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F18A1" w14:textId="23C21D78" w:rsidR="004A5D64" w:rsidRPr="00266600" w:rsidRDefault="00AB3CD4" w:rsidP="00F53688">
      <w:pPr>
        <w:ind w:left="0"/>
        <w:jc w:val="center"/>
        <w:rPr>
          <w:sz w:val="44"/>
          <w:szCs w:val="44"/>
        </w:rPr>
      </w:pPr>
      <w:r w:rsidRPr="00266600">
        <w:rPr>
          <w:szCs w:val="22"/>
        </w:rPr>
        <w:t>TRƯỜNG ĐẠI HỌC CÔNG NGHỆ THÔNG TIN – ĐHQH-HCM</w:t>
      </w:r>
      <w:r w:rsidR="00BD75C1" w:rsidRPr="00266600">
        <w:rPr>
          <w:szCs w:val="24"/>
        </w:rPr>
        <w:br/>
      </w:r>
      <w:r w:rsidRPr="00266600">
        <w:rPr>
          <w:b/>
          <w:bCs/>
          <w:szCs w:val="24"/>
        </w:rPr>
        <w:t>KHOA MẠNG MÁY TÍNH VÀ TRUYỀN THÔNG</w:t>
      </w:r>
      <w:r w:rsidR="00BD75C1" w:rsidRPr="00266600">
        <w:rPr>
          <w:sz w:val="44"/>
          <w:szCs w:val="44"/>
        </w:rPr>
        <w:t xml:space="preserve"> </w:t>
      </w:r>
    </w:p>
    <w:p w14:paraId="05A0C46D" w14:textId="77777777" w:rsidR="004A5D64" w:rsidRPr="00266600" w:rsidRDefault="004A5D64" w:rsidP="004A5D64">
      <w:pPr>
        <w:jc w:val="center"/>
        <w:rPr>
          <w:sz w:val="40"/>
          <w:szCs w:val="40"/>
        </w:rPr>
      </w:pPr>
    </w:p>
    <w:p w14:paraId="1CA62AA7" w14:textId="77777777" w:rsidR="004A5D64" w:rsidRPr="00266600" w:rsidRDefault="004A5D64" w:rsidP="004A5D64">
      <w:pPr>
        <w:jc w:val="center"/>
        <w:rPr>
          <w:sz w:val="40"/>
          <w:szCs w:val="40"/>
        </w:rPr>
      </w:pPr>
    </w:p>
    <w:p w14:paraId="7B17BD25" w14:textId="226F601A" w:rsidR="004A5D64" w:rsidRPr="00266600" w:rsidRDefault="004A5D64" w:rsidP="00CA4644">
      <w:pPr>
        <w:ind w:left="0"/>
        <w:jc w:val="center"/>
        <w:rPr>
          <w:b/>
          <w:lang w:val="vi-VN"/>
        </w:rPr>
      </w:pPr>
      <w:r w:rsidRPr="00266600">
        <w:rPr>
          <w:noProof/>
          <w:szCs w:val="22"/>
        </w:rPr>
        <mc:AlternateContent>
          <mc:Choice Requires="wps">
            <w:drawing>
              <wp:anchor distT="0" distB="0" distL="114300" distR="114300" simplePos="0" relativeHeight="251658240" behindDoc="0" locked="0" layoutInCell="1" allowOverlap="1" wp14:anchorId="476A1FFB" wp14:editId="375DD7B7">
                <wp:simplePos x="0" y="0"/>
                <wp:positionH relativeFrom="column">
                  <wp:posOffset>-29845</wp:posOffset>
                </wp:positionH>
                <wp:positionV relativeFrom="paragraph">
                  <wp:posOffset>161925</wp:posOffset>
                </wp:positionV>
                <wp:extent cx="6538163" cy="609600"/>
                <wp:effectExtent l="0" t="0" r="0" b="0"/>
                <wp:wrapTopAndBottom/>
                <wp:docPr id="35" name="Text Box 35"/>
                <wp:cNvGraphicFramePr/>
                <a:graphic xmlns:a="http://schemas.openxmlformats.org/drawingml/2006/main">
                  <a:graphicData uri="http://schemas.microsoft.com/office/word/2010/wordprocessingShape">
                    <wps:wsp>
                      <wps:cNvSpPr txBox="1"/>
                      <wps:spPr>
                        <a:xfrm>
                          <a:off x="0" y="0"/>
                          <a:ext cx="6538163" cy="609600"/>
                        </a:xfrm>
                        <a:prstGeom prst="rect">
                          <a:avLst/>
                        </a:prstGeom>
                        <a:solidFill>
                          <a:schemeClr val="lt1"/>
                        </a:solidFill>
                        <a:ln w="6350">
                          <a:noFill/>
                        </a:ln>
                      </wps:spPr>
                      <wps:txbx>
                        <w:txbxContent>
                          <w:p w14:paraId="4224C9A0" w14:textId="49E3A3BB" w:rsidR="004A5D64" w:rsidRPr="00F71C71" w:rsidRDefault="00695A87" w:rsidP="00F53688">
                            <w:pPr>
                              <w:ind w:left="142"/>
                              <w:jc w:val="center"/>
                              <w:rPr>
                                <w:b/>
                                <w:bCs/>
                                <w:sz w:val="52"/>
                                <w:szCs w:val="52"/>
                              </w:rPr>
                            </w:pPr>
                            <w:r>
                              <w:rPr>
                                <w:b/>
                                <w:bCs/>
                                <w:sz w:val="52"/>
                                <w:szCs w:val="52"/>
                              </w:rPr>
                              <w:t xml:space="preserve">BÁO CÁO </w:t>
                            </w:r>
                            <w:r w:rsidR="009012DD">
                              <w:rPr>
                                <w:b/>
                                <w:bCs/>
                                <w:sz w:val="52"/>
                                <w:szCs w:val="52"/>
                              </w:rPr>
                              <w:t>BÀI TẬP LỚ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6A1FFB" id="_x0000_t202" coordsize="21600,21600" o:spt="202" path="m,l,21600r21600,l21600,xe">
                <v:stroke joinstyle="miter"/>
                <v:path gradientshapeok="t" o:connecttype="rect"/>
              </v:shapetype>
              <v:shape id="Text Box 35" o:spid="_x0000_s1026" type="#_x0000_t202" style="position:absolute;left:0;text-align:left;margin-left:-2.35pt;margin-top:12.75pt;width:514.8pt;height: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" fillcolor="white [3201]" stroked="f" strokeweight=".5pt">
                <v:textbox>
                  <w:txbxContent>
                    <w:p w14:paraId="4224C9A0" w14:textId="49E3A3BB" w:rsidR="004A5D64" w:rsidRPr="00F71C71" w:rsidRDefault="00695A87" w:rsidP="00F53688">
                      <w:pPr>
                        <w:ind w:left="142"/>
                        <w:jc w:val="center"/>
                        <w:rPr>
                          <w:b/>
                          <w:bCs/>
                          <w:sz w:val="52"/>
                          <w:szCs w:val="52"/>
                        </w:rPr>
                      </w:pPr>
                      <w:r>
                        <w:rPr>
                          <w:b/>
                          <w:bCs/>
                          <w:sz w:val="52"/>
                          <w:szCs w:val="52"/>
                        </w:rPr>
                        <w:t xml:space="preserve">BÁO CÁO </w:t>
                      </w:r>
                      <w:r w:rsidR="009012DD">
                        <w:rPr>
                          <w:b/>
                          <w:bCs/>
                          <w:sz w:val="52"/>
                          <w:szCs w:val="52"/>
                        </w:rPr>
                        <w:t>BÀI TẬP LỚN</w:t>
                      </w:r>
                    </w:p>
                  </w:txbxContent>
                </v:textbox>
                <w10:wrap type="topAndBottom"/>
              </v:shape>
            </w:pict>
          </mc:Fallback>
        </mc:AlternateContent>
      </w:r>
      <w:sdt>
        <w:sdtPr>
          <w:rPr>
            <w:b/>
            <w:sz w:val="48"/>
            <w:szCs w:val="48"/>
          </w:rPr>
          <w:alias w:val="Title"/>
          <w:tag w:val=""/>
          <w:id w:val="-488405475"/>
          <w:placeholder>
            <w:docPart w:val="89EC9C7C3FA34F18878F58D0C7AB2705"/>
          </w:placeholder>
          <w:dataBinding w:prefixMappings="xmlns:ns0='http://purl.org/dc/elements/1.1/' xmlns:ns1='http://schemas.openxmlformats.org/package/2006/metadata/core-properties' " w:xpath="/ns1:coreProperties[1]/ns0:title[1]" w:storeItemID="{6C3C8BC8-F283-45AE-878A-BAB7291924A1}"/>
          <w:text/>
        </w:sdtPr>
        <w:sdtContent>
          <w:r w:rsidR="001D6160" w:rsidRPr="00266600">
            <w:rPr>
              <w:b/>
              <w:sz w:val="48"/>
              <w:szCs w:val="48"/>
            </w:rPr>
            <w:t>MÔN THIẾT KẾ MẠNG</w:t>
          </w:r>
        </w:sdtContent>
      </w:sdt>
    </w:p>
    <w:p w14:paraId="08FAA2C3" w14:textId="77777777" w:rsidR="004A5D64" w:rsidRPr="00266600" w:rsidRDefault="004A5D64" w:rsidP="004A5D64">
      <w:pPr>
        <w:jc w:val="center"/>
        <w:rPr>
          <w:sz w:val="40"/>
          <w:szCs w:val="40"/>
        </w:rPr>
      </w:pPr>
    </w:p>
    <w:p w14:paraId="2926076C" w14:textId="77777777" w:rsidR="004A5D64" w:rsidRPr="00266600" w:rsidRDefault="004A5D64" w:rsidP="004A5D64">
      <w:pPr>
        <w:jc w:val="center"/>
        <w:rPr>
          <w:sz w:val="40"/>
          <w:szCs w:val="40"/>
        </w:rPr>
      </w:pPr>
    </w:p>
    <w:p w14:paraId="24D6C89E" w14:textId="624982A0" w:rsidR="004A5D64" w:rsidRPr="00266600" w:rsidRDefault="00695A87" w:rsidP="00F53688">
      <w:pPr>
        <w:ind w:left="0"/>
        <w:jc w:val="center"/>
        <w:rPr>
          <w:sz w:val="28"/>
          <w:szCs w:val="28"/>
        </w:rPr>
      </w:pPr>
      <w:r w:rsidRPr="00266600">
        <w:rPr>
          <w:sz w:val="28"/>
          <w:szCs w:val="28"/>
        </w:rPr>
        <w:t xml:space="preserve">Môn học: </w:t>
      </w:r>
      <w:r w:rsidR="003D45A3" w:rsidRPr="00266600">
        <w:rPr>
          <w:sz w:val="28"/>
          <w:szCs w:val="28"/>
        </w:rPr>
        <w:t>Thiết kế mạng</w:t>
      </w:r>
    </w:p>
    <w:p w14:paraId="31C71E83" w14:textId="7C3AA37D" w:rsidR="00F53688" w:rsidRPr="00266600" w:rsidRDefault="00F53688" w:rsidP="00804D2D">
      <w:pPr>
        <w:ind w:left="0"/>
        <w:jc w:val="center"/>
        <w:rPr>
          <w:sz w:val="28"/>
          <w:szCs w:val="28"/>
        </w:rPr>
      </w:pPr>
      <w:r w:rsidRPr="00266600">
        <w:rPr>
          <w:sz w:val="28"/>
          <w:szCs w:val="28"/>
        </w:rPr>
        <w:t xml:space="preserve">GVHD: Th.s Trần </w:t>
      </w:r>
      <w:r w:rsidR="003D45A3" w:rsidRPr="00266600">
        <w:rPr>
          <w:sz w:val="28"/>
          <w:szCs w:val="28"/>
        </w:rPr>
        <w:t>Thị Dung</w:t>
      </w:r>
    </w:p>
    <w:p w14:paraId="3804D1E7" w14:textId="64A26D7C" w:rsidR="000A6246" w:rsidRPr="00266600" w:rsidRDefault="000A6246" w:rsidP="000A6246">
      <w:pPr>
        <w:ind w:left="0"/>
        <w:jc w:val="center"/>
        <w:rPr>
          <w:sz w:val="28"/>
          <w:szCs w:val="28"/>
        </w:rPr>
      </w:pPr>
      <w:r w:rsidRPr="00266600">
        <w:rPr>
          <w:sz w:val="28"/>
          <w:szCs w:val="28"/>
        </w:rPr>
        <w:t>Lớp: NT118.O11</w:t>
      </w:r>
    </w:p>
    <w:p w14:paraId="35584169" w14:textId="77777777" w:rsidR="004A5D64" w:rsidRPr="00266600" w:rsidRDefault="004A5D64" w:rsidP="00804D2D">
      <w:pPr>
        <w:ind w:left="0"/>
        <w:rPr>
          <w:sz w:val="40"/>
          <w:szCs w:val="40"/>
        </w:rPr>
      </w:pPr>
    </w:p>
    <w:p w14:paraId="4ED7174C" w14:textId="06A2BCDC" w:rsidR="004A5D64" w:rsidRPr="00266600" w:rsidRDefault="00BC461B" w:rsidP="00F53688">
      <w:pPr>
        <w:pStyle w:val="ListParagraph"/>
        <w:numPr>
          <w:ilvl w:val="0"/>
          <w:numId w:val="0"/>
        </w:numPr>
        <w:tabs>
          <w:tab w:val="left" w:pos="6480"/>
        </w:tabs>
        <w:spacing w:after="160" w:line="259" w:lineRule="auto"/>
        <w:jc w:val="center"/>
        <w:rPr>
          <w:b/>
          <w:u w:val="single"/>
        </w:rPr>
      </w:pPr>
      <w:r w:rsidRPr="00266600">
        <w:rPr>
          <w:u w:val="single"/>
        </w:rPr>
        <w:t>Danh sách thành viên (Nhóm 3)</w:t>
      </w:r>
    </w:p>
    <w:tbl>
      <w:tblPr>
        <w:tblW w:w="6095" w:type="dxa"/>
        <w:tblInd w:w="2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0"/>
        <w:gridCol w:w="3544"/>
        <w:gridCol w:w="1701"/>
      </w:tblGrid>
      <w:tr w:rsidR="00D159EE" w:rsidRPr="00266600" w14:paraId="114F5C78" w14:textId="77777777" w:rsidTr="00F53688">
        <w:trPr>
          <w:trHeight w:val="282"/>
        </w:trPr>
        <w:tc>
          <w:tcPr>
            <w:tcW w:w="850" w:type="dxa"/>
            <w:shd w:val="clear" w:color="auto" w:fill="7F7F7F" w:themeFill="text1" w:themeFillTint="80"/>
            <w:vAlign w:val="center"/>
          </w:tcPr>
          <w:p w14:paraId="2CA5A3C4" w14:textId="6F1EF7AC" w:rsidR="004A5D64" w:rsidRPr="00266600" w:rsidRDefault="00F53688" w:rsidP="00F53688">
            <w:pPr>
              <w:ind w:left="0"/>
              <w:jc w:val="center"/>
              <w:rPr>
                <w:b/>
              </w:rPr>
            </w:pPr>
            <w:r w:rsidRPr="00266600">
              <w:rPr>
                <w:b/>
              </w:rPr>
              <w:t>STT</w:t>
            </w:r>
          </w:p>
        </w:tc>
        <w:tc>
          <w:tcPr>
            <w:tcW w:w="3544" w:type="dxa"/>
            <w:shd w:val="clear" w:color="auto" w:fill="7F7F7F" w:themeFill="text1" w:themeFillTint="80"/>
            <w:vAlign w:val="center"/>
          </w:tcPr>
          <w:p w14:paraId="698851EB" w14:textId="7A49634A" w:rsidR="004A5D64" w:rsidRPr="00266600" w:rsidRDefault="00F53688" w:rsidP="00F53688">
            <w:pPr>
              <w:tabs>
                <w:tab w:val="left" w:pos="6480"/>
              </w:tabs>
              <w:ind w:left="0"/>
              <w:jc w:val="center"/>
              <w:rPr>
                <w:b/>
              </w:rPr>
            </w:pPr>
            <w:r w:rsidRPr="00266600">
              <w:rPr>
                <w:b/>
              </w:rPr>
              <w:t>Họ tên</w:t>
            </w:r>
          </w:p>
        </w:tc>
        <w:tc>
          <w:tcPr>
            <w:tcW w:w="1701" w:type="dxa"/>
            <w:tcBorders>
              <w:right w:val="single" w:sz="4" w:space="0" w:color="auto"/>
            </w:tcBorders>
            <w:shd w:val="clear" w:color="auto" w:fill="7F7F7F" w:themeFill="text1" w:themeFillTint="80"/>
            <w:vAlign w:val="center"/>
          </w:tcPr>
          <w:p w14:paraId="2DBB9BA9" w14:textId="41CD7264" w:rsidR="004A5D64" w:rsidRPr="00266600" w:rsidRDefault="00F53688" w:rsidP="00F53688">
            <w:pPr>
              <w:tabs>
                <w:tab w:val="left" w:pos="6480"/>
              </w:tabs>
              <w:ind w:left="0"/>
              <w:jc w:val="center"/>
              <w:rPr>
                <w:b/>
              </w:rPr>
            </w:pPr>
            <w:r w:rsidRPr="00266600">
              <w:rPr>
                <w:b/>
              </w:rPr>
              <w:t>MSSV</w:t>
            </w:r>
          </w:p>
        </w:tc>
      </w:tr>
      <w:tr w:rsidR="00D159EE" w:rsidRPr="00266600" w14:paraId="08502B3B" w14:textId="77777777" w:rsidTr="00F53688">
        <w:trPr>
          <w:trHeight w:val="282"/>
        </w:trPr>
        <w:tc>
          <w:tcPr>
            <w:tcW w:w="850" w:type="dxa"/>
          </w:tcPr>
          <w:p w14:paraId="2C9B124E" w14:textId="77777777" w:rsidR="004A5D64" w:rsidRPr="00266600" w:rsidRDefault="004A5D64" w:rsidP="00F53688">
            <w:pPr>
              <w:tabs>
                <w:tab w:val="left" w:pos="6480"/>
              </w:tabs>
              <w:ind w:left="0"/>
              <w:jc w:val="center"/>
            </w:pPr>
            <w:r w:rsidRPr="00266600">
              <w:t>1</w:t>
            </w:r>
          </w:p>
        </w:tc>
        <w:tc>
          <w:tcPr>
            <w:tcW w:w="3544" w:type="dxa"/>
          </w:tcPr>
          <w:p w14:paraId="541A0257" w14:textId="77777777" w:rsidR="004A5D64" w:rsidRPr="00266600" w:rsidRDefault="004A5D64" w:rsidP="00F53688">
            <w:pPr>
              <w:tabs>
                <w:tab w:val="left" w:pos="6480"/>
              </w:tabs>
              <w:ind w:left="0"/>
            </w:pPr>
            <w:r w:rsidRPr="00266600">
              <w:t>Đinh Văn Trường Giang</w:t>
            </w:r>
          </w:p>
        </w:tc>
        <w:tc>
          <w:tcPr>
            <w:tcW w:w="1701" w:type="dxa"/>
            <w:tcBorders>
              <w:right w:val="single" w:sz="4" w:space="0" w:color="auto"/>
            </w:tcBorders>
          </w:tcPr>
          <w:p w14:paraId="04D8B2CE" w14:textId="77777777" w:rsidR="004A5D64" w:rsidRPr="00266600" w:rsidRDefault="004A5D64" w:rsidP="00F53688">
            <w:pPr>
              <w:tabs>
                <w:tab w:val="left" w:pos="6480"/>
              </w:tabs>
              <w:ind w:left="0"/>
              <w:jc w:val="center"/>
            </w:pPr>
            <w:r w:rsidRPr="00266600">
              <w:t>21520795</w:t>
            </w:r>
          </w:p>
        </w:tc>
      </w:tr>
      <w:tr w:rsidR="00D159EE" w:rsidRPr="00266600" w14:paraId="7CD9EBE0" w14:textId="77777777" w:rsidTr="00F53688">
        <w:trPr>
          <w:trHeight w:val="416"/>
        </w:trPr>
        <w:tc>
          <w:tcPr>
            <w:tcW w:w="850" w:type="dxa"/>
          </w:tcPr>
          <w:p w14:paraId="06973839" w14:textId="77777777" w:rsidR="004A5D64" w:rsidRPr="00266600" w:rsidRDefault="004A5D64" w:rsidP="00F53688">
            <w:pPr>
              <w:tabs>
                <w:tab w:val="left" w:pos="6480"/>
              </w:tabs>
              <w:ind w:left="0"/>
              <w:jc w:val="center"/>
            </w:pPr>
            <w:r w:rsidRPr="00266600">
              <w:t>2</w:t>
            </w:r>
          </w:p>
        </w:tc>
        <w:tc>
          <w:tcPr>
            <w:tcW w:w="3544" w:type="dxa"/>
          </w:tcPr>
          <w:p w14:paraId="7254A89D" w14:textId="77777777" w:rsidR="004A5D64" w:rsidRPr="00266600" w:rsidRDefault="004A5D64" w:rsidP="00F53688">
            <w:pPr>
              <w:tabs>
                <w:tab w:val="left" w:pos="6480"/>
              </w:tabs>
              <w:ind w:left="0"/>
            </w:pPr>
            <w:r w:rsidRPr="00266600">
              <w:t>Quách Thị Hoài Phương</w:t>
            </w:r>
          </w:p>
        </w:tc>
        <w:tc>
          <w:tcPr>
            <w:tcW w:w="1701" w:type="dxa"/>
            <w:tcBorders>
              <w:right w:val="single" w:sz="4" w:space="0" w:color="auto"/>
            </w:tcBorders>
          </w:tcPr>
          <w:p w14:paraId="34D57AEF" w14:textId="77777777" w:rsidR="004A5D64" w:rsidRPr="00266600" w:rsidRDefault="004A5D64" w:rsidP="00F53688">
            <w:pPr>
              <w:tabs>
                <w:tab w:val="left" w:pos="6480"/>
              </w:tabs>
              <w:ind w:left="0"/>
              <w:jc w:val="center"/>
            </w:pPr>
            <w:r w:rsidRPr="00266600">
              <w:t>21520409</w:t>
            </w:r>
          </w:p>
        </w:tc>
      </w:tr>
      <w:tr w:rsidR="00D159EE" w:rsidRPr="00266600" w14:paraId="2D045C9D" w14:textId="77777777" w:rsidTr="00F53688">
        <w:trPr>
          <w:trHeight w:val="416"/>
        </w:trPr>
        <w:tc>
          <w:tcPr>
            <w:tcW w:w="850" w:type="dxa"/>
          </w:tcPr>
          <w:p w14:paraId="4F3AF466" w14:textId="77777777" w:rsidR="004A5D64" w:rsidRPr="00266600" w:rsidRDefault="004A5D64" w:rsidP="00F53688">
            <w:pPr>
              <w:tabs>
                <w:tab w:val="left" w:pos="6480"/>
              </w:tabs>
              <w:ind w:left="0"/>
              <w:jc w:val="center"/>
            </w:pPr>
            <w:r w:rsidRPr="00266600">
              <w:t>3</w:t>
            </w:r>
          </w:p>
        </w:tc>
        <w:tc>
          <w:tcPr>
            <w:tcW w:w="3544" w:type="dxa"/>
          </w:tcPr>
          <w:p w14:paraId="23BEC8FE" w14:textId="77777777" w:rsidR="004A5D64" w:rsidRPr="00266600" w:rsidRDefault="004A5D64" w:rsidP="00F53688">
            <w:pPr>
              <w:tabs>
                <w:tab w:val="left" w:pos="6480"/>
              </w:tabs>
              <w:ind w:left="0"/>
            </w:pPr>
            <w:r w:rsidRPr="00266600">
              <w:t>Huỳnh Phi Linh</w:t>
            </w:r>
          </w:p>
        </w:tc>
        <w:tc>
          <w:tcPr>
            <w:tcW w:w="1701" w:type="dxa"/>
            <w:tcBorders>
              <w:right w:val="single" w:sz="4" w:space="0" w:color="auto"/>
            </w:tcBorders>
          </w:tcPr>
          <w:p w14:paraId="69318D3D" w14:textId="77777777" w:rsidR="004A5D64" w:rsidRPr="00266600" w:rsidRDefault="004A5D64" w:rsidP="00F53688">
            <w:pPr>
              <w:tabs>
                <w:tab w:val="left" w:pos="6480"/>
              </w:tabs>
              <w:ind w:left="0"/>
              <w:jc w:val="center"/>
            </w:pPr>
            <w:r w:rsidRPr="00266600">
              <w:t>21520323</w:t>
            </w:r>
          </w:p>
        </w:tc>
      </w:tr>
    </w:tbl>
    <w:p w14:paraId="7A8EDA1B" w14:textId="77777777" w:rsidR="00500935" w:rsidRPr="00266600" w:rsidRDefault="00500935" w:rsidP="00C5401F">
      <w:pPr>
        <w:spacing w:line="259" w:lineRule="auto"/>
        <w:jc w:val="left"/>
        <w:rPr>
          <w:szCs w:val="24"/>
        </w:rPr>
        <w:sectPr w:rsidR="00500935" w:rsidRPr="00266600" w:rsidSect="002E4C94">
          <w:headerReference w:type="default" r:id="rId11"/>
          <w:footerReference w:type="default" r:id="rId12"/>
          <w:headerReference w:type="first" r:id="rId13"/>
          <w:footerReference w:type="first" r:id="rId14"/>
          <w:pgSz w:w="11907" w:h="16839" w:code="9"/>
          <w:pgMar w:top="993" w:right="708" w:bottom="1276" w:left="851" w:header="539" w:footer="136" w:gutter="0"/>
          <w:pgBorders w:display="firstPage" w:offsetFrom="page">
            <w:top w:val="twistedLines2" w:sz="18" w:space="31" w:color="1F4E79" w:themeColor="accent1" w:themeShade="80"/>
            <w:left w:val="twistedLines2" w:sz="18" w:space="31" w:color="1F4E79" w:themeColor="accent1" w:themeShade="80"/>
            <w:bottom w:val="twistedLines2" w:sz="18" w:space="31" w:color="1F4E79" w:themeColor="accent1" w:themeShade="80"/>
            <w:right w:val="twistedLines2" w:sz="18" w:space="31" w:color="1F4E79" w:themeColor="accent1" w:themeShade="80"/>
          </w:pgBorders>
          <w:cols w:space="720"/>
          <w:titlePg/>
          <w:docGrid w:linePitch="360"/>
        </w:sectPr>
      </w:pPr>
    </w:p>
    <w:sdt>
      <w:sdtPr>
        <w:rPr>
          <w:rFonts w:eastAsia="Calibri" w:cs="Times New Roman"/>
          <w:b w:val="0"/>
          <w:bCs/>
          <w:color w:val="auto"/>
          <w:spacing w:val="0"/>
          <w:sz w:val="24"/>
          <w:szCs w:val="24"/>
        </w:rPr>
        <w:id w:val="-1029487931"/>
        <w:docPartObj>
          <w:docPartGallery w:val="Table of Contents"/>
          <w:docPartUnique/>
        </w:docPartObj>
      </w:sdtPr>
      <w:sdtEndPr>
        <w:rPr>
          <w:b/>
          <w:noProof/>
        </w:rPr>
      </w:sdtEndPr>
      <w:sdtContent>
        <w:p w14:paraId="42BE02EC" w14:textId="630F3ED9" w:rsidR="00CE48E2" w:rsidRPr="003D7F02" w:rsidRDefault="00ED6F5C" w:rsidP="00ED6F5C">
          <w:pPr>
            <w:pStyle w:val="Title"/>
          </w:pPr>
          <w:r w:rsidRPr="003D7F02">
            <w:t>MỤC LỤC</w:t>
          </w:r>
        </w:p>
        <w:p w14:paraId="4D4D8E7D" w14:textId="3BAFF54D" w:rsidR="003D7F02" w:rsidRPr="003D7F02" w:rsidRDefault="00CB524E">
          <w:pPr>
            <w:pStyle w:val="TOC1"/>
            <w:tabs>
              <w:tab w:val="right" w:leader="dot" w:pos="9629"/>
            </w:tabs>
            <w:rPr>
              <w:rFonts w:eastAsiaTheme="minorEastAsia"/>
              <w:b w:val="0"/>
              <w:bCs w:val="0"/>
              <w:iCs w:val="0"/>
              <w:noProof/>
              <w:kern w:val="2"/>
              <w14:ligatures w14:val="standardContextual"/>
            </w:rPr>
          </w:pPr>
          <w:r w:rsidRPr="003D7F02">
            <w:rPr>
              <w:iCs w:val="0"/>
            </w:rPr>
            <w:fldChar w:fldCharType="begin"/>
          </w:r>
          <w:r w:rsidRPr="003D7F02">
            <w:rPr>
              <w:iCs w:val="0"/>
            </w:rPr>
            <w:instrText xml:space="preserve"> TOC \o "1-4" \h \z \u </w:instrText>
          </w:r>
          <w:r w:rsidRPr="003D7F02">
            <w:rPr>
              <w:iCs w:val="0"/>
            </w:rPr>
            <w:fldChar w:fldCharType="separate"/>
          </w:r>
          <w:hyperlink w:anchor="_Toc154870850" w:history="1">
            <w:r w:rsidR="003D7F02" w:rsidRPr="003D7F02">
              <w:rPr>
                <w:rStyle w:val="Hyperlink"/>
                <w:rFonts w:ascii="Times New Roman" w:hAnsi="Times New Roman"/>
                <w:noProof/>
                <w:sz w:val="24"/>
              </w:rPr>
              <w:t>Chương 1. GIỚI THIỆU TỔNG QUAN</w:t>
            </w:r>
            <w:r w:rsidR="003D7F02" w:rsidRPr="003D7F02">
              <w:rPr>
                <w:noProof/>
                <w:webHidden/>
              </w:rPr>
              <w:tab/>
            </w:r>
            <w:r w:rsidR="003D7F02" w:rsidRPr="003D7F02">
              <w:rPr>
                <w:noProof/>
                <w:webHidden/>
              </w:rPr>
              <w:fldChar w:fldCharType="begin"/>
            </w:r>
            <w:r w:rsidR="003D7F02" w:rsidRPr="003D7F02">
              <w:rPr>
                <w:noProof/>
                <w:webHidden/>
              </w:rPr>
              <w:instrText xml:space="preserve"> PAGEREF _Toc154870850 \h </w:instrText>
            </w:r>
            <w:r w:rsidR="003D7F02" w:rsidRPr="003D7F02">
              <w:rPr>
                <w:noProof/>
                <w:webHidden/>
              </w:rPr>
            </w:r>
            <w:r w:rsidR="003D7F02" w:rsidRPr="003D7F02">
              <w:rPr>
                <w:noProof/>
                <w:webHidden/>
              </w:rPr>
              <w:fldChar w:fldCharType="separate"/>
            </w:r>
            <w:r w:rsidR="003D7F02" w:rsidRPr="003D7F02">
              <w:rPr>
                <w:noProof/>
                <w:webHidden/>
              </w:rPr>
              <w:t>6</w:t>
            </w:r>
            <w:r w:rsidR="003D7F02" w:rsidRPr="003D7F02">
              <w:rPr>
                <w:noProof/>
                <w:webHidden/>
              </w:rPr>
              <w:fldChar w:fldCharType="end"/>
            </w:r>
          </w:hyperlink>
        </w:p>
        <w:p w14:paraId="336027F4" w14:textId="385BEE0A"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51" w:history="1">
            <w:r w:rsidR="003D7F02" w:rsidRPr="003D7F02">
              <w:rPr>
                <w:rStyle w:val="Hyperlink"/>
                <w:rFonts w:ascii="Times New Roman" w:hAnsi="Times New Roman"/>
                <w:noProof/>
                <w:sz w:val="24"/>
                <w:szCs w:val="24"/>
              </w:rPr>
              <w:t>1.1. Mục tiêu nghiên cứu</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51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6</w:t>
            </w:r>
            <w:r w:rsidR="003D7F02" w:rsidRPr="003D7F02">
              <w:rPr>
                <w:noProof/>
                <w:webHidden/>
                <w:szCs w:val="24"/>
              </w:rPr>
              <w:fldChar w:fldCharType="end"/>
            </w:r>
          </w:hyperlink>
        </w:p>
        <w:p w14:paraId="0AE98D9E" w14:textId="0A2B6C0A"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52" w:history="1">
            <w:r w:rsidR="003D7F02" w:rsidRPr="003D7F02">
              <w:rPr>
                <w:rStyle w:val="Hyperlink"/>
                <w:rFonts w:ascii="Times New Roman" w:hAnsi="Times New Roman"/>
                <w:noProof/>
                <w:sz w:val="24"/>
                <w:szCs w:val="24"/>
              </w:rPr>
              <w:t>1.2. Lợi ích và hiệu quả</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52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7</w:t>
            </w:r>
            <w:r w:rsidR="003D7F02" w:rsidRPr="003D7F02">
              <w:rPr>
                <w:noProof/>
                <w:webHidden/>
                <w:szCs w:val="24"/>
              </w:rPr>
              <w:fldChar w:fldCharType="end"/>
            </w:r>
          </w:hyperlink>
        </w:p>
        <w:p w14:paraId="3CEA8EEF" w14:textId="2188ADAE" w:rsidR="003D7F02" w:rsidRPr="003D7F02" w:rsidRDefault="00000000">
          <w:pPr>
            <w:pStyle w:val="TOC1"/>
            <w:tabs>
              <w:tab w:val="right" w:leader="dot" w:pos="9629"/>
            </w:tabs>
            <w:rPr>
              <w:rFonts w:eastAsiaTheme="minorEastAsia"/>
              <w:b w:val="0"/>
              <w:bCs w:val="0"/>
              <w:iCs w:val="0"/>
              <w:noProof/>
              <w:kern w:val="2"/>
              <w14:ligatures w14:val="standardContextual"/>
            </w:rPr>
          </w:pPr>
          <w:hyperlink w:anchor="_Toc154870853" w:history="1">
            <w:r w:rsidR="003D7F02" w:rsidRPr="003D7F02">
              <w:rPr>
                <w:rStyle w:val="Hyperlink"/>
                <w:rFonts w:ascii="Times New Roman" w:hAnsi="Times New Roman"/>
                <w:noProof/>
                <w:sz w:val="24"/>
              </w:rPr>
              <w:t>Chương 2. PHÂN TÍCH YÊU CẦU</w:t>
            </w:r>
            <w:r w:rsidR="003D7F02" w:rsidRPr="003D7F02">
              <w:rPr>
                <w:noProof/>
                <w:webHidden/>
              </w:rPr>
              <w:tab/>
            </w:r>
            <w:r w:rsidR="003D7F02" w:rsidRPr="003D7F02">
              <w:rPr>
                <w:noProof/>
                <w:webHidden/>
              </w:rPr>
              <w:fldChar w:fldCharType="begin"/>
            </w:r>
            <w:r w:rsidR="003D7F02" w:rsidRPr="003D7F02">
              <w:rPr>
                <w:noProof/>
                <w:webHidden/>
              </w:rPr>
              <w:instrText xml:space="preserve"> PAGEREF _Toc154870853 \h </w:instrText>
            </w:r>
            <w:r w:rsidR="003D7F02" w:rsidRPr="003D7F02">
              <w:rPr>
                <w:noProof/>
                <w:webHidden/>
              </w:rPr>
            </w:r>
            <w:r w:rsidR="003D7F02" w:rsidRPr="003D7F02">
              <w:rPr>
                <w:noProof/>
                <w:webHidden/>
              </w:rPr>
              <w:fldChar w:fldCharType="separate"/>
            </w:r>
            <w:r w:rsidR="003D7F02" w:rsidRPr="003D7F02">
              <w:rPr>
                <w:noProof/>
                <w:webHidden/>
              </w:rPr>
              <w:t>8</w:t>
            </w:r>
            <w:r w:rsidR="003D7F02" w:rsidRPr="003D7F02">
              <w:rPr>
                <w:noProof/>
                <w:webHidden/>
              </w:rPr>
              <w:fldChar w:fldCharType="end"/>
            </w:r>
          </w:hyperlink>
        </w:p>
        <w:p w14:paraId="0D7A4AEF" w14:textId="6D2E1014"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54" w:history="1">
            <w:r w:rsidR="003D7F02" w:rsidRPr="003D7F02">
              <w:rPr>
                <w:rStyle w:val="Hyperlink"/>
                <w:rFonts w:ascii="Times New Roman" w:hAnsi="Times New Roman"/>
                <w:noProof/>
                <w:sz w:val="24"/>
                <w:szCs w:val="24"/>
              </w:rPr>
              <w:t>2.1. Tổng quan</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54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8</w:t>
            </w:r>
            <w:r w:rsidR="003D7F02" w:rsidRPr="003D7F02">
              <w:rPr>
                <w:noProof/>
                <w:webHidden/>
                <w:szCs w:val="24"/>
              </w:rPr>
              <w:fldChar w:fldCharType="end"/>
            </w:r>
          </w:hyperlink>
        </w:p>
        <w:p w14:paraId="279959B7" w14:textId="0EDFFEFC"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55" w:history="1">
            <w:r w:rsidR="003D7F02" w:rsidRPr="003D7F02">
              <w:rPr>
                <w:rStyle w:val="Hyperlink"/>
                <w:rFonts w:ascii="Times New Roman" w:hAnsi="Times New Roman"/>
                <w:noProof/>
                <w:sz w:val="24"/>
                <w:szCs w:val="24"/>
              </w:rPr>
              <w:t>2.2. Nhu cầu sử dụng</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55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8</w:t>
            </w:r>
            <w:r w:rsidR="003D7F02" w:rsidRPr="003D7F02">
              <w:rPr>
                <w:noProof/>
                <w:webHidden/>
                <w:szCs w:val="24"/>
              </w:rPr>
              <w:fldChar w:fldCharType="end"/>
            </w:r>
          </w:hyperlink>
        </w:p>
        <w:p w14:paraId="41137F5F" w14:textId="4AD510B9"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56" w:history="1">
            <w:r w:rsidR="003D7F02" w:rsidRPr="003D7F02">
              <w:rPr>
                <w:rStyle w:val="Hyperlink"/>
                <w:rFonts w:ascii="Times New Roman" w:hAnsi="Times New Roman"/>
                <w:noProof/>
                <w:sz w:val="24"/>
                <w:szCs w:val="24"/>
              </w:rPr>
              <w:t>2.3. Chi tiết</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56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9</w:t>
            </w:r>
            <w:r w:rsidR="003D7F02" w:rsidRPr="003D7F02">
              <w:rPr>
                <w:noProof/>
                <w:webHidden/>
                <w:szCs w:val="24"/>
              </w:rPr>
              <w:fldChar w:fldCharType="end"/>
            </w:r>
          </w:hyperlink>
        </w:p>
        <w:p w14:paraId="240A3AB4" w14:textId="31D614F3"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57" w:history="1">
            <w:r w:rsidR="003D7F02" w:rsidRPr="003D7F02">
              <w:rPr>
                <w:rStyle w:val="Hyperlink"/>
                <w:rFonts w:ascii="Times New Roman" w:hAnsi="Times New Roman"/>
                <w:noProof/>
                <w:sz w:val="24"/>
                <w:szCs w:val="24"/>
              </w:rPr>
              <w:t>2.4. Mô hình toà nhà</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57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11</w:t>
            </w:r>
            <w:r w:rsidR="003D7F02" w:rsidRPr="003D7F02">
              <w:rPr>
                <w:noProof/>
                <w:webHidden/>
                <w:szCs w:val="24"/>
              </w:rPr>
              <w:fldChar w:fldCharType="end"/>
            </w:r>
          </w:hyperlink>
        </w:p>
        <w:p w14:paraId="377AC10A" w14:textId="0D12DD22" w:rsidR="003D7F02" w:rsidRPr="003D7F02" w:rsidRDefault="00000000">
          <w:pPr>
            <w:pStyle w:val="TOC1"/>
            <w:tabs>
              <w:tab w:val="right" w:leader="dot" w:pos="9629"/>
            </w:tabs>
            <w:rPr>
              <w:rFonts w:eastAsiaTheme="minorEastAsia"/>
              <w:b w:val="0"/>
              <w:bCs w:val="0"/>
              <w:iCs w:val="0"/>
              <w:noProof/>
              <w:kern w:val="2"/>
              <w14:ligatures w14:val="standardContextual"/>
            </w:rPr>
          </w:pPr>
          <w:hyperlink w:anchor="_Toc154870858" w:history="1">
            <w:r w:rsidR="003D7F02" w:rsidRPr="003D7F02">
              <w:rPr>
                <w:rStyle w:val="Hyperlink"/>
                <w:rFonts w:ascii="Times New Roman" w:hAnsi="Times New Roman"/>
                <w:noProof/>
                <w:sz w:val="24"/>
              </w:rPr>
              <w:t>Chương 3. THIẾT KẾ HỆ THỐNG MẠNG</w:t>
            </w:r>
            <w:r w:rsidR="003D7F02" w:rsidRPr="003D7F02">
              <w:rPr>
                <w:noProof/>
                <w:webHidden/>
              </w:rPr>
              <w:tab/>
            </w:r>
            <w:r w:rsidR="003D7F02" w:rsidRPr="003D7F02">
              <w:rPr>
                <w:noProof/>
                <w:webHidden/>
              </w:rPr>
              <w:fldChar w:fldCharType="begin"/>
            </w:r>
            <w:r w:rsidR="003D7F02" w:rsidRPr="003D7F02">
              <w:rPr>
                <w:noProof/>
                <w:webHidden/>
              </w:rPr>
              <w:instrText xml:space="preserve"> PAGEREF _Toc154870858 \h </w:instrText>
            </w:r>
            <w:r w:rsidR="003D7F02" w:rsidRPr="003D7F02">
              <w:rPr>
                <w:noProof/>
                <w:webHidden/>
              </w:rPr>
            </w:r>
            <w:r w:rsidR="003D7F02" w:rsidRPr="003D7F02">
              <w:rPr>
                <w:noProof/>
                <w:webHidden/>
              </w:rPr>
              <w:fldChar w:fldCharType="separate"/>
            </w:r>
            <w:r w:rsidR="003D7F02" w:rsidRPr="003D7F02">
              <w:rPr>
                <w:noProof/>
                <w:webHidden/>
              </w:rPr>
              <w:t>15</w:t>
            </w:r>
            <w:r w:rsidR="003D7F02" w:rsidRPr="003D7F02">
              <w:rPr>
                <w:noProof/>
                <w:webHidden/>
              </w:rPr>
              <w:fldChar w:fldCharType="end"/>
            </w:r>
          </w:hyperlink>
        </w:p>
        <w:p w14:paraId="7B4C7891" w14:textId="7CE80ABF"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59" w:history="1">
            <w:r w:rsidR="003D7F02" w:rsidRPr="003D7F02">
              <w:rPr>
                <w:rStyle w:val="Hyperlink"/>
                <w:rFonts w:ascii="Times New Roman" w:hAnsi="Times New Roman"/>
                <w:noProof/>
                <w:sz w:val="24"/>
                <w:szCs w:val="24"/>
              </w:rPr>
              <w:t>3.1. Thiết kế mô hình mạng logic</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59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15</w:t>
            </w:r>
            <w:r w:rsidR="003D7F02" w:rsidRPr="003D7F02">
              <w:rPr>
                <w:noProof/>
                <w:webHidden/>
                <w:szCs w:val="24"/>
              </w:rPr>
              <w:fldChar w:fldCharType="end"/>
            </w:r>
          </w:hyperlink>
        </w:p>
        <w:p w14:paraId="3FBA4E02" w14:textId="1AD6676F"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60" w:history="1">
            <w:r w:rsidR="003D7F02" w:rsidRPr="003D7F02">
              <w:rPr>
                <w:rStyle w:val="Hyperlink"/>
                <w:rFonts w:ascii="Times New Roman" w:hAnsi="Times New Roman"/>
                <w:noProof/>
                <w:sz w:val="24"/>
                <w:szCs w:val="24"/>
              </w:rPr>
              <w:t>3.2. Mô hình địa chỉ IP cho hệ thống mạng</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60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19</w:t>
            </w:r>
            <w:r w:rsidR="003D7F02" w:rsidRPr="003D7F02">
              <w:rPr>
                <w:noProof/>
                <w:webHidden/>
                <w:szCs w:val="24"/>
              </w:rPr>
              <w:fldChar w:fldCharType="end"/>
            </w:r>
          </w:hyperlink>
        </w:p>
        <w:p w14:paraId="694F7BF7" w14:textId="10D4A3D9"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61" w:history="1">
            <w:r w:rsidR="003D7F02" w:rsidRPr="003D7F02">
              <w:rPr>
                <w:rStyle w:val="Hyperlink"/>
                <w:rFonts w:ascii="Times New Roman" w:hAnsi="Times New Roman"/>
                <w:noProof/>
                <w:sz w:val="24"/>
                <w:szCs w:val="24"/>
              </w:rPr>
              <w:t>3.3. Thiết kế sơ đồ vật lý của toàn bộ hệ thống mạng</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61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21</w:t>
            </w:r>
            <w:r w:rsidR="003D7F02" w:rsidRPr="003D7F02">
              <w:rPr>
                <w:noProof/>
                <w:webHidden/>
                <w:szCs w:val="24"/>
              </w:rPr>
              <w:fldChar w:fldCharType="end"/>
            </w:r>
          </w:hyperlink>
        </w:p>
        <w:p w14:paraId="29539962" w14:textId="3650A0DA" w:rsidR="003D7F02" w:rsidRPr="003D7F02" w:rsidRDefault="00000000">
          <w:pPr>
            <w:pStyle w:val="TOC3"/>
            <w:rPr>
              <w:rFonts w:eastAsiaTheme="minorEastAsia"/>
              <w:noProof/>
              <w:kern w:val="2"/>
              <w:szCs w:val="24"/>
              <w14:ligatures w14:val="standardContextual"/>
            </w:rPr>
          </w:pPr>
          <w:hyperlink w:anchor="_Toc154870862" w:history="1">
            <w:r w:rsidR="003D7F02" w:rsidRPr="003D7F02">
              <w:rPr>
                <w:rStyle w:val="Hyperlink"/>
                <w:rFonts w:ascii="Times New Roman" w:hAnsi="Times New Roman"/>
                <w:noProof/>
                <w:sz w:val="24"/>
                <w:szCs w:val="24"/>
              </w:rPr>
              <w:t>3.3.1. Các thiết bị dùng trong hệ thống</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62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21</w:t>
            </w:r>
            <w:r w:rsidR="003D7F02" w:rsidRPr="003D7F02">
              <w:rPr>
                <w:noProof/>
                <w:webHidden/>
                <w:szCs w:val="24"/>
              </w:rPr>
              <w:fldChar w:fldCharType="end"/>
            </w:r>
          </w:hyperlink>
        </w:p>
        <w:p w14:paraId="0730189A" w14:textId="6E4723D2" w:rsidR="003D7F02" w:rsidRPr="003D7F02" w:rsidRDefault="00000000">
          <w:pPr>
            <w:pStyle w:val="TOC3"/>
            <w:rPr>
              <w:rFonts w:eastAsiaTheme="minorEastAsia"/>
              <w:noProof/>
              <w:kern w:val="2"/>
              <w:szCs w:val="24"/>
              <w14:ligatures w14:val="standardContextual"/>
            </w:rPr>
          </w:pPr>
          <w:hyperlink w:anchor="_Toc154870863" w:history="1">
            <w:r w:rsidR="003D7F02" w:rsidRPr="003D7F02">
              <w:rPr>
                <w:rStyle w:val="Hyperlink"/>
                <w:rFonts w:ascii="Times New Roman" w:hAnsi="Times New Roman"/>
                <w:noProof/>
                <w:sz w:val="24"/>
                <w:szCs w:val="24"/>
              </w:rPr>
              <w:t>3.3.2. Các dịch vụ cloud cần thuê</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63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23</w:t>
            </w:r>
            <w:r w:rsidR="003D7F02" w:rsidRPr="003D7F02">
              <w:rPr>
                <w:noProof/>
                <w:webHidden/>
                <w:szCs w:val="24"/>
              </w:rPr>
              <w:fldChar w:fldCharType="end"/>
            </w:r>
          </w:hyperlink>
        </w:p>
        <w:p w14:paraId="5B2C70CF" w14:textId="5AB20418" w:rsidR="003D7F02" w:rsidRPr="003D7F02" w:rsidRDefault="00000000">
          <w:pPr>
            <w:pStyle w:val="TOC4"/>
            <w:tabs>
              <w:tab w:val="right" w:leader="dot" w:pos="9629"/>
            </w:tabs>
            <w:rPr>
              <w:rFonts w:ascii="Times New Roman" w:eastAsiaTheme="minorEastAsia" w:hAnsi="Times New Roman"/>
              <w:noProof/>
              <w:kern w:val="2"/>
              <w:sz w:val="24"/>
              <w:szCs w:val="24"/>
              <w14:ligatures w14:val="standardContextual"/>
            </w:rPr>
          </w:pPr>
          <w:hyperlink w:anchor="_Toc154870864" w:history="1">
            <w:r w:rsidR="003D7F02" w:rsidRPr="003D7F02">
              <w:rPr>
                <w:rStyle w:val="Hyperlink"/>
                <w:rFonts w:ascii="Times New Roman" w:hAnsi="Times New Roman"/>
                <w:noProof/>
                <w:sz w:val="24"/>
                <w:szCs w:val="24"/>
              </w:rPr>
              <w:t>3.3.2.1. Dịch vụ cloud</w:t>
            </w:r>
            <w:r w:rsidR="003D7F02" w:rsidRPr="003D7F02">
              <w:rPr>
                <w:rFonts w:ascii="Times New Roman" w:hAnsi="Times New Roman"/>
                <w:noProof/>
                <w:webHidden/>
                <w:sz w:val="24"/>
                <w:szCs w:val="24"/>
              </w:rPr>
              <w:tab/>
            </w:r>
            <w:r w:rsidR="003D7F02" w:rsidRPr="003D7F02">
              <w:rPr>
                <w:rFonts w:ascii="Times New Roman" w:hAnsi="Times New Roman"/>
                <w:noProof/>
                <w:webHidden/>
                <w:sz w:val="24"/>
                <w:szCs w:val="24"/>
              </w:rPr>
              <w:fldChar w:fldCharType="begin"/>
            </w:r>
            <w:r w:rsidR="003D7F02" w:rsidRPr="003D7F02">
              <w:rPr>
                <w:rFonts w:ascii="Times New Roman" w:hAnsi="Times New Roman"/>
                <w:noProof/>
                <w:webHidden/>
                <w:sz w:val="24"/>
                <w:szCs w:val="24"/>
              </w:rPr>
              <w:instrText xml:space="preserve"> PAGEREF _Toc154870864 \h </w:instrText>
            </w:r>
            <w:r w:rsidR="003D7F02" w:rsidRPr="003D7F02">
              <w:rPr>
                <w:rFonts w:ascii="Times New Roman" w:hAnsi="Times New Roman"/>
                <w:noProof/>
                <w:webHidden/>
                <w:sz w:val="24"/>
                <w:szCs w:val="24"/>
              </w:rPr>
            </w:r>
            <w:r w:rsidR="003D7F02" w:rsidRPr="003D7F02">
              <w:rPr>
                <w:rFonts w:ascii="Times New Roman" w:hAnsi="Times New Roman"/>
                <w:noProof/>
                <w:webHidden/>
                <w:sz w:val="24"/>
                <w:szCs w:val="24"/>
              </w:rPr>
              <w:fldChar w:fldCharType="separate"/>
            </w:r>
            <w:r w:rsidR="003D7F02" w:rsidRPr="003D7F02">
              <w:rPr>
                <w:rFonts w:ascii="Times New Roman" w:hAnsi="Times New Roman"/>
                <w:noProof/>
                <w:webHidden/>
                <w:sz w:val="24"/>
                <w:szCs w:val="24"/>
              </w:rPr>
              <w:t>23</w:t>
            </w:r>
            <w:r w:rsidR="003D7F02" w:rsidRPr="003D7F02">
              <w:rPr>
                <w:rFonts w:ascii="Times New Roman" w:hAnsi="Times New Roman"/>
                <w:noProof/>
                <w:webHidden/>
                <w:sz w:val="24"/>
                <w:szCs w:val="24"/>
              </w:rPr>
              <w:fldChar w:fldCharType="end"/>
            </w:r>
          </w:hyperlink>
        </w:p>
        <w:p w14:paraId="52F09D20" w14:textId="0EDD8EE0" w:rsidR="003D7F02" w:rsidRPr="003D7F02" w:rsidRDefault="00000000">
          <w:pPr>
            <w:pStyle w:val="TOC4"/>
            <w:tabs>
              <w:tab w:val="right" w:leader="dot" w:pos="9629"/>
            </w:tabs>
            <w:rPr>
              <w:rFonts w:ascii="Times New Roman" w:eastAsiaTheme="minorEastAsia" w:hAnsi="Times New Roman"/>
              <w:noProof/>
              <w:kern w:val="2"/>
              <w:sz w:val="24"/>
              <w:szCs w:val="24"/>
              <w14:ligatures w14:val="standardContextual"/>
            </w:rPr>
          </w:pPr>
          <w:hyperlink w:anchor="_Toc154870865" w:history="1">
            <w:r w:rsidR="003D7F02" w:rsidRPr="003D7F02">
              <w:rPr>
                <w:rStyle w:val="Hyperlink"/>
                <w:rFonts w:ascii="Times New Roman" w:hAnsi="Times New Roman"/>
                <w:noProof/>
                <w:sz w:val="24"/>
                <w:szCs w:val="24"/>
              </w:rPr>
              <w:t>3.3.2.2. Dịch vụ Server</w:t>
            </w:r>
            <w:r w:rsidR="003D7F02" w:rsidRPr="003D7F02">
              <w:rPr>
                <w:rFonts w:ascii="Times New Roman" w:hAnsi="Times New Roman"/>
                <w:noProof/>
                <w:webHidden/>
                <w:sz w:val="24"/>
                <w:szCs w:val="24"/>
              </w:rPr>
              <w:tab/>
            </w:r>
            <w:r w:rsidR="003D7F02" w:rsidRPr="003D7F02">
              <w:rPr>
                <w:rFonts w:ascii="Times New Roman" w:hAnsi="Times New Roman"/>
                <w:noProof/>
                <w:webHidden/>
                <w:sz w:val="24"/>
                <w:szCs w:val="24"/>
              </w:rPr>
              <w:fldChar w:fldCharType="begin"/>
            </w:r>
            <w:r w:rsidR="003D7F02" w:rsidRPr="003D7F02">
              <w:rPr>
                <w:rFonts w:ascii="Times New Roman" w:hAnsi="Times New Roman"/>
                <w:noProof/>
                <w:webHidden/>
                <w:sz w:val="24"/>
                <w:szCs w:val="24"/>
              </w:rPr>
              <w:instrText xml:space="preserve"> PAGEREF _Toc154870865 \h </w:instrText>
            </w:r>
            <w:r w:rsidR="003D7F02" w:rsidRPr="003D7F02">
              <w:rPr>
                <w:rFonts w:ascii="Times New Roman" w:hAnsi="Times New Roman"/>
                <w:noProof/>
                <w:webHidden/>
                <w:sz w:val="24"/>
                <w:szCs w:val="24"/>
              </w:rPr>
            </w:r>
            <w:r w:rsidR="003D7F02" w:rsidRPr="003D7F02">
              <w:rPr>
                <w:rFonts w:ascii="Times New Roman" w:hAnsi="Times New Roman"/>
                <w:noProof/>
                <w:webHidden/>
                <w:sz w:val="24"/>
                <w:szCs w:val="24"/>
              </w:rPr>
              <w:fldChar w:fldCharType="separate"/>
            </w:r>
            <w:r w:rsidR="003D7F02" w:rsidRPr="003D7F02">
              <w:rPr>
                <w:rFonts w:ascii="Times New Roman" w:hAnsi="Times New Roman"/>
                <w:noProof/>
                <w:webHidden/>
                <w:sz w:val="24"/>
                <w:szCs w:val="24"/>
              </w:rPr>
              <w:t>23</w:t>
            </w:r>
            <w:r w:rsidR="003D7F02" w:rsidRPr="003D7F02">
              <w:rPr>
                <w:rFonts w:ascii="Times New Roman" w:hAnsi="Times New Roman"/>
                <w:noProof/>
                <w:webHidden/>
                <w:sz w:val="24"/>
                <w:szCs w:val="24"/>
              </w:rPr>
              <w:fldChar w:fldCharType="end"/>
            </w:r>
          </w:hyperlink>
        </w:p>
        <w:p w14:paraId="73C8ABFD" w14:textId="3C9322FF" w:rsidR="003D7F02" w:rsidRPr="003D7F02" w:rsidRDefault="00000000">
          <w:pPr>
            <w:pStyle w:val="TOC4"/>
            <w:tabs>
              <w:tab w:val="right" w:leader="dot" w:pos="9629"/>
            </w:tabs>
            <w:rPr>
              <w:rFonts w:ascii="Times New Roman" w:eastAsiaTheme="minorEastAsia" w:hAnsi="Times New Roman"/>
              <w:noProof/>
              <w:kern w:val="2"/>
              <w:sz w:val="24"/>
              <w:szCs w:val="24"/>
              <w14:ligatures w14:val="standardContextual"/>
            </w:rPr>
          </w:pPr>
          <w:hyperlink w:anchor="_Toc154870866" w:history="1">
            <w:r w:rsidR="003D7F02" w:rsidRPr="003D7F02">
              <w:rPr>
                <w:rStyle w:val="Hyperlink"/>
                <w:rFonts w:ascii="Times New Roman" w:hAnsi="Times New Roman"/>
                <w:noProof/>
                <w:sz w:val="24"/>
                <w:szCs w:val="24"/>
              </w:rPr>
              <w:t>3.3.2.3. Dịch vụ mạng</w:t>
            </w:r>
            <w:r w:rsidR="003D7F02" w:rsidRPr="003D7F02">
              <w:rPr>
                <w:rFonts w:ascii="Times New Roman" w:hAnsi="Times New Roman"/>
                <w:noProof/>
                <w:webHidden/>
                <w:sz w:val="24"/>
                <w:szCs w:val="24"/>
              </w:rPr>
              <w:tab/>
            </w:r>
            <w:r w:rsidR="003D7F02" w:rsidRPr="003D7F02">
              <w:rPr>
                <w:rFonts w:ascii="Times New Roman" w:hAnsi="Times New Roman"/>
                <w:noProof/>
                <w:webHidden/>
                <w:sz w:val="24"/>
                <w:szCs w:val="24"/>
              </w:rPr>
              <w:fldChar w:fldCharType="begin"/>
            </w:r>
            <w:r w:rsidR="003D7F02" w:rsidRPr="003D7F02">
              <w:rPr>
                <w:rFonts w:ascii="Times New Roman" w:hAnsi="Times New Roman"/>
                <w:noProof/>
                <w:webHidden/>
                <w:sz w:val="24"/>
                <w:szCs w:val="24"/>
              </w:rPr>
              <w:instrText xml:space="preserve"> PAGEREF _Toc154870866 \h </w:instrText>
            </w:r>
            <w:r w:rsidR="003D7F02" w:rsidRPr="003D7F02">
              <w:rPr>
                <w:rFonts w:ascii="Times New Roman" w:hAnsi="Times New Roman"/>
                <w:noProof/>
                <w:webHidden/>
                <w:sz w:val="24"/>
                <w:szCs w:val="24"/>
              </w:rPr>
            </w:r>
            <w:r w:rsidR="003D7F02" w:rsidRPr="003D7F02">
              <w:rPr>
                <w:rFonts w:ascii="Times New Roman" w:hAnsi="Times New Roman"/>
                <w:noProof/>
                <w:webHidden/>
                <w:sz w:val="24"/>
                <w:szCs w:val="24"/>
              </w:rPr>
              <w:fldChar w:fldCharType="separate"/>
            </w:r>
            <w:r w:rsidR="003D7F02" w:rsidRPr="003D7F02">
              <w:rPr>
                <w:rFonts w:ascii="Times New Roman" w:hAnsi="Times New Roman"/>
                <w:noProof/>
                <w:webHidden/>
                <w:sz w:val="24"/>
                <w:szCs w:val="24"/>
              </w:rPr>
              <w:t>23</w:t>
            </w:r>
            <w:r w:rsidR="003D7F02" w:rsidRPr="003D7F02">
              <w:rPr>
                <w:rFonts w:ascii="Times New Roman" w:hAnsi="Times New Roman"/>
                <w:noProof/>
                <w:webHidden/>
                <w:sz w:val="24"/>
                <w:szCs w:val="24"/>
              </w:rPr>
              <w:fldChar w:fldCharType="end"/>
            </w:r>
          </w:hyperlink>
        </w:p>
        <w:p w14:paraId="747B012B" w14:textId="521F9951" w:rsidR="003D7F02" w:rsidRPr="003D7F02" w:rsidRDefault="00000000">
          <w:pPr>
            <w:pStyle w:val="TOC1"/>
            <w:tabs>
              <w:tab w:val="right" w:leader="dot" w:pos="9629"/>
            </w:tabs>
            <w:rPr>
              <w:rFonts w:eastAsiaTheme="minorEastAsia"/>
              <w:b w:val="0"/>
              <w:bCs w:val="0"/>
              <w:iCs w:val="0"/>
              <w:noProof/>
              <w:kern w:val="2"/>
              <w14:ligatures w14:val="standardContextual"/>
            </w:rPr>
          </w:pPr>
          <w:hyperlink w:anchor="_Toc154870867" w:history="1">
            <w:r w:rsidR="003D7F02" w:rsidRPr="003D7F02">
              <w:rPr>
                <w:rStyle w:val="Hyperlink"/>
                <w:rFonts w:ascii="Times New Roman" w:hAnsi="Times New Roman"/>
                <w:noProof/>
                <w:sz w:val="24"/>
              </w:rPr>
              <w:t>Chương 4. CHI PHÍ CHO HỆ THỐNG</w:t>
            </w:r>
            <w:r w:rsidR="003D7F02" w:rsidRPr="003D7F02">
              <w:rPr>
                <w:noProof/>
                <w:webHidden/>
              </w:rPr>
              <w:tab/>
            </w:r>
            <w:r w:rsidR="003D7F02" w:rsidRPr="003D7F02">
              <w:rPr>
                <w:noProof/>
                <w:webHidden/>
              </w:rPr>
              <w:fldChar w:fldCharType="begin"/>
            </w:r>
            <w:r w:rsidR="003D7F02" w:rsidRPr="003D7F02">
              <w:rPr>
                <w:noProof/>
                <w:webHidden/>
              </w:rPr>
              <w:instrText xml:space="preserve"> PAGEREF _Toc154870867 \h </w:instrText>
            </w:r>
            <w:r w:rsidR="003D7F02" w:rsidRPr="003D7F02">
              <w:rPr>
                <w:noProof/>
                <w:webHidden/>
              </w:rPr>
            </w:r>
            <w:r w:rsidR="003D7F02" w:rsidRPr="003D7F02">
              <w:rPr>
                <w:noProof/>
                <w:webHidden/>
              </w:rPr>
              <w:fldChar w:fldCharType="separate"/>
            </w:r>
            <w:r w:rsidR="003D7F02" w:rsidRPr="003D7F02">
              <w:rPr>
                <w:noProof/>
                <w:webHidden/>
              </w:rPr>
              <w:t>24</w:t>
            </w:r>
            <w:r w:rsidR="003D7F02" w:rsidRPr="003D7F02">
              <w:rPr>
                <w:noProof/>
                <w:webHidden/>
              </w:rPr>
              <w:fldChar w:fldCharType="end"/>
            </w:r>
          </w:hyperlink>
        </w:p>
        <w:p w14:paraId="2DE8BCFE" w14:textId="0923D5F1"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68" w:history="1">
            <w:r w:rsidR="003D7F02" w:rsidRPr="003D7F02">
              <w:rPr>
                <w:rStyle w:val="Hyperlink"/>
                <w:rFonts w:ascii="Times New Roman" w:hAnsi="Times New Roman"/>
                <w:noProof/>
                <w:sz w:val="24"/>
                <w:szCs w:val="24"/>
              </w:rPr>
              <w:t>4.1. Chi phí cho thiết bị</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68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24</w:t>
            </w:r>
            <w:r w:rsidR="003D7F02" w:rsidRPr="003D7F02">
              <w:rPr>
                <w:noProof/>
                <w:webHidden/>
                <w:szCs w:val="24"/>
              </w:rPr>
              <w:fldChar w:fldCharType="end"/>
            </w:r>
          </w:hyperlink>
        </w:p>
        <w:p w14:paraId="54A7252D" w14:textId="3D4D16AD"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69" w:history="1">
            <w:r w:rsidR="003D7F02" w:rsidRPr="003D7F02">
              <w:rPr>
                <w:rStyle w:val="Hyperlink"/>
                <w:rFonts w:ascii="Times New Roman" w:hAnsi="Times New Roman"/>
                <w:noProof/>
                <w:sz w:val="24"/>
                <w:szCs w:val="24"/>
              </w:rPr>
              <w:t>4.2. Chi phí dịch vụ cloud</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69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26</w:t>
            </w:r>
            <w:r w:rsidR="003D7F02" w:rsidRPr="003D7F02">
              <w:rPr>
                <w:noProof/>
                <w:webHidden/>
                <w:szCs w:val="24"/>
              </w:rPr>
              <w:fldChar w:fldCharType="end"/>
            </w:r>
          </w:hyperlink>
        </w:p>
        <w:p w14:paraId="2B4A2570" w14:textId="4F73D295"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70" w:history="1">
            <w:r w:rsidR="003D7F02" w:rsidRPr="003D7F02">
              <w:rPr>
                <w:rStyle w:val="Hyperlink"/>
                <w:rFonts w:ascii="Times New Roman" w:hAnsi="Times New Roman"/>
                <w:noProof/>
                <w:sz w:val="24"/>
                <w:szCs w:val="24"/>
              </w:rPr>
              <w:t>4.3. Chi phí dịch vụ Server</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70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27</w:t>
            </w:r>
            <w:r w:rsidR="003D7F02" w:rsidRPr="003D7F02">
              <w:rPr>
                <w:noProof/>
                <w:webHidden/>
                <w:szCs w:val="24"/>
              </w:rPr>
              <w:fldChar w:fldCharType="end"/>
            </w:r>
          </w:hyperlink>
        </w:p>
        <w:p w14:paraId="568AF75A" w14:textId="0DB47722"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71" w:history="1">
            <w:r w:rsidR="003D7F02" w:rsidRPr="003D7F02">
              <w:rPr>
                <w:rStyle w:val="Hyperlink"/>
                <w:rFonts w:ascii="Times New Roman" w:hAnsi="Times New Roman"/>
                <w:noProof/>
                <w:sz w:val="24"/>
                <w:szCs w:val="24"/>
              </w:rPr>
              <w:t>4.4. Chi phí dịch vụ mạng</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71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28</w:t>
            </w:r>
            <w:r w:rsidR="003D7F02" w:rsidRPr="003D7F02">
              <w:rPr>
                <w:noProof/>
                <w:webHidden/>
                <w:szCs w:val="24"/>
              </w:rPr>
              <w:fldChar w:fldCharType="end"/>
            </w:r>
          </w:hyperlink>
        </w:p>
        <w:p w14:paraId="2C402458" w14:textId="5749AAF2" w:rsidR="003D7F02" w:rsidRPr="003D7F02" w:rsidRDefault="00000000">
          <w:pPr>
            <w:pStyle w:val="TOC1"/>
            <w:tabs>
              <w:tab w:val="right" w:leader="dot" w:pos="9629"/>
            </w:tabs>
            <w:rPr>
              <w:rFonts w:eastAsiaTheme="minorEastAsia"/>
              <w:b w:val="0"/>
              <w:bCs w:val="0"/>
              <w:iCs w:val="0"/>
              <w:noProof/>
              <w:kern w:val="2"/>
              <w14:ligatures w14:val="standardContextual"/>
            </w:rPr>
          </w:pPr>
          <w:hyperlink w:anchor="_Toc154870872" w:history="1">
            <w:r w:rsidR="003D7F02" w:rsidRPr="003D7F02">
              <w:rPr>
                <w:rStyle w:val="Hyperlink"/>
                <w:rFonts w:ascii="Times New Roman" w:hAnsi="Times New Roman"/>
                <w:noProof/>
                <w:sz w:val="24"/>
              </w:rPr>
              <w:t>Chương 5. KẾT LUẬN</w:t>
            </w:r>
            <w:r w:rsidR="003D7F02" w:rsidRPr="003D7F02">
              <w:rPr>
                <w:noProof/>
                <w:webHidden/>
              </w:rPr>
              <w:tab/>
            </w:r>
            <w:r w:rsidR="003D7F02" w:rsidRPr="003D7F02">
              <w:rPr>
                <w:noProof/>
                <w:webHidden/>
              </w:rPr>
              <w:fldChar w:fldCharType="begin"/>
            </w:r>
            <w:r w:rsidR="003D7F02" w:rsidRPr="003D7F02">
              <w:rPr>
                <w:noProof/>
                <w:webHidden/>
              </w:rPr>
              <w:instrText xml:space="preserve"> PAGEREF _Toc154870872 \h </w:instrText>
            </w:r>
            <w:r w:rsidR="003D7F02" w:rsidRPr="003D7F02">
              <w:rPr>
                <w:noProof/>
                <w:webHidden/>
              </w:rPr>
            </w:r>
            <w:r w:rsidR="003D7F02" w:rsidRPr="003D7F02">
              <w:rPr>
                <w:noProof/>
                <w:webHidden/>
              </w:rPr>
              <w:fldChar w:fldCharType="separate"/>
            </w:r>
            <w:r w:rsidR="003D7F02" w:rsidRPr="003D7F02">
              <w:rPr>
                <w:noProof/>
                <w:webHidden/>
              </w:rPr>
              <w:t>29</w:t>
            </w:r>
            <w:r w:rsidR="003D7F02" w:rsidRPr="003D7F02">
              <w:rPr>
                <w:noProof/>
                <w:webHidden/>
              </w:rPr>
              <w:fldChar w:fldCharType="end"/>
            </w:r>
          </w:hyperlink>
        </w:p>
        <w:p w14:paraId="33BF05FB" w14:textId="38013F68" w:rsidR="003D7F02" w:rsidRPr="003D7F02" w:rsidRDefault="00000000">
          <w:pPr>
            <w:pStyle w:val="TOC2"/>
            <w:tabs>
              <w:tab w:val="right" w:leader="dot" w:pos="9629"/>
            </w:tabs>
            <w:rPr>
              <w:rFonts w:eastAsiaTheme="minorEastAsia"/>
              <w:bCs w:val="0"/>
              <w:noProof/>
              <w:kern w:val="2"/>
              <w:szCs w:val="24"/>
              <w14:ligatures w14:val="standardContextual"/>
            </w:rPr>
          </w:pPr>
          <w:hyperlink w:anchor="_Toc154870873" w:history="1">
            <w:r w:rsidR="003D7F02" w:rsidRPr="003D7F02">
              <w:rPr>
                <w:rStyle w:val="Hyperlink"/>
                <w:rFonts w:ascii="Times New Roman" w:hAnsi="Times New Roman"/>
                <w:noProof/>
                <w:sz w:val="24"/>
                <w:szCs w:val="24"/>
              </w:rPr>
              <w:t>5.1. Đánh giá mức độ hoàn thành</w:t>
            </w:r>
            <w:r w:rsidR="003D7F02" w:rsidRPr="003D7F02">
              <w:rPr>
                <w:noProof/>
                <w:webHidden/>
                <w:szCs w:val="24"/>
              </w:rPr>
              <w:tab/>
            </w:r>
            <w:r w:rsidR="003D7F02" w:rsidRPr="003D7F02">
              <w:rPr>
                <w:noProof/>
                <w:webHidden/>
                <w:szCs w:val="24"/>
              </w:rPr>
              <w:fldChar w:fldCharType="begin"/>
            </w:r>
            <w:r w:rsidR="003D7F02" w:rsidRPr="003D7F02">
              <w:rPr>
                <w:noProof/>
                <w:webHidden/>
                <w:szCs w:val="24"/>
              </w:rPr>
              <w:instrText xml:space="preserve"> PAGEREF _Toc154870873 \h </w:instrText>
            </w:r>
            <w:r w:rsidR="003D7F02" w:rsidRPr="003D7F02">
              <w:rPr>
                <w:noProof/>
                <w:webHidden/>
                <w:szCs w:val="24"/>
              </w:rPr>
            </w:r>
            <w:r w:rsidR="003D7F02" w:rsidRPr="003D7F02">
              <w:rPr>
                <w:noProof/>
                <w:webHidden/>
                <w:szCs w:val="24"/>
              </w:rPr>
              <w:fldChar w:fldCharType="separate"/>
            </w:r>
            <w:r w:rsidR="003D7F02" w:rsidRPr="003D7F02">
              <w:rPr>
                <w:noProof/>
                <w:webHidden/>
                <w:szCs w:val="24"/>
              </w:rPr>
              <w:t>29</w:t>
            </w:r>
            <w:r w:rsidR="003D7F02" w:rsidRPr="003D7F02">
              <w:rPr>
                <w:noProof/>
                <w:webHidden/>
                <w:szCs w:val="24"/>
              </w:rPr>
              <w:fldChar w:fldCharType="end"/>
            </w:r>
          </w:hyperlink>
        </w:p>
        <w:p w14:paraId="425548FF" w14:textId="6E9D1CAA" w:rsidR="003D7F02" w:rsidRPr="003D7F02" w:rsidRDefault="00000000">
          <w:pPr>
            <w:pStyle w:val="TOC1"/>
            <w:tabs>
              <w:tab w:val="right" w:leader="dot" w:pos="9629"/>
            </w:tabs>
            <w:rPr>
              <w:rFonts w:eastAsiaTheme="minorEastAsia"/>
              <w:b w:val="0"/>
              <w:bCs w:val="0"/>
              <w:iCs w:val="0"/>
              <w:noProof/>
              <w:kern w:val="2"/>
              <w14:ligatures w14:val="standardContextual"/>
            </w:rPr>
          </w:pPr>
          <w:hyperlink w:anchor="_Toc154870874" w:history="1">
            <w:r w:rsidR="003D7F02" w:rsidRPr="003D7F02">
              <w:rPr>
                <w:rStyle w:val="Hyperlink"/>
                <w:rFonts w:ascii="Times New Roman" w:hAnsi="Times New Roman"/>
                <w:noProof/>
                <w:sz w:val="24"/>
              </w:rPr>
              <w:t>TÀI LIỆU THAM KHẢO</w:t>
            </w:r>
            <w:r w:rsidR="003D7F02" w:rsidRPr="003D7F02">
              <w:rPr>
                <w:noProof/>
                <w:webHidden/>
              </w:rPr>
              <w:tab/>
            </w:r>
            <w:r w:rsidR="003D7F02" w:rsidRPr="003D7F02">
              <w:rPr>
                <w:noProof/>
                <w:webHidden/>
              </w:rPr>
              <w:fldChar w:fldCharType="begin"/>
            </w:r>
            <w:r w:rsidR="003D7F02" w:rsidRPr="003D7F02">
              <w:rPr>
                <w:noProof/>
                <w:webHidden/>
              </w:rPr>
              <w:instrText xml:space="preserve"> PAGEREF _Toc154870874 \h </w:instrText>
            </w:r>
            <w:r w:rsidR="003D7F02" w:rsidRPr="003D7F02">
              <w:rPr>
                <w:noProof/>
                <w:webHidden/>
              </w:rPr>
            </w:r>
            <w:r w:rsidR="003D7F02" w:rsidRPr="003D7F02">
              <w:rPr>
                <w:noProof/>
                <w:webHidden/>
              </w:rPr>
              <w:fldChar w:fldCharType="separate"/>
            </w:r>
            <w:r w:rsidR="003D7F02" w:rsidRPr="003D7F02">
              <w:rPr>
                <w:noProof/>
                <w:webHidden/>
              </w:rPr>
              <w:t>32</w:t>
            </w:r>
            <w:r w:rsidR="003D7F02" w:rsidRPr="003D7F02">
              <w:rPr>
                <w:noProof/>
                <w:webHidden/>
              </w:rPr>
              <w:fldChar w:fldCharType="end"/>
            </w:r>
          </w:hyperlink>
        </w:p>
        <w:p w14:paraId="5CDE3E2B" w14:textId="42D3C19D" w:rsidR="003D7F02" w:rsidRPr="003D7F02" w:rsidRDefault="00000000">
          <w:pPr>
            <w:pStyle w:val="TOC1"/>
            <w:tabs>
              <w:tab w:val="right" w:leader="dot" w:pos="9629"/>
            </w:tabs>
            <w:rPr>
              <w:rFonts w:eastAsiaTheme="minorEastAsia"/>
              <w:b w:val="0"/>
              <w:bCs w:val="0"/>
              <w:iCs w:val="0"/>
              <w:noProof/>
              <w:kern w:val="2"/>
              <w14:ligatures w14:val="standardContextual"/>
            </w:rPr>
          </w:pPr>
          <w:hyperlink w:anchor="_Toc154870875" w:history="1">
            <w:r w:rsidR="003D7F02" w:rsidRPr="003D7F02">
              <w:rPr>
                <w:rStyle w:val="Hyperlink"/>
                <w:rFonts w:ascii="Times New Roman" w:hAnsi="Times New Roman"/>
                <w:noProof/>
                <w:sz w:val="24"/>
              </w:rPr>
              <w:t>BẢNG PHÂN CÔNG</w:t>
            </w:r>
            <w:r w:rsidR="003D7F02" w:rsidRPr="003D7F02">
              <w:rPr>
                <w:noProof/>
                <w:webHidden/>
              </w:rPr>
              <w:tab/>
            </w:r>
            <w:r w:rsidR="003D7F02" w:rsidRPr="003D7F02">
              <w:rPr>
                <w:noProof/>
                <w:webHidden/>
              </w:rPr>
              <w:fldChar w:fldCharType="begin"/>
            </w:r>
            <w:r w:rsidR="003D7F02" w:rsidRPr="003D7F02">
              <w:rPr>
                <w:noProof/>
                <w:webHidden/>
              </w:rPr>
              <w:instrText xml:space="preserve"> PAGEREF _Toc154870875 \h </w:instrText>
            </w:r>
            <w:r w:rsidR="003D7F02" w:rsidRPr="003D7F02">
              <w:rPr>
                <w:noProof/>
                <w:webHidden/>
              </w:rPr>
            </w:r>
            <w:r w:rsidR="003D7F02" w:rsidRPr="003D7F02">
              <w:rPr>
                <w:noProof/>
                <w:webHidden/>
              </w:rPr>
              <w:fldChar w:fldCharType="separate"/>
            </w:r>
            <w:r w:rsidR="003D7F02" w:rsidRPr="003D7F02">
              <w:rPr>
                <w:noProof/>
                <w:webHidden/>
              </w:rPr>
              <w:t>34</w:t>
            </w:r>
            <w:r w:rsidR="003D7F02" w:rsidRPr="003D7F02">
              <w:rPr>
                <w:noProof/>
                <w:webHidden/>
              </w:rPr>
              <w:fldChar w:fldCharType="end"/>
            </w:r>
          </w:hyperlink>
        </w:p>
        <w:p w14:paraId="7847CDAA" w14:textId="5503E82A" w:rsidR="00266600" w:rsidRDefault="00CB524E" w:rsidP="00266600">
          <w:pPr>
            <w:spacing w:before="120"/>
            <w:rPr>
              <w:b/>
              <w:bCs/>
              <w:noProof/>
            </w:rPr>
          </w:pPr>
          <w:r w:rsidRPr="003D7F02">
            <w:rPr>
              <w:iCs/>
              <w:szCs w:val="24"/>
            </w:rPr>
            <w:fldChar w:fldCharType="end"/>
          </w:r>
        </w:p>
      </w:sdtContent>
    </w:sdt>
    <w:bookmarkStart w:id="0" w:name="_Toc131368161" w:displacedByCustomXml="prev"/>
    <w:p w14:paraId="3B6E594C" w14:textId="1AC45043" w:rsidR="00403612" w:rsidRPr="00266600" w:rsidRDefault="00403612" w:rsidP="00266600">
      <w:pPr>
        <w:spacing w:before="120"/>
        <w:rPr>
          <w:b/>
          <w:bCs/>
          <w:noProof/>
        </w:rPr>
      </w:pPr>
      <w:r w:rsidRPr="00266600">
        <w:rPr>
          <w:b/>
          <w:bCs/>
          <w:noProof/>
        </w:rPr>
        <w:br w:type="page"/>
      </w:r>
    </w:p>
    <w:p w14:paraId="2A65D35B" w14:textId="6D3EBBCA" w:rsidR="00075ED9" w:rsidRPr="00266600" w:rsidRDefault="00ED6F5C" w:rsidP="00A00F09">
      <w:pPr>
        <w:pStyle w:val="Title"/>
        <w:rPr>
          <w:rFonts w:cs="Times New Roman"/>
        </w:rPr>
      </w:pPr>
      <w:r w:rsidRPr="00266600">
        <w:rPr>
          <w:rFonts w:cs="Times New Roman"/>
        </w:rPr>
        <w:lastRenderedPageBreak/>
        <w:t>DANH MỤC HÌNH ẢNH</w:t>
      </w:r>
    </w:p>
    <w:p w14:paraId="01C2BA4C" w14:textId="42067C60" w:rsidR="00C7103C" w:rsidRPr="00C7103C" w:rsidRDefault="00700EC5">
      <w:pPr>
        <w:pStyle w:val="TableofFigures"/>
        <w:tabs>
          <w:tab w:val="right" w:leader="dot" w:pos="9629"/>
        </w:tabs>
        <w:rPr>
          <w:rFonts w:eastAsiaTheme="minorEastAsia"/>
          <w:noProof/>
          <w:kern w:val="2"/>
          <w:szCs w:val="24"/>
          <w14:ligatures w14:val="standardContextual"/>
        </w:rPr>
      </w:pPr>
      <w:r w:rsidRPr="00C7103C">
        <w:rPr>
          <w:b/>
          <w:bCs/>
          <w:noProof/>
          <w:szCs w:val="24"/>
        </w:rPr>
        <w:fldChar w:fldCharType="begin"/>
      </w:r>
      <w:r w:rsidRPr="00C7103C">
        <w:rPr>
          <w:b/>
          <w:bCs/>
          <w:noProof/>
          <w:szCs w:val="24"/>
        </w:rPr>
        <w:instrText xml:space="preserve"> TOC \h \z \c "Hình" </w:instrText>
      </w:r>
      <w:r w:rsidRPr="00C7103C">
        <w:rPr>
          <w:b/>
          <w:bCs/>
          <w:noProof/>
          <w:szCs w:val="24"/>
        </w:rPr>
        <w:fldChar w:fldCharType="separate"/>
      </w:r>
      <w:hyperlink w:anchor="_Toc154871962" w:history="1">
        <w:r w:rsidR="00C7103C" w:rsidRPr="00C7103C">
          <w:rPr>
            <w:rStyle w:val="Hyperlink"/>
            <w:rFonts w:ascii="Times New Roman" w:hAnsi="Times New Roman"/>
            <w:noProof/>
            <w:sz w:val="24"/>
            <w:szCs w:val="24"/>
          </w:rPr>
          <w:t>Hình 2.4.1 Mô hình tổng quan của trụ sở tầng 1</w:t>
        </w:r>
        <w:r w:rsidR="00C7103C" w:rsidRPr="00C7103C">
          <w:rPr>
            <w:noProof/>
            <w:webHidden/>
            <w:szCs w:val="24"/>
          </w:rPr>
          <w:tab/>
        </w:r>
        <w:r w:rsidR="00C7103C" w:rsidRPr="00C7103C">
          <w:rPr>
            <w:noProof/>
            <w:webHidden/>
            <w:szCs w:val="24"/>
          </w:rPr>
          <w:fldChar w:fldCharType="begin"/>
        </w:r>
        <w:r w:rsidR="00C7103C" w:rsidRPr="00C7103C">
          <w:rPr>
            <w:noProof/>
            <w:webHidden/>
            <w:szCs w:val="24"/>
          </w:rPr>
          <w:instrText xml:space="preserve"> PAGEREF _Toc154871962 \h </w:instrText>
        </w:r>
        <w:r w:rsidR="00C7103C" w:rsidRPr="00C7103C">
          <w:rPr>
            <w:noProof/>
            <w:webHidden/>
            <w:szCs w:val="24"/>
          </w:rPr>
        </w:r>
        <w:r w:rsidR="00C7103C" w:rsidRPr="00C7103C">
          <w:rPr>
            <w:noProof/>
            <w:webHidden/>
            <w:szCs w:val="24"/>
          </w:rPr>
          <w:fldChar w:fldCharType="separate"/>
        </w:r>
        <w:r w:rsidR="00C7103C" w:rsidRPr="00C7103C">
          <w:rPr>
            <w:noProof/>
            <w:webHidden/>
            <w:szCs w:val="24"/>
          </w:rPr>
          <w:t>11</w:t>
        </w:r>
        <w:r w:rsidR="00C7103C" w:rsidRPr="00C7103C">
          <w:rPr>
            <w:noProof/>
            <w:webHidden/>
            <w:szCs w:val="24"/>
          </w:rPr>
          <w:fldChar w:fldCharType="end"/>
        </w:r>
      </w:hyperlink>
    </w:p>
    <w:p w14:paraId="2671AE55" w14:textId="00D656CA"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63" w:history="1">
        <w:r w:rsidRPr="00C7103C">
          <w:rPr>
            <w:rStyle w:val="Hyperlink"/>
            <w:rFonts w:ascii="Times New Roman" w:hAnsi="Times New Roman"/>
            <w:noProof/>
            <w:sz w:val="24"/>
            <w:szCs w:val="24"/>
          </w:rPr>
          <w:t>Hình 2.4.2 Mô hình tổng quan của trụ sở tầng 2</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63 \h </w:instrText>
        </w:r>
        <w:r w:rsidRPr="00C7103C">
          <w:rPr>
            <w:noProof/>
            <w:webHidden/>
            <w:szCs w:val="24"/>
          </w:rPr>
        </w:r>
        <w:r w:rsidRPr="00C7103C">
          <w:rPr>
            <w:noProof/>
            <w:webHidden/>
            <w:szCs w:val="24"/>
          </w:rPr>
          <w:fldChar w:fldCharType="separate"/>
        </w:r>
        <w:r w:rsidRPr="00C7103C">
          <w:rPr>
            <w:noProof/>
            <w:webHidden/>
            <w:szCs w:val="24"/>
          </w:rPr>
          <w:t>12</w:t>
        </w:r>
        <w:r w:rsidRPr="00C7103C">
          <w:rPr>
            <w:noProof/>
            <w:webHidden/>
            <w:szCs w:val="24"/>
          </w:rPr>
          <w:fldChar w:fldCharType="end"/>
        </w:r>
      </w:hyperlink>
    </w:p>
    <w:p w14:paraId="7239B99C" w14:textId="10D35E1D"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64" w:history="1">
        <w:r w:rsidRPr="00C7103C">
          <w:rPr>
            <w:rStyle w:val="Hyperlink"/>
            <w:rFonts w:ascii="Times New Roman" w:hAnsi="Times New Roman"/>
            <w:noProof/>
            <w:sz w:val="24"/>
            <w:szCs w:val="24"/>
          </w:rPr>
          <w:t>Hình 2.4.3 Mô hình tổng quan của trụ sở tầng 3</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64 \h </w:instrText>
        </w:r>
        <w:r w:rsidRPr="00C7103C">
          <w:rPr>
            <w:noProof/>
            <w:webHidden/>
            <w:szCs w:val="24"/>
          </w:rPr>
        </w:r>
        <w:r w:rsidRPr="00C7103C">
          <w:rPr>
            <w:noProof/>
            <w:webHidden/>
            <w:szCs w:val="24"/>
          </w:rPr>
          <w:fldChar w:fldCharType="separate"/>
        </w:r>
        <w:r w:rsidRPr="00C7103C">
          <w:rPr>
            <w:noProof/>
            <w:webHidden/>
            <w:szCs w:val="24"/>
          </w:rPr>
          <w:t>12</w:t>
        </w:r>
        <w:r w:rsidRPr="00C7103C">
          <w:rPr>
            <w:noProof/>
            <w:webHidden/>
            <w:szCs w:val="24"/>
          </w:rPr>
          <w:fldChar w:fldCharType="end"/>
        </w:r>
      </w:hyperlink>
    </w:p>
    <w:p w14:paraId="2B929880" w14:textId="325E6420"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65" w:history="1">
        <w:r w:rsidRPr="00C7103C">
          <w:rPr>
            <w:rStyle w:val="Hyperlink"/>
            <w:rFonts w:ascii="Times New Roman" w:hAnsi="Times New Roman"/>
            <w:noProof/>
            <w:sz w:val="24"/>
            <w:szCs w:val="24"/>
          </w:rPr>
          <w:t>Hình 2.4.4 Mô hình tổng quan của trụ sở tầng 4</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65 \h </w:instrText>
        </w:r>
        <w:r w:rsidRPr="00C7103C">
          <w:rPr>
            <w:noProof/>
            <w:webHidden/>
            <w:szCs w:val="24"/>
          </w:rPr>
        </w:r>
        <w:r w:rsidRPr="00C7103C">
          <w:rPr>
            <w:noProof/>
            <w:webHidden/>
            <w:szCs w:val="24"/>
          </w:rPr>
          <w:fldChar w:fldCharType="separate"/>
        </w:r>
        <w:r w:rsidRPr="00C7103C">
          <w:rPr>
            <w:noProof/>
            <w:webHidden/>
            <w:szCs w:val="24"/>
          </w:rPr>
          <w:t>13</w:t>
        </w:r>
        <w:r w:rsidRPr="00C7103C">
          <w:rPr>
            <w:noProof/>
            <w:webHidden/>
            <w:szCs w:val="24"/>
          </w:rPr>
          <w:fldChar w:fldCharType="end"/>
        </w:r>
      </w:hyperlink>
    </w:p>
    <w:p w14:paraId="31F11FAC" w14:textId="108C2CB7"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66" w:history="1">
        <w:r w:rsidRPr="00C7103C">
          <w:rPr>
            <w:rStyle w:val="Hyperlink"/>
            <w:rFonts w:ascii="Times New Roman" w:hAnsi="Times New Roman"/>
            <w:noProof/>
            <w:sz w:val="24"/>
            <w:szCs w:val="24"/>
          </w:rPr>
          <w:t>Hình 2.4.5 Mô hình tổng quan của trụ sở tầng 5</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66 \h </w:instrText>
        </w:r>
        <w:r w:rsidRPr="00C7103C">
          <w:rPr>
            <w:noProof/>
            <w:webHidden/>
            <w:szCs w:val="24"/>
          </w:rPr>
        </w:r>
        <w:r w:rsidRPr="00C7103C">
          <w:rPr>
            <w:noProof/>
            <w:webHidden/>
            <w:szCs w:val="24"/>
          </w:rPr>
          <w:fldChar w:fldCharType="separate"/>
        </w:r>
        <w:r w:rsidRPr="00C7103C">
          <w:rPr>
            <w:noProof/>
            <w:webHidden/>
            <w:szCs w:val="24"/>
          </w:rPr>
          <w:t>14</w:t>
        </w:r>
        <w:r w:rsidRPr="00C7103C">
          <w:rPr>
            <w:noProof/>
            <w:webHidden/>
            <w:szCs w:val="24"/>
          </w:rPr>
          <w:fldChar w:fldCharType="end"/>
        </w:r>
      </w:hyperlink>
    </w:p>
    <w:p w14:paraId="0A58D3AB" w14:textId="67C58C4E"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67" w:history="1">
        <w:r w:rsidRPr="00C7103C">
          <w:rPr>
            <w:rStyle w:val="Hyperlink"/>
            <w:rFonts w:ascii="Times New Roman" w:hAnsi="Times New Roman"/>
            <w:noProof/>
            <w:sz w:val="24"/>
            <w:szCs w:val="24"/>
          </w:rPr>
          <w:t>Hình 2.4.6 Tổng quan mô hình tòa nhà chi nhánh</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67 \h </w:instrText>
        </w:r>
        <w:r w:rsidRPr="00C7103C">
          <w:rPr>
            <w:noProof/>
            <w:webHidden/>
            <w:szCs w:val="24"/>
          </w:rPr>
        </w:r>
        <w:r w:rsidRPr="00C7103C">
          <w:rPr>
            <w:noProof/>
            <w:webHidden/>
            <w:szCs w:val="24"/>
          </w:rPr>
          <w:fldChar w:fldCharType="separate"/>
        </w:r>
        <w:r w:rsidRPr="00C7103C">
          <w:rPr>
            <w:noProof/>
            <w:webHidden/>
            <w:szCs w:val="24"/>
          </w:rPr>
          <w:t>14</w:t>
        </w:r>
        <w:r w:rsidRPr="00C7103C">
          <w:rPr>
            <w:noProof/>
            <w:webHidden/>
            <w:szCs w:val="24"/>
          </w:rPr>
          <w:fldChar w:fldCharType="end"/>
        </w:r>
      </w:hyperlink>
    </w:p>
    <w:p w14:paraId="51119015" w14:textId="0CBCF3DB" w:rsidR="00075ED9" w:rsidRPr="00266600" w:rsidRDefault="00700EC5" w:rsidP="00D811B4">
      <w:pPr>
        <w:rPr>
          <w:b/>
          <w:bCs/>
          <w:noProof/>
        </w:rPr>
        <w:sectPr w:rsidR="00075ED9" w:rsidRPr="00266600" w:rsidSect="008F5960">
          <w:headerReference w:type="default" r:id="rId15"/>
          <w:footerReference w:type="default" r:id="rId16"/>
          <w:headerReference w:type="first" r:id="rId17"/>
          <w:pgSz w:w="11907" w:h="16839" w:code="9"/>
          <w:pgMar w:top="709" w:right="1134" w:bottom="1134" w:left="1134" w:header="539" w:footer="136" w:gutter="0"/>
          <w:cols w:space="720"/>
          <w:titlePg/>
          <w:docGrid w:linePitch="360"/>
        </w:sectPr>
      </w:pPr>
      <w:r w:rsidRPr="00C7103C">
        <w:rPr>
          <w:b/>
          <w:bCs/>
          <w:noProof/>
          <w:szCs w:val="24"/>
        </w:rPr>
        <w:fldChar w:fldCharType="end"/>
      </w:r>
    </w:p>
    <w:p w14:paraId="70121D46" w14:textId="11592E9D" w:rsidR="00ED6F5C" w:rsidRPr="00266600" w:rsidRDefault="00ED6F5C" w:rsidP="00ED6F5C">
      <w:pPr>
        <w:pStyle w:val="Title"/>
        <w:rPr>
          <w:rFonts w:cs="Times New Roman"/>
        </w:rPr>
      </w:pPr>
      <w:r w:rsidRPr="00266600">
        <w:rPr>
          <w:rFonts w:cs="Times New Roman"/>
        </w:rPr>
        <w:lastRenderedPageBreak/>
        <w:t>DANH MỤC BẢNG BIỂU</w:t>
      </w:r>
    </w:p>
    <w:p w14:paraId="67FC9B5E" w14:textId="42C155AD" w:rsidR="00C7103C" w:rsidRPr="00C7103C" w:rsidRDefault="0077635B">
      <w:pPr>
        <w:pStyle w:val="TableofFigures"/>
        <w:tabs>
          <w:tab w:val="right" w:leader="dot" w:pos="9629"/>
        </w:tabs>
        <w:rPr>
          <w:rFonts w:eastAsiaTheme="minorEastAsia"/>
          <w:noProof/>
          <w:kern w:val="2"/>
          <w:szCs w:val="24"/>
          <w14:ligatures w14:val="standardContextual"/>
        </w:rPr>
      </w:pPr>
      <w:r w:rsidRPr="00C7103C">
        <w:rPr>
          <w:szCs w:val="24"/>
        </w:rPr>
        <w:fldChar w:fldCharType="begin"/>
      </w:r>
      <w:r w:rsidRPr="00C7103C">
        <w:rPr>
          <w:szCs w:val="24"/>
        </w:rPr>
        <w:instrText xml:space="preserve"> TOC \h \z \c "Bảng " </w:instrText>
      </w:r>
      <w:r w:rsidRPr="00C7103C">
        <w:rPr>
          <w:szCs w:val="24"/>
        </w:rPr>
        <w:fldChar w:fldCharType="separate"/>
      </w:r>
      <w:hyperlink w:anchor="_Toc154871989" w:history="1">
        <w:r w:rsidR="00C7103C" w:rsidRPr="00C7103C">
          <w:rPr>
            <w:rStyle w:val="Hyperlink"/>
            <w:rFonts w:ascii="Times New Roman" w:hAnsi="Times New Roman"/>
            <w:noProof/>
            <w:sz w:val="24"/>
            <w:szCs w:val="24"/>
          </w:rPr>
          <w:t>Bảng  1: Nhu cầu sử dụng ứng dụng của từng nhóm đối tượng</w:t>
        </w:r>
        <w:r w:rsidR="00C7103C" w:rsidRPr="00C7103C">
          <w:rPr>
            <w:noProof/>
            <w:webHidden/>
            <w:szCs w:val="24"/>
          </w:rPr>
          <w:tab/>
        </w:r>
        <w:r w:rsidR="00C7103C" w:rsidRPr="00C7103C">
          <w:rPr>
            <w:noProof/>
            <w:webHidden/>
            <w:szCs w:val="24"/>
          </w:rPr>
          <w:fldChar w:fldCharType="begin"/>
        </w:r>
        <w:r w:rsidR="00C7103C" w:rsidRPr="00C7103C">
          <w:rPr>
            <w:noProof/>
            <w:webHidden/>
            <w:szCs w:val="24"/>
          </w:rPr>
          <w:instrText xml:space="preserve"> PAGEREF _Toc154871989 \h </w:instrText>
        </w:r>
        <w:r w:rsidR="00C7103C" w:rsidRPr="00C7103C">
          <w:rPr>
            <w:noProof/>
            <w:webHidden/>
            <w:szCs w:val="24"/>
          </w:rPr>
        </w:r>
        <w:r w:rsidR="00C7103C" w:rsidRPr="00C7103C">
          <w:rPr>
            <w:noProof/>
            <w:webHidden/>
            <w:szCs w:val="24"/>
          </w:rPr>
          <w:fldChar w:fldCharType="separate"/>
        </w:r>
        <w:r w:rsidR="00C7103C" w:rsidRPr="00C7103C">
          <w:rPr>
            <w:noProof/>
            <w:webHidden/>
            <w:szCs w:val="24"/>
          </w:rPr>
          <w:t>8</w:t>
        </w:r>
        <w:r w:rsidR="00C7103C" w:rsidRPr="00C7103C">
          <w:rPr>
            <w:noProof/>
            <w:webHidden/>
            <w:szCs w:val="24"/>
          </w:rPr>
          <w:fldChar w:fldCharType="end"/>
        </w:r>
      </w:hyperlink>
    </w:p>
    <w:p w14:paraId="60E159CF" w14:textId="4A9C72D8"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0" w:history="1">
        <w:r w:rsidRPr="00C7103C">
          <w:rPr>
            <w:rStyle w:val="Hyperlink"/>
            <w:rFonts w:ascii="Times New Roman" w:hAnsi="Times New Roman"/>
            <w:noProof/>
            <w:sz w:val="24"/>
            <w:szCs w:val="24"/>
          </w:rPr>
          <w:t>Bảng  2: Số lượng người dùng và băng thông sử dụng của từng nhóm đối tượng</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0 \h </w:instrText>
        </w:r>
        <w:r w:rsidRPr="00C7103C">
          <w:rPr>
            <w:noProof/>
            <w:webHidden/>
            <w:szCs w:val="24"/>
          </w:rPr>
        </w:r>
        <w:r w:rsidRPr="00C7103C">
          <w:rPr>
            <w:noProof/>
            <w:webHidden/>
            <w:szCs w:val="24"/>
          </w:rPr>
          <w:fldChar w:fldCharType="separate"/>
        </w:r>
        <w:r w:rsidRPr="00C7103C">
          <w:rPr>
            <w:noProof/>
            <w:webHidden/>
            <w:szCs w:val="24"/>
          </w:rPr>
          <w:t>9</w:t>
        </w:r>
        <w:r w:rsidRPr="00C7103C">
          <w:rPr>
            <w:noProof/>
            <w:webHidden/>
            <w:szCs w:val="24"/>
          </w:rPr>
          <w:fldChar w:fldCharType="end"/>
        </w:r>
      </w:hyperlink>
    </w:p>
    <w:p w14:paraId="403F5349" w14:textId="2319B2D8"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1" w:history="1">
        <w:r w:rsidRPr="00C7103C">
          <w:rPr>
            <w:rStyle w:val="Hyperlink"/>
            <w:rFonts w:ascii="Times New Roman" w:hAnsi="Times New Roman"/>
            <w:noProof/>
            <w:sz w:val="24"/>
            <w:szCs w:val="24"/>
          </w:rPr>
          <w:t>Bảng  3: Chi tiết về phân bố access point theo yêu cầu về sử dụng wifi</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1 \h </w:instrText>
        </w:r>
        <w:r w:rsidRPr="00C7103C">
          <w:rPr>
            <w:noProof/>
            <w:webHidden/>
            <w:szCs w:val="24"/>
          </w:rPr>
        </w:r>
        <w:r w:rsidRPr="00C7103C">
          <w:rPr>
            <w:noProof/>
            <w:webHidden/>
            <w:szCs w:val="24"/>
          </w:rPr>
          <w:fldChar w:fldCharType="separate"/>
        </w:r>
        <w:r w:rsidRPr="00C7103C">
          <w:rPr>
            <w:noProof/>
            <w:webHidden/>
            <w:szCs w:val="24"/>
          </w:rPr>
          <w:t>10</w:t>
        </w:r>
        <w:r w:rsidRPr="00C7103C">
          <w:rPr>
            <w:noProof/>
            <w:webHidden/>
            <w:szCs w:val="24"/>
          </w:rPr>
          <w:fldChar w:fldCharType="end"/>
        </w:r>
      </w:hyperlink>
    </w:p>
    <w:p w14:paraId="586ADF60" w14:textId="316048F9"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2" w:history="1">
        <w:r w:rsidRPr="00C7103C">
          <w:rPr>
            <w:rStyle w:val="Hyperlink"/>
            <w:rFonts w:ascii="Times New Roman" w:hAnsi="Times New Roman"/>
            <w:noProof/>
            <w:sz w:val="24"/>
            <w:szCs w:val="24"/>
          </w:rPr>
          <w:t>Bảng  4: Các giao thức cấu hình cho mỗi thiết bị</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2 \h </w:instrText>
        </w:r>
        <w:r w:rsidRPr="00C7103C">
          <w:rPr>
            <w:noProof/>
            <w:webHidden/>
            <w:szCs w:val="24"/>
          </w:rPr>
        </w:r>
        <w:r w:rsidRPr="00C7103C">
          <w:rPr>
            <w:noProof/>
            <w:webHidden/>
            <w:szCs w:val="24"/>
          </w:rPr>
          <w:fldChar w:fldCharType="separate"/>
        </w:r>
        <w:r w:rsidRPr="00C7103C">
          <w:rPr>
            <w:noProof/>
            <w:webHidden/>
            <w:szCs w:val="24"/>
          </w:rPr>
          <w:t>16</w:t>
        </w:r>
        <w:r w:rsidRPr="00C7103C">
          <w:rPr>
            <w:noProof/>
            <w:webHidden/>
            <w:szCs w:val="24"/>
          </w:rPr>
          <w:fldChar w:fldCharType="end"/>
        </w:r>
      </w:hyperlink>
    </w:p>
    <w:p w14:paraId="17084722" w14:textId="2C1E56E2"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3" w:history="1">
        <w:r w:rsidRPr="00C7103C">
          <w:rPr>
            <w:rStyle w:val="Hyperlink"/>
            <w:rFonts w:ascii="Times New Roman" w:hAnsi="Times New Roman"/>
            <w:noProof/>
            <w:sz w:val="24"/>
            <w:szCs w:val="24"/>
          </w:rPr>
          <w:t>Bảng  5: Bảng địa chỉ IP của mô hình mạng</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3 \h </w:instrText>
        </w:r>
        <w:r w:rsidRPr="00C7103C">
          <w:rPr>
            <w:noProof/>
            <w:webHidden/>
            <w:szCs w:val="24"/>
          </w:rPr>
        </w:r>
        <w:r w:rsidRPr="00C7103C">
          <w:rPr>
            <w:noProof/>
            <w:webHidden/>
            <w:szCs w:val="24"/>
          </w:rPr>
          <w:fldChar w:fldCharType="separate"/>
        </w:r>
        <w:r w:rsidRPr="00C7103C">
          <w:rPr>
            <w:noProof/>
            <w:webHidden/>
            <w:szCs w:val="24"/>
          </w:rPr>
          <w:t>19</w:t>
        </w:r>
        <w:r w:rsidRPr="00C7103C">
          <w:rPr>
            <w:noProof/>
            <w:webHidden/>
            <w:szCs w:val="24"/>
          </w:rPr>
          <w:fldChar w:fldCharType="end"/>
        </w:r>
      </w:hyperlink>
    </w:p>
    <w:p w14:paraId="339DB45A" w14:textId="3665C2A8"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4" w:history="1">
        <w:r w:rsidRPr="00C7103C">
          <w:rPr>
            <w:rStyle w:val="Hyperlink"/>
            <w:rFonts w:ascii="Times New Roman" w:hAnsi="Times New Roman"/>
            <w:noProof/>
            <w:sz w:val="24"/>
            <w:szCs w:val="24"/>
          </w:rPr>
          <w:t>Bảng  6: Bảng địa chỉ IP của các thiết bị lõi</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4 \h </w:instrText>
        </w:r>
        <w:r w:rsidRPr="00C7103C">
          <w:rPr>
            <w:noProof/>
            <w:webHidden/>
            <w:szCs w:val="24"/>
          </w:rPr>
        </w:r>
        <w:r w:rsidRPr="00C7103C">
          <w:rPr>
            <w:noProof/>
            <w:webHidden/>
            <w:szCs w:val="24"/>
          </w:rPr>
          <w:fldChar w:fldCharType="separate"/>
        </w:r>
        <w:r w:rsidRPr="00C7103C">
          <w:rPr>
            <w:noProof/>
            <w:webHidden/>
            <w:szCs w:val="24"/>
          </w:rPr>
          <w:t>20</w:t>
        </w:r>
        <w:r w:rsidRPr="00C7103C">
          <w:rPr>
            <w:noProof/>
            <w:webHidden/>
            <w:szCs w:val="24"/>
          </w:rPr>
          <w:fldChar w:fldCharType="end"/>
        </w:r>
      </w:hyperlink>
    </w:p>
    <w:p w14:paraId="441CA1BC" w14:textId="385DF2CF"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5" w:history="1">
        <w:r w:rsidRPr="00C7103C">
          <w:rPr>
            <w:rStyle w:val="Hyperlink"/>
            <w:rFonts w:ascii="Times New Roman" w:hAnsi="Times New Roman"/>
            <w:noProof/>
            <w:sz w:val="24"/>
            <w:szCs w:val="24"/>
          </w:rPr>
          <w:t>Bảng  7: Yêu cầu tối thiểu của từng thiết bị</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5 \h </w:instrText>
        </w:r>
        <w:r w:rsidRPr="00C7103C">
          <w:rPr>
            <w:noProof/>
            <w:webHidden/>
            <w:szCs w:val="24"/>
          </w:rPr>
        </w:r>
        <w:r w:rsidRPr="00C7103C">
          <w:rPr>
            <w:noProof/>
            <w:webHidden/>
            <w:szCs w:val="24"/>
          </w:rPr>
          <w:fldChar w:fldCharType="separate"/>
        </w:r>
        <w:r w:rsidRPr="00C7103C">
          <w:rPr>
            <w:noProof/>
            <w:webHidden/>
            <w:szCs w:val="24"/>
          </w:rPr>
          <w:t>21</w:t>
        </w:r>
        <w:r w:rsidRPr="00C7103C">
          <w:rPr>
            <w:noProof/>
            <w:webHidden/>
            <w:szCs w:val="24"/>
          </w:rPr>
          <w:fldChar w:fldCharType="end"/>
        </w:r>
      </w:hyperlink>
    </w:p>
    <w:p w14:paraId="19757640" w14:textId="20CF3D53"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6" w:history="1">
        <w:r w:rsidRPr="00C7103C">
          <w:rPr>
            <w:rStyle w:val="Hyperlink"/>
            <w:rFonts w:ascii="Times New Roman" w:hAnsi="Times New Roman"/>
            <w:noProof/>
            <w:sz w:val="24"/>
            <w:szCs w:val="24"/>
          </w:rPr>
          <w:t>Bảng  8: Dịch vụ deploy ứng dụng</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6 \h </w:instrText>
        </w:r>
        <w:r w:rsidRPr="00C7103C">
          <w:rPr>
            <w:noProof/>
            <w:webHidden/>
            <w:szCs w:val="24"/>
          </w:rPr>
        </w:r>
        <w:r w:rsidRPr="00C7103C">
          <w:rPr>
            <w:noProof/>
            <w:webHidden/>
            <w:szCs w:val="24"/>
          </w:rPr>
          <w:fldChar w:fldCharType="separate"/>
        </w:r>
        <w:r w:rsidRPr="00C7103C">
          <w:rPr>
            <w:noProof/>
            <w:webHidden/>
            <w:szCs w:val="24"/>
          </w:rPr>
          <w:t>23</w:t>
        </w:r>
        <w:r w:rsidRPr="00C7103C">
          <w:rPr>
            <w:noProof/>
            <w:webHidden/>
            <w:szCs w:val="24"/>
          </w:rPr>
          <w:fldChar w:fldCharType="end"/>
        </w:r>
      </w:hyperlink>
    </w:p>
    <w:p w14:paraId="4A463DA1" w14:textId="33EBE34D"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7" w:history="1">
        <w:r w:rsidRPr="00C7103C">
          <w:rPr>
            <w:rStyle w:val="Hyperlink"/>
            <w:rFonts w:ascii="Times New Roman" w:hAnsi="Times New Roman"/>
            <w:noProof/>
            <w:sz w:val="24"/>
            <w:szCs w:val="24"/>
          </w:rPr>
          <w:t>Bảng  9: Dịch vụ Server</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7 \h </w:instrText>
        </w:r>
        <w:r w:rsidRPr="00C7103C">
          <w:rPr>
            <w:noProof/>
            <w:webHidden/>
            <w:szCs w:val="24"/>
          </w:rPr>
        </w:r>
        <w:r w:rsidRPr="00C7103C">
          <w:rPr>
            <w:noProof/>
            <w:webHidden/>
            <w:szCs w:val="24"/>
          </w:rPr>
          <w:fldChar w:fldCharType="separate"/>
        </w:r>
        <w:r w:rsidRPr="00C7103C">
          <w:rPr>
            <w:noProof/>
            <w:webHidden/>
            <w:szCs w:val="24"/>
          </w:rPr>
          <w:t>23</w:t>
        </w:r>
        <w:r w:rsidRPr="00C7103C">
          <w:rPr>
            <w:noProof/>
            <w:webHidden/>
            <w:szCs w:val="24"/>
          </w:rPr>
          <w:fldChar w:fldCharType="end"/>
        </w:r>
      </w:hyperlink>
    </w:p>
    <w:p w14:paraId="03B7352A" w14:textId="6A42A207"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8" w:history="1">
        <w:r w:rsidRPr="00C7103C">
          <w:rPr>
            <w:rStyle w:val="Hyperlink"/>
            <w:rFonts w:ascii="Times New Roman" w:hAnsi="Times New Roman"/>
            <w:noProof/>
            <w:sz w:val="24"/>
            <w:szCs w:val="24"/>
          </w:rPr>
          <w:t>Bảng  10: Dịch vụ mạng</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8 \h </w:instrText>
        </w:r>
        <w:r w:rsidRPr="00C7103C">
          <w:rPr>
            <w:noProof/>
            <w:webHidden/>
            <w:szCs w:val="24"/>
          </w:rPr>
        </w:r>
        <w:r w:rsidRPr="00C7103C">
          <w:rPr>
            <w:noProof/>
            <w:webHidden/>
            <w:szCs w:val="24"/>
          </w:rPr>
          <w:fldChar w:fldCharType="separate"/>
        </w:r>
        <w:r w:rsidRPr="00C7103C">
          <w:rPr>
            <w:noProof/>
            <w:webHidden/>
            <w:szCs w:val="24"/>
          </w:rPr>
          <w:t>23</w:t>
        </w:r>
        <w:r w:rsidRPr="00C7103C">
          <w:rPr>
            <w:noProof/>
            <w:webHidden/>
            <w:szCs w:val="24"/>
          </w:rPr>
          <w:fldChar w:fldCharType="end"/>
        </w:r>
      </w:hyperlink>
    </w:p>
    <w:p w14:paraId="267F4069" w14:textId="6C443602"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1999" w:history="1">
        <w:r w:rsidRPr="00C7103C">
          <w:rPr>
            <w:rStyle w:val="Hyperlink"/>
            <w:rFonts w:ascii="Times New Roman" w:hAnsi="Times New Roman"/>
            <w:noProof/>
            <w:sz w:val="24"/>
            <w:szCs w:val="24"/>
          </w:rPr>
          <w:t>Bảng  11: Chi phí thiết bị</w:t>
        </w:r>
        <w:r w:rsidRPr="00C7103C">
          <w:rPr>
            <w:noProof/>
            <w:webHidden/>
            <w:szCs w:val="24"/>
          </w:rPr>
          <w:tab/>
        </w:r>
        <w:r w:rsidRPr="00C7103C">
          <w:rPr>
            <w:noProof/>
            <w:webHidden/>
            <w:szCs w:val="24"/>
          </w:rPr>
          <w:fldChar w:fldCharType="begin"/>
        </w:r>
        <w:r w:rsidRPr="00C7103C">
          <w:rPr>
            <w:noProof/>
            <w:webHidden/>
            <w:szCs w:val="24"/>
          </w:rPr>
          <w:instrText xml:space="preserve"> PAGEREF _Toc154871999 \h </w:instrText>
        </w:r>
        <w:r w:rsidRPr="00C7103C">
          <w:rPr>
            <w:noProof/>
            <w:webHidden/>
            <w:szCs w:val="24"/>
          </w:rPr>
        </w:r>
        <w:r w:rsidRPr="00C7103C">
          <w:rPr>
            <w:noProof/>
            <w:webHidden/>
            <w:szCs w:val="24"/>
          </w:rPr>
          <w:fldChar w:fldCharType="separate"/>
        </w:r>
        <w:r w:rsidRPr="00C7103C">
          <w:rPr>
            <w:noProof/>
            <w:webHidden/>
            <w:szCs w:val="24"/>
          </w:rPr>
          <w:t>24</w:t>
        </w:r>
        <w:r w:rsidRPr="00C7103C">
          <w:rPr>
            <w:noProof/>
            <w:webHidden/>
            <w:szCs w:val="24"/>
          </w:rPr>
          <w:fldChar w:fldCharType="end"/>
        </w:r>
      </w:hyperlink>
    </w:p>
    <w:p w14:paraId="7AD6BFCD" w14:textId="77ABDD6C"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2000" w:history="1">
        <w:r w:rsidRPr="00C7103C">
          <w:rPr>
            <w:rStyle w:val="Hyperlink"/>
            <w:rFonts w:ascii="Times New Roman" w:hAnsi="Times New Roman"/>
            <w:noProof/>
            <w:sz w:val="24"/>
            <w:szCs w:val="24"/>
          </w:rPr>
          <w:t>Bảng  12: Chi phí dịch vụ cloud deploy ứng dụng</w:t>
        </w:r>
        <w:r w:rsidRPr="00C7103C">
          <w:rPr>
            <w:noProof/>
            <w:webHidden/>
            <w:szCs w:val="24"/>
          </w:rPr>
          <w:tab/>
        </w:r>
        <w:r w:rsidRPr="00C7103C">
          <w:rPr>
            <w:noProof/>
            <w:webHidden/>
            <w:szCs w:val="24"/>
          </w:rPr>
          <w:fldChar w:fldCharType="begin"/>
        </w:r>
        <w:r w:rsidRPr="00C7103C">
          <w:rPr>
            <w:noProof/>
            <w:webHidden/>
            <w:szCs w:val="24"/>
          </w:rPr>
          <w:instrText xml:space="preserve"> PAGEREF _Toc154872000 \h </w:instrText>
        </w:r>
        <w:r w:rsidRPr="00C7103C">
          <w:rPr>
            <w:noProof/>
            <w:webHidden/>
            <w:szCs w:val="24"/>
          </w:rPr>
        </w:r>
        <w:r w:rsidRPr="00C7103C">
          <w:rPr>
            <w:noProof/>
            <w:webHidden/>
            <w:szCs w:val="24"/>
          </w:rPr>
          <w:fldChar w:fldCharType="separate"/>
        </w:r>
        <w:r w:rsidRPr="00C7103C">
          <w:rPr>
            <w:noProof/>
            <w:webHidden/>
            <w:szCs w:val="24"/>
          </w:rPr>
          <w:t>26</w:t>
        </w:r>
        <w:r w:rsidRPr="00C7103C">
          <w:rPr>
            <w:noProof/>
            <w:webHidden/>
            <w:szCs w:val="24"/>
          </w:rPr>
          <w:fldChar w:fldCharType="end"/>
        </w:r>
      </w:hyperlink>
    </w:p>
    <w:p w14:paraId="1B891C80" w14:textId="20192CB6"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2001" w:history="1">
        <w:r w:rsidRPr="00C7103C">
          <w:rPr>
            <w:rStyle w:val="Hyperlink"/>
            <w:rFonts w:ascii="Times New Roman" w:hAnsi="Times New Roman"/>
            <w:noProof/>
            <w:sz w:val="24"/>
            <w:szCs w:val="24"/>
          </w:rPr>
          <w:t>Bảng  13: Chi phí dịch vụ Server ảo</w:t>
        </w:r>
        <w:r w:rsidRPr="00C7103C">
          <w:rPr>
            <w:noProof/>
            <w:webHidden/>
            <w:szCs w:val="24"/>
          </w:rPr>
          <w:tab/>
        </w:r>
        <w:r w:rsidRPr="00C7103C">
          <w:rPr>
            <w:noProof/>
            <w:webHidden/>
            <w:szCs w:val="24"/>
          </w:rPr>
          <w:fldChar w:fldCharType="begin"/>
        </w:r>
        <w:r w:rsidRPr="00C7103C">
          <w:rPr>
            <w:noProof/>
            <w:webHidden/>
            <w:szCs w:val="24"/>
          </w:rPr>
          <w:instrText xml:space="preserve"> PAGEREF _Toc154872001 \h </w:instrText>
        </w:r>
        <w:r w:rsidRPr="00C7103C">
          <w:rPr>
            <w:noProof/>
            <w:webHidden/>
            <w:szCs w:val="24"/>
          </w:rPr>
        </w:r>
        <w:r w:rsidRPr="00C7103C">
          <w:rPr>
            <w:noProof/>
            <w:webHidden/>
            <w:szCs w:val="24"/>
          </w:rPr>
          <w:fldChar w:fldCharType="separate"/>
        </w:r>
        <w:r w:rsidRPr="00C7103C">
          <w:rPr>
            <w:noProof/>
            <w:webHidden/>
            <w:szCs w:val="24"/>
          </w:rPr>
          <w:t>27</w:t>
        </w:r>
        <w:r w:rsidRPr="00C7103C">
          <w:rPr>
            <w:noProof/>
            <w:webHidden/>
            <w:szCs w:val="24"/>
          </w:rPr>
          <w:fldChar w:fldCharType="end"/>
        </w:r>
      </w:hyperlink>
    </w:p>
    <w:p w14:paraId="76172C3E" w14:textId="235FCC5B"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2002" w:history="1">
        <w:r w:rsidRPr="00C7103C">
          <w:rPr>
            <w:rStyle w:val="Hyperlink"/>
            <w:rFonts w:ascii="Times New Roman" w:hAnsi="Times New Roman"/>
            <w:noProof/>
            <w:sz w:val="24"/>
            <w:szCs w:val="24"/>
          </w:rPr>
          <w:t>Bảng  14: Chi phí dịch vụ mạng</w:t>
        </w:r>
        <w:r w:rsidRPr="00C7103C">
          <w:rPr>
            <w:noProof/>
            <w:webHidden/>
            <w:szCs w:val="24"/>
          </w:rPr>
          <w:tab/>
        </w:r>
        <w:r w:rsidRPr="00C7103C">
          <w:rPr>
            <w:noProof/>
            <w:webHidden/>
            <w:szCs w:val="24"/>
          </w:rPr>
          <w:fldChar w:fldCharType="begin"/>
        </w:r>
        <w:r w:rsidRPr="00C7103C">
          <w:rPr>
            <w:noProof/>
            <w:webHidden/>
            <w:szCs w:val="24"/>
          </w:rPr>
          <w:instrText xml:space="preserve"> PAGEREF _Toc154872002 \h </w:instrText>
        </w:r>
        <w:r w:rsidRPr="00C7103C">
          <w:rPr>
            <w:noProof/>
            <w:webHidden/>
            <w:szCs w:val="24"/>
          </w:rPr>
        </w:r>
        <w:r w:rsidRPr="00C7103C">
          <w:rPr>
            <w:noProof/>
            <w:webHidden/>
            <w:szCs w:val="24"/>
          </w:rPr>
          <w:fldChar w:fldCharType="separate"/>
        </w:r>
        <w:r w:rsidRPr="00C7103C">
          <w:rPr>
            <w:noProof/>
            <w:webHidden/>
            <w:szCs w:val="24"/>
          </w:rPr>
          <w:t>28</w:t>
        </w:r>
        <w:r w:rsidRPr="00C7103C">
          <w:rPr>
            <w:noProof/>
            <w:webHidden/>
            <w:szCs w:val="24"/>
          </w:rPr>
          <w:fldChar w:fldCharType="end"/>
        </w:r>
      </w:hyperlink>
    </w:p>
    <w:p w14:paraId="72094D3E" w14:textId="54DC703D"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2003" w:history="1">
        <w:r w:rsidRPr="00C7103C">
          <w:rPr>
            <w:rStyle w:val="Hyperlink"/>
            <w:rFonts w:ascii="Times New Roman" w:hAnsi="Times New Roman"/>
            <w:noProof/>
            <w:sz w:val="24"/>
            <w:szCs w:val="24"/>
          </w:rPr>
          <w:t>Bảng  15: Bảng tự đánh giá mức độ hoàn thành</w:t>
        </w:r>
        <w:r w:rsidRPr="00C7103C">
          <w:rPr>
            <w:noProof/>
            <w:webHidden/>
            <w:szCs w:val="24"/>
          </w:rPr>
          <w:tab/>
        </w:r>
        <w:r w:rsidRPr="00C7103C">
          <w:rPr>
            <w:noProof/>
            <w:webHidden/>
            <w:szCs w:val="24"/>
          </w:rPr>
          <w:fldChar w:fldCharType="begin"/>
        </w:r>
        <w:r w:rsidRPr="00C7103C">
          <w:rPr>
            <w:noProof/>
            <w:webHidden/>
            <w:szCs w:val="24"/>
          </w:rPr>
          <w:instrText xml:space="preserve"> PAGEREF _Toc154872003 \h </w:instrText>
        </w:r>
        <w:r w:rsidRPr="00C7103C">
          <w:rPr>
            <w:noProof/>
            <w:webHidden/>
            <w:szCs w:val="24"/>
          </w:rPr>
        </w:r>
        <w:r w:rsidRPr="00C7103C">
          <w:rPr>
            <w:noProof/>
            <w:webHidden/>
            <w:szCs w:val="24"/>
          </w:rPr>
          <w:fldChar w:fldCharType="separate"/>
        </w:r>
        <w:r w:rsidRPr="00C7103C">
          <w:rPr>
            <w:noProof/>
            <w:webHidden/>
            <w:szCs w:val="24"/>
          </w:rPr>
          <w:t>29</w:t>
        </w:r>
        <w:r w:rsidRPr="00C7103C">
          <w:rPr>
            <w:noProof/>
            <w:webHidden/>
            <w:szCs w:val="24"/>
          </w:rPr>
          <w:fldChar w:fldCharType="end"/>
        </w:r>
      </w:hyperlink>
    </w:p>
    <w:p w14:paraId="69E53423" w14:textId="762901B7" w:rsidR="00C7103C" w:rsidRPr="00C7103C" w:rsidRDefault="00C7103C">
      <w:pPr>
        <w:pStyle w:val="TableofFigures"/>
        <w:tabs>
          <w:tab w:val="right" w:leader="dot" w:pos="9629"/>
        </w:tabs>
        <w:rPr>
          <w:rFonts w:eastAsiaTheme="minorEastAsia"/>
          <w:noProof/>
          <w:kern w:val="2"/>
          <w:szCs w:val="24"/>
          <w14:ligatures w14:val="standardContextual"/>
        </w:rPr>
      </w:pPr>
      <w:hyperlink w:anchor="_Toc154872004" w:history="1">
        <w:r w:rsidRPr="00C7103C">
          <w:rPr>
            <w:rStyle w:val="Hyperlink"/>
            <w:rFonts w:ascii="Times New Roman" w:hAnsi="Times New Roman"/>
            <w:noProof/>
            <w:sz w:val="24"/>
            <w:szCs w:val="24"/>
          </w:rPr>
          <w:t>Bảng  16: Phân công nhiệm vụ</w:t>
        </w:r>
        <w:r w:rsidRPr="00C7103C">
          <w:rPr>
            <w:noProof/>
            <w:webHidden/>
            <w:szCs w:val="24"/>
          </w:rPr>
          <w:tab/>
        </w:r>
        <w:r w:rsidRPr="00C7103C">
          <w:rPr>
            <w:noProof/>
            <w:webHidden/>
            <w:szCs w:val="24"/>
          </w:rPr>
          <w:fldChar w:fldCharType="begin"/>
        </w:r>
        <w:r w:rsidRPr="00C7103C">
          <w:rPr>
            <w:noProof/>
            <w:webHidden/>
            <w:szCs w:val="24"/>
          </w:rPr>
          <w:instrText xml:space="preserve"> PAGEREF _Toc154872004 \h </w:instrText>
        </w:r>
        <w:r w:rsidRPr="00C7103C">
          <w:rPr>
            <w:noProof/>
            <w:webHidden/>
            <w:szCs w:val="24"/>
          </w:rPr>
        </w:r>
        <w:r w:rsidRPr="00C7103C">
          <w:rPr>
            <w:noProof/>
            <w:webHidden/>
            <w:szCs w:val="24"/>
          </w:rPr>
          <w:fldChar w:fldCharType="separate"/>
        </w:r>
        <w:r w:rsidRPr="00C7103C">
          <w:rPr>
            <w:noProof/>
            <w:webHidden/>
            <w:szCs w:val="24"/>
          </w:rPr>
          <w:t>34</w:t>
        </w:r>
        <w:r w:rsidRPr="00C7103C">
          <w:rPr>
            <w:noProof/>
            <w:webHidden/>
            <w:szCs w:val="24"/>
          </w:rPr>
          <w:fldChar w:fldCharType="end"/>
        </w:r>
      </w:hyperlink>
    </w:p>
    <w:p w14:paraId="79E1AF30" w14:textId="190E2338" w:rsidR="00403612" w:rsidRPr="00266600" w:rsidRDefault="0077635B" w:rsidP="007C3AD4">
      <w:pPr>
        <w:pStyle w:val="Title"/>
        <w:ind w:left="0"/>
        <w:jc w:val="both"/>
        <w:rPr>
          <w:rFonts w:cs="Times New Roman"/>
        </w:rPr>
      </w:pPr>
      <w:r w:rsidRPr="00C7103C">
        <w:rPr>
          <w:rFonts w:cs="Times New Roman"/>
          <w:sz w:val="24"/>
          <w:szCs w:val="24"/>
        </w:rPr>
        <w:fldChar w:fldCharType="end"/>
      </w:r>
    </w:p>
    <w:p w14:paraId="5CFB2FA7" w14:textId="77777777" w:rsidR="000E6100" w:rsidRPr="00266600" w:rsidRDefault="000E6100" w:rsidP="00D811B4">
      <w:pPr>
        <w:rPr>
          <w:b/>
          <w:bCs/>
          <w:noProof/>
        </w:rPr>
      </w:pPr>
    </w:p>
    <w:p w14:paraId="1BCDD6AE" w14:textId="77777777" w:rsidR="00403612" w:rsidRPr="00266600" w:rsidRDefault="00403612" w:rsidP="00403612"/>
    <w:p w14:paraId="68D48E3F" w14:textId="74786735" w:rsidR="00F34BA9" w:rsidRPr="00266600" w:rsidRDefault="00F34BA9" w:rsidP="00403612">
      <w:pPr>
        <w:sectPr w:rsidR="00F34BA9" w:rsidRPr="00266600" w:rsidSect="008F5960">
          <w:pgSz w:w="11907" w:h="16839" w:code="9"/>
          <w:pgMar w:top="709" w:right="1134" w:bottom="1134" w:left="1134" w:header="539" w:footer="136" w:gutter="0"/>
          <w:cols w:space="720"/>
          <w:titlePg/>
          <w:docGrid w:linePitch="360"/>
        </w:sectPr>
      </w:pPr>
    </w:p>
    <w:p w14:paraId="41185911" w14:textId="6980E1BB" w:rsidR="00105382" w:rsidRPr="00266600" w:rsidRDefault="00FA1AB9" w:rsidP="00993AD9">
      <w:pPr>
        <w:pStyle w:val="Heading1"/>
        <w:rPr>
          <w:rFonts w:cs="Times New Roman"/>
        </w:rPr>
      </w:pPr>
      <w:bookmarkStart w:id="1" w:name="_Toc154870850"/>
      <w:bookmarkEnd w:id="0"/>
      <w:r w:rsidRPr="00266600">
        <w:rPr>
          <w:rFonts w:cs="Times New Roman"/>
        </w:rPr>
        <w:lastRenderedPageBreak/>
        <w:t>GIỚI THIỆU TỔNG QUAN</w:t>
      </w:r>
      <w:bookmarkEnd w:id="1"/>
    </w:p>
    <w:p w14:paraId="053F6D1F" w14:textId="7F344CA4" w:rsidR="004645FA" w:rsidRPr="00266600" w:rsidRDefault="00702624" w:rsidP="004645FA">
      <w:pPr>
        <w:pStyle w:val="Heading2"/>
        <w:rPr>
          <w:rFonts w:cs="Times New Roman"/>
        </w:rPr>
      </w:pPr>
      <w:bookmarkStart w:id="2" w:name="_Toc154870851"/>
      <w:r w:rsidRPr="00266600">
        <w:rPr>
          <w:rFonts w:cs="Times New Roman"/>
        </w:rPr>
        <w:t xml:space="preserve">Mục tiêu </w:t>
      </w:r>
      <w:r w:rsidR="00675B3C" w:rsidRPr="00266600">
        <w:rPr>
          <w:rFonts w:cs="Times New Roman"/>
        </w:rPr>
        <w:t>nghiên cứu</w:t>
      </w:r>
      <w:bookmarkEnd w:id="2"/>
    </w:p>
    <w:p w14:paraId="2DC490C6" w14:textId="193A9E7C" w:rsidR="00B30A9A" w:rsidRPr="00266600" w:rsidRDefault="00B30A9A" w:rsidP="00B30A9A">
      <w:r w:rsidRPr="00266600">
        <w:t>Nghiên cứu này sẽ tập trung vào việc xác định cụ thể và thiết kế chi tiết hệ thống mạng để đáp ứng các yêu cầu sau:</w:t>
      </w:r>
    </w:p>
    <w:p w14:paraId="721D35F0" w14:textId="758D6EA9" w:rsidR="008F130E" w:rsidRPr="00266600" w:rsidRDefault="008F130E" w:rsidP="00C83CCB">
      <w:pPr>
        <w:pStyle w:val="ListParagraph"/>
        <w:numPr>
          <w:ilvl w:val="0"/>
          <w:numId w:val="16"/>
        </w:numPr>
      </w:pPr>
      <w:r w:rsidRPr="00266600">
        <w:t>Xây dựng mạng LAN tại trụ sở chính, bao gồm:</w:t>
      </w:r>
    </w:p>
    <w:p w14:paraId="65AB2847" w14:textId="77777777" w:rsidR="008F130E" w:rsidRPr="00266600" w:rsidRDefault="008F130E" w:rsidP="00C83CCB">
      <w:pPr>
        <w:pStyle w:val="ListParagraph"/>
        <w:numPr>
          <w:ilvl w:val="0"/>
          <w:numId w:val="17"/>
        </w:numPr>
      </w:pPr>
      <w:r w:rsidRPr="00266600">
        <w:t>Xác định các phân đoạn mạng riêng biệt cho các bộ phận khác nhau, bao gồm developer, tester, CEO, HR, Project manager, Technical Manager, Business Analyst và IT manager.</w:t>
      </w:r>
    </w:p>
    <w:p w14:paraId="723521CD" w14:textId="77777777" w:rsidR="008F130E" w:rsidRPr="00266600" w:rsidRDefault="008F130E" w:rsidP="00C83CCB">
      <w:pPr>
        <w:pStyle w:val="ListParagraph"/>
        <w:numPr>
          <w:ilvl w:val="0"/>
          <w:numId w:val="17"/>
        </w:numPr>
      </w:pPr>
      <w:r w:rsidRPr="00266600">
        <w:t>Triển khai các biện pháp bảo mật để giới hạn quyền truy cập và đảm bảo tính riêng tư của dữ liệu.</w:t>
      </w:r>
    </w:p>
    <w:p w14:paraId="7B5EB8E5" w14:textId="501EA022" w:rsidR="008F130E" w:rsidRPr="00266600" w:rsidRDefault="008F130E" w:rsidP="00C83CCB">
      <w:pPr>
        <w:pStyle w:val="ListParagraph"/>
        <w:numPr>
          <w:ilvl w:val="0"/>
          <w:numId w:val="17"/>
        </w:numPr>
      </w:pPr>
      <w:r w:rsidRPr="00266600">
        <w:t>Đảm bảo hiệu suất cao cho việc truy cập và chia sẻ dữ liệu bên trong mạng LAN.</w:t>
      </w:r>
    </w:p>
    <w:p w14:paraId="123E73D3" w14:textId="75333732" w:rsidR="008F130E" w:rsidRPr="00266600" w:rsidRDefault="008F130E" w:rsidP="00C83CCB">
      <w:pPr>
        <w:pStyle w:val="ListParagraph"/>
        <w:numPr>
          <w:ilvl w:val="0"/>
          <w:numId w:val="16"/>
        </w:numPr>
      </w:pPr>
      <w:r w:rsidRPr="00266600">
        <w:t>Triển khai hệ thống Wi-Fi nội bộ</w:t>
      </w:r>
      <w:r w:rsidR="007F79AB" w:rsidRPr="00266600">
        <w:t xml:space="preserve">, </w:t>
      </w:r>
      <w:r w:rsidRPr="00266600">
        <w:t>tập trung vào:</w:t>
      </w:r>
    </w:p>
    <w:p w14:paraId="00EE1C6E" w14:textId="77777777" w:rsidR="008F130E" w:rsidRPr="00266600" w:rsidRDefault="008F130E" w:rsidP="00C83CCB">
      <w:pPr>
        <w:pStyle w:val="ListParagraph"/>
        <w:numPr>
          <w:ilvl w:val="0"/>
          <w:numId w:val="18"/>
        </w:numPr>
      </w:pPr>
      <w:r w:rsidRPr="00266600">
        <w:t>Xác định vị trí các trạm cơ sở hạ tầng Wi-Fi, số lượng, và cường độ sóng cần thiết cho từng khu vực làm việc.</w:t>
      </w:r>
    </w:p>
    <w:p w14:paraId="49C552F8" w14:textId="77777777" w:rsidR="008F130E" w:rsidRPr="00266600" w:rsidRDefault="008F130E" w:rsidP="00C83CCB">
      <w:pPr>
        <w:pStyle w:val="ListParagraph"/>
        <w:numPr>
          <w:ilvl w:val="0"/>
          <w:numId w:val="18"/>
        </w:numPr>
      </w:pPr>
      <w:r w:rsidRPr="00266600">
        <w:t>Thiết kế mạng Wi-Fi với quản lý truy cập và bảo mật đáp ứng yêu cầu của CEO, HR, Project manager, Technical Manager, Business Analyst, và IT manager.</w:t>
      </w:r>
    </w:p>
    <w:p w14:paraId="31C655A2" w14:textId="367E71BD" w:rsidR="008F130E" w:rsidRPr="00266600" w:rsidRDefault="008F130E" w:rsidP="00C83CCB">
      <w:pPr>
        <w:pStyle w:val="ListParagraph"/>
        <w:numPr>
          <w:ilvl w:val="0"/>
          <w:numId w:val="16"/>
        </w:numPr>
      </w:pPr>
      <w:r w:rsidRPr="00266600">
        <w:t>Xây dựng hệ thống phần cứng server ảo</w:t>
      </w:r>
      <w:r w:rsidR="006728F3" w:rsidRPr="00266600">
        <w:t>,</w:t>
      </w:r>
      <w:r w:rsidRPr="00266600">
        <w:t xml:space="preserve"> bao gồm:</w:t>
      </w:r>
    </w:p>
    <w:p w14:paraId="20CFEA17" w14:textId="77777777" w:rsidR="008F130E" w:rsidRPr="00266600" w:rsidRDefault="008F130E" w:rsidP="00C83CCB">
      <w:pPr>
        <w:pStyle w:val="ListParagraph"/>
        <w:numPr>
          <w:ilvl w:val="0"/>
          <w:numId w:val="19"/>
        </w:numPr>
      </w:pPr>
      <w:r w:rsidRPr="00266600">
        <w:t>Xác định yêu cầu về phần cứng, lưu trữ và các tài nguyên mạng cần thiết để triển khai hệ thống server ảo.</w:t>
      </w:r>
    </w:p>
    <w:p w14:paraId="63543DB5" w14:textId="77777777" w:rsidR="008F130E" w:rsidRPr="00266600" w:rsidRDefault="008F130E" w:rsidP="00C83CCB">
      <w:pPr>
        <w:pStyle w:val="ListParagraph"/>
        <w:numPr>
          <w:ilvl w:val="0"/>
          <w:numId w:val="19"/>
        </w:numPr>
      </w:pPr>
      <w:r w:rsidRPr="00266600">
        <w:t>Thiết kế hệ thống để đảm bảo khả năng mở rộng và hiệu suất cao cho việc triển khai ứng dụng trong giai đoạn test.</w:t>
      </w:r>
    </w:p>
    <w:p w14:paraId="1D8BDC30" w14:textId="06F7992F" w:rsidR="008F130E" w:rsidRPr="00266600" w:rsidRDefault="008F130E" w:rsidP="00C83CCB">
      <w:pPr>
        <w:pStyle w:val="ListParagraph"/>
        <w:numPr>
          <w:ilvl w:val="0"/>
          <w:numId w:val="16"/>
        </w:numPr>
      </w:pPr>
      <w:r w:rsidRPr="00266600">
        <w:t>Triển khai dịch vụ Cloud</w:t>
      </w:r>
      <w:r w:rsidR="006728F3" w:rsidRPr="00266600">
        <w:t>,</w:t>
      </w:r>
      <w:r w:rsidRPr="00266600">
        <w:t xml:space="preserve"> tập trung vào:</w:t>
      </w:r>
    </w:p>
    <w:p w14:paraId="198AE5F9" w14:textId="77777777" w:rsidR="008F130E" w:rsidRPr="00266600" w:rsidRDefault="008F130E" w:rsidP="00C83CCB">
      <w:pPr>
        <w:pStyle w:val="ListParagraph"/>
        <w:numPr>
          <w:ilvl w:val="0"/>
          <w:numId w:val="20"/>
        </w:numPr>
      </w:pPr>
      <w:r w:rsidRPr="00266600">
        <w:t>Xác định loại dịch vụ Cloud và các nhà cung cấp phù hợp với việc triển khai ứng dụng trong giai đoạn staging.</w:t>
      </w:r>
    </w:p>
    <w:p w14:paraId="00A52E58" w14:textId="77777777" w:rsidR="008F130E" w:rsidRPr="00266600" w:rsidRDefault="008F130E" w:rsidP="00C83CCB">
      <w:pPr>
        <w:pStyle w:val="ListParagraph"/>
        <w:numPr>
          <w:ilvl w:val="0"/>
          <w:numId w:val="20"/>
        </w:numPr>
      </w:pPr>
      <w:r w:rsidRPr="00266600">
        <w:t>Lập kế hoạch triển khai và quản lý các ứng dụng trên Cloud để đáp ứng nhu cầu của khách hàng và đảm bảo hiệu quả.</w:t>
      </w:r>
    </w:p>
    <w:p w14:paraId="10BC2927" w14:textId="6A2EB166" w:rsidR="008F130E" w:rsidRPr="00266600" w:rsidRDefault="008F130E" w:rsidP="00C83CCB">
      <w:pPr>
        <w:pStyle w:val="ListParagraph"/>
        <w:numPr>
          <w:ilvl w:val="0"/>
          <w:numId w:val="16"/>
        </w:numPr>
      </w:pPr>
      <w:r w:rsidRPr="00266600">
        <w:lastRenderedPageBreak/>
        <w:t>Kết nối VPN site-to-site cho chi nhánh</w:t>
      </w:r>
      <w:r w:rsidR="00D22352" w:rsidRPr="00266600">
        <w:t xml:space="preserve">, </w:t>
      </w:r>
      <w:r w:rsidRPr="00266600">
        <w:t>tập trung vào:</w:t>
      </w:r>
    </w:p>
    <w:p w14:paraId="1D8375E4" w14:textId="77777777" w:rsidR="008F130E" w:rsidRPr="00266600" w:rsidRDefault="008F130E" w:rsidP="00C83CCB">
      <w:pPr>
        <w:pStyle w:val="ListParagraph"/>
        <w:numPr>
          <w:ilvl w:val="0"/>
          <w:numId w:val="21"/>
        </w:numPr>
      </w:pPr>
      <w:r w:rsidRPr="00266600">
        <w:t>Xác định cách triển khai kết nối VPN site-to-site để đảm bảo chi nhánh có thể truy cập server nội bộ tại trụ sở chính một cách an toàn.</w:t>
      </w:r>
    </w:p>
    <w:p w14:paraId="574E728F" w14:textId="77777777" w:rsidR="008F130E" w:rsidRPr="00266600" w:rsidRDefault="008F130E" w:rsidP="00C83CCB">
      <w:pPr>
        <w:pStyle w:val="ListParagraph"/>
        <w:numPr>
          <w:ilvl w:val="0"/>
          <w:numId w:val="21"/>
        </w:numPr>
      </w:pPr>
      <w:r w:rsidRPr="00266600">
        <w:t>Bảo vệ tính bảo mật và hiệu suất của kết nối VPN.</w:t>
      </w:r>
    </w:p>
    <w:p w14:paraId="149C4505" w14:textId="3AF788C2" w:rsidR="008F130E" w:rsidRPr="00266600" w:rsidRDefault="008F130E" w:rsidP="00C83CCB">
      <w:pPr>
        <w:pStyle w:val="ListParagraph"/>
        <w:numPr>
          <w:ilvl w:val="0"/>
          <w:numId w:val="16"/>
        </w:numPr>
      </w:pPr>
      <w:r w:rsidRPr="00266600">
        <w:t>Bảo mật và quản lý mạng</w:t>
      </w:r>
      <w:r w:rsidR="00075ECC" w:rsidRPr="00266600">
        <w:t>,</w:t>
      </w:r>
      <w:r w:rsidRPr="00266600">
        <w:t xml:space="preserve"> bao gồm:</w:t>
      </w:r>
    </w:p>
    <w:p w14:paraId="4A108C62" w14:textId="77777777" w:rsidR="008F130E" w:rsidRPr="00266600" w:rsidRDefault="008F130E" w:rsidP="00C83CCB">
      <w:pPr>
        <w:pStyle w:val="ListParagraph"/>
        <w:numPr>
          <w:ilvl w:val="0"/>
          <w:numId w:val="22"/>
        </w:numPr>
      </w:pPr>
      <w:r w:rsidRPr="00266600">
        <w:t>Xác định biện pháp bảo mật cụ thể như quản lý truy cập, tường lửa, mã hóa dữ liệu, và các quy trình duy trì để đảm bảo an toàn và tính ổn định của hệ thống mạng.</w:t>
      </w:r>
    </w:p>
    <w:p w14:paraId="729FBB5A" w14:textId="3BF96211" w:rsidR="008F130E" w:rsidRPr="00266600" w:rsidRDefault="008F130E" w:rsidP="00C83CCB">
      <w:pPr>
        <w:pStyle w:val="ListParagraph"/>
        <w:numPr>
          <w:ilvl w:val="0"/>
          <w:numId w:val="22"/>
        </w:numPr>
      </w:pPr>
      <w:r w:rsidRPr="00266600">
        <w:t>Xác định quy trình duy trì mạng.</w:t>
      </w:r>
    </w:p>
    <w:p w14:paraId="266C8AFF" w14:textId="02DCF58A" w:rsidR="00702624" w:rsidRPr="00266600" w:rsidRDefault="00702624" w:rsidP="004645FA">
      <w:pPr>
        <w:pStyle w:val="Heading2"/>
        <w:rPr>
          <w:rFonts w:cs="Times New Roman"/>
        </w:rPr>
      </w:pPr>
      <w:bookmarkStart w:id="3" w:name="_Toc154870852"/>
      <w:r w:rsidRPr="00266600">
        <w:rPr>
          <w:rFonts w:cs="Times New Roman"/>
        </w:rPr>
        <w:t>Lợi ích và hiệu quả</w:t>
      </w:r>
      <w:bookmarkEnd w:id="3"/>
    </w:p>
    <w:p w14:paraId="1AADB77E" w14:textId="0D65EE2C" w:rsidR="00A364B8" w:rsidRPr="00266600" w:rsidRDefault="00A364B8" w:rsidP="00C83CCB">
      <w:pPr>
        <w:pStyle w:val="ListParagraph"/>
        <w:numPr>
          <w:ilvl w:val="0"/>
          <w:numId w:val="16"/>
        </w:numPr>
      </w:pPr>
      <w:r w:rsidRPr="00266600">
        <w:t>Nâng cao hiệu suất làm việc: Hệ thống mạng được thiết kế đáp ứng nhu cầu cụ thể của từng bộ phận, từ developer và tester đến các quản lý cấp cao</w:t>
      </w:r>
      <w:r w:rsidR="008D329F" w:rsidRPr="00266600">
        <w:t xml:space="preserve">, </w:t>
      </w:r>
      <w:r w:rsidRPr="00266600">
        <w:t>giúp tăng cường hiệu suất làm việc, giảm thiểu thời gian chờ đợi và tối ưu hóa quy trình làm việc.</w:t>
      </w:r>
    </w:p>
    <w:p w14:paraId="6412D78E" w14:textId="607F9D23" w:rsidR="00A364B8" w:rsidRPr="00266600" w:rsidRDefault="00A364B8" w:rsidP="00C83CCB">
      <w:pPr>
        <w:pStyle w:val="ListParagraph"/>
        <w:numPr>
          <w:ilvl w:val="0"/>
          <w:numId w:val="16"/>
        </w:numPr>
      </w:pPr>
      <w:r w:rsidRPr="00266600">
        <w:t>Tích hợp linh hoạt: Hệ thống mạng được thiết kế với khả năng tích hợp các dịch vụ Cloud, giúp công ty triển khai và quản lý ứng dụng một cách linh hoạt. giảm chi phí và thời gian triển khai các dự án mới.</w:t>
      </w:r>
    </w:p>
    <w:p w14:paraId="6D816129" w14:textId="333565CB" w:rsidR="00A364B8" w:rsidRPr="00266600" w:rsidRDefault="00A364B8" w:rsidP="00C83CCB">
      <w:pPr>
        <w:pStyle w:val="ListParagraph"/>
        <w:numPr>
          <w:ilvl w:val="0"/>
          <w:numId w:val="16"/>
        </w:numPr>
      </w:pPr>
      <w:r w:rsidRPr="00266600">
        <w:t>An toàn và bảo mật: Việc triển khai các biện pháp bảo mật như quản lý truy cập, mã hóa dữ liệu và tường lửa đảm bảo tính an toàn của dữ liệu và thông tin quan trọng</w:t>
      </w:r>
      <w:r w:rsidR="00654A63" w:rsidRPr="00266600">
        <w:t xml:space="preserve"> sẽ </w:t>
      </w:r>
      <w:r w:rsidRPr="00266600">
        <w:t>giúp ngăn chặn các vi phạm bảo mật và bảo vệ thông tin của công ty.</w:t>
      </w:r>
    </w:p>
    <w:p w14:paraId="266A6E31" w14:textId="71DEAFF1" w:rsidR="00A364B8" w:rsidRPr="00266600" w:rsidRDefault="00A364B8" w:rsidP="00C83CCB">
      <w:pPr>
        <w:pStyle w:val="ListParagraph"/>
        <w:numPr>
          <w:ilvl w:val="0"/>
          <w:numId w:val="16"/>
        </w:numPr>
      </w:pPr>
      <w:r w:rsidRPr="00266600">
        <w:t>Quản lý dễ dàng: Hệ thống mạng được thiết kế với quy trình quản lý và duy trì hiệu quả, giúp đơn giản hóa quản lý và giảm thiểu thời gian chết.</w:t>
      </w:r>
    </w:p>
    <w:p w14:paraId="3F50F2B5" w14:textId="111D8105" w:rsidR="00A364B8" w:rsidRPr="00266600" w:rsidRDefault="00A364B8" w:rsidP="00C83CCB">
      <w:pPr>
        <w:pStyle w:val="ListParagraph"/>
        <w:numPr>
          <w:ilvl w:val="0"/>
          <w:numId w:val="16"/>
        </w:numPr>
      </w:pPr>
      <w:r w:rsidRPr="00266600">
        <w:t>Tiết kiệm tài nguyên: Việc triển khai server ảo và sử dụng dịch vụ Cloud</w:t>
      </w:r>
      <w:r w:rsidR="00654A63" w:rsidRPr="00266600">
        <w:t xml:space="preserve"> sẽ</w:t>
      </w:r>
      <w:r w:rsidRPr="00266600">
        <w:t xml:space="preserve"> giúp tiết kiệm tài nguyên vật lý và năng lượng, đồng thời giảm chi phí duy trì và mở rộng hệ thống.</w:t>
      </w:r>
    </w:p>
    <w:p w14:paraId="6F022DF3" w14:textId="32DF5791" w:rsidR="00A364B8" w:rsidRPr="00266600" w:rsidRDefault="00A364B8" w:rsidP="00C83CCB">
      <w:pPr>
        <w:pStyle w:val="ListParagraph"/>
        <w:numPr>
          <w:ilvl w:val="0"/>
          <w:numId w:val="16"/>
        </w:numPr>
      </w:pPr>
      <w:r w:rsidRPr="00266600">
        <w:t>Sự linh hoạt và mở rộng: Hệ thống được thiết kế với khả năng mở rộng dễ dàng để đáp ứng nhu cầu tương lai của công ty. Các phần mềm và phần cứng có thể được thay đổi và nâng cấp một cách linh hoạt.</w:t>
      </w:r>
    </w:p>
    <w:p w14:paraId="2528209D" w14:textId="7FF9F86E" w:rsidR="00A364B8" w:rsidRPr="00266600" w:rsidRDefault="00A364B8" w:rsidP="00C83CCB">
      <w:pPr>
        <w:pStyle w:val="ListParagraph"/>
        <w:numPr>
          <w:ilvl w:val="0"/>
          <w:numId w:val="16"/>
        </w:numPr>
      </w:pPr>
      <w:r w:rsidRPr="00266600">
        <w:t xml:space="preserve">Dịch vụ chất lượng cao: </w:t>
      </w:r>
      <w:r w:rsidR="006D2544" w:rsidRPr="00266600">
        <w:t>Việc t</w:t>
      </w:r>
      <w:r w:rsidRPr="00266600">
        <w:t>riển khai hệ thống mạng chất lượng cao</w:t>
      </w:r>
      <w:r w:rsidR="006D2544" w:rsidRPr="00266600">
        <w:t xml:space="preserve"> của</w:t>
      </w:r>
      <w:r w:rsidRPr="00266600">
        <w:t xml:space="preserve"> công ty</w:t>
      </w:r>
      <w:r w:rsidR="006D2544" w:rsidRPr="00266600">
        <w:t xml:space="preserve"> sẽ</w:t>
      </w:r>
      <w:r w:rsidRPr="00266600">
        <w:t xml:space="preserve"> </w:t>
      </w:r>
      <w:r w:rsidR="006D2544" w:rsidRPr="00266600">
        <w:t xml:space="preserve">giúp </w:t>
      </w:r>
      <w:r w:rsidRPr="00266600">
        <w:t>cung cấp dịch vụ và ứng dụng ổn định và nhanh chóng cho khách hàng</w:t>
      </w:r>
    </w:p>
    <w:p w14:paraId="2C12EE5C" w14:textId="1DD9AE22" w:rsidR="00A364B8" w:rsidRPr="00266600" w:rsidRDefault="00A364B8" w:rsidP="00C83CCB">
      <w:pPr>
        <w:pStyle w:val="ListParagraph"/>
        <w:numPr>
          <w:ilvl w:val="0"/>
          <w:numId w:val="16"/>
        </w:numPr>
      </w:pPr>
      <w:r w:rsidRPr="00266600">
        <w:t>Sự tiện ích cho người dùng: Người dùng cuối được hưởng lợi từ việc có mạng nhanh, an toàn và dễ dàng sử dụng, giúp tăng cường hiệu suất làm việc và sự hài lòng của họ.</w:t>
      </w:r>
    </w:p>
    <w:p w14:paraId="0D247006" w14:textId="77777777" w:rsidR="005415A2" w:rsidRPr="00266600" w:rsidRDefault="005415A2" w:rsidP="005415A2"/>
    <w:p w14:paraId="6B01D355" w14:textId="77777777" w:rsidR="00E0411E" w:rsidRPr="00266600" w:rsidRDefault="00E0411E" w:rsidP="00702624">
      <w:pPr>
        <w:sectPr w:rsidR="00E0411E" w:rsidRPr="00266600" w:rsidSect="006A06BA">
          <w:pgSz w:w="11907" w:h="16839" w:code="9"/>
          <w:pgMar w:top="709" w:right="850" w:bottom="1134" w:left="1418" w:header="539" w:footer="136" w:gutter="0"/>
          <w:cols w:space="720"/>
          <w:titlePg/>
          <w:docGrid w:linePitch="360"/>
        </w:sectPr>
      </w:pPr>
    </w:p>
    <w:p w14:paraId="0B82C1C1" w14:textId="74B25C22" w:rsidR="00702624" w:rsidRPr="00266600" w:rsidRDefault="00070436" w:rsidP="00C83CCB">
      <w:pPr>
        <w:pStyle w:val="Heading1"/>
        <w:numPr>
          <w:ilvl w:val="0"/>
          <w:numId w:val="15"/>
        </w:numPr>
        <w:rPr>
          <w:rFonts w:cs="Times New Roman"/>
        </w:rPr>
      </w:pPr>
      <w:bookmarkStart w:id="4" w:name="_Toc154870853"/>
      <w:r w:rsidRPr="00266600">
        <w:rPr>
          <w:rFonts w:cs="Times New Roman"/>
        </w:rPr>
        <w:lastRenderedPageBreak/>
        <w:t>PHÂN TÍCH YÊU CẦU</w:t>
      </w:r>
      <w:bookmarkEnd w:id="4"/>
    </w:p>
    <w:p w14:paraId="612CEEC5" w14:textId="0AE3072D" w:rsidR="007B3A2B" w:rsidRPr="00266600" w:rsidRDefault="00B13352" w:rsidP="00C7103C">
      <w:r w:rsidRPr="00266600">
        <w:t>Mô tả các thông tin về yêu cầu của khách hàng (yêu cầu người dùng, yêu cầu dịch</w:t>
      </w:r>
      <w:r w:rsidR="00C7103C">
        <w:t xml:space="preserve"> </w:t>
      </w:r>
      <w:r w:rsidRPr="00266600">
        <w:t>vụ)</w:t>
      </w:r>
      <w:r w:rsidR="00C7103C">
        <w:t>.</w:t>
      </w:r>
    </w:p>
    <w:p w14:paraId="5A532CE8" w14:textId="77777777" w:rsidR="005679D3" w:rsidRPr="00266600" w:rsidRDefault="005679D3" w:rsidP="005679D3">
      <w:pPr>
        <w:pStyle w:val="Heading2"/>
        <w:rPr>
          <w:rFonts w:cs="Times New Roman"/>
        </w:rPr>
      </w:pPr>
      <w:bookmarkStart w:id="5" w:name="_Toc154870854"/>
      <w:r w:rsidRPr="00266600">
        <w:rPr>
          <w:rFonts w:cs="Times New Roman"/>
        </w:rPr>
        <w:t>Tổng quan</w:t>
      </w:r>
      <w:bookmarkEnd w:id="5"/>
    </w:p>
    <w:p w14:paraId="33F4EF87" w14:textId="0F420FD3" w:rsidR="005679D3" w:rsidRPr="00266600" w:rsidRDefault="00FE6CAA" w:rsidP="00FE6CAA">
      <w:pPr>
        <w:pStyle w:val="ListParagraph"/>
        <w:numPr>
          <w:ilvl w:val="0"/>
          <w:numId w:val="16"/>
        </w:numPr>
      </w:pPr>
      <w:r w:rsidRPr="00266600">
        <w:t>Công ty O-UIT có 2 trụ sở</w:t>
      </w:r>
      <w:r w:rsidR="00C741C5" w:rsidRPr="00266600">
        <w:t>:</w:t>
      </w:r>
    </w:p>
    <w:p w14:paraId="0CAF81B7" w14:textId="77777777" w:rsidR="00DF4619" w:rsidRPr="00266600" w:rsidRDefault="00DF4619" w:rsidP="00DF4619">
      <w:pPr>
        <w:pStyle w:val="ListParagraph"/>
        <w:numPr>
          <w:ilvl w:val="1"/>
          <w:numId w:val="16"/>
        </w:numPr>
      </w:pPr>
      <w:r w:rsidRPr="00266600">
        <w:t>Trụ sở chính</w:t>
      </w:r>
      <w:r w:rsidR="00716192" w:rsidRPr="00266600">
        <w:t xml:space="preserve"> (Thủ Đức) gồm 5 tầng</w:t>
      </w:r>
      <w:r w:rsidR="00C741C5" w:rsidRPr="00266600">
        <w:t xml:space="preserve">, mỗi tầng với diện tích là 30x40m cao </w:t>
      </w:r>
      <w:r w:rsidR="0024412C" w:rsidRPr="00266600">
        <w:t>5m, chia thành 2 văn phòng.</w:t>
      </w:r>
    </w:p>
    <w:p w14:paraId="72406992" w14:textId="2A03C094" w:rsidR="0024412C" w:rsidRPr="00266600" w:rsidRDefault="00CC596E" w:rsidP="00DF4619">
      <w:pPr>
        <w:pStyle w:val="ListParagraph"/>
        <w:numPr>
          <w:ilvl w:val="1"/>
          <w:numId w:val="16"/>
        </w:numPr>
      </w:pPr>
      <w:r w:rsidRPr="00266600">
        <w:t>Chi nhánh (</w:t>
      </w:r>
      <w:r w:rsidR="00C7103C">
        <w:t>Q</w:t>
      </w:r>
      <w:r w:rsidRPr="00266600">
        <w:t xml:space="preserve">uận 3) văn phòng </w:t>
      </w:r>
      <w:r w:rsidR="00E477A7" w:rsidRPr="00266600">
        <w:t>40</w:t>
      </w:r>
      <w:r w:rsidRPr="00266600">
        <w:t>x</w:t>
      </w:r>
      <w:r w:rsidR="00C00142" w:rsidRPr="00266600">
        <w:t>60</w:t>
      </w:r>
      <w:r w:rsidRPr="00266600">
        <w:t>m</w:t>
      </w:r>
      <w:r w:rsidR="00C7103C">
        <w:t>.</w:t>
      </w:r>
    </w:p>
    <w:p w14:paraId="03C72BBA" w14:textId="54C510E8" w:rsidR="002822B7" w:rsidRPr="00266600" w:rsidRDefault="003C6A80" w:rsidP="00700EC5">
      <w:pPr>
        <w:pStyle w:val="Heading2"/>
        <w:rPr>
          <w:rFonts w:cs="Times New Roman"/>
        </w:rPr>
      </w:pPr>
      <w:bookmarkStart w:id="6" w:name="_Toc154870855"/>
      <w:r w:rsidRPr="00266600">
        <w:rPr>
          <w:rFonts w:cs="Times New Roman"/>
        </w:rPr>
        <w:t>Nhu cầu sử dụng</w:t>
      </w:r>
      <w:bookmarkEnd w:id="6"/>
    </w:p>
    <w:p w14:paraId="6E619A69" w14:textId="134A438C" w:rsidR="00700EC5" w:rsidRPr="00266600" w:rsidRDefault="00700EC5" w:rsidP="00700EC5">
      <w:pPr>
        <w:pStyle w:val="Caption"/>
        <w:keepNext/>
      </w:pPr>
      <w:bookmarkStart w:id="7" w:name="_Toc154871989"/>
      <w:r w:rsidRPr="00266600">
        <w:t xml:space="preserve">Bảng  </w:t>
      </w:r>
      <w:fldSimple w:instr=" SEQ Bảng_ \* ARABIC ">
        <w:r w:rsidR="0077635B" w:rsidRPr="00266600">
          <w:rPr>
            <w:noProof/>
          </w:rPr>
          <w:t>1</w:t>
        </w:r>
      </w:fldSimple>
      <w:r w:rsidRPr="00266600">
        <w:t>: Nhu cầu sử dụng ứng dụng của từng nhóm đối tượng</w:t>
      </w:r>
      <w:bookmarkEnd w:id="7"/>
    </w:p>
    <w:tbl>
      <w:tblPr>
        <w:tblStyle w:val="TableGrid"/>
        <w:tblW w:w="0" w:type="auto"/>
        <w:tblInd w:w="720" w:type="dxa"/>
        <w:tblLook w:val="04A0" w:firstRow="1" w:lastRow="0" w:firstColumn="1" w:lastColumn="0" w:noHBand="0" w:noVBand="1"/>
      </w:tblPr>
      <w:tblGrid>
        <w:gridCol w:w="1616"/>
        <w:gridCol w:w="1083"/>
        <w:gridCol w:w="908"/>
        <w:gridCol w:w="882"/>
        <w:gridCol w:w="900"/>
        <w:gridCol w:w="922"/>
        <w:gridCol w:w="858"/>
        <w:gridCol w:w="887"/>
        <w:gridCol w:w="853"/>
      </w:tblGrid>
      <w:tr w:rsidR="00CB5E03" w:rsidRPr="00266600" w14:paraId="28A9478D" w14:textId="77777777" w:rsidTr="00FA18EB">
        <w:tc>
          <w:tcPr>
            <w:tcW w:w="1616" w:type="dxa"/>
            <w:vMerge w:val="restart"/>
            <w:vAlign w:val="center"/>
          </w:tcPr>
          <w:p w14:paraId="232F4C50" w14:textId="31797661" w:rsidR="00CB5E03" w:rsidRPr="00266600" w:rsidRDefault="00CB5E03" w:rsidP="00FA18EB">
            <w:pPr>
              <w:spacing w:after="0"/>
              <w:ind w:left="0"/>
              <w:jc w:val="center"/>
              <w:rPr>
                <w:b/>
                <w:bCs/>
              </w:rPr>
            </w:pPr>
            <w:r w:rsidRPr="00266600">
              <w:rPr>
                <w:b/>
                <w:bCs/>
              </w:rPr>
              <w:t>Tên nhóm</w:t>
            </w:r>
          </w:p>
        </w:tc>
        <w:tc>
          <w:tcPr>
            <w:tcW w:w="7293" w:type="dxa"/>
            <w:gridSpan w:val="8"/>
            <w:vAlign w:val="center"/>
          </w:tcPr>
          <w:p w14:paraId="15C38DD0" w14:textId="1BF7FA1A" w:rsidR="00CB5E03" w:rsidRPr="00266600" w:rsidRDefault="00CB5E03" w:rsidP="00FA18EB">
            <w:pPr>
              <w:spacing w:after="0"/>
              <w:ind w:left="0"/>
              <w:jc w:val="center"/>
              <w:rPr>
                <w:b/>
                <w:bCs/>
              </w:rPr>
            </w:pPr>
            <w:r w:rsidRPr="00266600">
              <w:rPr>
                <w:b/>
                <w:bCs/>
              </w:rPr>
              <w:t>Ứng dụng</w:t>
            </w:r>
          </w:p>
        </w:tc>
      </w:tr>
      <w:tr w:rsidR="00CB5E03" w:rsidRPr="00266600" w14:paraId="521179C1" w14:textId="77777777" w:rsidTr="00FA18EB">
        <w:tc>
          <w:tcPr>
            <w:tcW w:w="1616" w:type="dxa"/>
            <w:vMerge/>
            <w:vAlign w:val="center"/>
          </w:tcPr>
          <w:p w14:paraId="012AC431" w14:textId="77777777" w:rsidR="00CB5E03" w:rsidRPr="00266600" w:rsidRDefault="00CB5E03" w:rsidP="00FA18EB">
            <w:pPr>
              <w:spacing w:after="0"/>
              <w:ind w:left="0"/>
              <w:jc w:val="center"/>
              <w:rPr>
                <w:b/>
                <w:bCs/>
              </w:rPr>
            </w:pPr>
          </w:p>
        </w:tc>
        <w:tc>
          <w:tcPr>
            <w:tcW w:w="1083" w:type="dxa"/>
            <w:vAlign w:val="center"/>
          </w:tcPr>
          <w:p w14:paraId="60B548B7" w14:textId="37C60142" w:rsidR="00CB5E03" w:rsidRPr="00266600" w:rsidRDefault="00CB5E03" w:rsidP="003B4CAB">
            <w:pPr>
              <w:spacing w:after="0" w:line="276" w:lineRule="auto"/>
              <w:ind w:left="0"/>
              <w:jc w:val="center"/>
              <w:rPr>
                <w:b/>
                <w:bCs/>
              </w:rPr>
            </w:pPr>
            <w:r w:rsidRPr="00266600">
              <w:rPr>
                <w:b/>
                <w:bCs/>
              </w:rPr>
              <w:t>Web Browser</w:t>
            </w:r>
          </w:p>
        </w:tc>
        <w:tc>
          <w:tcPr>
            <w:tcW w:w="908" w:type="dxa"/>
            <w:vAlign w:val="center"/>
          </w:tcPr>
          <w:p w14:paraId="25B3882C" w14:textId="2964F1B0" w:rsidR="00CB5E03" w:rsidRPr="00266600" w:rsidRDefault="00CB5E03" w:rsidP="003B4CAB">
            <w:pPr>
              <w:spacing w:after="0" w:line="276" w:lineRule="auto"/>
              <w:ind w:left="0"/>
              <w:jc w:val="center"/>
              <w:rPr>
                <w:b/>
                <w:bCs/>
              </w:rPr>
            </w:pPr>
            <w:r w:rsidRPr="00266600">
              <w:rPr>
                <w:b/>
                <w:bCs/>
              </w:rPr>
              <w:t>Văn phòng</w:t>
            </w:r>
          </w:p>
        </w:tc>
        <w:tc>
          <w:tcPr>
            <w:tcW w:w="882" w:type="dxa"/>
            <w:vAlign w:val="center"/>
          </w:tcPr>
          <w:p w14:paraId="737BD04E" w14:textId="330E00D6" w:rsidR="00CB5E03" w:rsidRPr="00266600" w:rsidRDefault="00CB5E03" w:rsidP="003B4CAB">
            <w:pPr>
              <w:spacing w:after="0" w:line="276" w:lineRule="auto"/>
              <w:ind w:left="0"/>
              <w:jc w:val="center"/>
              <w:rPr>
                <w:b/>
                <w:bCs/>
              </w:rPr>
            </w:pPr>
            <w:r w:rsidRPr="00266600">
              <w:rPr>
                <w:b/>
                <w:bCs/>
              </w:rPr>
              <w:t>Tài chính</w:t>
            </w:r>
          </w:p>
        </w:tc>
        <w:tc>
          <w:tcPr>
            <w:tcW w:w="900" w:type="dxa"/>
            <w:vAlign w:val="center"/>
          </w:tcPr>
          <w:p w14:paraId="6FF335BF" w14:textId="27E28268" w:rsidR="00CB5E03" w:rsidRPr="00266600" w:rsidRDefault="00CB5E03" w:rsidP="003B4CAB">
            <w:pPr>
              <w:spacing w:after="0" w:line="276" w:lineRule="auto"/>
              <w:ind w:left="0"/>
              <w:jc w:val="center"/>
              <w:rPr>
                <w:b/>
                <w:bCs/>
              </w:rPr>
            </w:pPr>
            <w:r w:rsidRPr="00266600">
              <w:rPr>
                <w:b/>
                <w:bCs/>
              </w:rPr>
              <w:t>Công ty</w:t>
            </w:r>
          </w:p>
        </w:tc>
        <w:tc>
          <w:tcPr>
            <w:tcW w:w="922" w:type="dxa"/>
            <w:vAlign w:val="center"/>
          </w:tcPr>
          <w:p w14:paraId="6061D280" w14:textId="3676B764" w:rsidR="00CB5E03" w:rsidRPr="00266600" w:rsidRDefault="00CB5E03" w:rsidP="003B4CAB">
            <w:pPr>
              <w:spacing w:after="0" w:line="276" w:lineRule="auto"/>
              <w:ind w:left="0"/>
              <w:jc w:val="center"/>
              <w:rPr>
                <w:b/>
                <w:bCs/>
              </w:rPr>
            </w:pPr>
            <w:r w:rsidRPr="00266600">
              <w:rPr>
                <w:b/>
                <w:bCs/>
              </w:rPr>
              <w:t>Hệ thống server</w:t>
            </w:r>
          </w:p>
        </w:tc>
        <w:tc>
          <w:tcPr>
            <w:tcW w:w="858" w:type="dxa"/>
            <w:vAlign w:val="center"/>
          </w:tcPr>
          <w:p w14:paraId="23D56AEB" w14:textId="367F1C35" w:rsidR="00CB5E03" w:rsidRPr="00266600" w:rsidRDefault="00CB5E03" w:rsidP="003B4CAB">
            <w:pPr>
              <w:spacing w:after="0" w:line="276" w:lineRule="auto"/>
              <w:ind w:left="0"/>
              <w:jc w:val="center"/>
              <w:rPr>
                <w:b/>
                <w:bCs/>
              </w:rPr>
            </w:pPr>
            <w:r w:rsidRPr="00266600">
              <w:rPr>
                <w:b/>
                <w:bCs/>
              </w:rPr>
              <w:t>Giao tiếp</w:t>
            </w:r>
          </w:p>
        </w:tc>
        <w:tc>
          <w:tcPr>
            <w:tcW w:w="887" w:type="dxa"/>
            <w:vAlign w:val="center"/>
          </w:tcPr>
          <w:p w14:paraId="4D737ADC" w14:textId="5F907B0B" w:rsidR="00CB5E03" w:rsidRPr="00266600" w:rsidRDefault="00CB5E03" w:rsidP="003B4CAB">
            <w:pPr>
              <w:spacing w:after="0" w:line="276" w:lineRule="auto"/>
              <w:ind w:left="0"/>
              <w:jc w:val="center"/>
              <w:rPr>
                <w:b/>
                <w:bCs/>
              </w:rPr>
            </w:pPr>
            <w:r w:rsidRPr="00266600">
              <w:rPr>
                <w:b/>
                <w:bCs/>
              </w:rPr>
              <w:t>Phân tích, thống kê</w:t>
            </w:r>
          </w:p>
        </w:tc>
        <w:tc>
          <w:tcPr>
            <w:tcW w:w="853" w:type="dxa"/>
            <w:vAlign w:val="center"/>
          </w:tcPr>
          <w:p w14:paraId="623D1A51" w14:textId="6929791F" w:rsidR="00CB5E03" w:rsidRPr="00266600" w:rsidRDefault="00CB5E03" w:rsidP="003B4CAB">
            <w:pPr>
              <w:spacing w:after="0" w:line="276" w:lineRule="auto"/>
              <w:ind w:left="0"/>
              <w:jc w:val="center"/>
              <w:rPr>
                <w:b/>
                <w:bCs/>
              </w:rPr>
            </w:pPr>
            <w:r w:rsidRPr="00266600">
              <w:rPr>
                <w:b/>
                <w:bCs/>
              </w:rPr>
              <w:t>IDE</w:t>
            </w:r>
          </w:p>
        </w:tc>
      </w:tr>
      <w:tr w:rsidR="003A22B5" w:rsidRPr="00266600" w14:paraId="6F0E84C0" w14:textId="77777777" w:rsidTr="006E3E46">
        <w:tc>
          <w:tcPr>
            <w:tcW w:w="1616" w:type="dxa"/>
            <w:vAlign w:val="center"/>
          </w:tcPr>
          <w:p w14:paraId="0378CCDD" w14:textId="4E664B5B" w:rsidR="003A22B5" w:rsidRPr="00266600" w:rsidRDefault="00FA18EB" w:rsidP="003B4CAB">
            <w:pPr>
              <w:spacing w:line="276" w:lineRule="auto"/>
              <w:ind w:left="0"/>
              <w:jc w:val="center"/>
            </w:pPr>
            <w:r w:rsidRPr="00266600">
              <w:t>CEO</w:t>
            </w:r>
          </w:p>
        </w:tc>
        <w:tc>
          <w:tcPr>
            <w:tcW w:w="1083" w:type="dxa"/>
            <w:vAlign w:val="center"/>
          </w:tcPr>
          <w:p w14:paraId="4C57F567" w14:textId="2D480CC6" w:rsidR="003A22B5" w:rsidRPr="00266600" w:rsidRDefault="00856291" w:rsidP="006E3E46">
            <w:pPr>
              <w:ind w:left="0"/>
              <w:jc w:val="center"/>
            </w:pPr>
            <w:r w:rsidRPr="00266600">
              <w:t>X</w:t>
            </w:r>
          </w:p>
        </w:tc>
        <w:tc>
          <w:tcPr>
            <w:tcW w:w="908" w:type="dxa"/>
            <w:vAlign w:val="center"/>
          </w:tcPr>
          <w:p w14:paraId="656E5652" w14:textId="401ECAEA" w:rsidR="003A22B5" w:rsidRPr="00266600" w:rsidRDefault="00856291" w:rsidP="006E3E46">
            <w:pPr>
              <w:ind w:left="0"/>
              <w:jc w:val="center"/>
            </w:pPr>
            <w:r w:rsidRPr="00266600">
              <w:t>X</w:t>
            </w:r>
          </w:p>
        </w:tc>
        <w:tc>
          <w:tcPr>
            <w:tcW w:w="882" w:type="dxa"/>
            <w:vAlign w:val="center"/>
          </w:tcPr>
          <w:p w14:paraId="54F262D3" w14:textId="785B5BAE" w:rsidR="003A22B5" w:rsidRPr="00266600" w:rsidRDefault="00856291" w:rsidP="006E3E46">
            <w:pPr>
              <w:ind w:left="0"/>
              <w:jc w:val="center"/>
            </w:pPr>
            <w:r w:rsidRPr="00266600">
              <w:t>X</w:t>
            </w:r>
          </w:p>
        </w:tc>
        <w:tc>
          <w:tcPr>
            <w:tcW w:w="900" w:type="dxa"/>
            <w:vAlign w:val="center"/>
          </w:tcPr>
          <w:p w14:paraId="71C62D17" w14:textId="63D918E5" w:rsidR="003A22B5" w:rsidRPr="00266600" w:rsidRDefault="00856291" w:rsidP="006E3E46">
            <w:pPr>
              <w:ind w:left="0"/>
              <w:jc w:val="center"/>
            </w:pPr>
            <w:r w:rsidRPr="00266600">
              <w:t>X</w:t>
            </w:r>
          </w:p>
        </w:tc>
        <w:tc>
          <w:tcPr>
            <w:tcW w:w="922" w:type="dxa"/>
            <w:vAlign w:val="center"/>
          </w:tcPr>
          <w:p w14:paraId="5ABCAF89" w14:textId="1A9CFE9B" w:rsidR="003A22B5" w:rsidRPr="00266600" w:rsidRDefault="00856291" w:rsidP="006E3E46">
            <w:pPr>
              <w:ind w:left="0"/>
              <w:jc w:val="center"/>
            </w:pPr>
            <w:r w:rsidRPr="00266600">
              <w:t>X</w:t>
            </w:r>
          </w:p>
        </w:tc>
        <w:tc>
          <w:tcPr>
            <w:tcW w:w="858" w:type="dxa"/>
            <w:vAlign w:val="center"/>
          </w:tcPr>
          <w:p w14:paraId="13A6EF11" w14:textId="77777777" w:rsidR="003A22B5" w:rsidRPr="00266600" w:rsidRDefault="003A22B5" w:rsidP="006E3E46">
            <w:pPr>
              <w:ind w:left="0"/>
              <w:jc w:val="center"/>
            </w:pPr>
          </w:p>
        </w:tc>
        <w:tc>
          <w:tcPr>
            <w:tcW w:w="887" w:type="dxa"/>
            <w:vAlign w:val="center"/>
          </w:tcPr>
          <w:p w14:paraId="062E1FEB" w14:textId="77777777" w:rsidR="003A22B5" w:rsidRPr="00266600" w:rsidRDefault="003A22B5" w:rsidP="006E3E46">
            <w:pPr>
              <w:ind w:left="0"/>
              <w:jc w:val="center"/>
            </w:pPr>
          </w:p>
        </w:tc>
        <w:tc>
          <w:tcPr>
            <w:tcW w:w="853" w:type="dxa"/>
            <w:vAlign w:val="center"/>
          </w:tcPr>
          <w:p w14:paraId="328B2B73" w14:textId="77777777" w:rsidR="003A22B5" w:rsidRPr="00266600" w:rsidRDefault="003A22B5" w:rsidP="006E3E46">
            <w:pPr>
              <w:ind w:left="0"/>
              <w:jc w:val="center"/>
            </w:pPr>
          </w:p>
        </w:tc>
      </w:tr>
      <w:tr w:rsidR="003A22B5" w:rsidRPr="00266600" w14:paraId="6102A6FA" w14:textId="77777777" w:rsidTr="006E3E46">
        <w:tc>
          <w:tcPr>
            <w:tcW w:w="1616" w:type="dxa"/>
            <w:vAlign w:val="center"/>
          </w:tcPr>
          <w:p w14:paraId="1B07A25A" w14:textId="4565C530" w:rsidR="003A22B5" w:rsidRPr="00266600" w:rsidRDefault="00FA18EB" w:rsidP="003B4CAB">
            <w:pPr>
              <w:spacing w:line="276" w:lineRule="auto"/>
              <w:ind w:left="0"/>
              <w:jc w:val="center"/>
            </w:pPr>
            <w:r w:rsidRPr="00266600">
              <w:t>Project Manager</w:t>
            </w:r>
          </w:p>
        </w:tc>
        <w:tc>
          <w:tcPr>
            <w:tcW w:w="1083" w:type="dxa"/>
            <w:vAlign w:val="center"/>
          </w:tcPr>
          <w:p w14:paraId="0EEC200E" w14:textId="13E04BFD" w:rsidR="003A22B5" w:rsidRPr="00266600" w:rsidRDefault="00856291" w:rsidP="006E3E46">
            <w:pPr>
              <w:ind w:left="0"/>
              <w:jc w:val="center"/>
            </w:pPr>
            <w:r w:rsidRPr="00266600">
              <w:t>X</w:t>
            </w:r>
          </w:p>
        </w:tc>
        <w:tc>
          <w:tcPr>
            <w:tcW w:w="908" w:type="dxa"/>
            <w:vAlign w:val="center"/>
          </w:tcPr>
          <w:p w14:paraId="139665E5" w14:textId="1ECFEDEC" w:rsidR="003A22B5" w:rsidRPr="00266600" w:rsidRDefault="00856291" w:rsidP="006E3E46">
            <w:pPr>
              <w:ind w:left="0"/>
              <w:jc w:val="center"/>
            </w:pPr>
            <w:r w:rsidRPr="00266600">
              <w:t>X</w:t>
            </w:r>
          </w:p>
        </w:tc>
        <w:tc>
          <w:tcPr>
            <w:tcW w:w="882" w:type="dxa"/>
            <w:vAlign w:val="center"/>
          </w:tcPr>
          <w:p w14:paraId="0BCFCD7F" w14:textId="29E73560" w:rsidR="003A22B5" w:rsidRPr="00266600" w:rsidRDefault="00856291" w:rsidP="006E3E46">
            <w:pPr>
              <w:ind w:left="0"/>
              <w:jc w:val="center"/>
            </w:pPr>
            <w:r w:rsidRPr="00266600">
              <w:t>X</w:t>
            </w:r>
          </w:p>
        </w:tc>
        <w:tc>
          <w:tcPr>
            <w:tcW w:w="900" w:type="dxa"/>
            <w:vAlign w:val="center"/>
          </w:tcPr>
          <w:p w14:paraId="3E0B49AB" w14:textId="25F77805" w:rsidR="003A22B5" w:rsidRPr="00266600" w:rsidRDefault="00856291" w:rsidP="006E3E46">
            <w:pPr>
              <w:ind w:left="0"/>
              <w:jc w:val="center"/>
            </w:pPr>
            <w:r w:rsidRPr="00266600">
              <w:t>X</w:t>
            </w:r>
          </w:p>
        </w:tc>
        <w:tc>
          <w:tcPr>
            <w:tcW w:w="922" w:type="dxa"/>
            <w:vAlign w:val="center"/>
          </w:tcPr>
          <w:p w14:paraId="5215F85E" w14:textId="77777777" w:rsidR="003A22B5" w:rsidRPr="00266600" w:rsidRDefault="003A22B5" w:rsidP="006E3E46">
            <w:pPr>
              <w:ind w:left="0"/>
              <w:jc w:val="center"/>
            </w:pPr>
          </w:p>
        </w:tc>
        <w:tc>
          <w:tcPr>
            <w:tcW w:w="858" w:type="dxa"/>
            <w:vAlign w:val="center"/>
          </w:tcPr>
          <w:p w14:paraId="2FE6006C" w14:textId="77777777" w:rsidR="003A22B5" w:rsidRPr="00266600" w:rsidRDefault="003A22B5" w:rsidP="006E3E46">
            <w:pPr>
              <w:ind w:left="0"/>
              <w:jc w:val="center"/>
            </w:pPr>
          </w:p>
        </w:tc>
        <w:tc>
          <w:tcPr>
            <w:tcW w:w="887" w:type="dxa"/>
            <w:vAlign w:val="center"/>
          </w:tcPr>
          <w:p w14:paraId="25AAF3A5" w14:textId="77777777" w:rsidR="003A22B5" w:rsidRPr="00266600" w:rsidRDefault="003A22B5" w:rsidP="006E3E46">
            <w:pPr>
              <w:ind w:left="0"/>
              <w:jc w:val="center"/>
            </w:pPr>
          </w:p>
        </w:tc>
        <w:tc>
          <w:tcPr>
            <w:tcW w:w="853" w:type="dxa"/>
            <w:vAlign w:val="center"/>
          </w:tcPr>
          <w:p w14:paraId="2A51D490" w14:textId="77777777" w:rsidR="003A22B5" w:rsidRPr="00266600" w:rsidRDefault="003A22B5" w:rsidP="006E3E46">
            <w:pPr>
              <w:ind w:left="0"/>
              <w:jc w:val="center"/>
            </w:pPr>
          </w:p>
        </w:tc>
      </w:tr>
      <w:tr w:rsidR="003A22B5" w:rsidRPr="00266600" w14:paraId="5B0D34D3" w14:textId="77777777" w:rsidTr="006E3E46">
        <w:tc>
          <w:tcPr>
            <w:tcW w:w="1616" w:type="dxa"/>
            <w:vAlign w:val="center"/>
          </w:tcPr>
          <w:p w14:paraId="3DCCC0AD" w14:textId="6C4AA830" w:rsidR="003A22B5" w:rsidRPr="00266600" w:rsidRDefault="00FA18EB" w:rsidP="003B4CAB">
            <w:pPr>
              <w:spacing w:line="276" w:lineRule="auto"/>
              <w:ind w:left="0"/>
              <w:jc w:val="center"/>
            </w:pPr>
            <w:r w:rsidRPr="00266600">
              <w:t>Data center</w:t>
            </w:r>
          </w:p>
        </w:tc>
        <w:tc>
          <w:tcPr>
            <w:tcW w:w="1083" w:type="dxa"/>
            <w:vAlign w:val="center"/>
          </w:tcPr>
          <w:p w14:paraId="7308905A" w14:textId="77777777" w:rsidR="003A22B5" w:rsidRPr="00266600" w:rsidRDefault="003A22B5" w:rsidP="006E3E46">
            <w:pPr>
              <w:ind w:left="0"/>
              <w:jc w:val="center"/>
            </w:pPr>
          </w:p>
        </w:tc>
        <w:tc>
          <w:tcPr>
            <w:tcW w:w="908" w:type="dxa"/>
            <w:vAlign w:val="center"/>
          </w:tcPr>
          <w:p w14:paraId="2A96AEEE" w14:textId="77777777" w:rsidR="003A22B5" w:rsidRPr="00266600" w:rsidRDefault="003A22B5" w:rsidP="006E3E46">
            <w:pPr>
              <w:ind w:left="0"/>
              <w:jc w:val="center"/>
            </w:pPr>
          </w:p>
        </w:tc>
        <w:tc>
          <w:tcPr>
            <w:tcW w:w="882" w:type="dxa"/>
            <w:vAlign w:val="center"/>
          </w:tcPr>
          <w:p w14:paraId="71C19907" w14:textId="77777777" w:rsidR="003A22B5" w:rsidRPr="00266600" w:rsidRDefault="003A22B5" w:rsidP="006E3E46">
            <w:pPr>
              <w:ind w:left="0"/>
              <w:jc w:val="center"/>
            </w:pPr>
          </w:p>
        </w:tc>
        <w:tc>
          <w:tcPr>
            <w:tcW w:w="900" w:type="dxa"/>
            <w:vAlign w:val="center"/>
          </w:tcPr>
          <w:p w14:paraId="2B18A711" w14:textId="77777777" w:rsidR="003A22B5" w:rsidRPr="00266600" w:rsidRDefault="003A22B5" w:rsidP="006E3E46">
            <w:pPr>
              <w:ind w:left="0"/>
              <w:jc w:val="center"/>
            </w:pPr>
          </w:p>
        </w:tc>
        <w:tc>
          <w:tcPr>
            <w:tcW w:w="922" w:type="dxa"/>
            <w:vAlign w:val="center"/>
          </w:tcPr>
          <w:p w14:paraId="6BCE0506" w14:textId="77777777" w:rsidR="003A22B5" w:rsidRPr="00266600" w:rsidRDefault="003A22B5" w:rsidP="006E3E46">
            <w:pPr>
              <w:ind w:left="0"/>
              <w:jc w:val="center"/>
            </w:pPr>
          </w:p>
        </w:tc>
        <w:tc>
          <w:tcPr>
            <w:tcW w:w="858" w:type="dxa"/>
            <w:vAlign w:val="center"/>
          </w:tcPr>
          <w:p w14:paraId="59A3ACD1" w14:textId="77777777" w:rsidR="003A22B5" w:rsidRPr="00266600" w:rsidRDefault="003A22B5" w:rsidP="006E3E46">
            <w:pPr>
              <w:ind w:left="0"/>
              <w:jc w:val="center"/>
            </w:pPr>
          </w:p>
        </w:tc>
        <w:tc>
          <w:tcPr>
            <w:tcW w:w="887" w:type="dxa"/>
            <w:vAlign w:val="center"/>
          </w:tcPr>
          <w:p w14:paraId="7729AEA8" w14:textId="77777777" w:rsidR="003A22B5" w:rsidRPr="00266600" w:rsidRDefault="003A22B5" w:rsidP="006E3E46">
            <w:pPr>
              <w:ind w:left="0"/>
              <w:jc w:val="center"/>
            </w:pPr>
          </w:p>
        </w:tc>
        <w:tc>
          <w:tcPr>
            <w:tcW w:w="853" w:type="dxa"/>
            <w:vAlign w:val="center"/>
          </w:tcPr>
          <w:p w14:paraId="151E4FFB" w14:textId="77777777" w:rsidR="003A22B5" w:rsidRPr="00266600" w:rsidRDefault="003A22B5" w:rsidP="006E3E46">
            <w:pPr>
              <w:ind w:left="0"/>
              <w:jc w:val="center"/>
            </w:pPr>
          </w:p>
        </w:tc>
      </w:tr>
      <w:tr w:rsidR="003A22B5" w:rsidRPr="00266600" w14:paraId="28C5F66F" w14:textId="77777777" w:rsidTr="006E3E46">
        <w:tc>
          <w:tcPr>
            <w:tcW w:w="1616" w:type="dxa"/>
            <w:vAlign w:val="center"/>
          </w:tcPr>
          <w:p w14:paraId="24B05B72" w14:textId="07232CE8" w:rsidR="003A22B5" w:rsidRPr="00266600" w:rsidRDefault="00FA18EB" w:rsidP="003B4CAB">
            <w:pPr>
              <w:spacing w:line="276" w:lineRule="auto"/>
              <w:ind w:left="0"/>
              <w:jc w:val="center"/>
            </w:pPr>
            <w:r w:rsidRPr="00266600">
              <w:t>HR</w:t>
            </w:r>
          </w:p>
        </w:tc>
        <w:tc>
          <w:tcPr>
            <w:tcW w:w="1083" w:type="dxa"/>
            <w:vAlign w:val="center"/>
          </w:tcPr>
          <w:p w14:paraId="1CB0E142" w14:textId="21C430FC" w:rsidR="003A22B5" w:rsidRPr="00266600" w:rsidRDefault="00856291" w:rsidP="006E3E46">
            <w:pPr>
              <w:ind w:left="0"/>
              <w:jc w:val="center"/>
            </w:pPr>
            <w:r w:rsidRPr="00266600">
              <w:t>X</w:t>
            </w:r>
          </w:p>
        </w:tc>
        <w:tc>
          <w:tcPr>
            <w:tcW w:w="908" w:type="dxa"/>
            <w:vAlign w:val="center"/>
          </w:tcPr>
          <w:p w14:paraId="48BE6756" w14:textId="7E97ECDD" w:rsidR="003A22B5" w:rsidRPr="00266600" w:rsidRDefault="00856291" w:rsidP="006E3E46">
            <w:pPr>
              <w:ind w:left="0"/>
              <w:jc w:val="center"/>
            </w:pPr>
            <w:r w:rsidRPr="00266600">
              <w:t>X</w:t>
            </w:r>
          </w:p>
        </w:tc>
        <w:tc>
          <w:tcPr>
            <w:tcW w:w="882" w:type="dxa"/>
            <w:vAlign w:val="center"/>
          </w:tcPr>
          <w:p w14:paraId="4B8F1739" w14:textId="205F25F0" w:rsidR="003A22B5" w:rsidRPr="00266600" w:rsidRDefault="003A22B5" w:rsidP="006E3E46">
            <w:pPr>
              <w:ind w:left="0"/>
              <w:jc w:val="center"/>
            </w:pPr>
          </w:p>
        </w:tc>
        <w:tc>
          <w:tcPr>
            <w:tcW w:w="900" w:type="dxa"/>
            <w:vAlign w:val="center"/>
          </w:tcPr>
          <w:p w14:paraId="4B7ABC66" w14:textId="7D3F1AFC" w:rsidR="003A22B5" w:rsidRPr="00266600" w:rsidRDefault="00E808ED" w:rsidP="006E3E46">
            <w:pPr>
              <w:ind w:left="0"/>
              <w:jc w:val="center"/>
            </w:pPr>
            <w:r w:rsidRPr="00266600">
              <w:t>X</w:t>
            </w:r>
          </w:p>
        </w:tc>
        <w:tc>
          <w:tcPr>
            <w:tcW w:w="922" w:type="dxa"/>
            <w:vAlign w:val="center"/>
          </w:tcPr>
          <w:p w14:paraId="3E9A74F7" w14:textId="77777777" w:rsidR="003A22B5" w:rsidRPr="00266600" w:rsidRDefault="003A22B5" w:rsidP="006E3E46">
            <w:pPr>
              <w:ind w:left="0"/>
              <w:jc w:val="center"/>
            </w:pPr>
          </w:p>
        </w:tc>
        <w:tc>
          <w:tcPr>
            <w:tcW w:w="858" w:type="dxa"/>
            <w:vAlign w:val="center"/>
          </w:tcPr>
          <w:p w14:paraId="4685EE63" w14:textId="78FB3B97" w:rsidR="003A22B5" w:rsidRPr="00266600" w:rsidRDefault="00E808ED" w:rsidP="006E3E46">
            <w:pPr>
              <w:ind w:left="0"/>
              <w:jc w:val="center"/>
            </w:pPr>
            <w:r w:rsidRPr="00266600">
              <w:t>X</w:t>
            </w:r>
          </w:p>
        </w:tc>
        <w:tc>
          <w:tcPr>
            <w:tcW w:w="887" w:type="dxa"/>
            <w:vAlign w:val="center"/>
          </w:tcPr>
          <w:p w14:paraId="1B1730D2" w14:textId="592A0E68" w:rsidR="003A22B5" w:rsidRPr="00266600" w:rsidRDefault="00E808ED" w:rsidP="006E3E46">
            <w:pPr>
              <w:ind w:left="0"/>
              <w:jc w:val="center"/>
            </w:pPr>
            <w:r w:rsidRPr="00266600">
              <w:t>X</w:t>
            </w:r>
          </w:p>
        </w:tc>
        <w:tc>
          <w:tcPr>
            <w:tcW w:w="853" w:type="dxa"/>
            <w:vAlign w:val="center"/>
          </w:tcPr>
          <w:p w14:paraId="63B8AE7F" w14:textId="77777777" w:rsidR="003A22B5" w:rsidRPr="00266600" w:rsidRDefault="003A22B5" w:rsidP="006E3E46">
            <w:pPr>
              <w:ind w:left="0"/>
              <w:jc w:val="center"/>
            </w:pPr>
          </w:p>
        </w:tc>
      </w:tr>
      <w:tr w:rsidR="00CB5E03" w:rsidRPr="00266600" w14:paraId="5669D83A" w14:textId="77777777" w:rsidTr="006E3E46">
        <w:tc>
          <w:tcPr>
            <w:tcW w:w="1616" w:type="dxa"/>
            <w:vAlign w:val="center"/>
          </w:tcPr>
          <w:p w14:paraId="662E8751" w14:textId="6B7E704F" w:rsidR="00CB5E03" w:rsidRPr="00266600" w:rsidRDefault="00FA18EB" w:rsidP="003B4CAB">
            <w:pPr>
              <w:spacing w:line="276" w:lineRule="auto"/>
              <w:ind w:left="0"/>
              <w:jc w:val="center"/>
            </w:pPr>
            <w:r w:rsidRPr="00266600">
              <w:t>Technical Manager</w:t>
            </w:r>
          </w:p>
        </w:tc>
        <w:tc>
          <w:tcPr>
            <w:tcW w:w="1083" w:type="dxa"/>
            <w:vAlign w:val="center"/>
          </w:tcPr>
          <w:p w14:paraId="220A26B0" w14:textId="3D77A40B" w:rsidR="00CB5E03" w:rsidRPr="00266600" w:rsidRDefault="00E808ED" w:rsidP="006E3E46">
            <w:pPr>
              <w:ind w:left="0"/>
              <w:jc w:val="center"/>
            </w:pPr>
            <w:r w:rsidRPr="00266600">
              <w:t>X</w:t>
            </w:r>
          </w:p>
        </w:tc>
        <w:tc>
          <w:tcPr>
            <w:tcW w:w="908" w:type="dxa"/>
            <w:vAlign w:val="center"/>
          </w:tcPr>
          <w:p w14:paraId="7A7AF5DE" w14:textId="31DD01EE" w:rsidR="00CB5E03" w:rsidRPr="00266600" w:rsidRDefault="00E808ED" w:rsidP="006E3E46">
            <w:pPr>
              <w:ind w:left="0"/>
              <w:jc w:val="center"/>
            </w:pPr>
            <w:r w:rsidRPr="00266600">
              <w:t>X</w:t>
            </w:r>
          </w:p>
        </w:tc>
        <w:tc>
          <w:tcPr>
            <w:tcW w:w="882" w:type="dxa"/>
            <w:vAlign w:val="center"/>
          </w:tcPr>
          <w:p w14:paraId="5A372DDF" w14:textId="77777777" w:rsidR="00CB5E03" w:rsidRPr="00266600" w:rsidRDefault="00CB5E03" w:rsidP="006E3E46">
            <w:pPr>
              <w:ind w:left="0"/>
              <w:jc w:val="center"/>
            </w:pPr>
          </w:p>
        </w:tc>
        <w:tc>
          <w:tcPr>
            <w:tcW w:w="900" w:type="dxa"/>
            <w:vAlign w:val="center"/>
          </w:tcPr>
          <w:p w14:paraId="11E7B754" w14:textId="069FC954" w:rsidR="00CB5E03" w:rsidRPr="00266600" w:rsidRDefault="00E808ED" w:rsidP="006E3E46">
            <w:pPr>
              <w:ind w:left="0"/>
              <w:jc w:val="center"/>
            </w:pPr>
            <w:r w:rsidRPr="00266600">
              <w:t>X</w:t>
            </w:r>
          </w:p>
        </w:tc>
        <w:tc>
          <w:tcPr>
            <w:tcW w:w="922" w:type="dxa"/>
            <w:vAlign w:val="center"/>
          </w:tcPr>
          <w:p w14:paraId="0170D9E7" w14:textId="3AFB4208" w:rsidR="00CB5E03" w:rsidRPr="00266600" w:rsidRDefault="00E808ED" w:rsidP="006E3E46">
            <w:pPr>
              <w:ind w:left="0"/>
              <w:jc w:val="center"/>
            </w:pPr>
            <w:r w:rsidRPr="00266600">
              <w:t>X</w:t>
            </w:r>
          </w:p>
        </w:tc>
        <w:tc>
          <w:tcPr>
            <w:tcW w:w="858" w:type="dxa"/>
            <w:vAlign w:val="center"/>
          </w:tcPr>
          <w:p w14:paraId="616411DD" w14:textId="77777777" w:rsidR="00CB5E03" w:rsidRPr="00266600" w:rsidRDefault="00CB5E03" w:rsidP="006E3E46">
            <w:pPr>
              <w:ind w:left="0"/>
              <w:jc w:val="center"/>
            </w:pPr>
          </w:p>
        </w:tc>
        <w:tc>
          <w:tcPr>
            <w:tcW w:w="887" w:type="dxa"/>
            <w:vAlign w:val="center"/>
          </w:tcPr>
          <w:p w14:paraId="570E25CC" w14:textId="77777777" w:rsidR="00CB5E03" w:rsidRPr="00266600" w:rsidRDefault="00CB5E03" w:rsidP="006E3E46">
            <w:pPr>
              <w:ind w:left="0"/>
              <w:jc w:val="center"/>
            </w:pPr>
          </w:p>
        </w:tc>
        <w:tc>
          <w:tcPr>
            <w:tcW w:w="853" w:type="dxa"/>
            <w:vAlign w:val="center"/>
          </w:tcPr>
          <w:p w14:paraId="54CCF899" w14:textId="77777777" w:rsidR="00CB5E03" w:rsidRPr="00266600" w:rsidRDefault="00CB5E03" w:rsidP="006E3E46">
            <w:pPr>
              <w:ind w:left="0"/>
              <w:jc w:val="center"/>
            </w:pPr>
          </w:p>
        </w:tc>
      </w:tr>
      <w:tr w:rsidR="00CB5E03" w:rsidRPr="00266600" w14:paraId="7604F169" w14:textId="77777777" w:rsidTr="006E3E46">
        <w:tc>
          <w:tcPr>
            <w:tcW w:w="1616" w:type="dxa"/>
            <w:vAlign w:val="center"/>
          </w:tcPr>
          <w:p w14:paraId="35991053" w14:textId="6CA77118" w:rsidR="00CB5E03" w:rsidRPr="00266600" w:rsidRDefault="00FA18EB" w:rsidP="003B4CAB">
            <w:pPr>
              <w:spacing w:line="276" w:lineRule="auto"/>
              <w:ind w:left="0"/>
              <w:jc w:val="center"/>
            </w:pPr>
            <w:r w:rsidRPr="00266600">
              <w:t>Developer (nước ngoài)</w:t>
            </w:r>
          </w:p>
        </w:tc>
        <w:tc>
          <w:tcPr>
            <w:tcW w:w="1083" w:type="dxa"/>
            <w:vAlign w:val="center"/>
          </w:tcPr>
          <w:p w14:paraId="4C13FF2B" w14:textId="5420EE51" w:rsidR="00CB5E03" w:rsidRPr="00266600" w:rsidRDefault="00E808ED" w:rsidP="006E3E46">
            <w:pPr>
              <w:ind w:left="0"/>
              <w:jc w:val="center"/>
            </w:pPr>
            <w:r w:rsidRPr="00266600">
              <w:t>X</w:t>
            </w:r>
          </w:p>
        </w:tc>
        <w:tc>
          <w:tcPr>
            <w:tcW w:w="908" w:type="dxa"/>
            <w:vAlign w:val="center"/>
          </w:tcPr>
          <w:p w14:paraId="3630E53F" w14:textId="0E638939" w:rsidR="00CB5E03" w:rsidRPr="00266600" w:rsidRDefault="00E808ED" w:rsidP="006E3E46">
            <w:pPr>
              <w:ind w:left="0"/>
              <w:jc w:val="center"/>
            </w:pPr>
            <w:r w:rsidRPr="00266600">
              <w:t>X</w:t>
            </w:r>
          </w:p>
        </w:tc>
        <w:tc>
          <w:tcPr>
            <w:tcW w:w="882" w:type="dxa"/>
            <w:vAlign w:val="center"/>
          </w:tcPr>
          <w:p w14:paraId="0CD76673" w14:textId="1B94037C" w:rsidR="00CB5E03" w:rsidRPr="00266600" w:rsidRDefault="00E808ED" w:rsidP="006E3E46">
            <w:pPr>
              <w:ind w:left="0"/>
              <w:jc w:val="center"/>
            </w:pPr>
            <w:r w:rsidRPr="00266600">
              <w:t>X</w:t>
            </w:r>
          </w:p>
        </w:tc>
        <w:tc>
          <w:tcPr>
            <w:tcW w:w="900" w:type="dxa"/>
            <w:vAlign w:val="center"/>
          </w:tcPr>
          <w:p w14:paraId="3E8204F9" w14:textId="77777777" w:rsidR="00CB5E03" w:rsidRPr="00266600" w:rsidRDefault="00CB5E03" w:rsidP="006E3E46">
            <w:pPr>
              <w:ind w:left="0"/>
              <w:jc w:val="center"/>
            </w:pPr>
          </w:p>
        </w:tc>
        <w:tc>
          <w:tcPr>
            <w:tcW w:w="922" w:type="dxa"/>
            <w:vAlign w:val="center"/>
          </w:tcPr>
          <w:p w14:paraId="1D058AF8" w14:textId="77777777" w:rsidR="00CB5E03" w:rsidRPr="00266600" w:rsidRDefault="00CB5E03" w:rsidP="006E3E46">
            <w:pPr>
              <w:ind w:left="0"/>
              <w:jc w:val="center"/>
            </w:pPr>
          </w:p>
        </w:tc>
        <w:tc>
          <w:tcPr>
            <w:tcW w:w="858" w:type="dxa"/>
            <w:vAlign w:val="center"/>
          </w:tcPr>
          <w:p w14:paraId="78B0FCA5" w14:textId="77777777" w:rsidR="00CB5E03" w:rsidRPr="00266600" w:rsidRDefault="00CB5E03" w:rsidP="006E3E46">
            <w:pPr>
              <w:ind w:left="0"/>
              <w:jc w:val="center"/>
            </w:pPr>
          </w:p>
        </w:tc>
        <w:tc>
          <w:tcPr>
            <w:tcW w:w="887" w:type="dxa"/>
            <w:vAlign w:val="center"/>
          </w:tcPr>
          <w:p w14:paraId="38D93AC1" w14:textId="77777777" w:rsidR="00CB5E03" w:rsidRPr="00266600" w:rsidRDefault="00CB5E03" w:rsidP="006E3E46">
            <w:pPr>
              <w:ind w:left="0"/>
              <w:jc w:val="center"/>
            </w:pPr>
          </w:p>
        </w:tc>
        <w:tc>
          <w:tcPr>
            <w:tcW w:w="853" w:type="dxa"/>
            <w:vAlign w:val="center"/>
          </w:tcPr>
          <w:p w14:paraId="00AFDEDA" w14:textId="1856733B" w:rsidR="00CB5E03" w:rsidRPr="00266600" w:rsidRDefault="00E808ED" w:rsidP="006E3E46">
            <w:pPr>
              <w:ind w:left="0"/>
              <w:jc w:val="center"/>
            </w:pPr>
            <w:r w:rsidRPr="00266600">
              <w:t>X</w:t>
            </w:r>
          </w:p>
        </w:tc>
      </w:tr>
      <w:tr w:rsidR="00CB5E03" w:rsidRPr="00266600" w14:paraId="2B46516A" w14:textId="77777777" w:rsidTr="006E3E46">
        <w:tc>
          <w:tcPr>
            <w:tcW w:w="1616" w:type="dxa"/>
            <w:vAlign w:val="center"/>
          </w:tcPr>
          <w:p w14:paraId="7032F64D" w14:textId="77777777" w:rsidR="006E3E46" w:rsidRPr="00266600" w:rsidRDefault="00FA18EB" w:rsidP="003B4CAB">
            <w:pPr>
              <w:spacing w:line="276" w:lineRule="auto"/>
              <w:ind w:left="0"/>
              <w:jc w:val="center"/>
            </w:pPr>
            <w:r w:rsidRPr="00266600">
              <w:t>Tester</w:t>
            </w:r>
          </w:p>
          <w:p w14:paraId="36AE4D65" w14:textId="6453716B" w:rsidR="00CB5E03" w:rsidRPr="00266600" w:rsidRDefault="00FA18EB" w:rsidP="003B4CAB">
            <w:pPr>
              <w:spacing w:line="276" w:lineRule="auto"/>
              <w:ind w:left="0"/>
              <w:jc w:val="center"/>
            </w:pPr>
            <w:r w:rsidRPr="00266600">
              <w:t>(nước ngoài)</w:t>
            </w:r>
          </w:p>
        </w:tc>
        <w:tc>
          <w:tcPr>
            <w:tcW w:w="1083" w:type="dxa"/>
            <w:vAlign w:val="center"/>
          </w:tcPr>
          <w:p w14:paraId="57DBF1A2" w14:textId="478F6757" w:rsidR="00CB5E03" w:rsidRPr="00266600" w:rsidRDefault="00E808ED" w:rsidP="006E3E46">
            <w:pPr>
              <w:ind w:left="0"/>
              <w:jc w:val="center"/>
            </w:pPr>
            <w:r w:rsidRPr="00266600">
              <w:t>X</w:t>
            </w:r>
          </w:p>
        </w:tc>
        <w:tc>
          <w:tcPr>
            <w:tcW w:w="908" w:type="dxa"/>
            <w:vAlign w:val="center"/>
          </w:tcPr>
          <w:p w14:paraId="2BD1BACE" w14:textId="637C4454" w:rsidR="00CB5E03" w:rsidRPr="00266600" w:rsidRDefault="00E808ED" w:rsidP="006E3E46">
            <w:pPr>
              <w:ind w:left="0"/>
              <w:jc w:val="center"/>
            </w:pPr>
            <w:r w:rsidRPr="00266600">
              <w:t>X</w:t>
            </w:r>
          </w:p>
        </w:tc>
        <w:tc>
          <w:tcPr>
            <w:tcW w:w="882" w:type="dxa"/>
            <w:vAlign w:val="center"/>
          </w:tcPr>
          <w:p w14:paraId="27F83A58" w14:textId="31562E8C" w:rsidR="00CB5E03" w:rsidRPr="00266600" w:rsidRDefault="00E808ED" w:rsidP="006E3E46">
            <w:pPr>
              <w:ind w:left="0"/>
              <w:jc w:val="center"/>
            </w:pPr>
            <w:r w:rsidRPr="00266600">
              <w:t>X</w:t>
            </w:r>
          </w:p>
        </w:tc>
        <w:tc>
          <w:tcPr>
            <w:tcW w:w="900" w:type="dxa"/>
            <w:vAlign w:val="center"/>
          </w:tcPr>
          <w:p w14:paraId="78E2FCB6" w14:textId="77777777" w:rsidR="00CB5E03" w:rsidRPr="00266600" w:rsidRDefault="00CB5E03" w:rsidP="006E3E46">
            <w:pPr>
              <w:ind w:left="0"/>
              <w:jc w:val="center"/>
            </w:pPr>
          </w:p>
        </w:tc>
        <w:tc>
          <w:tcPr>
            <w:tcW w:w="922" w:type="dxa"/>
            <w:vAlign w:val="center"/>
          </w:tcPr>
          <w:p w14:paraId="3705BB8B" w14:textId="77777777" w:rsidR="00CB5E03" w:rsidRPr="00266600" w:rsidRDefault="00CB5E03" w:rsidP="006E3E46">
            <w:pPr>
              <w:ind w:left="0"/>
              <w:jc w:val="center"/>
            </w:pPr>
          </w:p>
        </w:tc>
        <w:tc>
          <w:tcPr>
            <w:tcW w:w="858" w:type="dxa"/>
            <w:vAlign w:val="center"/>
          </w:tcPr>
          <w:p w14:paraId="71F88CD9" w14:textId="77777777" w:rsidR="00CB5E03" w:rsidRPr="00266600" w:rsidRDefault="00CB5E03" w:rsidP="006E3E46">
            <w:pPr>
              <w:ind w:left="0"/>
              <w:jc w:val="center"/>
            </w:pPr>
          </w:p>
        </w:tc>
        <w:tc>
          <w:tcPr>
            <w:tcW w:w="887" w:type="dxa"/>
            <w:vAlign w:val="center"/>
          </w:tcPr>
          <w:p w14:paraId="67405A5D" w14:textId="77777777" w:rsidR="00CB5E03" w:rsidRPr="00266600" w:rsidRDefault="00CB5E03" w:rsidP="006E3E46">
            <w:pPr>
              <w:ind w:left="0"/>
              <w:jc w:val="center"/>
            </w:pPr>
          </w:p>
        </w:tc>
        <w:tc>
          <w:tcPr>
            <w:tcW w:w="853" w:type="dxa"/>
            <w:vAlign w:val="center"/>
          </w:tcPr>
          <w:p w14:paraId="2AD7939A" w14:textId="52447724" w:rsidR="00CB5E03" w:rsidRPr="00266600" w:rsidRDefault="00E808ED" w:rsidP="006E3E46">
            <w:pPr>
              <w:ind w:left="0"/>
              <w:jc w:val="center"/>
            </w:pPr>
            <w:r w:rsidRPr="00266600">
              <w:t>X</w:t>
            </w:r>
          </w:p>
        </w:tc>
      </w:tr>
      <w:tr w:rsidR="00CB5E03" w:rsidRPr="00266600" w14:paraId="07EBEE52" w14:textId="77777777" w:rsidTr="006E3E46">
        <w:tc>
          <w:tcPr>
            <w:tcW w:w="1616" w:type="dxa"/>
            <w:vAlign w:val="center"/>
          </w:tcPr>
          <w:p w14:paraId="43AE1A83" w14:textId="2344A524" w:rsidR="00CB5E03" w:rsidRPr="00266600" w:rsidRDefault="00FA18EB" w:rsidP="003B4CAB">
            <w:pPr>
              <w:spacing w:line="276" w:lineRule="auto"/>
              <w:ind w:left="0"/>
              <w:jc w:val="center"/>
            </w:pPr>
            <w:r w:rsidRPr="00266600">
              <w:t>IT Manager</w:t>
            </w:r>
          </w:p>
        </w:tc>
        <w:tc>
          <w:tcPr>
            <w:tcW w:w="1083" w:type="dxa"/>
            <w:vAlign w:val="center"/>
          </w:tcPr>
          <w:p w14:paraId="093BE69D" w14:textId="5F8EF72A" w:rsidR="00CB5E03" w:rsidRPr="00266600" w:rsidRDefault="00704ABC" w:rsidP="006E3E46">
            <w:pPr>
              <w:ind w:left="0"/>
              <w:jc w:val="center"/>
            </w:pPr>
            <w:r w:rsidRPr="00266600">
              <w:t>X</w:t>
            </w:r>
          </w:p>
        </w:tc>
        <w:tc>
          <w:tcPr>
            <w:tcW w:w="908" w:type="dxa"/>
            <w:vAlign w:val="center"/>
          </w:tcPr>
          <w:p w14:paraId="5A0AD266" w14:textId="0AACEF3C" w:rsidR="00CB5E03" w:rsidRPr="00266600" w:rsidRDefault="00704ABC" w:rsidP="006E3E46">
            <w:pPr>
              <w:ind w:left="0"/>
              <w:jc w:val="center"/>
            </w:pPr>
            <w:r w:rsidRPr="00266600">
              <w:t>X</w:t>
            </w:r>
          </w:p>
        </w:tc>
        <w:tc>
          <w:tcPr>
            <w:tcW w:w="882" w:type="dxa"/>
            <w:vAlign w:val="center"/>
          </w:tcPr>
          <w:p w14:paraId="6C368A30" w14:textId="77777777" w:rsidR="00CB5E03" w:rsidRPr="00266600" w:rsidRDefault="00CB5E03" w:rsidP="006E3E46">
            <w:pPr>
              <w:ind w:left="0"/>
              <w:jc w:val="center"/>
            </w:pPr>
          </w:p>
        </w:tc>
        <w:tc>
          <w:tcPr>
            <w:tcW w:w="900" w:type="dxa"/>
            <w:vAlign w:val="center"/>
          </w:tcPr>
          <w:p w14:paraId="03604C4D" w14:textId="276296A2" w:rsidR="00CB5E03" w:rsidRPr="00266600" w:rsidRDefault="00704ABC" w:rsidP="006E3E46">
            <w:pPr>
              <w:ind w:left="0"/>
              <w:jc w:val="center"/>
            </w:pPr>
            <w:r w:rsidRPr="00266600">
              <w:t>X</w:t>
            </w:r>
          </w:p>
        </w:tc>
        <w:tc>
          <w:tcPr>
            <w:tcW w:w="922" w:type="dxa"/>
            <w:vAlign w:val="center"/>
          </w:tcPr>
          <w:p w14:paraId="205BD900" w14:textId="7415DE99" w:rsidR="00CB5E03" w:rsidRPr="00266600" w:rsidRDefault="00E11453" w:rsidP="006E3E46">
            <w:pPr>
              <w:ind w:left="0"/>
              <w:jc w:val="center"/>
            </w:pPr>
            <w:r w:rsidRPr="00266600">
              <w:t>X</w:t>
            </w:r>
          </w:p>
        </w:tc>
        <w:tc>
          <w:tcPr>
            <w:tcW w:w="858" w:type="dxa"/>
            <w:vAlign w:val="center"/>
          </w:tcPr>
          <w:p w14:paraId="7EA0A339" w14:textId="77777777" w:rsidR="00CB5E03" w:rsidRPr="00266600" w:rsidRDefault="00CB5E03" w:rsidP="006E3E46">
            <w:pPr>
              <w:ind w:left="0"/>
              <w:jc w:val="center"/>
            </w:pPr>
          </w:p>
        </w:tc>
        <w:tc>
          <w:tcPr>
            <w:tcW w:w="887" w:type="dxa"/>
            <w:vAlign w:val="center"/>
          </w:tcPr>
          <w:p w14:paraId="73A2B3D2" w14:textId="77777777" w:rsidR="00CB5E03" w:rsidRPr="00266600" w:rsidRDefault="00CB5E03" w:rsidP="006E3E46">
            <w:pPr>
              <w:ind w:left="0"/>
              <w:jc w:val="center"/>
            </w:pPr>
          </w:p>
        </w:tc>
        <w:tc>
          <w:tcPr>
            <w:tcW w:w="853" w:type="dxa"/>
            <w:vAlign w:val="center"/>
          </w:tcPr>
          <w:p w14:paraId="43D971B4" w14:textId="06097D89" w:rsidR="00CB5E03" w:rsidRPr="00266600" w:rsidRDefault="00E11453" w:rsidP="006E3E46">
            <w:pPr>
              <w:ind w:left="0"/>
              <w:jc w:val="center"/>
            </w:pPr>
            <w:r w:rsidRPr="00266600">
              <w:t>X</w:t>
            </w:r>
          </w:p>
        </w:tc>
      </w:tr>
      <w:tr w:rsidR="003A22B5" w:rsidRPr="00266600" w14:paraId="7291505A" w14:textId="77777777" w:rsidTr="006E3E46">
        <w:tc>
          <w:tcPr>
            <w:tcW w:w="1616" w:type="dxa"/>
            <w:vAlign w:val="center"/>
          </w:tcPr>
          <w:p w14:paraId="4D8BB91F" w14:textId="1B800B0E" w:rsidR="003A22B5" w:rsidRPr="00266600" w:rsidRDefault="00FA18EB" w:rsidP="003B4CAB">
            <w:pPr>
              <w:spacing w:line="276" w:lineRule="auto"/>
              <w:ind w:left="0"/>
              <w:jc w:val="center"/>
            </w:pPr>
            <w:r w:rsidRPr="00266600">
              <w:t>Business Analyst</w:t>
            </w:r>
          </w:p>
        </w:tc>
        <w:tc>
          <w:tcPr>
            <w:tcW w:w="1083" w:type="dxa"/>
            <w:vAlign w:val="center"/>
          </w:tcPr>
          <w:p w14:paraId="0449A7F7" w14:textId="35219E41" w:rsidR="003A22B5" w:rsidRPr="00266600" w:rsidRDefault="00E11453" w:rsidP="006E3E46">
            <w:pPr>
              <w:ind w:left="0"/>
              <w:jc w:val="center"/>
            </w:pPr>
            <w:r w:rsidRPr="00266600">
              <w:t>X</w:t>
            </w:r>
          </w:p>
        </w:tc>
        <w:tc>
          <w:tcPr>
            <w:tcW w:w="908" w:type="dxa"/>
            <w:vAlign w:val="center"/>
          </w:tcPr>
          <w:p w14:paraId="18BD7012" w14:textId="65C0E0E7" w:rsidR="003A22B5" w:rsidRPr="00266600" w:rsidRDefault="00E11453" w:rsidP="006E3E46">
            <w:pPr>
              <w:ind w:left="0"/>
              <w:jc w:val="center"/>
            </w:pPr>
            <w:r w:rsidRPr="00266600">
              <w:t>X</w:t>
            </w:r>
          </w:p>
        </w:tc>
        <w:tc>
          <w:tcPr>
            <w:tcW w:w="882" w:type="dxa"/>
            <w:vAlign w:val="center"/>
          </w:tcPr>
          <w:p w14:paraId="36812500" w14:textId="77777777" w:rsidR="003A22B5" w:rsidRPr="00266600" w:rsidRDefault="003A22B5" w:rsidP="006E3E46">
            <w:pPr>
              <w:ind w:left="0"/>
              <w:jc w:val="center"/>
            </w:pPr>
          </w:p>
        </w:tc>
        <w:tc>
          <w:tcPr>
            <w:tcW w:w="900" w:type="dxa"/>
            <w:vAlign w:val="center"/>
          </w:tcPr>
          <w:p w14:paraId="13754F43" w14:textId="3380EE16" w:rsidR="003A22B5" w:rsidRPr="00266600" w:rsidRDefault="00E11453" w:rsidP="006E3E46">
            <w:pPr>
              <w:ind w:left="0"/>
              <w:jc w:val="center"/>
            </w:pPr>
            <w:r w:rsidRPr="00266600">
              <w:t>X</w:t>
            </w:r>
          </w:p>
        </w:tc>
        <w:tc>
          <w:tcPr>
            <w:tcW w:w="922" w:type="dxa"/>
            <w:vAlign w:val="center"/>
          </w:tcPr>
          <w:p w14:paraId="166E8426" w14:textId="77777777" w:rsidR="003A22B5" w:rsidRPr="00266600" w:rsidRDefault="003A22B5" w:rsidP="006E3E46">
            <w:pPr>
              <w:ind w:left="0"/>
              <w:jc w:val="center"/>
            </w:pPr>
          </w:p>
        </w:tc>
        <w:tc>
          <w:tcPr>
            <w:tcW w:w="858" w:type="dxa"/>
            <w:vAlign w:val="center"/>
          </w:tcPr>
          <w:p w14:paraId="28D0723C" w14:textId="06FD719E" w:rsidR="003A22B5" w:rsidRPr="00266600" w:rsidRDefault="00E11453" w:rsidP="006E3E46">
            <w:pPr>
              <w:ind w:left="0"/>
              <w:jc w:val="center"/>
            </w:pPr>
            <w:r w:rsidRPr="00266600">
              <w:t>X</w:t>
            </w:r>
          </w:p>
        </w:tc>
        <w:tc>
          <w:tcPr>
            <w:tcW w:w="887" w:type="dxa"/>
            <w:vAlign w:val="center"/>
          </w:tcPr>
          <w:p w14:paraId="5FBB25C3" w14:textId="43D115E9" w:rsidR="003A22B5" w:rsidRPr="00266600" w:rsidRDefault="00E11453" w:rsidP="006E3E46">
            <w:pPr>
              <w:ind w:left="0"/>
              <w:jc w:val="center"/>
            </w:pPr>
            <w:r w:rsidRPr="00266600">
              <w:t>X</w:t>
            </w:r>
          </w:p>
        </w:tc>
        <w:tc>
          <w:tcPr>
            <w:tcW w:w="853" w:type="dxa"/>
            <w:vAlign w:val="center"/>
          </w:tcPr>
          <w:p w14:paraId="29A48BFF" w14:textId="77777777" w:rsidR="003A22B5" w:rsidRPr="00266600" w:rsidRDefault="003A22B5" w:rsidP="006E3E46">
            <w:pPr>
              <w:ind w:left="0"/>
              <w:jc w:val="center"/>
            </w:pPr>
          </w:p>
        </w:tc>
      </w:tr>
      <w:tr w:rsidR="003A22B5" w:rsidRPr="00266600" w14:paraId="11F442F7" w14:textId="77777777" w:rsidTr="006E3E46">
        <w:tc>
          <w:tcPr>
            <w:tcW w:w="1616" w:type="dxa"/>
            <w:vAlign w:val="center"/>
          </w:tcPr>
          <w:p w14:paraId="4BC48481" w14:textId="26C05C42" w:rsidR="003A22B5" w:rsidRPr="00266600" w:rsidRDefault="00FA18EB" w:rsidP="003B4CAB">
            <w:pPr>
              <w:spacing w:line="276" w:lineRule="auto"/>
              <w:ind w:left="0"/>
              <w:jc w:val="center"/>
            </w:pPr>
            <w:r w:rsidRPr="00266600">
              <w:lastRenderedPageBreak/>
              <w:t>Guest (Khách)</w:t>
            </w:r>
          </w:p>
        </w:tc>
        <w:tc>
          <w:tcPr>
            <w:tcW w:w="1083" w:type="dxa"/>
            <w:vAlign w:val="center"/>
          </w:tcPr>
          <w:p w14:paraId="4D1C33C9" w14:textId="4742779E" w:rsidR="003A22B5" w:rsidRPr="00266600" w:rsidRDefault="00E11453" w:rsidP="006E3E46">
            <w:pPr>
              <w:ind w:left="0"/>
              <w:jc w:val="center"/>
            </w:pPr>
            <w:r w:rsidRPr="00266600">
              <w:t>X</w:t>
            </w:r>
          </w:p>
        </w:tc>
        <w:tc>
          <w:tcPr>
            <w:tcW w:w="908" w:type="dxa"/>
            <w:vAlign w:val="center"/>
          </w:tcPr>
          <w:p w14:paraId="4DFB8793" w14:textId="77777777" w:rsidR="003A22B5" w:rsidRPr="00266600" w:rsidRDefault="003A22B5" w:rsidP="006E3E46">
            <w:pPr>
              <w:ind w:left="0"/>
              <w:jc w:val="center"/>
            </w:pPr>
          </w:p>
        </w:tc>
        <w:tc>
          <w:tcPr>
            <w:tcW w:w="882" w:type="dxa"/>
            <w:vAlign w:val="center"/>
          </w:tcPr>
          <w:p w14:paraId="458CFF46" w14:textId="77777777" w:rsidR="003A22B5" w:rsidRPr="00266600" w:rsidRDefault="003A22B5" w:rsidP="006E3E46">
            <w:pPr>
              <w:ind w:left="0"/>
              <w:jc w:val="center"/>
            </w:pPr>
          </w:p>
        </w:tc>
        <w:tc>
          <w:tcPr>
            <w:tcW w:w="900" w:type="dxa"/>
            <w:vAlign w:val="center"/>
          </w:tcPr>
          <w:p w14:paraId="4D29F759" w14:textId="77777777" w:rsidR="003A22B5" w:rsidRPr="00266600" w:rsidRDefault="003A22B5" w:rsidP="006E3E46">
            <w:pPr>
              <w:ind w:left="0"/>
              <w:jc w:val="center"/>
            </w:pPr>
          </w:p>
        </w:tc>
        <w:tc>
          <w:tcPr>
            <w:tcW w:w="922" w:type="dxa"/>
            <w:vAlign w:val="center"/>
          </w:tcPr>
          <w:p w14:paraId="5E02DFC8" w14:textId="77777777" w:rsidR="003A22B5" w:rsidRPr="00266600" w:rsidRDefault="003A22B5" w:rsidP="006E3E46">
            <w:pPr>
              <w:ind w:left="0"/>
              <w:jc w:val="center"/>
            </w:pPr>
          </w:p>
        </w:tc>
        <w:tc>
          <w:tcPr>
            <w:tcW w:w="858" w:type="dxa"/>
            <w:vAlign w:val="center"/>
          </w:tcPr>
          <w:p w14:paraId="2F4FDC51" w14:textId="77777777" w:rsidR="003A22B5" w:rsidRPr="00266600" w:rsidRDefault="003A22B5" w:rsidP="006E3E46">
            <w:pPr>
              <w:ind w:left="0"/>
              <w:jc w:val="center"/>
            </w:pPr>
          </w:p>
        </w:tc>
        <w:tc>
          <w:tcPr>
            <w:tcW w:w="887" w:type="dxa"/>
            <w:vAlign w:val="center"/>
          </w:tcPr>
          <w:p w14:paraId="25C3CF0B" w14:textId="77777777" w:rsidR="003A22B5" w:rsidRPr="00266600" w:rsidRDefault="003A22B5" w:rsidP="006E3E46">
            <w:pPr>
              <w:ind w:left="0"/>
              <w:jc w:val="center"/>
            </w:pPr>
          </w:p>
        </w:tc>
        <w:tc>
          <w:tcPr>
            <w:tcW w:w="853" w:type="dxa"/>
            <w:vAlign w:val="center"/>
          </w:tcPr>
          <w:p w14:paraId="63EA94A3" w14:textId="77777777" w:rsidR="003A22B5" w:rsidRPr="00266600" w:rsidRDefault="003A22B5" w:rsidP="006E3E46">
            <w:pPr>
              <w:ind w:left="0"/>
              <w:jc w:val="center"/>
            </w:pPr>
          </w:p>
        </w:tc>
      </w:tr>
      <w:tr w:rsidR="00FA18EB" w:rsidRPr="00266600" w14:paraId="5F5CFF58" w14:textId="77777777" w:rsidTr="006E3E46">
        <w:tc>
          <w:tcPr>
            <w:tcW w:w="1616" w:type="dxa"/>
            <w:vAlign w:val="center"/>
          </w:tcPr>
          <w:p w14:paraId="113C4844" w14:textId="37E12BEE" w:rsidR="00FA18EB" w:rsidRPr="00266600" w:rsidRDefault="00FA18EB" w:rsidP="003B4CAB">
            <w:pPr>
              <w:spacing w:line="276" w:lineRule="auto"/>
              <w:ind w:left="0"/>
              <w:jc w:val="center"/>
            </w:pPr>
            <w:r w:rsidRPr="00266600">
              <w:t>Developer (trong nước)</w:t>
            </w:r>
          </w:p>
        </w:tc>
        <w:tc>
          <w:tcPr>
            <w:tcW w:w="1083" w:type="dxa"/>
            <w:vAlign w:val="center"/>
          </w:tcPr>
          <w:p w14:paraId="50AD1A44" w14:textId="770DA03C" w:rsidR="00FA18EB" w:rsidRPr="00266600" w:rsidRDefault="006214B1" w:rsidP="006E3E46">
            <w:pPr>
              <w:ind w:left="0"/>
              <w:jc w:val="center"/>
            </w:pPr>
            <w:r w:rsidRPr="00266600">
              <w:t>X</w:t>
            </w:r>
          </w:p>
        </w:tc>
        <w:tc>
          <w:tcPr>
            <w:tcW w:w="908" w:type="dxa"/>
            <w:vAlign w:val="center"/>
          </w:tcPr>
          <w:p w14:paraId="1BD57A12" w14:textId="60C90C3D" w:rsidR="00FA18EB" w:rsidRPr="00266600" w:rsidRDefault="006214B1" w:rsidP="006E3E46">
            <w:pPr>
              <w:ind w:left="0"/>
              <w:jc w:val="center"/>
            </w:pPr>
            <w:r w:rsidRPr="00266600">
              <w:t>X</w:t>
            </w:r>
          </w:p>
        </w:tc>
        <w:tc>
          <w:tcPr>
            <w:tcW w:w="882" w:type="dxa"/>
            <w:vAlign w:val="center"/>
          </w:tcPr>
          <w:p w14:paraId="67B8D66F" w14:textId="1BE77679" w:rsidR="00FA18EB" w:rsidRPr="00266600" w:rsidRDefault="006214B1" w:rsidP="006E3E46">
            <w:pPr>
              <w:ind w:left="0"/>
              <w:jc w:val="center"/>
            </w:pPr>
            <w:r w:rsidRPr="00266600">
              <w:t>X</w:t>
            </w:r>
          </w:p>
        </w:tc>
        <w:tc>
          <w:tcPr>
            <w:tcW w:w="900" w:type="dxa"/>
            <w:vAlign w:val="center"/>
          </w:tcPr>
          <w:p w14:paraId="39074E9F" w14:textId="77777777" w:rsidR="00FA18EB" w:rsidRPr="00266600" w:rsidRDefault="00FA18EB" w:rsidP="006E3E46">
            <w:pPr>
              <w:ind w:left="0"/>
              <w:jc w:val="center"/>
            </w:pPr>
          </w:p>
        </w:tc>
        <w:tc>
          <w:tcPr>
            <w:tcW w:w="922" w:type="dxa"/>
            <w:vAlign w:val="center"/>
          </w:tcPr>
          <w:p w14:paraId="685FEB9F" w14:textId="77777777" w:rsidR="00FA18EB" w:rsidRPr="00266600" w:rsidRDefault="00FA18EB" w:rsidP="006E3E46">
            <w:pPr>
              <w:ind w:left="0"/>
              <w:jc w:val="center"/>
            </w:pPr>
          </w:p>
        </w:tc>
        <w:tc>
          <w:tcPr>
            <w:tcW w:w="858" w:type="dxa"/>
            <w:vAlign w:val="center"/>
          </w:tcPr>
          <w:p w14:paraId="42DF2600" w14:textId="77777777" w:rsidR="00FA18EB" w:rsidRPr="00266600" w:rsidRDefault="00FA18EB" w:rsidP="006E3E46">
            <w:pPr>
              <w:ind w:left="0"/>
              <w:jc w:val="center"/>
            </w:pPr>
          </w:p>
        </w:tc>
        <w:tc>
          <w:tcPr>
            <w:tcW w:w="887" w:type="dxa"/>
            <w:vAlign w:val="center"/>
          </w:tcPr>
          <w:p w14:paraId="05C1B5C8" w14:textId="77777777" w:rsidR="00FA18EB" w:rsidRPr="00266600" w:rsidRDefault="00FA18EB" w:rsidP="006E3E46">
            <w:pPr>
              <w:ind w:left="0"/>
              <w:jc w:val="center"/>
            </w:pPr>
          </w:p>
        </w:tc>
        <w:tc>
          <w:tcPr>
            <w:tcW w:w="853" w:type="dxa"/>
            <w:vAlign w:val="center"/>
          </w:tcPr>
          <w:p w14:paraId="73675CB8" w14:textId="19B8D288" w:rsidR="00FA18EB" w:rsidRPr="00266600" w:rsidRDefault="006214B1" w:rsidP="006E3E46">
            <w:pPr>
              <w:ind w:left="0"/>
              <w:jc w:val="center"/>
            </w:pPr>
            <w:r w:rsidRPr="00266600">
              <w:t>X</w:t>
            </w:r>
          </w:p>
        </w:tc>
      </w:tr>
      <w:tr w:rsidR="00FA18EB" w:rsidRPr="00266600" w14:paraId="18F9F5D3" w14:textId="77777777" w:rsidTr="006E3E46">
        <w:tc>
          <w:tcPr>
            <w:tcW w:w="1616" w:type="dxa"/>
            <w:vAlign w:val="center"/>
          </w:tcPr>
          <w:p w14:paraId="0FB56BD1" w14:textId="77777777" w:rsidR="006E3E46" w:rsidRPr="00266600" w:rsidRDefault="00FA18EB" w:rsidP="003B4CAB">
            <w:pPr>
              <w:spacing w:line="276" w:lineRule="auto"/>
              <w:ind w:left="0"/>
              <w:jc w:val="center"/>
            </w:pPr>
            <w:r w:rsidRPr="00266600">
              <w:t>Tester</w:t>
            </w:r>
          </w:p>
          <w:p w14:paraId="3878E644" w14:textId="57CA874D" w:rsidR="00FA18EB" w:rsidRPr="00266600" w:rsidRDefault="00FA18EB" w:rsidP="003B4CAB">
            <w:pPr>
              <w:spacing w:line="276" w:lineRule="auto"/>
              <w:ind w:left="0"/>
              <w:jc w:val="center"/>
            </w:pPr>
            <w:r w:rsidRPr="00266600">
              <w:t>(trong nước)</w:t>
            </w:r>
          </w:p>
        </w:tc>
        <w:tc>
          <w:tcPr>
            <w:tcW w:w="1083" w:type="dxa"/>
            <w:vAlign w:val="center"/>
          </w:tcPr>
          <w:p w14:paraId="1126994B" w14:textId="3C6D9774" w:rsidR="00FA18EB" w:rsidRPr="00266600" w:rsidRDefault="006214B1" w:rsidP="006E3E46">
            <w:pPr>
              <w:ind w:left="0"/>
              <w:jc w:val="center"/>
            </w:pPr>
            <w:r w:rsidRPr="00266600">
              <w:t>X</w:t>
            </w:r>
          </w:p>
        </w:tc>
        <w:tc>
          <w:tcPr>
            <w:tcW w:w="908" w:type="dxa"/>
            <w:vAlign w:val="center"/>
          </w:tcPr>
          <w:p w14:paraId="10D39CE1" w14:textId="142A78EB" w:rsidR="00FA18EB" w:rsidRPr="00266600" w:rsidRDefault="006214B1" w:rsidP="006E3E46">
            <w:pPr>
              <w:ind w:left="0"/>
              <w:jc w:val="center"/>
            </w:pPr>
            <w:r w:rsidRPr="00266600">
              <w:t>X</w:t>
            </w:r>
          </w:p>
        </w:tc>
        <w:tc>
          <w:tcPr>
            <w:tcW w:w="882" w:type="dxa"/>
            <w:vAlign w:val="center"/>
          </w:tcPr>
          <w:p w14:paraId="213613EB" w14:textId="33490AA7" w:rsidR="00FA18EB" w:rsidRPr="00266600" w:rsidRDefault="006214B1" w:rsidP="006E3E46">
            <w:pPr>
              <w:ind w:left="0"/>
              <w:jc w:val="center"/>
            </w:pPr>
            <w:r w:rsidRPr="00266600">
              <w:t>X</w:t>
            </w:r>
          </w:p>
        </w:tc>
        <w:tc>
          <w:tcPr>
            <w:tcW w:w="900" w:type="dxa"/>
            <w:vAlign w:val="center"/>
          </w:tcPr>
          <w:p w14:paraId="32A6F058" w14:textId="77777777" w:rsidR="00FA18EB" w:rsidRPr="00266600" w:rsidRDefault="00FA18EB" w:rsidP="006E3E46">
            <w:pPr>
              <w:ind w:left="0"/>
              <w:jc w:val="center"/>
            </w:pPr>
          </w:p>
        </w:tc>
        <w:tc>
          <w:tcPr>
            <w:tcW w:w="922" w:type="dxa"/>
            <w:vAlign w:val="center"/>
          </w:tcPr>
          <w:p w14:paraId="495F2EDE" w14:textId="77777777" w:rsidR="00FA18EB" w:rsidRPr="00266600" w:rsidRDefault="00FA18EB" w:rsidP="006E3E46">
            <w:pPr>
              <w:ind w:left="0"/>
              <w:jc w:val="center"/>
            </w:pPr>
          </w:p>
        </w:tc>
        <w:tc>
          <w:tcPr>
            <w:tcW w:w="858" w:type="dxa"/>
            <w:vAlign w:val="center"/>
          </w:tcPr>
          <w:p w14:paraId="6395DEC0" w14:textId="77777777" w:rsidR="00FA18EB" w:rsidRPr="00266600" w:rsidRDefault="00FA18EB" w:rsidP="006E3E46">
            <w:pPr>
              <w:ind w:left="0"/>
              <w:jc w:val="center"/>
            </w:pPr>
          </w:p>
        </w:tc>
        <w:tc>
          <w:tcPr>
            <w:tcW w:w="887" w:type="dxa"/>
            <w:vAlign w:val="center"/>
          </w:tcPr>
          <w:p w14:paraId="078F5F5E" w14:textId="77777777" w:rsidR="00FA18EB" w:rsidRPr="00266600" w:rsidRDefault="00FA18EB" w:rsidP="006E3E46">
            <w:pPr>
              <w:ind w:left="0"/>
              <w:jc w:val="center"/>
            </w:pPr>
          </w:p>
        </w:tc>
        <w:tc>
          <w:tcPr>
            <w:tcW w:w="853" w:type="dxa"/>
            <w:vAlign w:val="center"/>
          </w:tcPr>
          <w:p w14:paraId="224A570B" w14:textId="62716553" w:rsidR="00FA18EB" w:rsidRPr="00266600" w:rsidRDefault="006214B1" w:rsidP="006E3E46">
            <w:pPr>
              <w:ind w:left="0"/>
              <w:jc w:val="center"/>
            </w:pPr>
            <w:r w:rsidRPr="00266600">
              <w:t>X</w:t>
            </w:r>
          </w:p>
        </w:tc>
      </w:tr>
    </w:tbl>
    <w:p w14:paraId="022064CE" w14:textId="77777777" w:rsidR="00065E05" w:rsidRPr="00266600" w:rsidRDefault="007A4D32" w:rsidP="007A4D32">
      <w:pPr>
        <w:pStyle w:val="Heading2"/>
        <w:rPr>
          <w:rFonts w:cs="Times New Roman"/>
        </w:rPr>
      </w:pPr>
      <w:bookmarkStart w:id="8" w:name="_Toc154870856"/>
      <w:r w:rsidRPr="00266600">
        <w:rPr>
          <w:rFonts w:cs="Times New Roman"/>
        </w:rPr>
        <w:t>Chi tiết</w:t>
      </w:r>
      <w:bookmarkEnd w:id="8"/>
      <w:r w:rsidRPr="00266600">
        <w:rPr>
          <w:rFonts w:cs="Times New Roman"/>
        </w:rPr>
        <w:t xml:space="preserve"> </w:t>
      </w:r>
    </w:p>
    <w:p w14:paraId="4459A3BD" w14:textId="33A9AEAB" w:rsidR="00780FEA" w:rsidRPr="00266600" w:rsidRDefault="00C7616A" w:rsidP="00700EC5">
      <w:r w:rsidRPr="00266600">
        <w:t xml:space="preserve">Chi tiết về </w:t>
      </w:r>
      <w:r w:rsidR="003229E2" w:rsidRPr="00266600">
        <w:t>số lượng và băng thông của từng nhóm</w:t>
      </w:r>
      <w:sdt>
        <w:sdtPr>
          <w:id w:val="-1466035371"/>
          <w:citation/>
        </w:sdtPr>
        <w:sdtContent>
          <w:r w:rsidR="00670C25" w:rsidRPr="00266600">
            <w:fldChar w:fldCharType="begin"/>
          </w:r>
          <w:r w:rsidR="00644D5B" w:rsidRPr="00266600">
            <w:instrText xml:space="preserve">CITATION One \l 1033 </w:instrText>
          </w:r>
          <w:r w:rsidR="00670C25" w:rsidRPr="00266600">
            <w:fldChar w:fldCharType="separate"/>
          </w:r>
          <w:r w:rsidRPr="00266600">
            <w:rPr>
              <w:noProof/>
            </w:rPr>
            <w:t xml:space="preserve"> [1]</w:t>
          </w:r>
          <w:r w:rsidR="00670C25" w:rsidRPr="00266600">
            <w:fldChar w:fldCharType="end"/>
          </w:r>
        </w:sdtContent>
      </w:sdt>
    </w:p>
    <w:p w14:paraId="3433A24A" w14:textId="3A949355" w:rsidR="00700EC5" w:rsidRPr="00266600" w:rsidRDefault="00700EC5" w:rsidP="00700EC5">
      <w:pPr>
        <w:pStyle w:val="Caption"/>
        <w:keepNext/>
      </w:pPr>
      <w:bookmarkStart w:id="9" w:name="_Toc154871990"/>
      <w:r w:rsidRPr="00266600">
        <w:t xml:space="preserve">Bảng  </w:t>
      </w:r>
      <w:fldSimple w:instr=" SEQ Bảng_ \* ARABIC ">
        <w:r w:rsidR="0077635B" w:rsidRPr="00266600">
          <w:rPr>
            <w:noProof/>
          </w:rPr>
          <w:t>2</w:t>
        </w:r>
      </w:fldSimple>
      <w:r w:rsidRPr="00266600">
        <w:t>: Số lượng người dùng và băng thông sử dụng của từng nhóm đối tượng</w:t>
      </w:r>
      <w:bookmarkEnd w:id="9"/>
    </w:p>
    <w:tbl>
      <w:tblPr>
        <w:tblStyle w:val="TableGrid"/>
        <w:tblW w:w="8931" w:type="dxa"/>
        <w:tblInd w:w="567" w:type="dxa"/>
        <w:tblLook w:val="04A0" w:firstRow="1" w:lastRow="0" w:firstColumn="1" w:lastColumn="0" w:noHBand="0" w:noVBand="1"/>
      </w:tblPr>
      <w:tblGrid>
        <w:gridCol w:w="2547"/>
        <w:gridCol w:w="1134"/>
        <w:gridCol w:w="1423"/>
        <w:gridCol w:w="1842"/>
        <w:gridCol w:w="1985"/>
      </w:tblGrid>
      <w:tr w:rsidR="005C44BC" w:rsidRPr="00266600" w14:paraId="7B5DF0A8" w14:textId="4C224F9D" w:rsidTr="00F824B1">
        <w:tc>
          <w:tcPr>
            <w:tcW w:w="8931" w:type="dxa"/>
            <w:gridSpan w:val="5"/>
            <w:shd w:val="clear" w:color="auto" w:fill="AEAAAA" w:themeFill="background2" w:themeFillShade="BF"/>
            <w:vAlign w:val="bottom"/>
          </w:tcPr>
          <w:p w14:paraId="5B550BEE" w14:textId="4840C145" w:rsidR="005C44BC" w:rsidRPr="00266600" w:rsidRDefault="005C44BC" w:rsidP="000476C3">
            <w:pPr>
              <w:pStyle w:val="nospace"/>
              <w:jc w:val="center"/>
              <w:rPr>
                <w:b/>
                <w:bCs/>
              </w:rPr>
            </w:pPr>
            <w:r w:rsidRPr="00266600">
              <w:rPr>
                <w:b/>
                <w:bCs/>
              </w:rPr>
              <w:t>Trụ sở chính</w:t>
            </w:r>
          </w:p>
        </w:tc>
      </w:tr>
      <w:tr w:rsidR="005C44BC" w:rsidRPr="00266600" w14:paraId="249A4D5D" w14:textId="1A64697C" w:rsidTr="00F824B1">
        <w:tc>
          <w:tcPr>
            <w:tcW w:w="2547" w:type="dxa"/>
            <w:vMerge w:val="restart"/>
            <w:vAlign w:val="center"/>
          </w:tcPr>
          <w:p w14:paraId="5DE65391" w14:textId="7C1F0CE8" w:rsidR="005C44BC" w:rsidRPr="00266600" w:rsidRDefault="005C44BC" w:rsidP="006129E0">
            <w:pPr>
              <w:pStyle w:val="nospace"/>
              <w:jc w:val="center"/>
              <w:rPr>
                <w:b/>
                <w:bCs/>
              </w:rPr>
            </w:pPr>
            <w:r w:rsidRPr="00266600">
              <w:rPr>
                <w:b/>
                <w:bCs/>
              </w:rPr>
              <w:t>Tên nhóm</w:t>
            </w:r>
          </w:p>
        </w:tc>
        <w:tc>
          <w:tcPr>
            <w:tcW w:w="1134" w:type="dxa"/>
            <w:vMerge w:val="restart"/>
            <w:vAlign w:val="center"/>
          </w:tcPr>
          <w:p w14:paraId="6820C94D" w14:textId="4E3F1D56" w:rsidR="005C44BC" w:rsidRPr="00266600" w:rsidRDefault="005C44BC" w:rsidP="006129E0">
            <w:pPr>
              <w:pStyle w:val="nospace"/>
              <w:jc w:val="center"/>
              <w:rPr>
                <w:b/>
                <w:bCs/>
              </w:rPr>
            </w:pPr>
            <w:r w:rsidRPr="00266600">
              <w:rPr>
                <w:b/>
                <w:bCs/>
              </w:rPr>
              <w:t>Số lượng</w:t>
            </w:r>
          </w:p>
        </w:tc>
        <w:tc>
          <w:tcPr>
            <w:tcW w:w="1423" w:type="dxa"/>
            <w:vMerge w:val="restart"/>
            <w:vAlign w:val="center"/>
          </w:tcPr>
          <w:p w14:paraId="4CD770D4" w14:textId="66554C39" w:rsidR="005C44BC" w:rsidRPr="00266600" w:rsidRDefault="005C44BC" w:rsidP="006129E0">
            <w:pPr>
              <w:pStyle w:val="nospace"/>
              <w:jc w:val="center"/>
              <w:rPr>
                <w:b/>
                <w:bCs/>
              </w:rPr>
            </w:pPr>
            <w:r w:rsidRPr="00266600">
              <w:rPr>
                <w:b/>
                <w:bCs/>
              </w:rPr>
              <w:t>Vị trí</w:t>
            </w:r>
          </w:p>
        </w:tc>
        <w:tc>
          <w:tcPr>
            <w:tcW w:w="3827" w:type="dxa"/>
            <w:gridSpan w:val="2"/>
            <w:vAlign w:val="bottom"/>
          </w:tcPr>
          <w:p w14:paraId="192F7B76" w14:textId="5262F966" w:rsidR="005C44BC" w:rsidRPr="00266600" w:rsidRDefault="005C44BC" w:rsidP="000476C3">
            <w:pPr>
              <w:pStyle w:val="nospace"/>
              <w:jc w:val="center"/>
              <w:rPr>
                <w:b/>
                <w:bCs/>
              </w:rPr>
            </w:pPr>
            <w:r w:rsidRPr="00266600">
              <w:rPr>
                <w:b/>
                <w:bCs/>
              </w:rPr>
              <w:t>Tổng băng thông</w:t>
            </w:r>
            <w:r w:rsidR="006129E0" w:rsidRPr="00266600">
              <w:rPr>
                <w:b/>
                <w:bCs/>
              </w:rPr>
              <w:t xml:space="preserve"> của từng nhóm</w:t>
            </w:r>
          </w:p>
        </w:tc>
      </w:tr>
      <w:tr w:rsidR="005C44BC" w:rsidRPr="00266600" w14:paraId="33015DD0" w14:textId="77777777" w:rsidTr="00F824B1">
        <w:tc>
          <w:tcPr>
            <w:tcW w:w="2547" w:type="dxa"/>
            <w:vMerge/>
            <w:vAlign w:val="bottom"/>
          </w:tcPr>
          <w:p w14:paraId="4BF2BC2B" w14:textId="77777777" w:rsidR="005C44BC" w:rsidRPr="00266600" w:rsidRDefault="005C44BC" w:rsidP="000476C3">
            <w:pPr>
              <w:pStyle w:val="nospace"/>
              <w:jc w:val="center"/>
              <w:rPr>
                <w:b/>
                <w:bCs/>
              </w:rPr>
            </w:pPr>
          </w:p>
        </w:tc>
        <w:tc>
          <w:tcPr>
            <w:tcW w:w="1134" w:type="dxa"/>
            <w:vMerge/>
            <w:vAlign w:val="bottom"/>
          </w:tcPr>
          <w:p w14:paraId="3A29ADF0" w14:textId="77777777" w:rsidR="005C44BC" w:rsidRPr="00266600" w:rsidRDefault="005C44BC" w:rsidP="000476C3">
            <w:pPr>
              <w:pStyle w:val="nospace"/>
              <w:jc w:val="center"/>
              <w:rPr>
                <w:b/>
                <w:bCs/>
              </w:rPr>
            </w:pPr>
          </w:p>
        </w:tc>
        <w:tc>
          <w:tcPr>
            <w:tcW w:w="1423" w:type="dxa"/>
            <w:vMerge/>
            <w:vAlign w:val="bottom"/>
          </w:tcPr>
          <w:p w14:paraId="6C02B4BD" w14:textId="77777777" w:rsidR="005C44BC" w:rsidRPr="00266600" w:rsidRDefault="005C44BC" w:rsidP="000476C3">
            <w:pPr>
              <w:pStyle w:val="nospace"/>
              <w:jc w:val="center"/>
              <w:rPr>
                <w:b/>
                <w:bCs/>
              </w:rPr>
            </w:pPr>
          </w:p>
        </w:tc>
        <w:tc>
          <w:tcPr>
            <w:tcW w:w="1842" w:type="dxa"/>
            <w:vAlign w:val="bottom"/>
          </w:tcPr>
          <w:p w14:paraId="3C5C0768" w14:textId="3F464F24" w:rsidR="005C44BC" w:rsidRPr="00266600" w:rsidRDefault="005C44BC" w:rsidP="000476C3">
            <w:pPr>
              <w:pStyle w:val="nospace"/>
              <w:jc w:val="center"/>
              <w:rPr>
                <w:b/>
                <w:bCs/>
              </w:rPr>
            </w:pPr>
            <w:r w:rsidRPr="00266600">
              <w:rPr>
                <w:b/>
                <w:bCs/>
              </w:rPr>
              <w:t>Private</w:t>
            </w:r>
          </w:p>
        </w:tc>
        <w:tc>
          <w:tcPr>
            <w:tcW w:w="1985" w:type="dxa"/>
            <w:vAlign w:val="bottom"/>
          </w:tcPr>
          <w:p w14:paraId="3EDCADB9" w14:textId="6D1A2E9B" w:rsidR="005C44BC" w:rsidRPr="00266600" w:rsidRDefault="005C44BC" w:rsidP="000476C3">
            <w:pPr>
              <w:pStyle w:val="nospace"/>
              <w:jc w:val="center"/>
              <w:rPr>
                <w:b/>
                <w:bCs/>
              </w:rPr>
            </w:pPr>
            <w:r w:rsidRPr="00266600">
              <w:rPr>
                <w:b/>
                <w:bCs/>
              </w:rPr>
              <w:t>Public</w:t>
            </w:r>
          </w:p>
        </w:tc>
      </w:tr>
      <w:tr w:rsidR="005C44BC" w:rsidRPr="00266600" w14:paraId="0C7B64F8" w14:textId="548F54EE" w:rsidTr="00F824B1">
        <w:tc>
          <w:tcPr>
            <w:tcW w:w="2547" w:type="dxa"/>
            <w:vAlign w:val="center"/>
          </w:tcPr>
          <w:p w14:paraId="4E96A2A6" w14:textId="0B29341E" w:rsidR="005C44BC" w:rsidRPr="00266600" w:rsidRDefault="005C44BC" w:rsidP="009A7E1E">
            <w:pPr>
              <w:pStyle w:val="nospace"/>
            </w:pPr>
            <w:r w:rsidRPr="00266600">
              <w:t>CEO</w:t>
            </w:r>
          </w:p>
        </w:tc>
        <w:tc>
          <w:tcPr>
            <w:tcW w:w="1134" w:type="dxa"/>
            <w:vAlign w:val="bottom"/>
          </w:tcPr>
          <w:p w14:paraId="03EA94F9" w14:textId="60CDBC61" w:rsidR="005C44BC" w:rsidRPr="00266600" w:rsidRDefault="005C44BC" w:rsidP="000476C3">
            <w:pPr>
              <w:pStyle w:val="nospace"/>
              <w:jc w:val="center"/>
            </w:pPr>
            <w:r w:rsidRPr="00266600">
              <w:t>3</w:t>
            </w:r>
          </w:p>
        </w:tc>
        <w:tc>
          <w:tcPr>
            <w:tcW w:w="1423" w:type="dxa"/>
            <w:vAlign w:val="bottom"/>
          </w:tcPr>
          <w:p w14:paraId="5961BFB0" w14:textId="733A6893" w:rsidR="005C44BC" w:rsidRPr="00266600" w:rsidRDefault="005C44BC" w:rsidP="000476C3">
            <w:pPr>
              <w:pStyle w:val="nospace"/>
              <w:jc w:val="center"/>
            </w:pPr>
            <w:r w:rsidRPr="00266600">
              <w:t>Tầng 5</w:t>
            </w:r>
          </w:p>
        </w:tc>
        <w:tc>
          <w:tcPr>
            <w:tcW w:w="1842" w:type="dxa"/>
            <w:vAlign w:val="bottom"/>
          </w:tcPr>
          <w:p w14:paraId="28457A8E" w14:textId="695015B2" w:rsidR="005C44BC" w:rsidRPr="00266600" w:rsidRDefault="005C44BC" w:rsidP="000476C3">
            <w:pPr>
              <w:pStyle w:val="nospace"/>
              <w:jc w:val="center"/>
            </w:pPr>
            <w:r w:rsidRPr="00266600">
              <w:t>27Mbps</w:t>
            </w:r>
          </w:p>
        </w:tc>
        <w:tc>
          <w:tcPr>
            <w:tcW w:w="1985" w:type="dxa"/>
          </w:tcPr>
          <w:p w14:paraId="19BA1DBB" w14:textId="164A6D0C" w:rsidR="005C44BC" w:rsidRPr="00266600" w:rsidRDefault="00494F00" w:rsidP="000476C3">
            <w:pPr>
              <w:pStyle w:val="nospace"/>
              <w:jc w:val="center"/>
            </w:pPr>
            <w:r w:rsidRPr="00266600">
              <w:t>23</w:t>
            </w:r>
            <w:r w:rsidR="009B55CB" w:rsidRPr="00266600">
              <w:t>.28</w:t>
            </w:r>
            <w:r w:rsidR="00EB685D" w:rsidRPr="00266600">
              <w:t>Mbps</w:t>
            </w:r>
          </w:p>
        </w:tc>
      </w:tr>
      <w:tr w:rsidR="005C44BC" w:rsidRPr="00266600" w14:paraId="06935A65" w14:textId="50042718" w:rsidTr="00F824B1">
        <w:tc>
          <w:tcPr>
            <w:tcW w:w="2547" w:type="dxa"/>
            <w:vAlign w:val="center"/>
          </w:tcPr>
          <w:p w14:paraId="5EC4802D" w14:textId="46C123C9" w:rsidR="005C44BC" w:rsidRPr="00266600" w:rsidRDefault="005C44BC" w:rsidP="009A7E1E">
            <w:pPr>
              <w:pStyle w:val="nospace"/>
            </w:pPr>
            <w:r w:rsidRPr="00266600">
              <w:t>Project Manager</w:t>
            </w:r>
          </w:p>
        </w:tc>
        <w:tc>
          <w:tcPr>
            <w:tcW w:w="1134" w:type="dxa"/>
            <w:vAlign w:val="bottom"/>
          </w:tcPr>
          <w:p w14:paraId="3376230D" w14:textId="4FC0C10F" w:rsidR="005C44BC" w:rsidRPr="00266600" w:rsidRDefault="005C44BC" w:rsidP="000476C3">
            <w:pPr>
              <w:pStyle w:val="nospace"/>
              <w:jc w:val="center"/>
            </w:pPr>
            <w:r w:rsidRPr="00266600">
              <w:t>20</w:t>
            </w:r>
          </w:p>
        </w:tc>
        <w:tc>
          <w:tcPr>
            <w:tcW w:w="1423" w:type="dxa"/>
            <w:vAlign w:val="bottom"/>
          </w:tcPr>
          <w:p w14:paraId="562B885B" w14:textId="22CABD66" w:rsidR="005C44BC" w:rsidRPr="00266600" w:rsidRDefault="005C44BC" w:rsidP="000476C3">
            <w:pPr>
              <w:pStyle w:val="nospace"/>
              <w:jc w:val="center"/>
            </w:pPr>
            <w:r w:rsidRPr="00266600">
              <w:t>Tầng 5</w:t>
            </w:r>
          </w:p>
        </w:tc>
        <w:tc>
          <w:tcPr>
            <w:tcW w:w="1842" w:type="dxa"/>
            <w:vAlign w:val="bottom"/>
          </w:tcPr>
          <w:p w14:paraId="282AA1F1" w14:textId="37D0B0F5" w:rsidR="005C44BC" w:rsidRPr="00266600" w:rsidRDefault="005C44BC" w:rsidP="000476C3">
            <w:pPr>
              <w:pStyle w:val="nospace"/>
              <w:jc w:val="center"/>
            </w:pPr>
            <w:r w:rsidRPr="00266600">
              <w:t>180Mbps</w:t>
            </w:r>
          </w:p>
        </w:tc>
        <w:tc>
          <w:tcPr>
            <w:tcW w:w="1985" w:type="dxa"/>
          </w:tcPr>
          <w:p w14:paraId="4A5CAC18" w14:textId="34632495" w:rsidR="005C44BC" w:rsidRPr="00266600" w:rsidRDefault="009A6D1D" w:rsidP="000476C3">
            <w:pPr>
              <w:pStyle w:val="nospace"/>
              <w:jc w:val="center"/>
            </w:pPr>
            <w:r w:rsidRPr="00266600">
              <w:t>155.2Mbps</w:t>
            </w:r>
          </w:p>
        </w:tc>
      </w:tr>
      <w:tr w:rsidR="005C44BC" w:rsidRPr="00266600" w14:paraId="24CB9018" w14:textId="35C5CEBB" w:rsidTr="00F824B1">
        <w:tc>
          <w:tcPr>
            <w:tcW w:w="2547" w:type="dxa"/>
            <w:vAlign w:val="center"/>
          </w:tcPr>
          <w:p w14:paraId="29B5C09E" w14:textId="2A896FA7" w:rsidR="005C44BC" w:rsidRPr="00266600" w:rsidRDefault="005C44BC" w:rsidP="009A7E1E">
            <w:pPr>
              <w:pStyle w:val="nospace"/>
            </w:pPr>
            <w:r w:rsidRPr="00266600">
              <w:t>Data center</w:t>
            </w:r>
          </w:p>
        </w:tc>
        <w:tc>
          <w:tcPr>
            <w:tcW w:w="1134" w:type="dxa"/>
            <w:vAlign w:val="bottom"/>
          </w:tcPr>
          <w:p w14:paraId="3CAB3B2D" w14:textId="16C4EC31" w:rsidR="005C44BC" w:rsidRPr="00266600" w:rsidRDefault="005C44BC" w:rsidP="000476C3">
            <w:pPr>
              <w:pStyle w:val="nospace"/>
              <w:jc w:val="center"/>
            </w:pPr>
          </w:p>
        </w:tc>
        <w:tc>
          <w:tcPr>
            <w:tcW w:w="1423" w:type="dxa"/>
            <w:vAlign w:val="bottom"/>
          </w:tcPr>
          <w:p w14:paraId="1009F5A8" w14:textId="4F64A6EF" w:rsidR="005C44BC" w:rsidRPr="00266600" w:rsidRDefault="005C44BC" w:rsidP="000476C3">
            <w:pPr>
              <w:pStyle w:val="nospace"/>
              <w:jc w:val="center"/>
            </w:pPr>
            <w:r w:rsidRPr="00266600">
              <w:t>Tầng 4</w:t>
            </w:r>
          </w:p>
        </w:tc>
        <w:tc>
          <w:tcPr>
            <w:tcW w:w="1842" w:type="dxa"/>
            <w:vAlign w:val="bottom"/>
          </w:tcPr>
          <w:p w14:paraId="5575D725" w14:textId="4850E435" w:rsidR="005C44BC" w:rsidRPr="00266600" w:rsidRDefault="005C44BC" w:rsidP="000476C3">
            <w:pPr>
              <w:pStyle w:val="nospace"/>
              <w:jc w:val="center"/>
            </w:pPr>
          </w:p>
        </w:tc>
        <w:tc>
          <w:tcPr>
            <w:tcW w:w="1985" w:type="dxa"/>
          </w:tcPr>
          <w:p w14:paraId="0098AF09" w14:textId="77777777" w:rsidR="005C44BC" w:rsidRPr="00266600" w:rsidRDefault="005C44BC" w:rsidP="000476C3">
            <w:pPr>
              <w:pStyle w:val="nospace"/>
              <w:jc w:val="center"/>
            </w:pPr>
          </w:p>
        </w:tc>
      </w:tr>
      <w:tr w:rsidR="005C44BC" w:rsidRPr="00266600" w14:paraId="61607BC3" w14:textId="56FA4E31" w:rsidTr="00F824B1">
        <w:tc>
          <w:tcPr>
            <w:tcW w:w="2547" w:type="dxa"/>
            <w:vAlign w:val="center"/>
          </w:tcPr>
          <w:p w14:paraId="719E307D" w14:textId="7A86BB65" w:rsidR="005C44BC" w:rsidRPr="00266600" w:rsidRDefault="005C44BC" w:rsidP="009A7E1E">
            <w:pPr>
              <w:pStyle w:val="nospace"/>
            </w:pPr>
            <w:r w:rsidRPr="00266600">
              <w:t>HR</w:t>
            </w:r>
          </w:p>
        </w:tc>
        <w:tc>
          <w:tcPr>
            <w:tcW w:w="1134" w:type="dxa"/>
            <w:vAlign w:val="bottom"/>
          </w:tcPr>
          <w:p w14:paraId="5CB71129" w14:textId="0842DF20" w:rsidR="005C44BC" w:rsidRPr="00266600" w:rsidRDefault="005C44BC" w:rsidP="000476C3">
            <w:pPr>
              <w:pStyle w:val="nospace"/>
              <w:jc w:val="center"/>
            </w:pPr>
            <w:r w:rsidRPr="00266600">
              <w:t>10</w:t>
            </w:r>
          </w:p>
        </w:tc>
        <w:tc>
          <w:tcPr>
            <w:tcW w:w="1423" w:type="dxa"/>
            <w:vAlign w:val="bottom"/>
          </w:tcPr>
          <w:p w14:paraId="761A4582" w14:textId="7AD0DDA4" w:rsidR="005C44BC" w:rsidRPr="00266600" w:rsidRDefault="005C44BC" w:rsidP="000476C3">
            <w:pPr>
              <w:pStyle w:val="nospace"/>
              <w:jc w:val="center"/>
            </w:pPr>
            <w:r w:rsidRPr="00266600">
              <w:t>Tầng 4</w:t>
            </w:r>
          </w:p>
        </w:tc>
        <w:tc>
          <w:tcPr>
            <w:tcW w:w="1842" w:type="dxa"/>
            <w:vAlign w:val="bottom"/>
          </w:tcPr>
          <w:p w14:paraId="5E8CFA05" w14:textId="64D4FE7B" w:rsidR="005C44BC" w:rsidRPr="00266600" w:rsidRDefault="005C44BC" w:rsidP="000476C3">
            <w:pPr>
              <w:pStyle w:val="nospace"/>
              <w:jc w:val="center"/>
            </w:pPr>
            <w:r w:rsidRPr="00266600">
              <w:t>100Mbps</w:t>
            </w:r>
          </w:p>
        </w:tc>
        <w:tc>
          <w:tcPr>
            <w:tcW w:w="1985" w:type="dxa"/>
          </w:tcPr>
          <w:p w14:paraId="5B968278" w14:textId="6A96C9D1" w:rsidR="005C44BC" w:rsidRPr="00266600" w:rsidRDefault="009A6D1D" w:rsidP="000476C3">
            <w:pPr>
              <w:pStyle w:val="nospace"/>
              <w:jc w:val="center"/>
            </w:pPr>
            <w:r w:rsidRPr="00266600">
              <w:t>77.6Mbps</w:t>
            </w:r>
          </w:p>
        </w:tc>
      </w:tr>
      <w:tr w:rsidR="005C44BC" w:rsidRPr="00266600" w14:paraId="3AA60015" w14:textId="52B063D0" w:rsidTr="00F824B1">
        <w:tc>
          <w:tcPr>
            <w:tcW w:w="2547" w:type="dxa"/>
            <w:vAlign w:val="center"/>
          </w:tcPr>
          <w:p w14:paraId="74DD273A" w14:textId="1DD008AE" w:rsidR="005C44BC" w:rsidRPr="00266600" w:rsidRDefault="005C44BC" w:rsidP="009A7E1E">
            <w:pPr>
              <w:pStyle w:val="nospace"/>
            </w:pPr>
            <w:r w:rsidRPr="00266600">
              <w:t>Technical Manager</w:t>
            </w:r>
          </w:p>
        </w:tc>
        <w:tc>
          <w:tcPr>
            <w:tcW w:w="1134" w:type="dxa"/>
            <w:vAlign w:val="bottom"/>
          </w:tcPr>
          <w:p w14:paraId="6336D18E" w14:textId="1B4F0D57" w:rsidR="005C44BC" w:rsidRPr="00266600" w:rsidRDefault="005C44BC" w:rsidP="000476C3">
            <w:pPr>
              <w:pStyle w:val="nospace"/>
              <w:jc w:val="center"/>
            </w:pPr>
            <w:r w:rsidRPr="00266600">
              <w:t>7</w:t>
            </w:r>
          </w:p>
        </w:tc>
        <w:tc>
          <w:tcPr>
            <w:tcW w:w="1423" w:type="dxa"/>
            <w:vAlign w:val="bottom"/>
          </w:tcPr>
          <w:p w14:paraId="49122D98" w14:textId="21257925" w:rsidR="005C44BC" w:rsidRPr="00266600" w:rsidRDefault="005C44BC" w:rsidP="000476C3">
            <w:pPr>
              <w:pStyle w:val="nospace"/>
              <w:jc w:val="center"/>
            </w:pPr>
            <w:r w:rsidRPr="00266600">
              <w:t>Tầng 3</w:t>
            </w:r>
          </w:p>
        </w:tc>
        <w:tc>
          <w:tcPr>
            <w:tcW w:w="1842" w:type="dxa"/>
            <w:vAlign w:val="bottom"/>
          </w:tcPr>
          <w:p w14:paraId="20676BF9" w14:textId="4734004C" w:rsidR="005C44BC" w:rsidRPr="00266600" w:rsidRDefault="005C44BC" w:rsidP="000476C3">
            <w:pPr>
              <w:pStyle w:val="nospace"/>
              <w:jc w:val="center"/>
            </w:pPr>
            <w:r w:rsidRPr="00266600">
              <w:t>70Mbps</w:t>
            </w:r>
          </w:p>
        </w:tc>
        <w:tc>
          <w:tcPr>
            <w:tcW w:w="1985" w:type="dxa"/>
          </w:tcPr>
          <w:p w14:paraId="53F1FB20" w14:textId="2EEF7FD1" w:rsidR="005C44BC" w:rsidRPr="00266600" w:rsidRDefault="00B517F7" w:rsidP="000476C3">
            <w:pPr>
              <w:pStyle w:val="nospace"/>
              <w:jc w:val="center"/>
            </w:pPr>
            <w:r w:rsidRPr="00266600">
              <w:t>54.32Mbps</w:t>
            </w:r>
          </w:p>
        </w:tc>
      </w:tr>
      <w:tr w:rsidR="005C44BC" w:rsidRPr="00266600" w14:paraId="0F1B5DAC" w14:textId="2BEB4E2B" w:rsidTr="00F824B1">
        <w:tc>
          <w:tcPr>
            <w:tcW w:w="2547" w:type="dxa"/>
            <w:vAlign w:val="center"/>
          </w:tcPr>
          <w:p w14:paraId="0D5DEA31" w14:textId="50E9BFC5" w:rsidR="005C44BC" w:rsidRPr="00266600" w:rsidRDefault="005C44BC" w:rsidP="009A7E1E">
            <w:pPr>
              <w:pStyle w:val="nospace"/>
            </w:pPr>
            <w:r w:rsidRPr="00266600">
              <w:t>Developer (nước ngoài)</w:t>
            </w:r>
          </w:p>
        </w:tc>
        <w:tc>
          <w:tcPr>
            <w:tcW w:w="1134" w:type="dxa"/>
            <w:vAlign w:val="bottom"/>
          </w:tcPr>
          <w:p w14:paraId="66EE14FE" w14:textId="42BF77A8" w:rsidR="005C44BC" w:rsidRPr="00266600" w:rsidRDefault="005C44BC" w:rsidP="000476C3">
            <w:pPr>
              <w:pStyle w:val="nospace"/>
              <w:jc w:val="center"/>
            </w:pPr>
            <w:r w:rsidRPr="00266600">
              <w:t>15</w:t>
            </w:r>
          </w:p>
        </w:tc>
        <w:tc>
          <w:tcPr>
            <w:tcW w:w="1423" w:type="dxa"/>
            <w:vAlign w:val="bottom"/>
          </w:tcPr>
          <w:p w14:paraId="56A84125" w14:textId="35A5405B" w:rsidR="005C44BC" w:rsidRPr="00266600" w:rsidRDefault="005C44BC" w:rsidP="000476C3">
            <w:pPr>
              <w:pStyle w:val="nospace"/>
              <w:jc w:val="center"/>
            </w:pPr>
            <w:r w:rsidRPr="00266600">
              <w:t>Tầng 3</w:t>
            </w:r>
          </w:p>
        </w:tc>
        <w:tc>
          <w:tcPr>
            <w:tcW w:w="1842" w:type="dxa"/>
            <w:vAlign w:val="bottom"/>
          </w:tcPr>
          <w:p w14:paraId="6C6C3ADF" w14:textId="5CA422E0" w:rsidR="005C44BC" w:rsidRPr="00266600" w:rsidRDefault="005C44BC" w:rsidP="000476C3">
            <w:pPr>
              <w:pStyle w:val="nospace"/>
              <w:jc w:val="center"/>
            </w:pPr>
            <w:r w:rsidRPr="00266600">
              <w:t>150Mbps</w:t>
            </w:r>
          </w:p>
        </w:tc>
        <w:tc>
          <w:tcPr>
            <w:tcW w:w="1985" w:type="dxa"/>
          </w:tcPr>
          <w:p w14:paraId="7D228283" w14:textId="4C350B62" w:rsidR="005C44BC" w:rsidRPr="00266600" w:rsidRDefault="0031496D" w:rsidP="000476C3">
            <w:pPr>
              <w:pStyle w:val="nospace"/>
              <w:jc w:val="center"/>
            </w:pPr>
            <w:r w:rsidRPr="00266600">
              <w:t>116.4 Mbps</w:t>
            </w:r>
          </w:p>
        </w:tc>
      </w:tr>
      <w:tr w:rsidR="005C44BC" w:rsidRPr="00266600" w14:paraId="047E7768" w14:textId="20260F09" w:rsidTr="00F824B1">
        <w:tc>
          <w:tcPr>
            <w:tcW w:w="2547" w:type="dxa"/>
            <w:vAlign w:val="center"/>
          </w:tcPr>
          <w:p w14:paraId="27E54F40" w14:textId="326ECA20" w:rsidR="005C44BC" w:rsidRPr="00266600" w:rsidRDefault="005C44BC" w:rsidP="009A7E1E">
            <w:pPr>
              <w:pStyle w:val="nospace"/>
            </w:pPr>
            <w:r w:rsidRPr="00266600">
              <w:t>Tester (nước ngoài)</w:t>
            </w:r>
          </w:p>
        </w:tc>
        <w:tc>
          <w:tcPr>
            <w:tcW w:w="1134" w:type="dxa"/>
            <w:vAlign w:val="bottom"/>
          </w:tcPr>
          <w:p w14:paraId="231E13D5" w14:textId="465E3296" w:rsidR="005C44BC" w:rsidRPr="00266600" w:rsidRDefault="005C44BC" w:rsidP="000476C3">
            <w:pPr>
              <w:pStyle w:val="nospace"/>
              <w:jc w:val="center"/>
            </w:pPr>
            <w:r w:rsidRPr="00266600">
              <w:t>15</w:t>
            </w:r>
          </w:p>
        </w:tc>
        <w:tc>
          <w:tcPr>
            <w:tcW w:w="1423" w:type="dxa"/>
            <w:vAlign w:val="bottom"/>
          </w:tcPr>
          <w:p w14:paraId="53EB9417" w14:textId="1FA2BA94" w:rsidR="005C44BC" w:rsidRPr="00266600" w:rsidRDefault="005C44BC" w:rsidP="000476C3">
            <w:pPr>
              <w:pStyle w:val="nospace"/>
              <w:jc w:val="center"/>
            </w:pPr>
            <w:r w:rsidRPr="00266600">
              <w:t>Tầng 3</w:t>
            </w:r>
          </w:p>
        </w:tc>
        <w:tc>
          <w:tcPr>
            <w:tcW w:w="1842" w:type="dxa"/>
            <w:vAlign w:val="bottom"/>
          </w:tcPr>
          <w:p w14:paraId="193AEC0D" w14:textId="7E02ED0D" w:rsidR="005C44BC" w:rsidRPr="00266600" w:rsidRDefault="005C44BC" w:rsidP="000476C3">
            <w:pPr>
              <w:pStyle w:val="nospace"/>
              <w:jc w:val="center"/>
            </w:pPr>
            <w:r w:rsidRPr="00266600">
              <w:t>150Mbps</w:t>
            </w:r>
          </w:p>
        </w:tc>
        <w:tc>
          <w:tcPr>
            <w:tcW w:w="1985" w:type="dxa"/>
          </w:tcPr>
          <w:p w14:paraId="6F1B9087" w14:textId="7E6DC470" w:rsidR="005C44BC" w:rsidRPr="00266600" w:rsidRDefault="0031496D" w:rsidP="000476C3">
            <w:pPr>
              <w:pStyle w:val="nospace"/>
              <w:jc w:val="center"/>
            </w:pPr>
            <w:r w:rsidRPr="00266600">
              <w:t>116.4 Mbps</w:t>
            </w:r>
          </w:p>
        </w:tc>
      </w:tr>
      <w:tr w:rsidR="005C44BC" w:rsidRPr="00266600" w14:paraId="7FFD94E3" w14:textId="1EBCDF7E" w:rsidTr="00F824B1">
        <w:tc>
          <w:tcPr>
            <w:tcW w:w="2547" w:type="dxa"/>
            <w:vAlign w:val="center"/>
          </w:tcPr>
          <w:p w14:paraId="32712C9A" w14:textId="5F4CF422" w:rsidR="005C44BC" w:rsidRPr="00266600" w:rsidRDefault="005C44BC" w:rsidP="009A7E1E">
            <w:pPr>
              <w:pStyle w:val="nospace"/>
            </w:pPr>
            <w:r w:rsidRPr="00266600">
              <w:t>IT Manager</w:t>
            </w:r>
          </w:p>
        </w:tc>
        <w:tc>
          <w:tcPr>
            <w:tcW w:w="1134" w:type="dxa"/>
            <w:vAlign w:val="bottom"/>
          </w:tcPr>
          <w:p w14:paraId="3AC8E896" w14:textId="26C77411" w:rsidR="005C44BC" w:rsidRPr="00266600" w:rsidRDefault="005C44BC" w:rsidP="000476C3">
            <w:pPr>
              <w:pStyle w:val="nospace"/>
              <w:jc w:val="center"/>
            </w:pPr>
            <w:r w:rsidRPr="00266600">
              <w:t>20</w:t>
            </w:r>
          </w:p>
        </w:tc>
        <w:tc>
          <w:tcPr>
            <w:tcW w:w="1423" w:type="dxa"/>
            <w:vAlign w:val="bottom"/>
          </w:tcPr>
          <w:p w14:paraId="488F97C3" w14:textId="40DC793C" w:rsidR="005C44BC" w:rsidRPr="00266600" w:rsidRDefault="005C44BC" w:rsidP="000476C3">
            <w:pPr>
              <w:pStyle w:val="nospace"/>
              <w:jc w:val="center"/>
            </w:pPr>
            <w:r w:rsidRPr="00266600">
              <w:t>Tầng 2</w:t>
            </w:r>
          </w:p>
        </w:tc>
        <w:tc>
          <w:tcPr>
            <w:tcW w:w="1842" w:type="dxa"/>
            <w:vAlign w:val="bottom"/>
          </w:tcPr>
          <w:p w14:paraId="5AA4D148" w14:textId="0BB2A641" w:rsidR="005C44BC" w:rsidRPr="00266600" w:rsidRDefault="005C44BC" w:rsidP="000476C3">
            <w:pPr>
              <w:pStyle w:val="nospace"/>
              <w:jc w:val="center"/>
            </w:pPr>
            <w:r w:rsidRPr="00266600">
              <w:t>160Mbps</w:t>
            </w:r>
          </w:p>
        </w:tc>
        <w:tc>
          <w:tcPr>
            <w:tcW w:w="1985" w:type="dxa"/>
          </w:tcPr>
          <w:p w14:paraId="4ED6B911" w14:textId="1ADD2BEB" w:rsidR="005C44BC" w:rsidRPr="00266600" w:rsidRDefault="0031496D" w:rsidP="000476C3">
            <w:pPr>
              <w:pStyle w:val="nospace"/>
              <w:jc w:val="center"/>
            </w:pPr>
            <w:r w:rsidRPr="00266600">
              <w:t>155.2 Mbps</w:t>
            </w:r>
          </w:p>
        </w:tc>
      </w:tr>
      <w:tr w:rsidR="005C44BC" w:rsidRPr="00266600" w14:paraId="475917EB" w14:textId="28A16DAA" w:rsidTr="00F824B1">
        <w:tc>
          <w:tcPr>
            <w:tcW w:w="2547" w:type="dxa"/>
            <w:vAlign w:val="center"/>
          </w:tcPr>
          <w:p w14:paraId="3E45D196" w14:textId="263E9345" w:rsidR="005C44BC" w:rsidRPr="00266600" w:rsidRDefault="005C44BC" w:rsidP="009A7E1E">
            <w:pPr>
              <w:pStyle w:val="nospace"/>
            </w:pPr>
            <w:r w:rsidRPr="00266600">
              <w:t>Business Analyst</w:t>
            </w:r>
          </w:p>
        </w:tc>
        <w:tc>
          <w:tcPr>
            <w:tcW w:w="1134" w:type="dxa"/>
            <w:vAlign w:val="bottom"/>
          </w:tcPr>
          <w:p w14:paraId="17862A8E" w14:textId="4CBC8645" w:rsidR="005C44BC" w:rsidRPr="00266600" w:rsidRDefault="005C44BC" w:rsidP="000476C3">
            <w:pPr>
              <w:pStyle w:val="nospace"/>
              <w:jc w:val="center"/>
            </w:pPr>
            <w:r w:rsidRPr="00266600">
              <w:t>15</w:t>
            </w:r>
          </w:p>
        </w:tc>
        <w:tc>
          <w:tcPr>
            <w:tcW w:w="1423" w:type="dxa"/>
            <w:vAlign w:val="bottom"/>
          </w:tcPr>
          <w:p w14:paraId="111B52DE" w14:textId="6523D8D9" w:rsidR="005C44BC" w:rsidRPr="00266600" w:rsidRDefault="005C44BC" w:rsidP="000476C3">
            <w:pPr>
              <w:pStyle w:val="nospace"/>
              <w:jc w:val="center"/>
            </w:pPr>
            <w:r w:rsidRPr="00266600">
              <w:t>Tầng 1</w:t>
            </w:r>
          </w:p>
        </w:tc>
        <w:tc>
          <w:tcPr>
            <w:tcW w:w="1842" w:type="dxa"/>
            <w:vAlign w:val="bottom"/>
          </w:tcPr>
          <w:p w14:paraId="1946AC9F" w14:textId="69D95E30" w:rsidR="005C44BC" w:rsidRPr="00266600" w:rsidRDefault="005C44BC" w:rsidP="000476C3">
            <w:pPr>
              <w:pStyle w:val="nospace"/>
              <w:jc w:val="center"/>
            </w:pPr>
            <w:r w:rsidRPr="00266600">
              <w:t>150Mbps</w:t>
            </w:r>
          </w:p>
        </w:tc>
        <w:tc>
          <w:tcPr>
            <w:tcW w:w="1985" w:type="dxa"/>
          </w:tcPr>
          <w:p w14:paraId="53F8D691" w14:textId="6F25081A" w:rsidR="005C44BC" w:rsidRPr="00266600" w:rsidRDefault="0031496D" w:rsidP="000476C3">
            <w:pPr>
              <w:pStyle w:val="nospace"/>
              <w:jc w:val="center"/>
            </w:pPr>
            <w:r w:rsidRPr="00266600">
              <w:t>116.4 Mbps</w:t>
            </w:r>
          </w:p>
        </w:tc>
      </w:tr>
      <w:tr w:rsidR="005C44BC" w:rsidRPr="00266600" w14:paraId="733613D4" w14:textId="575846F9" w:rsidTr="00F824B1">
        <w:tc>
          <w:tcPr>
            <w:tcW w:w="2547" w:type="dxa"/>
            <w:vAlign w:val="center"/>
          </w:tcPr>
          <w:p w14:paraId="3FF76923" w14:textId="49A48C84" w:rsidR="005C44BC" w:rsidRPr="00266600" w:rsidRDefault="005C44BC" w:rsidP="009A7E1E">
            <w:pPr>
              <w:pStyle w:val="nospace"/>
            </w:pPr>
            <w:r w:rsidRPr="00266600">
              <w:t>Guest (Khách)</w:t>
            </w:r>
          </w:p>
        </w:tc>
        <w:tc>
          <w:tcPr>
            <w:tcW w:w="1134" w:type="dxa"/>
            <w:vAlign w:val="bottom"/>
          </w:tcPr>
          <w:p w14:paraId="11894A98" w14:textId="7777D397" w:rsidR="005C44BC" w:rsidRPr="00266600" w:rsidRDefault="005C44BC" w:rsidP="000476C3">
            <w:pPr>
              <w:pStyle w:val="nospace"/>
              <w:jc w:val="center"/>
            </w:pPr>
            <w:r w:rsidRPr="00266600">
              <w:t>10</w:t>
            </w:r>
          </w:p>
        </w:tc>
        <w:tc>
          <w:tcPr>
            <w:tcW w:w="1423" w:type="dxa"/>
            <w:vAlign w:val="bottom"/>
          </w:tcPr>
          <w:p w14:paraId="5AFF6BC1" w14:textId="2B42E5CF" w:rsidR="005C44BC" w:rsidRPr="00266600" w:rsidRDefault="005C44BC" w:rsidP="000476C3">
            <w:pPr>
              <w:pStyle w:val="nospace"/>
              <w:jc w:val="center"/>
            </w:pPr>
            <w:r w:rsidRPr="00266600">
              <w:t>Tầng 1</w:t>
            </w:r>
          </w:p>
        </w:tc>
        <w:tc>
          <w:tcPr>
            <w:tcW w:w="1842" w:type="dxa"/>
            <w:vAlign w:val="bottom"/>
          </w:tcPr>
          <w:p w14:paraId="07DAE2A9" w14:textId="607343A3" w:rsidR="005C44BC" w:rsidRPr="00266600" w:rsidRDefault="00CC26E5" w:rsidP="000476C3">
            <w:pPr>
              <w:pStyle w:val="nospace"/>
              <w:jc w:val="center"/>
            </w:pPr>
            <w:r w:rsidRPr="00266600">
              <w:t>0</w:t>
            </w:r>
          </w:p>
        </w:tc>
        <w:tc>
          <w:tcPr>
            <w:tcW w:w="1985" w:type="dxa"/>
          </w:tcPr>
          <w:p w14:paraId="70A7B01F" w14:textId="036AD731" w:rsidR="005C44BC" w:rsidRPr="00266600" w:rsidRDefault="00E47A2A" w:rsidP="000476C3">
            <w:pPr>
              <w:pStyle w:val="nospace"/>
              <w:jc w:val="center"/>
            </w:pPr>
            <w:r w:rsidRPr="00266600">
              <w:t>77.</w:t>
            </w:r>
            <w:r w:rsidR="0031496D" w:rsidRPr="00266600">
              <w:t>6</w:t>
            </w:r>
            <w:r w:rsidRPr="00266600">
              <w:t>Mbps</w:t>
            </w:r>
          </w:p>
        </w:tc>
      </w:tr>
      <w:tr w:rsidR="005C44BC" w:rsidRPr="00266600" w14:paraId="3197D224" w14:textId="27DE35A4" w:rsidTr="00F824B1">
        <w:tc>
          <w:tcPr>
            <w:tcW w:w="5104" w:type="dxa"/>
            <w:gridSpan w:val="3"/>
            <w:vAlign w:val="center"/>
          </w:tcPr>
          <w:p w14:paraId="1EFF99E6" w14:textId="6535FA70" w:rsidR="005C44BC" w:rsidRPr="00266600" w:rsidRDefault="006129E0" w:rsidP="000476C3">
            <w:pPr>
              <w:pStyle w:val="nospace"/>
              <w:jc w:val="center"/>
              <w:rPr>
                <w:b/>
                <w:bCs/>
              </w:rPr>
            </w:pPr>
            <w:r w:rsidRPr="00266600">
              <w:rPr>
                <w:b/>
                <w:bCs/>
              </w:rPr>
              <w:t>Tổng băng thông cho toàn</w:t>
            </w:r>
            <w:r w:rsidR="00F824B1" w:rsidRPr="00266600">
              <w:rPr>
                <w:b/>
                <w:bCs/>
              </w:rPr>
              <w:t xml:space="preserve"> bộ Trụ sở</w:t>
            </w:r>
          </w:p>
        </w:tc>
        <w:tc>
          <w:tcPr>
            <w:tcW w:w="1842" w:type="dxa"/>
            <w:vAlign w:val="bottom"/>
          </w:tcPr>
          <w:p w14:paraId="4EBFDD40" w14:textId="3EC7F8D0" w:rsidR="005C44BC" w:rsidRPr="00266600" w:rsidRDefault="00FB2D8C" w:rsidP="000476C3">
            <w:pPr>
              <w:pStyle w:val="nospace"/>
              <w:jc w:val="center"/>
            </w:pPr>
            <w:r w:rsidRPr="00266600">
              <w:t>987Mbps</w:t>
            </w:r>
          </w:p>
        </w:tc>
        <w:tc>
          <w:tcPr>
            <w:tcW w:w="1985" w:type="dxa"/>
          </w:tcPr>
          <w:p w14:paraId="12BC9FF6" w14:textId="5387F968" w:rsidR="005C44BC" w:rsidRPr="00266600" w:rsidRDefault="00935E71" w:rsidP="00935E71">
            <w:pPr>
              <w:pStyle w:val="nospace"/>
              <w:jc w:val="center"/>
            </w:pPr>
            <w:r w:rsidRPr="00266600">
              <w:t>892 Mbps</w:t>
            </w:r>
          </w:p>
        </w:tc>
      </w:tr>
      <w:tr w:rsidR="006129E0" w:rsidRPr="00266600" w14:paraId="09DE235B" w14:textId="65C8C48E" w:rsidTr="00F824B1">
        <w:tc>
          <w:tcPr>
            <w:tcW w:w="8931" w:type="dxa"/>
            <w:gridSpan w:val="5"/>
            <w:shd w:val="clear" w:color="auto" w:fill="AEAAAA" w:themeFill="background2" w:themeFillShade="BF"/>
            <w:vAlign w:val="center"/>
          </w:tcPr>
          <w:p w14:paraId="622962E9" w14:textId="32E23A90" w:rsidR="006129E0" w:rsidRPr="00266600" w:rsidRDefault="006129E0" w:rsidP="009A7E1E">
            <w:pPr>
              <w:pStyle w:val="nospace"/>
              <w:jc w:val="center"/>
              <w:rPr>
                <w:b/>
                <w:bCs/>
              </w:rPr>
            </w:pPr>
            <w:r w:rsidRPr="00266600">
              <w:rPr>
                <w:b/>
                <w:bCs/>
              </w:rPr>
              <w:t>Chi nhánh</w:t>
            </w:r>
          </w:p>
        </w:tc>
      </w:tr>
      <w:tr w:rsidR="005C44BC" w:rsidRPr="00266600" w14:paraId="65F711AC" w14:textId="6238733A" w:rsidTr="00F824B1">
        <w:tc>
          <w:tcPr>
            <w:tcW w:w="2547" w:type="dxa"/>
            <w:vAlign w:val="center"/>
          </w:tcPr>
          <w:p w14:paraId="40D6A6E5" w14:textId="615150D0" w:rsidR="005C44BC" w:rsidRPr="00266600" w:rsidRDefault="005C44BC" w:rsidP="009A7E1E">
            <w:pPr>
              <w:pStyle w:val="nospace"/>
            </w:pPr>
            <w:r w:rsidRPr="00266600">
              <w:t>Developer (trong nước)</w:t>
            </w:r>
          </w:p>
        </w:tc>
        <w:tc>
          <w:tcPr>
            <w:tcW w:w="1134" w:type="dxa"/>
            <w:vAlign w:val="bottom"/>
          </w:tcPr>
          <w:p w14:paraId="05CD8313" w14:textId="0B81667F" w:rsidR="005C44BC" w:rsidRPr="00266600" w:rsidRDefault="005C44BC" w:rsidP="000476C3">
            <w:pPr>
              <w:pStyle w:val="nospace"/>
              <w:jc w:val="center"/>
            </w:pPr>
            <w:r w:rsidRPr="00266600">
              <w:t>25</w:t>
            </w:r>
          </w:p>
        </w:tc>
        <w:tc>
          <w:tcPr>
            <w:tcW w:w="1423" w:type="dxa"/>
            <w:vAlign w:val="bottom"/>
          </w:tcPr>
          <w:p w14:paraId="382A2840" w14:textId="44156CAE" w:rsidR="005C44BC" w:rsidRPr="00266600" w:rsidRDefault="005C44BC" w:rsidP="000476C3">
            <w:pPr>
              <w:pStyle w:val="nospace"/>
              <w:jc w:val="center"/>
            </w:pPr>
            <w:r w:rsidRPr="00266600">
              <w:t>Phòng A</w:t>
            </w:r>
          </w:p>
        </w:tc>
        <w:tc>
          <w:tcPr>
            <w:tcW w:w="1842" w:type="dxa"/>
            <w:vAlign w:val="bottom"/>
          </w:tcPr>
          <w:p w14:paraId="5548D3ED" w14:textId="141A9399" w:rsidR="005C44BC" w:rsidRPr="00266600" w:rsidRDefault="005C44BC" w:rsidP="000476C3">
            <w:pPr>
              <w:pStyle w:val="nospace"/>
              <w:jc w:val="center"/>
            </w:pPr>
            <w:r w:rsidRPr="00266600">
              <w:t>250Mbps</w:t>
            </w:r>
          </w:p>
        </w:tc>
        <w:tc>
          <w:tcPr>
            <w:tcW w:w="1985" w:type="dxa"/>
          </w:tcPr>
          <w:p w14:paraId="2AA9561B" w14:textId="2D235C80" w:rsidR="005C44BC" w:rsidRPr="00266600" w:rsidRDefault="00D32111" w:rsidP="000476C3">
            <w:pPr>
              <w:pStyle w:val="nospace"/>
              <w:jc w:val="center"/>
            </w:pPr>
            <w:r w:rsidRPr="00266600">
              <w:t>194Mbps</w:t>
            </w:r>
          </w:p>
        </w:tc>
      </w:tr>
      <w:tr w:rsidR="005C44BC" w:rsidRPr="00266600" w14:paraId="5B3FD9F9" w14:textId="1B366882" w:rsidTr="00F824B1">
        <w:tc>
          <w:tcPr>
            <w:tcW w:w="2547" w:type="dxa"/>
            <w:vAlign w:val="center"/>
          </w:tcPr>
          <w:p w14:paraId="616D1DF0" w14:textId="04B05D15" w:rsidR="005C44BC" w:rsidRPr="00266600" w:rsidRDefault="005C44BC" w:rsidP="009A7E1E">
            <w:pPr>
              <w:pStyle w:val="nospace"/>
            </w:pPr>
            <w:r w:rsidRPr="00266600">
              <w:t>Tester (trong nước)</w:t>
            </w:r>
          </w:p>
        </w:tc>
        <w:tc>
          <w:tcPr>
            <w:tcW w:w="1134" w:type="dxa"/>
            <w:vAlign w:val="bottom"/>
          </w:tcPr>
          <w:p w14:paraId="32227A06" w14:textId="5740131A" w:rsidR="005C44BC" w:rsidRPr="00266600" w:rsidRDefault="005C44BC" w:rsidP="000476C3">
            <w:pPr>
              <w:pStyle w:val="nospace"/>
              <w:jc w:val="center"/>
            </w:pPr>
            <w:r w:rsidRPr="00266600">
              <w:t>25</w:t>
            </w:r>
          </w:p>
        </w:tc>
        <w:tc>
          <w:tcPr>
            <w:tcW w:w="1423" w:type="dxa"/>
            <w:vAlign w:val="bottom"/>
          </w:tcPr>
          <w:p w14:paraId="6FAFF8FD" w14:textId="58F23E7C" w:rsidR="005C44BC" w:rsidRPr="00266600" w:rsidRDefault="005C44BC" w:rsidP="000476C3">
            <w:pPr>
              <w:pStyle w:val="nospace"/>
              <w:jc w:val="center"/>
            </w:pPr>
            <w:r w:rsidRPr="00266600">
              <w:t>Phòng B</w:t>
            </w:r>
          </w:p>
        </w:tc>
        <w:tc>
          <w:tcPr>
            <w:tcW w:w="1842" w:type="dxa"/>
            <w:vAlign w:val="bottom"/>
          </w:tcPr>
          <w:p w14:paraId="2F3D3C52" w14:textId="576D208C" w:rsidR="005C44BC" w:rsidRPr="00266600" w:rsidRDefault="005C44BC" w:rsidP="000476C3">
            <w:pPr>
              <w:pStyle w:val="nospace"/>
              <w:jc w:val="center"/>
            </w:pPr>
            <w:r w:rsidRPr="00266600">
              <w:t>250Mbps</w:t>
            </w:r>
          </w:p>
        </w:tc>
        <w:tc>
          <w:tcPr>
            <w:tcW w:w="1985" w:type="dxa"/>
          </w:tcPr>
          <w:p w14:paraId="11540996" w14:textId="06469DA7" w:rsidR="005C44BC" w:rsidRPr="00266600" w:rsidRDefault="00310268" w:rsidP="000476C3">
            <w:pPr>
              <w:pStyle w:val="nospace"/>
              <w:jc w:val="center"/>
            </w:pPr>
            <w:r w:rsidRPr="00266600">
              <w:t>194Mbps</w:t>
            </w:r>
          </w:p>
        </w:tc>
      </w:tr>
      <w:tr w:rsidR="00F824B1" w:rsidRPr="00266600" w14:paraId="564875BC" w14:textId="77777777" w:rsidTr="006357EC">
        <w:tc>
          <w:tcPr>
            <w:tcW w:w="5104" w:type="dxa"/>
            <w:gridSpan w:val="3"/>
            <w:vAlign w:val="center"/>
          </w:tcPr>
          <w:p w14:paraId="009B4B29" w14:textId="047E87AC" w:rsidR="00F824B1" w:rsidRPr="00266600" w:rsidRDefault="00F824B1" w:rsidP="000476C3">
            <w:pPr>
              <w:pStyle w:val="nospace"/>
              <w:jc w:val="center"/>
              <w:rPr>
                <w:b/>
                <w:bCs/>
              </w:rPr>
            </w:pPr>
            <w:r w:rsidRPr="00266600">
              <w:rPr>
                <w:b/>
                <w:bCs/>
              </w:rPr>
              <w:t>Tổng băng thông cho toàn bộ Chi nhánh</w:t>
            </w:r>
          </w:p>
        </w:tc>
        <w:tc>
          <w:tcPr>
            <w:tcW w:w="1842" w:type="dxa"/>
            <w:vAlign w:val="bottom"/>
          </w:tcPr>
          <w:p w14:paraId="609F0490" w14:textId="3698EE7E" w:rsidR="00F824B1" w:rsidRPr="00266600" w:rsidRDefault="00935E71" w:rsidP="000476C3">
            <w:pPr>
              <w:pStyle w:val="nospace"/>
              <w:jc w:val="center"/>
            </w:pPr>
            <w:r w:rsidRPr="00266600">
              <w:t>500Mbps</w:t>
            </w:r>
          </w:p>
        </w:tc>
        <w:tc>
          <w:tcPr>
            <w:tcW w:w="1985" w:type="dxa"/>
          </w:tcPr>
          <w:p w14:paraId="4F7F00A4" w14:textId="484E0059" w:rsidR="00F824B1" w:rsidRPr="00266600" w:rsidRDefault="00935E71" w:rsidP="000476C3">
            <w:pPr>
              <w:pStyle w:val="nospace"/>
              <w:jc w:val="center"/>
            </w:pPr>
            <w:r w:rsidRPr="00266600">
              <w:t>388Mbps</w:t>
            </w:r>
          </w:p>
        </w:tc>
      </w:tr>
    </w:tbl>
    <w:p w14:paraId="04642EFA" w14:textId="4EAECBBE" w:rsidR="00FF6E16" w:rsidRPr="00266600" w:rsidRDefault="003B7B1F" w:rsidP="0076323A">
      <w:pPr>
        <w:pStyle w:val="ListParagraph"/>
        <w:numPr>
          <w:ilvl w:val="0"/>
          <w:numId w:val="16"/>
        </w:numPr>
      </w:pPr>
      <w:r w:rsidRPr="00266600">
        <w:t>Tại t</w:t>
      </w:r>
      <w:r w:rsidR="00FF6E16" w:rsidRPr="00266600">
        <w:t>rụ sở:</w:t>
      </w:r>
    </w:p>
    <w:p w14:paraId="68D8E1C9" w14:textId="6CFFB458" w:rsidR="00F81C9E" w:rsidRPr="00266600" w:rsidRDefault="0076323A" w:rsidP="000F312D">
      <w:pPr>
        <w:pStyle w:val="ListParagraph"/>
        <w:numPr>
          <w:ilvl w:val="0"/>
          <w:numId w:val="33"/>
        </w:numPr>
        <w:ind w:left="1560"/>
      </w:pPr>
      <w:r w:rsidRPr="00266600">
        <w:t>Tổng b</w:t>
      </w:r>
      <w:r w:rsidR="006B5E14" w:rsidRPr="00266600">
        <w:t>ăng</w:t>
      </w:r>
      <w:r w:rsidRPr="00266600">
        <w:t xml:space="preserve"> thông cho mạng nội bộ: </w:t>
      </w:r>
      <w:r w:rsidR="00BE1494" w:rsidRPr="00266600">
        <w:t>987Mbps</w:t>
      </w:r>
      <w:r w:rsidR="00211BB9" w:rsidRPr="00266600">
        <w:t xml:space="preserve"> cho 105 nhân viên</w:t>
      </w:r>
      <w:r w:rsidR="005C7A48" w:rsidRPr="00266600">
        <w:t xml:space="preserve"> (</w:t>
      </w:r>
      <w:r w:rsidR="00211BB9" w:rsidRPr="00266600">
        <w:t>tương ứng trung bình 9.4Mbps/1 nhân viên)</w:t>
      </w:r>
      <w:r w:rsidR="00C7103C">
        <w:t>.</w:t>
      </w:r>
    </w:p>
    <w:p w14:paraId="59384130" w14:textId="28B69838" w:rsidR="00FF6E16" w:rsidRPr="00266600" w:rsidRDefault="00FF6E16" w:rsidP="000F312D">
      <w:pPr>
        <w:pStyle w:val="ListParagraph"/>
        <w:numPr>
          <w:ilvl w:val="0"/>
          <w:numId w:val="33"/>
        </w:numPr>
        <w:ind w:left="1560"/>
      </w:pPr>
      <w:r w:rsidRPr="00266600">
        <w:t xml:space="preserve">Tổng băng thông </w:t>
      </w:r>
      <w:r w:rsidR="00ED3829" w:rsidRPr="00266600">
        <w:t xml:space="preserve">cho mạng public: </w:t>
      </w:r>
      <w:r w:rsidR="00FE78F6" w:rsidRPr="00266600">
        <w:t xml:space="preserve">892 </w:t>
      </w:r>
      <w:r w:rsidR="00DE3A7D" w:rsidRPr="00266600">
        <w:t xml:space="preserve">Mbps </w:t>
      </w:r>
      <w:r w:rsidR="009D366E" w:rsidRPr="00266600">
        <w:t>cho 105 nhân viên + 10 guest</w:t>
      </w:r>
      <w:r w:rsidR="00DE3A7D" w:rsidRPr="00266600">
        <w:t xml:space="preserve"> </w:t>
      </w:r>
      <w:r w:rsidR="006A5259" w:rsidRPr="00266600">
        <w:t>(tương ứng trung bình 7.76Mbps/1 người)</w:t>
      </w:r>
      <w:r w:rsidR="00C7103C">
        <w:t>.</w:t>
      </w:r>
    </w:p>
    <w:p w14:paraId="508260EE" w14:textId="1168D2C5" w:rsidR="00ED764A" w:rsidRPr="00266600" w:rsidRDefault="003B7B1F" w:rsidP="003E1EB4">
      <w:pPr>
        <w:pStyle w:val="ListParagraph"/>
        <w:numPr>
          <w:ilvl w:val="0"/>
          <w:numId w:val="16"/>
        </w:numPr>
      </w:pPr>
      <w:r w:rsidRPr="00266600">
        <w:lastRenderedPageBreak/>
        <w:t>Tại c</w:t>
      </w:r>
      <w:r w:rsidR="003E1EB4" w:rsidRPr="00266600">
        <w:t>hi nhánh:</w:t>
      </w:r>
    </w:p>
    <w:p w14:paraId="6C6D460B" w14:textId="7FFA66BE" w:rsidR="003E1EB4" w:rsidRPr="00266600" w:rsidRDefault="00ED3829" w:rsidP="003E1EB4">
      <w:pPr>
        <w:pStyle w:val="ListParagraph"/>
        <w:numPr>
          <w:ilvl w:val="0"/>
          <w:numId w:val="34"/>
        </w:numPr>
      </w:pPr>
      <w:r w:rsidRPr="00266600">
        <w:t>Tổng b</w:t>
      </w:r>
      <w:r w:rsidR="002F1C24" w:rsidRPr="00266600">
        <w:t>ăng thông cho mạng nội</w:t>
      </w:r>
      <w:r w:rsidR="007F59C0" w:rsidRPr="00266600">
        <w:t xml:space="preserve"> bộ: 500M</w:t>
      </w:r>
      <w:r w:rsidR="003F727B" w:rsidRPr="00266600">
        <w:t>bps</w:t>
      </w:r>
      <w:r w:rsidR="009C0864" w:rsidRPr="00266600">
        <w:t xml:space="preserve"> cho 50 nhân viên (tương ứng trung bình </w:t>
      </w:r>
      <w:r w:rsidR="00023C7D" w:rsidRPr="00266600">
        <w:t>10Mbps/1 nhân viên)</w:t>
      </w:r>
      <w:r w:rsidR="00C7103C">
        <w:t>.</w:t>
      </w:r>
    </w:p>
    <w:p w14:paraId="310E9FFB" w14:textId="44449563" w:rsidR="00A4487A" w:rsidRPr="00266600" w:rsidRDefault="00146F82" w:rsidP="00A96F31">
      <w:pPr>
        <w:pStyle w:val="ListParagraph"/>
        <w:numPr>
          <w:ilvl w:val="0"/>
          <w:numId w:val="34"/>
        </w:numPr>
      </w:pPr>
      <w:r w:rsidRPr="00266600">
        <w:t xml:space="preserve">Tổng băng thông cho mạng public: </w:t>
      </w:r>
      <w:r w:rsidR="00F26772" w:rsidRPr="00266600">
        <w:t>388Mbps cho 50 nhân viên</w:t>
      </w:r>
      <w:r w:rsidR="00A20EFE" w:rsidRPr="00266600">
        <w:t xml:space="preserve"> (tương ứng trung bình</w:t>
      </w:r>
      <w:r w:rsidR="00D32111" w:rsidRPr="00266600">
        <w:t xml:space="preserve"> 7.76Mbps/1 nhân viên)</w:t>
      </w:r>
      <w:r w:rsidR="00F26772" w:rsidRPr="00266600">
        <w:t xml:space="preserve"> với nhu cầu </w:t>
      </w:r>
      <w:r w:rsidR="00E04CA4" w:rsidRPr="00266600">
        <w:t>giải trí</w:t>
      </w:r>
      <w:r w:rsidR="00C7103C">
        <w:t>.</w:t>
      </w:r>
    </w:p>
    <w:p w14:paraId="5C553BF8" w14:textId="4C948A1C" w:rsidR="0077635B" w:rsidRPr="00266600" w:rsidRDefault="0077635B" w:rsidP="0077635B">
      <w:pPr>
        <w:pStyle w:val="Caption"/>
        <w:keepNext/>
      </w:pPr>
      <w:bookmarkStart w:id="10" w:name="_Toc154871991"/>
      <w:r w:rsidRPr="00266600">
        <w:t xml:space="preserve">Bảng  </w:t>
      </w:r>
      <w:fldSimple w:instr=" SEQ Bảng_ \* ARABIC ">
        <w:r w:rsidRPr="00266600">
          <w:rPr>
            <w:noProof/>
          </w:rPr>
          <w:t>3</w:t>
        </w:r>
      </w:fldSimple>
      <w:r w:rsidRPr="00266600">
        <w:t>: Chi tiết về phân bố access point theo yêu cầu về sử dụng wifi</w:t>
      </w:r>
      <w:bookmarkEnd w:id="10"/>
    </w:p>
    <w:tbl>
      <w:tblPr>
        <w:tblStyle w:val="TableGrid"/>
        <w:tblW w:w="9090" w:type="dxa"/>
        <w:tblInd w:w="535" w:type="dxa"/>
        <w:tblLook w:val="04A0" w:firstRow="1" w:lastRow="0" w:firstColumn="1" w:lastColumn="0" w:noHBand="0" w:noVBand="1"/>
      </w:tblPr>
      <w:tblGrid>
        <w:gridCol w:w="1980"/>
        <w:gridCol w:w="3120"/>
        <w:gridCol w:w="2120"/>
        <w:gridCol w:w="1870"/>
      </w:tblGrid>
      <w:tr w:rsidR="00D674EB" w:rsidRPr="00266600" w14:paraId="2C4A1B5A" w14:textId="77777777" w:rsidTr="00D674EB">
        <w:trPr>
          <w:trHeight w:val="389"/>
        </w:trPr>
        <w:tc>
          <w:tcPr>
            <w:tcW w:w="1980" w:type="dxa"/>
            <w:hideMark/>
          </w:tcPr>
          <w:p w14:paraId="6B900FC8" w14:textId="2F098996" w:rsidR="00D674EB" w:rsidRPr="00266600" w:rsidRDefault="00A4487A" w:rsidP="00D674EB">
            <w:pPr>
              <w:pStyle w:val="nospace"/>
              <w:jc w:val="center"/>
              <w:rPr>
                <w:b/>
                <w:bCs/>
              </w:rPr>
            </w:pPr>
            <w:r w:rsidRPr="00266600">
              <w:rPr>
                <w:b/>
                <w:bCs/>
              </w:rPr>
              <w:t>Vị trí</w:t>
            </w:r>
          </w:p>
        </w:tc>
        <w:tc>
          <w:tcPr>
            <w:tcW w:w="3120" w:type="dxa"/>
          </w:tcPr>
          <w:p w14:paraId="000A5A9F" w14:textId="2D29C26A" w:rsidR="00D674EB" w:rsidRPr="00266600" w:rsidRDefault="00D674EB" w:rsidP="00D674EB">
            <w:pPr>
              <w:pStyle w:val="nospace"/>
              <w:jc w:val="center"/>
              <w:rPr>
                <w:b/>
                <w:bCs/>
              </w:rPr>
            </w:pPr>
            <w:r w:rsidRPr="00266600">
              <w:rPr>
                <w:b/>
                <w:bCs/>
              </w:rPr>
              <w:t>Tên nhóm người dùng</w:t>
            </w:r>
          </w:p>
        </w:tc>
        <w:tc>
          <w:tcPr>
            <w:tcW w:w="2120" w:type="dxa"/>
            <w:hideMark/>
          </w:tcPr>
          <w:p w14:paraId="284344EE" w14:textId="77777777" w:rsidR="00D674EB" w:rsidRPr="00266600" w:rsidRDefault="00D674EB" w:rsidP="00D674EB">
            <w:pPr>
              <w:pStyle w:val="nospace"/>
              <w:jc w:val="center"/>
              <w:rPr>
                <w:b/>
                <w:bCs/>
              </w:rPr>
            </w:pPr>
            <w:r w:rsidRPr="00266600">
              <w:rPr>
                <w:b/>
                <w:bCs/>
              </w:rPr>
              <w:t>Private</w:t>
            </w:r>
          </w:p>
        </w:tc>
        <w:tc>
          <w:tcPr>
            <w:tcW w:w="1870" w:type="dxa"/>
            <w:hideMark/>
          </w:tcPr>
          <w:p w14:paraId="37B816A9" w14:textId="77777777" w:rsidR="00D674EB" w:rsidRPr="00266600" w:rsidRDefault="00D674EB" w:rsidP="00D674EB">
            <w:pPr>
              <w:pStyle w:val="nospace"/>
              <w:jc w:val="center"/>
              <w:rPr>
                <w:b/>
                <w:bCs/>
              </w:rPr>
            </w:pPr>
            <w:r w:rsidRPr="00266600">
              <w:rPr>
                <w:b/>
                <w:bCs/>
              </w:rPr>
              <w:t>Public</w:t>
            </w:r>
          </w:p>
        </w:tc>
      </w:tr>
      <w:tr w:rsidR="00242021" w:rsidRPr="00266600" w14:paraId="7FDEA362" w14:textId="77777777" w:rsidTr="00E33996">
        <w:trPr>
          <w:trHeight w:val="389"/>
        </w:trPr>
        <w:tc>
          <w:tcPr>
            <w:tcW w:w="1980" w:type="dxa"/>
            <w:vMerge w:val="restart"/>
            <w:vAlign w:val="center"/>
            <w:hideMark/>
          </w:tcPr>
          <w:p w14:paraId="320809E3" w14:textId="77777777" w:rsidR="00242021" w:rsidRPr="00266600" w:rsidRDefault="00242021" w:rsidP="00E33996">
            <w:pPr>
              <w:pStyle w:val="nospace"/>
              <w:jc w:val="center"/>
              <w:rPr>
                <w:b/>
                <w:bCs/>
              </w:rPr>
            </w:pPr>
            <w:r w:rsidRPr="00266600">
              <w:rPr>
                <w:b/>
                <w:bCs/>
              </w:rPr>
              <w:t>Tầng 5</w:t>
            </w:r>
          </w:p>
        </w:tc>
        <w:tc>
          <w:tcPr>
            <w:tcW w:w="3120" w:type="dxa"/>
            <w:vAlign w:val="center"/>
            <w:hideMark/>
          </w:tcPr>
          <w:p w14:paraId="79701A29" w14:textId="77777777" w:rsidR="00242021" w:rsidRPr="00266600" w:rsidRDefault="00242021" w:rsidP="00BF5CC8">
            <w:pPr>
              <w:pStyle w:val="nospace"/>
            </w:pPr>
            <w:r w:rsidRPr="00266600">
              <w:t>CEO</w:t>
            </w:r>
          </w:p>
        </w:tc>
        <w:tc>
          <w:tcPr>
            <w:tcW w:w="2120" w:type="dxa"/>
            <w:vMerge w:val="restart"/>
            <w:vAlign w:val="center"/>
            <w:hideMark/>
          </w:tcPr>
          <w:p w14:paraId="5CA888C9" w14:textId="77777777" w:rsidR="00242021" w:rsidRPr="00266600" w:rsidRDefault="00242021" w:rsidP="00BF5CC8">
            <w:pPr>
              <w:pStyle w:val="nospace"/>
              <w:jc w:val="center"/>
            </w:pPr>
            <w:r w:rsidRPr="00266600">
              <w:t>2</w:t>
            </w:r>
          </w:p>
        </w:tc>
        <w:tc>
          <w:tcPr>
            <w:tcW w:w="1870" w:type="dxa"/>
            <w:vMerge w:val="restart"/>
            <w:vAlign w:val="center"/>
            <w:hideMark/>
          </w:tcPr>
          <w:p w14:paraId="48946474" w14:textId="33FB8BA7" w:rsidR="00242021" w:rsidRPr="00266600" w:rsidRDefault="00E362A1" w:rsidP="00BF5CC8">
            <w:pPr>
              <w:pStyle w:val="nospace"/>
              <w:jc w:val="center"/>
            </w:pPr>
            <w:r w:rsidRPr="00266600">
              <w:t>2</w:t>
            </w:r>
          </w:p>
        </w:tc>
      </w:tr>
      <w:tr w:rsidR="00242021" w:rsidRPr="00266600" w14:paraId="0A7F956D" w14:textId="77777777" w:rsidTr="00E33996">
        <w:trPr>
          <w:trHeight w:val="389"/>
        </w:trPr>
        <w:tc>
          <w:tcPr>
            <w:tcW w:w="0" w:type="auto"/>
            <w:vMerge/>
            <w:vAlign w:val="center"/>
            <w:hideMark/>
          </w:tcPr>
          <w:p w14:paraId="1B2EE05D" w14:textId="77777777" w:rsidR="00242021" w:rsidRPr="00266600" w:rsidRDefault="00242021" w:rsidP="00E33996">
            <w:pPr>
              <w:pStyle w:val="nospace"/>
              <w:jc w:val="center"/>
              <w:rPr>
                <w:b/>
                <w:bCs/>
              </w:rPr>
            </w:pPr>
          </w:p>
        </w:tc>
        <w:tc>
          <w:tcPr>
            <w:tcW w:w="3120" w:type="dxa"/>
            <w:vAlign w:val="center"/>
            <w:hideMark/>
          </w:tcPr>
          <w:p w14:paraId="706209B4" w14:textId="77777777" w:rsidR="00242021" w:rsidRPr="00266600" w:rsidRDefault="00242021" w:rsidP="00BF5CC8">
            <w:pPr>
              <w:pStyle w:val="nospace"/>
            </w:pPr>
            <w:r w:rsidRPr="00266600">
              <w:t>Project Manager</w:t>
            </w:r>
          </w:p>
        </w:tc>
        <w:tc>
          <w:tcPr>
            <w:tcW w:w="0" w:type="auto"/>
            <w:vMerge/>
            <w:vAlign w:val="center"/>
            <w:hideMark/>
          </w:tcPr>
          <w:p w14:paraId="7C1B27E3" w14:textId="77777777" w:rsidR="00242021" w:rsidRPr="00266600" w:rsidRDefault="00242021" w:rsidP="00BF5CC8">
            <w:pPr>
              <w:pStyle w:val="nospace"/>
              <w:jc w:val="center"/>
            </w:pPr>
          </w:p>
        </w:tc>
        <w:tc>
          <w:tcPr>
            <w:tcW w:w="1870" w:type="dxa"/>
            <w:vMerge/>
            <w:vAlign w:val="center"/>
            <w:hideMark/>
          </w:tcPr>
          <w:p w14:paraId="38D62614" w14:textId="77777777" w:rsidR="00242021" w:rsidRPr="00266600" w:rsidRDefault="00242021" w:rsidP="00BF5CC8">
            <w:pPr>
              <w:pStyle w:val="nospace"/>
              <w:jc w:val="center"/>
            </w:pPr>
          </w:p>
        </w:tc>
      </w:tr>
      <w:tr w:rsidR="00242021" w:rsidRPr="00266600" w14:paraId="0555CF16" w14:textId="77777777" w:rsidTr="00E33996">
        <w:trPr>
          <w:trHeight w:val="389"/>
        </w:trPr>
        <w:tc>
          <w:tcPr>
            <w:tcW w:w="1980" w:type="dxa"/>
            <w:vMerge w:val="restart"/>
            <w:vAlign w:val="center"/>
            <w:hideMark/>
          </w:tcPr>
          <w:p w14:paraId="5B942700" w14:textId="77777777" w:rsidR="00242021" w:rsidRPr="00266600" w:rsidRDefault="00242021" w:rsidP="00E33996">
            <w:pPr>
              <w:pStyle w:val="nospace"/>
              <w:jc w:val="center"/>
              <w:rPr>
                <w:b/>
                <w:bCs/>
              </w:rPr>
            </w:pPr>
            <w:r w:rsidRPr="00266600">
              <w:rPr>
                <w:b/>
                <w:bCs/>
              </w:rPr>
              <w:t>Tầng 4</w:t>
            </w:r>
          </w:p>
        </w:tc>
        <w:tc>
          <w:tcPr>
            <w:tcW w:w="3120" w:type="dxa"/>
            <w:vAlign w:val="center"/>
            <w:hideMark/>
          </w:tcPr>
          <w:p w14:paraId="5DA911E0" w14:textId="77777777" w:rsidR="00242021" w:rsidRPr="00266600" w:rsidRDefault="00242021" w:rsidP="00BF5CC8">
            <w:pPr>
              <w:pStyle w:val="nospace"/>
            </w:pPr>
            <w:r w:rsidRPr="00266600">
              <w:t>Data center</w:t>
            </w:r>
          </w:p>
        </w:tc>
        <w:tc>
          <w:tcPr>
            <w:tcW w:w="2120" w:type="dxa"/>
            <w:vMerge w:val="restart"/>
            <w:vAlign w:val="center"/>
            <w:hideMark/>
          </w:tcPr>
          <w:p w14:paraId="3A1FA746" w14:textId="77777777" w:rsidR="00242021" w:rsidRPr="00266600" w:rsidRDefault="00242021" w:rsidP="00BF5CC8">
            <w:pPr>
              <w:pStyle w:val="nospace"/>
              <w:jc w:val="center"/>
            </w:pPr>
            <w:r w:rsidRPr="00266600">
              <w:t>2</w:t>
            </w:r>
          </w:p>
        </w:tc>
        <w:tc>
          <w:tcPr>
            <w:tcW w:w="1870" w:type="dxa"/>
            <w:vMerge w:val="restart"/>
            <w:vAlign w:val="center"/>
            <w:hideMark/>
          </w:tcPr>
          <w:p w14:paraId="6B610DA8" w14:textId="6711B619" w:rsidR="00242021" w:rsidRPr="00266600" w:rsidRDefault="00E362A1" w:rsidP="00BF5CC8">
            <w:pPr>
              <w:pStyle w:val="nospace"/>
              <w:jc w:val="center"/>
            </w:pPr>
            <w:r w:rsidRPr="00266600">
              <w:t>2</w:t>
            </w:r>
          </w:p>
        </w:tc>
      </w:tr>
      <w:tr w:rsidR="00242021" w:rsidRPr="00266600" w14:paraId="45911733" w14:textId="77777777" w:rsidTr="00E33996">
        <w:trPr>
          <w:trHeight w:val="389"/>
        </w:trPr>
        <w:tc>
          <w:tcPr>
            <w:tcW w:w="0" w:type="auto"/>
            <w:vMerge/>
            <w:vAlign w:val="center"/>
            <w:hideMark/>
          </w:tcPr>
          <w:p w14:paraId="47F62595" w14:textId="77777777" w:rsidR="00242021" w:rsidRPr="00266600" w:rsidRDefault="00242021" w:rsidP="00E33996">
            <w:pPr>
              <w:pStyle w:val="nospace"/>
              <w:jc w:val="center"/>
              <w:rPr>
                <w:b/>
                <w:bCs/>
              </w:rPr>
            </w:pPr>
          </w:p>
        </w:tc>
        <w:tc>
          <w:tcPr>
            <w:tcW w:w="3120" w:type="dxa"/>
            <w:vAlign w:val="center"/>
            <w:hideMark/>
          </w:tcPr>
          <w:p w14:paraId="490C8D82" w14:textId="77777777" w:rsidR="00242021" w:rsidRPr="00266600" w:rsidRDefault="00242021" w:rsidP="00BF5CC8">
            <w:pPr>
              <w:pStyle w:val="nospace"/>
            </w:pPr>
            <w:r w:rsidRPr="00266600">
              <w:t>HR</w:t>
            </w:r>
          </w:p>
        </w:tc>
        <w:tc>
          <w:tcPr>
            <w:tcW w:w="0" w:type="auto"/>
            <w:vMerge/>
            <w:vAlign w:val="center"/>
            <w:hideMark/>
          </w:tcPr>
          <w:p w14:paraId="019D9FE7" w14:textId="77777777" w:rsidR="00242021" w:rsidRPr="00266600" w:rsidRDefault="00242021" w:rsidP="00BF5CC8">
            <w:pPr>
              <w:pStyle w:val="nospace"/>
              <w:jc w:val="center"/>
            </w:pPr>
          </w:p>
        </w:tc>
        <w:tc>
          <w:tcPr>
            <w:tcW w:w="1870" w:type="dxa"/>
            <w:vMerge/>
            <w:vAlign w:val="center"/>
            <w:hideMark/>
          </w:tcPr>
          <w:p w14:paraId="170C1512" w14:textId="77777777" w:rsidR="00242021" w:rsidRPr="00266600" w:rsidRDefault="00242021" w:rsidP="00BF5CC8">
            <w:pPr>
              <w:pStyle w:val="nospace"/>
              <w:jc w:val="center"/>
            </w:pPr>
          </w:p>
        </w:tc>
      </w:tr>
      <w:tr w:rsidR="00242021" w:rsidRPr="00266600" w14:paraId="5C91D289" w14:textId="77777777" w:rsidTr="00E33996">
        <w:trPr>
          <w:trHeight w:val="389"/>
        </w:trPr>
        <w:tc>
          <w:tcPr>
            <w:tcW w:w="1980" w:type="dxa"/>
            <w:vMerge w:val="restart"/>
            <w:vAlign w:val="center"/>
            <w:hideMark/>
          </w:tcPr>
          <w:p w14:paraId="6A33E5B1" w14:textId="77777777" w:rsidR="00242021" w:rsidRPr="00266600" w:rsidRDefault="00242021" w:rsidP="00E33996">
            <w:pPr>
              <w:pStyle w:val="nospace"/>
              <w:jc w:val="center"/>
              <w:rPr>
                <w:b/>
                <w:bCs/>
              </w:rPr>
            </w:pPr>
            <w:r w:rsidRPr="00266600">
              <w:rPr>
                <w:b/>
                <w:bCs/>
              </w:rPr>
              <w:t>Tầng 3</w:t>
            </w:r>
          </w:p>
        </w:tc>
        <w:tc>
          <w:tcPr>
            <w:tcW w:w="3120" w:type="dxa"/>
            <w:vAlign w:val="center"/>
            <w:hideMark/>
          </w:tcPr>
          <w:p w14:paraId="63FF9782" w14:textId="77777777" w:rsidR="00242021" w:rsidRPr="00266600" w:rsidRDefault="00242021" w:rsidP="00BF5CC8">
            <w:pPr>
              <w:pStyle w:val="nospace"/>
            </w:pPr>
            <w:r w:rsidRPr="00266600">
              <w:t>Technical Manager</w:t>
            </w:r>
          </w:p>
        </w:tc>
        <w:tc>
          <w:tcPr>
            <w:tcW w:w="2120" w:type="dxa"/>
            <w:vMerge w:val="restart"/>
            <w:vAlign w:val="center"/>
            <w:hideMark/>
          </w:tcPr>
          <w:p w14:paraId="5F6438C1" w14:textId="77777777" w:rsidR="00242021" w:rsidRPr="00266600" w:rsidRDefault="00242021" w:rsidP="00BF5CC8">
            <w:pPr>
              <w:pStyle w:val="nospace"/>
              <w:jc w:val="center"/>
            </w:pPr>
            <w:r w:rsidRPr="00266600">
              <w:t>1</w:t>
            </w:r>
          </w:p>
        </w:tc>
        <w:tc>
          <w:tcPr>
            <w:tcW w:w="1870" w:type="dxa"/>
            <w:vMerge w:val="restart"/>
            <w:vAlign w:val="center"/>
            <w:hideMark/>
          </w:tcPr>
          <w:p w14:paraId="22E23ED9" w14:textId="2878E814" w:rsidR="00242021" w:rsidRPr="00266600" w:rsidRDefault="00E362A1" w:rsidP="00BF5CC8">
            <w:pPr>
              <w:pStyle w:val="nospace"/>
              <w:jc w:val="center"/>
            </w:pPr>
            <w:r w:rsidRPr="00266600">
              <w:t>2</w:t>
            </w:r>
          </w:p>
        </w:tc>
      </w:tr>
      <w:tr w:rsidR="00242021" w:rsidRPr="00266600" w14:paraId="5C9D789F" w14:textId="77777777" w:rsidTr="00E33996">
        <w:trPr>
          <w:trHeight w:val="389"/>
        </w:trPr>
        <w:tc>
          <w:tcPr>
            <w:tcW w:w="0" w:type="auto"/>
            <w:vMerge/>
            <w:vAlign w:val="center"/>
            <w:hideMark/>
          </w:tcPr>
          <w:p w14:paraId="6146CB74" w14:textId="77777777" w:rsidR="00242021" w:rsidRPr="00266600" w:rsidRDefault="00242021" w:rsidP="00E33996">
            <w:pPr>
              <w:pStyle w:val="nospace"/>
              <w:jc w:val="center"/>
              <w:rPr>
                <w:b/>
                <w:bCs/>
              </w:rPr>
            </w:pPr>
          </w:p>
        </w:tc>
        <w:tc>
          <w:tcPr>
            <w:tcW w:w="3120" w:type="dxa"/>
            <w:vAlign w:val="center"/>
            <w:hideMark/>
          </w:tcPr>
          <w:p w14:paraId="73F7FA61" w14:textId="77777777" w:rsidR="00242021" w:rsidRPr="00266600" w:rsidRDefault="00242021" w:rsidP="00BF5CC8">
            <w:pPr>
              <w:pStyle w:val="nospace"/>
            </w:pPr>
            <w:r w:rsidRPr="00266600">
              <w:t>Developer (nước ngoài)</w:t>
            </w:r>
          </w:p>
        </w:tc>
        <w:tc>
          <w:tcPr>
            <w:tcW w:w="0" w:type="auto"/>
            <w:vMerge/>
            <w:vAlign w:val="center"/>
            <w:hideMark/>
          </w:tcPr>
          <w:p w14:paraId="0B4D41E5" w14:textId="77777777" w:rsidR="00242021" w:rsidRPr="00266600" w:rsidRDefault="00242021" w:rsidP="00BF5CC8">
            <w:pPr>
              <w:pStyle w:val="nospace"/>
              <w:jc w:val="center"/>
            </w:pPr>
          </w:p>
        </w:tc>
        <w:tc>
          <w:tcPr>
            <w:tcW w:w="1870" w:type="dxa"/>
            <w:vMerge/>
            <w:vAlign w:val="center"/>
            <w:hideMark/>
          </w:tcPr>
          <w:p w14:paraId="2DE59BF9" w14:textId="77777777" w:rsidR="00242021" w:rsidRPr="00266600" w:rsidRDefault="00242021" w:rsidP="00BF5CC8">
            <w:pPr>
              <w:pStyle w:val="nospace"/>
              <w:jc w:val="center"/>
            </w:pPr>
          </w:p>
        </w:tc>
      </w:tr>
      <w:tr w:rsidR="00242021" w:rsidRPr="00266600" w14:paraId="724B9613" w14:textId="77777777" w:rsidTr="00E33996">
        <w:trPr>
          <w:trHeight w:val="389"/>
        </w:trPr>
        <w:tc>
          <w:tcPr>
            <w:tcW w:w="0" w:type="auto"/>
            <w:vMerge/>
            <w:vAlign w:val="center"/>
            <w:hideMark/>
          </w:tcPr>
          <w:p w14:paraId="20294B73" w14:textId="77777777" w:rsidR="00242021" w:rsidRPr="00266600" w:rsidRDefault="00242021" w:rsidP="00E33996">
            <w:pPr>
              <w:pStyle w:val="nospace"/>
              <w:jc w:val="center"/>
              <w:rPr>
                <w:b/>
                <w:bCs/>
              </w:rPr>
            </w:pPr>
          </w:p>
        </w:tc>
        <w:tc>
          <w:tcPr>
            <w:tcW w:w="3120" w:type="dxa"/>
            <w:vAlign w:val="center"/>
            <w:hideMark/>
          </w:tcPr>
          <w:p w14:paraId="6B402C87" w14:textId="77777777" w:rsidR="00242021" w:rsidRPr="00266600" w:rsidRDefault="00242021" w:rsidP="00BF5CC8">
            <w:pPr>
              <w:pStyle w:val="nospace"/>
            </w:pPr>
            <w:r w:rsidRPr="00266600">
              <w:t>Tester (nước ngoài)</w:t>
            </w:r>
          </w:p>
        </w:tc>
        <w:tc>
          <w:tcPr>
            <w:tcW w:w="0" w:type="auto"/>
            <w:vMerge/>
            <w:vAlign w:val="center"/>
            <w:hideMark/>
          </w:tcPr>
          <w:p w14:paraId="17F92843" w14:textId="77777777" w:rsidR="00242021" w:rsidRPr="00266600" w:rsidRDefault="00242021" w:rsidP="00BF5CC8">
            <w:pPr>
              <w:pStyle w:val="nospace"/>
              <w:jc w:val="center"/>
            </w:pPr>
          </w:p>
        </w:tc>
        <w:tc>
          <w:tcPr>
            <w:tcW w:w="1870" w:type="dxa"/>
            <w:vMerge/>
            <w:vAlign w:val="center"/>
            <w:hideMark/>
          </w:tcPr>
          <w:p w14:paraId="4C8A5780" w14:textId="77777777" w:rsidR="00242021" w:rsidRPr="00266600" w:rsidRDefault="00242021" w:rsidP="00BF5CC8">
            <w:pPr>
              <w:pStyle w:val="nospace"/>
              <w:jc w:val="center"/>
            </w:pPr>
          </w:p>
        </w:tc>
      </w:tr>
      <w:tr w:rsidR="00242021" w:rsidRPr="00266600" w14:paraId="4A101E4F" w14:textId="77777777" w:rsidTr="00E33996">
        <w:trPr>
          <w:trHeight w:val="389"/>
        </w:trPr>
        <w:tc>
          <w:tcPr>
            <w:tcW w:w="1980" w:type="dxa"/>
            <w:vAlign w:val="center"/>
            <w:hideMark/>
          </w:tcPr>
          <w:p w14:paraId="58C9492B" w14:textId="77777777" w:rsidR="00242021" w:rsidRPr="00266600" w:rsidRDefault="00242021" w:rsidP="00E33996">
            <w:pPr>
              <w:pStyle w:val="nospace"/>
              <w:jc w:val="center"/>
              <w:rPr>
                <w:b/>
                <w:bCs/>
              </w:rPr>
            </w:pPr>
            <w:r w:rsidRPr="00266600">
              <w:rPr>
                <w:b/>
                <w:bCs/>
              </w:rPr>
              <w:t>Tầng 2</w:t>
            </w:r>
          </w:p>
        </w:tc>
        <w:tc>
          <w:tcPr>
            <w:tcW w:w="3120" w:type="dxa"/>
            <w:vAlign w:val="center"/>
            <w:hideMark/>
          </w:tcPr>
          <w:p w14:paraId="3D08D09C" w14:textId="77777777" w:rsidR="00242021" w:rsidRPr="00266600" w:rsidRDefault="00242021" w:rsidP="00BF5CC8">
            <w:pPr>
              <w:pStyle w:val="nospace"/>
            </w:pPr>
            <w:r w:rsidRPr="00266600">
              <w:t>IT Manager</w:t>
            </w:r>
          </w:p>
        </w:tc>
        <w:tc>
          <w:tcPr>
            <w:tcW w:w="2120" w:type="dxa"/>
            <w:vAlign w:val="center"/>
            <w:hideMark/>
          </w:tcPr>
          <w:p w14:paraId="1637D049" w14:textId="77777777" w:rsidR="00242021" w:rsidRPr="00266600" w:rsidRDefault="00242021" w:rsidP="00BF5CC8">
            <w:pPr>
              <w:pStyle w:val="nospace"/>
              <w:jc w:val="center"/>
            </w:pPr>
            <w:r w:rsidRPr="00266600">
              <w:t>2</w:t>
            </w:r>
          </w:p>
        </w:tc>
        <w:tc>
          <w:tcPr>
            <w:tcW w:w="1870" w:type="dxa"/>
            <w:vAlign w:val="center"/>
            <w:hideMark/>
          </w:tcPr>
          <w:p w14:paraId="763E2B4D" w14:textId="1C0BF440" w:rsidR="00242021" w:rsidRPr="00266600" w:rsidRDefault="00E362A1" w:rsidP="00BF5CC8">
            <w:pPr>
              <w:pStyle w:val="nospace"/>
              <w:jc w:val="center"/>
            </w:pPr>
            <w:r w:rsidRPr="00266600">
              <w:t>2</w:t>
            </w:r>
          </w:p>
        </w:tc>
      </w:tr>
      <w:tr w:rsidR="00242021" w:rsidRPr="00266600" w14:paraId="417AE8F8" w14:textId="77777777" w:rsidTr="00E33996">
        <w:trPr>
          <w:trHeight w:val="389"/>
        </w:trPr>
        <w:tc>
          <w:tcPr>
            <w:tcW w:w="1980" w:type="dxa"/>
            <w:vMerge w:val="restart"/>
            <w:vAlign w:val="center"/>
            <w:hideMark/>
          </w:tcPr>
          <w:p w14:paraId="6767A7EB" w14:textId="77777777" w:rsidR="00242021" w:rsidRPr="00266600" w:rsidRDefault="00242021" w:rsidP="00E33996">
            <w:pPr>
              <w:pStyle w:val="nospace"/>
              <w:jc w:val="center"/>
              <w:rPr>
                <w:b/>
                <w:bCs/>
              </w:rPr>
            </w:pPr>
            <w:r w:rsidRPr="00266600">
              <w:rPr>
                <w:b/>
                <w:bCs/>
              </w:rPr>
              <w:t>Tầng 1</w:t>
            </w:r>
          </w:p>
        </w:tc>
        <w:tc>
          <w:tcPr>
            <w:tcW w:w="3120" w:type="dxa"/>
            <w:vAlign w:val="center"/>
            <w:hideMark/>
          </w:tcPr>
          <w:p w14:paraId="0EA1DFCE" w14:textId="77777777" w:rsidR="00242021" w:rsidRPr="00266600" w:rsidRDefault="00242021" w:rsidP="00BF5CC8">
            <w:pPr>
              <w:pStyle w:val="nospace"/>
            </w:pPr>
            <w:r w:rsidRPr="00266600">
              <w:t>Business Analyst</w:t>
            </w:r>
          </w:p>
        </w:tc>
        <w:tc>
          <w:tcPr>
            <w:tcW w:w="2120" w:type="dxa"/>
            <w:vMerge w:val="restart"/>
            <w:vAlign w:val="center"/>
            <w:hideMark/>
          </w:tcPr>
          <w:p w14:paraId="731397DB" w14:textId="77777777" w:rsidR="00242021" w:rsidRPr="00266600" w:rsidRDefault="00242021" w:rsidP="00BF5CC8">
            <w:pPr>
              <w:pStyle w:val="nospace"/>
              <w:jc w:val="center"/>
            </w:pPr>
            <w:r w:rsidRPr="00266600">
              <w:t>1</w:t>
            </w:r>
          </w:p>
        </w:tc>
        <w:tc>
          <w:tcPr>
            <w:tcW w:w="1870" w:type="dxa"/>
            <w:vMerge w:val="restart"/>
            <w:vAlign w:val="center"/>
            <w:hideMark/>
          </w:tcPr>
          <w:p w14:paraId="51B5AB56" w14:textId="77777777" w:rsidR="00242021" w:rsidRPr="00266600" w:rsidRDefault="00242021" w:rsidP="00BF5CC8">
            <w:pPr>
              <w:pStyle w:val="nospace"/>
              <w:jc w:val="center"/>
            </w:pPr>
            <w:r w:rsidRPr="00266600">
              <w:t>2</w:t>
            </w:r>
          </w:p>
        </w:tc>
      </w:tr>
      <w:tr w:rsidR="00242021" w:rsidRPr="00266600" w14:paraId="45B4145B" w14:textId="77777777" w:rsidTr="00E33996">
        <w:trPr>
          <w:trHeight w:val="389"/>
        </w:trPr>
        <w:tc>
          <w:tcPr>
            <w:tcW w:w="0" w:type="auto"/>
            <w:vMerge/>
            <w:vAlign w:val="center"/>
            <w:hideMark/>
          </w:tcPr>
          <w:p w14:paraId="23484D0F" w14:textId="77777777" w:rsidR="00242021" w:rsidRPr="00266600" w:rsidRDefault="00242021" w:rsidP="00E33996">
            <w:pPr>
              <w:pStyle w:val="nospace"/>
              <w:jc w:val="center"/>
              <w:rPr>
                <w:b/>
                <w:bCs/>
              </w:rPr>
            </w:pPr>
          </w:p>
        </w:tc>
        <w:tc>
          <w:tcPr>
            <w:tcW w:w="3120" w:type="dxa"/>
            <w:vAlign w:val="center"/>
            <w:hideMark/>
          </w:tcPr>
          <w:p w14:paraId="27C0FF8F" w14:textId="77777777" w:rsidR="00242021" w:rsidRPr="00266600" w:rsidRDefault="00242021" w:rsidP="00BF5CC8">
            <w:pPr>
              <w:pStyle w:val="nospace"/>
            </w:pPr>
            <w:r w:rsidRPr="00266600">
              <w:t>Guest (Khách)</w:t>
            </w:r>
          </w:p>
        </w:tc>
        <w:tc>
          <w:tcPr>
            <w:tcW w:w="0" w:type="auto"/>
            <w:vMerge/>
            <w:vAlign w:val="center"/>
            <w:hideMark/>
          </w:tcPr>
          <w:p w14:paraId="3218D2E3" w14:textId="77777777" w:rsidR="00242021" w:rsidRPr="00266600" w:rsidRDefault="00242021" w:rsidP="00BF5CC8">
            <w:pPr>
              <w:pStyle w:val="nospace"/>
              <w:jc w:val="center"/>
            </w:pPr>
          </w:p>
        </w:tc>
        <w:tc>
          <w:tcPr>
            <w:tcW w:w="1870" w:type="dxa"/>
            <w:vMerge/>
            <w:vAlign w:val="center"/>
            <w:hideMark/>
          </w:tcPr>
          <w:p w14:paraId="7D5F224E" w14:textId="77777777" w:rsidR="00242021" w:rsidRPr="00266600" w:rsidRDefault="00242021" w:rsidP="00BF5CC8">
            <w:pPr>
              <w:pStyle w:val="nospace"/>
              <w:jc w:val="center"/>
            </w:pPr>
          </w:p>
        </w:tc>
      </w:tr>
      <w:tr w:rsidR="00242021" w:rsidRPr="00266600" w14:paraId="6A2BDA1D" w14:textId="77777777" w:rsidTr="00E33996">
        <w:trPr>
          <w:trHeight w:val="389"/>
        </w:trPr>
        <w:tc>
          <w:tcPr>
            <w:tcW w:w="1980" w:type="dxa"/>
            <w:vMerge w:val="restart"/>
            <w:vAlign w:val="center"/>
            <w:hideMark/>
          </w:tcPr>
          <w:p w14:paraId="287DB104" w14:textId="77777777" w:rsidR="00242021" w:rsidRPr="00266600" w:rsidRDefault="00242021" w:rsidP="00E33996">
            <w:pPr>
              <w:pStyle w:val="nospace"/>
              <w:jc w:val="center"/>
              <w:rPr>
                <w:b/>
                <w:bCs/>
              </w:rPr>
            </w:pPr>
            <w:r w:rsidRPr="00266600">
              <w:rPr>
                <w:b/>
                <w:bCs/>
              </w:rPr>
              <w:t>Chi nhánh</w:t>
            </w:r>
          </w:p>
        </w:tc>
        <w:tc>
          <w:tcPr>
            <w:tcW w:w="3120" w:type="dxa"/>
            <w:vAlign w:val="center"/>
            <w:hideMark/>
          </w:tcPr>
          <w:p w14:paraId="78FCA4A4" w14:textId="77777777" w:rsidR="00242021" w:rsidRPr="00266600" w:rsidRDefault="00242021" w:rsidP="00BF5CC8">
            <w:pPr>
              <w:pStyle w:val="nospace"/>
            </w:pPr>
            <w:r w:rsidRPr="00266600">
              <w:t>Developer (trong nước)</w:t>
            </w:r>
          </w:p>
        </w:tc>
        <w:tc>
          <w:tcPr>
            <w:tcW w:w="2120" w:type="dxa"/>
            <w:vMerge w:val="restart"/>
            <w:vAlign w:val="center"/>
            <w:hideMark/>
          </w:tcPr>
          <w:p w14:paraId="0F451EA4" w14:textId="4314B426" w:rsidR="00242021" w:rsidRPr="00266600" w:rsidRDefault="002E4F93" w:rsidP="00BF5CC8">
            <w:pPr>
              <w:pStyle w:val="nospace"/>
              <w:jc w:val="center"/>
            </w:pPr>
            <w:r w:rsidRPr="00266600">
              <w:t>0</w:t>
            </w:r>
          </w:p>
        </w:tc>
        <w:tc>
          <w:tcPr>
            <w:tcW w:w="1870" w:type="dxa"/>
            <w:vMerge w:val="restart"/>
            <w:vAlign w:val="center"/>
            <w:hideMark/>
          </w:tcPr>
          <w:p w14:paraId="69B5452E" w14:textId="2CC9AA74" w:rsidR="00242021" w:rsidRPr="00266600" w:rsidRDefault="000F1F9D" w:rsidP="00BF5CC8">
            <w:pPr>
              <w:pStyle w:val="nospace"/>
              <w:jc w:val="center"/>
            </w:pPr>
            <w:r w:rsidRPr="00266600">
              <w:t>2</w:t>
            </w:r>
          </w:p>
        </w:tc>
      </w:tr>
      <w:tr w:rsidR="00242021" w:rsidRPr="00266600" w14:paraId="137F805A" w14:textId="77777777" w:rsidTr="00BF5CC8">
        <w:trPr>
          <w:trHeight w:val="389"/>
        </w:trPr>
        <w:tc>
          <w:tcPr>
            <w:tcW w:w="0" w:type="auto"/>
            <w:vMerge/>
            <w:hideMark/>
          </w:tcPr>
          <w:p w14:paraId="2F5B73A9" w14:textId="77777777" w:rsidR="00242021" w:rsidRPr="00266600" w:rsidRDefault="00242021" w:rsidP="00D674EB">
            <w:pPr>
              <w:pStyle w:val="nospace"/>
              <w:jc w:val="center"/>
              <w:rPr>
                <w:b/>
                <w:bCs/>
              </w:rPr>
            </w:pPr>
          </w:p>
        </w:tc>
        <w:tc>
          <w:tcPr>
            <w:tcW w:w="3120" w:type="dxa"/>
            <w:vAlign w:val="center"/>
            <w:hideMark/>
          </w:tcPr>
          <w:p w14:paraId="6270EE2A" w14:textId="77777777" w:rsidR="00242021" w:rsidRPr="00266600" w:rsidRDefault="00242021" w:rsidP="00BF5CC8">
            <w:pPr>
              <w:pStyle w:val="nospace"/>
            </w:pPr>
            <w:r w:rsidRPr="00266600">
              <w:t>Tester (trong nước)</w:t>
            </w:r>
          </w:p>
        </w:tc>
        <w:tc>
          <w:tcPr>
            <w:tcW w:w="0" w:type="auto"/>
            <w:vMerge/>
            <w:hideMark/>
          </w:tcPr>
          <w:p w14:paraId="216D9DF2" w14:textId="77777777" w:rsidR="00242021" w:rsidRPr="00266600" w:rsidRDefault="00242021" w:rsidP="00D674EB">
            <w:pPr>
              <w:pStyle w:val="nospace"/>
              <w:jc w:val="center"/>
              <w:rPr>
                <w:b/>
                <w:bCs/>
              </w:rPr>
            </w:pPr>
          </w:p>
        </w:tc>
        <w:tc>
          <w:tcPr>
            <w:tcW w:w="1870" w:type="dxa"/>
            <w:vMerge/>
            <w:hideMark/>
          </w:tcPr>
          <w:p w14:paraId="05511AD8" w14:textId="77777777" w:rsidR="00242021" w:rsidRPr="00266600" w:rsidRDefault="00242021" w:rsidP="00D674EB">
            <w:pPr>
              <w:pStyle w:val="nospace"/>
              <w:jc w:val="center"/>
              <w:rPr>
                <w:b/>
                <w:bCs/>
              </w:rPr>
            </w:pPr>
          </w:p>
        </w:tc>
      </w:tr>
    </w:tbl>
    <w:p w14:paraId="767F9BEA" w14:textId="77777777" w:rsidR="00A27C11" w:rsidRPr="00266600" w:rsidRDefault="00A27C11" w:rsidP="00A27C11">
      <w:pPr>
        <w:pStyle w:val="ListParagraph"/>
        <w:numPr>
          <w:ilvl w:val="0"/>
          <w:numId w:val="16"/>
        </w:numPr>
      </w:pPr>
      <w:r w:rsidRPr="00266600">
        <w:t>Tại trụ sở:</w:t>
      </w:r>
    </w:p>
    <w:p w14:paraId="188D63BC" w14:textId="57EC55A9" w:rsidR="00A27C11" w:rsidRPr="00266600" w:rsidRDefault="00A27C11" w:rsidP="00A27C11">
      <w:pPr>
        <w:pStyle w:val="ListParagraph"/>
        <w:numPr>
          <w:ilvl w:val="0"/>
          <w:numId w:val="33"/>
        </w:numPr>
        <w:ind w:left="1560"/>
      </w:pPr>
      <w:r w:rsidRPr="00266600">
        <w:t xml:space="preserve">Số lượng </w:t>
      </w:r>
      <w:r w:rsidR="00935997" w:rsidRPr="00266600">
        <w:t xml:space="preserve">access point </w:t>
      </w:r>
      <w:r w:rsidR="002C4C36" w:rsidRPr="00266600">
        <w:t xml:space="preserve">cho mạng </w:t>
      </w:r>
      <w:r w:rsidR="00935997" w:rsidRPr="00266600">
        <w:t xml:space="preserve">nội bộ: </w:t>
      </w:r>
      <w:r w:rsidR="00693CA3" w:rsidRPr="00266600">
        <w:t>8</w:t>
      </w:r>
      <w:r w:rsidR="007B4E9B" w:rsidRPr="00266600">
        <w:t xml:space="preserve"> access point</w:t>
      </w:r>
      <w:r w:rsidR="00ED14B0" w:rsidRPr="00266600">
        <w:t>.</w:t>
      </w:r>
      <w:r w:rsidR="00B13E69" w:rsidRPr="00266600">
        <w:t xml:space="preserve"> Trong đó tại tầng 1 và 3 chỉ triển khai 1 access point cho mỗi tầng vì </w:t>
      </w:r>
      <w:r w:rsidR="00E03B43" w:rsidRPr="00266600">
        <w:t>nhóm người dùng Developer, Tester và Guest không được truy cập vào wifi nội bộ.</w:t>
      </w:r>
    </w:p>
    <w:p w14:paraId="0337E35D" w14:textId="575A0986" w:rsidR="00A27C11" w:rsidRPr="00266600" w:rsidRDefault="00E03B43" w:rsidP="00A27C11">
      <w:pPr>
        <w:pStyle w:val="ListParagraph"/>
        <w:numPr>
          <w:ilvl w:val="0"/>
          <w:numId w:val="33"/>
        </w:numPr>
        <w:ind w:left="1560"/>
      </w:pPr>
      <w:r w:rsidRPr="00266600">
        <w:t xml:space="preserve">Số lượng access point </w:t>
      </w:r>
      <w:r w:rsidR="00E362A1" w:rsidRPr="00266600">
        <w:t>cho mạng wifi public: 10</w:t>
      </w:r>
      <w:r w:rsidR="007B4E9B" w:rsidRPr="00266600">
        <w:t xml:space="preserve"> access point. Mỗi tầng sẽ được lắp 2 access point để đảm bảo vùng phủ sóng </w:t>
      </w:r>
      <w:r w:rsidR="00423E52" w:rsidRPr="00266600">
        <w:t xml:space="preserve">ổn định </w:t>
      </w:r>
      <w:r w:rsidR="007B4E9B" w:rsidRPr="00266600">
        <w:t>cho toàn bộ user trong tầng.</w:t>
      </w:r>
    </w:p>
    <w:p w14:paraId="121A25E1" w14:textId="77777777" w:rsidR="00A27C11" w:rsidRPr="00266600" w:rsidRDefault="00A27C11" w:rsidP="00A27C11">
      <w:pPr>
        <w:pStyle w:val="ListParagraph"/>
        <w:numPr>
          <w:ilvl w:val="0"/>
          <w:numId w:val="16"/>
        </w:numPr>
      </w:pPr>
      <w:r w:rsidRPr="00266600">
        <w:t>Tại chi nhánh:</w:t>
      </w:r>
    </w:p>
    <w:p w14:paraId="4A0EC5A6" w14:textId="6565424D" w:rsidR="00242021" w:rsidRPr="00266600" w:rsidRDefault="00D00F13" w:rsidP="00C0599B">
      <w:pPr>
        <w:pStyle w:val="ListParagraph"/>
        <w:numPr>
          <w:ilvl w:val="0"/>
          <w:numId w:val="34"/>
        </w:numPr>
      </w:pPr>
      <w:r w:rsidRPr="00266600">
        <w:t xml:space="preserve">Số lượng access point cho mạng wifi public: </w:t>
      </w:r>
      <w:r w:rsidR="000F1F9D" w:rsidRPr="00266600">
        <w:t>2 access point</w:t>
      </w:r>
      <w:r w:rsidR="00521F03">
        <w:t>.</w:t>
      </w:r>
    </w:p>
    <w:p w14:paraId="6425C5D3" w14:textId="6F0D35E1" w:rsidR="007A4D32" w:rsidRPr="00266600" w:rsidRDefault="008150DF" w:rsidP="00A767C8">
      <w:pPr>
        <w:pStyle w:val="Heading2"/>
        <w:rPr>
          <w:rFonts w:cs="Times New Roman"/>
        </w:rPr>
      </w:pPr>
      <w:bookmarkStart w:id="11" w:name="_Toc154870857"/>
      <w:r w:rsidRPr="00266600">
        <w:rPr>
          <w:rFonts w:cs="Times New Roman"/>
        </w:rPr>
        <w:t xml:space="preserve">Mô hình </w:t>
      </w:r>
      <w:r w:rsidR="002E514F" w:rsidRPr="00266600">
        <w:rPr>
          <w:rFonts w:cs="Times New Roman"/>
        </w:rPr>
        <w:t>toà nhà</w:t>
      </w:r>
      <w:bookmarkEnd w:id="11"/>
    </w:p>
    <w:p w14:paraId="4109D613" w14:textId="7D7F283E" w:rsidR="00614D8B" w:rsidRPr="00266600" w:rsidRDefault="00F26F23" w:rsidP="00614D8B">
      <w:pPr>
        <w:pStyle w:val="ListParagraph"/>
        <w:numPr>
          <w:ilvl w:val="0"/>
          <w:numId w:val="16"/>
        </w:numPr>
      </w:pPr>
      <w:r w:rsidRPr="00266600">
        <w:t>Trụ sở chính:</w:t>
      </w:r>
    </w:p>
    <w:p w14:paraId="5DC17E85" w14:textId="41DE73D1" w:rsidR="0009686C" w:rsidRPr="00266600" w:rsidRDefault="00E57886" w:rsidP="0009686C">
      <w:pPr>
        <w:pStyle w:val="ListParagraph"/>
        <w:numPr>
          <w:ilvl w:val="0"/>
          <w:numId w:val="26"/>
        </w:numPr>
      </w:pPr>
      <w:r w:rsidRPr="00266600">
        <w:lastRenderedPageBreak/>
        <w:t xml:space="preserve">Tòa nhà gồm 5 tầng với chiều dài 40m, chiều rộng 30 m và chiều cao </w:t>
      </w:r>
      <w:r w:rsidR="0009686C" w:rsidRPr="00266600">
        <w:t>27m, mỗi tầng cao 5m</w:t>
      </w:r>
      <w:r w:rsidR="00F26F23" w:rsidRPr="00266600">
        <w:t>.</w:t>
      </w:r>
    </w:p>
    <w:p w14:paraId="31C18027" w14:textId="6F0645AA" w:rsidR="00F26F23" w:rsidRPr="00266600" w:rsidRDefault="00F26F23" w:rsidP="0009686C">
      <w:pPr>
        <w:pStyle w:val="ListParagraph"/>
        <w:numPr>
          <w:ilvl w:val="0"/>
          <w:numId w:val="26"/>
        </w:numPr>
      </w:pPr>
      <w:r w:rsidRPr="00266600">
        <w:t xml:space="preserve">Tầng 1 gồm 2 khu vực: khu vực dành cho khách và khu vực làm việc của </w:t>
      </w:r>
      <w:r w:rsidR="003A2FA2" w:rsidRPr="00266600">
        <w:t>nhân viên Business Analyst.</w:t>
      </w:r>
    </w:p>
    <w:p w14:paraId="5AE0BD84" w14:textId="2932808D" w:rsidR="004A70AC" w:rsidRPr="00266600" w:rsidRDefault="004A70AC" w:rsidP="000714C4">
      <w:pPr>
        <w:ind w:left="0"/>
      </w:pPr>
    </w:p>
    <w:p w14:paraId="593E4F0E" w14:textId="77777777" w:rsidR="003D29FD" w:rsidRPr="00266600" w:rsidRDefault="00107116" w:rsidP="00561E48">
      <w:pPr>
        <w:keepNext/>
        <w:jc w:val="center"/>
      </w:pPr>
      <w:r w:rsidRPr="00266600">
        <w:rPr>
          <w:noProof/>
        </w:rPr>
        <w:drawing>
          <wp:inline distT="0" distB="0" distL="0" distR="0" wp14:anchorId="1E7DDAF8" wp14:editId="2A4247C9">
            <wp:extent cx="5463540" cy="3592480"/>
            <wp:effectExtent l="0" t="0" r="3810" b="8255"/>
            <wp:docPr id="913832624" name="Picture 91383262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3391" cy="3598958"/>
                    </a:xfrm>
                    <a:prstGeom prst="rect">
                      <a:avLst/>
                    </a:prstGeom>
                    <a:noFill/>
                    <a:ln>
                      <a:noFill/>
                    </a:ln>
                  </pic:spPr>
                </pic:pic>
              </a:graphicData>
            </a:graphic>
          </wp:inline>
        </w:drawing>
      </w:r>
    </w:p>
    <w:p w14:paraId="4827C73C" w14:textId="16BB203C" w:rsidR="00D010EB" w:rsidRPr="00266600" w:rsidRDefault="00561E48" w:rsidP="00561E48">
      <w:pPr>
        <w:pStyle w:val="Caption"/>
        <w:jc w:val="center"/>
      </w:pPr>
      <w:bookmarkStart w:id="12" w:name="_Toc150459132"/>
      <w:bookmarkStart w:id="13" w:name="_Toc154871962"/>
      <w:r w:rsidRPr="00266600">
        <w:t xml:space="preserve">Hình </w:t>
      </w:r>
      <w:fldSimple w:instr=" STYLEREF 2 \s ">
        <w:r w:rsidR="004C0C27" w:rsidRPr="00266600">
          <w:rPr>
            <w:noProof/>
          </w:rPr>
          <w:t>2.4</w:t>
        </w:r>
      </w:fldSimple>
      <w:r w:rsidR="004C0C27" w:rsidRPr="00266600">
        <w:t>.</w:t>
      </w:r>
      <w:fldSimple w:instr=" SEQ Hình \* ARABIC \s 2 ">
        <w:r w:rsidR="004C0C27" w:rsidRPr="00266600">
          <w:rPr>
            <w:noProof/>
          </w:rPr>
          <w:t>1</w:t>
        </w:r>
      </w:fldSimple>
      <w:r w:rsidRPr="00266600">
        <w:t xml:space="preserve"> Mô hình tổng quan của trụ sở tầng 1</w:t>
      </w:r>
      <w:bookmarkEnd w:id="12"/>
      <w:bookmarkEnd w:id="13"/>
    </w:p>
    <w:p w14:paraId="268F2895" w14:textId="5D7D6AE5" w:rsidR="003A2FA2" w:rsidRPr="00266600" w:rsidRDefault="003A2FA2" w:rsidP="0009686C">
      <w:pPr>
        <w:pStyle w:val="ListParagraph"/>
        <w:numPr>
          <w:ilvl w:val="0"/>
          <w:numId w:val="26"/>
        </w:numPr>
      </w:pPr>
      <w:r w:rsidRPr="00266600">
        <w:t>Tầng 2 gồm 2 phòng: phòng làm việc của IT Manager</w:t>
      </w:r>
      <w:r w:rsidR="00A7577D" w:rsidRPr="00266600">
        <w:t xml:space="preserve"> và một phòng họp.</w:t>
      </w:r>
    </w:p>
    <w:p w14:paraId="153EA0D0" w14:textId="067E36E9" w:rsidR="002C672D" w:rsidRPr="00266600" w:rsidRDefault="00FC3631" w:rsidP="00C30BAF">
      <w:pPr>
        <w:jc w:val="center"/>
      </w:pPr>
      <w:r w:rsidRPr="00266600">
        <w:rPr>
          <w:noProof/>
        </w:rPr>
        <w:lastRenderedPageBreak/>
        <w:drawing>
          <wp:inline distT="0" distB="0" distL="0" distR="0" wp14:anchorId="3282EFBA" wp14:editId="45846CF8">
            <wp:extent cx="5044440" cy="3505200"/>
            <wp:effectExtent l="0" t="0" r="3810" b="0"/>
            <wp:docPr id="1414893110" name="Picture 141489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4440" cy="3505200"/>
                    </a:xfrm>
                    <a:prstGeom prst="rect">
                      <a:avLst/>
                    </a:prstGeom>
                    <a:noFill/>
                    <a:ln>
                      <a:noFill/>
                    </a:ln>
                  </pic:spPr>
                </pic:pic>
              </a:graphicData>
            </a:graphic>
          </wp:inline>
        </w:drawing>
      </w:r>
    </w:p>
    <w:p w14:paraId="5662BB68" w14:textId="2FFAECC0" w:rsidR="00FC3631" w:rsidRPr="00266600" w:rsidRDefault="00780FEA" w:rsidP="00780FEA">
      <w:pPr>
        <w:pStyle w:val="Caption"/>
        <w:jc w:val="center"/>
      </w:pPr>
      <w:bookmarkStart w:id="14" w:name="_Toc150458965"/>
      <w:bookmarkStart w:id="15" w:name="_Toc150459133"/>
      <w:bookmarkStart w:id="16" w:name="_Toc154871963"/>
      <w:r w:rsidRPr="00266600">
        <w:t xml:space="preserve">Hình </w:t>
      </w:r>
      <w:fldSimple w:instr=" STYLEREF 2 \s ">
        <w:r w:rsidR="004C0C27" w:rsidRPr="00266600">
          <w:rPr>
            <w:noProof/>
          </w:rPr>
          <w:t>2.4</w:t>
        </w:r>
      </w:fldSimple>
      <w:r w:rsidR="004C0C27" w:rsidRPr="00266600">
        <w:t>.</w:t>
      </w:r>
      <w:fldSimple w:instr=" SEQ Hình \* ARABIC \s 2 ">
        <w:r w:rsidR="004C0C27" w:rsidRPr="00266600">
          <w:rPr>
            <w:noProof/>
          </w:rPr>
          <w:t>2</w:t>
        </w:r>
      </w:fldSimple>
      <w:r w:rsidRPr="00266600">
        <w:t xml:space="preserve"> </w:t>
      </w:r>
      <w:r w:rsidR="00FC3631" w:rsidRPr="00266600">
        <w:t>Mô hình tổng quan của trụ sở tầng 2</w:t>
      </w:r>
      <w:bookmarkEnd w:id="14"/>
      <w:bookmarkEnd w:id="15"/>
      <w:bookmarkEnd w:id="16"/>
    </w:p>
    <w:p w14:paraId="6DECCE17" w14:textId="6002CABA" w:rsidR="008F59A9" w:rsidRPr="00266600" w:rsidRDefault="008F59A9" w:rsidP="00071D87">
      <w:pPr>
        <w:pStyle w:val="ListParagraph"/>
        <w:numPr>
          <w:ilvl w:val="0"/>
          <w:numId w:val="27"/>
        </w:numPr>
      </w:pPr>
      <w:r w:rsidRPr="00266600">
        <w:t>Tầng 3 gồm 3 phòng làm việc của Developer, Tester và Technical Management.</w:t>
      </w:r>
    </w:p>
    <w:p w14:paraId="6FCED10E" w14:textId="77777777" w:rsidR="00983022" w:rsidRPr="00266600" w:rsidRDefault="00926924" w:rsidP="00C30BAF">
      <w:pPr>
        <w:jc w:val="center"/>
      </w:pPr>
      <w:r w:rsidRPr="00266600">
        <w:rPr>
          <w:noProof/>
        </w:rPr>
        <w:drawing>
          <wp:inline distT="0" distB="0" distL="0" distR="0" wp14:anchorId="09BF262D" wp14:editId="1EB82B3E">
            <wp:extent cx="5048155" cy="3794760"/>
            <wp:effectExtent l="0" t="0" r="635" b="0"/>
            <wp:docPr id="640400538" name="Picture 640400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0249" cy="3803851"/>
                    </a:xfrm>
                    <a:prstGeom prst="rect">
                      <a:avLst/>
                    </a:prstGeom>
                    <a:noFill/>
                    <a:ln>
                      <a:noFill/>
                    </a:ln>
                  </pic:spPr>
                </pic:pic>
              </a:graphicData>
            </a:graphic>
          </wp:inline>
        </w:drawing>
      </w:r>
    </w:p>
    <w:p w14:paraId="608AD0DC" w14:textId="01D21F23" w:rsidR="00FC3631" w:rsidRPr="00266600" w:rsidRDefault="00983022" w:rsidP="00983022">
      <w:pPr>
        <w:pStyle w:val="Caption"/>
        <w:jc w:val="center"/>
      </w:pPr>
      <w:bookmarkStart w:id="17" w:name="_Toc150458966"/>
      <w:bookmarkStart w:id="18" w:name="_Toc150459134"/>
      <w:bookmarkStart w:id="19" w:name="_Toc154871964"/>
      <w:r w:rsidRPr="00266600">
        <w:t xml:space="preserve">Hình </w:t>
      </w:r>
      <w:fldSimple w:instr=" STYLEREF 2 \s ">
        <w:r w:rsidR="004C0C27" w:rsidRPr="00266600">
          <w:rPr>
            <w:noProof/>
          </w:rPr>
          <w:t>2.4</w:t>
        </w:r>
      </w:fldSimple>
      <w:r w:rsidR="004C0C27" w:rsidRPr="00266600">
        <w:t>.</w:t>
      </w:r>
      <w:fldSimple w:instr=" SEQ Hình \* ARABIC \s 2 ">
        <w:r w:rsidR="004C0C27" w:rsidRPr="00266600">
          <w:rPr>
            <w:noProof/>
          </w:rPr>
          <w:t>3</w:t>
        </w:r>
      </w:fldSimple>
      <w:r w:rsidRPr="00266600">
        <w:t xml:space="preserve"> Mô hình tổng quan của trụ sở tầng 3</w:t>
      </w:r>
      <w:bookmarkEnd w:id="17"/>
      <w:bookmarkEnd w:id="18"/>
      <w:bookmarkEnd w:id="19"/>
    </w:p>
    <w:p w14:paraId="0424742A" w14:textId="4DA7EEF2" w:rsidR="008F59A9" w:rsidRPr="00266600" w:rsidRDefault="008F59A9" w:rsidP="008F59A9">
      <w:pPr>
        <w:pStyle w:val="ListParagraph"/>
        <w:numPr>
          <w:ilvl w:val="0"/>
          <w:numId w:val="27"/>
        </w:numPr>
      </w:pPr>
      <w:r w:rsidRPr="00266600">
        <w:lastRenderedPageBreak/>
        <w:t>Tầng 4 gồm phòng làm việc của nhân viên phòng HR, và một phòng Datacenter chứa các server.</w:t>
      </w:r>
    </w:p>
    <w:p w14:paraId="7E01CD22" w14:textId="77777777" w:rsidR="00983022" w:rsidRPr="00266600" w:rsidRDefault="008F59A9" w:rsidP="00C30BAF">
      <w:pPr>
        <w:jc w:val="center"/>
      </w:pPr>
      <w:r w:rsidRPr="00266600">
        <w:rPr>
          <w:noProof/>
        </w:rPr>
        <w:drawing>
          <wp:inline distT="0" distB="0" distL="0" distR="0" wp14:anchorId="4DFF5220" wp14:editId="0A89515C">
            <wp:extent cx="5082540" cy="3820491"/>
            <wp:effectExtent l="0" t="0" r="3810" b="8890"/>
            <wp:docPr id="547786769" name="Picture 547786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9797" cy="3833463"/>
                    </a:xfrm>
                    <a:prstGeom prst="rect">
                      <a:avLst/>
                    </a:prstGeom>
                    <a:noFill/>
                    <a:ln>
                      <a:noFill/>
                    </a:ln>
                  </pic:spPr>
                </pic:pic>
              </a:graphicData>
            </a:graphic>
          </wp:inline>
        </w:drawing>
      </w:r>
    </w:p>
    <w:p w14:paraId="44EAC76B" w14:textId="39A40BB6" w:rsidR="00926924" w:rsidRPr="00266600" w:rsidRDefault="00983022" w:rsidP="00983022">
      <w:pPr>
        <w:pStyle w:val="Caption"/>
        <w:jc w:val="center"/>
      </w:pPr>
      <w:bookmarkStart w:id="20" w:name="_Toc150458967"/>
      <w:bookmarkStart w:id="21" w:name="_Toc150459135"/>
      <w:bookmarkStart w:id="22" w:name="_Toc154871965"/>
      <w:r w:rsidRPr="00266600">
        <w:t xml:space="preserve">Hình </w:t>
      </w:r>
      <w:fldSimple w:instr=" STYLEREF 2 \s ">
        <w:r w:rsidR="004C0C27" w:rsidRPr="00266600">
          <w:rPr>
            <w:noProof/>
          </w:rPr>
          <w:t>2.4</w:t>
        </w:r>
      </w:fldSimple>
      <w:r w:rsidR="004C0C27" w:rsidRPr="00266600">
        <w:t>.</w:t>
      </w:r>
      <w:fldSimple w:instr=" SEQ Hình \* ARABIC \s 2 ">
        <w:r w:rsidR="004C0C27" w:rsidRPr="00266600">
          <w:rPr>
            <w:noProof/>
          </w:rPr>
          <w:t>4</w:t>
        </w:r>
      </w:fldSimple>
      <w:r w:rsidRPr="00266600">
        <w:t xml:space="preserve"> Mô hình tổng quan của trụ sở tầng 4</w:t>
      </w:r>
      <w:bookmarkEnd w:id="20"/>
      <w:bookmarkEnd w:id="21"/>
      <w:bookmarkEnd w:id="22"/>
    </w:p>
    <w:p w14:paraId="6EAECBA8" w14:textId="56DF44C0" w:rsidR="008F59A9" w:rsidRPr="00266600" w:rsidRDefault="008F59A9" w:rsidP="008F59A9">
      <w:pPr>
        <w:pStyle w:val="ListParagraph"/>
        <w:numPr>
          <w:ilvl w:val="0"/>
          <w:numId w:val="27"/>
        </w:numPr>
      </w:pPr>
      <w:r w:rsidRPr="00266600">
        <w:t>Tầng 5 gồm: 2 phòng làm việc của CEO và Project Manager, 1 phòng họp cấp cao.</w:t>
      </w:r>
    </w:p>
    <w:p w14:paraId="6DC4ECB1" w14:textId="77777777" w:rsidR="00983022" w:rsidRPr="00266600" w:rsidRDefault="008F59A9" w:rsidP="00C30BAF">
      <w:pPr>
        <w:jc w:val="center"/>
      </w:pPr>
      <w:r w:rsidRPr="00266600">
        <w:rPr>
          <w:noProof/>
        </w:rPr>
        <w:drawing>
          <wp:inline distT="0" distB="0" distL="0" distR="0" wp14:anchorId="3F0C5089" wp14:editId="416FE146">
            <wp:extent cx="4943534" cy="3747654"/>
            <wp:effectExtent l="0" t="0" r="5715" b="0"/>
            <wp:docPr id="681010796" name="Picture 681010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3534" cy="3747654"/>
                    </a:xfrm>
                    <a:prstGeom prst="rect">
                      <a:avLst/>
                    </a:prstGeom>
                    <a:noFill/>
                    <a:ln>
                      <a:noFill/>
                    </a:ln>
                  </pic:spPr>
                </pic:pic>
              </a:graphicData>
            </a:graphic>
          </wp:inline>
        </w:drawing>
      </w:r>
    </w:p>
    <w:p w14:paraId="3B6C771D" w14:textId="79582EF5" w:rsidR="008F59A9" w:rsidRPr="00266600" w:rsidRDefault="00983022" w:rsidP="00983022">
      <w:pPr>
        <w:pStyle w:val="Caption"/>
        <w:jc w:val="center"/>
      </w:pPr>
      <w:bookmarkStart w:id="23" w:name="_Toc150458968"/>
      <w:bookmarkStart w:id="24" w:name="_Toc150459136"/>
      <w:bookmarkStart w:id="25" w:name="_Toc154871966"/>
      <w:r w:rsidRPr="00266600">
        <w:lastRenderedPageBreak/>
        <w:t xml:space="preserve">Hình </w:t>
      </w:r>
      <w:fldSimple w:instr=" STYLEREF 2 \s ">
        <w:r w:rsidR="004C0C27" w:rsidRPr="00266600">
          <w:rPr>
            <w:noProof/>
          </w:rPr>
          <w:t>2.4</w:t>
        </w:r>
      </w:fldSimple>
      <w:r w:rsidR="004C0C27" w:rsidRPr="00266600">
        <w:t>.</w:t>
      </w:r>
      <w:fldSimple w:instr=" SEQ Hình \* ARABIC \s 2 ">
        <w:r w:rsidR="004C0C27" w:rsidRPr="00266600">
          <w:rPr>
            <w:noProof/>
          </w:rPr>
          <w:t>5</w:t>
        </w:r>
      </w:fldSimple>
      <w:r w:rsidRPr="00266600">
        <w:t xml:space="preserve"> Mô hình tổng quan của trụ sở tầng 5</w:t>
      </w:r>
      <w:bookmarkEnd w:id="23"/>
      <w:bookmarkEnd w:id="24"/>
      <w:bookmarkEnd w:id="25"/>
    </w:p>
    <w:p w14:paraId="0F7CCB2B" w14:textId="2FEEAC8B" w:rsidR="00220D3F" w:rsidRPr="00266600" w:rsidRDefault="008F59A9" w:rsidP="00966AC5">
      <w:pPr>
        <w:pStyle w:val="ListParagraph"/>
        <w:numPr>
          <w:ilvl w:val="0"/>
          <w:numId w:val="16"/>
        </w:numPr>
      </w:pPr>
      <w:r w:rsidRPr="00266600">
        <w:t xml:space="preserve">Tại chi nhánh: </w:t>
      </w:r>
      <w:r w:rsidR="00757B1B" w:rsidRPr="00266600">
        <w:t>Tòa nhà chi nhánh gồm 1 tầng</w:t>
      </w:r>
      <w:r w:rsidR="00210BD4" w:rsidRPr="00266600">
        <w:t xml:space="preserve">, có chiều dài 60m, chiều rộng 40m, cao </w:t>
      </w:r>
      <w:r w:rsidR="00220D3F" w:rsidRPr="00266600">
        <w:t>7m. Gồm 2 phòng làm việc của nhân viên Developer và Tester.</w:t>
      </w:r>
    </w:p>
    <w:p w14:paraId="1CB6690B" w14:textId="77777777" w:rsidR="00983022" w:rsidRPr="00266600" w:rsidRDefault="00220D3F" w:rsidP="00C30BAF">
      <w:pPr>
        <w:jc w:val="center"/>
      </w:pPr>
      <w:r w:rsidRPr="00266600">
        <w:rPr>
          <w:noProof/>
        </w:rPr>
        <w:drawing>
          <wp:inline distT="0" distB="0" distL="0" distR="0" wp14:anchorId="50B80E9B" wp14:editId="5C35900E">
            <wp:extent cx="5054079" cy="3810000"/>
            <wp:effectExtent l="0" t="0" r="0" b="0"/>
            <wp:docPr id="1663042879" name="Picture 1663042879" descr="A diagram of a computer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42879" name="Picture 1" descr="A diagram of a computer room&#10;&#10;Description automatically generated"/>
                    <pic:cNvPicPr/>
                  </pic:nvPicPr>
                  <pic:blipFill>
                    <a:blip r:embed="rId23"/>
                    <a:stretch>
                      <a:fillRect/>
                    </a:stretch>
                  </pic:blipFill>
                  <pic:spPr>
                    <a:xfrm>
                      <a:off x="0" y="0"/>
                      <a:ext cx="5102984" cy="3846867"/>
                    </a:xfrm>
                    <a:prstGeom prst="rect">
                      <a:avLst/>
                    </a:prstGeom>
                  </pic:spPr>
                </pic:pic>
              </a:graphicData>
            </a:graphic>
          </wp:inline>
        </w:drawing>
      </w:r>
    </w:p>
    <w:p w14:paraId="29E745B5" w14:textId="7FDBAA78" w:rsidR="008555D5" w:rsidRPr="00266600" w:rsidRDefault="00983022" w:rsidP="0077635B">
      <w:pPr>
        <w:pStyle w:val="Caption"/>
        <w:jc w:val="center"/>
      </w:pPr>
      <w:bookmarkStart w:id="26" w:name="_Toc150458969"/>
      <w:bookmarkStart w:id="27" w:name="_Toc150459137"/>
      <w:bookmarkStart w:id="28" w:name="_Toc154871967"/>
      <w:r w:rsidRPr="00266600">
        <w:t xml:space="preserve">Hình </w:t>
      </w:r>
      <w:fldSimple w:instr=" STYLEREF 2 \s ">
        <w:r w:rsidR="004C0C27" w:rsidRPr="00266600">
          <w:rPr>
            <w:noProof/>
          </w:rPr>
          <w:t>2.4</w:t>
        </w:r>
      </w:fldSimple>
      <w:r w:rsidR="004C0C27" w:rsidRPr="00266600">
        <w:t>.</w:t>
      </w:r>
      <w:fldSimple w:instr=" SEQ Hình \* ARABIC \s 2 ">
        <w:r w:rsidR="004C0C27" w:rsidRPr="00266600">
          <w:rPr>
            <w:noProof/>
          </w:rPr>
          <w:t>6</w:t>
        </w:r>
      </w:fldSimple>
      <w:r w:rsidRPr="00266600">
        <w:t xml:space="preserve"> Tổng quan mô hình tòa nhà chi nhánh</w:t>
      </w:r>
      <w:bookmarkEnd w:id="26"/>
      <w:bookmarkEnd w:id="27"/>
      <w:bookmarkEnd w:id="28"/>
    </w:p>
    <w:p w14:paraId="7CF293D6" w14:textId="33DCFCCB" w:rsidR="00A767C8" w:rsidRPr="00266600" w:rsidRDefault="00A767C8" w:rsidP="008555D5">
      <w:pPr>
        <w:sectPr w:rsidR="00A767C8" w:rsidRPr="00266600" w:rsidSect="006A06BA">
          <w:pgSz w:w="11907" w:h="16839" w:code="9"/>
          <w:pgMar w:top="709" w:right="850" w:bottom="1134" w:left="1418" w:header="539" w:footer="136" w:gutter="0"/>
          <w:cols w:space="720"/>
          <w:titlePg/>
          <w:docGrid w:linePitch="360"/>
        </w:sectPr>
      </w:pPr>
    </w:p>
    <w:p w14:paraId="5B21F1D3" w14:textId="3CC4E25D" w:rsidR="00F53688" w:rsidRPr="00266600" w:rsidRDefault="002A7B64" w:rsidP="00E442B0">
      <w:pPr>
        <w:pStyle w:val="Heading1"/>
        <w:rPr>
          <w:rFonts w:cs="Times New Roman"/>
        </w:rPr>
      </w:pPr>
      <w:bookmarkStart w:id="29" w:name="_Toc154870858"/>
      <w:r w:rsidRPr="00266600">
        <w:rPr>
          <w:rFonts w:cs="Times New Roman"/>
        </w:rPr>
        <w:lastRenderedPageBreak/>
        <w:t>THIẾT KẾ HỆ THỐNG MẠNG</w:t>
      </w:r>
      <w:bookmarkEnd w:id="29"/>
    </w:p>
    <w:p w14:paraId="01671A29" w14:textId="56B7FC5E" w:rsidR="00FB01FC" w:rsidRPr="00266600" w:rsidRDefault="002A7B64" w:rsidP="00FB01FC">
      <w:pPr>
        <w:pStyle w:val="Heading2"/>
        <w:rPr>
          <w:rFonts w:cs="Times New Roman"/>
        </w:rPr>
      </w:pPr>
      <w:bookmarkStart w:id="30" w:name="_Toc154870859"/>
      <w:r w:rsidRPr="00266600">
        <w:rPr>
          <w:rFonts w:cs="Times New Roman"/>
        </w:rPr>
        <w:t>Thiết kế mô hình mạng logic</w:t>
      </w:r>
      <w:bookmarkEnd w:id="30"/>
    </w:p>
    <w:p w14:paraId="414082BE" w14:textId="77777777" w:rsidR="00B01302" w:rsidRPr="00266600" w:rsidRDefault="00B01302" w:rsidP="00B01302">
      <w:pPr>
        <w:keepNext/>
        <w:jc w:val="center"/>
      </w:pPr>
      <w:r w:rsidRPr="00266600">
        <w:rPr>
          <w:noProof/>
        </w:rPr>
        <w:drawing>
          <wp:inline distT="0" distB="0" distL="0" distR="0" wp14:anchorId="39CF19AE" wp14:editId="013A4081">
            <wp:extent cx="5613400" cy="2868930"/>
            <wp:effectExtent l="0" t="0" r="6350" b="7620"/>
            <wp:docPr id="769352834" name="Picture 769352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352834" name=""/>
                    <pic:cNvPicPr/>
                  </pic:nvPicPr>
                  <pic:blipFill>
                    <a:blip r:embed="rId24"/>
                    <a:stretch>
                      <a:fillRect/>
                    </a:stretch>
                  </pic:blipFill>
                  <pic:spPr>
                    <a:xfrm>
                      <a:off x="0" y="0"/>
                      <a:ext cx="5614046" cy="2869260"/>
                    </a:xfrm>
                    <a:prstGeom prst="rect">
                      <a:avLst/>
                    </a:prstGeom>
                  </pic:spPr>
                </pic:pic>
              </a:graphicData>
            </a:graphic>
          </wp:inline>
        </w:drawing>
      </w:r>
    </w:p>
    <w:p w14:paraId="4C3CB192" w14:textId="5D427F76" w:rsidR="00983022" w:rsidRPr="00266600" w:rsidRDefault="00B01302" w:rsidP="00B01302">
      <w:pPr>
        <w:pStyle w:val="Caption"/>
        <w:jc w:val="center"/>
      </w:pPr>
      <w:r w:rsidRPr="00266600">
        <w:t xml:space="preserve">Figure </w:t>
      </w:r>
      <w:fldSimple w:instr=" STYLEREF 1 \s ">
        <w:r w:rsidRPr="00266600">
          <w:rPr>
            <w:noProof/>
          </w:rPr>
          <w:t>3</w:t>
        </w:r>
      </w:fldSimple>
      <w:r w:rsidRPr="00266600">
        <w:t>.</w:t>
      </w:r>
      <w:fldSimple w:instr=" SEQ Figure \* ARABIC \s 1 ">
        <w:r w:rsidRPr="00266600">
          <w:rPr>
            <w:noProof/>
          </w:rPr>
          <w:t>1</w:t>
        </w:r>
      </w:fldSimple>
      <w:r w:rsidRPr="00266600">
        <w:t xml:space="preserve"> Sơ đồ logic</w:t>
      </w:r>
    </w:p>
    <w:p w14:paraId="5D2195A5" w14:textId="3DA3458A" w:rsidR="003D7254" w:rsidRPr="00266600" w:rsidRDefault="006E1AB5" w:rsidP="0056446F">
      <w:pPr>
        <w:pStyle w:val="ListParagraph"/>
        <w:numPr>
          <w:ilvl w:val="0"/>
          <w:numId w:val="16"/>
        </w:numPr>
      </w:pPr>
      <w:r w:rsidRPr="00266600">
        <w:t>Giải thích tóm tắt</w:t>
      </w:r>
      <w:r w:rsidR="002B5628" w:rsidRPr="00266600">
        <w:t xml:space="preserve"> mô hình:</w:t>
      </w:r>
    </w:p>
    <w:p w14:paraId="0B934B76" w14:textId="66359BBB" w:rsidR="00C16FBD" w:rsidRPr="00266600" w:rsidRDefault="009C0348" w:rsidP="009C0348">
      <w:pPr>
        <w:pStyle w:val="ListParagraph"/>
        <w:numPr>
          <w:ilvl w:val="0"/>
          <w:numId w:val="25"/>
        </w:numPr>
      </w:pPr>
      <w:r w:rsidRPr="00266600">
        <w:t xml:space="preserve">Tại Trụ sở: </w:t>
      </w:r>
      <w:r w:rsidR="0057752B" w:rsidRPr="00266600">
        <w:t xml:space="preserve">Phân vùng layer 3 </w:t>
      </w:r>
      <w:r w:rsidR="00F557AB" w:rsidRPr="00266600">
        <w:t xml:space="preserve">của mạng nội bộ </w:t>
      </w:r>
      <w:r w:rsidR="0057752B" w:rsidRPr="00266600">
        <w:t>s</w:t>
      </w:r>
      <w:r w:rsidRPr="00266600">
        <w:t xml:space="preserve">ử dụng </w:t>
      </w:r>
      <w:r w:rsidR="008E5D13" w:rsidRPr="00266600">
        <w:t xml:space="preserve">2 kết nối internet </w:t>
      </w:r>
      <w:r w:rsidR="002C0AF2" w:rsidRPr="00266600">
        <w:t xml:space="preserve">kết nối </w:t>
      </w:r>
      <w:r w:rsidR="003274B3">
        <w:t>tới</w:t>
      </w:r>
      <w:r w:rsidR="002C0AF2" w:rsidRPr="00266600">
        <w:t xml:space="preserve"> </w:t>
      </w:r>
      <w:r w:rsidR="0091080B" w:rsidRPr="00266600">
        <w:t>1</w:t>
      </w:r>
      <w:r w:rsidR="00AC13E6" w:rsidRPr="00266600">
        <w:t xml:space="preserve"> firewall</w:t>
      </w:r>
      <w:r w:rsidR="002C0AF2" w:rsidRPr="00266600">
        <w:t>. Từ firewall này</w:t>
      </w:r>
      <w:r w:rsidRPr="00266600">
        <w:t xml:space="preserve"> </w:t>
      </w:r>
      <w:r w:rsidR="00CC0C27" w:rsidRPr="00266600">
        <w:t>kết nối tới</w:t>
      </w:r>
      <w:r w:rsidR="00D32BCB" w:rsidRPr="00266600">
        <w:t xml:space="preserve"> </w:t>
      </w:r>
      <w:r w:rsidR="00CC0C27" w:rsidRPr="00266600">
        <w:t>2 Switch core layer</w:t>
      </w:r>
      <w:r w:rsidR="0057752B" w:rsidRPr="00266600">
        <w:t xml:space="preserve"> 3 đóng vai trò là </w:t>
      </w:r>
      <w:r w:rsidR="00707627" w:rsidRPr="00266600">
        <w:t>quản lí</w:t>
      </w:r>
      <w:r w:rsidR="00C01A68" w:rsidRPr="00266600">
        <w:t xml:space="preserve"> mạng con, tối </w:t>
      </w:r>
      <w:r w:rsidR="00270669" w:rsidRPr="00266600">
        <w:t>ưu hóa định tuyến, đảm bảo hiệu suất mạng và bảo mật mạng</w:t>
      </w:r>
      <w:r w:rsidR="0037671D" w:rsidRPr="00266600">
        <w:t>, tạo ra môi trường linh hoạt cho các ứng dụng và dịch vụ mạng</w:t>
      </w:r>
      <w:r w:rsidR="00046881" w:rsidRPr="00266600">
        <w:t xml:space="preserve">. </w:t>
      </w:r>
    </w:p>
    <w:p w14:paraId="69EC1451" w14:textId="6C2FEE30" w:rsidR="00C16FBD" w:rsidRPr="00266600" w:rsidRDefault="008F2975" w:rsidP="00C16FBD">
      <w:pPr>
        <w:pStyle w:val="ListParagraph"/>
        <w:numPr>
          <w:ilvl w:val="0"/>
          <w:numId w:val="0"/>
        </w:numPr>
        <w:ind w:left="1440"/>
      </w:pPr>
      <w:r w:rsidRPr="00266600">
        <w:t xml:space="preserve">Các switch layer 3 trên </w:t>
      </w:r>
      <w:r w:rsidR="00BE308E" w:rsidRPr="00266600">
        <w:t>đều được</w:t>
      </w:r>
      <w:r w:rsidRPr="00266600">
        <w:t xml:space="preserve"> kết nối tới </w:t>
      </w:r>
      <w:r w:rsidR="00CE7784" w:rsidRPr="00266600">
        <w:t xml:space="preserve">phân vùng layer 2 với </w:t>
      </w:r>
      <w:r w:rsidRPr="00266600">
        <w:t xml:space="preserve">các switch </w:t>
      </w:r>
      <w:r w:rsidR="005B73D8" w:rsidRPr="00266600">
        <w:t>layer 2</w:t>
      </w:r>
      <w:r w:rsidR="007E2289" w:rsidRPr="00266600">
        <w:t xml:space="preserve"> </w:t>
      </w:r>
      <w:r w:rsidRPr="00266600">
        <w:t>được bố trí tại mỗi tầng</w:t>
      </w:r>
      <w:r w:rsidR="00F36709" w:rsidRPr="00266600">
        <w:t>, mỗi phòng ban</w:t>
      </w:r>
      <w:r w:rsidRPr="00266600">
        <w:t xml:space="preserve"> của </w:t>
      </w:r>
      <w:r w:rsidR="00F36709" w:rsidRPr="00266600">
        <w:t>công ty</w:t>
      </w:r>
      <w:r w:rsidR="00BF4E84" w:rsidRPr="00266600">
        <w:t xml:space="preserve">, </w:t>
      </w:r>
      <w:r w:rsidR="007E2289" w:rsidRPr="00266600">
        <w:t xml:space="preserve">mỗi switch </w:t>
      </w:r>
      <w:r w:rsidR="005B73D8" w:rsidRPr="00266600">
        <w:t>layer 2</w:t>
      </w:r>
      <w:r w:rsidR="007E2289" w:rsidRPr="00266600">
        <w:t xml:space="preserve"> tại mỗi phòng </w:t>
      </w:r>
      <w:r w:rsidR="00BE308E" w:rsidRPr="00266600">
        <w:t xml:space="preserve">được kết nối với </w:t>
      </w:r>
      <w:r w:rsidR="005B73D8" w:rsidRPr="00266600">
        <w:t xml:space="preserve">các </w:t>
      </w:r>
      <w:r w:rsidR="006E5EA3" w:rsidRPr="00266600">
        <w:t>A</w:t>
      </w:r>
      <w:r w:rsidR="005B73D8" w:rsidRPr="00266600">
        <w:t xml:space="preserve">ccess </w:t>
      </w:r>
      <w:r w:rsidR="006E5EA3" w:rsidRPr="00266600">
        <w:t>P</w:t>
      </w:r>
      <w:r w:rsidR="005B73D8" w:rsidRPr="00266600">
        <w:t xml:space="preserve">oint </w:t>
      </w:r>
      <w:r w:rsidR="006E5EA3" w:rsidRPr="00266600">
        <w:t xml:space="preserve">nội bộ </w:t>
      </w:r>
      <w:r w:rsidR="005B73D8" w:rsidRPr="00266600">
        <w:t>cũng như các thiết bị đầu cuối khác</w:t>
      </w:r>
      <w:r w:rsidR="009947B9" w:rsidRPr="00266600">
        <w:t xml:space="preserve"> (</w:t>
      </w:r>
      <w:r w:rsidR="006E5EA3" w:rsidRPr="00266600">
        <w:t xml:space="preserve">máy tính bàn, </w:t>
      </w:r>
      <w:r w:rsidR="009947B9" w:rsidRPr="00266600">
        <w:t>máy in, camera, máy chiếu, …)</w:t>
      </w:r>
      <w:r w:rsidR="009201EC" w:rsidRPr="00266600">
        <w:t xml:space="preserve"> giúp các thiết bị đó kết nối tới mạng.</w:t>
      </w:r>
    </w:p>
    <w:p w14:paraId="67D39D8D" w14:textId="58E51CAE" w:rsidR="007025A9" w:rsidRPr="00266600" w:rsidRDefault="00AC665F" w:rsidP="00C16FBD">
      <w:pPr>
        <w:pStyle w:val="ListParagraph"/>
        <w:numPr>
          <w:ilvl w:val="0"/>
          <w:numId w:val="0"/>
        </w:numPr>
        <w:ind w:left="1440"/>
      </w:pPr>
      <w:r w:rsidRPr="00266600">
        <w:t xml:space="preserve">Tại mỗi </w:t>
      </w:r>
      <w:r w:rsidR="009A201E" w:rsidRPr="00266600">
        <w:t>tầng</w:t>
      </w:r>
      <w:r w:rsidRPr="00266600">
        <w:t xml:space="preserve"> đều có</w:t>
      </w:r>
      <w:r w:rsidR="001B3191" w:rsidRPr="00266600">
        <w:t xml:space="preserve"> </w:t>
      </w:r>
      <w:r w:rsidR="006E5EA3" w:rsidRPr="00266600">
        <w:t>các A</w:t>
      </w:r>
      <w:r w:rsidR="001B3191" w:rsidRPr="00266600">
        <w:t>ccess Point nội bộ</w:t>
      </w:r>
      <w:r w:rsidR="001D46E6" w:rsidRPr="00266600">
        <w:t xml:space="preserve">, </w:t>
      </w:r>
      <w:r w:rsidR="00251AA3" w:rsidRPr="00266600">
        <w:t xml:space="preserve">người dùng </w:t>
      </w:r>
      <w:r w:rsidR="001D46E6" w:rsidRPr="00266600">
        <w:t xml:space="preserve">cần phải xác thực tài khoản và mật khẩu để </w:t>
      </w:r>
      <w:r w:rsidR="007C6AF3" w:rsidRPr="00266600">
        <w:t xml:space="preserve">kết nối, </w:t>
      </w:r>
      <w:r w:rsidR="009E73D7" w:rsidRPr="00266600">
        <w:t xml:space="preserve">riêng </w:t>
      </w:r>
      <w:r w:rsidR="003F46AC" w:rsidRPr="00266600">
        <w:t xml:space="preserve">đối với </w:t>
      </w:r>
      <w:r w:rsidR="007025A9" w:rsidRPr="00266600">
        <w:t>Developer và Tester sẽ không thể đăng nhập vào mạng wifi này.</w:t>
      </w:r>
    </w:p>
    <w:p w14:paraId="5D6025D7" w14:textId="21D2036B" w:rsidR="005C28E5" w:rsidRPr="00266600" w:rsidRDefault="00CE7784" w:rsidP="00C16FBD">
      <w:pPr>
        <w:pStyle w:val="ListParagraph"/>
        <w:numPr>
          <w:ilvl w:val="0"/>
          <w:numId w:val="0"/>
        </w:numPr>
        <w:ind w:left="1440"/>
      </w:pPr>
      <w:r w:rsidRPr="00266600">
        <w:t>Đối với mạng public</w:t>
      </w:r>
      <w:r w:rsidR="00464CAD" w:rsidRPr="00266600">
        <w:t>: 2 đường internet</w:t>
      </w:r>
      <w:r w:rsidR="007C6AF3" w:rsidRPr="00266600">
        <w:t xml:space="preserve"> </w:t>
      </w:r>
      <w:r w:rsidR="00464CAD" w:rsidRPr="00266600">
        <w:t>từ nhà cung cấp dịch vụ mạng sẽ được kết nối tới một Router</w:t>
      </w:r>
      <w:r w:rsidR="008B20CE" w:rsidRPr="00266600">
        <w:t xml:space="preserve">, thông qua một switch để kết nối tới các </w:t>
      </w:r>
      <w:r w:rsidR="007C6AF3" w:rsidRPr="00266600">
        <w:t xml:space="preserve">Access Point dành cho người dùng khách </w:t>
      </w:r>
      <w:r w:rsidR="008B20CE" w:rsidRPr="00266600">
        <w:t>truy cập</w:t>
      </w:r>
      <w:r w:rsidR="00C16FBD" w:rsidRPr="00266600">
        <w:t xml:space="preserve"> hoặc dùng cho các nhu cầu về giải trí, nghỉ ngơi của nhân viên</w:t>
      </w:r>
    </w:p>
    <w:p w14:paraId="4A5D8070" w14:textId="5B20524B" w:rsidR="002F34D4" w:rsidRPr="00266600" w:rsidRDefault="00814270" w:rsidP="00C16FBD">
      <w:pPr>
        <w:pStyle w:val="ListParagraph"/>
        <w:numPr>
          <w:ilvl w:val="0"/>
          <w:numId w:val="0"/>
        </w:numPr>
        <w:ind w:left="1440"/>
      </w:pPr>
      <w:r w:rsidRPr="00266600">
        <w:lastRenderedPageBreak/>
        <w:t>Hệ thống Datacenter của công ty được đặt tại tầng 4</w:t>
      </w:r>
      <w:r w:rsidR="0008715F" w:rsidRPr="00266600">
        <w:t xml:space="preserve">, bao gồm các </w:t>
      </w:r>
      <w:r w:rsidR="00510751" w:rsidRPr="00266600">
        <w:t>S</w:t>
      </w:r>
      <w:r w:rsidR="0008715F" w:rsidRPr="00266600">
        <w:t xml:space="preserve">erver </w:t>
      </w:r>
      <w:r w:rsidR="006A7DA4" w:rsidRPr="00266600">
        <w:t xml:space="preserve">đảm nhận nhiều vai trò </w:t>
      </w:r>
      <w:r w:rsidR="00510751" w:rsidRPr="00266600">
        <w:t>và Wireless controller</w:t>
      </w:r>
      <w:r w:rsidR="00804FE5" w:rsidRPr="00266600">
        <w:t xml:space="preserve">, được kết nối tới </w:t>
      </w:r>
      <w:r w:rsidR="001978B6" w:rsidRPr="00266600">
        <w:t>firewall</w:t>
      </w:r>
      <w:r w:rsidR="00804FE5" w:rsidRPr="00266600">
        <w:t xml:space="preserve"> thông qua 1 switch</w:t>
      </w:r>
      <w:r w:rsidR="001978B6" w:rsidRPr="00266600">
        <w:t xml:space="preserve"> layer 2.</w:t>
      </w:r>
    </w:p>
    <w:p w14:paraId="332F9F26" w14:textId="76DCBA32" w:rsidR="009C0348" w:rsidRPr="00266600" w:rsidRDefault="009C0348" w:rsidP="009C0348">
      <w:pPr>
        <w:pStyle w:val="ListParagraph"/>
        <w:numPr>
          <w:ilvl w:val="0"/>
          <w:numId w:val="25"/>
        </w:numPr>
      </w:pPr>
      <w:r w:rsidRPr="00266600">
        <w:t>Tại Chi nhánh:</w:t>
      </w:r>
      <w:r w:rsidR="00804FE5" w:rsidRPr="00266600">
        <w:t xml:space="preserve"> </w:t>
      </w:r>
      <w:r w:rsidR="0040069B" w:rsidRPr="00266600">
        <w:t>mạng nội bộ s</w:t>
      </w:r>
      <w:r w:rsidR="00043225" w:rsidRPr="00266600">
        <w:t xml:space="preserve">ử dụng 1 Router để </w:t>
      </w:r>
      <w:r w:rsidR="00820411" w:rsidRPr="00266600">
        <w:t>kết nối ra ngoài internet, Router kết nối tới 1 Switch layer 3</w:t>
      </w:r>
      <w:r w:rsidR="009B0983" w:rsidRPr="00266600">
        <w:t xml:space="preserve"> đóng vai trò quản lí các mạng con bên trong</w:t>
      </w:r>
      <w:r w:rsidR="00F83375" w:rsidRPr="00266600">
        <w:t>.</w:t>
      </w:r>
    </w:p>
    <w:p w14:paraId="67A25D95" w14:textId="119EB736" w:rsidR="00F83375" w:rsidRPr="00266600" w:rsidRDefault="00F83375" w:rsidP="00F83375">
      <w:pPr>
        <w:pStyle w:val="ListParagraph"/>
        <w:numPr>
          <w:ilvl w:val="0"/>
          <w:numId w:val="0"/>
        </w:numPr>
        <w:ind w:left="1440"/>
      </w:pPr>
      <w:r w:rsidRPr="00266600">
        <w:t xml:space="preserve">Các </w:t>
      </w:r>
      <w:r w:rsidR="00814729" w:rsidRPr="00266600">
        <w:t xml:space="preserve">thiết bị </w:t>
      </w:r>
      <w:r w:rsidR="00F07A18" w:rsidRPr="00266600">
        <w:t>sẽ có</w:t>
      </w:r>
      <w:r w:rsidR="00A26F37" w:rsidRPr="00266600">
        <w:t xml:space="preserve"> địa chỉ t</w:t>
      </w:r>
      <w:r w:rsidR="00F07A18" w:rsidRPr="00266600">
        <w:t>huộc</w:t>
      </w:r>
      <w:r w:rsidR="00A26F37" w:rsidRPr="00266600">
        <w:t xml:space="preserve"> 2 VLAN </w:t>
      </w:r>
      <w:r w:rsidR="00814729" w:rsidRPr="00266600">
        <w:t xml:space="preserve">và </w:t>
      </w:r>
      <w:r w:rsidR="00F07A18" w:rsidRPr="00266600">
        <w:t xml:space="preserve">được </w:t>
      </w:r>
      <w:r w:rsidR="00814729" w:rsidRPr="00266600">
        <w:t>kết nối tới Switch layer 3</w:t>
      </w:r>
      <w:r w:rsidR="00A26F37" w:rsidRPr="00266600">
        <w:t xml:space="preserve"> thông qua 3 switch </w:t>
      </w:r>
      <w:r w:rsidR="00F07A18" w:rsidRPr="00266600">
        <w:t>con</w:t>
      </w:r>
      <w:r w:rsidR="0040069B" w:rsidRPr="00266600">
        <w:t>.</w:t>
      </w:r>
    </w:p>
    <w:p w14:paraId="2580DFEC" w14:textId="10D9E123" w:rsidR="00F07A18" w:rsidRPr="00266600" w:rsidRDefault="005111C2" w:rsidP="00F83375">
      <w:pPr>
        <w:pStyle w:val="ListParagraph"/>
        <w:numPr>
          <w:ilvl w:val="0"/>
          <w:numId w:val="0"/>
        </w:numPr>
        <w:ind w:left="1440"/>
      </w:pPr>
      <w:r w:rsidRPr="00266600">
        <w:t xml:space="preserve">Đối với mạng </w:t>
      </w:r>
      <w:r w:rsidR="00932580" w:rsidRPr="00266600">
        <w:t>public</w:t>
      </w:r>
      <w:r w:rsidR="00B04D8C" w:rsidRPr="00266600">
        <w:t xml:space="preserve"> dành cho khách</w:t>
      </w:r>
      <w:r w:rsidR="001C0880" w:rsidRPr="00266600">
        <w:t>:</w:t>
      </w:r>
      <w:r w:rsidR="00A84906" w:rsidRPr="00266600">
        <w:t xml:space="preserve"> Access Point của mạng wifi public sẽ được kết nối tới Router với đường internet riêng biệt</w:t>
      </w:r>
      <w:r w:rsidR="0040069B" w:rsidRPr="00266600">
        <w:t>.</w:t>
      </w:r>
    </w:p>
    <w:p w14:paraId="037C6904" w14:textId="6003354D" w:rsidR="00551688" w:rsidRPr="00266600" w:rsidRDefault="006E1AB5" w:rsidP="0077635B">
      <w:pPr>
        <w:pStyle w:val="ListParagraph"/>
        <w:numPr>
          <w:ilvl w:val="0"/>
          <w:numId w:val="16"/>
        </w:numPr>
      </w:pPr>
      <w:r w:rsidRPr="00266600">
        <w:t xml:space="preserve">Các </w:t>
      </w:r>
      <w:r w:rsidR="00581DBF" w:rsidRPr="00266600">
        <w:t>mục tiêu cấu hình:</w:t>
      </w:r>
    </w:p>
    <w:p w14:paraId="573D1AE0" w14:textId="3746AAF3" w:rsidR="0077635B" w:rsidRPr="00266600" w:rsidRDefault="0077635B" w:rsidP="0077635B">
      <w:pPr>
        <w:pStyle w:val="Caption"/>
        <w:keepNext/>
      </w:pPr>
      <w:bookmarkStart w:id="31" w:name="_Toc154871992"/>
      <w:r w:rsidRPr="00266600">
        <w:t xml:space="preserve">Bảng  </w:t>
      </w:r>
      <w:fldSimple w:instr=" SEQ Bảng_ \* ARABIC ">
        <w:r w:rsidRPr="00266600">
          <w:rPr>
            <w:noProof/>
          </w:rPr>
          <w:t>4</w:t>
        </w:r>
      </w:fldSimple>
      <w:r w:rsidRPr="00266600">
        <w:t>: Các giao thức cấu hình cho mỗi thiết bị</w:t>
      </w:r>
      <w:bookmarkEnd w:id="31"/>
    </w:p>
    <w:tbl>
      <w:tblPr>
        <w:tblStyle w:val="TableGrid"/>
        <w:tblW w:w="0" w:type="auto"/>
        <w:jc w:val="center"/>
        <w:tblLook w:val="04A0" w:firstRow="1" w:lastRow="0" w:firstColumn="1" w:lastColumn="0" w:noHBand="0" w:noVBand="1"/>
      </w:tblPr>
      <w:tblGrid>
        <w:gridCol w:w="688"/>
        <w:gridCol w:w="2142"/>
        <w:gridCol w:w="2835"/>
        <w:gridCol w:w="3964"/>
      </w:tblGrid>
      <w:tr w:rsidR="00245D0C" w:rsidRPr="00266600" w14:paraId="33BD99A0" w14:textId="12BB075E" w:rsidTr="00E968BD">
        <w:trPr>
          <w:trHeight w:val="20"/>
          <w:jc w:val="center"/>
        </w:trPr>
        <w:tc>
          <w:tcPr>
            <w:tcW w:w="688" w:type="dxa"/>
            <w:vMerge w:val="restart"/>
            <w:vAlign w:val="center"/>
          </w:tcPr>
          <w:p w14:paraId="2B58EFB8" w14:textId="0C89C344" w:rsidR="00245D0C" w:rsidRPr="00266600" w:rsidRDefault="00245D0C" w:rsidP="00683706">
            <w:pPr>
              <w:pStyle w:val="nospace"/>
              <w:jc w:val="center"/>
              <w:rPr>
                <w:b/>
                <w:bCs/>
              </w:rPr>
            </w:pPr>
            <w:r w:rsidRPr="00266600">
              <w:rPr>
                <w:b/>
                <w:bCs/>
              </w:rPr>
              <w:t>STT</w:t>
            </w:r>
          </w:p>
        </w:tc>
        <w:tc>
          <w:tcPr>
            <w:tcW w:w="2142" w:type="dxa"/>
            <w:vMerge w:val="restart"/>
            <w:vAlign w:val="center"/>
          </w:tcPr>
          <w:p w14:paraId="6B93B8B4" w14:textId="26E7F2C3" w:rsidR="00245D0C" w:rsidRPr="00266600" w:rsidRDefault="00245D0C" w:rsidP="001D76CF">
            <w:pPr>
              <w:pStyle w:val="nospace"/>
              <w:jc w:val="center"/>
              <w:rPr>
                <w:b/>
                <w:bCs/>
              </w:rPr>
            </w:pPr>
            <w:r w:rsidRPr="00266600">
              <w:rPr>
                <w:b/>
                <w:bCs/>
              </w:rPr>
              <w:t>Thiết bị</w:t>
            </w:r>
          </w:p>
        </w:tc>
        <w:tc>
          <w:tcPr>
            <w:tcW w:w="6799" w:type="dxa"/>
            <w:gridSpan w:val="2"/>
            <w:vAlign w:val="center"/>
          </w:tcPr>
          <w:p w14:paraId="2C166449" w14:textId="5B71E955" w:rsidR="00245D0C" w:rsidRPr="00266600" w:rsidRDefault="00245D0C" w:rsidP="001D76CF">
            <w:pPr>
              <w:pStyle w:val="nospace"/>
              <w:jc w:val="center"/>
              <w:rPr>
                <w:b/>
                <w:bCs/>
              </w:rPr>
            </w:pPr>
            <w:r w:rsidRPr="00266600">
              <w:rPr>
                <w:b/>
                <w:bCs/>
              </w:rPr>
              <w:t>Nội dung cấu hình</w:t>
            </w:r>
          </w:p>
        </w:tc>
      </w:tr>
      <w:tr w:rsidR="00245D0C" w:rsidRPr="00266600" w14:paraId="032C9BAB" w14:textId="15E75D42" w:rsidTr="00E968BD">
        <w:trPr>
          <w:trHeight w:val="20"/>
          <w:jc w:val="center"/>
        </w:trPr>
        <w:tc>
          <w:tcPr>
            <w:tcW w:w="688" w:type="dxa"/>
            <w:vMerge/>
            <w:vAlign w:val="center"/>
          </w:tcPr>
          <w:p w14:paraId="1945B76D" w14:textId="77777777" w:rsidR="00245D0C" w:rsidRPr="00266600" w:rsidRDefault="00245D0C" w:rsidP="00683706">
            <w:pPr>
              <w:pStyle w:val="nospace"/>
              <w:jc w:val="center"/>
              <w:rPr>
                <w:b/>
                <w:bCs/>
              </w:rPr>
            </w:pPr>
          </w:p>
        </w:tc>
        <w:tc>
          <w:tcPr>
            <w:tcW w:w="2142" w:type="dxa"/>
            <w:vMerge/>
            <w:vAlign w:val="center"/>
          </w:tcPr>
          <w:p w14:paraId="229A9AC7" w14:textId="77777777" w:rsidR="00245D0C" w:rsidRPr="00266600" w:rsidRDefault="00245D0C" w:rsidP="001D76CF">
            <w:pPr>
              <w:pStyle w:val="nospace"/>
              <w:jc w:val="center"/>
              <w:rPr>
                <w:b/>
                <w:bCs/>
              </w:rPr>
            </w:pPr>
          </w:p>
        </w:tc>
        <w:tc>
          <w:tcPr>
            <w:tcW w:w="2835" w:type="dxa"/>
            <w:vAlign w:val="center"/>
          </w:tcPr>
          <w:p w14:paraId="20309764" w14:textId="66A2ECA9" w:rsidR="00245D0C" w:rsidRPr="00266600" w:rsidRDefault="00245D0C" w:rsidP="001D76CF">
            <w:pPr>
              <w:pStyle w:val="nospace"/>
              <w:jc w:val="center"/>
              <w:rPr>
                <w:b/>
                <w:bCs/>
              </w:rPr>
            </w:pPr>
            <w:r w:rsidRPr="00266600">
              <w:rPr>
                <w:b/>
                <w:bCs/>
              </w:rPr>
              <w:t>Tên giao thức</w:t>
            </w:r>
          </w:p>
        </w:tc>
        <w:tc>
          <w:tcPr>
            <w:tcW w:w="3964" w:type="dxa"/>
          </w:tcPr>
          <w:p w14:paraId="67F1592F" w14:textId="07D9EE29" w:rsidR="00245D0C" w:rsidRPr="00266600" w:rsidRDefault="00245D0C" w:rsidP="001D76CF">
            <w:pPr>
              <w:pStyle w:val="nospace"/>
              <w:jc w:val="center"/>
              <w:rPr>
                <w:b/>
                <w:bCs/>
              </w:rPr>
            </w:pPr>
            <w:r w:rsidRPr="00266600">
              <w:rPr>
                <w:b/>
                <w:bCs/>
              </w:rPr>
              <w:t>Chức năng</w:t>
            </w:r>
          </w:p>
        </w:tc>
      </w:tr>
      <w:tr w:rsidR="00245D0C" w:rsidRPr="00266600" w14:paraId="4959F56C" w14:textId="20F05A33" w:rsidTr="00E968BD">
        <w:trPr>
          <w:trHeight w:val="20"/>
          <w:jc w:val="center"/>
        </w:trPr>
        <w:tc>
          <w:tcPr>
            <w:tcW w:w="688" w:type="dxa"/>
            <w:vAlign w:val="center"/>
          </w:tcPr>
          <w:p w14:paraId="13B30FFF" w14:textId="1C14CD2A" w:rsidR="00245D0C" w:rsidRPr="00266600" w:rsidRDefault="00245D0C" w:rsidP="00683706">
            <w:pPr>
              <w:pStyle w:val="nospace"/>
              <w:jc w:val="center"/>
            </w:pPr>
            <w:r w:rsidRPr="00266600">
              <w:t>1</w:t>
            </w:r>
          </w:p>
        </w:tc>
        <w:tc>
          <w:tcPr>
            <w:tcW w:w="2142" w:type="dxa"/>
            <w:vAlign w:val="center"/>
          </w:tcPr>
          <w:p w14:paraId="5A0A3A56" w14:textId="6529E7EB" w:rsidR="00245D0C" w:rsidRPr="00266600" w:rsidRDefault="00245D0C" w:rsidP="001D76CF">
            <w:pPr>
              <w:pStyle w:val="nospace"/>
            </w:pPr>
            <w:r w:rsidRPr="00266600">
              <w:t>PCs</w:t>
            </w:r>
          </w:p>
        </w:tc>
        <w:tc>
          <w:tcPr>
            <w:tcW w:w="2835" w:type="dxa"/>
            <w:vAlign w:val="center"/>
          </w:tcPr>
          <w:p w14:paraId="556CC8A3" w14:textId="53947FD6" w:rsidR="00245D0C" w:rsidRPr="00266600" w:rsidRDefault="00245D0C" w:rsidP="001D76CF">
            <w:pPr>
              <w:pStyle w:val="nospace"/>
            </w:pPr>
            <w:r w:rsidRPr="00266600">
              <w:t>IPv4</w:t>
            </w:r>
          </w:p>
        </w:tc>
        <w:tc>
          <w:tcPr>
            <w:tcW w:w="3964" w:type="dxa"/>
          </w:tcPr>
          <w:p w14:paraId="3FC11E9C" w14:textId="2B359CA5" w:rsidR="00245D0C" w:rsidRPr="00266600" w:rsidRDefault="00DC7DCA" w:rsidP="001D76CF">
            <w:pPr>
              <w:pStyle w:val="nospace"/>
            </w:pPr>
            <w:r w:rsidRPr="00266600">
              <w:t xml:space="preserve">Đảm bảo mỗi máy có địa chỉ IP hợp lệ </w:t>
            </w:r>
            <w:r w:rsidR="001E21AC">
              <w:t>để thực hiện giao tiếp</w:t>
            </w:r>
            <w:r w:rsidRPr="00266600">
              <w:t>.</w:t>
            </w:r>
          </w:p>
        </w:tc>
      </w:tr>
      <w:tr w:rsidR="00AD340E" w:rsidRPr="00266600" w14:paraId="571103E8" w14:textId="3A905D62" w:rsidTr="00E968BD">
        <w:trPr>
          <w:jc w:val="center"/>
        </w:trPr>
        <w:tc>
          <w:tcPr>
            <w:tcW w:w="688" w:type="dxa"/>
            <w:vMerge w:val="restart"/>
            <w:vAlign w:val="center"/>
          </w:tcPr>
          <w:p w14:paraId="408C0A33" w14:textId="650F8658" w:rsidR="00AD340E" w:rsidRPr="00266600" w:rsidRDefault="00AD340E" w:rsidP="00683706">
            <w:pPr>
              <w:pStyle w:val="nospace"/>
              <w:jc w:val="center"/>
            </w:pPr>
            <w:r w:rsidRPr="00266600">
              <w:t>2</w:t>
            </w:r>
          </w:p>
        </w:tc>
        <w:tc>
          <w:tcPr>
            <w:tcW w:w="2142" w:type="dxa"/>
            <w:vMerge w:val="restart"/>
            <w:vAlign w:val="center"/>
          </w:tcPr>
          <w:p w14:paraId="0BBB55B6" w14:textId="5CEB0E2F" w:rsidR="00AD340E" w:rsidRPr="00266600" w:rsidRDefault="00AD340E" w:rsidP="001D76CF">
            <w:pPr>
              <w:pStyle w:val="nospace"/>
            </w:pPr>
            <w:r w:rsidRPr="00266600">
              <w:t>Switch Layer 2</w:t>
            </w:r>
          </w:p>
        </w:tc>
        <w:tc>
          <w:tcPr>
            <w:tcW w:w="2835" w:type="dxa"/>
            <w:vAlign w:val="center"/>
          </w:tcPr>
          <w:p w14:paraId="2CD3DEA4" w14:textId="12797C6B" w:rsidR="00AD340E" w:rsidRPr="00266600" w:rsidRDefault="00AD340E" w:rsidP="001D76CF">
            <w:pPr>
              <w:pStyle w:val="nospace"/>
            </w:pPr>
            <w:r w:rsidRPr="00266600">
              <w:t>VLAN</w:t>
            </w:r>
          </w:p>
        </w:tc>
        <w:tc>
          <w:tcPr>
            <w:tcW w:w="3964" w:type="dxa"/>
          </w:tcPr>
          <w:p w14:paraId="4F5B3AFD" w14:textId="08B1076E" w:rsidR="00AD340E" w:rsidRPr="00266600" w:rsidRDefault="00AD340E" w:rsidP="001D76CF">
            <w:pPr>
              <w:pStyle w:val="nospace"/>
            </w:pPr>
            <w:r w:rsidRPr="00266600">
              <w:t>Tạo các lớp mạng ảo truy cập nội bộ.</w:t>
            </w:r>
          </w:p>
        </w:tc>
      </w:tr>
      <w:tr w:rsidR="00AD340E" w:rsidRPr="00266600" w14:paraId="53E82A67" w14:textId="77777777" w:rsidTr="00E968BD">
        <w:trPr>
          <w:jc w:val="center"/>
        </w:trPr>
        <w:tc>
          <w:tcPr>
            <w:tcW w:w="688" w:type="dxa"/>
            <w:vMerge/>
            <w:vAlign w:val="center"/>
          </w:tcPr>
          <w:p w14:paraId="371AC48B" w14:textId="77777777" w:rsidR="00AD340E" w:rsidRPr="00266600" w:rsidRDefault="00AD340E" w:rsidP="00683706">
            <w:pPr>
              <w:pStyle w:val="nospace"/>
              <w:jc w:val="center"/>
            </w:pPr>
          </w:p>
        </w:tc>
        <w:tc>
          <w:tcPr>
            <w:tcW w:w="2142" w:type="dxa"/>
            <w:vMerge/>
            <w:vAlign w:val="center"/>
          </w:tcPr>
          <w:p w14:paraId="18F2E4D0" w14:textId="77777777" w:rsidR="00AD340E" w:rsidRPr="00266600" w:rsidRDefault="00AD340E" w:rsidP="001D76CF">
            <w:pPr>
              <w:pStyle w:val="nospace"/>
            </w:pPr>
          </w:p>
        </w:tc>
        <w:tc>
          <w:tcPr>
            <w:tcW w:w="2835" w:type="dxa"/>
            <w:vAlign w:val="center"/>
          </w:tcPr>
          <w:p w14:paraId="3940C1A6" w14:textId="7832EF91" w:rsidR="00AD340E" w:rsidRPr="00266600" w:rsidRDefault="00AD340E" w:rsidP="001D76CF">
            <w:pPr>
              <w:pStyle w:val="nospace"/>
            </w:pPr>
            <w:r w:rsidRPr="00266600">
              <w:t>Trunking</w:t>
            </w:r>
          </w:p>
        </w:tc>
        <w:tc>
          <w:tcPr>
            <w:tcW w:w="3964" w:type="dxa"/>
          </w:tcPr>
          <w:p w14:paraId="0451DF17" w14:textId="7AF43DFC" w:rsidR="00AD340E" w:rsidRPr="00266600" w:rsidRDefault="006E0592" w:rsidP="001D76CF">
            <w:pPr>
              <w:pStyle w:val="nospace"/>
            </w:pPr>
            <w:r w:rsidRPr="00266600">
              <w:t>Truyền thông dữ liệu của nhiều VLAN qua một kết nối vật lý duy nhất, tối ưu hóa băng thông và tận dụng hiệu suất mạng.</w:t>
            </w:r>
          </w:p>
        </w:tc>
      </w:tr>
      <w:tr w:rsidR="00AD340E" w:rsidRPr="00266600" w14:paraId="41EC6A52" w14:textId="77777777" w:rsidTr="00E968BD">
        <w:trPr>
          <w:jc w:val="center"/>
        </w:trPr>
        <w:tc>
          <w:tcPr>
            <w:tcW w:w="688" w:type="dxa"/>
            <w:vMerge/>
            <w:vAlign w:val="center"/>
          </w:tcPr>
          <w:p w14:paraId="129934EC" w14:textId="77777777" w:rsidR="00AD340E" w:rsidRPr="00266600" w:rsidRDefault="00AD340E" w:rsidP="00683706">
            <w:pPr>
              <w:pStyle w:val="nospace"/>
              <w:jc w:val="center"/>
            </w:pPr>
          </w:p>
        </w:tc>
        <w:tc>
          <w:tcPr>
            <w:tcW w:w="2142" w:type="dxa"/>
            <w:vMerge/>
            <w:vAlign w:val="center"/>
          </w:tcPr>
          <w:p w14:paraId="1A8FF6F0" w14:textId="77777777" w:rsidR="00AD340E" w:rsidRPr="00266600" w:rsidRDefault="00AD340E" w:rsidP="001D76CF">
            <w:pPr>
              <w:pStyle w:val="nospace"/>
            </w:pPr>
          </w:p>
        </w:tc>
        <w:tc>
          <w:tcPr>
            <w:tcW w:w="2835" w:type="dxa"/>
            <w:vAlign w:val="center"/>
          </w:tcPr>
          <w:p w14:paraId="20010751" w14:textId="13A43D1F" w:rsidR="00AD340E" w:rsidRPr="00266600" w:rsidRDefault="00AD340E" w:rsidP="001D76CF">
            <w:pPr>
              <w:pStyle w:val="nospace"/>
            </w:pPr>
            <w:r w:rsidRPr="00266600">
              <w:t xml:space="preserve">Rapid Spanning </w:t>
            </w:r>
            <w:r w:rsidR="002331FD">
              <w:t>–</w:t>
            </w:r>
            <w:r w:rsidRPr="00266600">
              <w:t xml:space="preserve"> Tree</w:t>
            </w:r>
            <w:r w:rsidR="002331FD">
              <w:t xml:space="preserve"> Protocol</w:t>
            </w:r>
          </w:p>
        </w:tc>
        <w:tc>
          <w:tcPr>
            <w:tcW w:w="3964" w:type="dxa"/>
          </w:tcPr>
          <w:p w14:paraId="628275C1" w14:textId="422D5EA8" w:rsidR="00AD340E" w:rsidRPr="00266600" w:rsidRDefault="006E0592" w:rsidP="001D76CF">
            <w:pPr>
              <w:pStyle w:val="nospace"/>
            </w:pPr>
            <w:r w:rsidRPr="00266600">
              <w:t>Để ngăn chặn và phục hồi nhanh chóng lỗi trong cấu trúc mạng Layer 2, giảm thời gian chuyển đổi và đảm bảo sự ổn định của mạng</w:t>
            </w:r>
          </w:p>
        </w:tc>
      </w:tr>
      <w:tr w:rsidR="003B7462" w:rsidRPr="00266600" w14:paraId="72717008" w14:textId="72331057" w:rsidTr="00E968BD">
        <w:trPr>
          <w:jc w:val="center"/>
        </w:trPr>
        <w:tc>
          <w:tcPr>
            <w:tcW w:w="688" w:type="dxa"/>
            <w:vMerge w:val="restart"/>
            <w:vAlign w:val="center"/>
          </w:tcPr>
          <w:p w14:paraId="2EFBED04" w14:textId="1FA1BFC1" w:rsidR="003B7462" w:rsidRPr="00266600" w:rsidRDefault="003B7462" w:rsidP="00683706">
            <w:pPr>
              <w:pStyle w:val="nospace"/>
              <w:jc w:val="center"/>
            </w:pPr>
            <w:r w:rsidRPr="00266600">
              <w:t>3</w:t>
            </w:r>
          </w:p>
        </w:tc>
        <w:tc>
          <w:tcPr>
            <w:tcW w:w="2142" w:type="dxa"/>
            <w:vMerge w:val="restart"/>
            <w:vAlign w:val="center"/>
          </w:tcPr>
          <w:p w14:paraId="74E6CEA5" w14:textId="5C9DDB89" w:rsidR="003B7462" w:rsidRPr="00266600" w:rsidRDefault="003B7462" w:rsidP="001D76CF">
            <w:pPr>
              <w:pStyle w:val="nospace"/>
            </w:pPr>
            <w:r w:rsidRPr="00266600">
              <w:t>Switch Core</w:t>
            </w:r>
          </w:p>
        </w:tc>
        <w:tc>
          <w:tcPr>
            <w:tcW w:w="2835" w:type="dxa"/>
            <w:vAlign w:val="center"/>
          </w:tcPr>
          <w:p w14:paraId="55928E7F" w14:textId="488214E4" w:rsidR="003B7462" w:rsidRPr="00266600" w:rsidRDefault="003B7462" w:rsidP="001D76CF">
            <w:pPr>
              <w:pStyle w:val="nospace"/>
            </w:pPr>
            <w:r w:rsidRPr="00266600">
              <w:t>IPv4</w:t>
            </w:r>
          </w:p>
        </w:tc>
        <w:tc>
          <w:tcPr>
            <w:tcW w:w="3964" w:type="dxa"/>
          </w:tcPr>
          <w:p w14:paraId="2C06C188" w14:textId="6EBD38E1" w:rsidR="003B7462" w:rsidRPr="00266600" w:rsidRDefault="00EF1A5E" w:rsidP="001D76CF">
            <w:pPr>
              <w:pStyle w:val="nospace"/>
            </w:pPr>
            <w:r w:rsidRPr="00266600">
              <w:t>Hỗ trợ định tuyến IP giữa các VLAN và kết nối mạng Layer 2 và Layer 3.</w:t>
            </w:r>
          </w:p>
        </w:tc>
      </w:tr>
      <w:tr w:rsidR="003B7462" w:rsidRPr="00266600" w14:paraId="3E20B988" w14:textId="77777777" w:rsidTr="00E968BD">
        <w:trPr>
          <w:jc w:val="center"/>
        </w:trPr>
        <w:tc>
          <w:tcPr>
            <w:tcW w:w="688" w:type="dxa"/>
            <w:vMerge/>
            <w:vAlign w:val="center"/>
          </w:tcPr>
          <w:p w14:paraId="394B8DEC" w14:textId="77777777" w:rsidR="003B7462" w:rsidRPr="00266600" w:rsidRDefault="003B7462" w:rsidP="00683706">
            <w:pPr>
              <w:pStyle w:val="nospace"/>
              <w:jc w:val="center"/>
            </w:pPr>
          </w:p>
        </w:tc>
        <w:tc>
          <w:tcPr>
            <w:tcW w:w="2142" w:type="dxa"/>
            <w:vMerge/>
            <w:vAlign w:val="center"/>
          </w:tcPr>
          <w:p w14:paraId="2290779E" w14:textId="77777777" w:rsidR="003B7462" w:rsidRPr="00266600" w:rsidRDefault="003B7462" w:rsidP="001D76CF">
            <w:pPr>
              <w:pStyle w:val="nospace"/>
            </w:pPr>
          </w:p>
        </w:tc>
        <w:tc>
          <w:tcPr>
            <w:tcW w:w="2835" w:type="dxa"/>
            <w:vAlign w:val="center"/>
          </w:tcPr>
          <w:p w14:paraId="1B49BCEC" w14:textId="641B1899" w:rsidR="003B7462" w:rsidRPr="00266600" w:rsidRDefault="003B7462" w:rsidP="001D76CF">
            <w:pPr>
              <w:pStyle w:val="nospace"/>
            </w:pPr>
            <w:r w:rsidRPr="00266600">
              <w:t>Rapid Spanning – Tree Protocol</w:t>
            </w:r>
          </w:p>
        </w:tc>
        <w:tc>
          <w:tcPr>
            <w:tcW w:w="3964" w:type="dxa"/>
          </w:tcPr>
          <w:p w14:paraId="76E15903" w14:textId="0422641F" w:rsidR="003B7462" w:rsidRPr="00266600" w:rsidRDefault="0086756C" w:rsidP="001D76CF">
            <w:pPr>
              <w:pStyle w:val="nospace"/>
            </w:pPr>
            <w:r w:rsidRPr="00266600">
              <w:t>Ngăn chặn và phục hồi nhanh chóng lỗi trong mạng Layer 2, giảm thời gian chuyển đổi và đảm bảo sự ổn định.</w:t>
            </w:r>
          </w:p>
        </w:tc>
      </w:tr>
      <w:tr w:rsidR="003B7462" w:rsidRPr="00266600" w14:paraId="76A7EF2A" w14:textId="77777777" w:rsidTr="00E968BD">
        <w:trPr>
          <w:jc w:val="center"/>
        </w:trPr>
        <w:tc>
          <w:tcPr>
            <w:tcW w:w="688" w:type="dxa"/>
            <w:vMerge/>
            <w:vAlign w:val="center"/>
          </w:tcPr>
          <w:p w14:paraId="7956A89B" w14:textId="77777777" w:rsidR="003B7462" w:rsidRPr="00266600" w:rsidRDefault="003B7462" w:rsidP="00683706">
            <w:pPr>
              <w:pStyle w:val="nospace"/>
              <w:jc w:val="center"/>
            </w:pPr>
          </w:p>
        </w:tc>
        <w:tc>
          <w:tcPr>
            <w:tcW w:w="2142" w:type="dxa"/>
            <w:vMerge/>
            <w:vAlign w:val="center"/>
          </w:tcPr>
          <w:p w14:paraId="0C8F2EF5" w14:textId="77777777" w:rsidR="003B7462" w:rsidRPr="00266600" w:rsidRDefault="003B7462" w:rsidP="001D76CF">
            <w:pPr>
              <w:pStyle w:val="nospace"/>
            </w:pPr>
          </w:p>
        </w:tc>
        <w:tc>
          <w:tcPr>
            <w:tcW w:w="2835" w:type="dxa"/>
            <w:vAlign w:val="center"/>
          </w:tcPr>
          <w:p w14:paraId="6C092F2A" w14:textId="006BCCFF" w:rsidR="003B7462" w:rsidRPr="00266600" w:rsidRDefault="003B7462" w:rsidP="001D76CF">
            <w:pPr>
              <w:pStyle w:val="nospace"/>
            </w:pPr>
            <w:r w:rsidRPr="00266600">
              <w:t>inter-VLAN</w:t>
            </w:r>
          </w:p>
        </w:tc>
        <w:tc>
          <w:tcPr>
            <w:tcW w:w="3964" w:type="dxa"/>
          </w:tcPr>
          <w:p w14:paraId="37634702" w14:textId="23CBDA89" w:rsidR="003B7462" w:rsidRPr="00266600" w:rsidRDefault="00CA5E25" w:rsidP="001D76CF">
            <w:pPr>
              <w:pStyle w:val="nospace"/>
            </w:pPr>
            <w:r w:rsidRPr="00266600">
              <w:t xml:space="preserve">Cho phép truyền thông giữa các VLAN khác nhau, mở rộng khả năng </w:t>
            </w:r>
            <w:r w:rsidRPr="00266600">
              <w:lastRenderedPageBreak/>
              <w:t>kết nối và tương tác giữa các nhóm thiết bị.</w:t>
            </w:r>
          </w:p>
        </w:tc>
      </w:tr>
      <w:tr w:rsidR="003B7462" w:rsidRPr="00266600" w14:paraId="4733EADA" w14:textId="77777777" w:rsidTr="00E968BD">
        <w:trPr>
          <w:jc w:val="center"/>
        </w:trPr>
        <w:tc>
          <w:tcPr>
            <w:tcW w:w="688" w:type="dxa"/>
            <w:vMerge/>
            <w:vAlign w:val="center"/>
          </w:tcPr>
          <w:p w14:paraId="079B57A5" w14:textId="77777777" w:rsidR="003B7462" w:rsidRPr="00266600" w:rsidRDefault="003B7462" w:rsidP="00683706">
            <w:pPr>
              <w:pStyle w:val="nospace"/>
              <w:jc w:val="center"/>
            </w:pPr>
          </w:p>
        </w:tc>
        <w:tc>
          <w:tcPr>
            <w:tcW w:w="2142" w:type="dxa"/>
            <w:vMerge/>
            <w:vAlign w:val="center"/>
          </w:tcPr>
          <w:p w14:paraId="6D7E1933" w14:textId="77777777" w:rsidR="003B7462" w:rsidRPr="00266600" w:rsidRDefault="003B7462" w:rsidP="001D76CF">
            <w:pPr>
              <w:pStyle w:val="nospace"/>
            </w:pPr>
          </w:p>
        </w:tc>
        <w:tc>
          <w:tcPr>
            <w:tcW w:w="2835" w:type="dxa"/>
            <w:vAlign w:val="center"/>
          </w:tcPr>
          <w:p w14:paraId="1999A594" w14:textId="23416789" w:rsidR="003B7462" w:rsidRPr="00266600" w:rsidRDefault="003B7462" w:rsidP="001D76CF">
            <w:pPr>
              <w:pStyle w:val="nospace"/>
            </w:pPr>
            <w:r w:rsidRPr="00266600">
              <w:t>DHCP relay agent</w:t>
            </w:r>
          </w:p>
        </w:tc>
        <w:tc>
          <w:tcPr>
            <w:tcW w:w="3964" w:type="dxa"/>
          </w:tcPr>
          <w:p w14:paraId="3671CF8B" w14:textId="625AD5BF" w:rsidR="003B7462" w:rsidRPr="00266600" w:rsidRDefault="00CA5E25" w:rsidP="001D76CF">
            <w:pPr>
              <w:pStyle w:val="nospace"/>
            </w:pPr>
            <w:r w:rsidRPr="00266600">
              <w:t>Chuyển gói DHCP broadcast qua các mạng, giúp cung cấp địa chỉ IP từ một máy chủ DHCP ở mạng khác.</w:t>
            </w:r>
          </w:p>
        </w:tc>
      </w:tr>
      <w:tr w:rsidR="003B7462" w:rsidRPr="00266600" w14:paraId="4B0DEABD" w14:textId="77777777" w:rsidTr="00E968BD">
        <w:trPr>
          <w:jc w:val="center"/>
        </w:trPr>
        <w:tc>
          <w:tcPr>
            <w:tcW w:w="688" w:type="dxa"/>
            <w:vMerge/>
            <w:vAlign w:val="center"/>
          </w:tcPr>
          <w:p w14:paraId="2DC5817E" w14:textId="77777777" w:rsidR="003B7462" w:rsidRPr="00266600" w:rsidRDefault="003B7462" w:rsidP="00683706">
            <w:pPr>
              <w:pStyle w:val="nospace"/>
              <w:jc w:val="center"/>
            </w:pPr>
          </w:p>
        </w:tc>
        <w:tc>
          <w:tcPr>
            <w:tcW w:w="2142" w:type="dxa"/>
            <w:vMerge/>
            <w:vAlign w:val="center"/>
          </w:tcPr>
          <w:p w14:paraId="0D057F84" w14:textId="77777777" w:rsidR="003B7462" w:rsidRPr="00266600" w:rsidRDefault="003B7462" w:rsidP="001D76CF">
            <w:pPr>
              <w:pStyle w:val="nospace"/>
            </w:pPr>
          </w:p>
        </w:tc>
        <w:tc>
          <w:tcPr>
            <w:tcW w:w="2835" w:type="dxa"/>
            <w:vAlign w:val="center"/>
          </w:tcPr>
          <w:p w14:paraId="26F99C08" w14:textId="7CBBF4EB" w:rsidR="003B7462" w:rsidRPr="00266600" w:rsidRDefault="003B7462" w:rsidP="001D76CF">
            <w:pPr>
              <w:pStyle w:val="nospace"/>
            </w:pPr>
            <w:r w:rsidRPr="00266600">
              <w:t>HSRP</w:t>
            </w:r>
          </w:p>
        </w:tc>
        <w:tc>
          <w:tcPr>
            <w:tcW w:w="3964" w:type="dxa"/>
          </w:tcPr>
          <w:p w14:paraId="50E3B7C5" w14:textId="65C1F500" w:rsidR="003B7462" w:rsidRPr="00266600" w:rsidRDefault="00CA5E25" w:rsidP="001D76CF">
            <w:pPr>
              <w:pStyle w:val="nospace"/>
            </w:pPr>
            <w:r w:rsidRPr="00266600">
              <w:t>Tạo một router dự phòng có thể tự động đảm nhận nhiệm vụ khi router chính gặp sự cố, tăng tính sẵn sàng của mạng.</w:t>
            </w:r>
          </w:p>
        </w:tc>
      </w:tr>
      <w:tr w:rsidR="003B7462" w:rsidRPr="00266600" w14:paraId="6A4B791F" w14:textId="77777777" w:rsidTr="00E968BD">
        <w:trPr>
          <w:jc w:val="center"/>
        </w:trPr>
        <w:tc>
          <w:tcPr>
            <w:tcW w:w="688" w:type="dxa"/>
            <w:vMerge/>
            <w:vAlign w:val="center"/>
          </w:tcPr>
          <w:p w14:paraId="759EEAC7" w14:textId="77777777" w:rsidR="003B7462" w:rsidRPr="00266600" w:rsidRDefault="003B7462" w:rsidP="00683706">
            <w:pPr>
              <w:pStyle w:val="nospace"/>
              <w:jc w:val="center"/>
            </w:pPr>
          </w:p>
        </w:tc>
        <w:tc>
          <w:tcPr>
            <w:tcW w:w="2142" w:type="dxa"/>
            <w:vMerge/>
            <w:vAlign w:val="center"/>
          </w:tcPr>
          <w:p w14:paraId="6CA1CE46" w14:textId="77777777" w:rsidR="003B7462" w:rsidRPr="00266600" w:rsidRDefault="003B7462" w:rsidP="001D76CF">
            <w:pPr>
              <w:pStyle w:val="nospace"/>
            </w:pPr>
          </w:p>
        </w:tc>
        <w:tc>
          <w:tcPr>
            <w:tcW w:w="2835" w:type="dxa"/>
            <w:vAlign w:val="center"/>
          </w:tcPr>
          <w:p w14:paraId="1673488C" w14:textId="2A907AFB" w:rsidR="003B7462" w:rsidRPr="00266600" w:rsidRDefault="003B7462" w:rsidP="001D76CF">
            <w:pPr>
              <w:pStyle w:val="nospace"/>
            </w:pPr>
            <w:r w:rsidRPr="00266600">
              <w:t>OSPF</w:t>
            </w:r>
          </w:p>
        </w:tc>
        <w:tc>
          <w:tcPr>
            <w:tcW w:w="3964" w:type="dxa"/>
          </w:tcPr>
          <w:p w14:paraId="5FB2D2BD" w14:textId="47F2AECF" w:rsidR="003B7462" w:rsidRPr="00266600" w:rsidRDefault="00030E68" w:rsidP="001D76CF">
            <w:pPr>
              <w:pStyle w:val="nospace"/>
            </w:pPr>
            <w:r w:rsidRPr="00266600">
              <w:t>Định tuyến để quản lý động địa chỉ IP và cung cấp thông tin định tuyến hiệu quả trong mạng.</w:t>
            </w:r>
          </w:p>
        </w:tc>
      </w:tr>
      <w:tr w:rsidR="003B7462" w:rsidRPr="00266600" w14:paraId="213CAF2E" w14:textId="77777777" w:rsidTr="00E968BD">
        <w:trPr>
          <w:jc w:val="center"/>
        </w:trPr>
        <w:tc>
          <w:tcPr>
            <w:tcW w:w="688" w:type="dxa"/>
            <w:vMerge/>
            <w:vAlign w:val="center"/>
          </w:tcPr>
          <w:p w14:paraId="6C7279A5" w14:textId="77777777" w:rsidR="003B7462" w:rsidRPr="00266600" w:rsidRDefault="003B7462" w:rsidP="00683706">
            <w:pPr>
              <w:pStyle w:val="nospace"/>
              <w:jc w:val="center"/>
            </w:pPr>
          </w:p>
        </w:tc>
        <w:tc>
          <w:tcPr>
            <w:tcW w:w="2142" w:type="dxa"/>
            <w:vMerge/>
            <w:vAlign w:val="center"/>
          </w:tcPr>
          <w:p w14:paraId="7EB1918B" w14:textId="77777777" w:rsidR="003B7462" w:rsidRPr="00266600" w:rsidRDefault="003B7462" w:rsidP="001D76CF">
            <w:pPr>
              <w:pStyle w:val="nospace"/>
            </w:pPr>
          </w:p>
        </w:tc>
        <w:tc>
          <w:tcPr>
            <w:tcW w:w="2835" w:type="dxa"/>
            <w:vAlign w:val="center"/>
          </w:tcPr>
          <w:p w14:paraId="7D298332" w14:textId="6765CBAC" w:rsidR="003B7462" w:rsidRPr="00266600" w:rsidRDefault="003B7462" w:rsidP="001D76CF">
            <w:pPr>
              <w:pStyle w:val="nospace"/>
            </w:pPr>
            <w:r w:rsidRPr="00266600">
              <w:t>Access List</w:t>
            </w:r>
          </w:p>
        </w:tc>
        <w:tc>
          <w:tcPr>
            <w:tcW w:w="3964" w:type="dxa"/>
          </w:tcPr>
          <w:p w14:paraId="3C9AFF30" w14:textId="7C888BED" w:rsidR="003B7462" w:rsidRPr="00266600" w:rsidRDefault="00030E68" w:rsidP="001D76CF">
            <w:pPr>
              <w:pStyle w:val="nospace"/>
            </w:pPr>
            <w:r w:rsidRPr="00266600">
              <w:t>Kiểm soát quyền truy cập vào tài nguyên mạng, bảo vệ mạng khỏi truy cập không ủy quyền và tấn công từ bên ngoài.</w:t>
            </w:r>
          </w:p>
        </w:tc>
      </w:tr>
      <w:tr w:rsidR="003B7462" w:rsidRPr="00266600" w14:paraId="07D9F6D2" w14:textId="77777777" w:rsidTr="00E968BD">
        <w:trPr>
          <w:jc w:val="center"/>
        </w:trPr>
        <w:tc>
          <w:tcPr>
            <w:tcW w:w="688" w:type="dxa"/>
            <w:vMerge w:val="restart"/>
            <w:vAlign w:val="center"/>
          </w:tcPr>
          <w:p w14:paraId="182CF72C" w14:textId="010A32FD" w:rsidR="003B7462" w:rsidRPr="00266600" w:rsidRDefault="003B7462" w:rsidP="00683706">
            <w:pPr>
              <w:pStyle w:val="nospace"/>
              <w:jc w:val="center"/>
            </w:pPr>
            <w:r w:rsidRPr="00266600">
              <w:t>4</w:t>
            </w:r>
          </w:p>
        </w:tc>
        <w:tc>
          <w:tcPr>
            <w:tcW w:w="2142" w:type="dxa"/>
            <w:vMerge w:val="restart"/>
            <w:vAlign w:val="center"/>
          </w:tcPr>
          <w:p w14:paraId="1012FEAC" w14:textId="2015610E" w:rsidR="003B7462" w:rsidRPr="00266600" w:rsidRDefault="003B7462" w:rsidP="001D76CF">
            <w:pPr>
              <w:pStyle w:val="nospace"/>
            </w:pPr>
            <w:r w:rsidRPr="00266600">
              <w:t>Pfsense server</w:t>
            </w:r>
          </w:p>
        </w:tc>
        <w:tc>
          <w:tcPr>
            <w:tcW w:w="2835" w:type="dxa"/>
            <w:vAlign w:val="center"/>
          </w:tcPr>
          <w:p w14:paraId="43C0BBFD" w14:textId="267FBE8B" w:rsidR="003B7462" w:rsidRPr="00266600" w:rsidRDefault="003B7462" w:rsidP="001D76CF">
            <w:pPr>
              <w:pStyle w:val="nospace"/>
            </w:pPr>
            <w:r w:rsidRPr="00266600">
              <w:t>IPv4</w:t>
            </w:r>
          </w:p>
        </w:tc>
        <w:tc>
          <w:tcPr>
            <w:tcW w:w="3964" w:type="dxa"/>
          </w:tcPr>
          <w:p w14:paraId="53F8B8E4" w14:textId="40DBFD53" w:rsidR="003B7462" w:rsidRPr="00266600" w:rsidRDefault="00BE1B47" w:rsidP="001D76CF">
            <w:pPr>
              <w:pStyle w:val="nospace"/>
            </w:pPr>
            <w:r w:rsidRPr="00266600">
              <w:t>Đảm bảo Pfsense server có địa chỉ IP IPv4 hợp lệ trong mạng</w:t>
            </w:r>
            <w:r w:rsidR="00E14153">
              <w:t xml:space="preserve"> để có thể giao tiếp</w:t>
            </w:r>
            <w:r w:rsidRPr="00266600">
              <w:t>.</w:t>
            </w:r>
          </w:p>
        </w:tc>
      </w:tr>
      <w:tr w:rsidR="003B7462" w:rsidRPr="00266600" w14:paraId="3ABE09A9" w14:textId="77777777" w:rsidTr="00E968BD">
        <w:trPr>
          <w:jc w:val="center"/>
        </w:trPr>
        <w:tc>
          <w:tcPr>
            <w:tcW w:w="688" w:type="dxa"/>
            <w:vMerge/>
            <w:vAlign w:val="center"/>
          </w:tcPr>
          <w:p w14:paraId="4FDE90A8" w14:textId="04176340" w:rsidR="003B7462" w:rsidRPr="00266600" w:rsidRDefault="003B7462" w:rsidP="00683706">
            <w:pPr>
              <w:pStyle w:val="nospace"/>
              <w:jc w:val="center"/>
            </w:pPr>
          </w:p>
        </w:tc>
        <w:tc>
          <w:tcPr>
            <w:tcW w:w="2142" w:type="dxa"/>
            <w:vMerge/>
            <w:vAlign w:val="center"/>
          </w:tcPr>
          <w:p w14:paraId="286069FB" w14:textId="46026F6D" w:rsidR="003B7462" w:rsidRPr="00266600" w:rsidRDefault="003B7462" w:rsidP="001D76CF">
            <w:pPr>
              <w:pStyle w:val="nospace"/>
            </w:pPr>
          </w:p>
        </w:tc>
        <w:tc>
          <w:tcPr>
            <w:tcW w:w="2835" w:type="dxa"/>
            <w:vAlign w:val="center"/>
          </w:tcPr>
          <w:p w14:paraId="15CE79B5" w14:textId="216C842D" w:rsidR="003B7462" w:rsidRPr="00266600" w:rsidRDefault="003B7462" w:rsidP="001D76CF">
            <w:pPr>
              <w:pStyle w:val="nospace"/>
            </w:pPr>
            <w:r w:rsidRPr="00266600">
              <w:t>OSPF</w:t>
            </w:r>
          </w:p>
        </w:tc>
        <w:tc>
          <w:tcPr>
            <w:tcW w:w="3964" w:type="dxa"/>
          </w:tcPr>
          <w:p w14:paraId="2D1FDF16" w14:textId="67C552D3" w:rsidR="003B7462" w:rsidRPr="00266600" w:rsidRDefault="0015530A" w:rsidP="001D76CF">
            <w:pPr>
              <w:pStyle w:val="nospace"/>
            </w:pPr>
            <w:r w:rsidRPr="00266600">
              <w:t>Giao thức định tuyến để chia sẻ thông tin định tuyến và tối ưu hóa đường đi trong mạng.</w:t>
            </w:r>
          </w:p>
        </w:tc>
      </w:tr>
      <w:tr w:rsidR="003B7462" w:rsidRPr="00266600" w14:paraId="14FD751F" w14:textId="77777777" w:rsidTr="00E968BD">
        <w:trPr>
          <w:jc w:val="center"/>
        </w:trPr>
        <w:tc>
          <w:tcPr>
            <w:tcW w:w="688" w:type="dxa"/>
            <w:vMerge/>
            <w:vAlign w:val="center"/>
          </w:tcPr>
          <w:p w14:paraId="27857ADA" w14:textId="12EBD8DE" w:rsidR="003B7462" w:rsidRPr="00266600" w:rsidRDefault="003B7462" w:rsidP="00683706">
            <w:pPr>
              <w:pStyle w:val="nospace"/>
              <w:jc w:val="center"/>
            </w:pPr>
          </w:p>
        </w:tc>
        <w:tc>
          <w:tcPr>
            <w:tcW w:w="2142" w:type="dxa"/>
            <w:vMerge/>
            <w:vAlign w:val="center"/>
          </w:tcPr>
          <w:p w14:paraId="46C6CA99" w14:textId="26BFFE1B" w:rsidR="003B7462" w:rsidRPr="00266600" w:rsidRDefault="003B7462" w:rsidP="001D76CF">
            <w:pPr>
              <w:pStyle w:val="nospace"/>
            </w:pPr>
          </w:p>
        </w:tc>
        <w:tc>
          <w:tcPr>
            <w:tcW w:w="2835" w:type="dxa"/>
            <w:vAlign w:val="center"/>
          </w:tcPr>
          <w:p w14:paraId="53571B69" w14:textId="2C8A2269" w:rsidR="003B7462" w:rsidRPr="00266600" w:rsidRDefault="003B7462" w:rsidP="001D76CF">
            <w:pPr>
              <w:pStyle w:val="nospace"/>
            </w:pPr>
            <w:r w:rsidRPr="00266600">
              <w:t>NAT</w:t>
            </w:r>
          </w:p>
        </w:tc>
        <w:tc>
          <w:tcPr>
            <w:tcW w:w="3964" w:type="dxa"/>
          </w:tcPr>
          <w:p w14:paraId="4FC35E17" w14:textId="28B15239" w:rsidR="003B7462" w:rsidRPr="00266600" w:rsidRDefault="0015530A" w:rsidP="001D76CF">
            <w:pPr>
              <w:pStyle w:val="nospace"/>
            </w:pPr>
            <w:r w:rsidRPr="00266600">
              <w:t>Chuyển đổi địa chỉ IP và port, ẩn địa chỉ nội bộ khi kết nối ra Internet.</w:t>
            </w:r>
          </w:p>
        </w:tc>
      </w:tr>
      <w:tr w:rsidR="003B7462" w:rsidRPr="00266600" w14:paraId="436B96A5" w14:textId="77777777" w:rsidTr="00E968BD">
        <w:trPr>
          <w:jc w:val="center"/>
        </w:trPr>
        <w:tc>
          <w:tcPr>
            <w:tcW w:w="688" w:type="dxa"/>
            <w:vMerge/>
            <w:vAlign w:val="center"/>
          </w:tcPr>
          <w:p w14:paraId="5A82D4CA" w14:textId="437590BE" w:rsidR="003B7462" w:rsidRPr="00266600" w:rsidRDefault="003B7462" w:rsidP="00683706">
            <w:pPr>
              <w:pStyle w:val="nospace"/>
              <w:jc w:val="center"/>
            </w:pPr>
          </w:p>
        </w:tc>
        <w:tc>
          <w:tcPr>
            <w:tcW w:w="2142" w:type="dxa"/>
            <w:vMerge/>
            <w:vAlign w:val="center"/>
          </w:tcPr>
          <w:p w14:paraId="682A41DE" w14:textId="6E989EB3" w:rsidR="003B7462" w:rsidRPr="00266600" w:rsidRDefault="003B7462" w:rsidP="001D76CF">
            <w:pPr>
              <w:pStyle w:val="nospace"/>
            </w:pPr>
          </w:p>
        </w:tc>
        <w:tc>
          <w:tcPr>
            <w:tcW w:w="2835" w:type="dxa"/>
            <w:vAlign w:val="center"/>
          </w:tcPr>
          <w:p w14:paraId="382DBE7C" w14:textId="40AEA3FC" w:rsidR="003B7462" w:rsidRPr="00266600" w:rsidRDefault="003B7462" w:rsidP="001D76CF">
            <w:pPr>
              <w:pStyle w:val="nospace"/>
            </w:pPr>
            <w:r w:rsidRPr="00266600">
              <w:t>VPN site-to-site</w:t>
            </w:r>
          </w:p>
        </w:tc>
        <w:tc>
          <w:tcPr>
            <w:tcW w:w="3964" w:type="dxa"/>
          </w:tcPr>
          <w:p w14:paraId="4DF176E9" w14:textId="600E2C1E" w:rsidR="003B7462" w:rsidRPr="00266600" w:rsidRDefault="0015530A" w:rsidP="001D76CF">
            <w:pPr>
              <w:pStyle w:val="nospace"/>
            </w:pPr>
            <w:r w:rsidRPr="00266600">
              <w:t>Tạo một kết nối an toàn giữa hai mạng tại trụ sở và chi nhánh, tạo mạng riêng ảo qua Internet.</w:t>
            </w:r>
          </w:p>
        </w:tc>
      </w:tr>
      <w:tr w:rsidR="003B7462" w:rsidRPr="00266600" w14:paraId="107F26A9" w14:textId="77777777" w:rsidTr="00E968BD">
        <w:trPr>
          <w:jc w:val="center"/>
        </w:trPr>
        <w:tc>
          <w:tcPr>
            <w:tcW w:w="688" w:type="dxa"/>
            <w:vMerge/>
            <w:vAlign w:val="center"/>
          </w:tcPr>
          <w:p w14:paraId="117F1528" w14:textId="623BBD52" w:rsidR="003B7462" w:rsidRPr="00266600" w:rsidRDefault="003B7462" w:rsidP="00683706">
            <w:pPr>
              <w:pStyle w:val="nospace"/>
              <w:jc w:val="center"/>
            </w:pPr>
          </w:p>
        </w:tc>
        <w:tc>
          <w:tcPr>
            <w:tcW w:w="2142" w:type="dxa"/>
            <w:vMerge/>
            <w:vAlign w:val="center"/>
          </w:tcPr>
          <w:p w14:paraId="535B5182" w14:textId="09062F16" w:rsidR="003B7462" w:rsidRPr="00266600" w:rsidRDefault="003B7462" w:rsidP="001D76CF">
            <w:pPr>
              <w:pStyle w:val="nospace"/>
            </w:pPr>
          </w:p>
        </w:tc>
        <w:tc>
          <w:tcPr>
            <w:tcW w:w="2835" w:type="dxa"/>
            <w:vAlign w:val="center"/>
          </w:tcPr>
          <w:p w14:paraId="7152C7FB" w14:textId="27C15FCE" w:rsidR="003B7462" w:rsidRPr="00266600" w:rsidRDefault="003B7462" w:rsidP="001D76CF">
            <w:pPr>
              <w:pStyle w:val="nospace"/>
            </w:pPr>
            <w:r w:rsidRPr="00266600">
              <w:t>Default route</w:t>
            </w:r>
          </w:p>
        </w:tc>
        <w:tc>
          <w:tcPr>
            <w:tcW w:w="3964" w:type="dxa"/>
          </w:tcPr>
          <w:p w14:paraId="0FCEEDA2" w14:textId="26184C0C" w:rsidR="003B7462" w:rsidRPr="00266600" w:rsidRDefault="00FF3D0A" w:rsidP="001D76CF">
            <w:pPr>
              <w:pStyle w:val="nospace"/>
            </w:pPr>
            <w:r w:rsidRPr="00266600">
              <w:t>Xác định đường đi mặc định cho các gói dữ liệu không nằm trong bất kỳ định tuyến cụ thể nào.</w:t>
            </w:r>
          </w:p>
        </w:tc>
      </w:tr>
      <w:tr w:rsidR="003B7462" w:rsidRPr="00266600" w14:paraId="48EE1528" w14:textId="07C71CD7" w:rsidTr="00E968BD">
        <w:trPr>
          <w:jc w:val="center"/>
        </w:trPr>
        <w:tc>
          <w:tcPr>
            <w:tcW w:w="688" w:type="dxa"/>
            <w:vMerge/>
            <w:vAlign w:val="center"/>
          </w:tcPr>
          <w:p w14:paraId="0A1DFFA2" w14:textId="23ADCF52" w:rsidR="003B7462" w:rsidRPr="00266600" w:rsidRDefault="003B7462" w:rsidP="00683706">
            <w:pPr>
              <w:pStyle w:val="nospace"/>
              <w:jc w:val="center"/>
            </w:pPr>
          </w:p>
        </w:tc>
        <w:tc>
          <w:tcPr>
            <w:tcW w:w="2142" w:type="dxa"/>
            <w:vMerge/>
            <w:vAlign w:val="center"/>
          </w:tcPr>
          <w:p w14:paraId="24E615DC" w14:textId="01F0EE74" w:rsidR="003B7462" w:rsidRPr="00266600" w:rsidRDefault="003B7462" w:rsidP="001D76CF">
            <w:pPr>
              <w:pStyle w:val="nospace"/>
            </w:pPr>
          </w:p>
        </w:tc>
        <w:tc>
          <w:tcPr>
            <w:tcW w:w="2835" w:type="dxa"/>
            <w:vAlign w:val="center"/>
          </w:tcPr>
          <w:p w14:paraId="29E17263" w14:textId="058E2357" w:rsidR="003B7462" w:rsidRPr="00266600" w:rsidRDefault="003B7462" w:rsidP="001D76CF">
            <w:pPr>
              <w:pStyle w:val="nospace"/>
            </w:pPr>
            <w:r w:rsidRPr="00266600">
              <w:t xml:space="preserve">Firewall </w:t>
            </w:r>
          </w:p>
        </w:tc>
        <w:tc>
          <w:tcPr>
            <w:tcW w:w="3964" w:type="dxa"/>
          </w:tcPr>
          <w:p w14:paraId="7CAA266A" w14:textId="20C5501D" w:rsidR="003B7462" w:rsidRPr="00266600" w:rsidRDefault="00FF3D0A" w:rsidP="001D76CF">
            <w:pPr>
              <w:pStyle w:val="nospace"/>
            </w:pPr>
            <w:r w:rsidRPr="00266600">
              <w:t>Kiểm soát lưu lượng mạng và bảo vệ mạng khỏi các mối đe dọa từ bên ngoài và bên trong.</w:t>
            </w:r>
          </w:p>
        </w:tc>
      </w:tr>
      <w:tr w:rsidR="003B7462" w:rsidRPr="00266600" w14:paraId="0CE0F99B" w14:textId="77777777" w:rsidTr="00E968BD">
        <w:trPr>
          <w:jc w:val="center"/>
        </w:trPr>
        <w:tc>
          <w:tcPr>
            <w:tcW w:w="688" w:type="dxa"/>
            <w:vMerge w:val="restart"/>
            <w:vAlign w:val="center"/>
          </w:tcPr>
          <w:p w14:paraId="67E2B16B" w14:textId="494A25D4" w:rsidR="003B7462" w:rsidRPr="00266600" w:rsidRDefault="003B7462" w:rsidP="00683706">
            <w:pPr>
              <w:pStyle w:val="nospace"/>
              <w:jc w:val="center"/>
            </w:pPr>
            <w:r w:rsidRPr="00266600">
              <w:lastRenderedPageBreak/>
              <w:t>5</w:t>
            </w:r>
          </w:p>
        </w:tc>
        <w:tc>
          <w:tcPr>
            <w:tcW w:w="2142" w:type="dxa"/>
            <w:vMerge w:val="restart"/>
            <w:vAlign w:val="center"/>
          </w:tcPr>
          <w:p w14:paraId="7EBD5313" w14:textId="541316C9" w:rsidR="003B7462" w:rsidRPr="00266600" w:rsidRDefault="003B7462" w:rsidP="001D76CF">
            <w:pPr>
              <w:pStyle w:val="nospace"/>
            </w:pPr>
            <w:r w:rsidRPr="00266600">
              <w:t>Wireless Controller</w:t>
            </w:r>
          </w:p>
        </w:tc>
        <w:tc>
          <w:tcPr>
            <w:tcW w:w="2835" w:type="dxa"/>
            <w:vAlign w:val="center"/>
          </w:tcPr>
          <w:p w14:paraId="4028EDBF" w14:textId="019EAEAE" w:rsidR="003B7462" w:rsidRPr="00266600" w:rsidRDefault="003B7462" w:rsidP="001D76CF">
            <w:pPr>
              <w:pStyle w:val="nospace"/>
            </w:pPr>
            <w:r w:rsidRPr="00266600">
              <w:t>Wireless</w:t>
            </w:r>
          </w:p>
        </w:tc>
        <w:tc>
          <w:tcPr>
            <w:tcW w:w="3964" w:type="dxa"/>
          </w:tcPr>
          <w:p w14:paraId="7D359D50" w14:textId="4EA20700" w:rsidR="003B7462" w:rsidRPr="00266600" w:rsidRDefault="00867F4A" w:rsidP="001D76CF">
            <w:pPr>
              <w:pStyle w:val="nospace"/>
            </w:pPr>
            <w:r w:rsidRPr="00266600">
              <w:t>Quản lý và cung cấp dịch vụ mạng không dây (Wi-Fi) cho thiết bị trong phạm vi.</w:t>
            </w:r>
          </w:p>
        </w:tc>
      </w:tr>
      <w:tr w:rsidR="003B7462" w:rsidRPr="00266600" w14:paraId="52403582" w14:textId="77777777" w:rsidTr="00E968BD">
        <w:trPr>
          <w:jc w:val="center"/>
        </w:trPr>
        <w:tc>
          <w:tcPr>
            <w:tcW w:w="688" w:type="dxa"/>
            <w:vMerge/>
            <w:vAlign w:val="center"/>
          </w:tcPr>
          <w:p w14:paraId="2DD46662" w14:textId="0A213D80" w:rsidR="003B7462" w:rsidRPr="00266600" w:rsidRDefault="003B7462" w:rsidP="00683706">
            <w:pPr>
              <w:pStyle w:val="nospace"/>
              <w:jc w:val="center"/>
            </w:pPr>
          </w:p>
        </w:tc>
        <w:tc>
          <w:tcPr>
            <w:tcW w:w="2142" w:type="dxa"/>
            <w:vMerge/>
            <w:vAlign w:val="center"/>
          </w:tcPr>
          <w:p w14:paraId="4868847C" w14:textId="0B53E977" w:rsidR="003B7462" w:rsidRPr="00266600" w:rsidRDefault="003B7462" w:rsidP="001D76CF">
            <w:pPr>
              <w:pStyle w:val="nospace"/>
            </w:pPr>
          </w:p>
        </w:tc>
        <w:tc>
          <w:tcPr>
            <w:tcW w:w="2835" w:type="dxa"/>
            <w:vAlign w:val="center"/>
          </w:tcPr>
          <w:p w14:paraId="6CAF5C71" w14:textId="55EC9750" w:rsidR="003B7462" w:rsidRPr="00266600" w:rsidRDefault="003B7462" w:rsidP="001D76CF">
            <w:pPr>
              <w:pStyle w:val="nospace"/>
            </w:pPr>
            <w:r w:rsidRPr="00266600">
              <w:t>Dual Wan</w:t>
            </w:r>
          </w:p>
        </w:tc>
        <w:tc>
          <w:tcPr>
            <w:tcW w:w="3964" w:type="dxa"/>
          </w:tcPr>
          <w:p w14:paraId="1E7A3B43" w14:textId="3C682656" w:rsidR="003B7462" w:rsidRPr="00266600" w:rsidRDefault="00094900" w:rsidP="001D76CF">
            <w:pPr>
              <w:pStyle w:val="nospace"/>
            </w:pPr>
            <w:r w:rsidRPr="00266600">
              <w:t>Kết nối đồng thời với hai đường truyền Internet khác nhau, tăng tính sẵn sàng và đồng thời cung cấp dự phòng.</w:t>
            </w:r>
          </w:p>
        </w:tc>
      </w:tr>
      <w:tr w:rsidR="003B7462" w:rsidRPr="00266600" w14:paraId="79133FA3" w14:textId="77777777" w:rsidTr="00E968BD">
        <w:trPr>
          <w:jc w:val="center"/>
        </w:trPr>
        <w:tc>
          <w:tcPr>
            <w:tcW w:w="688" w:type="dxa"/>
            <w:vMerge/>
            <w:vAlign w:val="center"/>
          </w:tcPr>
          <w:p w14:paraId="0451909A" w14:textId="6A34111F" w:rsidR="003B7462" w:rsidRPr="00266600" w:rsidRDefault="003B7462" w:rsidP="00683706">
            <w:pPr>
              <w:pStyle w:val="nospace"/>
              <w:jc w:val="center"/>
            </w:pPr>
          </w:p>
        </w:tc>
        <w:tc>
          <w:tcPr>
            <w:tcW w:w="2142" w:type="dxa"/>
            <w:vMerge/>
            <w:vAlign w:val="center"/>
          </w:tcPr>
          <w:p w14:paraId="4825054A" w14:textId="63FDD1C6" w:rsidR="003B7462" w:rsidRPr="00266600" w:rsidRDefault="003B7462" w:rsidP="001D76CF">
            <w:pPr>
              <w:pStyle w:val="nospace"/>
            </w:pPr>
          </w:p>
        </w:tc>
        <w:tc>
          <w:tcPr>
            <w:tcW w:w="2835" w:type="dxa"/>
            <w:vAlign w:val="center"/>
          </w:tcPr>
          <w:p w14:paraId="4F48BB34" w14:textId="2C8A6801" w:rsidR="003B7462" w:rsidRPr="00266600" w:rsidRDefault="003B7462" w:rsidP="001D76CF">
            <w:pPr>
              <w:pStyle w:val="nospace"/>
            </w:pPr>
            <w:r w:rsidRPr="00266600">
              <w:t>Load balancing</w:t>
            </w:r>
          </w:p>
        </w:tc>
        <w:tc>
          <w:tcPr>
            <w:tcW w:w="3964" w:type="dxa"/>
          </w:tcPr>
          <w:p w14:paraId="34429322" w14:textId="18783C8B" w:rsidR="003B7462" w:rsidRPr="00266600" w:rsidRDefault="00094900" w:rsidP="001D76CF">
            <w:pPr>
              <w:pStyle w:val="nospace"/>
            </w:pPr>
            <w:r w:rsidRPr="00266600">
              <w:t>Phân phối đồng đều lưu lượng truy cập giữa các đường truyền Internet, tối ưu hóa hiệu suất và tăng khả năng xử lý của mạng.</w:t>
            </w:r>
          </w:p>
        </w:tc>
      </w:tr>
      <w:tr w:rsidR="003B7462" w:rsidRPr="00266600" w14:paraId="2569DF5A" w14:textId="20C121A9" w:rsidTr="00E968BD">
        <w:trPr>
          <w:jc w:val="center"/>
        </w:trPr>
        <w:tc>
          <w:tcPr>
            <w:tcW w:w="688" w:type="dxa"/>
            <w:vMerge/>
            <w:vAlign w:val="center"/>
          </w:tcPr>
          <w:p w14:paraId="65140CAD" w14:textId="4752DA4C" w:rsidR="003B7462" w:rsidRPr="00266600" w:rsidRDefault="003B7462" w:rsidP="00683706">
            <w:pPr>
              <w:pStyle w:val="nospace"/>
              <w:jc w:val="center"/>
            </w:pPr>
          </w:p>
        </w:tc>
        <w:tc>
          <w:tcPr>
            <w:tcW w:w="2142" w:type="dxa"/>
            <w:vMerge/>
            <w:vAlign w:val="center"/>
          </w:tcPr>
          <w:p w14:paraId="75490C7E" w14:textId="5AAC2920" w:rsidR="003B7462" w:rsidRPr="00266600" w:rsidRDefault="003B7462" w:rsidP="001D76CF">
            <w:pPr>
              <w:pStyle w:val="nospace"/>
            </w:pPr>
          </w:p>
        </w:tc>
        <w:tc>
          <w:tcPr>
            <w:tcW w:w="2835" w:type="dxa"/>
            <w:vAlign w:val="center"/>
          </w:tcPr>
          <w:p w14:paraId="0E712374" w14:textId="4EAE74C7" w:rsidR="003B7462" w:rsidRPr="00266600" w:rsidRDefault="003B7462" w:rsidP="001D76CF">
            <w:pPr>
              <w:pStyle w:val="nospace"/>
            </w:pPr>
            <w:r w:rsidRPr="00266600">
              <w:t>IPv4</w:t>
            </w:r>
          </w:p>
        </w:tc>
        <w:tc>
          <w:tcPr>
            <w:tcW w:w="3964" w:type="dxa"/>
          </w:tcPr>
          <w:p w14:paraId="2C351568" w14:textId="2DA5DD4B" w:rsidR="003B7462" w:rsidRPr="00266600" w:rsidRDefault="00094900" w:rsidP="001D76CF">
            <w:pPr>
              <w:pStyle w:val="nospace"/>
            </w:pPr>
            <w:r w:rsidRPr="00266600">
              <w:t>Đảm bảo Wireless Controller có địa chỉ IP IPv4 hợp lệ trong mạng</w:t>
            </w:r>
            <w:r w:rsidR="00E14153">
              <w:t xml:space="preserve"> để có thể giao tiếp</w:t>
            </w:r>
            <w:r w:rsidRPr="00266600">
              <w:t>.</w:t>
            </w:r>
          </w:p>
        </w:tc>
      </w:tr>
      <w:tr w:rsidR="001D76CF" w:rsidRPr="00266600" w14:paraId="762FC5F7" w14:textId="46CAD667" w:rsidTr="00E968BD">
        <w:trPr>
          <w:jc w:val="center"/>
        </w:trPr>
        <w:tc>
          <w:tcPr>
            <w:tcW w:w="688" w:type="dxa"/>
            <w:vMerge w:val="restart"/>
            <w:vAlign w:val="center"/>
          </w:tcPr>
          <w:p w14:paraId="30F62ECA" w14:textId="3177CAA2" w:rsidR="001D76CF" w:rsidRPr="00266600" w:rsidRDefault="001D76CF" w:rsidP="00683706">
            <w:pPr>
              <w:pStyle w:val="nospace"/>
              <w:jc w:val="center"/>
            </w:pPr>
            <w:r w:rsidRPr="00266600">
              <w:t>6</w:t>
            </w:r>
          </w:p>
        </w:tc>
        <w:tc>
          <w:tcPr>
            <w:tcW w:w="2142" w:type="dxa"/>
            <w:vMerge w:val="restart"/>
            <w:vAlign w:val="center"/>
          </w:tcPr>
          <w:p w14:paraId="654C35EB" w14:textId="2AA90373" w:rsidR="001D76CF" w:rsidRPr="00266600" w:rsidRDefault="001D76CF" w:rsidP="001D76CF">
            <w:pPr>
              <w:pStyle w:val="nospace"/>
            </w:pPr>
            <w:r w:rsidRPr="00266600">
              <w:t>Servers</w:t>
            </w:r>
          </w:p>
        </w:tc>
        <w:tc>
          <w:tcPr>
            <w:tcW w:w="2835" w:type="dxa"/>
            <w:vAlign w:val="center"/>
          </w:tcPr>
          <w:p w14:paraId="37BD59EE" w14:textId="0D38C714" w:rsidR="001D76CF" w:rsidRPr="00266600" w:rsidRDefault="001D76CF" w:rsidP="001D76CF">
            <w:pPr>
              <w:pStyle w:val="nospace"/>
            </w:pPr>
            <w:r w:rsidRPr="00266600">
              <w:t>IPv4</w:t>
            </w:r>
          </w:p>
        </w:tc>
        <w:tc>
          <w:tcPr>
            <w:tcW w:w="3964" w:type="dxa"/>
          </w:tcPr>
          <w:p w14:paraId="6E900D19" w14:textId="3D5264DA" w:rsidR="001D76CF" w:rsidRPr="00266600" w:rsidRDefault="0091643F" w:rsidP="0091643F">
            <w:pPr>
              <w:pStyle w:val="nospace"/>
            </w:pPr>
            <w:r w:rsidRPr="00266600">
              <w:t>Đảm bảo server có địa chỉ IP IPv4 hợp lệ trong mạng</w:t>
            </w:r>
            <w:r w:rsidR="00E14153">
              <w:t xml:space="preserve"> để có thể giao tiếp</w:t>
            </w:r>
            <w:r w:rsidRPr="00266600">
              <w:t>.</w:t>
            </w:r>
          </w:p>
        </w:tc>
      </w:tr>
      <w:tr w:rsidR="001D76CF" w:rsidRPr="00266600" w14:paraId="18157BDB" w14:textId="77777777" w:rsidTr="00E968BD">
        <w:trPr>
          <w:jc w:val="center"/>
        </w:trPr>
        <w:tc>
          <w:tcPr>
            <w:tcW w:w="688" w:type="dxa"/>
            <w:vMerge/>
            <w:vAlign w:val="center"/>
          </w:tcPr>
          <w:p w14:paraId="0E6101D0" w14:textId="77777777" w:rsidR="001D76CF" w:rsidRPr="00266600" w:rsidRDefault="001D76CF" w:rsidP="00683706">
            <w:pPr>
              <w:pStyle w:val="nospace"/>
              <w:jc w:val="center"/>
            </w:pPr>
          </w:p>
        </w:tc>
        <w:tc>
          <w:tcPr>
            <w:tcW w:w="2142" w:type="dxa"/>
            <w:vMerge/>
            <w:vAlign w:val="center"/>
          </w:tcPr>
          <w:p w14:paraId="3A8F3D8A" w14:textId="77777777" w:rsidR="001D76CF" w:rsidRPr="00266600" w:rsidRDefault="001D76CF" w:rsidP="001D76CF">
            <w:pPr>
              <w:pStyle w:val="nospace"/>
            </w:pPr>
          </w:p>
        </w:tc>
        <w:tc>
          <w:tcPr>
            <w:tcW w:w="2835" w:type="dxa"/>
            <w:vAlign w:val="center"/>
          </w:tcPr>
          <w:p w14:paraId="24389AB8" w14:textId="414B1D64" w:rsidR="001D76CF" w:rsidRPr="00266600" w:rsidRDefault="001D76CF" w:rsidP="001D76CF">
            <w:pPr>
              <w:pStyle w:val="nospace"/>
            </w:pPr>
            <w:r w:rsidRPr="00266600">
              <w:t>CA</w:t>
            </w:r>
          </w:p>
        </w:tc>
        <w:tc>
          <w:tcPr>
            <w:tcW w:w="3964" w:type="dxa"/>
          </w:tcPr>
          <w:p w14:paraId="2A94588A" w14:textId="1D2B25A5" w:rsidR="001D76CF" w:rsidRPr="00266600" w:rsidRDefault="00D450BD" w:rsidP="001D76CF">
            <w:pPr>
              <w:pStyle w:val="nospace"/>
            </w:pPr>
            <w:r w:rsidRPr="00266600">
              <w:t>Quản lý và phát sinh chứng chỉ số an toàn cho các dịch vụ truy cập mạng.</w:t>
            </w:r>
          </w:p>
        </w:tc>
      </w:tr>
      <w:tr w:rsidR="001D76CF" w:rsidRPr="00266600" w14:paraId="6BD69AFB" w14:textId="77777777" w:rsidTr="00E968BD">
        <w:trPr>
          <w:jc w:val="center"/>
        </w:trPr>
        <w:tc>
          <w:tcPr>
            <w:tcW w:w="688" w:type="dxa"/>
            <w:vMerge/>
            <w:vAlign w:val="center"/>
          </w:tcPr>
          <w:p w14:paraId="1983EAAC" w14:textId="77777777" w:rsidR="001D76CF" w:rsidRPr="00266600" w:rsidRDefault="001D76CF" w:rsidP="00683706">
            <w:pPr>
              <w:pStyle w:val="nospace"/>
              <w:jc w:val="center"/>
            </w:pPr>
          </w:p>
        </w:tc>
        <w:tc>
          <w:tcPr>
            <w:tcW w:w="2142" w:type="dxa"/>
            <w:vMerge/>
            <w:vAlign w:val="center"/>
          </w:tcPr>
          <w:p w14:paraId="74CE8F10" w14:textId="77777777" w:rsidR="001D76CF" w:rsidRPr="00266600" w:rsidRDefault="001D76CF" w:rsidP="001D76CF">
            <w:pPr>
              <w:pStyle w:val="nospace"/>
            </w:pPr>
          </w:p>
        </w:tc>
        <w:tc>
          <w:tcPr>
            <w:tcW w:w="2835" w:type="dxa"/>
            <w:vAlign w:val="center"/>
          </w:tcPr>
          <w:p w14:paraId="33535D10" w14:textId="623AC961" w:rsidR="001D76CF" w:rsidRPr="00266600" w:rsidRDefault="001D76CF" w:rsidP="001D76CF">
            <w:pPr>
              <w:pStyle w:val="nospace"/>
            </w:pPr>
            <w:r w:rsidRPr="00266600">
              <w:t>ADDS</w:t>
            </w:r>
          </w:p>
        </w:tc>
        <w:tc>
          <w:tcPr>
            <w:tcW w:w="3964" w:type="dxa"/>
          </w:tcPr>
          <w:p w14:paraId="2025F938" w14:textId="54BFBB1A" w:rsidR="001D76CF" w:rsidRPr="00266600" w:rsidRDefault="00D450BD" w:rsidP="001D76CF">
            <w:pPr>
              <w:pStyle w:val="nospace"/>
            </w:pPr>
            <w:r w:rsidRPr="00266600">
              <w:t>Triển khai và quản lý Active Directory, quản lý người dùng và tài nguyên trong mạng.</w:t>
            </w:r>
          </w:p>
        </w:tc>
      </w:tr>
      <w:tr w:rsidR="001D76CF" w:rsidRPr="00266600" w14:paraId="7B25EFCD" w14:textId="77777777" w:rsidTr="00E968BD">
        <w:trPr>
          <w:jc w:val="center"/>
        </w:trPr>
        <w:tc>
          <w:tcPr>
            <w:tcW w:w="688" w:type="dxa"/>
            <w:vMerge/>
            <w:vAlign w:val="center"/>
          </w:tcPr>
          <w:p w14:paraId="41F400AE" w14:textId="77777777" w:rsidR="001D76CF" w:rsidRPr="00266600" w:rsidRDefault="001D76CF" w:rsidP="00683706">
            <w:pPr>
              <w:pStyle w:val="nospace"/>
              <w:jc w:val="center"/>
            </w:pPr>
          </w:p>
        </w:tc>
        <w:tc>
          <w:tcPr>
            <w:tcW w:w="2142" w:type="dxa"/>
            <w:vMerge/>
            <w:vAlign w:val="center"/>
          </w:tcPr>
          <w:p w14:paraId="48CAF119" w14:textId="77777777" w:rsidR="001D76CF" w:rsidRPr="00266600" w:rsidRDefault="001D76CF" w:rsidP="001D76CF">
            <w:pPr>
              <w:pStyle w:val="nospace"/>
            </w:pPr>
          </w:p>
        </w:tc>
        <w:tc>
          <w:tcPr>
            <w:tcW w:w="2835" w:type="dxa"/>
            <w:vAlign w:val="center"/>
          </w:tcPr>
          <w:p w14:paraId="2C90166A" w14:textId="0DBD6C9E" w:rsidR="001D76CF" w:rsidRPr="00266600" w:rsidRDefault="001D76CF" w:rsidP="001D76CF">
            <w:pPr>
              <w:pStyle w:val="nospace"/>
            </w:pPr>
            <w:r w:rsidRPr="00266600">
              <w:t>DNS</w:t>
            </w:r>
          </w:p>
        </w:tc>
        <w:tc>
          <w:tcPr>
            <w:tcW w:w="3964" w:type="dxa"/>
          </w:tcPr>
          <w:p w14:paraId="2EB89B2E" w14:textId="17DB2DD7" w:rsidR="001D76CF" w:rsidRPr="00266600" w:rsidRDefault="00D450BD" w:rsidP="001D76CF">
            <w:pPr>
              <w:pStyle w:val="nospace"/>
            </w:pPr>
            <w:r w:rsidRPr="00266600">
              <w:t>Quản lý và ánh xạ địa chỉ IP với tên miền, giúp trong quá trình định tuyến và truy cập mạng.</w:t>
            </w:r>
          </w:p>
        </w:tc>
      </w:tr>
      <w:tr w:rsidR="001D76CF" w:rsidRPr="00266600" w14:paraId="6C82ABCF" w14:textId="77777777" w:rsidTr="00E968BD">
        <w:trPr>
          <w:jc w:val="center"/>
        </w:trPr>
        <w:tc>
          <w:tcPr>
            <w:tcW w:w="688" w:type="dxa"/>
            <w:vMerge/>
            <w:vAlign w:val="center"/>
          </w:tcPr>
          <w:p w14:paraId="7F5FE4A5" w14:textId="77777777" w:rsidR="001D76CF" w:rsidRPr="00266600" w:rsidRDefault="001D76CF" w:rsidP="00683706">
            <w:pPr>
              <w:pStyle w:val="nospace"/>
              <w:jc w:val="center"/>
            </w:pPr>
          </w:p>
        </w:tc>
        <w:tc>
          <w:tcPr>
            <w:tcW w:w="2142" w:type="dxa"/>
            <w:vMerge/>
            <w:vAlign w:val="center"/>
          </w:tcPr>
          <w:p w14:paraId="1CD37F29" w14:textId="77777777" w:rsidR="001D76CF" w:rsidRPr="00266600" w:rsidRDefault="001D76CF" w:rsidP="001D76CF">
            <w:pPr>
              <w:pStyle w:val="nospace"/>
            </w:pPr>
          </w:p>
        </w:tc>
        <w:tc>
          <w:tcPr>
            <w:tcW w:w="2835" w:type="dxa"/>
            <w:vAlign w:val="center"/>
          </w:tcPr>
          <w:p w14:paraId="78C20D0D" w14:textId="44AE9FA3" w:rsidR="001D76CF" w:rsidRPr="00266600" w:rsidRDefault="001D76CF" w:rsidP="001D76CF">
            <w:pPr>
              <w:pStyle w:val="nospace"/>
            </w:pPr>
            <w:r w:rsidRPr="00266600">
              <w:t>Web</w:t>
            </w:r>
          </w:p>
        </w:tc>
        <w:tc>
          <w:tcPr>
            <w:tcW w:w="3964" w:type="dxa"/>
          </w:tcPr>
          <w:p w14:paraId="477B9EAA" w14:textId="0485D6EF" w:rsidR="001D76CF" w:rsidRPr="00266600" w:rsidRDefault="00077AF7" w:rsidP="001D76CF">
            <w:pPr>
              <w:pStyle w:val="nospace"/>
            </w:pPr>
            <w:r w:rsidRPr="00266600">
              <w:t>Chạy và quản lý dịch vụ web, cung cấp nội dung qua giao thức HTTP hoặc HTTPS.</w:t>
            </w:r>
          </w:p>
        </w:tc>
      </w:tr>
      <w:tr w:rsidR="001D76CF" w:rsidRPr="00266600" w14:paraId="50B4CEC7" w14:textId="77777777" w:rsidTr="00E968BD">
        <w:trPr>
          <w:jc w:val="center"/>
        </w:trPr>
        <w:tc>
          <w:tcPr>
            <w:tcW w:w="688" w:type="dxa"/>
            <w:vMerge/>
            <w:vAlign w:val="center"/>
          </w:tcPr>
          <w:p w14:paraId="3D0B1729" w14:textId="77777777" w:rsidR="001D76CF" w:rsidRPr="00266600" w:rsidRDefault="001D76CF" w:rsidP="00683706">
            <w:pPr>
              <w:pStyle w:val="nospace"/>
              <w:jc w:val="center"/>
            </w:pPr>
          </w:p>
        </w:tc>
        <w:tc>
          <w:tcPr>
            <w:tcW w:w="2142" w:type="dxa"/>
            <w:vMerge/>
            <w:vAlign w:val="center"/>
          </w:tcPr>
          <w:p w14:paraId="6D845AB5" w14:textId="77777777" w:rsidR="001D76CF" w:rsidRPr="00266600" w:rsidRDefault="001D76CF" w:rsidP="001D76CF">
            <w:pPr>
              <w:pStyle w:val="nospace"/>
            </w:pPr>
          </w:p>
        </w:tc>
        <w:tc>
          <w:tcPr>
            <w:tcW w:w="2835" w:type="dxa"/>
            <w:vAlign w:val="center"/>
          </w:tcPr>
          <w:p w14:paraId="0998B14B" w14:textId="4A0B219A" w:rsidR="001D76CF" w:rsidRPr="00266600" w:rsidRDefault="001D76CF" w:rsidP="001D76CF">
            <w:pPr>
              <w:pStyle w:val="nospace"/>
            </w:pPr>
            <w:r w:rsidRPr="00266600">
              <w:t>Mail</w:t>
            </w:r>
          </w:p>
        </w:tc>
        <w:tc>
          <w:tcPr>
            <w:tcW w:w="3964" w:type="dxa"/>
          </w:tcPr>
          <w:p w14:paraId="41D62E23" w14:textId="72363F80" w:rsidR="001D76CF" w:rsidRPr="00266600" w:rsidRDefault="00077AF7" w:rsidP="001D76CF">
            <w:pPr>
              <w:pStyle w:val="nospace"/>
            </w:pPr>
            <w:r w:rsidRPr="00266600">
              <w:t>Triển khai và quản lý dịch vụ email, cho phép gửi và nhận thư điện tử.</w:t>
            </w:r>
          </w:p>
        </w:tc>
      </w:tr>
      <w:tr w:rsidR="001D76CF" w:rsidRPr="00266600" w14:paraId="4538E570" w14:textId="77777777" w:rsidTr="00E968BD">
        <w:trPr>
          <w:jc w:val="center"/>
        </w:trPr>
        <w:tc>
          <w:tcPr>
            <w:tcW w:w="688" w:type="dxa"/>
            <w:vMerge/>
            <w:vAlign w:val="center"/>
          </w:tcPr>
          <w:p w14:paraId="28263F30" w14:textId="77777777" w:rsidR="001D76CF" w:rsidRPr="00266600" w:rsidRDefault="001D76CF" w:rsidP="00683706">
            <w:pPr>
              <w:pStyle w:val="nospace"/>
              <w:jc w:val="center"/>
            </w:pPr>
          </w:p>
        </w:tc>
        <w:tc>
          <w:tcPr>
            <w:tcW w:w="2142" w:type="dxa"/>
            <w:vMerge/>
            <w:vAlign w:val="center"/>
          </w:tcPr>
          <w:p w14:paraId="5E52D493" w14:textId="77777777" w:rsidR="001D76CF" w:rsidRPr="00266600" w:rsidRDefault="001D76CF" w:rsidP="001D76CF">
            <w:pPr>
              <w:pStyle w:val="nospace"/>
            </w:pPr>
          </w:p>
        </w:tc>
        <w:tc>
          <w:tcPr>
            <w:tcW w:w="2835" w:type="dxa"/>
            <w:vAlign w:val="center"/>
          </w:tcPr>
          <w:p w14:paraId="2AB1F7D3" w14:textId="3300A9BD" w:rsidR="001D76CF" w:rsidRPr="00266600" w:rsidRDefault="001D76CF" w:rsidP="001D76CF">
            <w:pPr>
              <w:pStyle w:val="nospace"/>
            </w:pPr>
            <w:r w:rsidRPr="00266600">
              <w:t>FTP</w:t>
            </w:r>
          </w:p>
        </w:tc>
        <w:tc>
          <w:tcPr>
            <w:tcW w:w="3964" w:type="dxa"/>
          </w:tcPr>
          <w:p w14:paraId="087D2D20" w14:textId="0BB83263" w:rsidR="001D76CF" w:rsidRPr="00266600" w:rsidRDefault="00266600" w:rsidP="001D76CF">
            <w:pPr>
              <w:pStyle w:val="nospace"/>
            </w:pPr>
            <w:r w:rsidRPr="00266600">
              <w:t>Triển khai và quản lý dịch vụ FTP, cho phép chia sẻ và truy xuất dữ liệu qua mạng.</w:t>
            </w:r>
          </w:p>
        </w:tc>
      </w:tr>
    </w:tbl>
    <w:p w14:paraId="58A8371B" w14:textId="1118BBD6" w:rsidR="005E3CE8" w:rsidRPr="00266600" w:rsidRDefault="005E3CE8" w:rsidP="00E23146">
      <w:pPr>
        <w:ind w:left="0"/>
      </w:pPr>
    </w:p>
    <w:p w14:paraId="4B83790C" w14:textId="77777777" w:rsidR="00266600" w:rsidRPr="00266600" w:rsidRDefault="00266600" w:rsidP="00E23146">
      <w:pPr>
        <w:ind w:left="0"/>
      </w:pPr>
    </w:p>
    <w:p w14:paraId="50DAD11F" w14:textId="4712CF4B" w:rsidR="00A1751C" w:rsidRPr="00266600" w:rsidRDefault="002A7B64" w:rsidP="00A1751C">
      <w:pPr>
        <w:pStyle w:val="Heading2"/>
        <w:rPr>
          <w:rFonts w:cs="Times New Roman"/>
        </w:rPr>
      </w:pPr>
      <w:bookmarkStart w:id="32" w:name="_Toc154870860"/>
      <w:r w:rsidRPr="00266600">
        <w:rPr>
          <w:rFonts w:cs="Times New Roman"/>
        </w:rPr>
        <w:lastRenderedPageBreak/>
        <w:t>Mô hình địa chỉ IP</w:t>
      </w:r>
      <w:r w:rsidR="003722FA" w:rsidRPr="00266600">
        <w:rPr>
          <w:rFonts w:cs="Times New Roman"/>
        </w:rPr>
        <w:t xml:space="preserve"> cho hệ thống mạng</w:t>
      </w:r>
      <w:bookmarkEnd w:id="32"/>
    </w:p>
    <w:p w14:paraId="70FB7D35" w14:textId="19AB986D" w:rsidR="004B385B" w:rsidRPr="00266600" w:rsidRDefault="006306D4" w:rsidP="004B385B">
      <w:pPr>
        <w:pStyle w:val="ListParagraph"/>
        <w:numPr>
          <w:ilvl w:val="0"/>
          <w:numId w:val="14"/>
        </w:numPr>
      </w:pPr>
      <w:r w:rsidRPr="00266600">
        <w:t>Sử dụng</w:t>
      </w:r>
      <w:r w:rsidR="004B385B" w:rsidRPr="00266600">
        <w:t xml:space="preserve"> </w:t>
      </w:r>
      <w:r w:rsidR="001325D1" w:rsidRPr="00266600">
        <w:t>mạng: 172.16.0.0/16</w:t>
      </w:r>
    </w:p>
    <w:p w14:paraId="3E74CBC1" w14:textId="7FF379C2" w:rsidR="00983022" w:rsidRPr="00266600" w:rsidRDefault="000F3C64" w:rsidP="0077635B">
      <w:pPr>
        <w:pStyle w:val="ListParagraph"/>
        <w:numPr>
          <w:ilvl w:val="0"/>
          <w:numId w:val="14"/>
        </w:numPr>
      </w:pPr>
      <w:r w:rsidRPr="00266600">
        <w:t>Mô hình địa chỉ IP chung:</w:t>
      </w:r>
      <w:r w:rsidR="004B385B" w:rsidRPr="00266600">
        <w:t xml:space="preserve"> </w:t>
      </w:r>
    </w:p>
    <w:p w14:paraId="44FF6314" w14:textId="2F52B9F7" w:rsidR="0077635B" w:rsidRPr="00266600" w:rsidRDefault="0077635B" w:rsidP="0077635B">
      <w:pPr>
        <w:pStyle w:val="Caption"/>
        <w:keepNext/>
      </w:pPr>
      <w:bookmarkStart w:id="33" w:name="_Toc154871993"/>
      <w:r w:rsidRPr="00266600">
        <w:t xml:space="preserve">Bảng  </w:t>
      </w:r>
      <w:fldSimple w:instr=" SEQ Bảng_ \* ARABIC ">
        <w:r w:rsidRPr="00266600">
          <w:rPr>
            <w:noProof/>
          </w:rPr>
          <w:t>5</w:t>
        </w:r>
      </w:fldSimple>
      <w:r w:rsidRPr="00266600">
        <w:t>: Bảng địa chỉ IP của mô hình mạng</w:t>
      </w:r>
      <w:bookmarkEnd w:id="33"/>
    </w:p>
    <w:tbl>
      <w:tblPr>
        <w:tblW w:w="10915" w:type="dxa"/>
        <w:tblInd w:w="-7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73"/>
        <w:gridCol w:w="1800"/>
        <w:gridCol w:w="1738"/>
        <w:gridCol w:w="1700"/>
        <w:gridCol w:w="1800"/>
        <w:gridCol w:w="1822"/>
        <w:gridCol w:w="1382"/>
      </w:tblGrid>
      <w:tr w:rsidR="007B14CC" w:rsidRPr="00266600" w14:paraId="21A47551" w14:textId="380F6E1A" w:rsidTr="005D00E1">
        <w:trPr>
          <w:trHeight w:val="1003"/>
        </w:trPr>
        <w:tc>
          <w:tcPr>
            <w:tcW w:w="673" w:type="dxa"/>
            <w:shd w:val="clear" w:color="auto" w:fill="DBE4F0"/>
            <w:vAlign w:val="center"/>
          </w:tcPr>
          <w:p w14:paraId="5A11C633" w14:textId="3B01F59D" w:rsidR="007B14CC" w:rsidRPr="00266600" w:rsidRDefault="007B14CC" w:rsidP="0029772E">
            <w:pPr>
              <w:pStyle w:val="nospace"/>
              <w:jc w:val="center"/>
              <w:rPr>
                <w:b/>
              </w:rPr>
            </w:pPr>
            <w:r w:rsidRPr="00266600">
              <w:rPr>
                <w:b/>
              </w:rPr>
              <w:t>STT</w:t>
            </w:r>
          </w:p>
        </w:tc>
        <w:tc>
          <w:tcPr>
            <w:tcW w:w="1800" w:type="dxa"/>
            <w:shd w:val="clear" w:color="auto" w:fill="DBE4F0"/>
            <w:vAlign w:val="center"/>
          </w:tcPr>
          <w:p w14:paraId="0DEFFD7D" w14:textId="77777777" w:rsidR="007B14CC" w:rsidRPr="00266600" w:rsidRDefault="007B14CC" w:rsidP="0029772E">
            <w:pPr>
              <w:pStyle w:val="nospace"/>
              <w:jc w:val="center"/>
              <w:rPr>
                <w:b/>
              </w:rPr>
            </w:pPr>
            <w:r w:rsidRPr="00266600">
              <w:rPr>
                <w:b/>
              </w:rPr>
              <w:t>Subnet Address</w:t>
            </w:r>
          </w:p>
        </w:tc>
        <w:tc>
          <w:tcPr>
            <w:tcW w:w="1738" w:type="dxa"/>
            <w:shd w:val="clear" w:color="auto" w:fill="DBE4F0"/>
            <w:vAlign w:val="center"/>
          </w:tcPr>
          <w:p w14:paraId="0092033F" w14:textId="77777777" w:rsidR="007B14CC" w:rsidRPr="00266600" w:rsidRDefault="007B14CC" w:rsidP="0029772E">
            <w:pPr>
              <w:pStyle w:val="nospace"/>
              <w:jc w:val="center"/>
              <w:rPr>
                <w:b/>
              </w:rPr>
            </w:pPr>
            <w:r w:rsidRPr="00266600">
              <w:rPr>
                <w:b/>
              </w:rPr>
              <w:t>Subnet mask</w:t>
            </w:r>
          </w:p>
        </w:tc>
        <w:tc>
          <w:tcPr>
            <w:tcW w:w="1700" w:type="dxa"/>
            <w:shd w:val="clear" w:color="auto" w:fill="DBE4F0"/>
            <w:vAlign w:val="center"/>
          </w:tcPr>
          <w:p w14:paraId="7C4655F9" w14:textId="77777777" w:rsidR="007B14CC" w:rsidRPr="00266600" w:rsidRDefault="007B14CC" w:rsidP="0029772E">
            <w:pPr>
              <w:pStyle w:val="nospace"/>
              <w:jc w:val="center"/>
              <w:rPr>
                <w:b/>
                <w:bCs/>
              </w:rPr>
            </w:pPr>
            <w:r w:rsidRPr="00266600">
              <w:rPr>
                <w:b/>
              </w:rPr>
              <w:t>First Usable</w:t>
            </w:r>
          </w:p>
          <w:p w14:paraId="37816EA6" w14:textId="13032F9D" w:rsidR="007B14CC" w:rsidRPr="00266600" w:rsidRDefault="007B14CC" w:rsidP="0029772E">
            <w:pPr>
              <w:pStyle w:val="nospace"/>
              <w:jc w:val="center"/>
              <w:rPr>
                <w:b/>
              </w:rPr>
            </w:pPr>
            <w:r w:rsidRPr="00266600">
              <w:rPr>
                <w:b/>
              </w:rPr>
              <w:t>Host Address</w:t>
            </w:r>
          </w:p>
        </w:tc>
        <w:tc>
          <w:tcPr>
            <w:tcW w:w="1800" w:type="dxa"/>
            <w:shd w:val="clear" w:color="auto" w:fill="DBE4F0"/>
            <w:vAlign w:val="center"/>
          </w:tcPr>
          <w:p w14:paraId="2BC65DF2" w14:textId="77777777" w:rsidR="007B14CC" w:rsidRPr="00266600" w:rsidRDefault="007B14CC" w:rsidP="0029772E">
            <w:pPr>
              <w:pStyle w:val="nospace"/>
              <w:jc w:val="center"/>
              <w:rPr>
                <w:b/>
                <w:bCs/>
              </w:rPr>
            </w:pPr>
            <w:r w:rsidRPr="00266600">
              <w:rPr>
                <w:b/>
              </w:rPr>
              <w:t>Last Usable</w:t>
            </w:r>
          </w:p>
          <w:p w14:paraId="44FC1B57" w14:textId="6112DD73" w:rsidR="007B14CC" w:rsidRPr="00266600" w:rsidRDefault="007B14CC" w:rsidP="0029772E">
            <w:pPr>
              <w:pStyle w:val="nospace"/>
              <w:jc w:val="center"/>
              <w:rPr>
                <w:b/>
              </w:rPr>
            </w:pPr>
            <w:r w:rsidRPr="00266600">
              <w:rPr>
                <w:b/>
              </w:rPr>
              <w:t>Host Address</w:t>
            </w:r>
          </w:p>
        </w:tc>
        <w:tc>
          <w:tcPr>
            <w:tcW w:w="1822" w:type="dxa"/>
            <w:shd w:val="clear" w:color="auto" w:fill="DBE4F0"/>
            <w:vAlign w:val="center"/>
          </w:tcPr>
          <w:p w14:paraId="38F81E05" w14:textId="77777777" w:rsidR="007B14CC" w:rsidRPr="00266600" w:rsidRDefault="007B14CC" w:rsidP="0029772E">
            <w:pPr>
              <w:pStyle w:val="nospace"/>
              <w:jc w:val="center"/>
              <w:rPr>
                <w:b/>
              </w:rPr>
            </w:pPr>
            <w:r w:rsidRPr="00266600">
              <w:rPr>
                <w:b/>
              </w:rPr>
              <w:t>Broadcast Address</w:t>
            </w:r>
          </w:p>
        </w:tc>
        <w:tc>
          <w:tcPr>
            <w:tcW w:w="1382" w:type="dxa"/>
            <w:shd w:val="clear" w:color="auto" w:fill="DBE4F0"/>
            <w:vAlign w:val="center"/>
          </w:tcPr>
          <w:p w14:paraId="42FFAB52" w14:textId="2E1BF051" w:rsidR="007B14CC" w:rsidRPr="00266600" w:rsidRDefault="00B21A0C" w:rsidP="0029772E">
            <w:pPr>
              <w:pStyle w:val="nospace"/>
              <w:jc w:val="center"/>
              <w:rPr>
                <w:b/>
              </w:rPr>
            </w:pPr>
            <w:r w:rsidRPr="00266600">
              <w:rPr>
                <w:b/>
              </w:rPr>
              <w:t>VLAN</w:t>
            </w:r>
          </w:p>
        </w:tc>
      </w:tr>
      <w:tr w:rsidR="007B14CC" w:rsidRPr="00266600" w14:paraId="256046CD" w14:textId="58E874F2" w:rsidTr="005D00E1">
        <w:trPr>
          <w:trHeight w:val="599"/>
        </w:trPr>
        <w:tc>
          <w:tcPr>
            <w:tcW w:w="673" w:type="dxa"/>
            <w:vAlign w:val="center"/>
          </w:tcPr>
          <w:p w14:paraId="3D35738D" w14:textId="77777777" w:rsidR="007B14CC" w:rsidRPr="00266600" w:rsidRDefault="007B14CC" w:rsidP="0029772E">
            <w:pPr>
              <w:pStyle w:val="nospace"/>
              <w:jc w:val="center"/>
            </w:pPr>
            <w:r w:rsidRPr="00266600">
              <w:rPr>
                <w:w w:val="99"/>
              </w:rPr>
              <w:t>1</w:t>
            </w:r>
          </w:p>
        </w:tc>
        <w:tc>
          <w:tcPr>
            <w:tcW w:w="1800" w:type="dxa"/>
            <w:vAlign w:val="center"/>
          </w:tcPr>
          <w:p w14:paraId="469EBADE" w14:textId="13854292" w:rsidR="007B14CC" w:rsidRPr="00266600" w:rsidRDefault="007B14CC" w:rsidP="0029772E">
            <w:pPr>
              <w:pStyle w:val="nospace"/>
              <w:jc w:val="center"/>
            </w:pPr>
            <w:r w:rsidRPr="00266600">
              <w:t>172.16.1.0</w:t>
            </w:r>
          </w:p>
        </w:tc>
        <w:tc>
          <w:tcPr>
            <w:tcW w:w="1738" w:type="dxa"/>
            <w:vAlign w:val="center"/>
          </w:tcPr>
          <w:p w14:paraId="5273BDE6" w14:textId="78030DE2" w:rsidR="007B14CC" w:rsidRPr="00266600" w:rsidRDefault="007B14CC" w:rsidP="0029772E">
            <w:pPr>
              <w:pStyle w:val="nospace"/>
              <w:jc w:val="center"/>
            </w:pPr>
            <w:r w:rsidRPr="00266600">
              <w:t>255.255.255.0</w:t>
            </w:r>
          </w:p>
        </w:tc>
        <w:tc>
          <w:tcPr>
            <w:tcW w:w="1700" w:type="dxa"/>
            <w:vAlign w:val="center"/>
          </w:tcPr>
          <w:p w14:paraId="3D4905EF" w14:textId="27C92976" w:rsidR="007B14CC" w:rsidRPr="00266600" w:rsidRDefault="007B14CC" w:rsidP="0029772E">
            <w:pPr>
              <w:pStyle w:val="nospace"/>
              <w:jc w:val="center"/>
            </w:pPr>
            <w:r w:rsidRPr="00266600">
              <w:t>172.16.1.1</w:t>
            </w:r>
          </w:p>
        </w:tc>
        <w:tc>
          <w:tcPr>
            <w:tcW w:w="1800" w:type="dxa"/>
            <w:vAlign w:val="center"/>
          </w:tcPr>
          <w:p w14:paraId="35757273" w14:textId="36421CB0" w:rsidR="007B14CC" w:rsidRPr="00266600" w:rsidRDefault="007B14CC" w:rsidP="0029772E">
            <w:pPr>
              <w:pStyle w:val="nospace"/>
              <w:jc w:val="center"/>
            </w:pPr>
            <w:r w:rsidRPr="00266600">
              <w:t>172.16.1.254</w:t>
            </w:r>
          </w:p>
        </w:tc>
        <w:tc>
          <w:tcPr>
            <w:tcW w:w="1822" w:type="dxa"/>
            <w:vAlign w:val="center"/>
          </w:tcPr>
          <w:p w14:paraId="75B46A55" w14:textId="2540FAF4" w:rsidR="007B14CC" w:rsidRPr="00266600" w:rsidRDefault="007B14CC" w:rsidP="0029772E">
            <w:pPr>
              <w:pStyle w:val="nospace"/>
              <w:jc w:val="center"/>
            </w:pPr>
            <w:r w:rsidRPr="00266600">
              <w:t>172.16.1.255</w:t>
            </w:r>
          </w:p>
        </w:tc>
        <w:tc>
          <w:tcPr>
            <w:tcW w:w="1382" w:type="dxa"/>
            <w:vAlign w:val="center"/>
          </w:tcPr>
          <w:p w14:paraId="47C515A7" w14:textId="77777777" w:rsidR="00C505BE" w:rsidRPr="00266600" w:rsidRDefault="00361B54" w:rsidP="0029772E">
            <w:pPr>
              <w:pStyle w:val="nospace"/>
              <w:jc w:val="center"/>
            </w:pPr>
            <w:r w:rsidRPr="00266600">
              <w:t>1</w:t>
            </w:r>
            <w:r w:rsidR="00CD4360" w:rsidRPr="00266600">
              <w:t xml:space="preserve"> </w:t>
            </w:r>
          </w:p>
          <w:p w14:paraId="68DB5F33" w14:textId="7CD663F1" w:rsidR="007B14CC" w:rsidRPr="00266600" w:rsidRDefault="00CD4360" w:rsidP="0029772E">
            <w:pPr>
              <w:pStyle w:val="nospace"/>
              <w:jc w:val="center"/>
            </w:pPr>
            <w:r w:rsidRPr="00266600">
              <w:t>(CEO)</w:t>
            </w:r>
          </w:p>
        </w:tc>
      </w:tr>
      <w:tr w:rsidR="007B14CC" w:rsidRPr="00266600" w14:paraId="19164AE9" w14:textId="7C0E6C0E" w:rsidTr="005D00E1">
        <w:trPr>
          <w:trHeight w:val="597"/>
        </w:trPr>
        <w:tc>
          <w:tcPr>
            <w:tcW w:w="673" w:type="dxa"/>
            <w:vAlign w:val="center"/>
          </w:tcPr>
          <w:p w14:paraId="7988ED20" w14:textId="77777777" w:rsidR="007B14CC" w:rsidRPr="00266600" w:rsidRDefault="007B14CC" w:rsidP="0029772E">
            <w:pPr>
              <w:pStyle w:val="nospace"/>
              <w:jc w:val="center"/>
            </w:pPr>
            <w:r w:rsidRPr="00266600">
              <w:rPr>
                <w:w w:val="99"/>
              </w:rPr>
              <w:t>2</w:t>
            </w:r>
          </w:p>
        </w:tc>
        <w:tc>
          <w:tcPr>
            <w:tcW w:w="1800" w:type="dxa"/>
            <w:vAlign w:val="center"/>
          </w:tcPr>
          <w:p w14:paraId="14FDEFD8" w14:textId="3CFADBA3" w:rsidR="007B14CC" w:rsidRPr="00266600" w:rsidRDefault="007B14CC" w:rsidP="0029772E">
            <w:pPr>
              <w:pStyle w:val="nospace"/>
              <w:jc w:val="center"/>
            </w:pPr>
            <w:r w:rsidRPr="00266600">
              <w:t>172.16.2.0</w:t>
            </w:r>
          </w:p>
        </w:tc>
        <w:tc>
          <w:tcPr>
            <w:tcW w:w="1738" w:type="dxa"/>
            <w:vAlign w:val="center"/>
          </w:tcPr>
          <w:p w14:paraId="6CE6F7D3" w14:textId="672F5B87" w:rsidR="007B14CC" w:rsidRPr="00266600" w:rsidRDefault="007B14CC" w:rsidP="0029772E">
            <w:pPr>
              <w:pStyle w:val="nospace"/>
              <w:jc w:val="center"/>
            </w:pPr>
            <w:r w:rsidRPr="00266600">
              <w:t>255.255.255.0</w:t>
            </w:r>
          </w:p>
        </w:tc>
        <w:tc>
          <w:tcPr>
            <w:tcW w:w="1700" w:type="dxa"/>
            <w:vAlign w:val="center"/>
          </w:tcPr>
          <w:p w14:paraId="73BE48FE" w14:textId="302A564F" w:rsidR="007B14CC" w:rsidRPr="00266600" w:rsidRDefault="007B14CC" w:rsidP="0029772E">
            <w:pPr>
              <w:pStyle w:val="nospace"/>
              <w:jc w:val="center"/>
            </w:pPr>
            <w:r w:rsidRPr="00266600">
              <w:t>172.16.2.1</w:t>
            </w:r>
          </w:p>
        </w:tc>
        <w:tc>
          <w:tcPr>
            <w:tcW w:w="1800" w:type="dxa"/>
            <w:vAlign w:val="center"/>
          </w:tcPr>
          <w:p w14:paraId="6603357A" w14:textId="43DC8D65" w:rsidR="007B14CC" w:rsidRPr="00266600" w:rsidRDefault="007B14CC" w:rsidP="0029772E">
            <w:pPr>
              <w:pStyle w:val="nospace"/>
              <w:jc w:val="center"/>
            </w:pPr>
            <w:r w:rsidRPr="00266600">
              <w:t>172.16.2. 254</w:t>
            </w:r>
          </w:p>
        </w:tc>
        <w:tc>
          <w:tcPr>
            <w:tcW w:w="1822" w:type="dxa"/>
            <w:vAlign w:val="center"/>
          </w:tcPr>
          <w:p w14:paraId="2427773E" w14:textId="48E8185D" w:rsidR="007B14CC" w:rsidRPr="00266600" w:rsidRDefault="007B14CC" w:rsidP="0029772E">
            <w:pPr>
              <w:pStyle w:val="nospace"/>
              <w:jc w:val="center"/>
            </w:pPr>
            <w:r w:rsidRPr="00266600">
              <w:t>172.16.2. 255</w:t>
            </w:r>
          </w:p>
        </w:tc>
        <w:tc>
          <w:tcPr>
            <w:tcW w:w="1382" w:type="dxa"/>
            <w:vAlign w:val="center"/>
          </w:tcPr>
          <w:p w14:paraId="53A85BCB" w14:textId="77777777" w:rsidR="00C505BE" w:rsidRPr="00266600" w:rsidRDefault="00361B54" w:rsidP="0029772E">
            <w:pPr>
              <w:pStyle w:val="nospace"/>
              <w:jc w:val="center"/>
            </w:pPr>
            <w:r w:rsidRPr="00266600">
              <w:t>2</w:t>
            </w:r>
            <w:r w:rsidR="00CD4360" w:rsidRPr="00266600">
              <w:t xml:space="preserve"> </w:t>
            </w:r>
          </w:p>
          <w:p w14:paraId="50544447" w14:textId="60E887A3" w:rsidR="007B14CC" w:rsidRPr="00266600" w:rsidRDefault="00CD4360" w:rsidP="0029772E">
            <w:pPr>
              <w:pStyle w:val="nospace"/>
              <w:jc w:val="center"/>
            </w:pPr>
            <w:r w:rsidRPr="00266600">
              <w:t>(PM)</w:t>
            </w:r>
          </w:p>
        </w:tc>
      </w:tr>
      <w:tr w:rsidR="007B14CC" w:rsidRPr="00266600" w14:paraId="5B489B3B" w14:textId="21C79805" w:rsidTr="005D00E1">
        <w:trPr>
          <w:trHeight w:val="599"/>
        </w:trPr>
        <w:tc>
          <w:tcPr>
            <w:tcW w:w="673" w:type="dxa"/>
            <w:vAlign w:val="center"/>
          </w:tcPr>
          <w:p w14:paraId="074487C4" w14:textId="77777777" w:rsidR="007B14CC" w:rsidRPr="00266600" w:rsidRDefault="007B14CC" w:rsidP="0029772E">
            <w:pPr>
              <w:pStyle w:val="nospace"/>
              <w:jc w:val="center"/>
            </w:pPr>
            <w:r w:rsidRPr="00266600">
              <w:rPr>
                <w:w w:val="99"/>
              </w:rPr>
              <w:t>3</w:t>
            </w:r>
          </w:p>
        </w:tc>
        <w:tc>
          <w:tcPr>
            <w:tcW w:w="1800" w:type="dxa"/>
            <w:vAlign w:val="center"/>
          </w:tcPr>
          <w:p w14:paraId="6B1929BD" w14:textId="7764644D" w:rsidR="007B14CC" w:rsidRPr="00266600" w:rsidRDefault="007B14CC" w:rsidP="0029772E">
            <w:pPr>
              <w:pStyle w:val="nospace"/>
              <w:jc w:val="center"/>
            </w:pPr>
            <w:r w:rsidRPr="00266600">
              <w:t>172.16.3.0</w:t>
            </w:r>
          </w:p>
        </w:tc>
        <w:tc>
          <w:tcPr>
            <w:tcW w:w="1738" w:type="dxa"/>
            <w:vAlign w:val="center"/>
          </w:tcPr>
          <w:p w14:paraId="3F633910" w14:textId="1ED72FCD" w:rsidR="007B14CC" w:rsidRPr="00266600" w:rsidRDefault="007B14CC" w:rsidP="0029772E">
            <w:pPr>
              <w:pStyle w:val="nospace"/>
              <w:jc w:val="center"/>
            </w:pPr>
            <w:r w:rsidRPr="00266600">
              <w:t>255.255.255.0</w:t>
            </w:r>
          </w:p>
        </w:tc>
        <w:tc>
          <w:tcPr>
            <w:tcW w:w="1700" w:type="dxa"/>
            <w:vAlign w:val="center"/>
          </w:tcPr>
          <w:p w14:paraId="5C90E8F6" w14:textId="633DDA28" w:rsidR="007B14CC" w:rsidRPr="00266600" w:rsidRDefault="007B14CC" w:rsidP="0029772E">
            <w:pPr>
              <w:pStyle w:val="nospace"/>
              <w:jc w:val="center"/>
            </w:pPr>
            <w:r w:rsidRPr="00266600">
              <w:t>172.16.3.1</w:t>
            </w:r>
          </w:p>
        </w:tc>
        <w:tc>
          <w:tcPr>
            <w:tcW w:w="1800" w:type="dxa"/>
            <w:vAlign w:val="center"/>
          </w:tcPr>
          <w:p w14:paraId="3E461084" w14:textId="6842B33E" w:rsidR="007B14CC" w:rsidRPr="00266600" w:rsidRDefault="007B14CC" w:rsidP="0029772E">
            <w:pPr>
              <w:pStyle w:val="nospace"/>
              <w:jc w:val="center"/>
            </w:pPr>
            <w:r w:rsidRPr="00266600">
              <w:t>172.16.3. 254</w:t>
            </w:r>
          </w:p>
        </w:tc>
        <w:tc>
          <w:tcPr>
            <w:tcW w:w="1822" w:type="dxa"/>
            <w:vAlign w:val="center"/>
          </w:tcPr>
          <w:p w14:paraId="20F4680E" w14:textId="0AFB8AB2" w:rsidR="007B14CC" w:rsidRPr="00266600" w:rsidRDefault="007B14CC" w:rsidP="0029772E">
            <w:pPr>
              <w:pStyle w:val="nospace"/>
              <w:jc w:val="center"/>
            </w:pPr>
            <w:r w:rsidRPr="00266600">
              <w:t>172.16.3. 255</w:t>
            </w:r>
          </w:p>
        </w:tc>
        <w:tc>
          <w:tcPr>
            <w:tcW w:w="1382" w:type="dxa"/>
            <w:vAlign w:val="center"/>
          </w:tcPr>
          <w:p w14:paraId="38BA5F58" w14:textId="77777777" w:rsidR="00C505BE" w:rsidRPr="00266600" w:rsidRDefault="00361B54" w:rsidP="0029772E">
            <w:pPr>
              <w:pStyle w:val="nospace"/>
              <w:jc w:val="center"/>
            </w:pPr>
            <w:r w:rsidRPr="00266600">
              <w:t>3</w:t>
            </w:r>
            <w:r w:rsidR="00CD4360" w:rsidRPr="00266600">
              <w:t xml:space="preserve"> </w:t>
            </w:r>
          </w:p>
          <w:p w14:paraId="011FBD6E" w14:textId="49AACE55" w:rsidR="007B14CC" w:rsidRPr="00266600" w:rsidRDefault="00CD4360" w:rsidP="0029772E">
            <w:pPr>
              <w:pStyle w:val="nospace"/>
              <w:jc w:val="center"/>
            </w:pPr>
            <w:r w:rsidRPr="00266600">
              <w:t>(</w:t>
            </w:r>
            <w:r w:rsidR="00B46034" w:rsidRPr="00266600">
              <w:t>HR</w:t>
            </w:r>
            <w:r w:rsidRPr="00266600">
              <w:t>)</w:t>
            </w:r>
          </w:p>
        </w:tc>
      </w:tr>
      <w:tr w:rsidR="007B14CC" w:rsidRPr="00266600" w14:paraId="2D300261" w14:textId="6A930899" w:rsidTr="005D00E1">
        <w:trPr>
          <w:trHeight w:val="597"/>
        </w:trPr>
        <w:tc>
          <w:tcPr>
            <w:tcW w:w="673" w:type="dxa"/>
            <w:vAlign w:val="center"/>
          </w:tcPr>
          <w:p w14:paraId="0B77FE7A" w14:textId="77777777" w:rsidR="007B14CC" w:rsidRPr="00266600" w:rsidRDefault="007B14CC" w:rsidP="0029772E">
            <w:pPr>
              <w:pStyle w:val="nospace"/>
              <w:jc w:val="center"/>
            </w:pPr>
            <w:r w:rsidRPr="00266600">
              <w:rPr>
                <w:w w:val="99"/>
              </w:rPr>
              <w:t>4</w:t>
            </w:r>
          </w:p>
        </w:tc>
        <w:tc>
          <w:tcPr>
            <w:tcW w:w="1800" w:type="dxa"/>
            <w:vAlign w:val="center"/>
          </w:tcPr>
          <w:p w14:paraId="156A5235" w14:textId="0E627EA2" w:rsidR="007B14CC" w:rsidRPr="00266600" w:rsidRDefault="007B14CC" w:rsidP="0029772E">
            <w:pPr>
              <w:pStyle w:val="nospace"/>
              <w:jc w:val="center"/>
            </w:pPr>
            <w:r w:rsidRPr="00266600">
              <w:t>172.16.4.0</w:t>
            </w:r>
          </w:p>
        </w:tc>
        <w:tc>
          <w:tcPr>
            <w:tcW w:w="1738" w:type="dxa"/>
            <w:vAlign w:val="center"/>
          </w:tcPr>
          <w:p w14:paraId="2AE08476" w14:textId="40518937" w:rsidR="007B14CC" w:rsidRPr="00266600" w:rsidRDefault="007B14CC" w:rsidP="0029772E">
            <w:pPr>
              <w:pStyle w:val="nospace"/>
              <w:jc w:val="center"/>
            </w:pPr>
            <w:r w:rsidRPr="00266600">
              <w:t>255.255.255.0</w:t>
            </w:r>
          </w:p>
        </w:tc>
        <w:tc>
          <w:tcPr>
            <w:tcW w:w="1700" w:type="dxa"/>
            <w:vAlign w:val="center"/>
          </w:tcPr>
          <w:p w14:paraId="0246681B" w14:textId="56E718FB" w:rsidR="007B14CC" w:rsidRPr="00266600" w:rsidRDefault="007B14CC" w:rsidP="0029772E">
            <w:pPr>
              <w:pStyle w:val="nospace"/>
              <w:jc w:val="center"/>
            </w:pPr>
            <w:r w:rsidRPr="00266600">
              <w:t>172.16.4.1</w:t>
            </w:r>
          </w:p>
        </w:tc>
        <w:tc>
          <w:tcPr>
            <w:tcW w:w="1800" w:type="dxa"/>
            <w:vAlign w:val="center"/>
          </w:tcPr>
          <w:p w14:paraId="621480FD" w14:textId="6810E642" w:rsidR="007B14CC" w:rsidRPr="00266600" w:rsidRDefault="007B14CC" w:rsidP="0029772E">
            <w:pPr>
              <w:pStyle w:val="nospace"/>
              <w:jc w:val="center"/>
            </w:pPr>
            <w:r w:rsidRPr="00266600">
              <w:t>172.16.4. 254</w:t>
            </w:r>
          </w:p>
        </w:tc>
        <w:tc>
          <w:tcPr>
            <w:tcW w:w="1822" w:type="dxa"/>
            <w:vAlign w:val="center"/>
          </w:tcPr>
          <w:p w14:paraId="47A5580F" w14:textId="6F047925" w:rsidR="007B14CC" w:rsidRPr="00266600" w:rsidRDefault="007B14CC" w:rsidP="0029772E">
            <w:pPr>
              <w:pStyle w:val="nospace"/>
              <w:jc w:val="center"/>
            </w:pPr>
            <w:r w:rsidRPr="00266600">
              <w:t>172.16.4. 255</w:t>
            </w:r>
          </w:p>
        </w:tc>
        <w:tc>
          <w:tcPr>
            <w:tcW w:w="1382" w:type="dxa"/>
            <w:vAlign w:val="center"/>
          </w:tcPr>
          <w:p w14:paraId="1470E26B" w14:textId="77777777" w:rsidR="00C505BE" w:rsidRPr="00266600" w:rsidRDefault="00361B54" w:rsidP="0029772E">
            <w:pPr>
              <w:pStyle w:val="nospace"/>
              <w:jc w:val="center"/>
            </w:pPr>
            <w:r w:rsidRPr="00266600">
              <w:t>4</w:t>
            </w:r>
            <w:r w:rsidR="00B46034" w:rsidRPr="00266600">
              <w:t xml:space="preserve"> </w:t>
            </w:r>
          </w:p>
          <w:p w14:paraId="25BDB771" w14:textId="00A9FD8E" w:rsidR="007B14CC" w:rsidRPr="00266600" w:rsidRDefault="00B46034" w:rsidP="0029772E">
            <w:pPr>
              <w:pStyle w:val="nospace"/>
              <w:jc w:val="center"/>
            </w:pPr>
            <w:r w:rsidRPr="00266600">
              <w:t>(DEV)</w:t>
            </w:r>
          </w:p>
        </w:tc>
      </w:tr>
      <w:tr w:rsidR="007B14CC" w:rsidRPr="00266600" w14:paraId="7B9D9CBD" w14:textId="4AD78E68" w:rsidTr="005D00E1">
        <w:trPr>
          <w:trHeight w:val="599"/>
        </w:trPr>
        <w:tc>
          <w:tcPr>
            <w:tcW w:w="673" w:type="dxa"/>
            <w:vAlign w:val="center"/>
          </w:tcPr>
          <w:p w14:paraId="25D80F4B" w14:textId="77777777" w:rsidR="007B14CC" w:rsidRPr="00266600" w:rsidRDefault="007B14CC" w:rsidP="0029772E">
            <w:pPr>
              <w:pStyle w:val="nospace"/>
              <w:jc w:val="center"/>
            </w:pPr>
            <w:r w:rsidRPr="00266600">
              <w:rPr>
                <w:w w:val="99"/>
              </w:rPr>
              <w:t>5</w:t>
            </w:r>
          </w:p>
        </w:tc>
        <w:tc>
          <w:tcPr>
            <w:tcW w:w="1800" w:type="dxa"/>
            <w:vAlign w:val="center"/>
          </w:tcPr>
          <w:p w14:paraId="6CCF71BB" w14:textId="7A7D76FC" w:rsidR="007B14CC" w:rsidRPr="00266600" w:rsidRDefault="007B14CC" w:rsidP="0029772E">
            <w:pPr>
              <w:pStyle w:val="nospace"/>
              <w:jc w:val="center"/>
            </w:pPr>
            <w:r w:rsidRPr="00266600">
              <w:t>172.16.5.0</w:t>
            </w:r>
          </w:p>
        </w:tc>
        <w:tc>
          <w:tcPr>
            <w:tcW w:w="1738" w:type="dxa"/>
            <w:vAlign w:val="center"/>
          </w:tcPr>
          <w:p w14:paraId="6D4B09B1" w14:textId="1309D03C" w:rsidR="007B14CC" w:rsidRPr="00266600" w:rsidRDefault="007B14CC" w:rsidP="0029772E">
            <w:pPr>
              <w:pStyle w:val="nospace"/>
              <w:jc w:val="center"/>
            </w:pPr>
            <w:r w:rsidRPr="00266600">
              <w:t>255.255.255.0</w:t>
            </w:r>
          </w:p>
        </w:tc>
        <w:tc>
          <w:tcPr>
            <w:tcW w:w="1700" w:type="dxa"/>
            <w:vAlign w:val="center"/>
          </w:tcPr>
          <w:p w14:paraId="72BFC7C1" w14:textId="7AB636F6" w:rsidR="007B14CC" w:rsidRPr="00266600" w:rsidRDefault="007B14CC" w:rsidP="0029772E">
            <w:pPr>
              <w:pStyle w:val="nospace"/>
              <w:jc w:val="center"/>
            </w:pPr>
            <w:r w:rsidRPr="00266600">
              <w:t>172.16.5.1</w:t>
            </w:r>
          </w:p>
        </w:tc>
        <w:tc>
          <w:tcPr>
            <w:tcW w:w="1800" w:type="dxa"/>
            <w:vAlign w:val="center"/>
          </w:tcPr>
          <w:p w14:paraId="425F2C14" w14:textId="1F49B7AA" w:rsidR="007B14CC" w:rsidRPr="00266600" w:rsidRDefault="007B14CC" w:rsidP="0029772E">
            <w:pPr>
              <w:pStyle w:val="nospace"/>
              <w:jc w:val="center"/>
            </w:pPr>
            <w:r w:rsidRPr="00266600">
              <w:t>172.16.5. 254</w:t>
            </w:r>
          </w:p>
        </w:tc>
        <w:tc>
          <w:tcPr>
            <w:tcW w:w="1822" w:type="dxa"/>
            <w:vAlign w:val="center"/>
          </w:tcPr>
          <w:p w14:paraId="582AC392" w14:textId="19A88046" w:rsidR="007B14CC" w:rsidRPr="00266600" w:rsidRDefault="007B14CC" w:rsidP="0029772E">
            <w:pPr>
              <w:pStyle w:val="nospace"/>
              <w:jc w:val="center"/>
            </w:pPr>
            <w:r w:rsidRPr="00266600">
              <w:t>172.16.5. 255</w:t>
            </w:r>
          </w:p>
        </w:tc>
        <w:tc>
          <w:tcPr>
            <w:tcW w:w="1382" w:type="dxa"/>
            <w:vAlign w:val="center"/>
          </w:tcPr>
          <w:p w14:paraId="3F6E2C65" w14:textId="77777777" w:rsidR="00C505BE" w:rsidRPr="00266600" w:rsidRDefault="00361B54" w:rsidP="0029772E">
            <w:pPr>
              <w:pStyle w:val="nospace"/>
              <w:jc w:val="center"/>
            </w:pPr>
            <w:r w:rsidRPr="00266600">
              <w:t>5</w:t>
            </w:r>
            <w:r w:rsidR="00B46034" w:rsidRPr="00266600">
              <w:t xml:space="preserve"> </w:t>
            </w:r>
          </w:p>
          <w:p w14:paraId="4A7EFE5A" w14:textId="1B0C3C33" w:rsidR="007B14CC" w:rsidRPr="00266600" w:rsidRDefault="00B46034" w:rsidP="0029772E">
            <w:pPr>
              <w:pStyle w:val="nospace"/>
              <w:jc w:val="center"/>
            </w:pPr>
            <w:r w:rsidRPr="00266600">
              <w:t>(TEST)</w:t>
            </w:r>
          </w:p>
        </w:tc>
      </w:tr>
      <w:tr w:rsidR="007B14CC" w:rsidRPr="00266600" w14:paraId="6BF9353C" w14:textId="5D2F2C09" w:rsidTr="005D00E1">
        <w:trPr>
          <w:trHeight w:val="597"/>
        </w:trPr>
        <w:tc>
          <w:tcPr>
            <w:tcW w:w="673" w:type="dxa"/>
            <w:vAlign w:val="center"/>
          </w:tcPr>
          <w:p w14:paraId="689303A8" w14:textId="77777777" w:rsidR="007B14CC" w:rsidRPr="00266600" w:rsidRDefault="007B14CC" w:rsidP="0029772E">
            <w:pPr>
              <w:pStyle w:val="nospace"/>
              <w:jc w:val="center"/>
            </w:pPr>
            <w:r w:rsidRPr="00266600">
              <w:rPr>
                <w:w w:val="99"/>
              </w:rPr>
              <w:t>6</w:t>
            </w:r>
          </w:p>
        </w:tc>
        <w:tc>
          <w:tcPr>
            <w:tcW w:w="1800" w:type="dxa"/>
            <w:vAlign w:val="center"/>
          </w:tcPr>
          <w:p w14:paraId="6B002DC1" w14:textId="5A772827" w:rsidR="007B14CC" w:rsidRPr="00266600" w:rsidRDefault="007B14CC" w:rsidP="0029772E">
            <w:pPr>
              <w:pStyle w:val="nospace"/>
              <w:jc w:val="center"/>
            </w:pPr>
            <w:r w:rsidRPr="00266600">
              <w:t>172.16.6.0</w:t>
            </w:r>
          </w:p>
        </w:tc>
        <w:tc>
          <w:tcPr>
            <w:tcW w:w="1738" w:type="dxa"/>
            <w:vAlign w:val="center"/>
          </w:tcPr>
          <w:p w14:paraId="00E82A45" w14:textId="7A864BAF" w:rsidR="007B14CC" w:rsidRPr="00266600" w:rsidRDefault="007B14CC" w:rsidP="0029772E">
            <w:pPr>
              <w:pStyle w:val="nospace"/>
              <w:jc w:val="center"/>
            </w:pPr>
            <w:r w:rsidRPr="00266600">
              <w:t>255.255.255.0</w:t>
            </w:r>
          </w:p>
        </w:tc>
        <w:tc>
          <w:tcPr>
            <w:tcW w:w="1700" w:type="dxa"/>
            <w:vAlign w:val="center"/>
          </w:tcPr>
          <w:p w14:paraId="65AA54EF" w14:textId="3B677D25" w:rsidR="007B14CC" w:rsidRPr="00266600" w:rsidRDefault="007B14CC" w:rsidP="0029772E">
            <w:pPr>
              <w:pStyle w:val="nospace"/>
              <w:jc w:val="center"/>
            </w:pPr>
            <w:r w:rsidRPr="00266600">
              <w:t>172.16.6.1</w:t>
            </w:r>
          </w:p>
        </w:tc>
        <w:tc>
          <w:tcPr>
            <w:tcW w:w="1800" w:type="dxa"/>
            <w:vAlign w:val="center"/>
          </w:tcPr>
          <w:p w14:paraId="528933AF" w14:textId="2A80C1BE" w:rsidR="007B14CC" w:rsidRPr="00266600" w:rsidRDefault="007B14CC" w:rsidP="0029772E">
            <w:pPr>
              <w:pStyle w:val="nospace"/>
              <w:jc w:val="center"/>
            </w:pPr>
            <w:r w:rsidRPr="00266600">
              <w:t>172.16.6. 254</w:t>
            </w:r>
          </w:p>
        </w:tc>
        <w:tc>
          <w:tcPr>
            <w:tcW w:w="1822" w:type="dxa"/>
            <w:vAlign w:val="center"/>
          </w:tcPr>
          <w:p w14:paraId="7490A43A" w14:textId="704DAC68" w:rsidR="007B14CC" w:rsidRPr="00266600" w:rsidRDefault="007B14CC" w:rsidP="0029772E">
            <w:pPr>
              <w:pStyle w:val="nospace"/>
              <w:jc w:val="center"/>
            </w:pPr>
            <w:r w:rsidRPr="00266600">
              <w:t>172.16.6. 255</w:t>
            </w:r>
          </w:p>
        </w:tc>
        <w:tc>
          <w:tcPr>
            <w:tcW w:w="1382" w:type="dxa"/>
            <w:vAlign w:val="center"/>
          </w:tcPr>
          <w:p w14:paraId="7F2DCC86" w14:textId="77777777" w:rsidR="00C505BE" w:rsidRPr="00266600" w:rsidRDefault="00361B54" w:rsidP="0029772E">
            <w:pPr>
              <w:pStyle w:val="nospace"/>
              <w:jc w:val="center"/>
            </w:pPr>
            <w:r w:rsidRPr="00266600">
              <w:t>6</w:t>
            </w:r>
            <w:r w:rsidR="00B46034" w:rsidRPr="00266600">
              <w:t xml:space="preserve"> </w:t>
            </w:r>
          </w:p>
          <w:p w14:paraId="75B943B6" w14:textId="5852E526" w:rsidR="007B14CC" w:rsidRPr="00266600" w:rsidRDefault="00B46034" w:rsidP="0029772E">
            <w:pPr>
              <w:pStyle w:val="nospace"/>
              <w:jc w:val="center"/>
            </w:pPr>
            <w:r w:rsidRPr="00266600">
              <w:t>(</w:t>
            </w:r>
            <w:r w:rsidR="001A229B" w:rsidRPr="00266600">
              <w:t>TM</w:t>
            </w:r>
            <w:r w:rsidRPr="00266600">
              <w:t>)</w:t>
            </w:r>
          </w:p>
        </w:tc>
      </w:tr>
      <w:tr w:rsidR="007B14CC" w:rsidRPr="00266600" w14:paraId="3D94E819" w14:textId="7EAA0EC6" w:rsidTr="005D00E1">
        <w:trPr>
          <w:trHeight w:val="599"/>
        </w:trPr>
        <w:tc>
          <w:tcPr>
            <w:tcW w:w="673" w:type="dxa"/>
            <w:vAlign w:val="center"/>
          </w:tcPr>
          <w:p w14:paraId="527C3BDA" w14:textId="77777777" w:rsidR="007B14CC" w:rsidRPr="00266600" w:rsidRDefault="007B14CC" w:rsidP="0029772E">
            <w:pPr>
              <w:pStyle w:val="nospace"/>
              <w:jc w:val="center"/>
            </w:pPr>
            <w:r w:rsidRPr="00266600">
              <w:rPr>
                <w:w w:val="99"/>
              </w:rPr>
              <w:t>7</w:t>
            </w:r>
          </w:p>
        </w:tc>
        <w:tc>
          <w:tcPr>
            <w:tcW w:w="1800" w:type="dxa"/>
            <w:vAlign w:val="center"/>
          </w:tcPr>
          <w:p w14:paraId="0310FA2F" w14:textId="12372F6C" w:rsidR="007B14CC" w:rsidRPr="00266600" w:rsidRDefault="007B14CC" w:rsidP="0029772E">
            <w:pPr>
              <w:pStyle w:val="nospace"/>
              <w:jc w:val="center"/>
            </w:pPr>
            <w:r w:rsidRPr="00266600">
              <w:t>172.16.7.0</w:t>
            </w:r>
          </w:p>
        </w:tc>
        <w:tc>
          <w:tcPr>
            <w:tcW w:w="1738" w:type="dxa"/>
            <w:vAlign w:val="center"/>
          </w:tcPr>
          <w:p w14:paraId="3D5A8456" w14:textId="0D127A21" w:rsidR="007B14CC" w:rsidRPr="00266600" w:rsidRDefault="007B14CC" w:rsidP="0029772E">
            <w:pPr>
              <w:pStyle w:val="nospace"/>
              <w:jc w:val="center"/>
            </w:pPr>
            <w:r w:rsidRPr="00266600">
              <w:t>255.255.255.0</w:t>
            </w:r>
          </w:p>
        </w:tc>
        <w:tc>
          <w:tcPr>
            <w:tcW w:w="1700" w:type="dxa"/>
            <w:vAlign w:val="center"/>
          </w:tcPr>
          <w:p w14:paraId="5493B7FA" w14:textId="0C38BF00" w:rsidR="007B14CC" w:rsidRPr="00266600" w:rsidRDefault="007B14CC" w:rsidP="0029772E">
            <w:pPr>
              <w:pStyle w:val="nospace"/>
              <w:jc w:val="center"/>
            </w:pPr>
            <w:r w:rsidRPr="00266600">
              <w:t>172.16.7.1</w:t>
            </w:r>
          </w:p>
        </w:tc>
        <w:tc>
          <w:tcPr>
            <w:tcW w:w="1800" w:type="dxa"/>
            <w:vAlign w:val="center"/>
          </w:tcPr>
          <w:p w14:paraId="4205CF68" w14:textId="079B06D7" w:rsidR="007B14CC" w:rsidRPr="00266600" w:rsidRDefault="007B14CC" w:rsidP="0029772E">
            <w:pPr>
              <w:pStyle w:val="nospace"/>
              <w:jc w:val="center"/>
            </w:pPr>
            <w:r w:rsidRPr="00266600">
              <w:t>172.16.7. 254</w:t>
            </w:r>
          </w:p>
        </w:tc>
        <w:tc>
          <w:tcPr>
            <w:tcW w:w="1822" w:type="dxa"/>
            <w:vAlign w:val="center"/>
          </w:tcPr>
          <w:p w14:paraId="73F29D99" w14:textId="6EDC0DB6" w:rsidR="007B14CC" w:rsidRPr="00266600" w:rsidRDefault="007B14CC" w:rsidP="0029772E">
            <w:pPr>
              <w:pStyle w:val="nospace"/>
              <w:jc w:val="center"/>
            </w:pPr>
            <w:r w:rsidRPr="00266600">
              <w:t>172.16.7. 255</w:t>
            </w:r>
          </w:p>
        </w:tc>
        <w:tc>
          <w:tcPr>
            <w:tcW w:w="1382" w:type="dxa"/>
            <w:vAlign w:val="center"/>
          </w:tcPr>
          <w:p w14:paraId="7A7E3F64" w14:textId="77777777" w:rsidR="00C505BE" w:rsidRPr="00266600" w:rsidRDefault="00361B54" w:rsidP="0029772E">
            <w:pPr>
              <w:pStyle w:val="nospace"/>
              <w:jc w:val="center"/>
            </w:pPr>
            <w:r w:rsidRPr="00266600">
              <w:t>7</w:t>
            </w:r>
            <w:r w:rsidR="001A229B" w:rsidRPr="00266600">
              <w:t xml:space="preserve"> </w:t>
            </w:r>
          </w:p>
          <w:p w14:paraId="5D05CCEC" w14:textId="4E24F2AA" w:rsidR="007B14CC" w:rsidRPr="00266600" w:rsidRDefault="001A229B" w:rsidP="0029772E">
            <w:pPr>
              <w:pStyle w:val="nospace"/>
              <w:jc w:val="center"/>
            </w:pPr>
            <w:r w:rsidRPr="00266600">
              <w:t>(</w:t>
            </w:r>
            <w:r w:rsidR="00C41E7C" w:rsidRPr="00266600">
              <w:t>IT</w:t>
            </w:r>
            <w:r w:rsidR="002F305D" w:rsidRPr="00266600">
              <w:t>-</w:t>
            </w:r>
            <w:r w:rsidR="00C41E7C" w:rsidRPr="00266600">
              <w:t>M</w:t>
            </w:r>
            <w:r w:rsidR="002F305D" w:rsidRPr="00266600">
              <w:t>ng</w:t>
            </w:r>
            <w:r w:rsidRPr="00266600">
              <w:t>)</w:t>
            </w:r>
          </w:p>
        </w:tc>
      </w:tr>
      <w:tr w:rsidR="007B14CC" w:rsidRPr="00266600" w14:paraId="77E4CE1E" w14:textId="0A2E1D5B" w:rsidTr="005D00E1">
        <w:trPr>
          <w:trHeight w:val="600"/>
        </w:trPr>
        <w:tc>
          <w:tcPr>
            <w:tcW w:w="673" w:type="dxa"/>
            <w:vAlign w:val="center"/>
          </w:tcPr>
          <w:p w14:paraId="1498E81E" w14:textId="77777777" w:rsidR="007B14CC" w:rsidRPr="00266600" w:rsidRDefault="007B14CC" w:rsidP="0029772E">
            <w:pPr>
              <w:pStyle w:val="nospace"/>
              <w:jc w:val="center"/>
            </w:pPr>
            <w:r w:rsidRPr="00266600">
              <w:rPr>
                <w:w w:val="99"/>
              </w:rPr>
              <w:t>8</w:t>
            </w:r>
          </w:p>
        </w:tc>
        <w:tc>
          <w:tcPr>
            <w:tcW w:w="1800" w:type="dxa"/>
            <w:vAlign w:val="center"/>
          </w:tcPr>
          <w:p w14:paraId="490D82FE" w14:textId="5657C734" w:rsidR="007B14CC" w:rsidRPr="00266600" w:rsidRDefault="007B14CC" w:rsidP="0029772E">
            <w:pPr>
              <w:pStyle w:val="nospace"/>
              <w:jc w:val="center"/>
            </w:pPr>
            <w:r w:rsidRPr="00266600">
              <w:t>172.16.8.0</w:t>
            </w:r>
          </w:p>
        </w:tc>
        <w:tc>
          <w:tcPr>
            <w:tcW w:w="1738" w:type="dxa"/>
            <w:vAlign w:val="center"/>
          </w:tcPr>
          <w:p w14:paraId="266717AD" w14:textId="18E3F9B7" w:rsidR="007B14CC" w:rsidRPr="00266600" w:rsidRDefault="007B14CC" w:rsidP="0029772E">
            <w:pPr>
              <w:pStyle w:val="nospace"/>
              <w:jc w:val="center"/>
            </w:pPr>
            <w:r w:rsidRPr="00266600">
              <w:t>255.255.255.0</w:t>
            </w:r>
          </w:p>
        </w:tc>
        <w:tc>
          <w:tcPr>
            <w:tcW w:w="1700" w:type="dxa"/>
            <w:vAlign w:val="center"/>
          </w:tcPr>
          <w:p w14:paraId="5C0413AC" w14:textId="78040C35" w:rsidR="007B14CC" w:rsidRPr="00266600" w:rsidRDefault="007B14CC" w:rsidP="0029772E">
            <w:pPr>
              <w:pStyle w:val="nospace"/>
              <w:jc w:val="center"/>
            </w:pPr>
            <w:r w:rsidRPr="00266600">
              <w:t>172.16.8.1</w:t>
            </w:r>
          </w:p>
        </w:tc>
        <w:tc>
          <w:tcPr>
            <w:tcW w:w="1800" w:type="dxa"/>
            <w:vAlign w:val="center"/>
          </w:tcPr>
          <w:p w14:paraId="2373A6CC" w14:textId="0CB2ACD6" w:rsidR="007B14CC" w:rsidRPr="00266600" w:rsidRDefault="007B14CC" w:rsidP="0029772E">
            <w:pPr>
              <w:pStyle w:val="nospace"/>
              <w:jc w:val="center"/>
            </w:pPr>
            <w:r w:rsidRPr="00266600">
              <w:t>172.16.8. 254</w:t>
            </w:r>
          </w:p>
        </w:tc>
        <w:tc>
          <w:tcPr>
            <w:tcW w:w="1822" w:type="dxa"/>
            <w:vAlign w:val="center"/>
          </w:tcPr>
          <w:p w14:paraId="26D29682" w14:textId="0B06E9BE" w:rsidR="007B14CC" w:rsidRPr="00266600" w:rsidRDefault="007B14CC" w:rsidP="0029772E">
            <w:pPr>
              <w:pStyle w:val="nospace"/>
              <w:jc w:val="center"/>
            </w:pPr>
            <w:r w:rsidRPr="00266600">
              <w:t>172.16.8. 255</w:t>
            </w:r>
          </w:p>
        </w:tc>
        <w:tc>
          <w:tcPr>
            <w:tcW w:w="1382" w:type="dxa"/>
            <w:vAlign w:val="center"/>
          </w:tcPr>
          <w:p w14:paraId="6C673339" w14:textId="77777777" w:rsidR="00C505BE" w:rsidRPr="00266600" w:rsidRDefault="00361B54" w:rsidP="0029772E">
            <w:pPr>
              <w:pStyle w:val="nospace"/>
              <w:jc w:val="center"/>
            </w:pPr>
            <w:r w:rsidRPr="00266600">
              <w:t>8</w:t>
            </w:r>
            <w:r w:rsidR="002F305D" w:rsidRPr="00266600">
              <w:t xml:space="preserve"> </w:t>
            </w:r>
          </w:p>
          <w:p w14:paraId="2628EFCC" w14:textId="352F233A" w:rsidR="007B14CC" w:rsidRPr="00266600" w:rsidRDefault="002F305D" w:rsidP="0029772E">
            <w:pPr>
              <w:pStyle w:val="nospace"/>
              <w:jc w:val="center"/>
            </w:pPr>
            <w:r w:rsidRPr="00266600">
              <w:t>(BA)</w:t>
            </w:r>
          </w:p>
        </w:tc>
      </w:tr>
      <w:tr w:rsidR="007B14CC" w:rsidRPr="00266600" w14:paraId="1370437B" w14:textId="79379D46" w:rsidTr="005D00E1">
        <w:trPr>
          <w:trHeight w:val="600"/>
        </w:trPr>
        <w:tc>
          <w:tcPr>
            <w:tcW w:w="673" w:type="dxa"/>
            <w:vAlign w:val="center"/>
          </w:tcPr>
          <w:p w14:paraId="2F5FEE5E" w14:textId="40F5CBF7" w:rsidR="007B14CC" w:rsidRPr="00266600" w:rsidRDefault="007B14CC" w:rsidP="0029772E">
            <w:pPr>
              <w:pStyle w:val="nospace"/>
              <w:jc w:val="center"/>
              <w:rPr>
                <w:w w:val="99"/>
              </w:rPr>
            </w:pPr>
            <w:r w:rsidRPr="00266600">
              <w:rPr>
                <w:w w:val="99"/>
              </w:rPr>
              <w:t>9</w:t>
            </w:r>
          </w:p>
        </w:tc>
        <w:tc>
          <w:tcPr>
            <w:tcW w:w="1800" w:type="dxa"/>
            <w:vAlign w:val="center"/>
          </w:tcPr>
          <w:p w14:paraId="0E486697" w14:textId="68904BB2" w:rsidR="007B14CC" w:rsidRPr="00266600" w:rsidRDefault="007B14CC" w:rsidP="0029772E">
            <w:pPr>
              <w:pStyle w:val="nospace"/>
              <w:jc w:val="center"/>
            </w:pPr>
            <w:r w:rsidRPr="00266600">
              <w:t>172.16.9.0</w:t>
            </w:r>
          </w:p>
        </w:tc>
        <w:tc>
          <w:tcPr>
            <w:tcW w:w="1738" w:type="dxa"/>
            <w:vAlign w:val="center"/>
          </w:tcPr>
          <w:p w14:paraId="0A946B8D" w14:textId="7CEF9E05" w:rsidR="007B14CC" w:rsidRPr="00266600" w:rsidRDefault="007B14CC" w:rsidP="0029772E">
            <w:pPr>
              <w:pStyle w:val="nospace"/>
              <w:jc w:val="center"/>
            </w:pPr>
            <w:r w:rsidRPr="00266600">
              <w:t>255.255.255.0</w:t>
            </w:r>
          </w:p>
        </w:tc>
        <w:tc>
          <w:tcPr>
            <w:tcW w:w="1700" w:type="dxa"/>
            <w:vAlign w:val="center"/>
          </w:tcPr>
          <w:p w14:paraId="7AEEB8A4" w14:textId="4E5549B6" w:rsidR="007B14CC" w:rsidRPr="00266600" w:rsidRDefault="007B14CC" w:rsidP="0029772E">
            <w:pPr>
              <w:pStyle w:val="nospace"/>
              <w:jc w:val="center"/>
            </w:pPr>
            <w:r w:rsidRPr="00266600">
              <w:t>172.16.9.1</w:t>
            </w:r>
          </w:p>
        </w:tc>
        <w:tc>
          <w:tcPr>
            <w:tcW w:w="1800" w:type="dxa"/>
            <w:vAlign w:val="center"/>
          </w:tcPr>
          <w:p w14:paraId="332E632A" w14:textId="5714F968" w:rsidR="007B14CC" w:rsidRPr="00266600" w:rsidRDefault="007B14CC" w:rsidP="0029772E">
            <w:pPr>
              <w:pStyle w:val="nospace"/>
              <w:jc w:val="center"/>
            </w:pPr>
            <w:r w:rsidRPr="00266600">
              <w:t>172.16.9. 254</w:t>
            </w:r>
          </w:p>
        </w:tc>
        <w:tc>
          <w:tcPr>
            <w:tcW w:w="1822" w:type="dxa"/>
            <w:vAlign w:val="center"/>
          </w:tcPr>
          <w:p w14:paraId="159F1834" w14:textId="2341E3C9" w:rsidR="007B14CC" w:rsidRPr="00266600" w:rsidRDefault="007B14CC" w:rsidP="0029772E">
            <w:pPr>
              <w:pStyle w:val="nospace"/>
              <w:jc w:val="center"/>
            </w:pPr>
            <w:r w:rsidRPr="00266600">
              <w:t>172.16.9. 255</w:t>
            </w:r>
          </w:p>
        </w:tc>
        <w:tc>
          <w:tcPr>
            <w:tcW w:w="1382" w:type="dxa"/>
            <w:vAlign w:val="center"/>
          </w:tcPr>
          <w:p w14:paraId="7B98EFA9" w14:textId="77777777" w:rsidR="00C505BE" w:rsidRPr="00266600" w:rsidRDefault="00361B54" w:rsidP="0029772E">
            <w:pPr>
              <w:pStyle w:val="nospace"/>
              <w:jc w:val="center"/>
            </w:pPr>
            <w:r w:rsidRPr="00266600">
              <w:t>9</w:t>
            </w:r>
            <w:r w:rsidR="00776796" w:rsidRPr="00266600">
              <w:t xml:space="preserve"> </w:t>
            </w:r>
          </w:p>
          <w:p w14:paraId="65997B9E" w14:textId="36D745AE" w:rsidR="007B14CC" w:rsidRPr="00266600" w:rsidRDefault="00776796" w:rsidP="0029772E">
            <w:pPr>
              <w:pStyle w:val="nospace"/>
              <w:jc w:val="center"/>
            </w:pPr>
            <w:r w:rsidRPr="00266600">
              <w:t>(</w:t>
            </w:r>
            <w:r w:rsidR="002F305D" w:rsidRPr="00266600">
              <w:t>Wifi-</w:t>
            </w:r>
            <w:r w:rsidRPr="00266600">
              <w:t>Staff)</w:t>
            </w:r>
          </w:p>
        </w:tc>
      </w:tr>
      <w:tr w:rsidR="007B14CC" w:rsidRPr="00266600" w14:paraId="606A254F" w14:textId="6E0F5EF4" w:rsidTr="005D00E1">
        <w:trPr>
          <w:trHeight w:val="600"/>
        </w:trPr>
        <w:tc>
          <w:tcPr>
            <w:tcW w:w="673" w:type="dxa"/>
            <w:vAlign w:val="center"/>
          </w:tcPr>
          <w:p w14:paraId="1FA5BA88" w14:textId="4E9BEDB6" w:rsidR="007B14CC" w:rsidRPr="00266600" w:rsidRDefault="007B14CC" w:rsidP="0029772E">
            <w:pPr>
              <w:pStyle w:val="nospace"/>
              <w:jc w:val="center"/>
              <w:rPr>
                <w:w w:val="99"/>
              </w:rPr>
            </w:pPr>
            <w:r w:rsidRPr="00266600">
              <w:rPr>
                <w:w w:val="99"/>
              </w:rPr>
              <w:t>10</w:t>
            </w:r>
          </w:p>
        </w:tc>
        <w:tc>
          <w:tcPr>
            <w:tcW w:w="1800" w:type="dxa"/>
            <w:vAlign w:val="center"/>
          </w:tcPr>
          <w:p w14:paraId="33F1C60E" w14:textId="22E032C7" w:rsidR="007B14CC" w:rsidRPr="00266600" w:rsidRDefault="007B14CC" w:rsidP="0029772E">
            <w:pPr>
              <w:pStyle w:val="nospace"/>
              <w:jc w:val="center"/>
            </w:pPr>
            <w:r w:rsidRPr="00266600">
              <w:t>172.16.10.0</w:t>
            </w:r>
          </w:p>
        </w:tc>
        <w:tc>
          <w:tcPr>
            <w:tcW w:w="1738" w:type="dxa"/>
            <w:vAlign w:val="center"/>
          </w:tcPr>
          <w:p w14:paraId="5D47C7F9" w14:textId="0F8E1D08" w:rsidR="007B14CC" w:rsidRPr="00266600" w:rsidRDefault="007B14CC" w:rsidP="0029772E">
            <w:pPr>
              <w:pStyle w:val="nospace"/>
              <w:jc w:val="center"/>
            </w:pPr>
            <w:r w:rsidRPr="00266600">
              <w:t>255.255.255.0</w:t>
            </w:r>
          </w:p>
        </w:tc>
        <w:tc>
          <w:tcPr>
            <w:tcW w:w="1700" w:type="dxa"/>
            <w:vAlign w:val="center"/>
          </w:tcPr>
          <w:p w14:paraId="25CF80D6" w14:textId="38F999B8" w:rsidR="007B14CC" w:rsidRPr="00266600" w:rsidRDefault="007B14CC" w:rsidP="0029772E">
            <w:pPr>
              <w:pStyle w:val="nospace"/>
              <w:jc w:val="center"/>
            </w:pPr>
            <w:r w:rsidRPr="00266600">
              <w:t>172.16.10.1</w:t>
            </w:r>
          </w:p>
        </w:tc>
        <w:tc>
          <w:tcPr>
            <w:tcW w:w="1800" w:type="dxa"/>
            <w:vAlign w:val="center"/>
          </w:tcPr>
          <w:p w14:paraId="248E625E" w14:textId="536149D7" w:rsidR="007B14CC" w:rsidRPr="00266600" w:rsidRDefault="007B14CC" w:rsidP="0029772E">
            <w:pPr>
              <w:pStyle w:val="nospace"/>
              <w:jc w:val="center"/>
            </w:pPr>
            <w:r w:rsidRPr="00266600">
              <w:t>172.16.10. 254</w:t>
            </w:r>
          </w:p>
        </w:tc>
        <w:tc>
          <w:tcPr>
            <w:tcW w:w="1822" w:type="dxa"/>
            <w:vAlign w:val="center"/>
          </w:tcPr>
          <w:p w14:paraId="056074B6" w14:textId="31CC4D9E" w:rsidR="007B14CC" w:rsidRPr="00266600" w:rsidRDefault="007B14CC" w:rsidP="0029772E">
            <w:pPr>
              <w:pStyle w:val="nospace"/>
              <w:jc w:val="center"/>
            </w:pPr>
            <w:r w:rsidRPr="00266600">
              <w:t>172.16.10. 255</w:t>
            </w:r>
          </w:p>
        </w:tc>
        <w:tc>
          <w:tcPr>
            <w:tcW w:w="1382" w:type="dxa"/>
            <w:vAlign w:val="center"/>
          </w:tcPr>
          <w:p w14:paraId="6E2FB247" w14:textId="77777777" w:rsidR="00C505BE" w:rsidRPr="00266600" w:rsidRDefault="00F65BC7" w:rsidP="0029772E">
            <w:pPr>
              <w:pStyle w:val="nospace"/>
              <w:jc w:val="center"/>
            </w:pPr>
            <w:r w:rsidRPr="00266600">
              <w:t>10</w:t>
            </w:r>
            <w:r w:rsidR="002F305D" w:rsidRPr="00266600">
              <w:t xml:space="preserve"> </w:t>
            </w:r>
          </w:p>
          <w:p w14:paraId="5EBABBB6" w14:textId="3D2FCF47" w:rsidR="007B14CC" w:rsidRPr="00266600" w:rsidRDefault="002F305D" w:rsidP="0029772E">
            <w:pPr>
              <w:pStyle w:val="nospace"/>
              <w:jc w:val="center"/>
            </w:pPr>
            <w:r w:rsidRPr="00266600">
              <w:t>(</w:t>
            </w:r>
            <w:r w:rsidR="000D3F60" w:rsidRPr="00266600">
              <w:t>DEVICES</w:t>
            </w:r>
            <w:r w:rsidRPr="00266600">
              <w:t>)</w:t>
            </w:r>
          </w:p>
        </w:tc>
      </w:tr>
      <w:tr w:rsidR="00F65BC7" w:rsidRPr="00266600" w14:paraId="048C41D9" w14:textId="77777777" w:rsidTr="005D00E1">
        <w:trPr>
          <w:trHeight w:val="600"/>
        </w:trPr>
        <w:tc>
          <w:tcPr>
            <w:tcW w:w="673" w:type="dxa"/>
            <w:vAlign w:val="center"/>
          </w:tcPr>
          <w:p w14:paraId="66B63B23" w14:textId="4B03CB20" w:rsidR="00F65BC7" w:rsidRPr="00266600" w:rsidRDefault="00F65BC7" w:rsidP="0029772E">
            <w:pPr>
              <w:pStyle w:val="nospace"/>
              <w:jc w:val="center"/>
              <w:rPr>
                <w:w w:val="99"/>
              </w:rPr>
            </w:pPr>
            <w:r w:rsidRPr="00266600">
              <w:rPr>
                <w:w w:val="99"/>
              </w:rPr>
              <w:t>11</w:t>
            </w:r>
          </w:p>
        </w:tc>
        <w:tc>
          <w:tcPr>
            <w:tcW w:w="1800" w:type="dxa"/>
            <w:vAlign w:val="center"/>
          </w:tcPr>
          <w:p w14:paraId="7807957D" w14:textId="6DE4226D" w:rsidR="00F65BC7" w:rsidRPr="00266600" w:rsidRDefault="00F65BC7" w:rsidP="0029772E">
            <w:pPr>
              <w:pStyle w:val="nospace"/>
              <w:jc w:val="center"/>
            </w:pPr>
            <w:r w:rsidRPr="00266600">
              <w:t>172.16.20.0</w:t>
            </w:r>
          </w:p>
        </w:tc>
        <w:tc>
          <w:tcPr>
            <w:tcW w:w="1738" w:type="dxa"/>
            <w:vAlign w:val="center"/>
          </w:tcPr>
          <w:p w14:paraId="55FECC34" w14:textId="6792DB74" w:rsidR="00F65BC7" w:rsidRPr="00266600" w:rsidRDefault="00F65BC7" w:rsidP="0029772E">
            <w:pPr>
              <w:pStyle w:val="nospace"/>
              <w:jc w:val="center"/>
            </w:pPr>
            <w:r w:rsidRPr="00266600">
              <w:t>255.255.255.0</w:t>
            </w:r>
          </w:p>
        </w:tc>
        <w:tc>
          <w:tcPr>
            <w:tcW w:w="1700" w:type="dxa"/>
            <w:vAlign w:val="center"/>
          </w:tcPr>
          <w:p w14:paraId="2AECC108" w14:textId="47E1CC86" w:rsidR="00F65BC7" w:rsidRPr="00266600" w:rsidRDefault="00F65BC7" w:rsidP="0029772E">
            <w:pPr>
              <w:pStyle w:val="nospace"/>
              <w:jc w:val="center"/>
            </w:pPr>
            <w:r w:rsidRPr="00266600">
              <w:t>172.16.20.1</w:t>
            </w:r>
          </w:p>
        </w:tc>
        <w:tc>
          <w:tcPr>
            <w:tcW w:w="1800" w:type="dxa"/>
            <w:vAlign w:val="center"/>
          </w:tcPr>
          <w:p w14:paraId="57B61716" w14:textId="333633C2" w:rsidR="00F65BC7" w:rsidRPr="00266600" w:rsidRDefault="00853EFF" w:rsidP="0029772E">
            <w:pPr>
              <w:pStyle w:val="nospace"/>
              <w:jc w:val="center"/>
            </w:pPr>
            <w:r w:rsidRPr="00266600">
              <w:t>172.16.20.254</w:t>
            </w:r>
          </w:p>
        </w:tc>
        <w:tc>
          <w:tcPr>
            <w:tcW w:w="1822" w:type="dxa"/>
            <w:vAlign w:val="center"/>
          </w:tcPr>
          <w:p w14:paraId="7FA09642" w14:textId="4DC543F0" w:rsidR="00F65BC7" w:rsidRPr="00266600" w:rsidRDefault="00853EFF" w:rsidP="0029772E">
            <w:pPr>
              <w:pStyle w:val="nospace"/>
              <w:jc w:val="center"/>
            </w:pPr>
            <w:r w:rsidRPr="00266600">
              <w:t>172.16.20.255</w:t>
            </w:r>
          </w:p>
        </w:tc>
        <w:tc>
          <w:tcPr>
            <w:tcW w:w="1382" w:type="dxa"/>
            <w:vAlign w:val="center"/>
          </w:tcPr>
          <w:p w14:paraId="5F3CDE7A" w14:textId="77777777" w:rsidR="00C505BE" w:rsidRPr="00266600" w:rsidRDefault="00853EFF" w:rsidP="0029772E">
            <w:pPr>
              <w:pStyle w:val="nospace"/>
              <w:jc w:val="center"/>
            </w:pPr>
            <w:r w:rsidRPr="00266600">
              <w:t>20</w:t>
            </w:r>
            <w:r w:rsidR="000D3F60" w:rsidRPr="00266600">
              <w:t xml:space="preserve"> </w:t>
            </w:r>
          </w:p>
          <w:p w14:paraId="4EB15810" w14:textId="27A4256F" w:rsidR="00F65BC7" w:rsidRPr="00266600" w:rsidRDefault="000D3F60" w:rsidP="0029772E">
            <w:pPr>
              <w:pStyle w:val="nospace"/>
              <w:jc w:val="center"/>
            </w:pPr>
            <w:r w:rsidRPr="00266600">
              <w:t>(</w:t>
            </w:r>
            <w:r w:rsidR="00342FE4" w:rsidRPr="00266600">
              <w:t>BR-</w:t>
            </w:r>
            <w:r w:rsidR="00D147FC" w:rsidRPr="00266600">
              <w:t>DEV</w:t>
            </w:r>
            <w:r w:rsidRPr="00266600">
              <w:t>)</w:t>
            </w:r>
          </w:p>
        </w:tc>
      </w:tr>
      <w:tr w:rsidR="009740ED" w:rsidRPr="00266600" w14:paraId="69C8993E" w14:textId="77777777" w:rsidTr="005D00E1">
        <w:trPr>
          <w:trHeight w:val="600"/>
        </w:trPr>
        <w:tc>
          <w:tcPr>
            <w:tcW w:w="673" w:type="dxa"/>
            <w:vAlign w:val="center"/>
          </w:tcPr>
          <w:p w14:paraId="59848655" w14:textId="0D0C52C4" w:rsidR="009740ED" w:rsidRPr="00266600" w:rsidRDefault="009740ED" w:rsidP="009740ED">
            <w:pPr>
              <w:pStyle w:val="nospace"/>
              <w:jc w:val="center"/>
              <w:rPr>
                <w:w w:val="99"/>
              </w:rPr>
            </w:pPr>
            <w:r w:rsidRPr="00266600">
              <w:rPr>
                <w:w w:val="99"/>
              </w:rPr>
              <w:t>12</w:t>
            </w:r>
          </w:p>
        </w:tc>
        <w:tc>
          <w:tcPr>
            <w:tcW w:w="1800" w:type="dxa"/>
            <w:vAlign w:val="center"/>
          </w:tcPr>
          <w:p w14:paraId="4C2251D4" w14:textId="19F47D4D" w:rsidR="009740ED" w:rsidRPr="00266600" w:rsidRDefault="009740ED" w:rsidP="009740ED">
            <w:pPr>
              <w:pStyle w:val="nospace"/>
              <w:jc w:val="center"/>
            </w:pPr>
            <w:r w:rsidRPr="00266600">
              <w:t>172.16.30.0</w:t>
            </w:r>
          </w:p>
        </w:tc>
        <w:tc>
          <w:tcPr>
            <w:tcW w:w="1738" w:type="dxa"/>
            <w:vAlign w:val="center"/>
          </w:tcPr>
          <w:p w14:paraId="5BAA21E2" w14:textId="5889C746" w:rsidR="009740ED" w:rsidRPr="00266600" w:rsidRDefault="009740ED" w:rsidP="009740ED">
            <w:pPr>
              <w:pStyle w:val="nospace"/>
              <w:jc w:val="center"/>
            </w:pPr>
            <w:r w:rsidRPr="00266600">
              <w:t>255.255.255.0</w:t>
            </w:r>
          </w:p>
        </w:tc>
        <w:tc>
          <w:tcPr>
            <w:tcW w:w="1700" w:type="dxa"/>
            <w:vAlign w:val="center"/>
          </w:tcPr>
          <w:p w14:paraId="28E2BC36" w14:textId="310B3202" w:rsidR="009740ED" w:rsidRPr="00266600" w:rsidRDefault="009740ED" w:rsidP="009740ED">
            <w:pPr>
              <w:pStyle w:val="nospace"/>
              <w:jc w:val="center"/>
            </w:pPr>
            <w:r w:rsidRPr="00266600">
              <w:t>172.16.30.1</w:t>
            </w:r>
          </w:p>
        </w:tc>
        <w:tc>
          <w:tcPr>
            <w:tcW w:w="1800" w:type="dxa"/>
            <w:vAlign w:val="center"/>
          </w:tcPr>
          <w:p w14:paraId="1D5B26AE" w14:textId="771932A5" w:rsidR="009740ED" w:rsidRPr="00266600" w:rsidRDefault="009740ED" w:rsidP="009740ED">
            <w:pPr>
              <w:pStyle w:val="nospace"/>
              <w:jc w:val="center"/>
            </w:pPr>
            <w:r w:rsidRPr="00266600">
              <w:t>172.16.30.254</w:t>
            </w:r>
          </w:p>
        </w:tc>
        <w:tc>
          <w:tcPr>
            <w:tcW w:w="1822" w:type="dxa"/>
            <w:vAlign w:val="center"/>
          </w:tcPr>
          <w:p w14:paraId="4CE7AA7E" w14:textId="7BB095A3" w:rsidR="009740ED" w:rsidRPr="00266600" w:rsidRDefault="009740ED" w:rsidP="009740ED">
            <w:pPr>
              <w:pStyle w:val="nospace"/>
              <w:jc w:val="center"/>
            </w:pPr>
            <w:r w:rsidRPr="00266600">
              <w:t>172.16.30.255</w:t>
            </w:r>
          </w:p>
        </w:tc>
        <w:tc>
          <w:tcPr>
            <w:tcW w:w="1382" w:type="dxa"/>
            <w:vAlign w:val="center"/>
          </w:tcPr>
          <w:p w14:paraId="6E64AF40" w14:textId="77777777" w:rsidR="00C505BE" w:rsidRPr="00266600" w:rsidRDefault="009740ED" w:rsidP="009740ED">
            <w:pPr>
              <w:pStyle w:val="nospace"/>
              <w:jc w:val="center"/>
            </w:pPr>
            <w:r w:rsidRPr="00266600">
              <w:t>30</w:t>
            </w:r>
            <w:r w:rsidR="00D147FC" w:rsidRPr="00266600">
              <w:t xml:space="preserve"> </w:t>
            </w:r>
          </w:p>
          <w:p w14:paraId="6E846FF9" w14:textId="4B5747A7" w:rsidR="009740ED" w:rsidRPr="00266600" w:rsidRDefault="00D147FC" w:rsidP="009740ED">
            <w:pPr>
              <w:pStyle w:val="nospace"/>
              <w:jc w:val="center"/>
            </w:pPr>
            <w:r w:rsidRPr="00266600">
              <w:t>(BR-TEST)</w:t>
            </w:r>
          </w:p>
        </w:tc>
      </w:tr>
      <w:tr w:rsidR="009740ED" w:rsidRPr="00266600" w14:paraId="18EFC218" w14:textId="3913EB00" w:rsidTr="005D00E1">
        <w:trPr>
          <w:trHeight w:val="600"/>
        </w:trPr>
        <w:tc>
          <w:tcPr>
            <w:tcW w:w="673" w:type="dxa"/>
            <w:vAlign w:val="center"/>
          </w:tcPr>
          <w:p w14:paraId="35A4C99B" w14:textId="7A74A38D" w:rsidR="009740ED" w:rsidRPr="00266600" w:rsidRDefault="009740ED" w:rsidP="009740ED">
            <w:pPr>
              <w:pStyle w:val="nospace"/>
              <w:jc w:val="center"/>
              <w:rPr>
                <w:w w:val="99"/>
              </w:rPr>
            </w:pPr>
            <w:r w:rsidRPr="00266600">
              <w:rPr>
                <w:w w:val="99"/>
              </w:rPr>
              <w:t>13</w:t>
            </w:r>
          </w:p>
        </w:tc>
        <w:tc>
          <w:tcPr>
            <w:tcW w:w="1800" w:type="dxa"/>
            <w:vAlign w:val="center"/>
          </w:tcPr>
          <w:p w14:paraId="0DD7207E" w14:textId="035F396C" w:rsidR="009740ED" w:rsidRPr="00266600" w:rsidRDefault="009740ED" w:rsidP="009740ED">
            <w:pPr>
              <w:pStyle w:val="nospace"/>
              <w:jc w:val="center"/>
            </w:pPr>
            <w:r w:rsidRPr="00266600">
              <w:t>172.16.100.0</w:t>
            </w:r>
          </w:p>
        </w:tc>
        <w:tc>
          <w:tcPr>
            <w:tcW w:w="1738" w:type="dxa"/>
            <w:vAlign w:val="center"/>
          </w:tcPr>
          <w:p w14:paraId="11064BCE" w14:textId="59FC6F15" w:rsidR="009740ED" w:rsidRPr="00266600" w:rsidRDefault="009740ED" w:rsidP="009740ED">
            <w:pPr>
              <w:pStyle w:val="nospace"/>
              <w:jc w:val="center"/>
            </w:pPr>
            <w:r w:rsidRPr="00266600">
              <w:t>255.255.255.0</w:t>
            </w:r>
          </w:p>
        </w:tc>
        <w:tc>
          <w:tcPr>
            <w:tcW w:w="1700" w:type="dxa"/>
            <w:vAlign w:val="center"/>
          </w:tcPr>
          <w:p w14:paraId="3996E2FF" w14:textId="5A8AF013" w:rsidR="009740ED" w:rsidRPr="00266600" w:rsidRDefault="009740ED" w:rsidP="009740ED">
            <w:pPr>
              <w:pStyle w:val="nospace"/>
              <w:jc w:val="center"/>
            </w:pPr>
            <w:r w:rsidRPr="00266600">
              <w:t>172.16.100.1</w:t>
            </w:r>
          </w:p>
        </w:tc>
        <w:tc>
          <w:tcPr>
            <w:tcW w:w="1800" w:type="dxa"/>
            <w:vAlign w:val="center"/>
          </w:tcPr>
          <w:p w14:paraId="6C8F1D36" w14:textId="6EFE3552" w:rsidR="009740ED" w:rsidRPr="00266600" w:rsidRDefault="009740ED" w:rsidP="009740ED">
            <w:pPr>
              <w:pStyle w:val="nospace"/>
              <w:jc w:val="center"/>
            </w:pPr>
            <w:r w:rsidRPr="00266600">
              <w:t>172.16.100. 254</w:t>
            </w:r>
          </w:p>
        </w:tc>
        <w:tc>
          <w:tcPr>
            <w:tcW w:w="1822" w:type="dxa"/>
            <w:vAlign w:val="center"/>
          </w:tcPr>
          <w:p w14:paraId="496092E2" w14:textId="05CA77B3" w:rsidR="009740ED" w:rsidRPr="00266600" w:rsidRDefault="009740ED" w:rsidP="009740ED">
            <w:pPr>
              <w:pStyle w:val="nospace"/>
              <w:jc w:val="center"/>
            </w:pPr>
            <w:r w:rsidRPr="00266600">
              <w:t>172.16.100. 255</w:t>
            </w:r>
          </w:p>
        </w:tc>
        <w:tc>
          <w:tcPr>
            <w:tcW w:w="1382" w:type="dxa"/>
            <w:vAlign w:val="center"/>
          </w:tcPr>
          <w:p w14:paraId="1C332BF8" w14:textId="77777777" w:rsidR="00C505BE" w:rsidRPr="00266600" w:rsidRDefault="009740ED" w:rsidP="009740ED">
            <w:pPr>
              <w:pStyle w:val="nospace"/>
              <w:jc w:val="center"/>
            </w:pPr>
            <w:r w:rsidRPr="00266600">
              <w:t>100</w:t>
            </w:r>
            <w:r w:rsidR="00D147FC" w:rsidRPr="00266600">
              <w:t xml:space="preserve"> </w:t>
            </w:r>
          </w:p>
          <w:p w14:paraId="4C2B2C07" w14:textId="6EDC804E" w:rsidR="009740ED" w:rsidRPr="00266600" w:rsidRDefault="00D147FC" w:rsidP="009740ED">
            <w:pPr>
              <w:pStyle w:val="nospace"/>
              <w:jc w:val="center"/>
            </w:pPr>
            <w:r w:rsidRPr="00266600">
              <w:t>(DMZ)</w:t>
            </w:r>
          </w:p>
        </w:tc>
      </w:tr>
      <w:tr w:rsidR="009740ED" w:rsidRPr="00266600" w14:paraId="708699A7" w14:textId="77777777" w:rsidTr="005D00E1">
        <w:trPr>
          <w:trHeight w:val="600"/>
        </w:trPr>
        <w:tc>
          <w:tcPr>
            <w:tcW w:w="673" w:type="dxa"/>
            <w:vAlign w:val="center"/>
          </w:tcPr>
          <w:p w14:paraId="2F092931" w14:textId="65F8237B" w:rsidR="009740ED" w:rsidRPr="00266600" w:rsidRDefault="009740ED" w:rsidP="009740ED">
            <w:pPr>
              <w:pStyle w:val="nospace"/>
              <w:jc w:val="center"/>
              <w:rPr>
                <w:w w:val="99"/>
              </w:rPr>
            </w:pPr>
            <w:r w:rsidRPr="00266600">
              <w:rPr>
                <w:w w:val="99"/>
              </w:rPr>
              <w:lastRenderedPageBreak/>
              <w:t>14</w:t>
            </w:r>
          </w:p>
        </w:tc>
        <w:tc>
          <w:tcPr>
            <w:tcW w:w="1800" w:type="dxa"/>
            <w:vAlign w:val="center"/>
          </w:tcPr>
          <w:p w14:paraId="0D7E04E3" w14:textId="752BC08B" w:rsidR="009740ED" w:rsidRPr="00266600" w:rsidRDefault="009740ED" w:rsidP="009740ED">
            <w:pPr>
              <w:pStyle w:val="nospace"/>
              <w:jc w:val="center"/>
            </w:pPr>
            <w:r w:rsidRPr="00266600">
              <w:t>192.168.</w:t>
            </w:r>
            <w:r w:rsidR="00C15F31" w:rsidRPr="00266600">
              <w:t>0.0</w:t>
            </w:r>
          </w:p>
        </w:tc>
        <w:tc>
          <w:tcPr>
            <w:tcW w:w="1738" w:type="dxa"/>
            <w:vAlign w:val="center"/>
          </w:tcPr>
          <w:p w14:paraId="368E21E7" w14:textId="184F3FF9" w:rsidR="009740ED" w:rsidRPr="00266600" w:rsidRDefault="00C15F31" w:rsidP="009740ED">
            <w:pPr>
              <w:pStyle w:val="nospace"/>
              <w:jc w:val="center"/>
            </w:pPr>
            <w:r w:rsidRPr="00266600">
              <w:t>255.255.0.0</w:t>
            </w:r>
          </w:p>
        </w:tc>
        <w:tc>
          <w:tcPr>
            <w:tcW w:w="1700" w:type="dxa"/>
            <w:vAlign w:val="center"/>
          </w:tcPr>
          <w:p w14:paraId="05B75F8E" w14:textId="72BD162C" w:rsidR="009740ED" w:rsidRPr="00266600" w:rsidRDefault="00C15F31" w:rsidP="009740ED">
            <w:pPr>
              <w:pStyle w:val="nospace"/>
              <w:jc w:val="center"/>
            </w:pPr>
            <w:r w:rsidRPr="00266600">
              <w:t>192.168.0.1</w:t>
            </w:r>
          </w:p>
        </w:tc>
        <w:tc>
          <w:tcPr>
            <w:tcW w:w="1800" w:type="dxa"/>
            <w:vAlign w:val="center"/>
          </w:tcPr>
          <w:p w14:paraId="66D98CBF" w14:textId="2F648483" w:rsidR="009740ED" w:rsidRPr="00266600" w:rsidRDefault="00C15F31" w:rsidP="009740ED">
            <w:pPr>
              <w:pStyle w:val="nospace"/>
              <w:jc w:val="center"/>
            </w:pPr>
            <w:r w:rsidRPr="00266600">
              <w:t>192.168.255.254</w:t>
            </w:r>
          </w:p>
        </w:tc>
        <w:tc>
          <w:tcPr>
            <w:tcW w:w="1822" w:type="dxa"/>
            <w:vAlign w:val="center"/>
          </w:tcPr>
          <w:p w14:paraId="42F96423" w14:textId="3C616674" w:rsidR="009740ED" w:rsidRPr="00266600" w:rsidRDefault="00C15F31" w:rsidP="009740ED">
            <w:pPr>
              <w:pStyle w:val="nospace"/>
              <w:jc w:val="center"/>
            </w:pPr>
            <w:r w:rsidRPr="00266600">
              <w:t>192.168.255.255</w:t>
            </w:r>
          </w:p>
        </w:tc>
        <w:tc>
          <w:tcPr>
            <w:tcW w:w="1382" w:type="dxa"/>
            <w:vAlign w:val="center"/>
          </w:tcPr>
          <w:p w14:paraId="74836A01" w14:textId="20BFECFC" w:rsidR="009740ED" w:rsidRPr="00266600" w:rsidRDefault="00C15F31" w:rsidP="009740ED">
            <w:pPr>
              <w:pStyle w:val="nospace"/>
              <w:jc w:val="center"/>
            </w:pPr>
            <w:r w:rsidRPr="00266600">
              <w:t>GUEST</w:t>
            </w:r>
          </w:p>
        </w:tc>
      </w:tr>
    </w:tbl>
    <w:p w14:paraId="3EF3225E" w14:textId="3DCB79D4" w:rsidR="00983022" w:rsidRPr="00266600" w:rsidRDefault="00F54826" w:rsidP="0077635B">
      <w:pPr>
        <w:pStyle w:val="ListParagraph"/>
        <w:numPr>
          <w:ilvl w:val="0"/>
          <w:numId w:val="14"/>
        </w:numPr>
      </w:pPr>
      <w:r w:rsidRPr="00266600">
        <w:t>Mô hình địa chỉ IP cho các thiết bị lõi:</w:t>
      </w:r>
    </w:p>
    <w:p w14:paraId="23BE65BA" w14:textId="2DFAE605" w:rsidR="0077635B" w:rsidRPr="00266600" w:rsidRDefault="0077635B" w:rsidP="0077635B">
      <w:pPr>
        <w:pStyle w:val="Caption"/>
        <w:keepNext/>
      </w:pPr>
      <w:bookmarkStart w:id="34" w:name="_Toc154871994"/>
      <w:r w:rsidRPr="00266600">
        <w:t xml:space="preserve">Bảng  </w:t>
      </w:r>
      <w:fldSimple w:instr=" SEQ Bảng_ \* ARABIC ">
        <w:r w:rsidRPr="00266600">
          <w:rPr>
            <w:noProof/>
          </w:rPr>
          <w:t>6</w:t>
        </w:r>
      </w:fldSimple>
      <w:r w:rsidRPr="00266600">
        <w:t>: Bảng địa chỉ IP của các thiết bị lõi</w:t>
      </w:r>
      <w:bookmarkEnd w:id="34"/>
    </w:p>
    <w:tbl>
      <w:tblPr>
        <w:tblW w:w="9517" w:type="dxa"/>
        <w:tblInd w:w="13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78"/>
        <w:gridCol w:w="1350"/>
        <w:gridCol w:w="1890"/>
        <w:gridCol w:w="1890"/>
        <w:gridCol w:w="2009"/>
      </w:tblGrid>
      <w:tr w:rsidR="00697600" w:rsidRPr="00266600" w14:paraId="474693E4" w14:textId="77777777" w:rsidTr="00CF0D35">
        <w:trPr>
          <w:trHeight w:val="360"/>
        </w:trPr>
        <w:tc>
          <w:tcPr>
            <w:tcW w:w="2378" w:type="dxa"/>
            <w:shd w:val="clear" w:color="auto" w:fill="DBE4F0"/>
            <w:vAlign w:val="center"/>
          </w:tcPr>
          <w:p w14:paraId="2123663B" w14:textId="77777777" w:rsidR="00F54826" w:rsidRPr="00266600" w:rsidRDefault="00F54826" w:rsidP="009A27EA">
            <w:pPr>
              <w:pStyle w:val="TableParagraph"/>
              <w:spacing w:before="134" w:line="360" w:lineRule="auto"/>
              <w:ind w:left="432" w:right="432"/>
              <w:rPr>
                <w:b/>
                <w:sz w:val="25"/>
              </w:rPr>
            </w:pPr>
            <w:r w:rsidRPr="00266600">
              <w:rPr>
                <w:b/>
                <w:sz w:val="25"/>
              </w:rPr>
              <w:t>Device</w:t>
            </w:r>
          </w:p>
        </w:tc>
        <w:tc>
          <w:tcPr>
            <w:tcW w:w="1350" w:type="dxa"/>
            <w:shd w:val="clear" w:color="auto" w:fill="DBE4F0"/>
            <w:vAlign w:val="center"/>
          </w:tcPr>
          <w:p w14:paraId="6615B0A9" w14:textId="77777777" w:rsidR="00F54826" w:rsidRPr="00266600" w:rsidRDefault="00F54826" w:rsidP="009A27EA">
            <w:pPr>
              <w:pStyle w:val="TableParagraph"/>
              <w:spacing w:before="134" w:line="360" w:lineRule="auto"/>
              <w:ind w:left="123" w:right="121"/>
              <w:rPr>
                <w:b/>
                <w:sz w:val="25"/>
              </w:rPr>
            </w:pPr>
            <w:r w:rsidRPr="00266600">
              <w:rPr>
                <w:b/>
                <w:sz w:val="25"/>
              </w:rPr>
              <w:t>Interface</w:t>
            </w:r>
          </w:p>
        </w:tc>
        <w:tc>
          <w:tcPr>
            <w:tcW w:w="1890" w:type="dxa"/>
            <w:shd w:val="clear" w:color="auto" w:fill="DBE4F0"/>
            <w:vAlign w:val="center"/>
          </w:tcPr>
          <w:p w14:paraId="69272B51" w14:textId="77777777" w:rsidR="00F54826" w:rsidRPr="00266600" w:rsidRDefault="00F54826" w:rsidP="009A27EA">
            <w:pPr>
              <w:pStyle w:val="TableParagraph"/>
              <w:spacing w:before="134" w:line="360" w:lineRule="auto"/>
              <w:ind w:left="142" w:right="142"/>
              <w:rPr>
                <w:b/>
                <w:sz w:val="25"/>
              </w:rPr>
            </w:pPr>
            <w:r w:rsidRPr="00266600">
              <w:rPr>
                <w:b/>
                <w:sz w:val="25"/>
              </w:rPr>
              <w:t>IP Address</w:t>
            </w:r>
          </w:p>
        </w:tc>
        <w:tc>
          <w:tcPr>
            <w:tcW w:w="1890" w:type="dxa"/>
            <w:shd w:val="clear" w:color="auto" w:fill="DBE4F0"/>
            <w:vAlign w:val="center"/>
          </w:tcPr>
          <w:p w14:paraId="1EB5C028" w14:textId="77777777" w:rsidR="00F54826" w:rsidRPr="00266600" w:rsidRDefault="00F54826" w:rsidP="009A27EA">
            <w:pPr>
              <w:pStyle w:val="TableParagraph"/>
              <w:spacing w:before="134" w:line="360" w:lineRule="auto"/>
              <w:ind w:left="166" w:right="168"/>
              <w:rPr>
                <w:b/>
                <w:sz w:val="25"/>
              </w:rPr>
            </w:pPr>
            <w:r w:rsidRPr="00266600">
              <w:rPr>
                <w:b/>
                <w:sz w:val="25"/>
              </w:rPr>
              <w:t>Subnet Mask</w:t>
            </w:r>
          </w:p>
        </w:tc>
        <w:tc>
          <w:tcPr>
            <w:tcW w:w="2009" w:type="dxa"/>
            <w:shd w:val="clear" w:color="auto" w:fill="DBE4F0"/>
            <w:vAlign w:val="center"/>
          </w:tcPr>
          <w:p w14:paraId="3D99906E" w14:textId="77777777" w:rsidR="00F54826" w:rsidRPr="00266600" w:rsidRDefault="00F54826" w:rsidP="009A27EA">
            <w:pPr>
              <w:pStyle w:val="TableParagraph"/>
              <w:spacing w:before="134" w:line="360" w:lineRule="auto"/>
              <w:ind w:left="158" w:right="159"/>
              <w:rPr>
                <w:b/>
                <w:sz w:val="25"/>
              </w:rPr>
            </w:pPr>
            <w:r w:rsidRPr="00266600">
              <w:rPr>
                <w:b/>
                <w:sz w:val="25"/>
              </w:rPr>
              <w:t>Default Gateway</w:t>
            </w:r>
          </w:p>
        </w:tc>
      </w:tr>
      <w:tr w:rsidR="00F54826" w:rsidRPr="00266600" w14:paraId="26B4FE7C" w14:textId="77777777" w:rsidTr="00CF0D35">
        <w:trPr>
          <w:trHeight w:val="360"/>
        </w:trPr>
        <w:tc>
          <w:tcPr>
            <w:tcW w:w="2378" w:type="dxa"/>
            <w:vMerge w:val="restart"/>
            <w:vAlign w:val="center"/>
          </w:tcPr>
          <w:p w14:paraId="1BCEC04C" w14:textId="1D6794C7" w:rsidR="00F54826" w:rsidRPr="00266600" w:rsidRDefault="00515386" w:rsidP="009A27EA">
            <w:pPr>
              <w:pStyle w:val="TableParagraph"/>
              <w:spacing w:before="0" w:line="360" w:lineRule="auto"/>
              <w:ind w:left="197" w:right="208"/>
              <w:rPr>
                <w:sz w:val="26"/>
              </w:rPr>
            </w:pPr>
            <w:r w:rsidRPr="00266600">
              <w:rPr>
                <w:sz w:val="26"/>
              </w:rPr>
              <w:t>SW_C</w:t>
            </w:r>
            <w:r w:rsidR="00C42BF3" w:rsidRPr="00266600">
              <w:rPr>
                <w:sz w:val="26"/>
              </w:rPr>
              <w:t>o</w:t>
            </w:r>
            <w:r w:rsidRPr="00266600">
              <w:rPr>
                <w:sz w:val="26"/>
              </w:rPr>
              <w:t>re</w:t>
            </w:r>
            <w:r w:rsidR="00C42BF3" w:rsidRPr="00266600">
              <w:rPr>
                <w:sz w:val="26"/>
              </w:rPr>
              <w:t>_1</w:t>
            </w:r>
          </w:p>
        </w:tc>
        <w:tc>
          <w:tcPr>
            <w:tcW w:w="1350" w:type="dxa"/>
            <w:vAlign w:val="center"/>
          </w:tcPr>
          <w:p w14:paraId="65B3D49C" w14:textId="199885E7" w:rsidR="00F54826" w:rsidRPr="00266600" w:rsidRDefault="0063298C" w:rsidP="009A27EA">
            <w:pPr>
              <w:pStyle w:val="TableParagraph"/>
              <w:spacing w:before="76" w:line="360" w:lineRule="auto"/>
              <w:ind w:left="121" w:right="121"/>
              <w:rPr>
                <w:sz w:val="26"/>
              </w:rPr>
            </w:pPr>
            <w:r w:rsidRPr="00266600">
              <w:rPr>
                <w:sz w:val="26"/>
              </w:rPr>
              <w:t>G</w:t>
            </w:r>
            <w:r w:rsidR="00FB0C68" w:rsidRPr="00266600">
              <w:rPr>
                <w:sz w:val="26"/>
              </w:rPr>
              <w:t>1/0/24</w:t>
            </w:r>
          </w:p>
        </w:tc>
        <w:tc>
          <w:tcPr>
            <w:tcW w:w="1890" w:type="dxa"/>
            <w:vAlign w:val="center"/>
          </w:tcPr>
          <w:p w14:paraId="3EF05CEF" w14:textId="550EC380" w:rsidR="00F54826" w:rsidRPr="00266600" w:rsidRDefault="004207C1" w:rsidP="009A27EA">
            <w:pPr>
              <w:pStyle w:val="TableParagraph"/>
              <w:spacing w:before="81" w:line="360" w:lineRule="auto"/>
              <w:ind w:left="142" w:right="142"/>
              <w:rPr>
                <w:sz w:val="25"/>
              </w:rPr>
            </w:pPr>
            <w:r w:rsidRPr="00266600">
              <w:rPr>
                <w:sz w:val="25"/>
              </w:rPr>
              <w:t>10.0.1.</w:t>
            </w:r>
            <w:r w:rsidR="00D66AAA" w:rsidRPr="00266600">
              <w:rPr>
                <w:sz w:val="25"/>
              </w:rPr>
              <w:t>1</w:t>
            </w:r>
          </w:p>
        </w:tc>
        <w:tc>
          <w:tcPr>
            <w:tcW w:w="1890" w:type="dxa"/>
            <w:vAlign w:val="center"/>
          </w:tcPr>
          <w:p w14:paraId="262A04C2" w14:textId="6C44D9EC" w:rsidR="00F54826" w:rsidRPr="00266600" w:rsidRDefault="00483597" w:rsidP="009A27EA">
            <w:pPr>
              <w:pStyle w:val="TableParagraph"/>
              <w:spacing w:before="81" w:line="360" w:lineRule="auto"/>
              <w:ind w:left="168" w:right="168"/>
              <w:rPr>
                <w:sz w:val="25"/>
              </w:rPr>
            </w:pPr>
            <w:r w:rsidRPr="00266600">
              <w:rPr>
                <w:sz w:val="25"/>
              </w:rPr>
              <w:t>255.255.255.0</w:t>
            </w:r>
          </w:p>
        </w:tc>
        <w:tc>
          <w:tcPr>
            <w:tcW w:w="2009" w:type="dxa"/>
            <w:vAlign w:val="center"/>
          </w:tcPr>
          <w:p w14:paraId="35054857" w14:textId="1898D3F4" w:rsidR="00F54826" w:rsidRPr="00266600" w:rsidRDefault="00510BF1" w:rsidP="009A27EA">
            <w:pPr>
              <w:pStyle w:val="TableParagraph"/>
              <w:spacing w:before="0" w:line="360" w:lineRule="auto"/>
              <w:rPr>
                <w:sz w:val="24"/>
              </w:rPr>
            </w:pPr>
            <w:r w:rsidRPr="00266600">
              <w:rPr>
                <w:sz w:val="24"/>
              </w:rPr>
              <w:t>N/A</w:t>
            </w:r>
          </w:p>
        </w:tc>
      </w:tr>
      <w:tr w:rsidR="00483597" w:rsidRPr="00266600" w14:paraId="2A01EBBC" w14:textId="77777777" w:rsidTr="00CF0D35">
        <w:trPr>
          <w:trHeight w:val="360"/>
        </w:trPr>
        <w:tc>
          <w:tcPr>
            <w:tcW w:w="2378" w:type="dxa"/>
            <w:vMerge/>
            <w:tcBorders>
              <w:top w:val="nil"/>
            </w:tcBorders>
            <w:vAlign w:val="center"/>
          </w:tcPr>
          <w:p w14:paraId="08939C77" w14:textId="77777777" w:rsidR="00483597" w:rsidRPr="00266600" w:rsidRDefault="00483597" w:rsidP="00483597">
            <w:pPr>
              <w:ind w:left="197" w:right="208"/>
              <w:jc w:val="center"/>
              <w:rPr>
                <w:sz w:val="2"/>
                <w:szCs w:val="2"/>
              </w:rPr>
            </w:pPr>
          </w:p>
        </w:tc>
        <w:tc>
          <w:tcPr>
            <w:tcW w:w="1350" w:type="dxa"/>
            <w:vAlign w:val="center"/>
          </w:tcPr>
          <w:p w14:paraId="21E6244D" w14:textId="185E3880" w:rsidR="00483597" w:rsidRPr="00266600" w:rsidRDefault="00483597" w:rsidP="009A27EA">
            <w:pPr>
              <w:pStyle w:val="TableParagraph"/>
              <w:spacing w:before="76" w:line="360" w:lineRule="auto"/>
              <w:ind w:left="121" w:right="121"/>
              <w:rPr>
                <w:sz w:val="26"/>
              </w:rPr>
            </w:pPr>
            <w:r w:rsidRPr="00266600">
              <w:rPr>
                <w:sz w:val="26"/>
              </w:rPr>
              <w:t>G1/0/23</w:t>
            </w:r>
          </w:p>
        </w:tc>
        <w:tc>
          <w:tcPr>
            <w:tcW w:w="1890" w:type="dxa"/>
            <w:vAlign w:val="center"/>
          </w:tcPr>
          <w:p w14:paraId="150B51C0" w14:textId="34C7F234" w:rsidR="00483597" w:rsidRPr="00266600" w:rsidRDefault="00483597" w:rsidP="009A27EA">
            <w:pPr>
              <w:pStyle w:val="TableParagraph"/>
              <w:spacing w:before="78" w:line="360" w:lineRule="auto"/>
              <w:ind w:left="142" w:right="142"/>
              <w:rPr>
                <w:sz w:val="25"/>
              </w:rPr>
            </w:pPr>
            <w:r w:rsidRPr="00266600">
              <w:rPr>
                <w:sz w:val="25"/>
              </w:rPr>
              <w:t>10.0.10.1</w:t>
            </w:r>
          </w:p>
        </w:tc>
        <w:tc>
          <w:tcPr>
            <w:tcW w:w="1890" w:type="dxa"/>
            <w:vAlign w:val="center"/>
          </w:tcPr>
          <w:p w14:paraId="6E4BF9EE" w14:textId="2B41E631" w:rsidR="00483597" w:rsidRPr="00266600" w:rsidRDefault="00483597" w:rsidP="009A27EA">
            <w:pPr>
              <w:pStyle w:val="TableParagraph"/>
              <w:spacing w:before="78" w:line="360" w:lineRule="auto"/>
              <w:ind w:left="168" w:right="168"/>
              <w:rPr>
                <w:sz w:val="25"/>
              </w:rPr>
            </w:pPr>
            <w:r w:rsidRPr="00266600">
              <w:rPr>
                <w:sz w:val="25"/>
              </w:rPr>
              <w:t>255.255.255.0</w:t>
            </w:r>
          </w:p>
        </w:tc>
        <w:tc>
          <w:tcPr>
            <w:tcW w:w="2009" w:type="dxa"/>
            <w:vAlign w:val="center"/>
          </w:tcPr>
          <w:p w14:paraId="73C00EBA" w14:textId="3A07E845" w:rsidR="00483597" w:rsidRPr="00266600" w:rsidRDefault="00510BF1" w:rsidP="009A27EA">
            <w:pPr>
              <w:pStyle w:val="TableParagraph"/>
              <w:spacing w:before="0" w:line="360" w:lineRule="auto"/>
              <w:rPr>
                <w:sz w:val="24"/>
              </w:rPr>
            </w:pPr>
            <w:r w:rsidRPr="00266600">
              <w:rPr>
                <w:sz w:val="24"/>
              </w:rPr>
              <w:t>N/A</w:t>
            </w:r>
          </w:p>
        </w:tc>
      </w:tr>
      <w:tr w:rsidR="00483597" w:rsidRPr="00266600" w14:paraId="311C96DE" w14:textId="77777777" w:rsidTr="00CF0D35">
        <w:trPr>
          <w:trHeight w:val="360"/>
        </w:trPr>
        <w:tc>
          <w:tcPr>
            <w:tcW w:w="2378" w:type="dxa"/>
            <w:vMerge/>
            <w:tcBorders>
              <w:top w:val="nil"/>
            </w:tcBorders>
            <w:vAlign w:val="center"/>
          </w:tcPr>
          <w:p w14:paraId="26BD5002" w14:textId="77777777" w:rsidR="00483597" w:rsidRPr="00266600" w:rsidRDefault="00483597" w:rsidP="00483597">
            <w:pPr>
              <w:ind w:left="197" w:right="208"/>
              <w:jc w:val="center"/>
              <w:rPr>
                <w:sz w:val="2"/>
                <w:szCs w:val="2"/>
              </w:rPr>
            </w:pPr>
          </w:p>
        </w:tc>
        <w:tc>
          <w:tcPr>
            <w:tcW w:w="1350" w:type="dxa"/>
            <w:vAlign w:val="center"/>
          </w:tcPr>
          <w:p w14:paraId="47B325DB" w14:textId="7DD2E279" w:rsidR="00483597" w:rsidRPr="00266600" w:rsidRDefault="00483597" w:rsidP="009A27EA">
            <w:pPr>
              <w:pStyle w:val="TableParagraph"/>
              <w:spacing w:before="76" w:line="360" w:lineRule="auto"/>
              <w:ind w:left="121" w:right="121"/>
              <w:rPr>
                <w:sz w:val="26"/>
              </w:rPr>
            </w:pPr>
            <w:r w:rsidRPr="00266600">
              <w:rPr>
                <w:sz w:val="26"/>
              </w:rPr>
              <w:t>G1/0/22</w:t>
            </w:r>
          </w:p>
        </w:tc>
        <w:tc>
          <w:tcPr>
            <w:tcW w:w="1890" w:type="dxa"/>
            <w:vAlign w:val="center"/>
          </w:tcPr>
          <w:p w14:paraId="3EC02730" w14:textId="1ABC3ABE" w:rsidR="00483597" w:rsidRPr="00266600" w:rsidRDefault="00483597" w:rsidP="009A27EA">
            <w:pPr>
              <w:pStyle w:val="TableParagraph"/>
              <w:spacing w:before="78" w:line="360" w:lineRule="auto"/>
              <w:ind w:left="142" w:right="142"/>
              <w:rPr>
                <w:sz w:val="25"/>
              </w:rPr>
            </w:pPr>
            <w:r w:rsidRPr="00266600">
              <w:rPr>
                <w:sz w:val="25"/>
              </w:rPr>
              <w:t>10.0.10.2</w:t>
            </w:r>
          </w:p>
        </w:tc>
        <w:tc>
          <w:tcPr>
            <w:tcW w:w="1890" w:type="dxa"/>
            <w:vAlign w:val="center"/>
          </w:tcPr>
          <w:p w14:paraId="6CAC341A" w14:textId="1A28B4DA" w:rsidR="00483597" w:rsidRPr="00266600" w:rsidRDefault="00483597" w:rsidP="009A27EA">
            <w:pPr>
              <w:pStyle w:val="TableParagraph"/>
              <w:spacing w:before="78" w:line="360" w:lineRule="auto"/>
              <w:ind w:left="168" w:right="168"/>
              <w:rPr>
                <w:sz w:val="25"/>
              </w:rPr>
            </w:pPr>
            <w:r w:rsidRPr="00266600">
              <w:rPr>
                <w:sz w:val="25"/>
              </w:rPr>
              <w:t>255.255.255.0</w:t>
            </w:r>
          </w:p>
        </w:tc>
        <w:tc>
          <w:tcPr>
            <w:tcW w:w="2009" w:type="dxa"/>
            <w:vAlign w:val="center"/>
          </w:tcPr>
          <w:p w14:paraId="2557B738" w14:textId="5C66747C" w:rsidR="00483597" w:rsidRPr="00266600" w:rsidRDefault="00510BF1" w:rsidP="009A27EA">
            <w:pPr>
              <w:pStyle w:val="TableParagraph"/>
              <w:spacing w:before="0" w:line="360" w:lineRule="auto"/>
              <w:rPr>
                <w:sz w:val="24"/>
              </w:rPr>
            </w:pPr>
            <w:r w:rsidRPr="00266600">
              <w:rPr>
                <w:sz w:val="24"/>
              </w:rPr>
              <w:t>N/A</w:t>
            </w:r>
          </w:p>
        </w:tc>
      </w:tr>
      <w:tr w:rsidR="00483597" w:rsidRPr="00266600" w14:paraId="69B4C13B" w14:textId="77777777" w:rsidTr="00CF0D35">
        <w:trPr>
          <w:trHeight w:val="360"/>
        </w:trPr>
        <w:tc>
          <w:tcPr>
            <w:tcW w:w="2378" w:type="dxa"/>
            <w:vMerge w:val="restart"/>
            <w:vAlign w:val="center"/>
          </w:tcPr>
          <w:p w14:paraId="097EC395" w14:textId="45C0EDEB" w:rsidR="00483597" w:rsidRPr="00266600" w:rsidRDefault="00483597" w:rsidP="009A27EA">
            <w:pPr>
              <w:pStyle w:val="TableParagraph"/>
              <w:spacing w:before="205" w:line="360" w:lineRule="auto"/>
              <w:ind w:left="197" w:right="208"/>
              <w:rPr>
                <w:sz w:val="26"/>
              </w:rPr>
            </w:pPr>
            <w:r w:rsidRPr="00266600">
              <w:rPr>
                <w:sz w:val="26"/>
              </w:rPr>
              <w:t>SW_Core_2</w:t>
            </w:r>
          </w:p>
        </w:tc>
        <w:tc>
          <w:tcPr>
            <w:tcW w:w="1350" w:type="dxa"/>
            <w:vAlign w:val="center"/>
          </w:tcPr>
          <w:p w14:paraId="5F21D6E3" w14:textId="039E73A1" w:rsidR="00483597" w:rsidRPr="00266600" w:rsidRDefault="00483597" w:rsidP="009A27EA">
            <w:pPr>
              <w:pStyle w:val="TableParagraph"/>
              <w:spacing w:before="76" w:line="360" w:lineRule="auto"/>
              <w:ind w:left="121" w:right="121"/>
              <w:rPr>
                <w:sz w:val="26"/>
              </w:rPr>
            </w:pPr>
            <w:r w:rsidRPr="00266600">
              <w:rPr>
                <w:sz w:val="26"/>
              </w:rPr>
              <w:t>G1/0/24</w:t>
            </w:r>
          </w:p>
        </w:tc>
        <w:tc>
          <w:tcPr>
            <w:tcW w:w="1890" w:type="dxa"/>
            <w:vAlign w:val="center"/>
          </w:tcPr>
          <w:p w14:paraId="303D9F4D" w14:textId="700771B7" w:rsidR="00483597" w:rsidRPr="00266600" w:rsidRDefault="00483597" w:rsidP="009A27EA">
            <w:pPr>
              <w:pStyle w:val="TableParagraph"/>
              <w:spacing w:before="78" w:line="360" w:lineRule="auto"/>
              <w:ind w:left="142" w:right="142"/>
              <w:rPr>
                <w:sz w:val="25"/>
              </w:rPr>
            </w:pPr>
            <w:r w:rsidRPr="00266600">
              <w:rPr>
                <w:sz w:val="25"/>
              </w:rPr>
              <w:t>10.0.2.1</w:t>
            </w:r>
          </w:p>
        </w:tc>
        <w:tc>
          <w:tcPr>
            <w:tcW w:w="1890" w:type="dxa"/>
            <w:vAlign w:val="center"/>
          </w:tcPr>
          <w:p w14:paraId="471528D6" w14:textId="26AEDAE0" w:rsidR="00483597" w:rsidRPr="00266600" w:rsidRDefault="00483597" w:rsidP="009A27EA">
            <w:pPr>
              <w:pStyle w:val="TableParagraph"/>
              <w:spacing w:before="78" w:line="360" w:lineRule="auto"/>
              <w:ind w:left="168" w:right="168"/>
              <w:rPr>
                <w:sz w:val="25"/>
              </w:rPr>
            </w:pPr>
            <w:r w:rsidRPr="00266600">
              <w:rPr>
                <w:sz w:val="25"/>
              </w:rPr>
              <w:t>255.255.255.0</w:t>
            </w:r>
          </w:p>
        </w:tc>
        <w:tc>
          <w:tcPr>
            <w:tcW w:w="2009" w:type="dxa"/>
            <w:vAlign w:val="center"/>
          </w:tcPr>
          <w:p w14:paraId="11CC67BF" w14:textId="618F9595" w:rsidR="00483597" w:rsidRPr="00266600" w:rsidRDefault="00510BF1" w:rsidP="009A27EA">
            <w:pPr>
              <w:pStyle w:val="TableParagraph"/>
              <w:spacing w:before="0" w:line="360" w:lineRule="auto"/>
              <w:rPr>
                <w:sz w:val="24"/>
              </w:rPr>
            </w:pPr>
            <w:r w:rsidRPr="00266600">
              <w:rPr>
                <w:sz w:val="24"/>
              </w:rPr>
              <w:t>N/A</w:t>
            </w:r>
          </w:p>
        </w:tc>
      </w:tr>
      <w:tr w:rsidR="00483597" w:rsidRPr="00266600" w14:paraId="3B33E9C7" w14:textId="77777777" w:rsidTr="00CF0D35">
        <w:trPr>
          <w:trHeight w:val="360"/>
        </w:trPr>
        <w:tc>
          <w:tcPr>
            <w:tcW w:w="2378" w:type="dxa"/>
            <w:vMerge/>
            <w:tcBorders>
              <w:top w:val="nil"/>
            </w:tcBorders>
            <w:vAlign w:val="center"/>
          </w:tcPr>
          <w:p w14:paraId="5665F323" w14:textId="77777777" w:rsidR="00483597" w:rsidRPr="00266600" w:rsidRDefault="00483597" w:rsidP="00483597">
            <w:pPr>
              <w:ind w:left="197" w:right="208"/>
              <w:jc w:val="center"/>
              <w:rPr>
                <w:sz w:val="2"/>
                <w:szCs w:val="2"/>
              </w:rPr>
            </w:pPr>
          </w:p>
        </w:tc>
        <w:tc>
          <w:tcPr>
            <w:tcW w:w="1350" w:type="dxa"/>
            <w:vAlign w:val="center"/>
          </w:tcPr>
          <w:p w14:paraId="202D657A" w14:textId="707E8112" w:rsidR="00483597" w:rsidRPr="00266600" w:rsidRDefault="00483597" w:rsidP="009A27EA">
            <w:pPr>
              <w:pStyle w:val="TableParagraph"/>
              <w:spacing w:before="76" w:line="360" w:lineRule="auto"/>
              <w:ind w:left="121" w:right="121"/>
              <w:rPr>
                <w:sz w:val="26"/>
              </w:rPr>
            </w:pPr>
            <w:r w:rsidRPr="00266600">
              <w:rPr>
                <w:sz w:val="26"/>
              </w:rPr>
              <w:t>G1/0/23</w:t>
            </w:r>
          </w:p>
        </w:tc>
        <w:tc>
          <w:tcPr>
            <w:tcW w:w="1890" w:type="dxa"/>
            <w:vAlign w:val="center"/>
          </w:tcPr>
          <w:p w14:paraId="089AB20B" w14:textId="27885FED" w:rsidR="00483597" w:rsidRPr="00266600" w:rsidRDefault="00483597" w:rsidP="009A27EA">
            <w:pPr>
              <w:pStyle w:val="TableParagraph"/>
              <w:spacing w:before="78" w:line="360" w:lineRule="auto"/>
              <w:ind w:left="142" w:right="142"/>
              <w:rPr>
                <w:sz w:val="25"/>
              </w:rPr>
            </w:pPr>
            <w:r w:rsidRPr="00266600">
              <w:rPr>
                <w:sz w:val="25"/>
              </w:rPr>
              <w:t>10.0.10.1</w:t>
            </w:r>
          </w:p>
        </w:tc>
        <w:tc>
          <w:tcPr>
            <w:tcW w:w="1890" w:type="dxa"/>
            <w:vAlign w:val="center"/>
          </w:tcPr>
          <w:p w14:paraId="31AD16BB" w14:textId="1D0F8863" w:rsidR="00483597" w:rsidRPr="00266600" w:rsidRDefault="00483597" w:rsidP="009A27EA">
            <w:pPr>
              <w:pStyle w:val="TableParagraph"/>
              <w:spacing w:before="78" w:line="360" w:lineRule="auto"/>
              <w:ind w:left="168" w:right="168"/>
              <w:rPr>
                <w:sz w:val="25"/>
              </w:rPr>
            </w:pPr>
            <w:r w:rsidRPr="00266600">
              <w:rPr>
                <w:sz w:val="25"/>
              </w:rPr>
              <w:t>255.255.255.0</w:t>
            </w:r>
          </w:p>
        </w:tc>
        <w:tc>
          <w:tcPr>
            <w:tcW w:w="2009" w:type="dxa"/>
            <w:vAlign w:val="center"/>
          </w:tcPr>
          <w:p w14:paraId="584DC964" w14:textId="5C6A5B7B" w:rsidR="00483597" w:rsidRPr="00266600" w:rsidRDefault="00510BF1" w:rsidP="009A27EA">
            <w:pPr>
              <w:pStyle w:val="TableParagraph"/>
              <w:spacing w:before="0" w:line="360" w:lineRule="auto"/>
              <w:rPr>
                <w:sz w:val="24"/>
              </w:rPr>
            </w:pPr>
            <w:r w:rsidRPr="00266600">
              <w:rPr>
                <w:sz w:val="24"/>
              </w:rPr>
              <w:t>N/A</w:t>
            </w:r>
          </w:p>
        </w:tc>
      </w:tr>
      <w:tr w:rsidR="00483597" w:rsidRPr="00266600" w14:paraId="66622774" w14:textId="77777777" w:rsidTr="00CF0D35">
        <w:trPr>
          <w:trHeight w:val="360"/>
        </w:trPr>
        <w:tc>
          <w:tcPr>
            <w:tcW w:w="2378" w:type="dxa"/>
            <w:vMerge/>
            <w:tcBorders>
              <w:top w:val="nil"/>
            </w:tcBorders>
            <w:vAlign w:val="center"/>
          </w:tcPr>
          <w:p w14:paraId="519C5913" w14:textId="77777777" w:rsidR="00483597" w:rsidRPr="00266600" w:rsidRDefault="00483597" w:rsidP="00483597">
            <w:pPr>
              <w:ind w:left="197" w:right="208"/>
              <w:jc w:val="center"/>
              <w:rPr>
                <w:sz w:val="2"/>
                <w:szCs w:val="2"/>
              </w:rPr>
            </w:pPr>
          </w:p>
        </w:tc>
        <w:tc>
          <w:tcPr>
            <w:tcW w:w="1350" w:type="dxa"/>
            <w:vAlign w:val="center"/>
          </w:tcPr>
          <w:p w14:paraId="76120950" w14:textId="449D9986" w:rsidR="00483597" w:rsidRPr="00266600" w:rsidRDefault="00483597" w:rsidP="009A27EA">
            <w:pPr>
              <w:pStyle w:val="TableParagraph"/>
              <w:spacing w:before="76" w:line="360" w:lineRule="auto"/>
              <w:ind w:left="121" w:right="121"/>
              <w:rPr>
                <w:sz w:val="26"/>
              </w:rPr>
            </w:pPr>
            <w:r w:rsidRPr="00266600">
              <w:rPr>
                <w:sz w:val="26"/>
              </w:rPr>
              <w:t>G1/0/22</w:t>
            </w:r>
          </w:p>
        </w:tc>
        <w:tc>
          <w:tcPr>
            <w:tcW w:w="1890" w:type="dxa"/>
            <w:vAlign w:val="center"/>
          </w:tcPr>
          <w:p w14:paraId="2CFC32FB" w14:textId="06A9DB8A" w:rsidR="00483597" w:rsidRPr="00266600" w:rsidRDefault="00483597" w:rsidP="009A27EA">
            <w:pPr>
              <w:pStyle w:val="TableParagraph"/>
              <w:spacing w:before="81" w:line="360" w:lineRule="auto"/>
              <w:ind w:left="142" w:right="142"/>
              <w:rPr>
                <w:sz w:val="25"/>
              </w:rPr>
            </w:pPr>
            <w:r w:rsidRPr="00266600">
              <w:rPr>
                <w:sz w:val="25"/>
              </w:rPr>
              <w:t>10.0.10.2</w:t>
            </w:r>
          </w:p>
        </w:tc>
        <w:tc>
          <w:tcPr>
            <w:tcW w:w="1890" w:type="dxa"/>
            <w:vAlign w:val="center"/>
          </w:tcPr>
          <w:p w14:paraId="623C96D5" w14:textId="77EFFC9A" w:rsidR="00483597" w:rsidRPr="00266600" w:rsidRDefault="00483597" w:rsidP="009A27EA">
            <w:pPr>
              <w:pStyle w:val="TableParagraph"/>
              <w:spacing w:before="81" w:line="360" w:lineRule="auto"/>
              <w:ind w:left="168" w:right="168"/>
              <w:rPr>
                <w:sz w:val="25"/>
              </w:rPr>
            </w:pPr>
            <w:r w:rsidRPr="00266600">
              <w:rPr>
                <w:sz w:val="25"/>
              </w:rPr>
              <w:t>255.255.255.0</w:t>
            </w:r>
          </w:p>
        </w:tc>
        <w:tc>
          <w:tcPr>
            <w:tcW w:w="2009" w:type="dxa"/>
            <w:vAlign w:val="center"/>
          </w:tcPr>
          <w:p w14:paraId="49734671" w14:textId="77445C2A" w:rsidR="00483597" w:rsidRPr="00266600" w:rsidRDefault="00510BF1" w:rsidP="009A27EA">
            <w:pPr>
              <w:pStyle w:val="TableParagraph"/>
              <w:spacing w:before="0" w:line="360" w:lineRule="auto"/>
              <w:rPr>
                <w:sz w:val="24"/>
              </w:rPr>
            </w:pPr>
            <w:r w:rsidRPr="00266600">
              <w:rPr>
                <w:sz w:val="24"/>
              </w:rPr>
              <w:t>N/A</w:t>
            </w:r>
          </w:p>
        </w:tc>
      </w:tr>
      <w:tr w:rsidR="000C63E3" w:rsidRPr="00266600" w14:paraId="51509452" w14:textId="77777777" w:rsidTr="00CF0D35">
        <w:trPr>
          <w:trHeight w:val="360"/>
        </w:trPr>
        <w:tc>
          <w:tcPr>
            <w:tcW w:w="2378" w:type="dxa"/>
            <w:tcBorders>
              <w:top w:val="nil"/>
            </w:tcBorders>
            <w:vAlign w:val="center"/>
          </w:tcPr>
          <w:p w14:paraId="03C910C5" w14:textId="29992145" w:rsidR="000C63E3" w:rsidRPr="00266600" w:rsidRDefault="000C63E3" w:rsidP="00277D1B">
            <w:pPr>
              <w:ind w:left="197" w:right="208"/>
              <w:jc w:val="center"/>
              <w:rPr>
                <w:rFonts w:eastAsia="Times New Roman"/>
                <w:sz w:val="26"/>
                <w:szCs w:val="22"/>
              </w:rPr>
            </w:pPr>
            <w:r w:rsidRPr="00266600">
              <w:rPr>
                <w:rFonts w:eastAsia="Times New Roman"/>
                <w:sz w:val="26"/>
                <w:szCs w:val="22"/>
              </w:rPr>
              <w:t>SW_</w:t>
            </w:r>
            <w:r w:rsidR="00C45748" w:rsidRPr="00266600">
              <w:rPr>
                <w:rFonts w:eastAsia="Times New Roman"/>
                <w:sz w:val="26"/>
                <w:szCs w:val="22"/>
              </w:rPr>
              <w:t>Wifi_Public</w:t>
            </w:r>
          </w:p>
        </w:tc>
        <w:tc>
          <w:tcPr>
            <w:tcW w:w="1350" w:type="dxa"/>
            <w:vAlign w:val="center"/>
          </w:tcPr>
          <w:p w14:paraId="53951867" w14:textId="14819DC6" w:rsidR="000C63E3" w:rsidRPr="00266600" w:rsidRDefault="000C63E3" w:rsidP="009A27EA">
            <w:pPr>
              <w:pStyle w:val="TableParagraph"/>
              <w:spacing w:before="76" w:line="360" w:lineRule="auto"/>
              <w:ind w:left="121" w:right="121"/>
              <w:rPr>
                <w:sz w:val="26"/>
              </w:rPr>
            </w:pPr>
            <w:r w:rsidRPr="00266600">
              <w:rPr>
                <w:sz w:val="26"/>
              </w:rPr>
              <w:t>G1/0/24</w:t>
            </w:r>
          </w:p>
        </w:tc>
        <w:tc>
          <w:tcPr>
            <w:tcW w:w="1890" w:type="dxa"/>
            <w:vAlign w:val="center"/>
          </w:tcPr>
          <w:p w14:paraId="19D60229" w14:textId="18773835" w:rsidR="000C63E3" w:rsidRPr="00266600" w:rsidRDefault="0064706F" w:rsidP="009A27EA">
            <w:pPr>
              <w:pStyle w:val="TableParagraph"/>
              <w:spacing w:before="81" w:line="360" w:lineRule="auto"/>
              <w:ind w:left="142" w:right="142"/>
              <w:rPr>
                <w:sz w:val="26"/>
              </w:rPr>
            </w:pPr>
            <w:r w:rsidRPr="00266600">
              <w:rPr>
                <w:sz w:val="26"/>
              </w:rPr>
              <w:t>N/A</w:t>
            </w:r>
          </w:p>
        </w:tc>
        <w:tc>
          <w:tcPr>
            <w:tcW w:w="1890" w:type="dxa"/>
            <w:vAlign w:val="center"/>
          </w:tcPr>
          <w:p w14:paraId="421D9119" w14:textId="44D46B47" w:rsidR="000C63E3" w:rsidRPr="00266600" w:rsidRDefault="0064706F" w:rsidP="009A27EA">
            <w:pPr>
              <w:pStyle w:val="TableParagraph"/>
              <w:spacing w:before="81" w:line="360" w:lineRule="auto"/>
              <w:ind w:left="168" w:right="168"/>
              <w:rPr>
                <w:sz w:val="26"/>
              </w:rPr>
            </w:pPr>
            <w:r w:rsidRPr="00266600">
              <w:rPr>
                <w:sz w:val="26"/>
              </w:rPr>
              <w:t>N/A</w:t>
            </w:r>
          </w:p>
        </w:tc>
        <w:tc>
          <w:tcPr>
            <w:tcW w:w="2009" w:type="dxa"/>
            <w:vAlign w:val="center"/>
          </w:tcPr>
          <w:p w14:paraId="03543A63" w14:textId="79FE0021" w:rsidR="000C63E3" w:rsidRPr="00266600" w:rsidRDefault="00277D1B" w:rsidP="009A27EA">
            <w:pPr>
              <w:pStyle w:val="TableParagraph"/>
              <w:spacing w:before="0" w:line="360" w:lineRule="auto"/>
              <w:rPr>
                <w:sz w:val="26"/>
              </w:rPr>
            </w:pPr>
            <w:r w:rsidRPr="00266600">
              <w:rPr>
                <w:sz w:val="26"/>
              </w:rPr>
              <w:t>N/A</w:t>
            </w:r>
          </w:p>
        </w:tc>
      </w:tr>
      <w:tr w:rsidR="00C45748" w:rsidRPr="00266600" w14:paraId="1B3359F1" w14:textId="77777777" w:rsidTr="00CF0D35">
        <w:trPr>
          <w:trHeight w:val="360"/>
        </w:trPr>
        <w:tc>
          <w:tcPr>
            <w:tcW w:w="2378" w:type="dxa"/>
            <w:vMerge w:val="restart"/>
            <w:vAlign w:val="center"/>
          </w:tcPr>
          <w:p w14:paraId="0B4B3EBD" w14:textId="2E4BAF19" w:rsidR="00C45748" w:rsidRPr="00266600" w:rsidRDefault="00C45748" w:rsidP="009A27EA">
            <w:pPr>
              <w:pStyle w:val="TableParagraph"/>
              <w:spacing w:before="0" w:line="360" w:lineRule="auto"/>
              <w:ind w:left="197" w:right="208"/>
              <w:rPr>
                <w:sz w:val="26"/>
              </w:rPr>
            </w:pPr>
            <w:r w:rsidRPr="00266600">
              <w:rPr>
                <w:sz w:val="26"/>
              </w:rPr>
              <w:t>Pfsense_Head</w:t>
            </w:r>
          </w:p>
        </w:tc>
        <w:tc>
          <w:tcPr>
            <w:tcW w:w="1350" w:type="dxa"/>
            <w:vAlign w:val="center"/>
          </w:tcPr>
          <w:p w14:paraId="60B28012" w14:textId="35A04D8A" w:rsidR="00C45748" w:rsidRPr="00266600" w:rsidRDefault="00C45748" w:rsidP="009A27EA">
            <w:pPr>
              <w:pStyle w:val="TableParagraph"/>
              <w:spacing w:before="0" w:line="360" w:lineRule="auto"/>
              <w:ind w:left="121" w:right="121"/>
              <w:rPr>
                <w:sz w:val="26"/>
              </w:rPr>
            </w:pPr>
            <w:r w:rsidRPr="00266600">
              <w:rPr>
                <w:sz w:val="26"/>
              </w:rPr>
              <w:t>G1/1</w:t>
            </w:r>
          </w:p>
        </w:tc>
        <w:tc>
          <w:tcPr>
            <w:tcW w:w="1890" w:type="dxa"/>
            <w:vAlign w:val="center"/>
          </w:tcPr>
          <w:p w14:paraId="3AE82135" w14:textId="6817DC54" w:rsidR="00C45748" w:rsidRPr="00266600" w:rsidRDefault="00C45748" w:rsidP="009A27EA">
            <w:pPr>
              <w:pStyle w:val="TableParagraph"/>
              <w:spacing w:before="0" w:line="360" w:lineRule="auto"/>
              <w:ind w:left="142" w:right="142"/>
              <w:rPr>
                <w:sz w:val="25"/>
              </w:rPr>
            </w:pPr>
            <w:r w:rsidRPr="00266600">
              <w:rPr>
                <w:sz w:val="25"/>
              </w:rPr>
              <w:t>10.0.10.1</w:t>
            </w:r>
          </w:p>
        </w:tc>
        <w:tc>
          <w:tcPr>
            <w:tcW w:w="1890" w:type="dxa"/>
            <w:vMerge w:val="restart"/>
            <w:vAlign w:val="center"/>
          </w:tcPr>
          <w:p w14:paraId="513C3F99" w14:textId="77777777" w:rsidR="00C45748" w:rsidRPr="00266600" w:rsidRDefault="00C45748" w:rsidP="009A27EA">
            <w:pPr>
              <w:pStyle w:val="TableParagraph"/>
              <w:spacing w:before="0" w:line="360" w:lineRule="auto"/>
              <w:ind w:left="168" w:right="168"/>
              <w:rPr>
                <w:sz w:val="25"/>
              </w:rPr>
            </w:pPr>
            <w:r w:rsidRPr="00266600">
              <w:rPr>
                <w:sz w:val="25"/>
              </w:rPr>
              <w:t>255.255.255.0</w:t>
            </w:r>
          </w:p>
          <w:p w14:paraId="764ED2F4" w14:textId="431AFF39" w:rsidR="00C45748" w:rsidRPr="00266600" w:rsidRDefault="00C45748" w:rsidP="009A27EA">
            <w:pPr>
              <w:pStyle w:val="TableParagraph"/>
              <w:spacing w:before="0" w:line="360" w:lineRule="auto"/>
              <w:ind w:left="168" w:right="168"/>
              <w:rPr>
                <w:sz w:val="25"/>
              </w:rPr>
            </w:pPr>
          </w:p>
        </w:tc>
        <w:tc>
          <w:tcPr>
            <w:tcW w:w="2009" w:type="dxa"/>
            <w:vMerge w:val="restart"/>
            <w:vAlign w:val="center"/>
          </w:tcPr>
          <w:p w14:paraId="48FFDFA3" w14:textId="4A6280C5" w:rsidR="00C45748" w:rsidRPr="00266600" w:rsidRDefault="00C45748" w:rsidP="009A27EA">
            <w:pPr>
              <w:pStyle w:val="TableParagraph"/>
              <w:spacing w:before="0" w:line="360" w:lineRule="auto"/>
              <w:ind w:left="158" w:right="159"/>
              <w:rPr>
                <w:sz w:val="24"/>
              </w:rPr>
            </w:pPr>
            <w:r w:rsidRPr="00266600">
              <w:rPr>
                <w:sz w:val="24"/>
              </w:rPr>
              <w:t>N/A</w:t>
            </w:r>
          </w:p>
        </w:tc>
      </w:tr>
      <w:tr w:rsidR="00C45748" w:rsidRPr="00266600" w14:paraId="0100C875" w14:textId="77777777" w:rsidTr="00CF0D35">
        <w:trPr>
          <w:trHeight w:val="360"/>
        </w:trPr>
        <w:tc>
          <w:tcPr>
            <w:tcW w:w="2378" w:type="dxa"/>
            <w:vMerge/>
            <w:vAlign w:val="center"/>
          </w:tcPr>
          <w:p w14:paraId="0E75C45C" w14:textId="77777777" w:rsidR="00C45748" w:rsidRPr="00266600" w:rsidRDefault="00C45748" w:rsidP="009A27EA">
            <w:pPr>
              <w:pStyle w:val="TableParagraph"/>
              <w:spacing w:before="0" w:line="360" w:lineRule="auto"/>
              <w:ind w:left="197" w:right="208"/>
              <w:rPr>
                <w:sz w:val="26"/>
              </w:rPr>
            </w:pPr>
          </w:p>
        </w:tc>
        <w:tc>
          <w:tcPr>
            <w:tcW w:w="1350" w:type="dxa"/>
            <w:vAlign w:val="center"/>
          </w:tcPr>
          <w:p w14:paraId="56FAC640" w14:textId="04EC053E" w:rsidR="00C45748" w:rsidRPr="00266600" w:rsidRDefault="00C45748" w:rsidP="009A27EA">
            <w:pPr>
              <w:pStyle w:val="TableParagraph"/>
              <w:spacing w:before="0" w:line="360" w:lineRule="auto"/>
              <w:ind w:left="121" w:right="121"/>
              <w:rPr>
                <w:sz w:val="26"/>
              </w:rPr>
            </w:pPr>
            <w:r w:rsidRPr="00266600">
              <w:rPr>
                <w:sz w:val="26"/>
              </w:rPr>
              <w:t>G1/2</w:t>
            </w:r>
          </w:p>
        </w:tc>
        <w:tc>
          <w:tcPr>
            <w:tcW w:w="1890" w:type="dxa"/>
            <w:vAlign w:val="center"/>
          </w:tcPr>
          <w:p w14:paraId="6D94745E" w14:textId="766C6DE3" w:rsidR="00C45748" w:rsidRPr="00266600" w:rsidRDefault="00C45748" w:rsidP="009A27EA">
            <w:pPr>
              <w:pStyle w:val="TableParagraph"/>
              <w:spacing w:before="0" w:line="360" w:lineRule="auto"/>
              <w:ind w:left="142" w:right="142"/>
              <w:rPr>
                <w:sz w:val="25"/>
              </w:rPr>
            </w:pPr>
            <w:r w:rsidRPr="00266600">
              <w:rPr>
                <w:sz w:val="25"/>
              </w:rPr>
              <w:t>10.0.10.2</w:t>
            </w:r>
          </w:p>
        </w:tc>
        <w:tc>
          <w:tcPr>
            <w:tcW w:w="1890" w:type="dxa"/>
            <w:vMerge/>
            <w:vAlign w:val="center"/>
          </w:tcPr>
          <w:p w14:paraId="7341224C" w14:textId="6E9C6FFD" w:rsidR="00C45748" w:rsidRPr="00266600" w:rsidRDefault="00C45748" w:rsidP="009A27EA">
            <w:pPr>
              <w:pStyle w:val="TableParagraph"/>
              <w:spacing w:before="0" w:line="360" w:lineRule="auto"/>
              <w:ind w:left="168" w:right="168"/>
              <w:rPr>
                <w:sz w:val="25"/>
              </w:rPr>
            </w:pPr>
          </w:p>
        </w:tc>
        <w:tc>
          <w:tcPr>
            <w:tcW w:w="2009" w:type="dxa"/>
            <w:vMerge/>
            <w:vAlign w:val="center"/>
          </w:tcPr>
          <w:p w14:paraId="24CDAA08" w14:textId="2F2306B8" w:rsidR="00C45748" w:rsidRPr="00266600" w:rsidRDefault="00C45748" w:rsidP="009A27EA">
            <w:pPr>
              <w:pStyle w:val="TableParagraph"/>
              <w:spacing w:before="0" w:line="360" w:lineRule="auto"/>
              <w:ind w:left="158" w:right="159"/>
              <w:rPr>
                <w:sz w:val="24"/>
              </w:rPr>
            </w:pPr>
          </w:p>
        </w:tc>
      </w:tr>
      <w:tr w:rsidR="00C45748" w:rsidRPr="00266600" w14:paraId="5DBB9871" w14:textId="77777777" w:rsidTr="00CF0D35">
        <w:trPr>
          <w:trHeight w:val="360"/>
        </w:trPr>
        <w:tc>
          <w:tcPr>
            <w:tcW w:w="2378" w:type="dxa"/>
            <w:vMerge/>
            <w:vAlign w:val="center"/>
          </w:tcPr>
          <w:p w14:paraId="4FE6C86A" w14:textId="77777777" w:rsidR="00C45748" w:rsidRPr="00266600" w:rsidRDefault="00C45748" w:rsidP="009A27EA">
            <w:pPr>
              <w:pStyle w:val="TableParagraph"/>
              <w:spacing w:before="0" w:line="360" w:lineRule="auto"/>
              <w:ind w:left="197" w:right="208"/>
              <w:rPr>
                <w:sz w:val="26"/>
              </w:rPr>
            </w:pPr>
          </w:p>
        </w:tc>
        <w:tc>
          <w:tcPr>
            <w:tcW w:w="1350" w:type="dxa"/>
            <w:vAlign w:val="center"/>
          </w:tcPr>
          <w:p w14:paraId="63A361B9" w14:textId="296B2F57" w:rsidR="00C45748" w:rsidRPr="00266600" w:rsidRDefault="00C45748" w:rsidP="009A27EA">
            <w:pPr>
              <w:pStyle w:val="TableParagraph"/>
              <w:spacing w:before="0" w:line="360" w:lineRule="auto"/>
              <w:ind w:left="121" w:right="121"/>
              <w:rPr>
                <w:sz w:val="26"/>
              </w:rPr>
            </w:pPr>
            <w:r w:rsidRPr="00266600">
              <w:rPr>
                <w:sz w:val="26"/>
              </w:rPr>
              <w:t>G1/3</w:t>
            </w:r>
          </w:p>
        </w:tc>
        <w:tc>
          <w:tcPr>
            <w:tcW w:w="1890" w:type="dxa"/>
            <w:vAlign w:val="center"/>
          </w:tcPr>
          <w:p w14:paraId="0DE8E089" w14:textId="6C2BEC0B" w:rsidR="00C45748" w:rsidRPr="00266600" w:rsidRDefault="00C45748" w:rsidP="009A27EA">
            <w:pPr>
              <w:pStyle w:val="TableParagraph"/>
              <w:spacing w:before="0" w:line="360" w:lineRule="auto"/>
              <w:ind w:left="142" w:right="142"/>
              <w:rPr>
                <w:sz w:val="25"/>
              </w:rPr>
            </w:pPr>
            <w:r w:rsidRPr="00266600">
              <w:rPr>
                <w:sz w:val="25"/>
              </w:rPr>
              <w:t>1.0.0.2</w:t>
            </w:r>
          </w:p>
        </w:tc>
        <w:tc>
          <w:tcPr>
            <w:tcW w:w="1890" w:type="dxa"/>
            <w:vMerge/>
            <w:vAlign w:val="center"/>
          </w:tcPr>
          <w:p w14:paraId="39FA9195" w14:textId="2065AB19" w:rsidR="00C45748" w:rsidRPr="00266600" w:rsidRDefault="00C45748" w:rsidP="009A27EA">
            <w:pPr>
              <w:pStyle w:val="TableParagraph"/>
              <w:spacing w:before="0" w:line="360" w:lineRule="auto"/>
              <w:ind w:left="168" w:right="168"/>
              <w:rPr>
                <w:sz w:val="25"/>
              </w:rPr>
            </w:pPr>
          </w:p>
        </w:tc>
        <w:tc>
          <w:tcPr>
            <w:tcW w:w="2009" w:type="dxa"/>
            <w:vMerge/>
            <w:vAlign w:val="center"/>
          </w:tcPr>
          <w:p w14:paraId="5CAFC23D" w14:textId="4CF01D2A" w:rsidR="00C45748" w:rsidRPr="00266600" w:rsidRDefault="00C45748" w:rsidP="009A27EA">
            <w:pPr>
              <w:pStyle w:val="TableParagraph"/>
              <w:spacing w:before="0" w:line="360" w:lineRule="auto"/>
              <w:ind w:left="158" w:right="159"/>
              <w:rPr>
                <w:sz w:val="24"/>
              </w:rPr>
            </w:pPr>
          </w:p>
        </w:tc>
      </w:tr>
      <w:tr w:rsidR="00C45748" w:rsidRPr="00266600" w14:paraId="411B6373" w14:textId="77777777" w:rsidTr="00CF0D35">
        <w:trPr>
          <w:trHeight w:val="360"/>
        </w:trPr>
        <w:tc>
          <w:tcPr>
            <w:tcW w:w="2378" w:type="dxa"/>
            <w:vMerge/>
            <w:vAlign w:val="center"/>
          </w:tcPr>
          <w:p w14:paraId="2C6CD8F0" w14:textId="77777777" w:rsidR="00C45748" w:rsidRPr="00266600" w:rsidRDefault="00C45748" w:rsidP="009A27EA">
            <w:pPr>
              <w:pStyle w:val="TableParagraph"/>
              <w:spacing w:before="0" w:line="360" w:lineRule="auto"/>
              <w:ind w:left="197" w:right="208"/>
              <w:rPr>
                <w:sz w:val="26"/>
              </w:rPr>
            </w:pPr>
          </w:p>
        </w:tc>
        <w:tc>
          <w:tcPr>
            <w:tcW w:w="1350" w:type="dxa"/>
            <w:vAlign w:val="center"/>
          </w:tcPr>
          <w:p w14:paraId="66CB2AFA" w14:textId="051C935B" w:rsidR="00C45748" w:rsidRPr="00266600" w:rsidRDefault="00C45748" w:rsidP="009A27EA">
            <w:pPr>
              <w:pStyle w:val="TableParagraph"/>
              <w:spacing w:before="0" w:line="360" w:lineRule="auto"/>
              <w:ind w:left="121" w:right="121"/>
              <w:rPr>
                <w:sz w:val="26"/>
              </w:rPr>
            </w:pPr>
            <w:r w:rsidRPr="00266600">
              <w:rPr>
                <w:sz w:val="26"/>
              </w:rPr>
              <w:t>G1/4</w:t>
            </w:r>
          </w:p>
        </w:tc>
        <w:tc>
          <w:tcPr>
            <w:tcW w:w="1890" w:type="dxa"/>
            <w:vAlign w:val="center"/>
          </w:tcPr>
          <w:p w14:paraId="1B3CB714" w14:textId="3D27E16C" w:rsidR="00C45748" w:rsidRPr="00266600" w:rsidRDefault="00C45748" w:rsidP="009A27EA">
            <w:pPr>
              <w:pStyle w:val="TableParagraph"/>
              <w:spacing w:before="0" w:line="360" w:lineRule="auto"/>
              <w:ind w:left="142" w:right="142"/>
              <w:rPr>
                <w:sz w:val="25"/>
              </w:rPr>
            </w:pPr>
            <w:r w:rsidRPr="00266600">
              <w:rPr>
                <w:sz w:val="25"/>
              </w:rPr>
              <w:t>2.0.0.2</w:t>
            </w:r>
          </w:p>
        </w:tc>
        <w:tc>
          <w:tcPr>
            <w:tcW w:w="1890" w:type="dxa"/>
            <w:vMerge/>
            <w:vAlign w:val="center"/>
          </w:tcPr>
          <w:p w14:paraId="03483038" w14:textId="77777777" w:rsidR="00C45748" w:rsidRPr="00266600" w:rsidRDefault="00C45748" w:rsidP="009A27EA">
            <w:pPr>
              <w:pStyle w:val="TableParagraph"/>
              <w:spacing w:before="0" w:line="360" w:lineRule="auto"/>
              <w:ind w:left="168" w:right="168"/>
              <w:rPr>
                <w:sz w:val="25"/>
              </w:rPr>
            </w:pPr>
          </w:p>
        </w:tc>
        <w:tc>
          <w:tcPr>
            <w:tcW w:w="2009" w:type="dxa"/>
            <w:vMerge/>
            <w:vAlign w:val="center"/>
          </w:tcPr>
          <w:p w14:paraId="036E7F6E" w14:textId="77777777" w:rsidR="00C45748" w:rsidRPr="00266600" w:rsidRDefault="00C45748" w:rsidP="009A27EA">
            <w:pPr>
              <w:pStyle w:val="TableParagraph"/>
              <w:spacing w:before="0" w:line="360" w:lineRule="auto"/>
              <w:ind w:left="158" w:right="159"/>
              <w:rPr>
                <w:sz w:val="24"/>
              </w:rPr>
            </w:pPr>
          </w:p>
        </w:tc>
      </w:tr>
      <w:tr w:rsidR="00896643" w:rsidRPr="00266600" w14:paraId="3BC3E1E8" w14:textId="77777777" w:rsidTr="00CF0D35">
        <w:trPr>
          <w:trHeight w:val="360"/>
        </w:trPr>
        <w:tc>
          <w:tcPr>
            <w:tcW w:w="2378" w:type="dxa"/>
            <w:vMerge/>
            <w:vAlign w:val="center"/>
          </w:tcPr>
          <w:p w14:paraId="56C690AF" w14:textId="77777777" w:rsidR="00896643" w:rsidRPr="00266600" w:rsidRDefault="00896643" w:rsidP="009A27EA">
            <w:pPr>
              <w:pStyle w:val="TableParagraph"/>
              <w:spacing w:before="0" w:line="360" w:lineRule="auto"/>
              <w:ind w:left="197" w:right="208"/>
              <w:rPr>
                <w:sz w:val="26"/>
              </w:rPr>
            </w:pPr>
          </w:p>
        </w:tc>
        <w:tc>
          <w:tcPr>
            <w:tcW w:w="1350" w:type="dxa"/>
            <w:vAlign w:val="center"/>
          </w:tcPr>
          <w:p w14:paraId="1AA96F54" w14:textId="6D0A8040" w:rsidR="00896643" w:rsidRPr="00266600" w:rsidRDefault="00896643" w:rsidP="009A27EA">
            <w:pPr>
              <w:pStyle w:val="TableParagraph"/>
              <w:spacing w:before="0" w:line="360" w:lineRule="auto"/>
              <w:ind w:left="121" w:right="121"/>
              <w:rPr>
                <w:sz w:val="26"/>
              </w:rPr>
            </w:pPr>
            <w:r w:rsidRPr="00266600">
              <w:rPr>
                <w:sz w:val="26"/>
              </w:rPr>
              <w:t>G1/0/2</w:t>
            </w:r>
          </w:p>
        </w:tc>
        <w:tc>
          <w:tcPr>
            <w:tcW w:w="1890" w:type="dxa"/>
            <w:vAlign w:val="center"/>
          </w:tcPr>
          <w:p w14:paraId="7120B69D" w14:textId="4E2D9919" w:rsidR="00896643" w:rsidRPr="00266600" w:rsidRDefault="00896643" w:rsidP="009A27EA">
            <w:pPr>
              <w:pStyle w:val="TableParagraph"/>
              <w:spacing w:before="0" w:line="360" w:lineRule="auto"/>
              <w:ind w:left="142" w:right="142"/>
              <w:rPr>
                <w:sz w:val="25"/>
              </w:rPr>
            </w:pPr>
            <w:r w:rsidRPr="00266600">
              <w:rPr>
                <w:sz w:val="25"/>
              </w:rPr>
              <w:t>3.0.0.2</w:t>
            </w:r>
          </w:p>
        </w:tc>
        <w:tc>
          <w:tcPr>
            <w:tcW w:w="1890" w:type="dxa"/>
            <w:vMerge/>
            <w:vAlign w:val="center"/>
          </w:tcPr>
          <w:p w14:paraId="0F0AA1B8" w14:textId="77777777" w:rsidR="00896643" w:rsidRPr="00266600" w:rsidRDefault="00896643" w:rsidP="009A27EA">
            <w:pPr>
              <w:pStyle w:val="TableParagraph"/>
              <w:spacing w:before="0" w:line="360" w:lineRule="auto"/>
              <w:ind w:left="168" w:right="168"/>
              <w:rPr>
                <w:sz w:val="25"/>
              </w:rPr>
            </w:pPr>
          </w:p>
        </w:tc>
        <w:tc>
          <w:tcPr>
            <w:tcW w:w="2009" w:type="dxa"/>
            <w:vMerge/>
            <w:vAlign w:val="center"/>
          </w:tcPr>
          <w:p w14:paraId="25EACCEA" w14:textId="77777777" w:rsidR="00896643" w:rsidRPr="00266600" w:rsidRDefault="00896643" w:rsidP="009A27EA">
            <w:pPr>
              <w:pStyle w:val="TableParagraph"/>
              <w:spacing w:before="0" w:line="360" w:lineRule="auto"/>
              <w:ind w:left="158" w:right="159"/>
              <w:rPr>
                <w:sz w:val="25"/>
              </w:rPr>
            </w:pPr>
          </w:p>
        </w:tc>
      </w:tr>
      <w:tr w:rsidR="00896643" w:rsidRPr="00266600" w14:paraId="576EF6AB" w14:textId="77777777" w:rsidTr="00CF0D35">
        <w:trPr>
          <w:trHeight w:val="360"/>
        </w:trPr>
        <w:tc>
          <w:tcPr>
            <w:tcW w:w="2378" w:type="dxa"/>
            <w:vMerge w:val="restart"/>
            <w:vAlign w:val="center"/>
          </w:tcPr>
          <w:p w14:paraId="43DD01DE" w14:textId="140F4834" w:rsidR="00896643" w:rsidRPr="00266600" w:rsidRDefault="00896643" w:rsidP="009A27EA">
            <w:pPr>
              <w:pStyle w:val="TableParagraph"/>
              <w:spacing w:before="0" w:line="360" w:lineRule="auto"/>
              <w:ind w:left="197" w:right="208"/>
              <w:rPr>
                <w:sz w:val="26"/>
              </w:rPr>
            </w:pPr>
            <w:r w:rsidRPr="00266600">
              <w:rPr>
                <w:sz w:val="26"/>
              </w:rPr>
              <w:t>Pfsense_Branch</w:t>
            </w:r>
          </w:p>
        </w:tc>
        <w:tc>
          <w:tcPr>
            <w:tcW w:w="1350" w:type="dxa"/>
            <w:vAlign w:val="center"/>
          </w:tcPr>
          <w:p w14:paraId="109D69CF" w14:textId="42EDF0D5" w:rsidR="00896643" w:rsidRPr="00266600" w:rsidRDefault="00896643" w:rsidP="009A27EA">
            <w:pPr>
              <w:pStyle w:val="TableParagraph"/>
              <w:spacing w:before="0" w:line="360" w:lineRule="auto"/>
              <w:ind w:left="121" w:right="121"/>
              <w:rPr>
                <w:sz w:val="26"/>
              </w:rPr>
            </w:pPr>
            <w:r w:rsidRPr="00266600">
              <w:rPr>
                <w:sz w:val="26"/>
              </w:rPr>
              <w:t>G1/1</w:t>
            </w:r>
          </w:p>
        </w:tc>
        <w:tc>
          <w:tcPr>
            <w:tcW w:w="1890" w:type="dxa"/>
            <w:vAlign w:val="center"/>
          </w:tcPr>
          <w:p w14:paraId="01F0DA9B" w14:textId="454A1535" w:rsidR="00896643" w:rsidRPr="00266600" w:rsidRDefault="00896643" w:rsidP="009A27EA">
            <w:pPr>
              <w:pStyle w:val="TableParagraph"/>
              <w:spacing w:before="0" w:line="360" w:lineRule="auto"/>
              <w:ind w:left="142" w:right="142"/>
              <w:rPr>
                <w:sz w:val="25"/>
              </w:rPr>
            </w:pPr>
            <w:r w:rsidRPr="00266600">
              <w:rPr>
                <w:sz w:val="25"/>
              </w:rPr>
              <w:t>2.0.0.2</w:t>
            </w:r>
          </w:p>
        </w:tc>
        <w:tc>
          <w:tcPr>
            <w:tcW w:w="1890" w:type="dxa"/>
            <w:vMerge w:val="restart"/>
            <w:vAlign w:val="center"/>
          </w:tcPr>
          <w:p w14:paraId="0FFF2CD3" w14:textId="32E53F57"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Merge w:val="restart"/>
            <w:vAlign w:val="center"/>
          </w:tcPr>
          <w:p w14:paraId="4B675D31" w14:textId="354EE38F" w:rsidR="00896643" w:rsidRPr="00266600" w:rsidRDefault="00896643" w:rsidP="009A27EA">
            <w:pPr>
              <w:pStyle w:val="TableParagraph"/>
              <w:spacing w:before="0" w:line="360" w:lineRule="auto"/>
              <w:ind w:left="158" w:right="159"/>
              <w:rPr>
                <w:sz w:val="25"/>
              </w:rPr>
            </w:pPr>
            <w:r w:rsidRPr="00266600">
              <w:rPr>
                <w:sz w:val="24"/>
              </w:rPr>
              <w:t>N/A</w:t>
            </w:r>
          </w:p>
        </w:tc>
      </w:tr>
      <w:tr w:rsidR="00896643" w:rsidRPr="00266600" w14:paraId="539DFA3E" w14:textId="77777777" w:rsidTr="00CF0D35">
        <w:trPr>
          <w:trHeight w:val="360"/>
        </w:trPr>
        <w:tc>
          <w:tcPr>
            <w:tcW w:w="2378" w:type="dxa"/>
            <w:vMerge/>
            <w:vAlign w:val="center"/>
          </w:tcPr>
          <w:p w14:paraId="4D36FA13" w14:textId="77777777" w:rsidR="00896643" w:rsidRPr="00266600" w:rsidRDefault="00896643" w:rsidP="009A27EA">
            <w:pPr>
              <w:pStyle w:val="TableParagraph"/>
              <w:spacing w:before="0" w:line="360" w:lineRule="auto"/>
              <w:ind w:left="197" w:right="208"/>
              <w:rPr>
                <w:sz w:val="26"/>
              </w:rPr>
            </w:pPr>
          </w:p>
        </w:tc>
        <w:tc>
          <w:tcPr>
            <w:tcW w:w="1350" w:type="dxa"/>
            <w:vAlign w:val="center"/>
          </w:tcPr>
          <w:p w14:paraId="51248BEF" w14:textId="3D3D009C" w:rsidR="00896643" w:rsidRPr="00266600" w:rsidRDefault="00896643" w:rsidP="009A27EA">
            <w:pPr>
              <w:pStyle w:val="TableParagraph"/>
              <w:spacing w:before="0" w:line="360" w:lineRule="auto"/>
              <w:ind w:left="121" w:right="121"/>
              <w:rPr>
                <w:sz w:val="26"/>
              </w:rPr>
            </w:pPr>
            <w:r w:rsidRPr="00266600">
              <w:rPr>
                <w:sz w:val="26"/>
              </w:rPr>
              <w:t>G1/2</w:t>
            </w:r>
          </w:p>
        </w:tc>
        <w:tc>
          <w:tcPr>
            <w:tcW w:w="1890" w:type="dxa"/>
            <w:vAlign w:val="center"/>
          </w:tcPr>
          <w:p w14:paraId="02193249" w14:textId="5E821A0E" w:rsidR="00896643" w:rsidRPr="00266600" w:rsidRDefault="00896643" w:rsidP="009A27EA">
            <w:pPr>
              <w:pStyle w:val="TableParagraph"/>
              <w:spacing w:before="0" w:line="360" w:lineRule="auto"/>
              <w:ind w:left="142" w:right="142"/>
              <w:rPr>
                <w:sz w:val="25"/>
              </w:rPr>
            </w:pPr>
            <w:r w:rsidRPr="00266600">
              <w:rPr>
                <w:sz w:val="25"/>
              </w:rPr>
              <w:t>10.0.30.1</w:t>
            </w:r>
          </w:p>
        </w:tc>
        <w:tc>
          <w:tcPr>
            <w:tcW w:w="1890" w:type="dxa"/>
            <w:vMerge/>
            <w:vAlign w:val="center"/>
          </w:tcPr>
          <w:p w14:paraId="1BAAC18F" w14:textId="77777777" w:rsidR="00896643" w:rsidRPr="00266600" w:rsidRDefault="00896643" w:rsidP="009A27EA">
            <w:pPr>
              <w:pStyle w:val="TableParagraph"/>
              <w:spacing w:before="0" w:line="360" w:lineRule="auto"/>
              <w:ind w:left="168" w:right="168"/>
              <w:rPr>
                <w:sz w:val="25"/>
              </w:rPr>
            </w:pPr>
          </w:p>
        </w:tc>
        <w:tc>
          <w:tcPr>
            <w:tcW w:w="2009" w:type="dxa"/>
            <w:vMerge/>
            <w:vAlign w:val="center"/>
          </w:tcPr>
          <w:p w14:paraId="00D056C8" w14:textId="77777777" w:rsidR="00896643" w:rsidRPr="00266600" w:rsidRDefault="00896643" w:rsidP="009A27EA">
            <w:pPr>
              <w:pStyle w:val="TableParagraph"/>
              <w:spacing w:before="0" w:line="360" w:lineRule="auto"/>
              <w:ind w:left="158" w:right="159"/>
              <w:rPr>
                <w:sz w:val="25"/>
              </w:rPr>
            </w:pPr>
          </w:p>
        </w:tc>
      </w:tr>
      <w:tr w:rsidR="00896643" w:rsidRPr="00266600" w14:paraId="13E58FED" w14:textId="77777777" w:rsidTr="00CF0D35">
        <w:trPr>
          <w:trHeight w:val="360"/>
        </w:trPr>
        <w:tc>
          <w:tcPr>
            <w:tcW w:w="2378" w:type="dxa"/>
            <w:vMerge/>
            <w:vAlign w:val="center"/>
          </w:tcPr>
          <w:p w14:paraId="37FEEE82" w14:textId="77777777" w:rsidR="00896643" w:rsidRPr="00266600" w:rsidRDefault="00896643" w:rsidP="009A27EA">
            <w:pPr>
              <w:pStyle w:val="TableParagraph"/>
              <w:spacing w:before="0" w:line="360" w:lineRule="auto"/>
              <w:ind w:left="197" w:right="208"/>
              <w:rPr>
                <w:sz w:val="26"/>
              </w:rPr>
            </w:pPr>
          </w:p>
        </w:tc>
        <w:tc>
          <w:tcPr>
            <w:tcW w:w="1350" w:type="dxa"/>
            <w:vAlign w:val="center"/>
          </w:tcPr>
          <w:p w14:paraId="4A10CE96" w14:textId="684D235B" w:rsidR="00896643" w:rsidRPr="00266600" w:rsidRDefault="00896643" w:rsidP="009A27EA">
            <w:pPr>
              <w:pStyle w:val="TableParagraph"/>
              <w:spacing w:before="0" w:line="360" w:lineRule="auto"/>
              <w:ind w:left="121" w:right="121"/>
              <w:rPr>
                <w:sz w:val="26"/>
              </w:rPr>
            </w:pPr>
            <w:r w:rsidRPr="00266600">
              <w:rPr>
                <w:sz w:val="26"/>
              </w:rPr>
              <w:t>G1/3</w:t>
            </w:r>
          </w:p>
        </w:tc>
        <w:tc>
          <w:tcPr>
            <w:tcW w:w="1890" w:type="dxa"/>
            <w:vAlign w:val="center"/>
          </w:tcPr>
          <w:p w14:paraId="01D236C6" w14:textId="402E6962" w:rsidR="00896643" w:rsidRPr="00266600" w:rsidRDefault="00896643" w:rsidP="009A27EA">
            <w:pPr>
              <w:pStyle w:val="TableParagraph"/>
              <w:spacing w:before="0" w:line="360" w:lineRule="auto"/>
              <w:ind w:left="142" w:right="142"/>
              <w:rPr>
                <w:sz w:val="25"/>
              </w:rPr>
            </w:pPr>
            <w:r w:rsidRPr="00266600">
              <w:rPr>
                <w:sz w:val="25"/>
              </w:rPr>
              <w:t>10.0.30.2</w:t>
            </w:r>
          </w:p>
        </w:tc>
        <w:tc>
          <w:tcPr>
            <w:tcW w:w="1890" w:type="dxa"/>
            <w:vMerge/>
            <w:vAlign w:val="center"/>
          </w:tcPr>
          <w:p w14:paraId="788BFB14" w14:textId="77777777" w:rsidR="00896643" w:rsidRPr="00266600" w:rsidRDefault="00896643" w:rsidP="009A27EA">
            <w:pPr>
              <w:pStyle w:val="TableParagraph"/>
              <w:spacing w:before="0" w:line="360" w:lineRule="auto"/>
              <w:ind w:left="168" w:right="168"/>
              <w:rPr>
                <w:sz w:val="25"/>
              </w:rPr>
            </w:pPr>
          </w:p>
        </w:tc>
        <w:tc>
          <w:tcPr>
            <w:tcW w:w="2009" w:type="dxa"/>
            <w:vMerge/>
            <w:vAlign w:val="center"/>
          </w:tcPr>
          <w:p w14:paraId="2D2C3477" w14:textId="77777777" w:rsidR="00896643" w:rsidRPr="00266600" w:rsidRDefault="00896643" w:rsidP="009A27EA">
            <w:pPr>
              <w:pStyle w:val="TableParagraph"/>
              <w:spacing w:before="0" w:line="360" w:lineRule="auto"/>
              <w:ind w:left="158" w:right="159"/>
              <w:rPr>
                <w:sz w:val="25"/>
              </w:rPr>
            </w:pPr>
          </w:p>
        </w:tc>
      </w:tr>
      <w:tr w:rsidR="00896643" w:rsidRPr="00266600" w14:paraId="4D8FB5AC" w14:textId="77777777" w:rsidTr="00CF0D35">
        <w:trPr>
          <w:trHeight w:val="360"/>
        </w:trPr>
        <w:tc>
          <w:tcPr>
            <w:tcW w:w="2378" w:type="dxa"/>
            <w:vMerge w:val="restart"/>
            <w:vAlign w:val="center"/>
          </w:tcPr>
          <w:p w14:paraId="5A5B9CF3" w14:textId="0B59FECB" w:rsidR="00896643" w:rsidRPr="00266600" w:rsidRDefault="00896643" w:rsidP="009A27EA">
            <w:pPr>
              <w:pStyle w:val="TableParagraph"/>
              <w:spacing w:before="1" w:line="360" w:lineRule="auto"/>
              <w:ind w:left="197" w:right="208"/>
              <w:rPr>
                <w:sz w:val="26"/>
              </w:rPr>
            </w:pPr>
            <w:r w:rsidRPr="00266600">
              <w:rPr>
                <w:sz w:val="26"/>
              </w:rPr>
              <w:t>Router_Branch</w:t>
            </w:r>
          </w:p>
        </w:tc>
        <w:tc>
          <w:tcPr>
            <w:tcW w:w="1350" w:type="dxa"/>
            <w:vAlign w:val="center"/>
          </w:tcPr>
          <w:p w14:paraId="479AF8DE" w14:textId="69038A8C" w:rsidR="00896643" w:rsidRPr="00266600" w:rsidRDefault="00896643" w:rsidP="009A27EA">
            <w:pPr>
              <w:pStyle w:val="TableParagraph"/>
              <w:spacing w:before="1" w:line="360" w:lineRule="auto"/>
              <w:ind w:left="121" w:right="121"/>
              <w:rPr>
                <w:sz w:val="26"/>
              </w:rPr>
            </w:pPr>
            <w:r w:rsidRPr="00266600">
              <w:rPr>
                <w:sz w:val="26"/>
              </w:rPr>
              <w:t>G1/0/0</w:t>
            </w:r>
          </w:p>
        </w:tc>
        <w:tc>
          <w:tcPr>
            <w:tcW w:w="1890" w:type="dxa"/>
            <w:vAlign w:val="center"/>
          </w:tcPr>
          <w:p w14:paraId="7D278A6F" w14:textId="7A4E13B2" w:rsidR="00896643" w:rsidRPr="00266600" w:rsidRDefault="00896643" w:rsidP="009A27EA">
            <w:pPr>
              <w:pStyle w:val="TableParagraph"/>
              <w:spacing w:before="0" w:line="360" w:lineRule="auto"/>
              <w:ind w:left="142" w:right="142"/>
              <w:rPr>
                <w:sz w:val="25"/>
              </w:rPr>
            </w:pPr>
            <w:r w:rsidRPr="00266600">
              <w:rPr>
                <w:sz w:val="25"/>
              </w:rPr>
              <w:t>10.0.4.2</w:t>
            </w:r>
          </w:p>
        </w:tc>
        <w:tc>
          <w:tcPr>
            <w:tcW w:w="1890" w:type="dxa"/>
            <w:vMerge w:val="restart"/>
            <w:vAlign w:val="center"/>
          </w:tcPr>
          <w:p w14:paraId="42B68535" w14:textId="0E6CB7E2"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Merge w:val="restart"/>
            <w:vAlign w:val="center"/>
          </w:tcPr>
          <w:p w14:paraId="619934E9" w14:textId="03BF9843" w:rsidR="00896643" w:rsidRPr="00266600" w:rsidRDefault="00896643" w:rsidP="009A27EA">
            <w:pPr>
              <w:pStyle w:val="TableParagraph"/>
              <w:spacing w:before="0" w:line="360" w:lineRule="auto"/>
              <w:ind w:left="158" w:right="159"/>
              <w:rPr>
                <w:sz w:val="25"/>
              </w:rPr>
            </w:pPr>
            <w:r w:rsidRPr="00266600">
              <w:rPr>
                <w:sz w:val="24"/>
              </w:rPr>
              <w:t>N/A</w:t>
            </w:r>
          </w:p>
        </w:tc>
      </w:tr>
      <w:tr w:rsidR="00896643" w:rsidRPr="00266600" w14:paraId="4E5E4C80" w14:textId="77777777" w:rsidTr="00CF0D35">
        <w:trPr>
          <w:trHeight w:val="360"/>
        </w:trPr>
        <w:tc>
          <w:tcPr>
            <w:tcW w:w="2378" w:type="dxa"/>
            <w:vMerge/>
            <w:vAlign w:val="center"/>
          </w:tcPr>
          <w:p w14:paraId="0E625804" w14:textId="77777777" w:rsidR="00896643" w:rsidRPr="00266600" w:rsidRDefault="00896643" w:rsidP="009A27EA">
            <w:pPr>
              <w:pStyle w:val="TableParagraph"/>
              <w:spacing w:before="1" w:line="360" w:lineRule="auto"/>
              <w:ind w:left="197" w:right="208"/>
              <w:rPr>
                <w:sz w:val="26"/>
              </w:rPr>
            </w:pPr>
          </w:p>
        </w:tc>
        <w:tc>
          <w:tcPr>
            <w:tcW w:w="1350" w:type="dxa"/>
            <w:vAlign w:val="center"/>
          </w:tcPr>
          <w:p w14:paraId="6DD75962" w14:textId="424C4083" w:rsidR="00896643" w:rsidRPr="00266600" w:rsidRDefault="00896643" w:rsidP="009A27EA">
            <w:pPr>
              <w:pStyle w:val="TableParagraph"/>
              <w:spacing w:before="1" w:line="360" w:lineRule="auto"/>
              <w:ind w:left="121" w:right="121"/>
              <w:rPr>
                <w:sz w:val="26"/>
              </w:rPr>
            </w:pPr>
            <w:r w:rsidRPr="00266600">
              <w:rPr>
                <w:sz w:val="26"/>
              </w:rPr>
              <w:t>G1/0/1</w:t>
            </w:r>
          </w:p>
        </w:tc>
        <w:tc>
          <w:tcPr>
            <w:tcW w:w="1890" w:type="dxa"/>
            <w:vAlign w:val="center"/>
          </w:tcPr>
          <w:p w14:paraId="798CECD3" w14:textId="1D402F6E" w:rsidR="00896643" w:rsidRPr="00266600" w:rsidRDefault="00896643" w:rsidP="009A27EA">
            <w:pPr>
              <w:pStyle w:val="TableParagraph"/>
              <w:spacing w:before="0" w:line="360" w:lineRule="auto"/>
              <w:ind w:left="142" w:right="142"/>
              <w:rPr>
                <w:sz w:val="25"/>
              </w:rPr>
            </w:pPr>
            <w:r w:rsidRPr="00266600">
              <w:rPr>
                <w:sz w:val="25"/>
              </w:rPr>
              <w:t>10.0.30.1</w:t>
            </w:r>
          </w:p>
        </w:tc>
        <w:tc>
          <w:tcPr>
            <w:tcW w:w="1890" w:type="dxa"/>
            <w:vMerge/>
            <w:vAlign w:val="center"/>
          </w:tcPr>
          <w:p w14:paraId="2E664DF8" w14:textId="77777777" w:rsidR="00896643" w:rsidRPr="00266600" w:rsidRDefault="00896643" w:rsidP="009A27EA">
            <w:pPr>
              <w:pStyle w:val="TableParagraph"/>
              <w:spacing w:before="0" w:line="360" w:lineRule="auto"/>
              <w:ind w:left="168" w:right="168"/>
              <w:rPr>
                <w:sz w:val="25"/>
              </w:rPr>
            </w:pPr>
          </w:p>
        </w:tc>
        <w:tc>
          <w:tcPr>
            <w:tcW w:w="2009" w:type="dxa"/>
            <w:vMerge/>
            <w:vAlign w:val="center"/>
          </w:tcPr>
          <w:p w14:paraId="25C9EB8D" w14:textId="77777777" w:rsidR="00896643" w:rsidRPr="00266600" w:rsidRDefault="00896643" w:rsidP="009A27EA">
            <w:pPr>
              <w:pStyle w:val="TableParagraph"/>
              <w:spacing w:before="0" w:line="360" w:lineRule="auto"/>
              <w:ind w:left="158" w:right="159"/>
              <w:rPr>
                <w:sz w:val="25"/>
              </w:rPr>
            </w:pPr>
          </w:p>
        </w:tc>
      </w:tr>
      <w:tr w:rsidR="00896643" w:rsidRPr="00266600" w14:paraId="48B07822" w14:textId="77777777" w:rsidTr="00CF0D35">
        <w:trPr>
          <w:trHeight w:val="360"/>
        </w:trPr>
        <w:tc>
          <w:tcPr>
            <w:tcW w:w="2378" w:type="dxa"/>
            <w:vMerge/>
            <w:vAlign w:val="center"/>
          </w:tcPr>
          <w:p w14:paraId="39DC633B" w14:textId="77777777" w:rsidR="00896643" w:rsidRPr="00266600" w:rsidRDefault="00896643" w:rsidP="009A27EA">
            <w:pPr>
              <w:pStyle w:val="TableParagraph"/>
              <w:spacing w:before="1" w:line="360" w:lineRule="auto"/>
              <w:ind w:left="197" w:right="208"/>
              <w:rPr>
                <w:sz w:val="26"/>
              </w:rPr>
            </w:pPr>
          </w:p>
        </w:tc>
        <w:tc>
          <w:tcPr>
            <w:tcW w:w="1350" w:type="dxa"/>
            <w:vAlign w:val="center"/>
          </w:tcPr>
          <w:p w14:paraId="56D7A4AD" w14:textId="44EF65E4" w:rsidR="00896643" w:rsidRPr="00266600" w:rsidRDefault="00896643" w:rsidP="009A27EA">
            <w:pPr>
              <w:pStyle w:val="TableParagraph"/>
              <w:spacing w:before="1" w:line="360" w:lineRule="auto"/>
              <w:ind w:left="121" w:right="121"/>
              <w:rPr>
                <w:sz w:val="26"/>
              </w:rPr>
            </w:pPr>
            <w:r w:rsidRPr="00266600">
              <w:rPr>
                <w:sz w:val="26"/>
              </w:rPr>
              <w:t>G1/0/2</w:t>
            </w:r>
          </w:p>
        </w:tc>
        <w:tc>
          <w:tcPr>
            <w:tcW w:w="1890" w:type="dxa"/>
            <w:vAlign w:val="center"/>
          </w:tcPr>
          <w:p w14:paraId="29D55D50" w14:textId="362284D7" w:rsidR="00896643" w:rsidRPr="00266600" w:rsidRDefault="00896643" w:rsidP="009A27EA">
            <w:pPr>
              <w:pStyle w:val="TableParagraph"/>
              <w:spacing w:before="0" w:line="360" w:lineRule="auto"/>
              <w:ind w:left="142" w:right="142"/>
              <w:rPr>
                <w:sz w:val="25"/>
              </w:rPr>
            </w:pPr>
            <w:r w:rsidRPr="00266600">
              <w:rPr>
                <w:sz w:val="25"/>
              </w:rPr>
              <w:t>10.0.30.2</w:t>
            </w:r>
          </w:p>
        </w:tc>
        <w:tc>
          <w:tcPr>
            <w:tcW w:w="1890" w:type="dxa"/>
            <w:vMerge/>
            <w:vAlign w:val="center"/>
          </w:tcPr>
          <w:p w14:paraId="79697F14" w14:textId="77777777" w:rsidR="00896643" w:rsidRPr="00266600" w:rsidRDefault="00896643" w:rsidP="009A27EA">
            <w:pPr>
              <w:pStyle w:val="TableParagraph"/>
              <w:spacing w:before="0" w:line="360" w:lineRule="auto"/>
              <w:ind w:left="168" w:right="168"/>
              <w:rPr>
                <w:sz w:val="25"/>
              </w:rPr>
            </w:pPr>
          </w:p>
        </w:tc>
        <w:tc>
          <w:tcPr>
            <w:tcW w:w="2009" w:type="dxa"/>
            <w:vMerge/>
            <w:vAlign w:val="center"/>
          </w:tcPr>
          <w:p w14:paraId="5F3D2B3C" w14:textId="77777777" w:rsidR="00896643" w:rsidRPr="00266600" w:rsidRDefault="00896643" w:rsidP="009A27EA">
            <w:pPr>
              <w:pStyle w:val="TableParagraph"/>
              <w:spacing w:before="0" w:line="360" w:lineRule="auto"/>
              <w:ind w:left="158" w:right="159"/>
              <w:rPr>
                <w:sz w:val="25"/>
              </w:rPr>
            </w:pPr>
          </w:p>
        </w:tc>
      </w:tr>
      <w:tr w:rsidR="00896643" w:rsidRPr="00266600" w14:paraId="0E3DCA24" w14:textId="77777777" w:rsidTr="00CF0D35">
        <w:trPr>
          <w:trHeight w:val="360"/>
        </w:trPr>
        <w:tc>
          <w:tcPr>
            <w:tcW w:w="2378" w:type="dxa"/>
            <w:vAlign w:val="center"/>
          </w:tcPr>
          <w:p w14:paraId="2162B0EB" w14:textId="1046B4E3" w:rsidR="00896643" w:rsidRPr="00266600" w:rsidRDefault="00896643" w:rsidP="009A27EA">
            <w:pPr>
              <w:pStyle w:val="TableParagraph"/>
              <w:spacing w:before="1" w:line="360" w:lineRule="auto"/>
              <w:ind w:left="197" w:right="208"/>
              <w:rPr>
                <w:sz w:val="26"/>
              </w:rPr>
            </w:pPr>
            <w:r w:rsidRPr="00266600">
              <w:rPr>
                <w:sz w:val="26"/>
              </w:rPr>
              <w:t>SW_Core_Branch</w:t>
            </w:r>
          </w:p>
        </w:tc>
        <w:tc>
          <w:tcPr>
            <w:tcW w:w="1350" w:type="dxa"/>
            <w:vAlign w:val="center"/>
          </w:tcPr>
          <w:p w14:paraId="6229FE83" w14:textId="3D4BDD0D" w:rsidR="00896643" w:rsidRPr="00266600" w:rsidRDefault="00896643" w:rsidP="009A27EA">
            <w:pPr>
              <w:pStyle w:val="TableParagraph"/>
              <w:spacing w:before="1" w:line="360" w:lineRule="auto"/>
              <w:ind w:left="121" w:right="121"/>
              <w:rPr>
                <w:sz w:val="26"/>
              </w:rPr>
            </w:pPr>
            <w:r w:rsidRPr="00266600">
              <w:rPr>
                <w:sz w:val="26"/>
              </w:rPr>
              <w:t>G0/1</w:t>
            </w:r>
          </w:p>
        </w:tc>
        <w:tc>
          <w:tcPr>
            <w:tcW w:w="1890" w:type="dxa"/>
            <w:vAlign w:val="center"/>
          </w:tcPr>
          <w:p w14:paraId="0015CAF3" w14:textId="315A2117" w:rsidR="00896643" w:rsidRPr="00266600" w:rsidRDefault="00896643" w:rsidP="009A27EA">
            <w:pPr>
              <w:pStyle w:val="TableParagraph"/>
              <w:spacing w:before="0" w:line="360" w:lineRule="auto"/>
              <w:ind w:left="142" w:right="142"/>
              <w:rPr>
                <w:sz w:val="25"/>
              </w:rPr>
            </w:pPr>
            <w:r w:rsidRPr="00266600">
              <w:rPr>
                <w:sz w:val="25"/>
              </w:rPr>
              <w:t>10.0.4.1</w:t>
            </w:r>
          </w:p>
        </w:tc>
        <w:tc>
          <w:tcPr>
            <w:tcW w:w="1890" w:type="dxa"/>
            <w:vAlign w:val="center"/>
          </w:tcPr>
          <w:p w14:paraId="5F177A35" w14:textId="7BD71AA9"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22B82A5C" w14:textId="7FA60067" w:rsidR="00896643" w:rsidRPr="00266600" w:rsidRDefault="00896643" w:rsidP="009A27EA">
            <w:pPr>
              <w:pStyle w:val="TableParagraph"/>
              <w:spacing w:before="0" w:line="360" w:lineRule="auto"/>
              <w:ind w:left="158" w:right="159"/>
              <w:rPr>
                <w:sz w:val="25"/>
              </w:rPr>
            </w:pPr>
            <w:r w:rsidRPr="00266600">
              <w:rPr>
                <w:sz w:val="24"/>
              </w:rPr>
              <w:t>N/A</w:t>
            </w:r>
          </w:p>
        </w:tc>
      </w:tr>
      <w:tr w:rsidR="0093563A" w:rsidRPr="00266600" w14:paraId="72B38177" w14:textId="77777777" w:rsidTr="00CF0D35">
        <w:trPr>
          <w:trHeight w:val="360"/>
        </w:trPr>
        <w:tc>
          <w:tcPr>
            <w:tcW w:w="2378" w:type="dxa"/>
            <w:vMerge w:val="restart"/>
            <w:vAlign w:val="center"/>
          </w:tcPr>
          <w:p w14:paraId="03EE0073" w14:textId="0C43A937" w:rsidR="0093563A" w:rsidRPr="00266600" w:rsidRDefault="0093563A" w:rsidP="009A27EA">
            <w:pPr>
              <w:pStyle w:val="TableParagraph"/>
              <w:spacing w:before="1" w:line="360" w:lineRule="auto"/>
              <w:ind w:left="197" w:right="208"/>
              <w:rPr>
                <w:sz w:val="26"/>
              </w:rPr>
            </w:pPr>
            <w:r w:rsidRPr="00266600">
              <w:rPr>
                <w:sz w:val="26"/>
              </w:rPr>
              <w:t>WLAN_Router_Branch</w:t>
            </w:r>
          </w:p>
        </w:tc>
        <w:tc>
          <w:tcPr>
            <w:tcW w:w="1350" w:type="dxa"/>
            <w:vAlign w:val="center"/>
          </w:tcPr>
          <w:p w14:paraId="5C93FF70" w14:textId="7D4EC179" w:rsidR="0093563A" w:rsidRPr="00266600" w:rsidRDefault="0093563A" w:rsidP="009A27EA">
            <w:pPr>
              <w:pStyle w:val="TableParagraph"/>
              <w:spacing w:before="1" w:line="360" w:lineRule="auto"/>
              <w:ind w:left="121" w:right="121"/>
              <w:rPr>
                <w:sz w:val="26"/>
              </w:rPr>
            </w:pPr>
            <w:r w:rsidRPr="00266600">
              <w:rPr>
                <w:sz w:val="26"/>
              </w:rPr>
              <w:t>G1/0/1</w:t>
            </w:r>
          </w:p>
        </w:tc>
        <w:tc>
          <w:tcPr>
            <w:tcW w:w="1890" w:type="dxa"/>
            <w:vAlign w:val="center"/>
          </w:tcPr>
          <w:p w14:paraId="34BB465A" w14:textId="1D7D7447" w:rsidR="0093563A" w:rsidRPr="00266600" w:rsidRDefault="0093563A" w:rsidP="009A27EA">
            <w:pPr>
              <w:pStyle w:val="TableParagraph"/>
              <w:spacing w:before="0" w:line="360" w:lineRule="auto"/>
              <w:ind w:left="142" w:right="142"/>
              <w:rPr>
                <w:sz w:val="25"/>
              </w:rPr>
            </w:pPr>
            <w:r w:rsidRPr="00266600">
              <w:rPr>
                <w:sz w:val="25"/>
              </w:rPr>
              <w:t>3.0.0.2</w:t>
            </w:r>
          </w:p>
        </w:tc>
        <w:tc>
          <w:tcPr>
            <w:tcW w:w="1890" w:type="dxa"/>
            <w:vMerge w:val="restart"/>
            <w:vAlign w:val="center"/>
          </w:tcPr>
          <w:p w14:paraId="0F86BC4C" w14:textId="01A15CD7" w:rsidR="0093563A" w:rsidRPr="00266600" w:rsidRDefault="0093563A" w:rsidP="009A27EA">
            <w:pPr>
              <w:pStyle w:val="TableParagraph"/>
              <w:spacing w:before="0" w:line="360" w:lineRule="auto"/>
              <w:ind w:left="168" w:right="168"/>
              <w:rPr>
                <w:sz w:val="25"/>
              </w:rPr>
            </w:pPr>
            <w:r w:rsidRPr="00266600">
              <w:rPr>
                <w:sz w:val="25"/>
              </w:rPr>
              <w:t>255.255.255.0</w:t>
            </w:r>
          </w:p>
        </w:tc>
        <w:tc>
          <w:tcPr>
            <w:tcW w:w="2009" w:type="dxa"/>
            <w:vMerge w:val="restart"/>
            <w:vAlign w:val="center"/>
          </w:tcPr>
          <w:p w14:paraId="3EF25BAB" w14:textId="334FADD4" w:rsidR="0093563A" w:rsidRPr="00266600" w:rsidRDefault="0093563A" w:rsidP="009A27EA">
            <w:pPr>
              <w:pStyle w:val="TableParagraph"/>
              <w:spacing w:before="0" w:line="360" w:lineRule="auto"/>
              <w:ind w:left="158" w:right="159"/>
              <w:rPr>
                <w:sz w:val="24"/>
              </w:rPr>
            </w:pPr>
            <w:r w:rsidRPr="00266600">
              <w:rPr>
                <w:sz w:val="24"/>
              </w:rPr>
              <w:t>N/A</w:t>
            </w:r>
          </w:p>
        </w:tc>
      </w:tr>
      <w:tr w:rsidR="0093563A" w:rsidRPr="00266600" w14:paraId="351F16DA" w14:textId="77777777" w:rsidTr="00CF0D35">
        <w:trPr>
          <w:trHeight w:val="360"/>
        </w:trPr>
        <w:tc>
          <w:tcPr>
            <w:tcW w:w="2378" w:type="dxa"/>
            <w:vMerge/>
            <w:vAlign w:val="center"/>
          </w:tcPr>
          <w:p w14:paraId="0C204918" w14:textId="77777777" w:rsidR="0093563A" w:rsidRPr="00266600" w:rsidRDefault="0093563A" w:rsidP="009A27EA">
            <w:pPr>
              <w:pStyle w:val="TableParagraph"/>
              <w:spacing w:before="1" w:line="360" w:lineRule="auto"/>
              <w:ind w:left="197" w:right="208"/>
              <w:rPr>
                <w:sz w:val="26"/>
              </w:rPr>
            </w:pPr>
          </w:p>
        </w:tc>
        <w:tc>
          <w:tcPr>
            <w:tcW w:w="1350" w:type="dxa"/>
            <w:vAlign w:val="center"/>
          </w:tcPr>
          <w:p w14:paraId="4DA0E14E" w14:textId="70F4B83E" w:rsidR="0093563A" w:rsidRPr="00266600" w:rsidRDefault="0093563A" w:rsidP="009A27EA">
            <w:pPr>
              <w:pStyle w:val="TableParagraph"/>
              <w:spacing w:before="1" w:line="360" w:lineRule="auto"/>
              <w:ind w:left="121" w:right="121"/>
              <w:rPr>
                <w:sz w:val="26"/>
              </w:rPr>
            </w:pPr>
            <w:r w:rsidRPr="00266600">
              <w:rPr>
                <w:sz w:val="26"/>
              </w:rPr>
              <w:t>G1/0/2</w:t>
            </w:r>
          </w:p>
        </w:tc>
        <w:tc>
          <w:tcPr>
            <w:tcW w:w="1890" w:type="dxa"/>
            <w:vAlign w:val="center"/>
          </w:tcPr>
          <w:p w14:paraId="2FF04108" w14:textId="3E57D631" w:rsidR="0093563A" w:rsidRPr="00266600" w:rsidRDefault="0093563A" w:rsidP="009A27EA">
            <w:pPr>
              <w:pStyle w:val="TableParagraph"/>
              <w:spacing w:before="0" w:line="360" w:lineRule="auto"/>
              <w:ind w:left="142" w:right="142"/>
              <w:rPr>
                <w:sz w:val="25"/>
              </w:rPr>
            </w:pPr>
            <w:r w:rsidRPr="00266600">
              <w:rPr>
                <w:sz w:val="25"/>
              </w:rPr>
              <w:t>4.0.0.2</w:t>
            </w:r>
          </w:p>
        </w:tc>
        <w:tc>
          <w:tcPr>
            <w:tcW w:w="1890" w:type="dxa"/>
            <w:vMerge/>
            <w:vAlign w:val="center"/>
          </w:tcPr>
          <w:p w14:paraId="2EFBA5A0" w14:textId="222E7842" w:rsidR="0093563A" w:rsidRPr="00266600" w:rsidRDefault="0093563A" w:rsidP="009A27EA">
            <w:pPr>
              <w:pStyle w:val="TableParagraph"/>
              <w:spacing w:before="0" w:line="360" w:lineRule="auto"/>
              <w:ind w:left="168" w:right="168"/>
              <w:rPr>
                <w:sz w:val="25"/>
              </w:rPr>
            </w:pPr>
          </w:p>
        </w:tc>
        <w:tc>
          <w:tcPr>
            <w:tcW w:w="2009" w:type="dxa"/>
            <w:vMerge/>
            <w:vAlign w:val="center"/>
          </w:tcPr>
          <w:p w14:paraId="070DBD2D" w14:textId="5044C2FE" w:rsidR="0093563A" w:rsidRPr="00266600" w:rsidRDefault="0093563A" w:rsidP="009A27EA">
            <w:pPr>
              <w:pStyle w:val="TableParagraph"/>
              <w:spacing w:before="0" w:line="360" w:lineRule="auto"/>
              <w:ind w:left="158" w:right="159"/>
              <w:rPr>
                <w:sz w:val="24"/>
              </w:rPr>
            </w:pPr>
          </w:p>
        </w:tc>
      </w:tr>
      <w:tr w:rsidR="0093563A" w:rsidRPr="00266600" w14:paraId="19446B35" w14:textId="77777777" w:rsidTr="00CF0D35">
        <w:trPr>
          <w:trHeight w:val="360"/>
        </w:trPr>
        <w:tc>
          <w:tcPr>
            <w:tcW w:w="2378" w:type="dxa"/>
            <w:vMerge/>
            <w:vAlign w:val="center"/>
          </w:tcPr>
          <w:p w14:paraId="784FDABD" w14:textId="77777777" w:rsidR="0093563A" w:rsidRPr="00266600" w:rsidRDefault="0093563A" w:rsidP="009A27EA">
            <w:pPr>
              <w:pStyle w:val="TableParagraph"/>
              <w:spacing w:before="1" w:line="360" w:lineRule="auto"/>
              <w:ind w:left="197" w:right="208"/>
              <w:rPr>
                <w:sz w:val="26"/>
              </w:rPr>
            </w:pPr>
          </w:p>
        </w:tc>
        <w:tc>
          <w:tcPr>
            <w:tcW w:w="1350" w:type="dxa"/>
            <w:vAlign w:val="center"/>
          </w:tcPr>
          <w:p w14:paraId="2A878A7C" w14:textId="4FE77756" w:rsidR="0093563A" w:rsidRPr="00266600" w:rsidRDefault="0093563A" w:rsidP="009A27EA">
            <w:pPr>
              <w:pStyle w:val="TableParagraph"/>
              <w:spacing w:before="1" w:line="360" w:lineRule="auto"/>
              <w:ind w:left="121" w:right="121"/>
              <w:rPr>
                <w:sz w:val="26"/>
              </w:rPr>
            </w:pPr>
            <w:r w:rsidRPr="00266600">
              <w:rPr>
                <w:sz w:val="26"/>
              </w:rPr>
              <w:t>G1/0/3</w:t>
            </w:r>
          </w:p>
        </w:tc>
        <w:tc>
          <w:tcPr>
            <w:tcW w:w="1890" w:type="dxa"/>
            <w:vAlign w:val="center"/>
          </w:tcPr>
          <w:p w14:paraId="2CD87A69" w14:textId="7FFBC61B" w:rsidR="0093563A" w:rsidRPr="00266600" w:rsidRDefault="0093563A" w:rsidP="009A27EA">
            <w:pPr>
              <w:pStyle w:val="TableParagraph"/>
              <w:spacing w:before="0" w:line="360" w:lineRule="auto"/>
              <w:ind w:left="142" w:right="142"/>
              <w:rPr>
                <w:sz w:val="25"/>
              </w:rPr>
            </w:pPr>
            <w:r w:rsidRPr="00266600">
              <w:rPr>
                <w:sz w:val="25"/>
              </w:rPr>
              <w:t>192.168.0.1</w:t>
            </w:r>
          </w:p>
        </w:tc>
        <w:tc>
          <w:tcPr>
            <w:tcW w:w="1890" w:type="dxa"/>
            <w:vMerge/>
            <w:vAlign w:val="center"/>
          </w:tcPr>
          <w:p w14:paraId="07DCCCF0" w14:textId="2125D97C" w:rsidR="0093563A" w:rsidRPr="00266600" w:rsidRDefault="0093563A" w:rsidP="009A27EA">
            <w:pPr>
              <w:pStyle w:val="TableParagraph"/>
              <w:spacing w:before="0" w:line="360" w:lineRule="auto"/>
              <w:ind w:left="168" w:right="168"/>
              <w:rPr>
                <w:sz w:val="25"/>
              </w:rPr>
            </w:pPr>
          </w:p>
        </w:tc>
        <w:tc>
          <w:tcPr>
            <w:tcW w:w="2009" w:type="dxa"/>
            <w:vMerge/>
            <w:vAlign w:val="center"/>
          </w:tcPr>
          <w:p w14:paraId="3CAECEE8" w14:textId="167D353B" w:rsidR="0093563A" w:rsidRPr="00266600" w:rsidRDefault="0093563A" w:rsidP="009A27EA">
            <w:pPr>
              <w:pStyle w:val="TableParagraph"/>
              <w:spacing w:before="0" w:line="360" w:lineRule="auto"/>
              <w:ind w:left="158" w:right="159"/>
              <w:rPr>
                <w:sz w:val="24"/>
              </w:rPr>
            </w:pPr>
          </w:p>
        </w:tc>
      </w:tr>
      <w:tr w:rsidR="00896643" w:rsidRPr="00266600" w14:paraId="29C027FC" w14:textId="77777777" w:rsidTr="00CF0D35">
        <w:trPr>
          <w:trHeight w:val="360"/>
        </w:trPr>
        <w:tc>
          <w:tcPr>
            <w:tcW w:w="2378" w:type="dxa"/>
            <w:vAlign w:val="center"/>
          </w:tcPr>
          <w:p w14:paraId="51E87414" w14:textId="7328013F" w:rsidR="00896643" w:rsidRPr="00266600" w:rsidRDefault="00896643" w:rsidP="009A27EA">
            <w:pPr>
              <w:pStyle w:val="TableParagraph"/>
              <w:spacing w:before="1" w:line="360" w:lineRule="auto"/>
              <w:ind w:left="197" w:right="208"/>
              <w:rPr>
                <w:sz w:val="26"/>
              </w:rPr>
            </w:pPr>
            <w:r w:rsidRPr="00266600">
              <w:rPr>
                <w:sz w:val="26"/>
              </w:rPr>
              <w:t>WLC</w:t>
            </w:r>
          </w:p>
        </w:tc>
        <w:tc>
          <w:tcPr>
            <w:tcW w:w="1350" w:type="dxa"/>
            <w:vAlign w:val="center"/>
          </w:tcPr>
          <w:p w14:paraId="5DB9FA1B" w14:textId="613DC51C" w:rsidR="00896643" w:rsidRPr="00266600" w:rsidRDefault="00896643" w:rsidP="009A27EA">
            <w:pPr>
              <w:pStyle w:val="TableParagraph"/>
              <w:spacing w:before="1" w:line="360" w:lineRule="auto"/>
              <w:ind w:left="121" w:right="121"/>
              <w:rPr>
                <w:sz w:val="26"/>
              </w:rPr>
            </w:pPr>
            <w:r w:rsidRPr="00266600">
              <w:rPr>
                <w:sz w:val="26"/>
              </w:rPr>
              <w:t>G0</w:t>
            </w:r>
          </w:p>
        </w:tc>
        <w:tc>
          <w:tcPr>
            <w:tcW w:w="1890" w:type="dxa"/>
            <w:vAlign w:val="center"/>
          </w:tcPr>
          <w:p w14:paraId="42BCCBA7" w14:textId="1418F216" w:rsidR="00896643" w:rsidRPr="00266600" w:rsidRDefault="00896643" w:rsidP="009A27EA">
            <w:pPr>
              <w:pStyle w:val="TableParagraph"/>
              <w:spacing w:before="0" w:line="360" w:lineRule="auto"/>
              <w:ind w:left="142" w:right="142"/>
              <w:rPr>
                <w:sz w:val="25"/>
              </w:rPr>
            </w:pPr>
            <w:r w:rsidRPr="00266600">
              <w:rPr>
                <w:sz w:val="25"/>
              </w:rPr>
              <w:t>172.16.100.101</w:t>
            </w:r>
          </w:p>
        </w:tc>
        <w:tc>
          <w:tcPr>
            <w:tcW w:w="1890" w:type="dxa"/>
            <w:vAlign w:val="center"/>
          </w:tcPr>
          <w:p w14:paraId="5FDDAA72" w14:textId="524B41D7"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55E0BD04" w14:textId="599F84DF" w:rsidR="00896643" w:rsidRPr="00266600" w:rsidRDefault="00896643" w:rsidP="009A27EA">
            <w:pPr>
              <w:pStyle w:val="TableParagraph"/>
              <w:spacing w:before="0" w:line="360" w:lineRule="auto"/>
              <w:ind w:left="158" w:right="159"/>
              <w:rPr>
                <w:sz w:val="25"/>
              </w:rPr>
            </w:pPr>
            <w:r w:rsidRPr="00266600">
              <w:rPr>
                <w:sz w:val="25"/>
              </w:rPr>
              <w:t>172.16.100.1</w:t>
            </w:r>
          </w:p>
        </w:tc>
      </w:tr>
      <w:tr w:rsidR="00896643" w:rsidRPr="00266600" w14:paraId="745F300D" w14:textId="77777777" w:rsidTr="00CF0D35">
        <w:trPr>
          <w:trHeight w:val="360"/>
        </w:trPr>
        <w:tc>
          <w:tcPr>
            <w:tcW w:w="2378" w:type="dxa"/>
            <w:vAlign w:val="center"/>
          </w:tcPr>
          <w:p w14:paraId="55EB1053" w14:textId="53216337" w:rsidR="00482F27" w:rsidRPr="00266600" w:rsidRDefault="00482F27" w:rsidP="009A27EA">
            <w:pPr>
              <w:pStyle w:val="TableParagraph"/>
              <w:spacing w:before="1" w:line="360" w:lineRule="auto"/>
              <w:ind w:left="197" w:right="208"/>
              <w:rPr>
                <w:sz w:val="26"/>
              </w:rPr>
            </w:pPr>
            <w:r w:rsidRPr="00266600">
              <w:rPr>
                <w:sz w:val="26"/>
              </w:rPr>
              <w:t xml:space="preserve">Domain </w:t>
            </w:r>
            <w:r w:rsidRPr="00266600">
              <w:rPr>
                <w:sz w:val="26"/>
              </w:rPr>
              <w:lastRenderedPageBreak/>
              <w:t>Controller</w:t>
            </w:r>
          </w:p>
          <w:p w14:paraId="4E2ED3AA" w14:textId="3BD27081" w:rsidR="00896643" w:rsidRPr="00266600" w:rsidRDefault="00482F27" w:rsidP="009A27EA">
            <w:pPr>
              <w:pStyle w:val="TableParagraph"/>
              <w:spacing w:before="1" w:line="360" w:lineRule="auto"/>
              <w:ind w:left="197" w:right="208"/>
              <w:rPr>
                <w:sz w:val="26"/>
              </w:rPr>
            </w:pPr>
            <w:r w:rsidRPr="00266600">
              <w:rPr>
                <w:sz w:val="26"/>
              </w:rPr>
              <w:t>(</w:t>
            </w:r>
            <w:r w:rsidR="00896643" w:rsidRPr="00266600">
              <w:rPr>
                <w:sz w:val="26"/>
              </w:rPr>
              <w:t>DHCP Server</w:t>
            </w:r>
            <w:r w:rsidRPr="00266600">
              <w:rPr>
                <w:sz w:val="26"/>
              </w:rPr>
              <w:t>)</w:t>
            </w:r>
          </w:p>
        </w:tc>
        <w:tc>
          <w:tcPr>
            <w:tcW w:w="1350" w:type="dxa"/>
            <w:vAlign w:val="center"/>
          </w:tcPr>
          <w:p w14:paraId="757B04A2" w14:textId="2DE6C5A0" w:rsidR="00896643" w:rsidRPr="00266600" w:rsidRDefault="00896643" w:rsidP="009A27EA">
            <w:pPr>
              <w:pStyle w:val="TableParagraph"/>
              <w:spacing w:before="1" w:line="360" w:lineRule="auto"/>
              <w:ind w:left="121" w:right="121"/>
              <w:rPr>
                <w:sz w:val="26"/>
              </w:rPr>
            </w:pPr>
            <w:r w:rsidRPr="00266600">
              <w:rPr>
                <w:sz w:val="24"/>
              </w:rPr>
              <w:lastRenderedPageBreak/>
              <w:t>N/A</w:t>
            </w:r>
          </w:p>
        </w:tc>
        <w:tc>
          <w:tcPr>
            <w:tcW w:w="1890" w:type="dxa"/>
            <w:vAlign w:val="center"/>
          </w:tcPr>
          <w:p w14:paraId="0B6DBFEE" w14:textId="70CEE319" w:rsidR="00896643" w:rsidRPr="00266600" w:rsidRDefault="00896643" w:rsidP="009A27EA">
            <w:pPr>
              <w:pStyle w:val="TableParagraph"/>
              <w:spacing w:before="0" w:line="360" w:lineRule="auto"/>
              <w:ind w:left="142" w:right="142"/>
              <w:rPr>
                <w:sz w:val="25"/>
              </w:rPr>
            </w:pPr>
            <w:r w:rsidRPr="00266600">
              <w:rPr>
                <w:sz w:val="25"/>
              </w:rPr>
              <w:t>172.16.100.10</w:t>
            </w:r>
          </w:p>
        </w:tc>
        <w:tc>
          <w:tcPr>
            <w:tcW w:w="1890" w:type="dxa"/>
            <w:vAlign w:val="center"/>
          </w:tcPr>
          <w:p w14:paraId="0C68B15B" w14:textId="5709817F"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2768A3C3" w14:textId="7BFFA43D" w:rsidR="00896643" w:rsidRPr="00266600" w:rsidRDefault="00896643" w:rsidP="009A27EA">
            <w:pPr>
              <w:pStyle w:val="TableParagraph"/>
              <w:spacing w:before="0" w:line="360" w:lineRule="auto"/>
              <w:ind w:left="158" w:right="159"/>
              <w:rPr>
                <w:sz w:val="25"/>
              </w:rPr>
            </w:pPr>
            <w:r w:rsidRPr="00266600">
              <w:rPr>
                <w:sz w:val="25"/>
              </w:rPr>
              <w:t>172.16.100.1</w:t>
            </w:r>
          </w:p>
        </w:tc>
      </w:tr>
      <w:tr w:rsidR="00896643" w:rsidRPr="00266600" w14:paraId="3A4C034B" w14:textId="77777777" w:rsidTr="00CF0D35">
        <w:trPr>
          <w:trHeight w:val="360"/>
        </w:trPr>
        <w:tc>
          <w:tcPr>
            <w:tcW w:w="2378" w:type="dxa"/>
            <w:vAlign w:val="center"/>
          </w:tcPr>
          <w:p w14:paraId="351CE1EC" w14:textId="443A89F4" w:rsidR="00896643" w:rsidRPr="00266600" w:rsidRDefault="00896643" w:rsidP="009A27EA">
            <w:pPr>
              <w:pStyle w:val="TableParagraph"/>
              <w:spacing w:before="1" w:line="360" w:lineRule="auto"/>
              <w:ind w:left="197" w:right="208"/>
              <w:rPr>
                <w:sz w:val="26"/>
              </w:rPr>
            </w:pPr>
            <w:r w:rsidRPr="00266600">
              <w:rPr>
                <w:sz w:val="26"/>
              </w:rPr>
              <w:t>DNS Server</w:t>
            </w:r>
          </w:p>
        </w:tc>
        <w:tc>
          <w:tcPr>
            <w:tcW w:w="1350" w:type="dxa"/>
            <w:vAlign w:val="center"/>
          </w:tcPr>
          <w:p w14:paraId="3013F519" w14:textId="093856E2" w:rsidR="00896643" w:rsidRPr="00266600" w:rsidRDefault="00896643" w:rsidP="009A27EA">
            <w:pPr>
              <w:pStyle w:val="TableParagraph"/>
              <w:spacing w:before="1" w:line="360" w:lineRule="auto"/>
              <w:ind w:left="121" w:right="121"/>
              <w:rPr>
                <w:sz w:val="26"/>
              </w:rPr>
            </w:pPr>
            <w:r w:rsidRPr="00266600">
              <w:rPr>
                <w:sz w:val="24"/>
              </w:rPr>
              <w:t>N/A</w:t>
            </w:r>
          </w:p>
        </w:tc>
        <w:tc>
          <w:tcPr>
            <w:tcW w:w="1890" w:type="dxa"/>
            <w:vAlign w:val="center"/>
          </w:tcPr>
          <w:p w14:paraId="08AE9C2C" w14:textId="30D5BD55" w:rsidR="00896643" w:rsidRPr="00266600" w:rsidRDefault="00896643" w:rsidP="009A27EA">
            <w:pPr>
              <w:pStyle w:val="TableParagraph"/>
              <w:spacing w:before="0" w:line="360" w:lineRule="auto"/>
              <w:ind w:left="142" w:right="142"/>
              <w:rPr>
                <w:sz w:val="25"/>
              </w:rPr>
            </w:pPr>
            <w:r w:rsidRPr="00266600">
              <w:rPr>
                <w:sz w:val="25"/>
              </w:rPr>
              <w:t>172.16.100.2</w:t>
            </w:r>
          </w:p>
        </w:tc>
        <w:tc>
          <w:tcPr>
            <w:tcW w:w="1890" w:type="dxa"/>
            <w:vAlign w:val="center"/>
          </w:tcPr>
          <w:p w14:paraId="2DAA0087" w14:textId="22B9D65B"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6DE30BE3" w14:textId="194CA8EE" w:rsidR="00896643" w:rsidRPr="00266600" w:rsidRDefault="00896643" w:rsidP="009A27EA">
            <w:pPr>
              <w:pStyle w:val="TableParagraph"/>
              <w:spacing w:before="0" w:line="360" w:lineRule="auto"/>
              <w:ind w:left="158" w:right="159"/>
              <w:rPr>
                <w:sz w:val="25"/>
              </w:rPr>
            </w:pPr>
            <w:r w:rsidRPr="00266600">
              <w:rPr>
                <w:sz w:val="25"/>
              </w:rPr>
              <w:t>172.16.100.1</w:t>
            </w:r>
          </w:p>
        </w:tc>
      </w:tr>
      <w:tr w:rsidR="00896643" w:rsidRPr="00266600" w14:paraId="00C787B3" w14:textId="77777777" w:rsidTr="00CF0D35">
        <w:trPr>
          <w:trHeight w:val="360"/>
        </w:trPr>
        <w:tc>
          <w:tcPr>
            <w:tcW w:w="2378" w:type="dxa"/>
            <w:vAlign w:val="center"/>
          </w:tcPr>
          <w:p w14:paraId="757618FC" w14:textId="5DA382E6" w:rsidR="00896643" w:rsidRPr="00266600" w:rsidRDefault="00896643" w:rsidP="009A27EA">
            <w:pPr>
              <w:pStyle w:val="TableParagraph"/>
              <w:spacing w:before="1" w:line="360" w:lineRule="auto"/>
              <w:ind w:left="197" w:right="208"/>
              <w:rPr>
                <w:sz w:val="26"/>
              </w:rPr>
            </w:pPr>
            <w:r w:rsidRPr="00266600">
              <w:rPr>
                <w:sz w:val="26"/>
              </w:rPr>
              <w:t>FTP Server</w:t>
            </w:r>
          </w:p>
        </w:tc>
        <w:tc>
          <w:tcPr>
            <w:tcW w:w="1350" w:type="dxa"/>
            <w:vAlign w:val="center"/>
          </w:tcPr>
          <w:p w14:paraId="4EA95F20" w14:textId="5169C1B7" w:rsidR="00896643" w:rsidRPr="00266600" w:rsidRDefault="00896643" w:rsidP="009A27EA">
            <w:pPr>
              <w:pStyle w:val="TableParagraph"/>
              <w:spacing w:before="1" w:line="360" w:lineRule="auto"/>
              <w:ind w:left="121" w:right="121"/>
              <w:rPr>
                <w:sz w:val="26"/>
              </w:rPr>
            </w:pPr>
            <w:r w:rsidRPr="00266600">
              <w:rPr>
                <w:sz w:val="24"/>
              </w:rPr>
              <w:t>N/A</w:t>
            </w:r>
          </w:p>
        </w:tc>
        <w:tc>
          <w:tcPr>
            <w:tcW w:w="1890" w:type="dxa"/>
            <w:vAlign w:val="center"/>
          </w:tcPr>
          <w:p w14:paraId="52B337E6" w14:textId="12CD28A5" w:rsidR="00896643" w:rsidRPr="00266600" w:rsidRDefault="00896643" w:rsidP="009A27EA">
            <w:pPr>
              <w:pStyle w:val="TableParagraph"/>
              <w:spacing w:before="0" w:line="360" w:lineRule="auto"/>
              <w:ind w:left="142" w:right="142"/>
              <w:rPr>
                <w:sz w:val="25"/>
              </w:rPr>
            </w:pPr>
            <w:r w:rsidRPr="00266600">
              <w:rPr>
                <w:sz w:val="25"/>
              </w:rPr>
              <w:t>172.16.100.3</w:t>
            </w:r>
          </w:p>
        </w:tc>
        <w:tc>
          <w:tcPr>
            <w:tcW w:w="1890" w:type="dxa"/>
            <w:vAlign w:val="center"/>
          </w:tcPr>
          <w:p w14:paraId="40745443" w14:textId="4E612624"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49D162C9" w14:textId="2CF9742D" w:rsidR="00896643" w:rsidRPr="00266600" w:rsidRDefault="00896643" w:rsidP="009A27EA">
            <w:pPr>
              <w:pStyle w:val="TableParagraph"/>
              <w:spacing w:before="0" w:line="360" w:lineRule="auto"/>
              <w:ind w:left="158" w:right="159"/>
              <w:rPr>
                <w:sz w:val="25"/>
              </w:rPr>
            </w:pPr>
            <w:r w:rsidRPr="00266600">
              <w:rPr>
                <w:sz w:val="25"/>
              </w:rPr>
              <w:t>172.16.100.1</w:t>
            </w:r>
          </w:p>
        </w:tc>
      </w:tr>
      <w:tr w:rsidR="00896643" w:rsidRPr="00266600" w14:paraId="287D4DE9" w14:textId="77777777" w:rsidTr="00CF0D35">
        <w:trPr>
          <w:trHeight w:val="360"/>
        </w:trPr>
        <w:tc>
          <w:tcPr>
            <w:tcW w:w="2378" w:type="dxa"/>
            <w:vAlign w:val="center"/>
          </w:tcPr>
          <w:p w14:paraId="12CF985B" w14:textId="2FE74710" w:rsidR="00896643" w:rsidRPr="00266600" w:rsidRDefault="00896643" w:rsidP="009A27EA">
            <w:pPr>
              <w:pStyle w:val="TableParagraph"/>
              <w:spacing w:before="1" w:line="360" w:lineRule="auto"/>
              <w:ind w:left="197" w:right="208"/>
              <w:rPr>
                <w:sz w:val="26"/>
              </w:rPr>
            </w:pPr>
            <w:r w:rsidRPr="00266600">
              <w:rPr>
                <w:sz w:val="26"/>
              </w:rPr>
              <w:t>Web Server</w:t>
            </w:r>
          </w:p>
        </w:tc>
        <w:tc>
          <w:tcPr>
            <w:tcW w:w="1350" w:type="dxa"/>
            <w:vAlign w:val="center"/>
          </w:tcPr>
          <w:p w14:paraId="411494E7" w14:textId="61396A5C" w:rsidR="00896643" w:rsidRPr="00266600" w:rsidRDefault="00896643" w:rsidP="009A27EA">
            <w:pPr>
              <w:pStyle w:val="TableParagraph"/>
              <w:spacing w:before="1" w:line="360" w:lineRule="auto"/>
              <w:ind w:left="121" w:right="121"/>
              <w:rPr>
                <w:sz w:val="26"/>
              </w:rPr>
            </w:pPr>
            <w:r w:rsidRPr="00266600">
              <w:rPr>
                <w:sz w:val="24"/>
              </w:rPr>
              <w:t>N/A</w:t>
            </w:r>
          </w:p>
        </w:tc>
        <w:tc>
          <w:tcPr>
            <w:tcW w:w="1890" w:type="dxa"/>
            <w:vAlign w:val="center"/>
          </w:tcPr>
          <w:p w14:paraId="4DA14473" w14:textId="639CEF59" w:rsidR="00896643" w:rsidRPr="00266600" w:rsidRDefault="00896643" w:rsidP="009A27EA">
            <w:pPr>
              <w:pStyle w:val="TableParagraph"/>
              <w:spacing w:before="0" w:line="360" w:lineRule="auto"/>
              <w:ind w:left="142" w:right="142"/>
              <w:rPr>
                <w:sz w:val="25"/>
              </w:rPr>
            </w:pPr>
            <w:r w:rsidRPr="00266600">
              <w:rPr>
                <w:sz w:val="25"/>
              </w:rPr>
              <w:t>172.16.100.4</w:t>
            </w:r>
          </w:p>
        </w:tc>
        <w:tc>
          <w:tcPr>
            <w:tcW w:w="1890" w:type="dxa"/>
            <w:vAlign w:val="center"/>
          </w:tcPr>
          <w:p w14:paraId="3ECBC426" w14:textId="00011F0E"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2A30AD83" w14:textId="78EAA149" w:rsidR="00896643" w:rsidRPr="00266600" w:rsidRDefault="00896643" w:rsidP="009A27EA">
            <w:pPr>
              <w:pStyle w:val="TableParagraph"/>
              <w:spacing w:before="0" w:line="360" w:lineRule="auto"/>
              <w:ind w:left="158" w:right="159"/>
              <w:rPr>
                <w:sz w:val="25"/>
              </w:rPr>
            </w:pPr>
            <w:r w:rsidRPr="00266600">
              <w:rPr>
                <w:sz w:val="25"/>
              </w:rPr>
              <w:t>172.16.100.1</w:t>
            </w:r>
          </w:p>
        </w:tc>
      </w:tr>
      <w:tr w:rsidR="00896643" w:rsidRPr="00266600" w14:paraId="132B318E" w14:textId="77777777" w:rsidTr="00CF0D35">
        <w:trPr>
          <w:trHeight w:val="360"/>
        </w:trPr>
        <w:tc>
          <w:tcPr>
            <w:tcW w:w="2378" w:type="dxa"/>
            <w:vAlign w:val="center"/>
          </w:tcPr>
          <w:p w14:paraId="25C259A0" w14:textId="41D56F41" w:rsidR="00896643" w:rsidRPr="00266600" w:rsidRDefault="00896643" w:rsidP="009A27EA">
            <w:pPr>
              <w:pStyle w:val="TableParagraph"/>
              <w:spacing w:before="1" w:line="360" w:lineRule="auto"/>
              <w:ind w:left="197" w:right="208"/>
              <w:rPr>
                <w:sz w:val="26"/>
              </w:rPr>
            </w:pPr>
            <w:r w:rsidRPr="00266600">
              <w:rPr>
                <w:sz w:val="26"/>
              </w:rPr>
              <w:t>Database Server</w:t>
            </w:r>
          </w:p>
        </w:tc>
        <w:tc>
          <w:tcPr>
            <w:tcW w:w="1350" w:type="dxa"/>
            <w:vAlign w:val="center"/>
          </w:tcPr>
          <w:p w14:paraId="2BF527FE" w14:textId="4DEC9FB3" w:rsidR="00896643" w:rsidRPr="00266600" w:rsidRDefault="00896643" w:rsidP="009A27EA">
            <w:pPr>
              <w:pStyle w:val="TableParagraph"/>
              <w:spacing w:before="1" w:line="360" w:lineRule="auto"/>
              <w:ind w:left="121" w:right="121"/>
              <w:rPr>
                <w:sz w:val="26"/>
              </w:rPr>
            </w:pPr>
            <w:r w:rsidRPr="00266600">
              <w:rPr>
                <w:sz w:val="24"/>
              </w:rPr>
              <w:t>N/A</w:t>
            </w:r>
          </w:p>
        </w:tc>
        <w:tc>
          <w:tcPr>
            <w:tcW w:w="1890" w:type="dxa"/>
            <w:vAlign w:val="center"/>
          </w:tcPr>
          <w:p w14:paraId="770BFF15" w14:textId="16970605" w:rsidR="00896643" w:rsidRPr="00266600" w:rsidRDefault="00896643" w:rsidP="009A27EA">
            <w:pPr>
              <w:pStyle w:val="TableParagraph"/>
              <w:spacing w:before="0" w:line="360" w:lineRule="auto"/>
              <w:ind w:left="142" w:right="142"/>
              <w:rPr>
                <w:sz w:val="25"/>
              </w:rPr>
            </w:pPr>
            <w:r w:rsidRPr="00266600">
              <w:rPr>
                <w:sz w:val="25"/>
              </w:rPr>
              <w:t>172.16.100.5</w:t>
            </w:r>
          </w:p>
        </w:tc>
        <w:tc>
          <w:tcPr>
            <w:tcW w:w="1890" w:type="dxa"/>
            <w:vAlign w:val="center"/>
          </w:tcPr>
          <w:p w14:paraId="2245B13B" w14:textId="461105BF"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66ACEDC9" w14:textId="5C3A5D89" w:rsidR="00896643" w:rsidRPr="00266600" w:rsidRDefault="00896643" w:rsidP="009A27EA">
            <w:pPr>
              <w:pStyle w:val="TableParagraph"/>
              <w:spacing w:before="0" w:line="360" w:lineRule="auto"/>
              <w:ind w:left="158" w:right="159"/>
              <w:rPr>
                <w:sz w:val="25"/>
              </w:rPr>
            </w:pPr>
            <w:r w:rsidRPr="00266600">
              <w:rPr>
                <w:sz w:val="25"/>
              </w:rPr>
              <w:t>172.16.100.1</w:t>
            </w:r>
          </w:p>
        </w:tc>
      </w:tr>
      <w:tr w:rsidR="00896643" w:rsidRPr="00266600" w14:paraId="0CAA71D4" w14:textId="77777777" w:rsidTr="00CF0D35">
        <w:trPr>
          <w:trHeight w:val="360"/>
        </w:trPr>
        <w:tc>
          <w:tcPr>
            <w:tcW w:w="2378" w:type="dxa"/>
            <w:vAlign w:val="center"/>
          </w:tcPr>
          <w:p w14:paraId="3DD392B1" w14:textId="13AE616A" w:rsidR="00896643" w:rsidRPr="00266600" w:rsidRDefault="00896643" w:rsidP="009A27EA">
            <w:pPr>
              <w:pStyle w:val="TableParagraph"/>
              <w:spacing w:before="1" w:line="360" w:lineRule="auto"/>
              <w:ind w:left="197" w:right="208"/>
              <w:rPr>
                <w:sz w:val="26"/>
              </w:rPr>
            </w:pPr>
            <w:r w:rsidRPr="00266600">
              <w:rPr>
                <w:sz w:val="26"/>
              </w:rPr>
              <w:t>Software Server</w:t>
            </w:r>
          </w:p>
        </w:tc>
        <w:tc>
          <w:tcPr>
            <w:tcW w:w="1350" w:type="dxa"/>
            <w:vAlign w:val="center"/>
          </w:tcPr>
          <w:p w14:paraId="78AF5947" w14:textId="5C5FB3EC" w:rsidR="00896643" w:rsidRPr="00266600" w:rsidRDefault="00896643" w:rsidP="009A27EA">
            <w:pPr>
              <w:pStyle w:val="TableParagraph"/>
              <w:spacing w:before="1" w:line="360" w:lineRule="auto"/>
              <w:ind w:left="121" w:right="121"/>
              <w:rPr>
                <w:sz w:val="26"/>
              </w:rPr>
            </w:pPr>
            <w:r w:rsidRPr="00266600">
              <w:rPr>
                <w:sz w:val="24"/>
              </w:rPr>
              <w:t>N/A</w:t>
            </w:r>
          </w:p>
        </w:tc>
        <w:tc>
          <w:tcPr>
            <w:tcW w:w="1890" w:type="dxa"/>
            <w:vAlign w:val="center"/>
          </w:tcPr>
          <w:p w14:paraId="7A00F5D8" w14:textId="000C6845" w:rsidR="00896643" w:rsidRPr="00266600" w:rsidRDefault="00896643" w:rsidP="009A27EA">
            <w:pPr>
              <w:pStyle w:val="TableParagraph"/>
              <w:spacing w:before="0" w:line="360" w:lineRule="auto"/>
              <w:ind w:left="142" w:right="142"/>
              <w:rPr>
                <w:sz w:val="25"/>
              </w:rPr>
            </w:pPr>
            <w:r w:rsidRPr="00266600">
              <w:rPr>
                <w:sz w:val="25"/>
              </w:rPr>
              <w:t>172.16.100.</w:t>
            </w:r>
            <w:r w:rsidR="003F0D1C" w:rsidRPr="00266600">
              <w:rPr>
                <w:sz w:val="25"/>
              </w:rPr>
              <w:t>6</w:t>
            </w:r>
          </w:p>
        </w:tc>
        <w:tc>
          <w:tcPr>
            <w:tcW w:w="1890" w:type="dxa"/>
            <w:vAlign w:val="center"/>
          </w:tcPr>
          <w:p w14:paraId="11E465D1" w14:textId="701EF31E"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0222D0A1" w14:textId="5156CF9D" w:rsidR="00896643" w:rsidRPr="00266600" w:rsidRDefault="00896643" w:rsidP="009A27EA">
            <w:pPr>
              <w:pStyle w:val="TableParagraph"/>
              <w:spacing w:before="0" w:line="360" w:lineRule="auto"/>
              <w:ind w:left="158" w:right="159"/>
              <w:rPr>
                <w:sz w:val="25"/>
              </w:rPr>
            </w:pPr>
            <w:r w:rsidRPr="00266600">
              <w:rPr>
                <w:sz w:val="25"/>
              </w:rPr>
              <w:t>172.16.100.1</w:t>
            </w:r>
          </w:p>
        </w:tc>
      </w:tr>
      <w:tr w:rsidR="00896643" w:rsidRPr="00266600" w14:paraId="6B04E08C" w14:textId="77777777" w:rsidTr="00CF0D35">
        <w:trPr>
          <w:trHeight w:val="360"/>
        </w:trPr>
        <w:tc>
          <w:tcPr>
            <w:tcW w:w="2378" w:type="dxa"/>
            <w:vAlign w:val="center"/>
          </w:tcPr>
          <w:p w14:paraId="6D494CF8" w14:textId="503BD61A" w:rsidR="00896643" w:rsidRPr="00266600" w:rsidRDefault="00896643" w:rsidP="009A27EA">
            <w:pPr>
              <w:pStyle w:val="TableParagraph"/>
              <w:spacing w:before="1" w:line="360" w:lineRule="auto"/>
              <w:ind w:left="197" w:right="208"/>
              <w:rPr>
                <w:sz w:val="26"/>
              </w:rPr>
            </w:pPr>
            <w:r w:rsidRPr="00266600">
              <w:rPr>
                <w:sz w:val="26"/>
              </w:rPr>
              <w:t>AAA Server (RADIUS Server)</w:t>
            </w:r>
          </w:p>
        </w:tc>
        <w:tc>
          <w:tcPr>
            <w:tcW w:w="1350" w:type="dxa"/>
            <w:vAlign w:val="center"/>
          </w:tcPr>
          <w:p w14:paraId="301ABCA2" w14:textId="5E865D25" w:rsidR="00896643" w:rsidRPr="00266600" w:rsidRDefault="00896643" w:rsidP="009A27EA">
            <w:pPr>
              <w:pStyle w:val="TableParagraph"/>
              <w:spacing w:before="1" w:line="360" w:lineRule="auto"/>
              <w:ind w:left="121" w:right="121"/>
              <w:rPr>
                <w:sz w:val="26"/>
              </w:rPr>
            </w:pPr>
            <w:r w:rsidRPr="00266600">
              <w:rPr>
                <w:sz w:val="24"/>
              </w:rPr>
              <w:t>N/A</w:t>
            </w:r>
          </w:p>
        </w:tc>
        <w:tc>
          <w:tcPr>
            <w:tcW w:w="1890" w:type="dxa"/>
            <w:vAlign w:val="center"/>
          </w:tcPr>
          <w:p w14:paraId="0CC3541E" w14:textId="28960F44" w:rsidR="00896643" w:rsidRPr="00266600" w:rsidRDefault="00896643" w:rsidP="009A27EA">
            <w:pPr>
              <w:pStyle w:val="TableParagraph"/>
              <w:spacing w:before="0" w:line="360" w:lineRule="auto"/>
              <w:ind w:left="142" w:right="142"/>
              <w:rPr>
                <w:sz w:val="25"/>
              </w:rPr>
            </w:pPr>
            <w:r w:rsidRPr="00266600">
              <w:rPr>
                <w:sz w:val="25"/>
              </w:rPr>
              <w:t>172.16.100.</w:t>
            </w:r>
            <w:r w:rsidR="003F0D1C" w:rsidRPr="00266600">
              <w:rPr>
                <w:sz w:val="25"/>
              </w:rPr>
              <w:t>7</w:t>
            </w:r>
          </w:p>
        </w:tc>
        <w:tc>
          <w:tcPr>
            <w:tcW w:w="1890" w:type="dxa"/>
            <w:vAlign w:val="center"/>
          </w:tcPr>
          <w:p w14:paraId="3C7EBE64" w14:textId="6E61C6EC"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655AE4B5" w14:textId="0A67A64F" w:rsidR="00896643" w:rsidRPr="00266600" w:rsidRDefault="00896643" w:rsidP="009A27EA">
            <w:pPr>
              <w:pStyle w:val="TableParagraph"/>
              <w:spacing w:before="0" w:line="360" w:lineRule="auto"/>
              <w:ind w:left="158" w:right="159"/>
              <w:rPr>
                <w:sz w:val="25"/>
              </w:rPr>
            </w:pPr>
            <w:r w:rsidRPr="00266600">
              <w:rPr>
                <w:sz w:val="25"/>
              </w:rPr>
              <w:t>172.16.100.1</w:t>
            </w:r>
          </w:p>
        </w:tc>
      </w:tr>
      <w:tr w:rsidR="00896643" w:rsidRPr="00266600" w14:paraId="7419BC10" w14:textId="77777777" w:rsidTr="00CF0D35">
        <w:trPr>
          <w:trHeight w:val="360"/>
        </w:trPr>
        <w:tc>
          <w:tcPr>
            <w:tcW w:w="2378" w:type="dxa"/>
            <w:vAlign w:val="center"/>
          </w:tcPr>
          <w:p w14:paraId="20715A8A" w14:textId="6EE04647" w:rsidR="00896643" w:rsidRPr="00266600" w:rsidRDefault="00896643" w:rsidP="009A27EA">
            <w:pPr>
              <w:pStyle w:val="TableParagraph"/>
              <w:spacing w:before="1" w:line="360" w:lineRule="auto"/>
              <w:ind w:left="197" w:right="208"/>
              <w:rPr>
                <w:sz w:val="26"/>
              </w:rPr>
            </w:pPr>
            <w:r w:rsidRPr="00266600">
              <w:rPr>
                <w:sz w:val="26"/>
              </w:rPr>
              <w:t>Email Server</w:t>
            </w:r>
          </w:p>
        </w:tc>
        <w:tc>
          <w:tcPr>
            <w:tcW w:w="1350" w:type="dxa"/>
            <w:vAlign w:val="center"/>
          </w:tcPr>
          <w:p w14:paraId="37AB1B54" w14:textId="63B02A4F" w:rsidR="00896643" w:rsidRPr="00266600" w:rsidRDefault="00896643" w:rsidP="009A27EA">
            <w:pPr>
              <w:pStyle w:val="TableParagraph"/>
              <w:spacing w:before="1" w:line="360" w:lineRule="auto"/>
              <w:ind w:left="121" w:right="121"/>
              <w:rPr>
                <w:sz w:val="26"/>
              </w:rPr>
            </w:pPr>
            <w:r w:rsidRPr="00266600">
              <w:rPr>
                <w:sz w:val="24"/>
              </w:rPr>
              <w:t>N/A</w:t>
            </w:r>
          </w:p>
        </w:tc>
        <w:tc>
          <w:tcPr>
            <w:tcW w:w="1890" w:type="dxa"/>
            <w:vAlign w:val="center"/>
          </w:tcPr>
          <w:p w14:paraId="3A442C06" w14:textId="338B2A12" w:rsidR="00896643" w:rsidRPr="00266600" w:rsidRDefault="00896643" w:rsidP="009A27EA">
            <w:pPr>
              <w:pStyle w:val="TableParagraph"/>
              <w:spacing w:before="0" w:line="360" w:lineRule="auto"/>
              <w:ind w:left="142" w:right="142"/>
              <w:rPr>
                <w:sz w:val="25"/>
              </w:rPr>
            </w:pPr>
            <w:r w:rsidRPr="00266600">
              <w:rPr>
                <w:sz w:val="25"/>
              </w:rPr>
              <w:t>172.16.100.</w:t>
            </w:r>
            <w:r w:rsidR="003F0D1C" w:rsidRPr="00266600">
              <w:rPr>
                <w:sz w:val="25"/>
              </w:rPr>
              <w:t>8</w:t>
            </w:r>
          </w:p>
        </w:tc>
        <w:tc>
          <w:tcPr>
            <w:tcW w:w="1890" w:type="dxa"/>
            <w:vAlign w:val="center"/>
          </w:tcPr>
          <w:p w14:paraId="6459B918" w14:textId="5309E7D9" w:rsidR="00896643" w:rsidRPr="00266600" w:rsidRDefault="00896643" w:rsidP="009A27EA">
            <w:pPr>
              <w:pStyle w:val="TableParagraph"/>
              <w:spacing w:before="0" w:line="360" w:lineRule="auto"/>
              <w:ind w:left="168" w:right="168"/>
              <w:rPr>
                <w:sz w:val="25"/>
              </w:rPr>
            </w:pPr>
            <w:r w:rsidRPr="00266600">
              <w:rPr>
                <w:sz w:val="25"/>
              </w:rPr>
              <w:t>255.255.255.0</w:t>
            </w:r>
          </w:p>
        </w:tc>
        <w:tc>
          <w:tcPr>
            <w:tcW w:w="2009" w:type="dxa"/>
            <w:vAlign w:val="center"/>
          </w:tcPr>
          <w:p w14:paraId="611EC288" w14:textId="4563EA3C" w:rsidR="00896643" w:rsidRPr="00266600" w:rsidRDefault="00896643" w:rsidP="009A27EA">
            <w:pPr>
              <w:pStyle w:val="TableParagraph"/>
              <w:spacing w:before="0" w:line="360" w:lineRule="auto"/>
              <w:ind w:left="158" w:right="159"/>
              <w:rPr>
                <w:sz w:val="25"/>
              </w:rPr>
            </w:pPr>
            <w:r w:rsidRPr="00266600">
              <w:rPr>
                <w:sz w:val="25"/>
              </w:rPr>
              <w:t>172.16.100.1</w:t>
            </w:r>
          </w:p>
        </w:tc>
      </w:tr>
    </w:tbl>
    <w:p w14:paraId="191B031C" w14:textId="77777777" w:rsidR="008103A2" w:rsidRPr="00266600" w:rsidRDefault="008103A2" w:rsidP="00266600">
      <w:pPr>
        <w:ind w:left="0"/>
      </w:pPr>
    </w:p>
    <w:p w14:paraId="43088945" w14:textId="77777777" w:rsidR="00E442B0" w:rsidRPr="00266600" w:rsidRDefault="0001729A" w:rsidP="003722FA">
      <w:pPr>
        <w:pStyle w:val="Heading2"/>
        <w:rPr>
          <w:rFonts w:cs="Times New Roman"/>
        </w:rPr>
      </w:pPr>
      <w:bookmarkStart w:id="35" w:name="_Toc154870861"/>
      <w:r w:rsidRPr="00266600">
        <w:rPr>
          <w:rFonts w:cs="Times New Roman"/>
        </w:rPr>
        <w:t>Thiết kế sơ đồ vật lý của toàn bộ hệ thống mạng</w:t>
      </w:r>
      <w:bookmarkEnd w:id="35"/>
    </w:p>
    <w:p w14:paraId="3D9F7E27" w14:textId="10612FB6" w:rsidR="00D36242" w:rsidRPr="00266600" w:rsidRDefault="0001729A" w:rsidP="00A57B99">
      <w:pPr>
        <w:pStyle w:val="Heading3"/>
        <w:rPr>
          <w:rFonts w:cs="Times New Roman"/>
        </w:rPr>
      </w:pPr>
      <w:bookmarkStart w:id="36" w:name="_Toc154870862"/>
      <w:r w:rsidRPr="00266600">
        <w:rPr>
          <w:rFonts w:cs="Times New Roman"/>
        </w:rPr>
        <w:t>Các thiết bị dùng trong hệ thống</w:t>
      </w:r>
      <w:bookmarkEnd w:id="36"/>
    </w:p>
    <w:p w14:paraId="21BADABB" w14:textId="2755DA84" w:rsidR="0077635B" w:rsidRPr="00266600" w:rsidRDefault="0077635B" w:rsidP="0077635B">
      <w:pPr>
        <w:pStyle w:val="Caption"/>
        <w:keepNext/>
      </w:pPr>
      <w:bookmarkStart w:id="37" w:name="_Toc154871995"/>
      <w:r w:rsidRPr="00266600">
        <w:t xml:space="preserve">Bảng  </w:t>
      </w:r>
      <w:fldSimple w:instr=" SEQ Bảng_ \* ARABIC ">
        <w:r w:rsidRPr="00266600">
          <w:rPr>
            <w:noProof/>
          </w:rPr>
          <w:t>7</w:t>
        </w:r>
      </w:fldSimple>
      <w:r w:rsidRPr="00266600">
        <w:t>: Yêu cầu tối thiểu của từng thiết bị</w:t>
      </w:r>
      <w:bookmarkEnd w:id="37"/>
    </w:p>
    <w:tbl>
      <w:tblPr>
        <w:tblStyle w:val="TableGrid"/>
        <w:tblW w:w="9498" w:type="dxa"/>
        <w:tblInd w:w="137" w:type="dxa"/>
        <w:tblLayout w:type="fixed"/>
        <w:tblLook w:val="04A0" w:firstRow="1" w:lastRow="0" w:firstColumn="1" w:lastColumn="0" w:noHBand="0" w:noVBand="1"/>
      </w:tblPr>
      <w:tblGrid>
        <w:gridCol w:w="710"/>
        <w:gridCol w:w="1133"/>
        <w:gridCol w:w="1134"/>
        <w:gridCol w:w="1134"/>
        <w:gridCol w:w="2693"/>
        <w:gridCol w:w="2694"/>
      </w:tblGrid>
      <w:tr w:rsidR="00FF5DD3" w:rsidRPr="00266600" w14:paraId="4631518B" w14:textId="5152C630" w:rsidTr="008103A2">
        <w:tc>
          <w:tcPr>
            <w:tcW w:w="710" w:type="dxa"/>
            <w:vMerge w:val="restart"/>
            <w:vAlign w:val="center"/>
          </w:tcPr>
          <w:p w14:paraId="7FE63931" w14:textId="39EB78CA" w:rsidR="00FF5DD3" w:rsidRPr="00266600" w:rsidRDefault="00FF5DD3" w:rsidP="00FF5DD3">
            <w:pPr>
              <w:pStyle w:val="nospace"/>
              <w:jc w:val="center"/>
              <w:rPr>
                <w:b/>
                <w:bCs/>
              </w:rPr>
            </w:pPr>
            <w:r w:rsidRPr="00266600">
              <w:rPr>
                <w:b/>
                <w:bCs/>
              </w:rPr>
              <w:t>STT</w:t>
            </w:r>
          </w:p>
        </w:tc>
        <w:tc>
          <w:tcPr>
            <w:tcW w:w="1133" w:type="dxa"/>
            <w:vMerge w:val="restart"/>
            <w:vAlign w:val="center"/>
          </w:tcPr>
          <w:p w14:paraId="3E2CFA45" w14:textId="3DEA70EB" w:rsidR="00FF5DD3" w:rsidRPr="00266600" w:rsidRDefault="00FF5DD3" w:rsidP="00FF5DD3">
            <w:pPr>
              <w:pStyle w:val="nospace"/>
              <w:jc w:val="center"/>
              <w:rPr>
                <w:b/>
                <w:bCs/>
              </w:rPr>
            </w:pPr>
            <w:r w:rsidRPr="00266600">
              <w:rPr>
                <w:b/>
                <w:bCs/>
              </w:rPr>
              <w:t>Loại thiết bị</w:t>
            </w:r>
          </w:p>
        </w:tc>
        <w:tc>
          <w:tcPr>
            <w:tcW w:w="2268" w:type="dxa"/>
            <w:gridSpan w:val="2"/>
            <w:vAlign w:val="center"/>
          </w:tcPr>
          <w:p w14:paraId="693A01FC" w14:textId="4D06FC1B" w:rsidR="008103A2" w:rsidRPr="00266600" w:rsidRDefault="00FF5DD3" w:rsidP="008103A2">
            <w:pPr>
              <w:pStyle w:val="nospace"/>
              <w:jc w:val="center"/>
              <w:rPr>
                <w:b/>
                <w:bCs/>
              </w:rPr>
            </w:pPr>
            <w:r w:rsidRPr="00266600">
              <w:rPr>
                <w:b/>
                <w:bCs/>
              </w:rPr>
              <w:t>Số lượng</w:t>
            </w:r>
            <w:r w:rsidR="008103A2" w:rsidRPr="00266600">
              <w:rPr>
                <w:b/>
                <w:bCs/>
              </w:rPr>
              <w:t xml:space="preserve"> mỗi cơ sở</w:t>
            </w:r>
          </w:p>
        </w:tc>
        <w:tc>
          <w:tcPr>
            <w:tcW w:w="2693" w:type="dxa"/>
            <w:vMerge w:val="restart"/>
            <w:vAlign w:val="center"/>
          </w:tcPr>
          <w:p w14:paraId="38CA5BD2" w14:textId="1150F0FE" w:rsidR="00FF5DD3" w:rsidRPr="00266600" w:rsidRDefault="00FF5DD3" w:rsidP="00FF5DD3">
            <w:pPr>
              <w:pStyle w:val="nospace"/>
              <w:jc w:val="center"/>
              <w:rPr>
                <w:b/>
                <w:bCs/>
              </w:rPr>
            </w:pPr>
            <w:r w:rsidRPr="00266600">
              <w:rPr>
                <w:b/>
                <w:bCs/>
              </w:rPr>
              <w:t>Cấu hình tối thiểu</w:t>
            </w:r>
          </w:p>
        </w:tc>
        <w:tc>
          <w:tcPr>
            <w:tcW w:w="2694" w:type="dxa"/>
            <w:vMerge w:val="restart"/>
            <w:vAlign w:val="center"/>
          </w:tcPr>
          <w:p w14:paraId="6F89ED5C" w14:textId="1A866A0E" w:rsidR="00FF5DD3" w:rsidRPr="00266600" w:rsidRDefault="00FF5DD3" w:rsidP="00FF5DD3">
            <w:pPr>
              <w:pStyle w:val="nospace"/>
              <w:jc w:val="center"/>
              <w:rPr>
                <w:b/>
                <w:bCs/>
              </w:rPr>
            </w:pPr>
            <w:r w:rsidRPr="00266600">
              <w:rPr>
                <w:b/>
                <w:bCs/>
              </w:rPr>
              <w:t>Vị trí lắp đặt</w:t>
            </w:r>
          </w:p>
        </w:tc>
      </w:tr>
      <w:tr w:rsidR="00FF5DD3" w:rsidRPr="00266600" w14:paraId="193F0D16" w14:textId="77777777" w:rsidTr="008103A2">
        <w:tc>
          <w:tcPr>
            <w:tcW w:w="710" w:type="dxa"/>
            <w:vMerge/>
          </w:tcPr>
          <w:p w14:paraId="52467CDF" w14:textId="77777777" w:rsidR="00FF5DD3" w:rsidRPr="00266600" w:rsidRDefault="00FF5DD3" w:rsidP="00135480">
            <w:pPr>
              <w:pStyle w:val="nospace"/>
              <w:jc w:val="center"/>
              <w:rPr>
                <w:b/>
                <w:bCs/>
              </w:rPr>
            </w:pPr>
          </w:p>
        </w:tc>
        <w:tc>
          <w:tcPr>
            <w:tcW w:w="1133" w:type="dxa"/>
            <w:vMerge/>
          </w:tcPr>
          <w:p w14:paraId="753153B2" w14:textId="77777777" w:rsidR="00FF5DD3" w:rsidRPr="00266600" w:rsidRDefault="00FF5DD3" w:rsidP="00135480">
            <w:pPr>
              <w:pStyle w:val="nospace"/>
              <w:jc w:val="center"/>
              <w:rPr>
                <w:b/>
                <w:bCs/>
              </w:rPr>
            </w:pPr>
          </w:p>
        </w:tc>
        <w:tc>
          <w:tcPr>
            <w:tcW w:w="1134" w:type="dxa"/>
          </w:tcPr>
          <w:p w14:paraId="75524DE8" w14:textId="36184AFB" w:rsidR="00FF5DD3" w:rsidRPr="00266600" w:rsidRDefault="007A7846" w:rsidP="0075520A">
            <w:pPr>
              <w:pStyle w:val="nospace"/>
              <w:jc w:val="center"/>
              <w:rPr>
                <w:b/>
                <w:bCs/>
              </w:rPr>
            </w:pPr>
            <w:r w:rsidRPr="00266600">
              <w:rPr>
                <w:b/>
                <w:bCs/>
              </w:rPr>
              <w:t>Trụ sở</w:t>
            </w:r>
          </w:p>
        </w:tc>
        <w:tc>
          <w:tcPr>
            <w:tcW w:w="1134" w:type="dxa"/>
          </w:tcPr>
          <w:p w14:paraId="0064C7F5" w14:textId="5C24CAE6" w:rsidR="00FF5DD3" w:rsidRPr="00266600" w:rsidRDefault="007A7846" w:rsidP="0075520A">
            <w:pPr>
              <w:pStyle w:val="nospace"/>
              <w:jc w:val="center"/>
              <w:rPr>
                <w:b/>
                <w:bCs/>
              </w:rPr>
            </w:pPr>
            <w:r w:rsidRPr="00266600">
              <w:rPr>
                <w:b/>
                <w:bCs/>
              </w:rPr>
              <w:t>Chi nhánh</w:t>
            </w:r>
          </w:p>
        </w:tc>
        <w:tc>
          <w:tcPr>
            <w:tcW w:w="2693" w:type="dxa"/>
            <w:vMerge/>
          </w:tcPr>
          <w:p w14:paraId="3557B1E2" w14:textId="77777777" w:rsidR="00FF5DD3" w:rsidRPr="00266600" w:rsidRDefault="00FF5DD3" w:rsidP="00135480">
            <w:pPr>
              <w:pStyle w:val="nospace"/>
              <w:jc w:val="center"/>
              <w:rPr>
                <w:b/>
                <w:bCs/>
              </w:rPr>
            </w:pPr>
          </w:p>
        </w:tc>
        <w:tc>
          <w:tcPr>
            <w:tcW w:w="2694" w:type="dxa"/>
            <w:vMerge/>
          </w:tcPr>
          <w:p w14:paraId="00500792" w14:textId="77777777" w:rsidR="00FF5DD3" w:rsidRPr="00266600" w:rsidRDefault="00FF5DD3" w:rsidP="00135480">
            <w:pPr>
              <w:pStyle w:val="nospace"/>
              <w:jc w:val="center"/>
              <w:rPr>
                <w:b/>
                <w:bCs/>
              </w:rPr>
            </w:pPr>
          </w:p>
        </w:tc>
      </w:tr>
      <w:tr w:rsidR="0075520A" w:rsidRPr="00266600" w14:paraId="1F3FD6B4" w14:textId="77777777" w:rsidTr="008103A2">
        <w:tc>
          <w:tcPr>
            <w:tcW w:w="710" w:type="dxa"/>
          </w:tcPr>
          <w:p w14:paraId="075D2B61" w14:textId="4FEF35F1" w:rsidR="0075520A" w:rsidRPr="00266600" w:rsidRDefault="0075520A" w:rsidP="00135480">
            <w:pPr>
              <w:pStyle w:val="nospace"/>
            </w:pPr>
            <w:r w:rsidRPr="00266600">
              <w:t>1</w:t>
            </w:r>
          </w:p>
        </w:tc>
        <w:tc>
          <w:tcPr>
            <w:tcW w:w="1133" w:type="dxa"/>
          </w:tcPr>
          <w:p w14:paraId="1C55E562" w14:textId="664B2F0F" w:rsidR="0075520A" w:rsidRPr="00266600" w:rsidRDefault="0075520A" w:rsidP="00135480">
            <w:pPr>
              <w:pStyle w:val="nospace"/>
            </w:pPr>
            <w:r w:rsidRPr="00266600">
              <w:t>PC</w:t>
            </w:r>
          </w:p>
        </w:tc>
        <w:tc>
          <w:tcPr>
            <w:tcW w:w="1134" w:type="dxa"/>
          </w:tcPr>
          <w:p w14:paraId="264D9C79" w14:textId="0F9F0A1E" w:rsidR="0075520A" w:rsidRPr="00266600" w:rsidRDefault="00A84A88" w:rsidP="0075520A">
            <w:pPr>
              <w:pStyle w:val="nospace"/>
              <w:jc w:val="center"/>
            </w:pPr>
            <w:r w:rsidRPr="00266600">
              <w:t>42</w:t>
            </w:r>
          </w:p>
        </w:tc>
        <w:tc>
          <w:tcPr>
            <w:tcW w:w="1134" w:type="dxa"/>
          </w:tcPr>
          <w:p w14:paraId="77012F14" w14:textId="175BF194" w:rsidR="0075520A" w:rsidRPr="00266600" w:rsidRDefault="00AA2FE4" w:rsidP="0075520A">
            <w:pPr>
              <w:pStyle w:val="nospace"/>
              <w:jc w:val="center"/>
              <w:rPr>
                <w:lang w:val="pt-BR"/>
              </w:rPr>
            </w:pPr>
            <w:r w:rsidRPr="00266600">
              <w:rPr>
                <w:lang w:val="pt-BR"/>
              </w:rPr>
              <w:t>50</w:t>
            </w:r>
          </w:p>
        </w:tc>
        <w:tc>
          <w:tcPr>
            <w:tcW w:w="2693" w:type="dxa"/>
          </w:tcPr>
          <w:p w14:paraId="040A43F6" w14:textId="330236E8" w:rsidR="0075520A" w:rsidRPr="00266600" w:rsidRDefault="0075520A" w:rsidP="00135480">
            <w:pPr>
              <w:pStyle w:val="nospace"/>
              <w:rPr>
                <w:lang w:val="pt-BR"/>
              </w:rPr>
            </w:pPr>
            <w:r w:rsidRPr="00266600">
              <w:rPr>
                <w:lang w:val="pt-BR"/>
              </w:rPr>
              <w:t>CPU: Intel core i3</w:t>
            </w:r>
          </w:p>
          <w:p w14:paraId="5282B26C" w14:textId="77777777" w:rsidR="0075520A" w:rsidRPr="00266600" w:rsidRDefault="0075520A" w:rsidP="00135480">
            <w:pPr>
              <w:pStyle w:val="nospace"/>
              <w:rPr>
                <w:lang w:val="pt-BR"/>
              </w:rPr>
            </w:pPr>
            <w:r w:rsidRPr="00266600">
              <w:rPr>
                <w:lang w:val="pt-BR"/>
              </w:rPr>
              <w:t>RAM: 8GB</w:t>
            </w:r>
          </w:p>
          <w:p w14:paraId="0A788675" w14:textId="717E1C49" w:rsidR="0075520A" w:rsidRPr="00266600" w:rsidRDefault="0075520A" w:rsidP="00135480">
            <w:pPr>
              <w:pStyle w:val="nospace"/>
            </w:pPr>
            <w:r w:rsidRPr="00266600">
              <w:t>Storage: SSD 500GB</w:t>
            </w:r>
          </w:p>
        </w:tc>
        <w:tc>
          <w:tcPr>
            <w:tcW w:w="2694" w:type="dxa"/>
          </w:tcPr>
          <w:p w14:paraId="38BF8F9F" w14:textId="77777777" w:rsidR="0075520A" w:rsidRPr="00266600" w:rsidRDefault="0075520A" w:rsidP="008F6833">
            <w:pPr>
              <w:pStyle w:val="nospace"/>
            </w:pPr>
            <w:r w:rsidRPr="00266600">
              <w:t>Văn phòng làm việc:</w:t>
            </w:r>
          </w:p>
          <w:p w14:paraId="76BE91F9" w14:textId="1969A06C" w:rsidR="0075520A" w:rsidRPr="00266600" w:rsidRDefault="0075520A" w:rsidP="008F6833">
            <w:pPr>
              <w:pStyle w:val="nospace"/>
            </w:pPr>
            <w:r w:rsidRPr="00266600">
              <w:t>- 80 cái dành riêng cho các phòng DEV và TEST.</w:t>
            </w:r>
          </w:p>
          <w:p w14:paraId="4CCAE855" w14:textId="22436984" w:rsidR="0075520A" w:rsidRPr="00266600" w:rsidRDefault="0075520A" w:rsidP="00135480">
            <w:pPr>
              <w:pStyle w:val="nospace"/>
            </w:pPr>
            <w:r w:rsidRPr="00266600">
              <w:t xml:space="preserve">- 6 phòng ban còn lại mỗi phòng lắp 2 PC </w:t>
            </w:r>
          </w:p>
        </w:tc>
      </w:tr>
      <w:tr w:rsidR="0075520A" w:rsidRPr="00266600" w14:paraId="57F018C7" w14:textId="77777777" w:rsidTr="008103A2">
        <w:tc>
          <w:tcPr>
            <w:tcW w:w="710" w:type="dxa"/>
          </w:tcPr>
          <w:p w14:paraId="3733F2D9" w14:textId="59F8A479" w:rsidR="0075520A" w:rsidRPr="00266600" w:rsidRDefault="0075520A" w:rsidP="00135480">
            <w:pPr>
              <w:pStyle w:val="nospace"/>
            </w:pPr>
            <w:r w:rsidRPr="00266600">
              <w:t>2</w:t>
            </w:r>
          </w:p>
        </w:tc>
        <w:tc>
          <w:tcPr>
            <w:tcW w:w="1133" w:type="dxa"/>
          </w:tcPr>
          <w:p w14:paraId="5EF84C44" w14:textId="61765BBC" w:rsidR="0075520A" w:rsidRPr="00266600" w:rsidRDefault="0075520A" w:rsidP="00135480">
            <w:pPr>
              <w:pStyle w:val="nospace"/>
            </w:pPr>
            <w:r w:rsidRPr="00266600">
              <w:t>Switch L2</w:t>
            </w:r>
          </w:p>
        </w:tc>
        <w:tc>
          <w:tcPr>
            <w:tcW w:w="1134" w:type="dxa"/>
          </w:tcPr>
          <w:p w14:paraId="7692B9F2" w14:textId="173A6761" w:rsidR="0075520A" w:rsidRPr="00266600" w:rsidRDefault="0075520A" w:rsidP="0075520A">
            <w:pPr>
              <w:pStyle w:val="nospace"/>
              <w:jc w:val="center"/>
            </w:pPr>
            <w:r w:rsidRPr="00266600">
              <w:t>1</w:t>
            </w:r>
            <w:r w:rsidR="00FC6C82" w:rsidRPr="00266600">
              <w:t>0</w:t>
            </w:r>
          </w:p>
        </w:tc>
        <w:tc>
          <w:tcPr>
            <w:tcW w:w="1134" w:type="dxa"/>
          </w:tcPr>
          <w:p w14:paraId="41947ACD" w14:textId="369CC11E" w:rsidR="0075520A" w:rsidRPr="00266600" w:rsidRDefault="00FC6C82" w:rsidP="0075520A">
            <w:pPr>
              <w:pStyle w:val="nospace"/>
              <w:jc w:val="center"/>
            </w:pPr>
            <w:r w:rsidRPr="00266600">
              <w:t>3</w:t>
            </w:r>
          </w:p>
        </w:tc>
        <w:tc>
          <w:tcPr>
            <w:tcW w:w="2693" w:type="dxa"/>
          </w:tcPr>
          <w:p w14:paraId="77ECEEEB" w14:textId="63DA1CEC" w:rsidR="0075520A" w:rsidRPr="00266600" w:rsidRDefault="0075520A" w:rsidP="00135480">
            <w:pPr>
              <w:pStyle w:val="nospace"/>
            </w:pPr>
            <w:r w:rsidRPr="00266600">
              <w:t>22 port Fast ethernet, 2 port Gigabit</w:t>
            </w:r>
          </w:p>
          <w:p w14:paraId="75F472AB" w14:textId="723CF8FA" w:rsidR="0075520A" w:rsidRPr="00266600" w:rsidRDefault="0075520A" w:rsidP="00135480">
            <w:pPr>
              <w:pStyle w:val="nospace"/>
            </w:pPr>
          </w:p>
        </w:tc>
        <w:tc>
          <w:tcPr>
            <w:tcW w:w="2694" w:type="dxa"/>
          </w:tcPr>
          <w:p w14:paraId="7A7253A9" w14:textId="77777777" w:rsidR="0075520A" w:rsidRPr="00266600" w:rsidRDefault="0075520A" w:rsidP="00135480">
            <w:pPr>
              <w:pStyle w:val="nospace"/>
            </w:pPr>
            <w:r w:rsidRPr="00266600">
              <w:t>Hành lang trên mỗi tầng:</w:t>
            </w:r>
          </w:p>
          <w:p w14:paraId="20C5544E" w14:textId="77777777" w:rsidR="0075520A" w:rsidRPr="00266600" w:rsidRDefault="0075520A" w:rsidP="00135480">
            <w:pPr>
              <w:pStyle w:val="nospace"/>
            </w:pPr>
            <w:r w:rsidRPr="00266600">
              <w:t>- Mỗi tầng sẽ gắn 2 cái.</w:t>
            </w:r>
          </w:p>
          <w:p w14:paraId="3DE010C5" w14:textId="417E683C" w:rsidR="0075520A" w:rsidRPr="00266600" w:rsidRDefault="0075520A" w:rsidP="00135480">
            <w:pPr>
              <w:pStyle w:val="nospace"/>
            </w:pPr>
            <w:r w:rsidRPr="00266600">
              <w:t xml:space="preserve">- Chi nhánh gắn </w:t>
            </w:r>
            <w:r w:rsidR="00B11B20" w:rsidRPr="00266600">
              <w:t>3</w:t>
            </w:r>
            <w:r w:rsidRPr="00266600">
              <w:t xml:space="preserve"> cái.</w:t>
            </w:r>
          </w:p>
        </w:tc>
      </w:tr>
      <w:tr w:rsidR="0075520A" w:rsidRPr="00266600" w14:paraId="4CF4E175" w14:textId="77777777" w:rsidTr="008103A2">
        <w:tc>
          <w:tcPr>
            <w:tcW w:w="710" w:type="dxa"/>
          </w:tcPr>
          <w:p w14:paraId="37597AC2" w14:textId="32CA9B1D" w:rsidR="0075520A" w:rsidRPr="00266600" w:rsidRDefault="0075520A" w:rsidP="00135480">
            <w:pPr>
              <w:pStyle w:val="nospace"/>
            </w:pPr>
            <w:r w:rsidRPr="00266600">
              <w:t>3</w:t>
            </w:r>
          </w:p>
        </w:tc>
        <w:tc>
          <w:tcPr>
            <w:tcW w:w="1133" w:type="dxa"/>
          </w:tcPr>
          <w:p w14:paraId="7EC72A28" w14:textId="259B9EF3" w:rsidR="0075520A" w:rsidRPr="00266600" w:rsidRDefault="0075520A" w:rsidP="00135480">
            <w:pPr>
              <w:pStyle w:val="nospace"/>
            </w:pPr>
            <w:r w:rsidRPr="00266600">
              <w:t>Switch L3</w:t>
            </w:r>
          </w:p>
        </w:tc>
        <w:tc>
          <w:tcPr>
            <w:tcW w:w="1134" w:type="dxa"/>
          </w:tcPr>
          <w:p w14:paraId="39A93DE3" w14:textId="63940FBC" w:rsidR="0075520A" w:rsidRPr="00266600" w:rsidRDefault="00FD5023" w:rsidP="0075520A">
            <w:pPr>
              <w:pStyle w:val="nospace"/>
              <w:jc w:val="center"/>
            </w:pPr>
            <w:r w:rsidRPr="00266600">
              <w:t>2</w:t>
            </w:r>
          </w:p>
        </w:tc>
        <w:tc>
          <w:tcPr>
            <w:tcW w:w="1134" w:type="dxa"/>
          </w:tcPr>
          <w:p w14:paraId="69316AF7" w14:textId="422C84D3" w:rsidR="0075520A" w:rsidRPr="00266600" w:rsidRDefault="00FD5023" w:rsidP="0075520A">
            <w:pPr>
              <w:pStyle w:val="nospace"/>
              <w:jc w:val="center"/>
            </w:pPr>
            <w:r w:rsidRPr="00266600">
              <w:t>1</w:t>
            </w:r>
          </w:p>
        </w:tc>
        <w:tc>
          <w:tcPr>
            <w:tcW w:w="2693" w:type="dxa"/>
          </w:tcPr>
          <w:p w14:paraId="2CB802F6" w14:textId="00702468" w:rsidR="0075520A" w:rsidRPr="00266600" w:rsidRDefault="0075520A" w:rsidP="00135480">
            <w:pPr>
              <w:pStyle w:val="nospace"/>
            </w:pPr>
            <w:r w:rsidRPr="00266600">
              <w:t>24 port Gigabit</w:t>
            </w:r>
          </w:p>
        </w:tc>
        <w:tc>
          <w:tcPr>
            <w:tcW w:w="2694" w:type="dxa"/>
          </w:tcPr>
          <w:p w14:paraId="2EAEC66D" w14:textId="3A370163" w:rsidR="0075520A" w:rsidRPr="00266600" w:rsidRDefault="0075520A" w:rsidP="00135480">
            <w:pPr>
              <w:pStyle w:val="nospace"/>
            </w:pPr>
            <w:r w:rsidRPr="00266600">
              <w:t>- Trụ sở: Tầng 2 và tầng 4</w:t>
            </w:r>
          </w:p>
          <w:p w14:paraId="2A565483" w14:textId="5EA03D6A" w:rsidR="0075520A" w:rsidRPr="00266600" w:rsidRDefault="0075520A" w:rsidP="00135480">
            <w:pPr>
              <w:pStyle w:val="nospace"/>
            </w:pPr>
            <w:r w:rsidRPr="00266600">
              <w:t>- Chi nhánh: Tầng 1</w:t>
            </w:r>
          </w:p>
        </w:tc>
      </w:tr>
      <w:tr w:rsidR="0075520A" w:rsidRPr="00266600" w14:paraId="58CBD0B6" w14:textId="77777777" w:rsidTr="008103A2">
        <w:tc>
          <w:tcPr>
            <w:tcW w:w="710" w:type="dxa"/>
          </w:tcPr>
          <w:p w14:paraId="4B031C34" w14:textId="21AD6341" w:rsidR="0075520A" w:rsidRPr="00266600" w:rsidRDefault="0075520A" w:rsidP="00135480">
            <w:pPr>
              <w:pStyle w:val="nospace"/>
            </w:pPr>
            <w:r w:rsidRPr="00266600">
              <w:t>4</w:t>
            </w:r>
          </w:p>
        </w:tc>
        <w:tc>
          <w:tcPr>
            <w:tcW w:w="1133" w:type="dxa"/>
          </w:tcPr>
          <w:p w14:paraId="515DE243" w14:textId="1CC33005" w:rsidR="0075520A" w:rsidRPr="00266600" w:rsidRDefault="0075520A" w:rsidP="00135480">
            <w:pPr>
              <w:pStyle w:val="nospace"/>
            </w:pPr>
            <w:r w:rsidRPr="00266600">
              <w:t>Router</w:t>
            </w:r>
          </w:p>
        </w:tc>
        <w:tc>
          <w:tcPr>
            <w:tcW w:w="1134" w:type="dxa"/>
          </w:tcPr>
          <w:p w14:paraId="19BE0959" w14:textId="134386D7" w:rsidR="0075520A" w:rsidRPr="00266600" w:rsidRDefault="00FD5023" w:rsidP="0075520A">
            <w:pPr>
              <w:pStyle w:val="nospace"/>
              <w:jc w:val="center"/>
            </w:pPr>
            <w:r w:rsidRPr="00266600">
              <w:t>1</w:t>
            </w:r>
          </w:p>
        </w:tc>
        <w:tc>
          <w:tcPr>
            <w:tcW w:w="1134" w:type="dxa"/>
          </w:tcPr>
          <w:p w14:paraId="7C763D60" w14:textId="209893D0" w:rsidR="0075520A" w:rsidRPr="00266600" w:rsidRDefault="00FD5023" w:rsidP="0075520A">
            <w:pPr>
              <w:pStyle w:val="nospace"/>
              <w:jc w:val="center"/>
            </w:pPr>
            <w:r w:rsidRPr="00266600">
              <w:t>2</w:t>
            </w:r>
          </w:p>
        </w:tc>
        <w:tc>
          <w:tcPr>
            <w:tcW w:w="2693" w:type="dxa"/>
          </w:tcPr>
          <w:p w14:paraId="320D2186" w14:textId="47AABF35" w:rsidR="0075520A" w:rsidRPr="00266600" w:rsidRDefault="0075520A" w:rsidP="00135480">
            <w:pPr>
              <w:pStyle w:val="nospace"/>
            </w:pPr>
            <w:r w:rsidRPr="00266600">
              <w:t>Tốc độ xử lý &gt; 300Mbps</w:t>
            </w:r>
          </w:p>
          <w:p w14:paraId="0EC728DC" w14:textId="4553D363" w:rsidR="0075520A" w:rsidRPr="00266600" w:rsidRDefault="0075520A" w:rsidP="00F34E40">
            <w:pPr>
              <w:pStyle w:val="nospace"/>
            </w:pPr>
            <w:r w:rsidRPr="00266600">
              <w:t xml:space="preserve">Có hỗ trợ VLAN tag 802.1q </w:t>
            </w:r>
          </w:p>
          <w:p w14:paraId="4C1FD403" w14:textId="77777777" w:rsidR="0075520A" w:rsidRPr="00266600" w:rsidRDefault="0075520A" w:rsidP="00F34E40">
            <w:pPr>
              <w:pStyle w:val="nospace"/>
            </w:pPr>
            <w:r w:rsidRPr="00266600">
              <w:lastRenderedPageBreak/>
              <w:t>Có hỗ trợ cân bằng tải hoặc có dự phòng đường truyền internet</w:t>
            </w:r>
          </w:p>
          <w:p w14:paraId="2A79491D" w14:textId="01F80092" w:rsidR="0075520A" w:rsidRPr="00266600" w:rsidRDefault="0075520A" w:rsidP="00135480">
            <w:pPr>
              <w:pStyle w:val="nospace"/>
            </w:pPr>
            <w:r w:rsidRPr="00266600">
              <w:t>Tối thiểu 2 cổng WAN để dual-wan, tốc độ tối thiểu là 1Gbps.</w:t>
            </w:r>
          </w:p>
        </w:tc>
        <w:tc>
          <w:tcPr>
            <w:tcW w:w="2694" w:type="dxa"/>
          </w:tcPr>
          <w:p w14:paraId="00882AD0" w14:textId="43C60E7A" w:rsidR="0075520A" w:rsidRPr="00266600" w:rsidRDefault="0075520A" w:rsidP="00135480">
            <w:pPr>
              <w:pStyle w:val="nospace"/>
            </w:pPr>
            <w:r w:rsidRPr="00266600">
              <w:lastRenderedPageBreak/>
              <w:t>- Trụ sở: Tầng 4</w:t>
            </w:r>
          </w:p>
          <w:p w14:paraId="09F6B6B4" w14:textId="227978B4" w:rsidR="0075520A" w:rsidRPr="00266600" w:rsidRDefault="0075520A" w:rsidP="00135480">
            <w:pPr>
              <w:pStyle w:val="nospace"/>
            </w:pPr>
            <w:r w:rsidRPr="00266600">
              <w:t>- Chi nhánh: Tầng 1</w:t>
            </w:r>
          </w:p>
        </w:tc>
      </w:tr>
      <w:tr w:rsidR="0075520A" w:rsidRPr="00266600" w14:paraId="721D1B84" w14:textId="77777777" w:rsidTr="008103A2">
        <w:tc>
          <w:tcPr>
            <w:tcW w:w="710" w:type="dxa"/>
          </w:tcPr>
          <w:p w14:paraId="15074873" w14:textId="61B578E2" w:rsidR="0075520A" w:rsidRPr="00266600" w:rsidRDefault="0075520A" w:rsidP="00135480">
            <w:pPr>
              <w:pStyle w:val="nospace"/>
            </w:pPr>
            <w:r w:rsidRPr="00266600">
              <w:t>5</w:t>
            </w:r>
          </w:p>
        </w:tc>
        <w:tc>
          <w:tcPr>
            <w:tcW w:w="1133" w:type="dxa"/>
          </w:tcPr>
          <w:p w14:paraId="537313A8" w14:textId="56259B2E" w:rsidR="0075520A" w:rsidRPr="00266600" w:rsidRDefault="0075520A" w:rsidP="00135480">
            <w:pPr>
              <w:pStyle w:val="nospace"/>
            </w:pPr>
            <w:r w:rsidRPr="00266600">
              <w:t>Firewall</w:t>
            </w:r>
          </w:p>
        </w:tc>
        <w:tc>
          <w:tcPr>
            <w:tcW w:w="1134" w:type="dxa"/>
          </w:tcPr>
          <w:p w14:paraId="00C5F07F" w14:textId="6B054A47" w:rsidR="0075520A" w:rsidRPr="00266600" w:rsidRDefault="00FD5023" w:rsidP="0075520A">
            <w:pPr>
              <w:pStyle w:val="nospace"/>
              <w:jc w:val="center"/>
            </w:pPr>
            <w:r w:rsidRPr="00266600">
              <w:t>1</w:t>
            </w:r>
          </w:p>
        </w:tc>
        <w:tc>
          <w:tcPr>
            <w:tcW w:w="1134" w:type="dxa"/>
          </w:tcPr>
          <w:p w14:paraId="7D140B58" w14:textId="44FF83E6" w:rsidR="0075520A" w:rsidRPr="00266600" w:rsidRDefault="00FD5023" w:rsidP="0075520A">
            <w:pPr>
              <w:pStyle w:val="nospace"/>
              <w:jc w:val="center"/>
            </w:pPr>
            <w:r w:rsidRPr="00266600">
              <w:t>1</w:t>
            </w:r>
          </w:p>
        </w:tc>
        <w:tc>
          <w:tcPr>
            <w:tcW w:w="2693" w:type="dxa"/>
          </w:tcPr>
          <w:p w14:paraId="35355354" w14:textId="571C8B2C" w:rsidR="0075520A" w:rsidRPr="00266600" w:rsidRDefault="0075520A" w:rsidP="00135480">
            <w:pPr>
              <w:pStyle w:val="nospace"/>
            </w:pPr>
            <w:r w:rsidRPr="00266600">
              <w:t>6 cổng Gigabit</w:t>
            </w:r>
          </w:p>
          <w:p w14:paraId="33D0CF34" w14:textId="68ED7362" w:rsidR="0075520A" w:rsidRPr="00266600" w:rsidRDefault="0075520A" w:rsidP="00135480">
            <w:pPr>
              <w:pStyle w:val="nospace"/>
            </w:pPr>
            <w:r w:rsidRPr="00266600">
              <w:t>4+ GB RAM</w:t>
            </w:r>
          </w:p>
          <w:p w14:paraId="44A7F128" w14:textId="5DC3C9C0" w:rsidR="0075520A" w:rsidRPr="00266600" w:rsidRDefault="0075520A" w:rsidP="00135480">
            <w:pPr>
              <w:pStyle w:val="nospace"/>
            </w:pPr>
            <w:r w:rsidRPr="00266600">
              <w:t>64+ GB SSD</w:t>
            </w:r>
          </w:p>
        </w:tc>
        <w:tc>
          <w:tcPr>
            <w:tcW w:w="2694" w:type="dxa"/>
          </w:tcPr>
          <w:p w14:paraId="680AE735" w14:textId="24923940" w:rsidR="0075520A" w:rsidRPr="00266600" w:rsidRDefault="0075520A" w:rsidP="00F26886">
            <w:pPr>
              <w:pStyle w:val="nospace"/>
            </w:pPr>
            <w:r w:rsidRPr="00266600">
              <w:t>- Trụ sở: Tầng 4</w:t>
            </w:r>
          </w:p>
          <w:p w14:paraId="79DB6E23" w14:textId="26CA318F" w:rsidR="0075520A" w:rsidRPr="00266600" w:rsidRDefault="0075520A" w:rsidP="00135480">
            <w:pPr>
              <w:pStyle w:val="nospace"/>
            </w:pPr>
            <w:r w:rsidRPr="00266600">
              <w:t>- Chi nhánh: Tầng 1</w:t>
            </w:r>
          </w:p>
        </w:tc>
      </w:tr>
      <w:tr w:rsidR="0075520A" w:rsidRPr="00266600" w14:paraId="05621052" w14:textId="77777777" w:rsidTr="008103A2">
        <w:tc>
          <w:tcPr>
            <w:tcW w:w="710" w:type="dxa"/>
          </w:tcPr>
          <w:p w14:paraId="2F9BD09E" w14:textId="1E18C6C0" w:rsidR="0075520A" w:rsidRPr="00266600" w:rsidRDefault="0075520A" w:rsidP="00135480">
            <w:pPr>
              <w:pStyle w:val="nospace"/>
            </w:pPr>
            <w:r w:rsidRPr="00266600">
              <w:t>6</w:t>
            </w:r>
          </w:p>
        </w:tc>
        <w:tc>
          <w:tcPr>
            <w:tcW w:w="1133" w:type="dxa"/>
          </w:tcPr>
          <w:p w14:paraId="079F0170" w14:textId="19215FB6" w:rsidR="0075520A" w:rsidRPr="00266600" w:rsidRDefault="0075520A" w:rsidP="00135480">
            <w:pPr>
              <w:pStyle w:val="nospace"/>
            </w:pPr>
            <w:r w:rsidRPr="00266600">
              <w:t>Servers</w:t>
            </w:r>
          </w:p>
        </w:tc>
        <w:tc>
          <w:tcPr>
            <w:tcW w:w="1134" w:type="dxa"/>
          </w:tcPr>
          <w:p w14:paraId="7A06ED77" w14:textId="607DD6B0" w:rsidR="0075520A" w:rsidRPr="00266600" w:rsidRDefault="0075520A" w:rsidP="0075520A">
            <w:pPr>
              <w:pStyle w:val="nospace"/>
              <w:jc w:val="center"/>
            </w:pPr>
            <w:r w:rsidRPr="00266600">
              <w:t>2</w:t>
            </w:r>
          </w:p>
        </w:tc>
        <w:tc>
          <w:tcPr>
            <w:tcW w:w="1134" w:type="dxa"/>
          </w:tcPr>
          <w:p w14:paraId="39CAA096" w14:textId="6EFFCF3C" w:rsidR="0075520A" w:rsidRPr="00266600" w:rsidRDefault="0067317E" w:rsidP="0075520A">
            <w:pPr>
              <w:pStyle w:val="nospace"/>
              <w:jc w:val="center"/>
            </w:pPr>
            <w:r w:rsidRPr="00266600">
              <w:t>0</w:t>
            </w:r>
          </w:p>
        </w:tc>
        <w:tc>
          <w:tcPr>
            <w:tcW w:w="2693" w:type="dxa"/>
          </w:tcPr>
          <w:p w14:paraId="1E63610B" w14:textId="4D25AF80" w:rsidR="0075520A" w:rsidRPr="00266600" w:rsidRDefault="0075520A" w:rsidP="00DA3503">
            <w:pPr>
              <w:pStyle w:val="nospace"/>
            </w:pPr>
            <w:r w:rsidRPr="00266600">
              <w:t>CPU: Intel Xeon x2</w:t>
            </w:r>
          </w:p>
          <w:p w14:paraId="75C12164" w14:textId="77777777" w:rsidR="0075520A" w:rsidRPr="00266600" w:rsidRDefault="0075520A" w:rsidP="00DA3503">
            <w:pPr>
              <w:pStyle w:val="nospace"/>
            </w:pPr>
            <w:r w:rsidRPr="00266600">
              <w:t>Memory: 1+ TB RAM</w:t>
            </w:r>
          </w:p>
          <w:p w14:paraId="1E9AE96C" w14:textId="77777777" w:rsidR="0075520A" w:rsidRPr="00266600" w:rsidRDefault="0075520A" w:rsidP="00C554F8">
            <w:pPr>
              <w:pStyle w:val="nospace"/>
            </w:pPr>
            <w:r w:rsidRPr="00266600">
              <w:t>2+ NIC</w:t>
            </w:r>
          </w:p>
          <w:p w14:paraId="76D0EEE1" w14:textId="43C5DFA4" w:rsidR="0075520A" w:rsidRPr="00266600" w:rsidRDefault="0075520A" w:rsidP="00135480">
            <w:pPr>
              <w:pStyle w:val="nospace"/>
            </w:pPr>
            <w:r w:rsidRPr="00266600">
              <w:t>Hỗ trợ ảo hóa: Intel VT hoặc AMD-V</w:t>
            </w:r>
          </w:p>
        </w:tc>
        <w:tc>
          <w:tcPr>
            <w:tcW w:w="2694" w:type="dxa"/>
          </w:tcPr>
          <w:p w14:paraId="4869294B" w14:textId="55A66B9B" w:rsidR="0075520A" w:rsidRPr="00266600" w:rsidRDefault="0075520A" w:rsidP="00135480">
            <w:pPr>
              <w:pStyle w:val="nospace"/>
            </w:pPr>
            <w:r w:rsidRPr="00266600">
              <w:t>- Tầng 4 của trụ sở</w:t>
            </w:r>
          </w:p>
        </w:tc>
      </w:tr>
      <w:tr w:rsidR="0075520A" w:rsidRPr="00266600" w14:paraId="0AF94912" w14:textId="77777777" w:rsidTr="008103A2">
        <w:tc>
          <w:tcPr>
            <w:tcW w:w="710" w:type="dxa"/>
          </w:tcPr>
          <w:p w14:paraId="74211CDC" w14:textId="1874DBE2" w:rsidR="0075520A" w:rsidRPr="00266600" w:rsidRDefault="0075520A" w:rsidP="00135480">
            <w:pPr>
              <w:pStyle w:val="nospace"/>
            </w:pPr>
            <w:r w:rsidRPr="00266600">
              <w:t>7</w:t>
            </w:r>
          </w:p>
        </w:tc>
        <w:tc>
          <w:tcPr>
            <w:tcW w:w="1133" w:type="dxa"/>
          </w:tcPr>
          <w:p w14:paraId="355D0DCC" w14:textId="59E0CCD1" w:rsidR="0075520A" w:rsidRPr="00266600" w:rsidRDefault="0075520A" w:rsidP="00135480">
            <w:pPr>
              <w:pStyle w:val="nospace"/>
            </w:pPr>
            <w:r w:rsidRPr="00266600">
              <w:t>Access Point</w:t>
            </w:r>
          </w:p>
        </w:tc>
        <w:tc>
          <w:tcPr>
            <w:tcW w:w="1134" w:type="dxa"/>
          </w:tcPr>
          <w:p w14:paraId="4DE717E9" w14:textId="42450480" w:rsidR="0075520A" w:rsidRPr="00266600" w:rsidRDefault="009D5313" w:rsidP="0075520A">
            <w:pPr>
              <w:pStyle w:val="nospace"/>
              <w:jc w:val="center"/>
            </w:pPr>
            <w:r w:rsidRPr="00266600">
              <w:t>18</w:t>
            </w:r>
          </w:p>
        </w:tc>
        <w:tc>
          <w:tcPr>
            <w:tcW w:w="1134" w:type="dxa"/>
          </w:tcPr>
          <w:p w14:paraId="6198058E" w14:textId="4CBF1C2E" w:rsidR="0075520A" w:rsidRPr="00266600" w:rsidRDefault="009D5313" w:rsidP="0075520A">
            <w:pPr>
              <w:pStyle w:val="nospace"/>
              <w:jc w:val="center"/>
            </w:pPr>
            <w:r w:rsidRPr="00266600">
              <w:t>2</w:t>
            </w:r>
          </w:p>
        </w:tc>
        <w:tc>
          <w:tcPr>
            <w:tcW w:w="2693" w:type="dxa"/>
          </w:tcPr>
          <w:p w14:paraId="5E97E79B" w14:textId="44112A7E" w:rsidR="0075520A" w:rsidRPr="00266600" w:rsidRDefault="0075520A" w:rsidP="00135480">
            <w:pPr>
              <w:pStyle w:val="nospace"/>
            </w:pPr>
            <w:r w:rsidRPr="00266600">
              <w:t>Hỗ trợ chuẩn wifi mới (802.11ac)</w:t>
            </w:r>
          </w:p>
          <w:p w14:paraId="358D2674" w14:textId="6E0CD482" w:rsidR="0075520A" w:rsidRPr="00266600" w:rsidRDefault="0075520A" w:rsidP="00135480">
            <w:pPr>
              <w:pStyle w:val="nospace"/>
            </w:pPr>
            <w:r w:rsidRPr="00266600">
              <w:t>Hỗ trợ PoE</w:t>
            </w:r>
          </w:p>
        </w:tc>
        <w:tc>
          <w:tcPr>
            <w:tcW w:w="2694" w:type="dxa"/>
          </w:tcPr>
          <w:p w14:paraId="23C5C01F" w14:textId="5910F641" w:rsidR="0075520A" w:rsidRPr="00266600" w:rsidRDefault="0075520A" w:rsidP="00135480">
            <w:pPr>
              <w:pStyle w:val="nospace"/>
            </w:pPr>
            <w:r w:rsidRPr="00266600">
              <w:t>Trên hành lang mỗi tầng:</w:t>
            </w:r>
          </w:p>
          <w:p w14:paraId="590ED45F" w14:textId="1A4DC7B6" w:rsidR="0075520A" w:rsidRPr="00266600" w:rsidRDefault="0075520A" w:rsidP="00135480">
            <w:pPr>
              <w:pStyle w:val="nospace"/>
            </w:pPr>
            <w:r w:rsidRPr="00266600">
              <w:t xml:space="preserve">- Tầng 1 tại trụ sở chính (GUEST và BA) sẽ có 1 AP Private và 2 AP Public. </w:t>
            </w:r>
          </w:p>
          <w:p w14:paraId="365757E7" w14:textId="1E3A8BAD" w:rsidR="0075520A" w:rsidRPr="00266600" w:rsidRDefault="0075520A" w:rsidP="00135480">
            <w:pPr>
              <w:pStyle w:val="nospace"/>
            </w:pPr>
            <w:r w:rsidRPr="00266600">
              <w:t xml:space="preserve">- Tầng 3 tại trụ sở và chi nhánh (DEV và TEST) sẽ có 1 AP Private và 1 AP Public. </w:t>
            </w:r>
          </w:p>
          <w:p w14:paraId="0308FDB2" w14:textId="2645052D" w:rsidR="0075520A" w:rsidRPr="00266600" w:rsidRDefault="0075520A" w:rsidP="00135480">
            <w:pPr>
              <w:pStyle w:val="nospace"/>
            </w:pPr>
            <w:r w:rsidRPr="00266600">
              <w:t>- Còn lại mỗi tầng ở trụ sở chính sẽ có 2 AP Private và 1 AP Public.</w:t>
            </w:r>
          </w:p>
        </w:tc>
      </w:tr>
      <w:tr w:rsidR="0075520A" w:rsidRPr="00266600" w14:paraId="7FBFE80F" w14:textId="77777777" w:rsidTr="008103A2">
        <w:tc>
          <w:tcPr>
            <w:tcW w:w="710" w:type="dxa"/>
          </w:tcPr>
          <w:p w14:paraId="6123F784" w14:textId="00368E19" w:rsidR="0075520A" w:rsidRPr="00266600" w:rsidRDefault="0075520A" w:rsidP="00135480">
            <w:pPr>
              <w:pStyle w:val="nospace"/>
            </w:pPr>
            <w:r w:rsidRPr="00266600">
              <w:t>8</w:t>
            </w:r>
          </w:p>
        </w:tc>
        <w:tc>
          <w:tcPr>
            <w:tcW w:w="1133" w:type="dxa"/>
          </w:tcPr>
          <w:p w14:paraId="3BDB7BD0" w14:textId="7FE3069B" w:rsidR="0075520A" w:rsidRPr="00266600" w:rsidRDefault="0075520A" w:rsidP="00135480">
            <w:pPr>
              <w:pStyle w:val="nospace"/>
            </w:pPr>
            <w:r w:rsidRPr="00266600">
              <w:t>Wireless Controller</w:t>
            </w:r>
          </w:p>
        </w:tc>
        <w:tc>
          <w:tcPr>
            <w:tcW w:w="1134" w:type="dxa"/>
          </w:tcPr>
          <w:p w14:paraId="6E29B3E0" w14:textId="0F3BCEAC" w:rsidR="0075520A" w:rsidRPr="00266600" w:rsidRDefault="0075520A" w:rsidP="0075520A">
            <w:pPr>
              <w:pStyle w:val="nospace"/>
              <w:jc w:val="center"/>
            </w:pPr>
            <w:r w:rsidRPr="00266600">
              <w:t>1</w:t>
            </w:r>
          </w:p>
        </w:tc>
        <w:tc>
          <w:tcPr>
            <w:tcW w:w="1134" w:type="dxa"/>
          </w:tcPr>
          <w:p w14:paraId="6D2DB3FC" w14:textId="66BE24EF" w:rsidR="0075520A" w:rsidRPr="00266600" w:rsidRDefault="0067317E" w:rsidP="0075520A">
            <w:pPr>
              <w:pStyle w:val="nospace"/>
              <w:jc w:val="center"/>
            </w:pPr>
            <w:r w:rsidRPr="00266600">
              <w:t>0</w:t>
            </w:r>
          </w:p>
        </w:tc>
        <w:tc>
          <w:tcPr>
            <w:tcW w:w="2693" w:type="dxa"/>
          </w:tcPr>
          <w:p w14:paraId="0075AE4C" w14:textId="3E480D29" w:rsidR="0075520A" w:rsidRPr="00266600" w:rsidRDefault="0075520A" w:rsidP="00135480">
            <w:pPr>
              <w:pStyle w:val="nospace"/>
            </w:pPr>
            <w:r w:rsidRPr="00266600">
              <w:t>Số APs có thể quản lí &gt; 12.</w:t>
            </w:r>
          </w:p>
          <w:p w14:paraId="50E685FF" w14:textId="572C854C" w:rsidR="0075520A" w:rsidRPr="00266600" w:rsidRDefault="0075520A" w:rsidP="00135480">
            <w:pPr>
              <w:pStyle w:val="nospace"/>
            </w:pPr>
            <w:r w:rsidRPr="00266600">
              <w:t>Lượng client tối đa có thể quản lí: 1000</w:t>
            </w:r>
          </w:p>
        </w:tc>
        <w:tc>
          <w:tcPr>
            <w:tcW w:w="2694" w:type="dxa"/>
          </w:tcPr>
          <w:p w14:paraId="36AF5796" w14:textId="7C00E1FF" w:rsidR="0075520A" w:rsidRPr="00266600" w:rsidRDefault="0075520A" w:rsidP="00135480">
            <w:pPr>
              <w:pStyle w:val="nospace"/>
            </w:pPr>
            <w:r w:rsidRPr="00266600">
              <w:t>Tầng 4</w:t>
            </w:r>
          </w:p>
        </w:tc>
      </w:tr>
    </w:tbl>
    <w:p w14:paraId="68446C79" w14:textId="77777777" w:rsidR="002729EE" w:rsidRPr="00266600" w:rsidRDefault="002729EE" w:rsidP="0055390E">
      <w:pPr>
        <w:ind w:left="0"/>
      </w:pPr>
    </w:p>
    <w:p w14:paraId="00912E79" w14:textId="46E6C523" w:rsidR="0001729A" w:rsidRPr="00266600" w:rsidRDefault="0001729A" w:rsidP="0001729A">
      <w:pPr>
        <w:pStyle w:val="Heading3"/>
        <w:rPr>
          <w:rFonts w:cs="Times New Roman"/>
        </w:rPr>
      </w:pPr>
      <w:bookmarkStart w:id="38" w:name="_Toc154870863"/>
      <w:r w:rsidRPr="00266600">
        <w:rPr>
          <w:rFonts w:cs="Times New Roman"/>
        </w:rPr>
        <w:lastRenderedPageBreak/>
        <w:t xml:space="preserve">Các dịch vụ </w:t>
      </w:r>
      <w:r w:rsidR="00CD501B" w:rsidRPr="00266600">
        <w:rPr>
          <w:rFonts w:cs="Times New Roman"/>
        </w:rPr>
        <w:t>cloud</w:t>
      </w:r>
      <w:r w:rsidRPr="00266600">
        <w:rPr>
          <w:rFonts w:cs="Times New Roman"/>
        </w:rPr>
        <w:t xml:space="preserve"> cần thuê</w:t>
      </w:r>
      <w:bookmarkEnd w:id="38"/>
    </w:p>
    <w:p w14:paraId="1F07E2F4" w14:textId="1DCA7A17" w:rsidR="00B41B06" w:rsidRPr="00266600" w:rsidRDefault="001A789C" w:rsidP="001A789C">
      <w:pPr>
        <w:pStyle w:val="Heading4"/>
        <w:rPr>
          <w:rFonts w:cs="Times New Roman"/>
        </w:rPr>
      </w:pPr>
      <w:bookmarkStart w:id="39" w:name="_Toc154870864"/>
      <w:r w:rsidRPr="00266600">
        <w:rPr>
          <w:rFonts w:cs="Times New Roman"/>
        </w:rPr>
        <w:t>Dịch vụ cloud</w:t>
      </w:r>
      <w:bookmarkEnd w:id="39"/>
    </w:p>
    <w:p w14:paraId="5FC02134" w14:textId="1B8EE3A4" w:rsidR="00551688" w:rsidRPr="00266600" w:rsidRDefault="00827F51" w:rsidP="0077635B">
      <w:pPr>
        <w:rPr>
          <w:b/>
        </w:rPr>
      </w:pPr>
      <w:r w:rsidRPr="00266600">
        <w:t xml:space="preserve">Với các dịch vụ Cloud để deploy các ứng dụng trong giai đoạn staging để khách hàng sử dụng thử trước khi đưa ra thực tế. Số lượng dịch vụ sẽ phụ thuộc vào lượng khác hàng của công ty. </w:t>
      </w:r>
      <w:r w:rsidR="00E14A0F" w:rsidRPr="00266600">
        <w:t xml:space="preserve">Dưới đây là bảng </w:t>
      </w:r>
      <w:r w:rsidR="000E6C6D" w:rsidRPr="00266600">
        <w:t xml:space="preserve">dịch vụ cần thuê đối với </w:t>
      </w:r>
      <w:r w:rsidR="000E6C6D" w:rsidRPr="00266600">
        <w:rPr>
          <w:b/>
          <w:bCs/>
        </w:rPr>
        <w:t>mỗi dự án</w:t>
      </w:r>
      <w:r w:rsidR="005F44FD" w:rsidRPr="00266600">
        <w:rPr>
          <w:b/>
          <w:bCs/>
        </w:rPr>
        <w:t>.</w:t>
      </w:r>
    </w:p>
    <w:p w14:paraId="6A502194" w14:textId="2145D28A" w:rsidR="0077635B" w:rsidRPr="00266600" w:rsidRDefault="0077635B" w:rsidP="0077635B">
      <w:pPr>
        <w:pStyle w:val="Caption"/>
        <w:keepNext/>
      </w:pPr>
      <w:bookmarkStart w:id="40" w:name="_Toc154871996"/>
      <w:r w:rsidRPr="00266600">
        <w:t xml:space="preserve">Bảng  </w:t>
      </w:r>
      <w:fldSimple w:instr=" SEQ Bảng_ \* ARABIC ">
        <w:r w:rsidRPr="00266600">
          <w:rPr>
            <w:noProof/>
          </w:rPr>
          <w:t>8</w:t>
        </w:r>
      </w:fldSimple>
      <w:r w:rsidRPr="00266600">
        <w:t>: Dịch vụ deploy ứng dụng</w:t>
      </w:r>
      <w:bookmarkEnd w:id="40"/>
    </w:p>
    <w:tbl>
      <w:tblPr>
        <w:tblStyle w:val="TableGrid"/>
        <w:tblW w:w="9497" w:type="dxa"/>
        <w:tblInd w:w="137" w:type="dxa"/>
        <w:tblLook w:val="04A0" w:firstRow="1" w:lastRow="0" w:firstColumn="1" w:lastColumn="0" w:noHBand="0" w:noVBand="1"/>
      </w:tblPr>
      <w:tblGrid>
        <w:gridCol w:w="707"/>
        <w:gridCol w:w="2270"/>
        <w:gridCol w:w="1559"/>
        <w:gridCol w:w="4961"/>
      </w:tblGrid>
      <w:tr w:rsidR="005F44FD" w:rsidRPr="00266600" w14:paraId="2A1D1E98" w14:textId="77777777" w:rsidTr="00915308">
        <w:tc>
          <w:tcPr>
            <w:tcW w:w="707" w:type="dxa"/>
          </w:tcPr>
          <w:p w14:paraId="4590CD5B" w14:textId="77777777" w:rsidR="005F44FD" w:rsidRPr="00266600" w:rsidRDefault="005F44FD" w:rsidP="00BB68F9">
            <w:pPr>
              <w:pStyle w:val="nospace"/>
              <w:jc w:val="center"/>
              <w:rPr>
                <w:b/>
                <w:bCs/>
              </w:rPr>
            </w:pPr>
            <w:r w:rsidRPr="00266600">
              <w:rPr>
                <w:b/>
                <w:bCs/>
              </w:rPr>
              <w:t>STT</w:t>
            </w:r>
          </w:p>
        </w:tc>
        <w:tc>
          <w:tcPr>
            <w:tcW w:w="2270" w:type="dxa"/>
          </w:tcPr>
          <w:p w14:paraId="5F22E33D" w14:textId="59B056AE" w:rsidR="005F44FD" w:rsidRPr="00266600" w:rsidRDefault="005F44FD" w:rsidP="00BB68F9">
            <w:pPr>
              <w:pStyle w:val="nospace"/>
              <w:jc w:val="center"/>
              <w:rPr>
                <w:b/>
                <w:bCs/>
              </w:rPr>
            </w:pPr>
            <w:r w:rsidRPr="00266600">
              <w:rPr>
                <w:b/>
                <w:bCs/>
              </w:rPr>
              <w:t>Dịch vụ</w:t>
            </w:r>
          </w:p>
        </w:tc>
        <w:tc>
          <w:tcPr>
            <w:tcW w:w="1559" w:type="dxa"/>
          </w:tcPr>
          <w:p w14:paraId="58748A6D" w14:textId="77777777" w:rsidR="005F44FD" w:rsidRPr="00266600" w:rsidRDefault="005F44FD" w:rsidP="005F44FD">
            <w:pPr>
              <w:pStyle w:val="nospace"/>
              <w:jc w:val="center"/>
              <w:rPr>
                <w:b/>
                <w:bCs/>
              </w:rPr>
            </w:pPr>
            <w:r w:rsidRPr="00266600">
              <w:rPr>
                <w:b/>
                <w:bCs/>
              </w:rPr>
              <w:t>Số lượng</w:t>
            </w:r>
          </w:p>
        </w:tc>
        <w:tc>
          <w:tcPr>
            <w:tcW w:w="4961" w:type="dxa"/>
          </w:tcPr>
          <w:p w14:paraId="414FB69B" w14:textId="12E3C34E" w:rsidR="005F44FD" w:rsidRPr="00266600" w:rsidRDefault="005F44FD" w:rsidP="00BB68F9">
            <w:pPr>
              <w:pStyle w:val="nospace"/>
              <w:jc w:val="center"/>
              <w:rPr>
                <w:b/>
                <w:bCs/>
              </w:rPr>
            </w:pPr>
            <w:r w:rsidRPr="00266600">
              <w:rPr>
                <w:b/>
                <w:bCs/>
              </w:rPr>
              <w:t>Chức năng</w:t>
            </w:r>
          </w:p>
        </w:tc>
      </w:tr>
      <w:tr w:rsidR="005F44FD" w:rsidRPr="00266600" w14:paraId="5B01E5A4" w14:textId="77777777" w:rsidTr="00915308">
        <w:tc>
          <w:tcPr>
            <w:tcW w:w="707" w:type="dxa"/>
          </w:tcPr>
          <w:p w14:paraId="3A2B6F3B" w14:textId="2BB0A90F" w:rsidR="005F44FD" w:rsidRPr="00266600" w:rsidRDefault="005F44FD" w:rsidP="00BB68F9">
            <w:pPr>
              <w:pStyle w:val="nospace"/>
            </w:pPr>
            <w:r w:rsidRPr="00266600">
              <w:t>1</w:t>
            </w:r>
          </w:p>
        </w:tc>
        <w:tc>
          <w:tcPr>
            <w:tcW w:w="2270" w:type="dxa"/>
          </w:tcPr>
          <w:p w14:paraId="2F57053F" w14:textId="1FFE43C3" w:rsidR="005F44FD" w:rsidRPr="00266600" w:rsidRDefault="00907C11" w:rsidP="00BB68F9">
            <w:pPr>
              <w:pStyle w:val="nospace"/>
            </w:pPr>
            <w:r w:rsidRPr="00266600">
              <w:t>EC2</w:t>
            </w:r>
          </w:p>
        </w:tc>
        <w:tc>
          <w:tcPr>
            <w:tcW w:w="1559" w:type="dxa"/>
          </w:tcPr>
          <w:p w14:paraId="3871216C" w14:textId="75DB4B9A" w:rsidR="005F44FD" w:rsidRPr="00266600" w:rsidRDefault="00286FCD" w:rsidP="005F44FD">
            <w:pPr>
              <w:pStyle w:val="nospace"/>
              <w:jc w:val="center"/>
            </w:pPr>
            <w:r w:rsidRPr="00266600">
              <w:t>4</w:t>
            </w:r>
          </w:p>
        </w:tc>
        <w:tc>
          <w:tcPr>
            <w:tcW w:w="4961" w:type="dxa"/>
          </w:tcPr>
          <w:p w14:paraId="36C9139B" w14:textId="0340F4B1" w:rsidR="005F44FD" w:rsidRPr="00266600" w:rsidRDefault="005B558B" w:rsidP="00BB68F9">
            <w:pPr>
              <w:pStyle w:val="nospace"/>
            </w:pPr>
            <w:r w:rsidRPr="00266600">
              <w:t>Máy ảo đám mây (Elastic Compute Cloud)</w:t>
            </w:r>
            <w:r w:rsidR="00286FCD" w:rsidRPr="00266600">
              <w:t>.</w:t>
            </w:r>
          </w:p>
        </w:tc>
      </w:tr>
      <w:tr w:rsidR="005F44FD" w:rsidRPr="00266600" w14:paraId="7826A308" w14:textId="77777777" w:rsidTr="00915308">
        <w:tc>
          <w:tcPr>
            <w:tcW w:w="707" w:type="dxa"/>
          </w:tcPr>
          <w:p w14:paraId="72D3B797" w14:textId="33527FA3" w:rsidR="005F44FD" w:rsidRPr="00266600" w:rsidRDefault="005F44FD" w:rsidP="00BB68F9">
            <w:pPr>
              <w:pStyle w:val="nospace"/>
            </w:pPr>
            <w:r w:rsidRPr="00266600">
              <w:t>2</w:t>
            </w:r>
          </w:p>
        </w:tc>
        <w:tc>
          <w:tcPr>
            <w:tcW w:w="2270" w:type="dxa"/>
          </w:tcPr>
          <w:p w14:paraId="3F371517" w14:textId="4B33A4D6" w:rsidR="005F44FD" w:rsidRPr="00266600" w:rsidRDefault="00907C11" w:rsidP="00BB68F9">
            <w:pPr>
              <w:pStyle w:val="nospace"/>
            </w:pPr>
            <w:r w:rsidRPr="00266600">
              <w:t>AWS Fargate</w:t>
            </w:r>
          </w:p>
        </w:tc>
        <w:tc>
          <w:tcPr>
            <w:tcW w:w="1559" w:type="dxa"/>
          </w:tcPr>
          <w:p w14:paraId="3F30E94C" w14:textId="3AF912D0" w:rsidR="005F44FD" w:rsidRPr="00266600" w:rsidRDefault="005F44FD" w:rsidP="005F44FD">
            <w:pPr>
              <w:pStyle w:val="nospace"/>
              <w:jc w:val="center"/>
            </w:pPr>
            <w:r w:rsidRPr="00266600">
              <w:t>1</w:t>
            </w:r>
          </w:p>
        </w:tc>
        <w:tc>
          <w:tcPr>
            <w:tcW w:w="4961" w:type="dxa"/>
          </w:tcPr>
          <w:p w14:paraId="1E5D30D2" w14:textId="7FCAF9D6" w:rsidR="005F44FD" w:rsidRPr="00266600" w:rsidRDefault="005B558B" w:rsidP="00BB68F9">
            <w:pPr>
              <w:pStyle w:val="nospace"/>
            </w:pPr>
            <w:r w:rsidRPr="00266600">
              <w:t>Cho phép triển khai và quản lý container mà không cần lo lắng về hạ tầng dưới lying.</w:t>
            </w:r>
          </w:p>
        </w:tc>
      </w:tr>
      <w:tr w:rsidR="005F44FD" w:rsidRPr="00266600" w14:paraId="117EB134" w14:textId="77777777" w:rsidTr="00915308">
        <w:tc>
          <w:tcPr>
            <w:tcW w:w="707" w:type="dxa"/>
          </w:tcPr>
          <w:p w14:paraId="7D495354" w14:textId="7EF76C39" w:rsidR="005F44FD" w:rsidRPr="00266600" w:rsidRDefault="005F44FD" w:rsidP="00BB68F9">
            <w:pPr>
              <w:pStyle w:val="nospace"/>
            </w:pPr>
            <w:r w:rsidRPr="00266600">
              <w:t>3</w:t>
            </w:r>
          </w:p>
        </w:tc>
        <w:tc>
          <w:tcPr>
            <w:tcW w:w="2270" w:type="dxa"/>
          </w:tcPr>
          <w:p w14:paraId="010EAD3D" w14:textId="2FE1A72D" w:rsidR="005F44FD" w:rsidRPr="00266600" w:rsidRDefault="00907C11" w:rsidP="00BB68F9">
            <w:pPr>
              <w:pStyle w:val="nospace"/>
            </w:pPr>
            <w:r w:rsidRPr="00266600">
              <w:t>S3</w:t>
            </w:r>
          </w:p>
        </w:tc>
        <w:tc>
          <w:tcPr>
            <w:tcW w:w="1559" w:type="dxa"/>
          </w:tcPr>
          <w:p w14:paraId="2B18AA0B" w14:textId="79EA539D" w:rsidR="005F44FD" w:rsidRPr="00266600" w:rsidRDefault="005F44FD" w:rsidP="005F44FD">
            <w:pPr>
              <w:pStyle w:val="nospace"/>
              <w:jc w:val="center"/>
            </w:pPr>
            <w:r w:rsidRPr="00266600">
              <w:t>1</w:t>
            </w:r>
          </w:p>
        </w:tc>
        <w:tc>
          <w:tcPr>
            <w:tcW w:w="4961" w:type="dxa"/>
          </w:tcPr>
          <w:p w14:paraId="770838F9" w14:textId="546DB5A3" w:rsidR="005F44FD" w:rsidRPr="00266600" w:rsidRDefault="005B558B" w:rsidP="00BB68F9">
            <w:pPr>
              <w:pStyle w:val="nospace"/>
            </w:pPr>
            <w:r w:rsidRPr="00266600">
              <w:t>Lưu trữ tệp và tài nguyên tĩnh như hình ảnh, tệp, CSS và JS.</w:t>
            </w:r>
          </w:p>
        </w:tc>
      </w:tr>
      <w:tr w:rsidR="005F44FD" w:rsidRPr="00266600" w14:paraId="2DB16502" w14:textId="77777777" w:rsidTr="00915308">
        <w:tc>
          <w:tcPr>
            <w:tcW w:w="707" w:type="dxa"/>
          </w:tcPr>
          <w:p w14:paraId="4460DE66" w14:textId="74FFC901" w:rsidR="005F44FD" w:rsidRPr="00266600" w:rsidRDefault="005F44FD" w:rsidP="00BB68F9">
            <w:pPr>
              <w:pStyle w:val="nospace"/>
            </w:pPr>
            <w:r w:rsidRPr="00266600">
              <w:t>4</w:t>
            </w:r>
          </w:p>
        </w:tc>
        <w:tc>
          <w:tcPr>
            <w:tcW w:w="2270" w:type="dxa"/>
          </w:tcPr>
          <w:p w14:paraId="5340C5F8" w14:textId="48D2DFCA" w:rsidR="005F44FD" w:rsidRPr="00266600" w:rsidRDefault="00907C11" w:rsidP="00BB68F9">
            <w:pPr>
              <w:pStyle w:val="nospace"/>
            </w:pPr>
            <w:r w:rsidRPr="00266600">
              <w:t>Amazone RDS</w:t>
            </w:r>
          </w:p>
        </w:tc>
        <w:tc>
          <w:tcPr>
            <w:tcW w:w="1559" w:type="dxa"/>
          </w:tcPr>
          <w:p w14:paraId="76F7AFE7" w14:textId="2D96A087" w:rsidR="005F44FD" w:rsidRPr="00266600" w:rsidRDefault="005F44FD" w:rsidP="005F44FD">
            <w:pPr>
              <w:pStyle w:val="nospace"/>
              <w:jc w:val="center"/>
            </w:pPr>
            <w:r w:rsidRPr="00266600">
              <w:t>1</w:t>
            </w:r>
          </w:p>
        </w:tc>
        <w:tc>
          <w:tcPr>
            <w:tcW w:w="4961" w:type="dxa"/>
          </w:tcPr>
          <w:p w14:paraId="6382D850" w14:textId="025CDC20" w:rsidR="005F44FD" w:rsidRPr="00266600" w:rsidRDefault="005F44FD" w:rsidP="00BB68F9">
            <w:pPr>
              <w:pStyle w:val="nospace"/>
            </w:pPr>
            <w:r w:rsidRPr="00266600">
              <w:t xml:space="preserve">Dịch vụ </w:t>
            </w:r>
            <w:r w:rsidR="003A1F5C" w:rsidRPr="00266600">
              <w:t xml:space="preserve">cơ sở dữ liệu, quan hệ </w:t>
            </w:r>
            <w:r w:rsidRPr="00266600">
              <w:t>quản lý</w:t>
            </w:r>
            <w:r w:rsidR="003A1F5C" w:rsidRPr="00266600">
              <w:t>.</w:t>
            </w:r>
          </w:p>
        </w:tc>
      </w:tr>
      <w:tr w:rsidR="005F44FD" w:rsidRPr="00266600" w14:paraId="048ECC7F" w14:textId="77777777" w:rsidTr="00915308">
        <w:tc>
          <w:tcPr>
            <w:tcW w:w="707" w:type="dxa"/>
          </w:tcPr>
          <w:p w14:paraId="0839AD0D" w14:textId="13CF26C6" w:rsidR="005F44FD" w:rsidRPr="00266600" w:rsidRDefault="005F44FD" w:rsidP="00BB68F9">
            <w:pPr>
              <w:pStyle w:val="nospace"/>
            </w:pPr>
            <w:r w:rsidRPr="00266600">
              <w:t>5</w:t>
            </w:r>
          </w:p>
        </w:tc>
        <w:tc>
          <w:tcPr>
            <w:tcW w:w="2270" w:type="dxa"/>
          </w:tcPr>
          <w:p w14:paraId="27B07888" w14:textId="6DCA6BBF" w:rsidR="005F44FD" w:rsidRPr="00266600" w:rsidRDefault="00907C11" w:rsidP="00BB68F9">
            <w:pPr>
              <w:pStyle w:val="nospace"/>
            </w:pPr>
            <w:r w:rsidRPr="00266600">
              <w:t>CloudWatch</w:t>
            </w:r>
          </w:p>
        </w:tc>
        <w:tc>
          <w:tcPr>
            <w:tcW w:w="1559" w:type="dxa"/>
          </w:tcPr>
          <w:p w14:paraId="380CC4B6" w14:textId="599F25FB" w:rsidR="005F44FD" w:rsidRPr="00266600" w:rsidRDefault="00286FCD" w:rsidP="005F44FD">
            <w:pPr>
              <w:pStyle w:val="nospace"/>
              <w:jc w:val="center"/>
            </w:pPr>
            <w:r w:rsidRPr="00266600">
              <w:t>1</w:t>
            </w:r>
          </w:p>
        </w:tc>
        <w:tc>
          <w:tcPr>
            <w:tcW w:w="4961" w:type="dxa"/>
          </w:tcPr>
          <w:p w14:paraId="1580AD8E" w14:textId="0C786ED7" w:rsidR="005F44FD" w:rsidRPr="00266600" w:rsidRDefault="00286FCD" w:rsidP="00BB68F9">
            <w:pPr>
              <w:pStyle w:val="nospace"/>
            </w:pPr>
            <w:r w:rsidRPr="00266600">
              <w:t>Giám sát và thu thập dữ liệu hệ thống.</w:t>
            </w:r>
          </w:p>
        </w:tc>
      </w:tr>
      <w:tr w:rsidR="005F44FD" w:rsidRPr="00266600" w14:paraId="045154A0" w14:textId="77777777" w:rsidTr="00915308">
        <w:tc>
          <w:tcPr>
            <w:tcW w:w="707" w:type="dxa"/>
          </w:tcPr>
          <w:p w14:paraId="0732EE36" w14:textId="0D0F33B4" w:rsidR="005F44FD" w:rsidRPr="00266600" w:rsidRDefault="005F44FD" w:rsidP="00BB68F9">
            <w:pPr>
              <w:pStyle w:val="nospace"/>
            </w:pPr>
            <w:r w:rsidRPr="00266600">
              <w:t>6</w:t>
            </w:r>
          </w:p>
        </w:tc>
        <w:tc>
          <w:tcPr>
            <w:tcW w:w="2270" w:type="dxa"/>
          </w:tcPr>
          <w:p w14:paraId="47E9497C" w14:textId="7BA291A9" w:rsidR="005F44FD" w:rsidRPr="00266600" w:rsidRDefault="00907C11" w:rsidP="00BB68F9">
            <w:pPr>
              <w:pStyle w:val="nospace"/>
            </w:pPr>
            <w:r w:rsidRPr="00266600">
              <w:t>AWS</w:t>
            </w:r>
            <w:r w:rsidR="00CD501B" w:rsidRPr="00266600">
              <w:t xml:space="preserve"> CodeDeploy</w:t>
            </w:r>
          </w:p>
        </w:tc>
        <w:tc>
          <w:tcPr>
            <w:tcW w:w="1559" w:type="dxa"/>
          </w:tcPr>
          <w:p w14:paraId="5BB4F8E8" w14:textId="06992381" w:rsidR="005F44FD" w:rsidRPr="00266600" w:rsidRDefault="005F44FD" w:rsidP="005F44FD">
            <w:pPr>
              <w:pStyle w:val="nospace"/>
              <w:jc w:val="center"/>
            </w:pPr>
            <w:r w:rsidRPr="00266600">
              <w:t>1</w:t>
            </w:r>
          </w:p>
        </w:tc>
        <w:tc>
          <w:tcPr>
            <w:tcW w:w="4961" w:type="dxa"/>
          </w:tcPr>
          <w:p w14:paraId="30C157C8" w14:textId="0C574ED8" w:rsidR="005F44FD" w:rsidRPr="00266600" w:rsidRDefault="00286FCD" w:rsidP="00BB68F9">
            <w:pPr>
              <w:pStyle w:val="nospace"/>
            </w:pPr>
            <w:r w:rsidRPr="00266600">
              <w:t>Tự động triển khai ứng dụng.</w:t>
            </w:r>
          </w:p>
        </w:tc>
      </w:tr>
    </w:tbl>
    <w:p w14:paraId="4DB2FEA6" w14:textId="77777777" w:rsidR="00135480" w:rsidRPr="00266600" w:rsidRDefault="00135480" w:rsidP="00834396">
      <w:pPr>
        <w:ind w:left="0"/>
      </w:pPr>
    </w:p>
    <w:p w14:paraId="5D74C1AA" w14:textId="0D124351" w:rsidR="00A426C6" w:rsidRPr="00266600" w:rsidRDefault="003A7DFC" w:rsidP="0077635B">
      <w:pPr>
        <w:pStyle w:val="Heading4"/>
        <w:rPr>
          <w:rFonts w:cs="Times New Roman"/>
        </w:rPr>
      </w:pPr>
      <w:bookmarkStart w:id="41" w:name="_Toc154870865"/>
      <w:r w:rsidRPr="00266600">
        <w:rPr>
          <w:rFonts w:cs="Times New Roman"/>
        </w:rPr>
        <w:t>Dịch vụ Server</w:t>
      </w:r>
      <w:bookmarkEnd w:id="41"/>
    </w:p>
    <w:p w14:paraId="003900B4" w14:textId="1ABA13A4" w:rsidR="0077635B" w:rsidRPr="00266600" w:rsidRDefault="0077635B" w:rsidP="0077635B">
      <w:pPr>
        <w:pStyle w:val="Caption"/>
        <w:keepNext/>
      </w:pPr>
      <w:bookmarkStart w:id="42" w:name="_Toc154871997"/>
      <w:r w:rsidRPr="00266600">
        <w:t xml:space="preserve">Bảng  </w:t>
      </w:r>
      <w:fldSimple w:instr=" SEQ Bảng_ \* ARABIC ">
        <w:r w:rsidRPr="00266600">
          <w:rPr>
            <w:noProof/>
          </w:rPr>
          <w:t>9</w:t>
        </w:r>
      </w:fldSimple>
      <w:r w:rsidRPr="00266600">
        <w:t>: Dịch vụ Server</w:t>
      </w:r>
      <w:bookmarkEnd w:id="42"/>
    </w:p>
    <w:tbl>
      <w:tblPr>
        <w:tblStyle w:val="TableGrid"/>
        <w:tblW w:w="9497" w:type="dxa"/>
        <w:tblInd w:w="137" w:type="dxa"/>
        <w:tblLook w:val="04A0" w:firstRow="1" w:lastRow="0" w:firstColumn="1" w:lastColumn="0" w:noHBand="0" w:noVBand="1"/>
      </w:tblPr>
      <w:tblGrid>
        <w:gridCol w:w="709"/>
        <w:gridCol w:w="2268"/>
        <w:gridCol w:w="1559"/>
        <w:gridCol w:w="4961"/>
      </w:tblGrid>
      <w:tr w:rsidR="003A7DFC" w:rsidRPr="00266600" w14:paraId="1769EF09" w14:textId="77777777" w:rsidTr="00915308">
        <w:tc>
          <w:tcPr>
            <w:tcW w:w="709" w:type="dxa"/>
          </w:tcPr>
          <w:p w14:paraId="20B22A41" w14:textId="73F41A5C" w:rsidR="003A7DFC" w:rsidRPr="00266600" w:rsidRDefault="00D759CC" w:rsidP="00D759CC">
            <w:pPr>
              <w:pStyle w:val="nospace"/>
              <w:jc w:val="center"/>
              <w:rPr>
                <w:b/>
                <w:bCs/>
              </w:rPr>
            </w:pPr>
            <w:r w:rsidRPr="00266600">
              <w:rPr>
                <w:b/>
                <w:bCs/>
              </w:rPr>
              <w:t>STT</w:t>
            </w:r>
          </w:p>
        </w:tc>
        <w:tc>
          <w:tcPr>
            <w:tcW w:w="2268" w:type="dxa"/>
          </w:tcPr>
          <w:p w14:paraId="6E0BBD6D" w14:textId="56AF18FB" w:rsidR="003A7DFC" w:rsidRPr="00266600" w:rsidRDefault="00D759CC" w:rsidP="00D759CC">
            <w:pPr>
              <w:pStyle w:val="nospace"/>
              <w:jc w:val="center"/>
              <w:rPr>
                <w:b/>
                <w:bCs/>
              </w:rPr>
            </w:pPr>
            <w:r w:rsidRPr="00266600">
              <w:rPr>
                <w:b/>
                <w:bCs/>
              </w:rPr>
              <w:t>Dịch vụ</w:t>
            </w:r>
          </w:p>
        </w:tc>
        <w:tc>
          <w:tcPr>
            <w:tcW w:w="1559" w:type="dxa"/>
          </w:tcPr>
          <w:p w14:paraId="536EF92E" w14:textId="18DB3868" w:rsidR="003A7DFC" w:rsidRPr="00266600" w:rsidRDefault="00D759CC" w:rsidP="00D759CC">
            <w:pPr>
              <w:pStyle w:val="nospace"/>
              <w:jc w:val="center"/>
              <w:rPr>
                <w:b/>
                <w:bCs/>
              </w:rPr>
            </w:pPr>
            <w:r w:rsidRPr="00266600">
              <w:rPr>
                <w:b/>
                <w:bCs/>
              </w:rPr>
              <w:t>Số lượng</w:t>
            </w:r>
          </w:p>
        </w:tc>
        <w:tc>
          <w:tcPr>
            <w:tcW w:w="4961" w:type="dxa"/>
          </w:tcPr>
          <w:p w14:paraId="635A39D8" w14:textId="5E262009" w:rsidR="003A7DFC" w:rsidRPr="00266600" w:rsidRDefault="00D759CC" w:rsidP="00D759CC">
            <w:pPr>
              <w:pStyle w:val="nospace"/>
              <w:jc w:val="center"/>
              <w:rPr>
                <w:b/>
                <w:bCs/>
              </w:rPr>
            </w:pPr>
            <w:r w:rsidRPr="00266600">
              <w:rPr>
                <w:b/>
                <w:bCs/>
              </w:rPr>
              <w:t>Chức năng</w:t>
            </w:r>
          </w:p>
        </w:tc>
      </w:tr>
      <w:tr w:rsidR="003A7DFC" w:rsidRPr="00266600" w14:paraId="30978DDD" w14:textId="77777777" w:rsidTr="00915308">
        <w:tc>
          <w:tcPr>
            <w:tcW w:w="709" w:type="dxa"/>
          </w:tcPr>
          <w:p w14:paraId="5603DE65" w14:textId="77A7EB02" w:rsidR="003A7DFC" w:rsidRPr="00266600" w:rsidRDefault="00D759CC" w:rsidP="00D759CC">
            <w:pPr>
              <w:pStyle w:val="nospace"/>
              <w:jc w:val="center"/>
            </w:pPr>
            <w:r w:rsidRPr="00266600">
              <w:t>1</w:t>
            </w:r>
          </w:p>
        </w:tc>
        <w:tc>
          <w:tcPr>
            <w:tcW w:w="2268" w:type="dxa"/>
          </w:tcPr>
          <w:p w14:paraId="6D77B662" w14:textId="382E6070" w:rsidR="003A7DFC" w:rsidRPr="00266600" w:rsidRDefault="00D759CC" w:rsidP="003A7DFC">
            <w:pPr>
              <w:pStyle w:val="nospace"/>
            </w:pPr>
            <w:r w:rsidRPr="00266600">
              <w:t>V</w:t>
            </w:r>
            <w:r w:rsidR="0008606D" w:rsidRPr="00266600">
              <w:t>mware vSphere Essential Kit</w:t>
            </w:r>
          </w:p>
        </w:tc>
        <w:tc>
          <w:tcPr>
            <w:tcW w:w="1559" w:type="dxa"/>
          </w:tcPr>
          <w:p w14:paraId="249CCACF" w14:textId="66368A2B" w:rsidR="003A7DFC" w:rsidRPr="00266600" w:rsidRDefault="0008606D" w:rsidP="0008606D">
            <w:pPr>
              <w:pStyle w:val="nospace"/>
              <w:jc w:val="center"/>
            </w:pPr>
            <w:r w:rsidRPr="00266600">
              <w:t>1</w:t>
            </w:r>
          </w:p>
        </w:tc>
        <w:tc>
          <w:tcPr>
            <w:tcW w:w="4961" w:type="dxa"/>
          </w:tcPr>
          <w:p w14:paraId="2E1D2EC2" w14:textId="142ED024" w:rsidR="003A7DFC" w:rsidRPr="00266600" w:rsidRDefault="0008606D" w:rsidP="003A7DFC">
            <w:pPr>
              <w:pStyle w:val="nospace"/>
            </w:pPr>
            <w:r w:rsidRPr="00266600">
              <w:t>Quản lý, triển khai hạ tầng ảo hoá cho hệ thống server của công ty.</w:t>
            </w:r>
          </w:p>
        </w:tc>
      </w:tr>
    </w:tbl>
    <w:p w14:paraId="06E5E0D5" w14:textId="241A12E4" w:rsidR="00A426C6" w:rsidRPr="00266600" w:rsidRDefault="004459DB" w:rsidP="0077635B">
      <w:pPr>
        <w:pStyle w:val="Heading4"/>
        <w:rPr>
          <w:rFonts w:cs="Times New Roman"/>
        </w:rPr>
      </w:pPr>
      <w:bookmarkStart w:id="43" w:name="_Toc154870866"/>
      <w:r w:rsidRPr="00266600">
        <w:rPr>
          <w:rFonts w:cs="Times New Roman"/>
        </w:rPr>
        <w:t>Dịch vụ mạng</w:t>
      </w:r>
      <w:bookmarkEnd w:id="43"/>
    </w:p>
    <w:p w14:paraId="7A28793F" w14:textId="3E21E0C5" w:rsidR="0077635B" w:rsidRPr="00266600" w:rsidRDefault="0077635B" w:rsidP="0077635B">
      <w:pPr>
        <w:pStyle w:val="Caption"/>
        <w:keepNext/>
      </w:pPr>
      <w:bookmarkStart w:id="44" w:name="_Toc154871998"/>
      <w:r w:rsidRPr="00266600">
        <w:t xml:space="preserve">Bảng  </w:t>
      </w:r>
      <w:fldSimple w:instr=" SEQ Bảng_ \* ARABIC ">
        <w:r w:rsidRPr="00266600">
          <w:rPr>
            <w:noProof/>
          </w:rPr>
          <w:t>10</w:t>
        </w:r>
      </w:fldSimple>
      <w:r w:rsidRPr="00266600">
        <w:t>: Dịch vụ mạng</w:t>
      </w:r>
      <w:bookmarkEnd w:id="44"/>
    </w:p>
    <w:tbl>
      <w:tblPr>
        <w:tblStyle w:val="TableGrid"/>
        <w:tblW w:w="9497" w:type="dxa"/>
        <w:tblInd w:w="137" w:type="dxa"/>
        <w:tblLook w:val="04A0" w:firstRow="1" w:lastRow="0" w:firstColumn="1" w:lastColumn="0" w:noHBand="0" w:noVBand="1"/>
      </w:tblPr>
      <w:tblGrid>
        <w:gridCol w:w="709"/>
        <w:gridCol w:w="2268"/>
        <w:gridCol w:w="1559"/>
        <w:gridCol w:w="4961"/>
      </w:tblGrid>
      <w:tr w:rsidR="00352041" w:rsidRPr="00266600" w14:paraId="185D0A42" w14:textId="77777777" w:rsidTr="00915308">
        <w:tc>
          <w:tcPr>
            <w:tcW w:w="709" w:type="dxa"/>
          </w:tcPr>
          <w:p w14:paraId="210A020B" w14:textId="77777777" w:rsidR="00352041" w:rsidRPr="00266600" w:rsidRDefault="00352041" w:rsidP="00F4778C">
            <w:pPr>
              <w:pStyle w:val="nospace"/>
              <w:jc w:val="center"/>
              <w:rPr>
                <w:b/>
                <w:bCs/>
              </w:rPr>
            </w:pPr>
            <w:r w:rsidRPr="00266600">
              <w:rPr>
                <w:b/>
                <w:bCs/>
              </w:rPr>
              <w:t>STT</w:t>
            </w:r>
          </w:p>
        </w:tc>
        <w:tc>
          <w:tcPr>
            <w:tcW w:w="2268" w:type="dxa"/>
          </w:tcPr>
          <w:p w14:paraId="17FD1B58" w14:textId="77777777" w:rsidR="00352041" w:rsidRPr="00266600" w:rsidRDefault="00352041" w:rsidP="00F4778C">
            <w:pPr>
              <w:pStyle w:val="nospace"/>
              <w:jc w:val="center"/>
              <w:rPr>
                <w:b/>
                <w:bCs/>
              </w:rPr>
            </w:pPr>
            <w:r w:rsidRPr="00266600">
              <w:rPr>
                <w:b/>
                <w:bCs/>
              </w:rPr>
              <w:t>Dịch vụ</w:t>
            </w:r>
          </w:p>
        </w:tc>
        <w:tc>
          <w:tcPr>
            <w:tcW w:w="1559" w:type="dxa"/>
          </w:tcPr>
          <w:p w14:paraId="640EAD0C" w14:textId="77777777" w:rsidR="00352041" w:rsidRPr="00266600" w:rsidRDefault="00352041" w:rsidP="00F4778C">
            <w:pPr>
              <w:pStyle w:val="nospace"/>
              <w:jc w:val="center"/>
              <w:rPr>
                <w:b/>
                <w:bCs/>
              </w:rPr>
            </w:pPr>
            <w:r w:rsidRPr="00266600">
              <w:rPr>
                <w:b/>
                <w:bCs/>
              </w:rPr>
              <w:t>Số lượng</w:t>
            </w:r>
          </w:p>
        </w:tc>
        <w:tc>
          <w:tcPr>
            <w:tcW w:w="4961" w:type="dxa"/>
          </w:tcPr>
          <w:p w14:paraId="22119A66" w14:textId="77777777" w:rsidR="00352041" w:rsidRPr="00266600" w:rsidRDefault="00352041" w:rsidP="00F4778C">
            <w:pPr>
              <w:pStyle w:val="nospace"/>
              <w:jc w:val="center"/>
              <w:rPr>
                <w:b/>
                <w:bCs/>
              </w:rPr>
            </w:pPr>
            <w:r w:rsidRPr="00266600">
              <w:rPr>
                <w:b/>
                <w:bCs/>
              </w:rPr>
              <w:t>Chức năng</w:t>
            </w:r>
          </w:p>
        </w:tc>
      </w:tr>
      <w:tr w:rsidR="00352041" w:rsidRPr="00266600" w14:paraId="76CD5C4A" w14:textId="77777777" w:rsidTr="00915308">
        <w:tc>
          <w:tcPr>
            <w:tcW w:w="709" w:type="dxa"/>
          </w:tcPr>
          <w:p w14:paraId="445F393A" w14:textId="77777777" w:rsidR="00352041" w:rsidRPr="00266600" w:rsidRDefault="00352041" w:rsidP="00F4778C">
            <w:pPr>
              <w:pStyle w:val="nospace"/>
              <w:jc w:val="center"/>
            </w:pPr>
            <w:r w:rsidRPr="00266600">
              <w:t>1</w:t>
            </w:r>
          </w:p>
        </w:tc>
        <w:tc>
          <w:tcPr>
            <w:tcW w:w="2268" w:type="dxa"/>
          </w:tcPr>
          <w:p w14:paraId="14234934" w14:textId="2AA67B67" w:rsidR="00352041" w:rsidRPr="00266600" w:rsidRDefault="00F516B1" w:rsidP="00F4778C">
            <w:pPr>
              <w:pStyle w:val="nospace"/>
            </w:pPr>
            <w:r w:rsidRPr="00266600">
              <w:t>FTTO Giga Max Plus (nhà cung cấp CMC Telecom)</w:t>
            </w:r>
          </w:p>
        </w:tc>
        <w:tc>
          <w:tcPr>
            <w:tcW w:w="1559" w:type="dxa"/>
          </w:tcPr>
          <w:p w14:paraId="28BC0F48" w14:textId="4E043853" w:rsidR="00352041" w:rsidRPr="00266600" w:rsidRDefault="00F516B1" w:rsidP="00F4778C">
            <w:pPr>
              <w:pStyle w:val="nospace"/>
              <w:jc w:val="center"/>
            </w:pPr>
            <w:r w:rsidRPr="00266600">
              <w:t>6</w:t>
            </w:r>
          </w:p>
        </w:tc>
        <w:tc>
          <w:tcPr>
            <w:tcW w:w="4961" w:type="dxa"/>
          </w:tcPr>
          <w:p w14:paraId="5D6441FA" w14:textId="71D8EA97" w:rsidR="00352041" w:rsidRPr="00266600" w:rsidRDefault="0062309B" w:rsidP="00F4778C">
            <w:pPr>
              <w:pStyle w:val="nospace"/>
            </w:pPr>
            <w:r w:rsidRPr="00266600">
              <w:t>Truy cập internet quốc tế, sử dụng cho các cuộc họp tháng với đối tác nước ngoài</w:t>
            </w:r>
            <w:r w:rsidR="00162CFA">
              <w:t>.</w:t>
            </w:r>
          </w:p>
          <w:p w14:paraId="51A30A42" w14:textId="38355A60" w:rsidR="00352041" w:rsidRPr="00266600" w:rsidRDefault="00F516B1" w:rsidP="00F4778C">
            <w:pPr>
              <w:pStyle w:val="nospace"/>
            </w:pPr>
            <w:r w:rsidRPr="00266600">
              <w:t>Đảm bảo băng thông cho làm việc và giải trí của nhân viên và khách hàng</w:t>
            </w:r>
            <w:r w:rsidR="00162CFA">
              <w:t>.</w:t>
            </w:r>
          </w:p>
        </w:tc>
      </w:tr>
    </w:tbl>
    <w:p w14:paraId="4641BC58" w14:textId="77777777" w:rsidR="004459DB" w:rsidRPr="00266600" w:rsidRDefault="004459DB" w:rsidP="00352041"/>
    <w:p w14:paraId="3BB44E3D" w14:textId="1AEE4B89" w:rsidR="004459DB" w:rsidRPr="00266600" w:rsidRDefault="004459DB" w:rsidP="00834396">
      <w:pPr>
        <w:pStyle w:val="Heading4"/>
        <w:rPr>
          <w:rFonts w:cs="Times New Roman"/>
        </w:rPr>
        <w:sectPr w:rsidR="004459DB" w:rsidRPr="00266600" w:rsidSect="006A06BA">
          <w:pgSz w:w="11907" w:h="16839" w:code="9"/>
          <w:pgMar w:top="709" w:right="850" w:bottom="1134" w:left="1418" w:header="539" w:footer="136" w:gutter="0"/>
          <w:cols w:space="720"/>
          <w:titlePg/>
          <w:docGrid w:linePitch="360"/>
        </w:sectPr>
      </w:pPr>
    </w:p>
    <w:p w14:paraId="5AFE7C49" w14:textId="78FA844B" w:rsidR="00654C65" w:rsidRPr="00266600" w:rsidRDefault="003A74FA" w:rsidP="003A74FA">
      <w:pPr>
        <w:pStyle w:val="Heading1"/>
        <w:rPr>
          <w:rFonts w:cs="Times New Roman"/>
        </w:rPr>
      </w:pPr>
      <w:bookmarkStart w:id="45" w:name="_Toc154870867"/>
      <w:r w:rsidRPr="00266600">
        <w:rPr>
          <w:rFonts w:cs="Times New Roman"/>
        </w:rPr>
        <w:lastRenderedPageBreak/>
        <w:t>CHI PHÍ CHO HỆ THỐNG</w:t>
      </w:r>
      <w:bookmarkEnd w:id="45"/>
    </w:p>
    <w:p w14:paraId="4F7FBBF2" w14:textId="4B3997B1" w:rsidR="00A426C6" w:rsidRPr="00266600" w:rsidRDefault="008110CD" w:rsidP="0077635B">
      <w:pPr>
        <w:pStyle w:val="Heading2"/>
        <w:rPr>
          <w:rFonts w:cs="Times New Roman"/>
        </w:rPr>
      </w:pPr>
      <w:bookmarkStart w:id="46" w:name="_Toc154870868"/>
      <w:r w:rsidRPr="00266600">
        <w:rPr>
          <w:rFonts w:cs="Times New Roman"/>
        </w:rPr>
        <w:t>Chi phí cho thiết bị</w:t>
      </w:r>
      <w:bookmarkEnd w:id="46"/>
    </w:p>
    <w:p w14:paraId="576C8764" w14:textId="68BEE2B2" w:rsidR="0077635B" w:rsidRPr="00266600" w:rsidRDefault="0077635B" w:rsidP="0077635B">
      <w:pPr>
        <w:pStyle w:val="Caption"/>
        <w:keepNext/>
      </w:pPr>
      <w:bookmarkStart w:id="47" w:name="_Toc154871999"/>
      <w:r w:rsidRPr="00266600">
        <w:t xml:space="preserve">Bảng  </w:t>
      </w:r>
      <w:fldSimple w:instr=" SEQ Bảng_ \* ARABIC ">
        <w:r w:rsidRPr="00266600">
          <w:rPr>
            <w:noProof/>
          </w:rPr>
          <w:t>11</w:t>
        </w:r>
      </w:fldSimple>
      <w:r w:rsidRPr="00266600">
        <w:t>: Chi phí thiết bị</w:t>
      </w:r>
      <w:bookmarkEnd w:id="47"/>
    </w:p>
    <w:tbl>
      <w:tblPr>
        <w:tblStyle w:val="TableGrid"/>
        <w:tblW w:w="10538" w:type="dxa"/>
        <w:tblInd w:w="-572" w:type="dxa"/>
        <w:tblLook w:val="04A0" w:firstRow="1" w:lastRow="0" w:firstColumn="1" w:lastColumn="0" w:noHBand="0" w:noVBand="1"/>
      </w:tblPr>
      <w:tblGrid>
        <w:gridCol w:w="696"/>
        <w:gridCol w:w="1555"/>
        <w:gridCol w:w="1634"/>
        <w:gridCol w:w="1218"/>
        <w:gridCol w:w="3139"/>
        <w:gridCol w:w="2296"/>
      </w:tblGrid>
      <w:tr w:rsidR="00840CC2" w:rsidRPr="00266600" w14:paraId="4AF1120D" w14:textId="77777777" w:rsidTr="00BE28D3">
        <w:tc>
          <w:tcPr>
            <w:tcW w:w="696" w:type="dxa"/>
            <w:vAlign w:val="center"/>
          </w:tcPr>
          <w:p w14:paraId="165E7C73" w14:textId="5B3B376F" w:rsidR="00F339D5" w:rsidRPr="00266600" w:rsidRDefault="00043DC5" w:rsidP="00BE28D3">
            <w:pPr>
              <w:pStyle w:val="nospace"/>
              <w:jc w:val="center"/>
              <w:rPr>
                <w:b/>
                <w:bCs/>
              </w:rPr>
            </w:pPr>
            <w:r w:rsidRPr="00266600">
              <w:rPr>
                <w:b/>
                <w:bCs/>
              </w:rPr>
              <w:t>STT</w:t>
            </w:r>
          </w:p>
        </w:tc>
        <w:tc>
          <w:tcPr>
            <w:tcW w:w="1555" w:type="dxa"/>
            <w:vAlign w:val="center"/>
          </w:tcPr>
          <w:p w14:paraId="41D8F9C1" w14:textId="7479DE29" w:rsidR="00F339D5" w:rsidRPr="00266600" w:rsidRDefault="00043DC5" w:rsidP="00BE28D3">
            <w:pPr>
              <w:pStyle w:val="nospace"/>
              <w:jc w:val="center"/>
              <w:rPr>
                <w:b/>
                <w:bCs/>
              </w:rPr>
            </w:pPr>
            <w:r w:rsidRPr="00266600">
              <w:rPr>
                <w:b/>
                <w:bCs/>
              </w:rPr>
              <w:t>Loại thiết bị</w:t>
            </w:r>
          </w:p>
        </w:tc>
        <w:tc>
          <w:tcPr>
            <w:tcW w:w="1634" w:type="dxa"/>
            <w:vAlign w:val="center"/>
          </w:tcPr>
          <w:p w14:paraId="3BF240DF" w14:textId="18B43203" w:rsidR="00F339D5" w:rsidRPr="00266600" w:rsidRDefault="00043DC5" w:rsidP="00BE28D3">
            <w:pPr>
              <w:pStyle w:val="nospace"/>
              <w:jc w:val="center"/>
              <w:rPr>
                <w:b/>
                <w:bCs/>
              </w:rPr>
            </w:pPr>
            <w:r w:rsidRPr="00266600">
              <w:rPr>
                <w:b/>
                <w:bCs/>
              </w:rPr>
              <w:t>Tên thiết bị</w:t>
            </w:r>
          </w:p>
        </w:tc>
        <w:tc>
          <w:tcPr>
            <w:tcW w:w="1218" w:type="dxa"/>
            <w:vAlign w:val="center"/>
          </w:tcPr>
          <w:p w14:paraId="57AF8A18" w14:textId="15AC4418" w:rsidR="00F339D5" w:rsidRPr="00266600" w:rsidRDefault="00043DC5" w:rsidP="00255835">
            <w:pPr>
              <w:pStyle w:val="nospace"/>
              <w:jc w:val="center"/>
              <w:rPr>
                <w:b/>
                <w:bCs/>
              </w:rPr>
            </w:pPr>
            <w:r w:rsidRPr="00266600">
              <w:rPr>
                <w:b/>
                <w:bCs/>
              </w:rPr>
              <w:t>Số</w:t>
            </w:r>
            <w:r w:rsidR="00BB5EC8" w:rsidRPr="00266600">
              <w:rPr>
                <w:b/>
                <w:bCs/>
              </w:rPr>
              <w:t xml:space="preserve"> lượng</w:t>
            </w:r>
          </w:p>
        </w:tc>
        <w:tc>
          <w:tcPr>
            <w:tcW w:w="3139" w:type="dxa"/>
            <w:vAlign w:val="center"/>
          </w:tcPr>
          <w:p w14:paraId="0451A7D1" w14:textId="00AB6BD4" w:rsidR="00F339D5" w:rsidRPr="00266600" w:rsidRDefault="00BB5EC8" w:rsidP="00BE28D3">
            <w:pPr>
              <w:pStyle w:val="nospace"/>
              <w:jc w:val="center"/>
              <w:rPr>
                <w:b/>
                <w:bCs/>
              </w:rPr>
            </w:pPr>
            <w:r w:rsidRPr="00266600">
              <w:rPr>
                <w:b/>
                <w:bCs/>
              </w:rPr>
              <w:t>Cấu hình</w:t>
            </w:r>
          </w:p>
        </w:tc>
        <w:tc>
          <w:tcPr>
            <w:tcW w:w="2296" w:type="dxa"/>
            <w:vAlign w:val="center"/>
          </w:tcPr>
          <w:p w14:paraId="4B9FC262" w14:textId="5A2781CB" w:rsidR="00F339D5" w:rsidRPr="00266600" w:rsidRDefault="00BB5EC8" w:rsidP="00BE28D3">
            <w:pPr>
              <w:pStyle w:val="nospace"/>
              <w:jc w:val="center"/>
              <w:rPr>
                <w:b/>
                <w:bCs/>
              </w:rPr>
            </w:pPr>
            <w:r w:rsidRPr="00266600">
              <w:rPr>
                <w:b/>
                <w:bCs/>
              </w:rPr>
              <w:t>Giá tiền</w:t>
            </w:r>
          </w:p>
        </w:tc>
      </w:tr>
      <w:tr w:rsidR="00727E54" w:rsidRPr="00266600" w14:paraId="5E360CAE" w14:textId="77777777" w:rsidTr="00BE28D3">
        <w:tc>
          <w:tcPr>
            <w:tcW w:w="696" w:type="dxa"/>
          </w:tcPr>
          <w:p w14:paraId="1D4E5E82" w14:textId="63723D09" w:rsidR="00F339D5" w:rsidRPr="00266600" w:rsidRDefault="00CF533F" w:rsidP="00C8042E">
            <w:pPr>
              <w:pStyle w:val="nospace"/>
            </w:pPr>
            <w:r w:rsidRPr="00266600">
              <w:t>1</w:t>
            </w:r>
          </w:p>
        </w:tc>
        <w:tc>
          <w:tcPr>
            <w:tcW w:w="1555" w:type="dxa"/>
          </w:tcPr>
          <w:p w14:paraId="628C5646" w14:textId="7BB416C0" w:rsidR="00F339D5" w:rsidRPr="00266600" w:rsidRDefault="00CF533F" w:rsidP="00C8042E">
            <w:pPr>
              <w:pStyle w:val="nospace"/>
            </w:pPr>
            <w:r w:rsidRPr="00266600">
              <w:t>PC</w:t>
            </w:r>
          </w:p>
        </w:tc>
        <w:tc>
          <w:tcPr>
            <w:tcW w:w="1634" w:type="dxa"/>
          </w:tcPr>
          <w:p w14:paraId="3CD6AC59" w14:textId="29E188CC" w:rsidR="00F339D5" w:rsidRPr="00266600" w:rsidRDefault="00780B13" w:rsidP="00C8042E">
            <w:pPr>
              <w:pStyle w:val="nospace"/>
              <w:rPr>
                <w:vertAlign w:val="superscript"/>
              </w:rPr>
            </w:pPr>
            <w:r w:rsidRPr="00266600">
              <w:t>PC HACOM CAD C086</w:t>
            </w:r>
            <w:sdt>
              <w:sdtPr>
                <w:id w:val="2126420413"/>
                <w:citation/>
              </w:sdtPr>
              <w:sdtContent>
                <w:r w:rsidR="001F7E8F" w:rsidRPr="00266600">
                  <w:fldChar w:fldCharType="begin"/>
                </w:r>
                <w:r w:rsidR="00644D5B" w:rsidRPr="00266600">
                  <w:instrText xml:space="preserve">CITATION HAC \l 1033 </w:instrText>
                </w:r>
                <w:r w:rsidR="001F7E8F" w:rsidRPr="00266600">
                  <w:fldChar w:fldCharType="separate"/>
                </w:r>
                <w:r w:rsidRPr="00266600">
                  <w:rPr>
                    <w:noProof/>
                  </w:rPr>
                  <w:t xml:space="preserve"> [2]</w:t>
                </w:r>
                <w:r w:rsidR="001F7E8F" w:rsidRPr="00266600">
                  <w:fldChar w:fldCharType="end"/>
                </w:r>
              </w:sdtContent>
            </w:sdt>
          </w:p>
        </w:tc>
        <w:tc>
          <w:tcPr>
            <w:tcW w:w="1218" w:type="dxa"/>
          </w:tcPr>
          <w:p w14:paraId="129EA1E9" w14:textId="29FBE91C" w:rsidR="00F339D5" w:rsidRPr="00266600" w:rsidRDefault="00CB7AB9" w:rsidP="00255835">
            <w:pPr>
              <w:pStyle w:val="nospace"/>
              <w:jc w:val="center"/>
            </w:pPr>
            <w:r w:rsidRPr="00266600">
              <w:t>92</w:t>
            </w:r>
          </w:p>
        </w:tc>
        <w:tc>
          <w:tcPr>
            <w:tcW w:w="3139" w:type="dxa"/>
          </w:tcPr>
          <w:p w14:paraId="749BD285" w14:textId="52F24B9F" w:rsidR="00F339D5" w:rsidRPr="00266600" w:rsidRDefault="007B3898" w:rsidP="00C8042E">
            <w:pPr>
              <w:pStyle w:val="nospace"/>
            </w:pPr>
            <w:r w:rsidRPr="00266600">
              <w:t>CPU: Intel</w:t>
            </w:r>
            <w:r w:rsidR="000546B5" w:rsidRPr="00266600">
              <w:t xml:space="preserve"> Core i5-12400F</w:t>
            </w:r>
          </w:p>
          <w:p w14:paraId="4DEF6F6B" w14:textId="4377A03B" w:rsidR="00ED5D6A" w:rsidRPr="00266600" w:rsidRDefault="00ED5D6A" w:rsidP="00C8042E">
            <w:pPr>
              <w:pStyle w:val="nospace"/>
            </w:pPr>
            <w:r w:rsidRPr="00266600">
              <w:t>Main: B660</w:t>
            </w:r>
          </w:p>
          <w:p w14:paraId="3C8E27DA" w14:textId="7638E2C7" w:rsidR="00ED5D6A" w:rsidRPr="00266600" w:rsidRDefault="00ED5D6A" w:rsidP="00C8042E">
            <w:pPr>
              <w:pStyle w:val="nospace"/>
            </w:pPr>
            <w:r w:rsidRPr="00266600">
              <w:t>Ram: 1x16GB</w:t>
            </w:r>
          </w:p>
          <w:p w14:paraId="4254EC4A" w14:textId="77777777" w:rsidR="00490D0A" w:rsidRPr="00266600" w:rsidRDefault="00490D0A" w:rsidP="00C8042E">
            <w:pPr>
              <w:pStyle w:val="nospace"/>
            </w:pPr>
            <w:r w:rsidRPr="00266600">
              <w:t>Ổ cứng: 500GB SSD</w:t>
            </w:r>
          </w:p>
          <w:p w14:paraId="23155BB4" w14:textId="77777777" w:rsidR="00490D0A" w:rsidRPr="00266600" w:rsidRDefault="00490D0A" w:rsidP="00C8042E">
            <w:pPr>
              <w:pStyle w:val="nospace"/>
            </w:pPr>
            <w:r w:rsidRPr="00266600">
              <w:t>VGA: Nvidia T400 4GB</w:t>
            </w:r>
          </w:p>
          <w:p w14:paraId="6AB6175F" w14:textId="68792A5B" w:rsidR="00490D0A" w:rsidRPr="00266600" w:rsidRDefault="00490D0A" w:rsidP="00C8042E">
            <w:pPr>
              <w:pStyle w:val="nospace"/>
            </w:pPr>
            <w:r w:rsidRPr="00266600">
              <w:t>PSU: 550W</w:t>
            </w:r>
          </w:p>
        </w:tc>
        <w:tc>
          <w:tcPr>
            <w:tcW w:w="2296" w:type="dxa"/>
          </w:tcPr>
          <w:p w14:paraId="66AB8C66" w14:textId="074520E4" w:rsidR="00F339D5" w:rsidRPr="00266600" w:rsidRDefault="00EC78B0" w:rsidP="00C8042E">
            <w:pPr>
              <w:pStyle w:val="nospace"/>
            </w:pPr>
            <w:r w:rsidRPr="00266600">
              <w:t>12.799.000</w:t>
            </w:r>
            <w:r w:rsidR="00727E54" w:rsidRPr="00266600">
              <w:t>VNĐ</w:t>
            </w:r>
            <w:r w:rsidRPr="00266600">
              <w:t>/máy</w:t>
            </w:r>
          </w:p>
        </w:tc>
      </w:tr>
      <w:tr w:rsidR="00CB7AB9" w:rsidRPr="00266600" w14:paraId="236CC37E" w14:textId="77777777" w:rsidTr="00BE28D3">
        <w:tc>
          <w:tcPr>
            <w:tcW w:w="696" w:type="dxa"/>
          </w:tcPr>
          <w:p w14:paraId="7983A169" w14:textId="1C7956CC" w:rsidR="00CB7AB9" w:rsidRPr="00266600" w:rsidRDefault="00CB7AB9" w:rsidP="00CB7AB9">
            <w:pPr>
              <w:pStyle w:val="nospace"/>
            </w:pPr>
            <w:r w:rsidRPr="00266600">
              <w:t>2</w:t>
            </w:r>
          </w:p>
        </w:tc>
        <w:tc>
          <w:tcPr>
            <w:tcW w:w="1555" w:type="dxa"/>
          </w:tcPr>
          <w:p w14:paraId="49D41FA5" w14:textId="4BE24D71" w:rsidR="00CB7AB9" w:rsidRPr="00266600" w:rsidRDefault="00CB7AB9" w:rsidP="00CB7AB9">
            <w:pPr>
              <w:pStyle w:val="nospace"/>
            </w:pPr>
            <w:r w:rsidRPr="00266600">
              <w:t>Màn hình PC</w:t>
            </w:r>
          </w:p>
        </w:tc>
        <w:tc>
          <w:tcPr>
            <w:tcW w:w="1634" w:type="dxa"/>
          </w:tcPr>
          <w:p w14:paraId="69CEE95C" w14:textId="19D973B1" w:rsidR="00CB7AB9" w:rsidRPr="00266600" w:rsidRDefault="00CB7AB9" w:rsidP="00CB7AB9">
            <w:pPr>
              <w:pStyle w:val="nospace"/>
              <w:rPr>
                <w:vertAlign w:val="superscript"/>
              </w:rPr>
            </w:pPr>
            <w:r w:rsidRPr="00266600">
              <w:t>LCD LC-Power 23.8 inch LC-M22-FHD-75</w:t>
            </w:r>
            <w:sdt>
              <w:sdtPr>
                <w:id w:val="-231006667"/>
                <w:citation/>
              </w:sdtPr>
              <w:sdtContent>
                <w:r w:rsidR="00E834DD" w:rsidRPr="00266600">
                  <w:fldChar w:fldCharType="begin"/>
                </w:r>
                <w:r w:rsidR="00644D5B" w:rsidRPr="00266600">
                  <w:instrText xml:space="preserve">CITATION pho \l 1033 </w:instrText>
                </w:r>
                <w:r w:rsidR="00E834DD" w:rsidRPr="00266600">
                  <w:fldChar w:fldCharType="separate"/>
                </w:r>
                <w:r w:rsidRPr="00266600">
                  <w:rPr>
                    <w:noProof/>
                  </w:rPr>
                  <w:t xml:space="preserve"> [3]</w:t>
                </w:r>
                <w:r w:rsidR="00E834DD" w:rsidRPr="00266600">
                  <w:fldChar w:fldCharType="end"/>
                </w:r>
              </w:sdtContent>
            </w:sdt>
          </w:p>
        </w:tc>
        <w:tc>
          <w:tcPr>
            <w:tcW w:w="1218" w:type="dxa"/>
          </w:tcPr>
          <w:p w14:paraId="41DB6841" w14:textId="25FDF6BE" w:rsidR="00CB7AB9" w:rsidRPr="00266600" w:rsidRDefault="00F717E9" w:rsidP="00255835">
            <w:pPr>
              <w:pStyle w:val="nospace"/>
              <w:jc w:val="center"/>
            </w:pPr>
            <w:r w:rsidRPr="00266600">
              <w:t>9</w:t>
            </w:r>
            <w:r w:rsidR="001A120D" w:rsidRPr="00266600">
              <w:t>2</w:t>
            </w:r>
          </w:p>
        </w:tc>
        <w:tc>
          <w:tcPr>
            <w:tcW w:w="3139" w:type="dxa"/>
          </w:tcPr>
          <w:p w14:paraId="6AD45006" w14:textId="77777777" w:rsidR="00CB7AB9" w:rsidRPr="00266600" w:rsidRDefault="00CB7AB9" w:rsidP="00CB7AB9">
            <w:pPr>
              <w:pStyle w:val="nospace"/>
            </w:pPr>
            <w:r w:rsidRPr="00266600">
              <w:t>Kích thước: 23.8" (1920 x 1080), Tỷ lệ 16:9</w:t>
            </w:r>
          </w:p>
          <w:p w14:paraId="6E0EDAA8" w14:textId="77777777" w:rsidR="00CB7AB9" w:rsidRPr="00266600" w:rsidRDefault="00CB7AB9" w:rsidP="00CB7AB9">
            <w:pPr>
              <w:pStyle w:val="nospace"/>
              <w:rPr>
                <w:lang w:val="pt-BR"/>
              </w:rPr>
            </w:pPr>
            <w:r w:rsidRPr="00266600">
              <w:rPr>
                <w:lang w:val="pt-BR"/>
              </w:rPr>
              <w:t>Tấm nền VA, Góc nhìn: 178 (H) / 178 (V)</w:t>
            </w:r>
          </w:p>
          <w:p w14:paraId="4AE74F33" w14:textId="77777777" w:rsidR="00CB7AB9" w:rsidRPr="00266600" w:rsidRDefault="00CB7AB9" w:rsidP="00CB7AB9">
            <w:pPr>
              <w:pStyle w:val="nospace"/>
              <w:rPr>
                <w:lang w:val="pt-BR"/>
              </w:rPr>
            </w:pPr>
            <w:r w:rsidRPr="00266600">
              <w:rPr>
                <w:lang w:val="pt-BR"/>
              </w:rPr>
              <w:t>Tần số quét: 75Hz , Thời gian phản hồi 5 ms</w:t>
            </w:r>
          </w:p>
          <w:p w14:paraId="26D62E39" w14:textId="77777777" w:rsidR="00CB7AB9" w:rsidRPr="00266600" w:rsidRDefault="00CB7AB9" w:rsidP="00CB7AB9">
            <w:pPr>
              <w:pStyle w:val="nospace"/>
            </w:pPr>
            <w:r w:rsidRPr="00266600">
              <w:t>Công nghệ đồng bộ: FreeSync Premium</w:t>
            </w:r>
          </w:p>
          <w:p w14:paraId="193B6CCB" w14:textId="01B7FA42" w:rsidR="00CB7AB9" w:rsidRPr="00266600" w:rsidRDefault="00CB7AB9" w:rsidP="00CB7AB9">
            <w:pPr>
              <w:pStyle w:val="nospace"/>
            </w:pPr>
            <w:r w:rsidRPr="00266600">
              <w:t>Cổng hình ảnh: , 1 x HDMI 1.4, 1 x VGA/D-sub</w:t>
            </w:r>
          </w:p>
        </w:tc>
        <w:tc>
          <w:tcPr>
            <w:tcW w:w="2296" w:type="dxa"/>
          </w:tcPr>
          <w:p w14:paraId="17C95FCC" w14:textId="0A085646" w:rsidR="00CB7AB9" w:rsidRPr="00266600" w:rsidRDefault="00CB7AB9" w:rsidP="00CB7AB9">
            <w:pPr>
              <w:pStyle w:val="nospace"/>
            </w:pPr>
            <w:r w:rsidRPr="00266600">
              <w:t>3.490.000VNĐ/cái</w:t>
            </w:r>
          </w:p>
        </w:tc>
      </w:tr>
      <w:tr w:rsidR="00727E54" w:rsidRPr="00266600" w14:paraId="58ACB598" w14:textId="77777777" w:rsidTr="00BE28D3">
        <w:tc>
          <w:tcPr>
            <w:tcW w:w="696" w:type="dxa"/>
          </w:tcPr>
          <w:p w14:paraId="166893A3" w14:textId="3D21BA1B" w:rsidR="00CF533F" w:rsidRPr="00266600" w:rsidRDefault="00CB7AB9" w:rsidP="00C8042E">
            <w:pPr>
              <w:pStyle w:val="nospace"/>
            </w:pPr>
            <w:r w:rsidRPr="00266600">
              <w:t>3</w:t>
            </w:r>
          </w:p>
        </w:tc>
        <w:tc>
          <w:tcPr>
            <w:tcW w:w="1555" w:type="dxa"/>
          </w:tcPr>
          <w:p w14:paraId="44F48A50" w14:textId="048026A8" w:rsidR="00CF533F" w:rsidRPr="00266600" w:rsidRDefault="00CF533F" w:rsidP="00C8042E">
            <w:pPr>
              <w:pStyle w:val="nospace"/>
            </w:pPr>
            <w:r w:rsidRPr="00266600">
              <w:t>Switch L2</w:t>
            </w:r>
          </w:p>
        </w:tc>
        <w:tc>
          <w:tcPr>
            <w:tcW w:w="1634" w:type="dxa"/>
          </w:tcPr>
          <w:p w14:paraId="746AFE71" w14:textId="2B385B73" w:rsidR="00CF533F" w:rsidRPr="00266600" w:rsidRDefault="002133F2" w:rsidP="00C8042E">
            <w:pPr>
              <w:pStyle w:val="nospace"/>
              <w:rPr>
                <w:vertAlign w:val="superscript"/>
                <w:lang w:val="pt-BR"/>
              </w:rPr>
            </w:pPr>
            <w:r w:rsidRPr="00266600">
              <w:rPr>
                <w:lang w:val="pt-BR"/>
              </w:rPr>
              <w:t>CBS220-24T-</w:t>
            </w:r>
            <w:r w:rsidR="008B7148" w:rsidRPr="00266600">
              <w:rPr>
                <w:lang w:val="pt-BR"/>
              </w:rPr>
              <w:t>4G-</w:t>
            </w:r>
            <w:r w:rsidR="007325C7" w:rsidRPr="00266600">
              <w:rPr>
                <w:lang w:val="pt-BR"/>
              </w:rPr>
              <w:t>EU</w:t>
            </w:r>
            <w:r w:rsidR="00E34BD0" w:rsidRPr="00266600">
              <w:rPr>
                <w:lang w:val="pt-BR"/>
              </w:rPr>
              <w:t xml:space="preserve"> </w:t>
            </w:r>
            <w:r w:rsidR="007325C7" w:rsidRPr="00266600">
              <w:rPr>
                <w:lang w:val="pt-BR"/>
              </w:rPr>
              <w:t>DATASHEET</w:t>
            </w:r>
            <w:sdt>
              <w:sdtPr>
                <w:id w:val="-1576737645"/>
                <w:citation/>
              </w:sdtPr>
              <w:sdtContent>
                <w:r w:rsidR="00AF163A" w:rsidRPr="00266600">
                  <w:fldChar w:fldCharType="begin"/>
                </w:r>
                <w:r w:rsidR="00300719" w:rsidRPr="00266600">
                  <w:rPr>
                    <w:lang w:val="pt-BR"/>
                  </w:rPr>
                  <w:instrText xml:space="preserve">CITATION thi \l 1033 </w:instrText>
                </w:r>
                <w:r w:rsidR="00AF163A" w:rsidRPr="00266600">
                  <w:fldChar w:fldCharType="separate"/>
                </w:r>
                <w:r w:rsidRPr="00266600">
                  <w:rPr>
                    <w:noProof/>
                    <w:lang w:val="pt-BR"/>
                  </w:rPr>
                  <w:t xml:space="preserve"> [4]</w:t>
                </w:r>
                <w:r w:rsidR="00AF163A" w:rsidRPr="00266600">
                  <w:fldChar w:fldCharType="end"/>
                </w:r>
              </w:sdtContent>
            </w:sdt>
          </w:p>
        </w:tc>
        <w:tc>
          <w:tcPr>
            <w:tcW w:w="1218" w:type="dxa"/>
          </w:tcPr>
          <w:p w14:paraId="47B03E05" w14:textId="492BD8AD" w:rsidR="00CF533F" w:rsidRPr="00266600" w:rsidRDefault="00CF533F" w:rsidP="00255835">
            <w:pPr>
              <w:pStyle w:val="nospace"/>
              <w:jc w:val="center"/>
            </w:pPr>
            <w:r w:rsidRPr="00266600">
              <w:t>1</w:t>
            </w:r>
            <w:r w:rsidR="00853858" w:rsidRPr="00266600">
              <w:t>3</w:t>
            </w:r>
          </w:p>
        </w:tc>
        <w:tc>
          <w:tcPr>
            <w:tcW w:w="3139" w:type="dxa"/>
          </w:tcPr>
          <w:p w14:paraId="2A91FC06" w14:textId="19DC77A3" w:rsidR="00CF533F" w:rsidRPr="00266600" w:rsidRDefault="00B4700F" w:rsidP="00C8042E">
            <w:pPr>
              <w:pStyle w:val="nospace"/>
            </w:pPr>
            <w:r w:rsidRPr="00266600">
              <w:t xml:space="preserve">24 </w:t>
            </w:r>
            <w:r w:rsidR="00BD4146" w:rsidRPr="00266600">
              <w:t>cổng</w:t>
            </w:r>
            <w:r w:rsidR="000E3468" w:rsidRPr="00266600">
              <w:t xml:space="preserve"> 10/100/1000 và 4 cổng 1G SFP uplink</w:t>
            </w:r>
          </w:p>
          <w:p w14:paraId="13B253B4" w14:textId="77777777" w:rsidR="00343E6B" w:rsidRPr="00266600" w:rsidRDefault="00343E6B" w:rsidP="00C8042E">
            <w:pPr>
              <w:pStyle w:val="nospace"/>
            </w:pPr>
            <w:r w:rsidRPr="00266600">
              <w:t>Flash: 64MB</w:t>
            </w:r>
          </w:p>
          <w:p w14:paraId="4F482127" w14:textId="4FC282D2" w:rsidR="00CF533F" w:rsidRPr="00266600" w:rsidRDefault="0009266E" w:rsidP="00C8042E">
            <w:pPr>
              <w:pStyle w:val="nospace"/>
            </w:pPr>
            <w:r w:rsidRPr="00266600">
              <w:t>CPU: 256MB</w:t>
            </w:r>
          </w:p>
        </w:tc>
        <w:tc>
          <w:tcPr>
            <w:tcW w:w="2296" w:type="dxa"/>
          </w:tcPr>
          <w:p w14:paraId="1D2CBF1E" w14:textId="18EAAE75" w:rsidR="00CF533F" w:rsidRPr="00266600" w:rsidRDefault="00F52B8B" w:rsidP="00C8042E">
            <w:pPr>
              <w:pStyle w:val="nospace"/>
            </w:pPr>
            <w:r w:rsidRPr="00266600">
              <w:t>5.050.000</w:t>
            </w:r>
            <w:r w:rsidR="00727E54" w:rsidRPr="00266600">
              <w:t>VNĐ</w:t>
            </w:r>
            <w:r w:rsidR="00281AA5" w:rsidRPr="00266600">
              <w:t>/</w:t>
            </w:r>
            <w:r w:rsidR="006A28EA" w:rsidRPr="00266600">
              <w:t>cái</w:t>
            </w:r>
          </w:p>
        </w:tc>
      </w:tr>
      <w:tr w:rsidR="00727E54" w:rsidRPr="00266600" w14:paraId="5D248B7D" w14:textId="77777777" w:rsidTr="00BE28D3">
        <w:tc>
          <w:tcPr>
            <w:tcW w:w="696" w:type="dxa"/>
          </w:tcPr>
          <w:p w14:paraId="07CB5FFC" w14:textId="1B174F61" w:rsidR="00632F9A" w:rsidRPr="00266600" w:rsidRDefault="00CB7AB9" w:rsidP="00C8042E">
            <w:pPr>
              <w:pStyle w:val="nospace"/>
            </w:pPr>
            <w:r w:rsidRPr="00266600">
              <w:t>4</w:t>
            </w:r>
          </w:p>
        </w:tc>
        <w:tc>
          <w:tcPr>
            <w:tcW w:w="1555" w:type="dxa"/>
          </w:tcPr>
          <w:p w14:paraId="202E03B1" w14:textId="5D29B5F7" w:rsidR="00632F9A" w:rsidRPr="00266600" w:rsidRDefault="00632F9A" w:rsidP="00C8042E">
            <w:pPr>
              <w:pStyle w:val="nospace"/>
            </w:pPr>
            <w:r w:rsidRPr="00266600">
              <w:t>Switch L3</w:t>
            </w:r>
          </w:p>
        </w:tc>
        <w:tc>
          <w:tcPr>
            <w:tcW w:w="1634" w:type="dxa"/>
          </w:tcPr>
          <w:p w14:paraId="2050592C" w14:textId="35D87B54" w:rsidR="00632F9A" w:rsidRPr="00266600" w:rsidRDefault="00510C17" w:rsidP="00C8042E">
            <w:pPr>
              <w:pStyle w:val="nospace"/>
              <w:rPr>
                <w:vertAlign w:val="superscript"/>
              </w:rPr>
            </w:pPr>
            <w:r w:rsidRPr="00266600">
              <w:t>GW</w:t>
            </w:r>
            <w:r w:rsidR="00D26D34" w:rsidRPr="00266600">
              <w:t>N7831</w:t>
            </w:r>
            <w:sdt>
              <w:sdtPr>
                <w:id w:val="-934280683"/>
                <w:citation/>
              </w:sdtPr>
              <w:sdtContent>
                <w:r w:rsidR="008C12D9" w:rsidRPr="00266600">
                  <w:fldChar w:fldCharType="begin"/>
                </w:r>
                <w:r w:rsidR="00300719" w:rsidRPr="00266600">
                  <w:instrText xml:space="preserve">CITATION ipp \l 1033 </w:instrText>
                </w:r>
                <w:r w:rsidR="008C12D9" w:rsidRPr="00266600">
                  <w:fldChar w:fldCharType="separate"/>
                </w:r>
                <w:r w:rsidRPr="00266600">
                  <w:rPr>
                    <w:noProof/>
                  </w:rPr>
                  <w:t xml:space="preserve"> [5]</w:t>
                </w:r>
                <w:r w:rsidR="008C12D9" w:rsidRPr="00266600">
                  <w:fldChar w:fldCharType="end"/>
                </w:r>
              </w:sdtContent>
            </w:sdt>
          </w:p>
        </w:tc>
        <w:tc>
          <w:tcPr>
            <w:tcW w:w="1218" w:type="dxa"/>
          </w:tcPr>
          <w:p w14:paraId="4579A57B" w14:textId="440A33B6" w:rsidR="00632F9A" w:rsidRPr="00266600" w:rsidRDefault="00BD7B56" w:rsidP="00255835">
            <w:pPr>
              <w:pStyle w:val="nospace"/>
              <w:jc w:val="center"/>
            </w:pPr>
            <w:r w:rsidRPr="00266600">
              <w:t>3</w:t>
            </w:r>
          </w:p>
        </w:tc>
        <w:tc>
          <w:tcPr>
            <w:tcW w:w="3139" w:type="dxa"/>
          </w:tcPr>
          <w:p w14:paraId="7E069A89" w14:textId="77777777" w:rsidR="00632F9A" w:rsidRPr="00266600" w:rsidRDefault="0093649D" w:rsidP="00C8042E">
            <w:pPr>
              <w:pStyle w:val="nospace"/>
            </w:pPr>
            <w:r w:rsidRPr="00266600">
              <w:t>28 cổng Layer-</w:t>
            </w:r>
            <w:r w:rsidR="00E07406" w:rsidRPr="00266600">
              <w:t>3 GWN7831 20 cổng SFP, 4 cổng SFP/GbE combo, 4 cổng SFP</w:t>
            </w:r>
          </w:p>
          <w:p w14:paraId="66CE37DF" w14:textId="6F475EDA" w:rsidR="00632F9A" w:rsidRPr="00266600" w:rsidRDefault="00E07406" w:rsidP="00C8042E">
            <w:pPr>
              <w:pStyle w:val="nospace"/>
            </w:pPr>
            <w:r w:rsidRPr="00266600">
              <w:t>Dual Flash &amp; dual firmware</w:t>
            </w:r>
            <w:r w:rsidR="001E1025" w:rsidRPr="00266600">
              <w:t xml:space="preserve"> images</w:t>
            </w:r>
          </w:p>
        </w:tc>
        <w:tc>
          <w:tcPr>
            <w:tcW w:w="2296" w:type="dxa"/>
          </w:tcPr>
          <w:p w14:paraId="10425E33" w14:textId="1073AAAC" w:rsidR="00632F9A" w:rsidRPr="00266600" w:rsidRDefault="00A65657" w:rsidP="00C8042E">
            <w:pPr>
              <w:pStyle w:val="nospace"/>
            </w:pPr>
            <w:r w:rsidRPr="00266600">
              <w:t>9.500.000</w:t>
            </w:r>
            <w:r w:rsidR="00727E54" w:rsidRPr="00266600">
              <w:t>VNĐ</w:t>
            </w:r>
            <w:r w:rsidR="00C75BDF" w:rsidRPr="00266600">
              <w:t>/</w:t>
            </w:r>
            <w:r w:rsidR="00E12CD8" w:rsidRPr="00266600">
              <w:t>cái</w:t>
            </w:r>
          </w:p>
        </w:tc>
      </w:tr>
      <w:tr w:rsidR="00727E54" w:rsidRPr="00266600" w14:paraId="5F91ADC1" w14:textId="77777777" w:rsidTr="00BE28D3">
        <w:tc>
          <w:tcPr>
            <w:tcW w:w="696" w:type="dxa"/>
          </w:tcPr>
          <w:p w14:paraId="725A8913" w14:textId="6DD0EBE7" w:rsidR="00632F9A" w:rsidRPr="00266600" w:rsidRDefault="00CB7AB9" w:rsidP="00C8042E">
            <w:pPr>
              <w:pStyle w:val="nospace"/>
            </w:pPr>
            <w:r w:rsidRPr="00266600">
              <w:lastRenderedPageBreak/>
              <w:t>5</w:t>
            </w:r>
          </w:p>
        </w:tc>
        <w:tc>
          <w:tcPr>
            <w:tcW w:w="1555" w:type="dxa"/>
          </w:tcPr>
          <w:p w14:paraId="1649A29A" w14:textId="32621302" w:rsidR="00632F9A" w:rsidRPr="00266600" w:rsidRDefault="00632F9A" w:rsidP="00C8042E">
            <w:pPr>
              <w:pStyle w:val="nospace"/>
            </w:pPr>
            <w:r w:rsidRPr="00266600">
              <w:t>Router</w:t>
            </w:r>
          </w:p>
        </w:tc>
        <w:tc>
          <w:tcPr>
            <w:tcW w:w="1634" w:type="dxa"/>
          </w:tcPr>
          <w:p w14:paraId="21EFBBCC" w14:textId="0CA463F6" w:rsidR="00632F9A" w:rsidRPr="00266600" w:rsidRDefault="00C050C5" w:rsidP="00C8042E">
            <w:pPr>
              <w:pStyle w:val="nospace"/>
              <w:rPr>
                <w:vertAlign w:val="superscript"/>
              </w:rPr>
            </w:pPr>
            <w:r w:rsidRPr="00266600">
              <w:t>Router Draytek Vigor2927</w:t>
            </w:r>
            <w:sdt>
              <w:sdtPr>
                <w:id w:val="1380510318"/>
                <w:citation/>
              </w:sdtPr>
              <w:sdtContent>
                <w:r w:rsidR="00483AC9" w:rsidRPr="00266600">
                  <w:fldChar w:fldCharType="begin"/>
                </w:r>
                <w:r w:rsidR="00300719" w:rsidRPr="00266600">
                  <w:instrText xml:space="preserve">CITATION ngu \l 1033 </w:instrText>
                </w:r>
                <w:r w:rsidR="00483AC9" w:rsidRPr="00266600">
                  <w:fldChar w:fldCharType="separate"/>
                </w:r>
                <w:r w:rsidRPr="00266600">
                  <w:rPr>
                    <w:noProof/>
                  </w:rPr>
                  <w:t xml:space="preserve"> [6]</w:t>
                </w:r>
                <w:r w:rsidR="00483AC9" w:rsidRPr="00266600">
                  <w:fldChar w:fldCharType="end"/>
                </w:r>
              </w:sdtContent>
            </w:sdt>
          </w:p>
        </w:tc>
        <w:tc>
          <w:tcPr>
            <w:tcW w:w="1218" w:type="dxa"/>
          </w:tcPr>
          <w:p w14:paraId="05045063" w14:textId="6DF0D7B5" w:rsidR="00632F9A" w:rsidRPr="00266600" w:rsidRDefault="00BD7B56" w:rsidP="00255835">
            <w:pPr>
              <w:pStyle w:val="nospace"/>
              <w:jc w:val="center"/>
            </w:pPr>
            <w:r w:rsidRPr="00266600">
              <w:t>3</w:t>
            </w:r>
          </w:p>
        </w:tc>
        <w:tc>
          <w:tcPr>
            <w:tcW w:w="3139" w:type="dxa"/>
          </w:tcPr>
          <w:p w14:paraId="75E52C37" w14:textId="77777777" w:rsidR="00632F9A" w:rsidRPr="00266600" w:rsidRDefault="00FD388C" w:rsidP="00C8042E">
            <w:pPr>
              <w:pStyle w:val="nospace"/>
            </w:pPr>
            <w:r w:rsidRPr="00266600">
              <w:t xml:space="preserve">Thông lượng giao diện </w:t>
            </w:r>
            <w:r w:rsidR="00F20505" w:rsidRPr="00266600">
              <w:t>WAN: 950Mbps, tổng là 1800Mbps</w:t>
            </w:r>
          </w:p>
          <w:p w14:paraId="65D0A8AE" w14:textId="77777777" w:rsidR="00F20505" w:rsidRPr="00266600" w:rsidRDefault="00F20505" w:rsidP="00C8042E">
            <w:pPr>
              <w:pStyle w:val="nospace"/>
            </w:pPr>
            <w:r w:rsidRPr="00266600">
              <w:t>VPN IPsec: 300Mbps</w:t>
            </w:r>
          </w:p>
          <w:p w14:paraId="4021641E" w14:textId="77777777" w:rsidR="00F20505" w:rsidRPr="00266600" w:rsidRDefault="00FA2B45" w:rsidP="00C8042E">
            <w:pPr>
              <w:pStyle w:val="nospace"/>
            </w:pPr>
            <w:r w:rsidRPr="00266600">
              <w:t>Cổng LAN 5+1 Gigabit RF-45</w:t>
            </w:r>
          </w:p>
          <w:p w14:paraId="118CA030" w14:textId="15E0CEED" w:rsidR="00632F9A" w:rsidRPr="00266600" w:rsidRDefault="00FA2B45" w:rsidP="00C8042E">
            <w:pPr>
              <w:pStyle w:val="nospace"/>
            </w:pPr>
            <w:r w:rsidRPr="00266600">
              <w:t>8 mạng con LAN với WAN</w:t>
            </w:r>
          </w:p>
        </w:tc>
        <w:tc>
          <w:tcPr>
            <w:tcW w:w="2296" w:type="dxa"/>
          </w:tcPr>
          <w:p w14:paraId="5AEA0A15" w14:textId="406741F4" w:rsidR="00632F9A" w:rsidRPr="00266600" w:rsidRDefault="00A53AE9" w:rsidP="00C8042E">
            <w:pPr>
              <w:pStyle w:val="nospace"/>
            </w:pPr>
            <w:r w:rsidRPr="00266600">
              <w:t>3.950.000</w:t>
            </w:r>
            <w:r w:rsidR="00727E54" w:rsidRPr="00266600">
              <w:t>VNĐ</w:t>
            </w:r>
            <w:r w:rsidRPr="00266600">
              <w:t>/c</w:t>
            </w:r>
            <w:r w:rsidR="00727E54" w:rsidRPr="00266600">
              <w:t>ái</w:t>
            </w:r>
          </w:p>
        </w:tc>
      </w:tr>
      <w:tr w:rsidR="00727E54" w:rsidRPr="00266600" w14:paraId="22DA2C6B" w14:textId="77777777" w:rsidTr="00BE28D3">
        <w:tc>
          <w:tcPr>
            <w:tcW w:w="696" w:type="dxa"/>
          </w:tcPr>
          <w:p w14:paraId="5C585F49" w14:textId="58A41CA5" w:rsidR="001E1D53" w:rsidRPr="00266600" w:rsidRDefault="00CB7AB9" w:rsidP="00C8042E">
            <w:pPr>
              <w:pStyle w:val="nospace"/>
            </w:pPr>
            <w:r w:rsidRPr="00266600">
              <w:t>6</w:t>
            </w:r>
          </w:p>
        </w:tc>
        <w:tc>
          <w:tcPr>
            <w:tcW w:w="1555" w:type="dxa"/>
          </w:tcPr>
          <w:p w14:paraId="454C6958" w14:textId="3F8AAF89" w:rsidR="001E1D53" w:rsidRPr="00266600" w:rsidRDefault="00DD01E6" w:rsidP="00C8042E">
            <w:pPr>
              <w:pStyle w:val="nospace"/>
            </w:pPr>
            <w:r w:rsidRPr="00266600">
              <w:t>Pfsense</w:t>
            </w:r>
          </w:p>
        </w:tc>
        <w:tc>
          <w:tcPr>
            <w:tcW w:w="1634" w:type="dxa"/>
          </w:tcPr>
          <w:p w14:paraId="1F7233D5" w14:textId="05610FAE" w:rsidR="001E1D53" w:rsidRPr="00266600" w:rsidRDefault="002A3215" w:rsidP="00C8042E">
            <w:pPr>
              <w:pStyle w:val="nospace"/>
              <w:rPr>
                <w:vertAlign w:val="superscript"/>
              </w:rPr>
            </w:pPr>
            <w:r w:rsidRPr="00266600">
              <w:t>Thiết bị VPN pfSense Firewall Router</w:t>
            </w:r>
            <w:r w:rsidR="009A2BFB" w:rsidRPr="00266600">
              <w:t xml:space="preserve"> (6) 1 GB Intel Ethernet Ports </w:t>
            </w:r>
            <w:r w:rsidR="004B38AE" w:rsidRPr="00266600">
              <w:t xml:space="preserve">AES-NI </w:t>
            </w:r>
            <w:sdt>
              <w:sdtPr>
                <w:id w:val="834574076"/>
                <w:citation/>
              </w:sdtPr>
              <w:sdtContent>
                <w:r w:rsidR="00951234" w:rsidRPr="00266600">
                  <w:fldChar w:fldCharType="begin"/>
                </w:r>
                <w:r w:rsidR="00300719" w:rsidRPr="00266600">
                  <w:instrText xml:space="preserve">CITATION xab \l 1033 </w:instrText>
                </w:r>
                <w:r w:rsidR="00951234" w:rsidRPr="00266600">
                  <w:fldChar w:fldCharType="separate"/>
                </w:r>
                <w:r w:rsidRPr="00266600">
                  <w:rPr>
                    <w:noProof/>
                  </w:rPr>
                  <w:t>[7]</w:t>
                </w:r>
                <w:r w:rsidR="00951234" w:rsidRPr="00266600">
                  <w:fldChar w:fldCharType="end"/>
                </w:r>
              </w:sdtContent>
            </w:sdt>
          </w:p>
        </w:tc>
        <w:tc>
          <w:tcPr>
            <w:tcW w:w="1218" w:type="dxa"/>
          </w:tcPr>
          <w:p w14:paraId="7B3B2434" w14:textId="6E8149AB" w:rsidR="001E1D53" w:rsidRPr="00266600" w:rsidRDefault="001E1D53" w:rsidP="00255835">
            <w:pPr>
              <w:pStyle w:val="nospace"/>
              <w:jc w:val="center"/>
            </w:pPr>
            <w:r w:rsidRPr="00266600">
              <w:t>2</w:t>
            </w:r>
          </w:p>
        </w:tc>
        <w:tc>
          <w:tcPr>
            <w:tcW w:w="3139" w:type="dxa"/>
          </w:tcPr>
          <w:p w14:paraId="77F09F38" w14:textId="77777777" w:rsidR="00A00CFF" w:rsidRPr="00266600" w:rsidRDefault="00E62E48" w:rsidP="00C8042E">
            <w:pPr>
              <w:pStyle w:val="nospace"/>
            </w:pPr>
            <w:r w:rsidRPr="00266600">
              <w:t>Cổng Ethernet</w:t>
            </w:r>
            <w:r w:rsidR="00A00CFF" w:rsidRPr="00266600">
              <w:t>: 6</w:t>
            </w:r>
            <w:r w:rsidR="00F362A1" w:rsidRPr="00266600">
              <w:t>, cổng</w:t>
            </w:r>
            <w:r w:rsidR="00A00CFF" w:rsidRPr="00266600">
              <w:t xml:space="preserve"> Intel GbE</w:t>
            </w:r>
            <w:r w:rsidR="00F362A1" w:rsidRPr="00266600">
              <w:t>, cổng Console</w:t>
            </w:r>
          </w:p>
          <w:p w14:paraId="31552C04" w14:textId="77777777" w:rsidR="00565AF1" w:rsidRPr="00266600" w:rsidRDefault="00565AF1" w:rsidP="00C8042E">
            <w:pPr>
              <w:pStyle w:val="nospace"/>
              <w:rPr>
                <w:lang w:val="pt-BR"/>
              </w:rPr>
            </w:pPr>
            <w:r w:rsidRPr="00266600">
              <w:rPr>
                <w:lang w:val="pt-BR"/>
              </w:rPr>
              <w:t>CPU</w:t>
            </w:r>
            <w:r w:rsidR="0086196C" w:rsidRPr="00266600">
              <w:rPr>
                <w:lang w:val="pt-BR"/>
              </w:rPr>
              <w:t>: Intel Pentium B925C, AES-NI, 200GHz</w:t>
            </w:r>
          </w:p>
          <w:p w14:paraId="45457A24" w14:textId="77777777" w:rsidR="0086196C" w:rsidRPr="00266600" w:rsidRDefault="0086196C" w:rsidP="00C8042E">
            <w:pPr>
              <w:pStyle w:val="nospace"/>
              <w:rPr>
                <w:lang w:val="pt-BR"/>
              </w:rPr>
            </w:pPr>
            <w:r w:rsidRPr="00266600">
              <w:rPr>
                <w:lang w:val="pt-BR"/>
              </w:rPr>
              <w:t>SSD Intel 80GB</w:t>
            </w:r>
          </w:p>
          <w:p w14:paraId="26E8D714" w14:textId="05A2A403" w:rsidR="001E1D53" w:rsidRPr="00266600" w:rsidRDefault="0086196C" w:rsidP="00C8042E">
            <w:pPr>
              <w:pStyle w:val="nospace"/>
              <w:rPr>
                <w:lang w:val="pt-BR"/>
              </w:rPr>
            </w:pPr>
            <w:r w:rsidRPr="00266600">
              <w:rPr>
                <w:lang w:val="pt-BR"/>
              </w:rPr>
              <w:t>RAM: 8GB ĐR3 ECC RAM DIMM</w:t>
            </w:r>
          </w:p>
        </w:tc>
        <w:tc>
          <w:tcPr>
            <w:tcW w:w="2296" w:type="dxa"/>
          </w:tcPr>
          <w:p w14:paraId="4D8FDB3A" w14:textId="6F87A783" w:rsidR="001E1D53" w:rsidRPr="00266600" w:rsidRDefault="00740D88" w:rsidP="00C8042E">
            <w:pPr>
              <w:pStyle w:val="nospace"/>
            </w:pPr>
            <w:r w:rsidRPr="00266600">
              <w:t>2.983.000VNĐ/cái</w:t>
            </w:r>
          </w:p>
        </w:tc>
      </w:tr>
      <w:tr w:rsidR="00727E54" w:rsidRPr="00266600" w14:paraId="66CB75CB" w14:textId="77777777" w:rsidTr="00BE28D3">
        <w:tc>
          <w:tcPr>
            <w:tcW w:w="696" w:type="dxa"/>
          </w:tcPr>
          <w:p w14:paraId="0623F436" w14:textId="33540B5F" w:rsidR="00632F9A" w:rsidRPr="00266600" w:rsidRDefault="00CB7AB9" w:rsidP="00C8042E">
            <w:pPr>
              <w:pStyle w:val="nospace"/>
            </w:pPr>
            <w:r w:rsidRPr="00266600">
              <w:t>7</w:t>
            </w:r>
          </w:p>
        </w:tc>
        <w:tc>
          <w:tcPr>
            <w:tcW w:w="1555" w:type="dxa"/>
          </w:tcPr>
          <w:p w14:paraId="2C5C62A8" w14:textId="23252243" w:rsidR="00632F9A" w:rsidRPr="00266600" w:rsidRDefault="00632F9A" w:rsidP="00C8042E">
            <w:pPr>
              <w:pStyle w:val="nospace"/>
            </w:pPr>
            <w:r w:rsidRPr="00266600">
              <w:t>Access Point</w:t>
            </w:r>
          </w:p>
        </w:tc>
        <w:tc>
          <w:tcPr>
            <w:tcW w:w="1634" w:type="dxa"/>
          </w:tcPr>
          <w:p w14:paraId="6F4192DB" w14:textId="7872B181" w:rsidR="00632F9A" w:rsidRPr="00266600" w:rsidRDefault="00C57830" w:rsidP="00C8042E">
            <w:pPr>
              <w:pStyle w:val="nospace"/>
              <w:rPr>
                <w:vertAlign w:val="superscript"/>
              </w:rPr>
            </w:pPr>
            <w:r w:rsidRPr="00266600">
              <w:t>Access Point gắn trần MU-MIMO Gigabit AC1350 – EAP225</w:t>
            </w:r>
            <w:sdt>
              <w:sdtPr>
                <w:id w:val="-25183326"/>
                <w:citation/>
              </w:sdtPr>
              <w:sdtContent>
                <w:r w:rsidR="00AE7C09" w:rsidRPr="00266600">
                  <w:fldChar w:fldCharType="begin"/>
                </w:r>
                <w:r w:rsidR="00300719" w:rsidRPr="00266600">
                  <w:instrText xml:space="preserve">CITATION tpl \l 1033 </w:instrText>
                </w:r>
                <w:r w:rsidR="00AE7C09" w:rsidRPr="00266600">
                  <w:fldChar w:fldCharType="separate"/>
                </w:r>
                <w:r w:rsidRPr="00266600">
                  <w:rPr>
                    <w:noProof/>
                  </w:rPr>
                  <w:t xml:space="preserve"> [8]</w:t>
                </w:r>
                <w:r w:rsidR="00AE7C09" w:rsidRPr="00266600">
                  <w:fldChar w:fldCharType="end"/>
                </w:r>
              </w:sdtContent>
            </w:sdt>
          </w:p>
        </w:tc>
        <w:tc>
          <w:tcPr>
            <w:tcW w:w="1218" w:type="dxa"/>
          </w:tcPr>
          <w:p w14:paraId="41ABD4DE" w14:textId="1927E891" w:rsidR="00632F9A" w:rsidRPr="00266600" w:rsidRDefault="00D30930" w:rsidP="00255835">
            <w:pPr>
              <w:pStyle w:val="nospace"/>
              <w:jc w:val="center"/>
            </w:pPr>
            <w:r w:rsidRPr="00266600">
              <w:t>20</w:t>
            </w:r>
          </w:p>
        </w:tc>
        <w:tc>
          <w:tcPr>
            <w:tcW w:w="3139" w:type="dxa"/>
          </w:tcPr>
          <w:p w14:paraId="0D93C967" w14:textId="77777777" w:rsidR="00632F9A" w:rsidRPr="00266600" w:rsidRDefault="00074BBD" w:rsidP="00C8042E">
            <w:pPr>
              <w:pStyle w:val="nospace"/>
            </w:pPr>
            <w:r w:rsidRPr="00266600">
              <w:t>Tốc độ 450Mbps trên băng tần 2.4GHz và tốc độ 867Mbps trên băng tần 5GHz, tổng tốc độ Wi-Fi là 1317Mbps</w:t>
            </w:r>
          </w:p>
          <w:p w14:paraId="7812257B" w14:textId="6EFD1C29" w:rsidR="00632F9A" w:rsidRPr="00266600" w:rsidRDefault="00074BBD" w:rsidP="00C8042E">
            <w:pPr>
              <w:pStyle w:val="nospace"/>
            </w:pPr>
            <w:r w:rsidRPr="00266600">
              <w:t xml:space="preserve">Chuẩn Wi-Fi: </w:t>
            </w:r>
            <w:r w:rsidR="00161222" w:rsidRPr="00266600">
              <w:t>IEEE 802.11ac/n/g/b/a</w:t>
            </w:r>
          </w:p>
        </w:tc>
        <w:tc>
          <w:tcPr>
            <w:tcW w:w="2296" w:type="dxa"/>
          </w:tcPr>
          <w:p w14:paraId="6B34E1E8" w14:textId="749FAC42" w:rsidR="00632F9A" w:rsidRPr="00266600" w:rsidRDefault="00401FB3" w:rsidP="00C8042E">
            <w:pPr>
              <w:pStyle w:val="nospace"/>
            </w:pPr>
            <w:r w:rsidRPr="00266600">
              <w:t>1.790.000VNĐ/cái</w:t>
            </w:r>
          </w:p>
        </w:tc>
      </w:tr>
      <w:tr w:rsidR="00727E54" w:rsidRPr="00266600" w14:paraId="5119AEB8" w14:textId="77777777" w:rsidTr="00BE28D3">
        <w:tc>
          <w:tcPr>
            <w:tcW w:w="696" w:type="dxa"/>
          </w:tcPr>
          <w:p w14:paraId="2B0C6ED2" w14:textId="076DAE14" w:rsidR="00632F9A" w:rsidRPr="00266600" w:rsidRDefault="00CB7AB9" w:rsidP="00C8042E">
            <w:pPr>
              <w:pStyle w:val="nospace"/>
            </w:pPr>
            <w:r w:rsidRPr="00266600">
              <w:t>8</w:t>
            </w:r>
          </w:p>
        </w:tc>
        <w:tc>
          <w:tcPr>
            <w:tcW w:w="1555" w:type="dxa"/>
          </w:tcPr>
          <w:p w14:paraId="17044B34" w14:textId="497E7892" w:rsidR="00632F9A" w:rsidRPr="00266600" w:rsidRDefault="00632F9A" w:rsidP="00C8042E">
            <w:pPr>
              <w:pStyle w:val="nospace"/>
            </w:pPr>
            <w:r w:rsidRPr="00266600">
              <w:t>Wireless Controller</w:t>
            </w:r>
          </w:p>
        </w:tc>
        <w:tc>
          <w:tcPr>
            <w:tcW w:w="1634" w:type="dxa"/>
          </w:tcPr>
          <w:p w14:paraId="1AC5C65C" w14:textId="5008FA62" w:rsidR="00632F9A" w:rsidRPr="00266600" w:rsidRDefault="00BA037D" w:rsidP="00C8042E">
            <w:pPr>
              <w:pStyle w:val="nospace"/>
              <w:rPr>
                <w:vertAlign w:val="superscript"/>
              </w:rPr>
            </w:pPr>
            <w:r w:rsidRPr="00266600">
              <w:t>Cisco AIR-CT3504-K9</w:t>
            </w:r>
            <w:sdt>
              <w:sdtPr>
                <w:id w:val="-244492963"/>
                <w:citation/>
              </w:sdtPr>
              <w:sdtContent>
                <w:r w:rsidRPr="00266600">
                  <w:fldChar w:fldCharType="begin"/>
                </w:r>
                <w:r w:rsidR="00300719" w:rsidRPr="00266600">
                  <w:instrText xml:space="preserve">CITATION cis \l 1033 </w:instrText>
                </w:r>
                <w:r w:rsidRPr="00266600">
                  <w:fldChar w:fldCharType="separate"/>
                </w:r>
                <w:r w:rsidRPr="00266600">
                  <w:rPr>
                    <w:noProof/>
                  </w:rPr>
                  <w:t xml:space="preserve"> [9]</w:t>
                </w:r>
                <w:r w:rsidRPr="00266600">
                  <w:fldChar w:fldCharType="end"/>
                </w:r>
              </w:sdtContent>
            </w:sdt>
          </w:p>
        </w:tc>
        <w:tc>
          <w:tcPr>
            <w:tcW w:w="1218" w:type="dxa"/>
          </w:tcPr>
          <w:p w14:paraId="3057814D" w14:textId="0AEEE908" w:rsidR="00632F9A" w:rsidRPr="00266600" w:rsidRDefault="00791FA6" w:rsidP="00255835">
            <w:pPr>
              <w:pStyle w:val="nospace"/>
              <w:jc w:val="center"/>
            </w:pPr>
            <w:r w:rsidRPr="00266600">
              <w:t>1</w:t>
            </w:r>
          </w:p>
        </w:tc>
        <w:tc>
          <w:tcPr>
            <w:tcW w:w="3139" w:type="dxa"/>
          </w:tcPr>
          <w:p w14:paraId="05C8147D" w14:textId="287BD3AF" w:rsidR="00632F9A" w:rsidRPr="00266600" w:rsidRDefault="004F021D" w:rsidP="00C8042E">
            <w:pPr>
              <w:pStyle w:val="nospace"/>
            </w:pPr>
            <w:r w:rsidRPr="00266600">
              <w:t>Số AP quản lý mặc định: 128, có thể nâng cấp lên tối đa 3200 APs hoặc 6400 wall A</w:t>
            </w:r>
            <w:r w:rsidR="00B6135E" w:rsidRPr="00266600">
              <w:t>p</w:t>
            </w:r>
            <w:r w:rsidRPr="00266600">
              <w:t>s</w:t>
            </w:r>
            <w:r w:rsidR="00B6135E">
              <w:t>.</w:t>
            </w:r>
          </w:p>
          <w:p w14:paraId="350B54E2" w14:textId="77777777" w:rsidR="00D10B3D" w:rsidRPr="00266600" w:rsidRDefault="00D10B3D" w:rsidP="00C8042E">
            <w:pPr>
              <w:pStyle w:val="nospace"/>
            </w:pPr>
            <w:r w:rsidRPr="00266600">
              <w:t>Số lượng Clients tối đa: 80,000.</w:t>
            </w:r>
          </w:p>
          <w:p w14:paraId="35C10446" w14:textId="77777777" w:rsidR="00D10B3D" w:rsidRPr="00266600" w:rsidRDefault="00D10B3D" w:rsidP="00D10B3D">
            <w:pPr>
              <w:pStyle w:val="nospace"/>
            </w:pPr>
            <w:r w:rsidRPr="00266600">
              <w:t>ACL (Access Control List): 512,000 entries.</w:t>
            </w:r>
          </w:p>
          <w:p w14:paraId="2808448F" w14:textId="0A84916D" w:rsidR="00632F9A" w:rsidRPr="00266600" w:rsidRDefault="00D10B3D" w:rsidP="00C8042E">
            <w:pPr>
              <w:pStyle w:val="nospace"/>
            </w:pPr>
            <w:r w:rsidRPr="00266600">
              <w:t>MAC Table: 128,000 entries.</w:t>
            </w:r>
          </w:p>
        </w:tc>
        <w:tc>
          <w:tcPr>
            <w:tcW w:w="2296" w:type="dxa"/>
          </w:tcPr>
          <w:p w14:paraId="603AF6C4" w14:textId="6C6473BC" w:rsidR="00632F9A" w:rsidRPr="00266600" w:rsidRDefault="00A16E2C" w:rsidP="00C8042E">
            <w:pPr>
              <w:pStyle w:val="nospace"/>
            </w:pPr>
            <w:r w:rsidRPr="00266600">
              <w:t>65</w:t>
            </w:r>
            <w:r w:rsidR="00E02982" w:rsidRPr="00266600">
              <w:t>.</w:t>
            </w:r>
            <w:r w:rsidRPr="00266600">
              <w:t>000</w:t>
            </w:r>
            <w:r w:rsidR="00E02982" w:rsidRPr="00266600">
              <w:t>.000VNĐ/cái</w:t>
            </w:r>
          </w:p>
        </w:tc>
      </w:tr>
      <w:tr w:rsidR="00727E54" w:rsidRPr="00266600" w14:paraId="62DDDD32" w14:textId="77777777" w:rsidTr="000F45FB">
        <w:tc>
          <w:tcPr>
            <w:tcW w:w="696" w:type="dxa"/>
            <w:shd w:val="clear" w:color="auto" w:fill="auto"/>
          </w:tcPr>
          <w:p w14:paraId="5311E18D" w14:textId="645E1862" w:rsidR="00632F9A" w:rsidRPr="00266600" w:rsidRDefault="00CB7AB9" w:rsidP="00C8042E">
            <w:pPr>
              <w:pStyle w:val="nospace"/>
            </w:pPr>
            <w:r w:rsidRPr="00266600">
              <w:t>9</w:t>
            </w:r>
          </w:p>
        </w:tc>
        <w:tc>
          <w:tcPr>
            <w:tcW w:w="1555" w:type="dxa"/>
            <w:shd w:val="clear" w:color="auto" w:fill="auto"/>
          </w:tcPr>
          <w:p w14:paraId="7006BFED" w14:textId="27603294" w:rsidR="00632F9A" w:rsidRPr="00266600" w:rsidRDefault="00632F9A" w:rsidP="00C8042E">
            <w:pPr>
              <w:pStyle w:val="nospace"/>
            </w:pPr>
            <w:r w:rsidRPr="00266600">
              <w:t>Server</w:t>
            </w:r>
          </w:p>
        </w:tc>
        <w:tc>
          <w:tcPr>
            <w:tcW w:w="1634" w:type="dxa"/>
            <w:shd w:val="clear" w:color="auto" w:fill="auto"/>
          </w:tcPr>
          <w:p w14:paraId="4DFDE1E8" w14:textId="73C3046F" w:rsidR="00632F9A" w:rsidRPr="00266600" w:rsidRDefault="0051558A" w:rsidP="00C8042E">
            <w:pPr>
              <w:pStyle w:val="nospace"/>
              <w:rPr>
                <w:vertAlign w:val="superscript"/>
              </w:rPr>
            </w:pPr>
            <w:r w:rsidRPr="00266600">
              <w:t xml:space="preserve">Dell </w:t>
            </w:r>
            <w:r w:rsidR="000F45FB" w:rsidRPr="00266600">
              <w:t>PowerEdge</w:t>
            </w:r>
            <w:r w:rsidR="00392E2C" w:rsidRPr="00266600">
              <w:t xml:space="preserve"> R250</w:t>
            </w:r>
            <w:sdt>
              <w:sdtPr>
                <w:id w:val="-1839374258"/>
                <w:citation/>
              </w:sdtPr>
              <w:sdtContent>
                <w:r w:rsidR="00C028FE" w:rsidRPr="00266600">
                  <w:fldChar w:fldCharType="begin"/>
                </w:r>
                <w:r w:rsidR="00C028FE" w:rsidRPr="00266600">
                  <w:instrText xml:space="preserve"> CITATION lon \l 1033 </w:instrText>
                </w:r>
                <w:r w:rsidR="00C028FE" w:rsidRPr="00266600">
                  <w:fldChar w:fldCharType="separate"/>
                </w:r>
                <w:r w:rsidRPr="00266600">
                  <w:rPr>
                    <w:noProof/>
                  </w:rPr>
                  <w:t xml:space="preserve"> [10]</w:t>
                </w:r>
                <w:r w:rsidR="00C028FE" w:rsidRPr="00266600">
                  <w:fldChar w:fldCharType="end"/>
                </w:r>
              </w:sdtContent>
            </w:sdt>
          </w:p>
        </w:tc>
        <w:tc>
          <w:tcPr>
            <w:tcW w:w="1218" w:type="dxa"/>
            <w:shd w:val="clear" w:color="auto" w:fill="auto"/>
          </w:tcPr>
          <w:p w14:paraId="1FD05008" w14:textId="43EF54A4" w:rsidR="00632F9A" w:rsidRPr="00266600" w:rsidRDefault="009905E3" w:rsidP="00255835">
            <w:pPr>
              <w:pStyle w:val="nospace"/>
              <w:jc w:val="center"/>
            </w:pPr>
            <w:r w:rsidRPr="00266600">
              <w:t>3</w:t>
            </w:r>
          </w:p>
        </w:tc>
        <w:tc>
          <w:tcPr>
            <w:tcW w:w="3139" w:type="dxa"/>
            <w:shd w:val="clear" w:color="auto" w:fill="auto"/>
          </w:tcPr>
          <w:p w14:paraId="6E41EE21" w14:textId="3752F213" w:rsidR="00632F9A" w:rsidRPr="00266600" w:rsidRDefault="00352ECA" w:rsidP="00C8042E">
            <w:pPr>
              <w:pStyle w:val="nospace"/>
            </w:pPr>
            <w:r w:rsidRPr="00266600">
              <w:t xml:space="preserve">Bộ xử lý: 8 nhân hoặc 2 nhân </w:t>
            </w:r>
            <w:r w:rsidR="0061352C" w:rsidRPr="00266600">
              <w:t>tuỳ loại</w:t>
            </w:r>
            <w:r w:rsidR="00E813B8">
              <w:t xml:space="preserve"> vi xử lý</w:t>
            </w:r>
            <w:r w:rsidR="00B6135E">
              <w:t>.</w:t>
            </w:r>
          </w:p>
          <w:p w14:paraId="57A29D12" w14:textId="4BAFD8DD" w:rsidR="0061352C" w:rsidRPr="00266600" w:rsidRDefault="0061352C" w:rsidP="00C8042E">
            <w:pPr>
              <w:pStyle w:val="nospace"/>
            </w:pPr>
            <w:r w:rsidRPr="00266600">
              <w:t>Bộ nhớ: 4 khe DDR4</w:t>
            </w:r>
            <w:r w:rsidR="00087CA4" w:rsidRPr="00266600">
              <w:t>,</w:t>
            </w:r>
            <w:r w:rsidR="00C93322" w:rsidRPr="00266600">
              <w:t xml:space="preserve"> hỗ trợ UDIMM,</w:t>
            </w:r>
            <w:r w:rsidR="00087CA4" w:rsidRPr="00266600">
              <w:t xml:space="preserve"> tối đa 128GB</w:t>
            </w:r>
          </w:p>
          <w:p w14:paraId="6BE28D2F" w14:textId="77777777" w:rsidR="00087CA4" w:rsidRPr="00266600" w:rsidRDefault="00087CA4" w:rsidP="00C8042E">
            <w:pPr>
              <w:pStyle w:val="nospace"/>
            </w:pPr>
            <w:r w:rsidRPr="00266600">
              <w:t>Tốc độ: tối đa 3200 MT/s</w:t>
            </w:r>
          </w:p>
          <w:p w14:paraId="159B1914" w14:textId="0AFF25AC" w:rsidR="00632F9A" w:rsidRPr="00266600" w:rsidRDefault="005229C7" w:rsidP="00C8042E">
            <w:pPr>
              <w:pStyle w:val="nospace"/>
            </w:pPr>
            <w:r w:rsidRPr="00266600">
              <w:lastRenderedPageBreak/>
              <w:t xml:space="preserve">Ổ đĩa: </w:t>
            </w:r>
            <w:r w:rsidR="00C93322" w:rsidRPr="00266600">
              <w:t>có thể lắp 4 ổ đĩa, dung lượng tối đa 30.72TB</w:t>
            </w:r>
          </w:p>
        </w:tc>
        <w:tc>
          <w:tcPr>
            <w:tcW w:w="2296" w:type="dxa"/>
            <w:shd w:val="clear" w:color="auto" w:fill="auto"/>
          </w:tcPr>
          <w:p w14:paraId="7A1DC364" w14:textId="00B178F5" w:rsidR="00632F9A" w:rsidRPr="00266600" w:rsidRDefault="0014421F" w:rsidP="00C8042E">
            <w:pPr>
              <w:pStyle w:val="nospace"/>
            </w:pPr>
            <w:r w:rsidRPr="00266600">
              <w:lastRenderedPageBreak/>
              <w:t>52</w:t>
            </w:r>
            <w:r w:rsidR="005514E1" w:rsidRPr="00266600">
              <w:t>.</w:t>
            </w:r>
            <w:r w:rsidRPr="00266600">
              <w:t>7</w:t>
            </w:r>
            <w:r w:rsidR="005514E1" w:rsidRPr="00266600">
              <w:t>00.000VNĐ/cái</w:t>
            </w:r>
          </w:p>
        </w:tc>
      </w:tr>
      <w:tr w:rsidR="00727E54" w:rsidRPr="00266600" w14:paraId="0B6EF878" w14:textId="77777777" w:rsidTr="00BE28D3">
        <w:tc>
          <w:tcPr>
            <w:tcW w:w="696" w:type="dxa"/>
          </w:tcPr>
          <w:p w14:paraId="54333D59" w14:textId="383B0906" w:rsidR="00632F9A" w:rsidRPr="00266600" w:rsidRDefault="006D43C0" w:rsidP="00C8042E">
            <w:pPr>
              <w:pStyle w:val="nospace"/>
            </w:pPr>
            <w:r w:rsidRPr="00266600">
              <w:t>10</w:t>
            </w:r>
          </w:p>
        </w:tc>
        <w:tc>
          <w:tcPr>
            <w:tcW w:w="1555" w:type="dxa"/>
          </w:tcPr>
          <w:p w14:paraId="4CC55BCB" w14:textId="47F8E0F1" w:rsidR="00632F9A" w:rsidRPr="00266600" w:rsidRDefault="00632F9A" w:rsidP="00C8042E">
            <w:pPr>
              <w:pStyle w:val="nospace"/>
            </w:pPr>
            <w:r w:rsidRPr="00266600">
              <w:t>Camera</w:t>
            </w:r>
          </w:p>
        </w:tc>
        <w:tc>
          <w:tcPr>
            <w:tcW w:w="1634" w:type="dxa"/>
          </w:tcPr>
          <w:p w14:paraId="4A5F5A21" w14:textId="14E5EBFB" w:rsidR="00632F9A" w:rsidRPr="00266600" w:rsidRDefault="003E3518" w:rsidP="00C8042E">
            <w:pPr>
              <w:pStyle w:val="nospace"/>
              <w:rPr>
                <w:vertAlign w:val="superscript"/>
              </w:rPr>
            </w:pPr>
            <w:r w:rsidRPr="00266600">
              <w:t>H8 Pro 3K (5.0MP)</w:t>
            </w:r>
            <w:sdt>
              <w:sdtPr>
                <w:id w:val="-201411458"/>
                <w:citation/>
              </w:sdtPr>
              <w:sdtContent>
                <w:r w:rsidR="009E5643" w:rsidRPr="00266600">
                  <w:fldChar w:fldCharType="begin"/>
                </w:r>
                <w:r w:rsidR="00300719" w:rsidRPr="00266600">
                  <w:instrText xml:space="preserve">CITATION ezv \l 1033 </w:instrText>
                </w:r>
                <w:r w:rsidR="009E5643" w:rsidRPr="00266600">
                  <w:fldChar w:fldCharType="separate"/>
                </w:r>
                <w:r w:rsidRPr="00266600">
                  <w:rPr>
                    <w:noProof/>
                  </w:rPr>
                  <w:t xml:space="preserve"> [11]</w:t>
                </w:r>
                <w:r w:rsidR="009E5643" w:rsidRPr="00266600">
                  <w:fldChar w:fldCharType="end"/>
                </w:r>
              </w:sdtContent>
            </w:sdt>
          </w:p>
        </w:tc>
        <w:tc>
          <w:tcPr>
            <w:tcW w:w="1218" w:type="dxa"/>
          </w:tcPr>
          <w:p w14:paraId="47118698" w14:textId="1ED35A76" w:rsidR="00632F9A" w:rsidRPr="00266600" w:rsidRDefault="00632F9A" w:rsidP="00255835">
            <w:pPr>
              <w:pStyle w:val="nospace"/>
              <w:jc w:val="center"/>
            </w:pPr>
            <w:r w:rsidRPr="00266600">
              <w:t>12</w:t>
            </w:r>
          </w:p>
        </w:tc>
        <w:tc>
          <w:tcPr>
            <w:tcW w:w="3139" w:type="dxa"/>
          </w:tcPr>
          <w:p w14:paraId="0BD0EBA9" w14:textId="77777777" w:rsidR="003E3518" w:rsidRPr="00266600" w:rsidRDefault="000B13B1" w:rsidP="003E3518">
            <w:pPr>
              <w:pStyle w:val="nospace"/>
            </w:pPr>
            <w:r w:rsidRPr="00266600">
              <w:t>Hình ảnh Full HD 1080P</w:t>
            </w:r>
          </w:p>
          <w:p w14:paraId="11B65CFD" w14:textId="77777777" w:rsidR="000B13B1" w:rsidRPr="00266600" w:rsidRDefault="000B13B1" w:rsidP="003E3518">
            <w:pPr>
              <w:pStyle w:val="nospace"/>
            </w:pPr>
            <w:r w:rsidRPr="00266600">
              <w:t>Theo dõi chuyển động thông minh</w:t>
            </w:r>
          </w:p>
          <w:p w14:paraId="64A0F12F" w14:textId="77777777" w:rsidR="000B13B1" w:rsidRPr="00266600" w:rsidRDefault="000B13B1" w:rsidP="003E3518">
            <w:pPr>
              <w:pStyle w:val="nospace"/>
            </w:pPr>
            <w:r w:rsidRPr="00266600">
              <w:t>Xoay 360 – Xoay ngang</w:t>
            </w:r>
            <w:r w:rsidR="009F14C5" w:rsidRPr="00266600">
              <w:t>, dọc</w:t>
            </w:r>
          </w:p>
          <w:p w14:paraId="0665508F" w14:textId="4C4D9E68" w:rsidR="00632F9A" w:rsidRPr="00266600" w:rsidRDefault="009F14C5" w:rsidP="00C8042E">
            <w:pPr>
              <w:pStyle w:val="nospace"/>
            </w:pPr>
            <w:r w:rsidRPr="00266600">
              <w:t>Hồng ngoại nhìn đêm 10m</w:t>
            </w:r>
          </w:p>
        </w:tc>
        <w:tc>
          <w:tcPr>
            <w:tcW w:w="2296" w:type="dxa"/>
          </w:tcPr>
          <w:p w14:paraId="77D04188" w14:textId="149FF500" w:rsidR="00632F9A" w:rsidRPr="00266600" w:rsidRDefault="003E3518" w:rsidP="00C8042E">
            <w:pPr>
              <w:pStyle w:val="nospace"/>
            </w:pPr>
            <w:r w:rsidRPr="00266600">
              <w:t>1.390.000VNĐ/cái</w:t>
            </w:r>
          </w:p>
        </w:tc>
      </w:tr>
      <w:tr w:rsidR="00727E54" w:rsidRPr="00266600" w14:paraId="033B2769" w14:textId="77777777" w:rsidTr="00BE28D3">
        <w:tc>
          <w:tcPr>
            <w:tcW w:w="696" w:type="dxa"/>
          </w:tcPr>
          <w:p w14:paraId="26E4AB5A" w14:textId="12E88DE2" w:rsidR="00632F9A" w:rsidRPr="00266600" w:rsidRDefault="006D43C0" w:rsidP="00C8042E">
            <w:pPr>
              <w:pStyle w:val="nospace"/>
            </w:pPr>
            <w:r w:rsidRPr="00266600">
              <w:t>11</w:t>
            </w:r>
          </w:p>
        </w:tc>
        <w:tc>
          <w:tcPr>
            <w:tcW w:w="1555" w:type="dxa"/>
          </w:tcPr>
          <w:p w14:paraId="2D8E6042" w14:textId="30181FD8" w:rsidR="00632F9A" w:rsidRPr="00266600" w:rsidRDefault="00457E1B" w:rsidP="00C8042E">
            <w:pPr>
              <w:pStyle w:val="nospace"/>
            </w:pPr>
            <w:r w:rsidRPr="00266600">
              <w:t>Máy in</w:t>
            </w:r>
          </w:p>
        </w:tc>
        <w:tc>
          <w:tcPr>
            <w:tcW w:w="1634" w:type="dxa"/>
          </w:tcPr>
          <w:p w14:paraId="4A0F7F2B" w14:textId="69088DAA" w:rsidR="00632F9A" w:rsidRPr="00266600" w:rsidRDefault="003A0223" w:rsidP="00C8042E">
            <w:pPr>
              <w:pStyle w:val="nospace"/>
              <w:rPr>
                <w:vertAlign w:val="superscript"/>
              </w:rPr>
            </w:pPr>
            <w:r w:rsidRPr="00266600">
              <w:t>Laser Brother MFC-B7810DW</w:t>
            </w:r>
            <w:sdt>
              <w:sdtPr>
                <w:id w:val="-1990399398"/>
                <w:citation/>
              </w:sdtPr>
              <w:sdtContent>
                <w:r w:rsidR="007138D5" w:rsidRPr="00266600">
                  <w:fldChar w:fldCharType="begin"/>
                </w:r>
                <w:r w:rsidR="00300719" w:rsidRPr="00266600">
                  <w:instrText xml:space="preserve">CITATION bro \l 1033 </w:instrText>
                </w:r>
                <w:r w:rsidR="007138D5" w:rsidRPr="00266600">
                  <w:fldChar w:fldCharType="separate"/>
                </w:r>
                <w:r w:rsidRPr="00266600">
                  <w:rPr>
                    <w:noProof/>
                  </w:rPr>
                  <w:t xml:space="preserve"> [12]</w:t>
                </w:r>
                <w:r w:rsidR="007138D5" w:rsidRPr="00266600">
                  <w:fldChar w:fldCharType="end"/>
                </w:r>
              </w:sdtContent>
            </w:sdt>
          </w:p>
        </w:tc>
        <w:tc>
          <w:tcPr>
            <w:tcW w:w="1218" w:type="dxa"/>
          </w:tcPr>
          <w:p w14:paraId="4F8E817E" w14:textId="288A7251" w:rsidR="00632F9A" w:rsidRPr="00266600" w:rsidRDefault="00457E1B" w:rsidP="00255835">
            <w:pPr>
              <w:pStyle w:val="nospace"/>
              <w:jc w:val="center"/>
            </w:pPr>
            <w:r w:rsidRPr="00266600">
              <w:t>9</w:t>
            </w:r>
          </w:p>
        </w:tc>
        <w:tc>
          <w:tcPr>
            <w:tcW w:w="3139" w:type="dxa"/>
          </w:tcPr>
          <w:p w14:paraId="512D2B81" w14:textId="77777777" w:rsidR="003E3518" w:rsidRPr="00266600" w:rsidRDefault="00CE6A90" w:rsidP="003E3518">
            <w:pPr>
              <w:pStyle w:val="nospace"/>
            </w:pPr>
            <w:r w:rsidRPr="00266600">
              <w:t>Tốc độ in nhanh: 34 trang/phút</w:t>
            </w:r>
          </w:p>
          <w:p w14:paraId="4CC4ECE0" w14:textId="77777777" w:rsidR="00CE6A90" w:rsidRPr="00266600" w:rsidRDefault="00CE6A90" w:rsidP="003E3518">
            <w:pPr>
              <w:pStyle w:val="nospace"/>
            </w:pPr>
            <w:r w:rsidRPr="00266600">
              <w:t>Thời gian in ra bảng đầu tiên &lt; 8,5 giây</w:t>
            </w:r>
          </w:p>
          <w:p w14:paraId="3F3540D4" w14:textId="77777777" w:rsidR="001D55B8" w:rsidRPr="00266600" w:rsidRDefault="001D55B8" w:rsidP="003E3518">
            <w:pPr>
              <w:pStyle w:val="nospace"/>
            </w:pPr>
            <w:r w:rsidRPr="00266600">
              <w:t>In 2 mặt tự động</w:t>
            </w:r>
          </w:p>
          <w:p w14:paraId="290A95B1" w14:textId="21259F6C" w:rsidR="00632F9A" w:rsidRPr="00266600" w:rsidRDefault="001D55B8" w:rsidP="00C8042E">
            <w:pPr>
              <w:pStyle w:val="nospace"/>
            </w:pPr>
            <w:r w:rsidRPr="00266600">
              <w:t>In di động, Wi-Fi Di</w:t>
            </w:r>
            <w:r w:rsidR="00B25477">
              <w:t>re</w:t>
            </w:r>
            <w:r w:rsidRPr="00266600">
              <w:t>ct và NFC</w:t>
            </w:r>
          </w:p>
        </w:tc>
        <w:tc>
          <w:tcPr>
            <w:tcW w:w="2296" w:type="dxa"/>
          </w:tcPr>
          <w:p w14:paraId="161D75C1" w14:textId="24F34B64" w:rsidR="00632F9A" w:rsidRPr="00266600" w:rsidRDefault="001D55B8" w:rsidP="00C8042E">
            <w:pPr>
              <w:pStyle w:val="nospace"/>
            </w:pPr>
            <w:r w:rsidRPr="00266600">
              <w:t>6.900.000VNĐ/cái</w:t>
            </w:r>
          </w:p>
        </w:tc>
      </w:tr>
      <w:tr w:rsidR="00727E54" w:rsidRPr="00266600" w14:paraId="2F9A5565" w14:textId="77777777" w:rsidTr="00BE28D3">
        <w:tc>
          <w:tcPr>
            <w:tcW w:w="696" w:type="dxa"/>
          </w:tcPr>
          <w:p w14:paraId="08809D1E" w14:textId="220C6CE0" w:rsidR="00457E1B" w:rsidRPr="00266600" w:rsidRDefault="00457E1B" w:rsidP="00C8042E">
            <w:pPr>
              <w:pStyle w:val="nospace"/>
            </w:pPr>
            <w:r w:rsidRPr="00266600">
              <w:t>1</w:t>
            </w:r>
            <w:r w:rsidR="006D43C0" w:rsidRPr="00266600">
              <w:t>2</w:t>
            </w:r>
          </w:p>
        </w:tc>
        <w:tc>
          <w:tcPr>
            <w:tcW w:w="1555" w:type="dxa"/>
          </w:tcPr>
          <w:p w14:paraId="4918415E" w14:textId="6E75B2E5" w:rsidR="00457E1B" w:rsidRPr="00266600" w:rsidRDefault="00457E1B" w:rsidP="00C8042E">
            <w:pPr>
              <w:pStyle w:val="nospace"/>
            </w:pPr>
            <w:r w:rsidRPr="00266600">
              <w:t>Máy chiếu</w:t>
            </w:r>
          </w:p>
        </w:tc>
        <w:tc>
          <w:tcPr>
            <w:tcW w:w="1634" w:type="dxa"/>
          </w:tcPr>
          <w:p w14:paraId="42909933" w14:textId="1875159C" w:rsidR="00457E1B" w:rsidRPr="00266600" w:rsidRDefault="00882DD9" w:rsidP="00C8042E">
            <w:pPr>
              <w:pStyle w:val="nospace"/>
              <w:rPr>
                <w:vertAlign w:val="superscript"/>
              </w:rPr>
            </w:pPr>
            <w:r w:rsidRPr="00266600">
              <w:t>Tyco T3500A WiFi full HD 1080p</w:t>
            </w:r>
            <w:sdt>
              <w:sdtPr>
                <w:id w:val="775604308"/>
                <w:citation/>
              </w:sdtPr>
              <w:sdtContent>
                <w:r w:rsidR="001B393C" w:rsidRPr="00266600">
                  <w:fldChar w:fldCharType="begin"/>
                </w:r>
                <w:r w:rsidR="00300719" w:rsidRPr="00266600">
                  <w:instrText xml:space="preserve">CITATION tik \l 1033 </w:instrText>
                </w:r>
                <w:r w:rsidR="001B393C" w:rsidRPr="00266600">
                  <w:fldChar w:fldCharType="separate"/>
                </w:r>
                <w:r w:rsidRPr="00266600">
                  <w:rPr>
                    <w:noProof/>
                  </w:rPr>
                  <w:t xml:space="preserve"> [13]</w:t>
                </w:r>
                <w:r w:rsidR="001B393C" w:rsidRPr="00266600">
                  <w:fldChar w:fldCharType="end"/>
                </w:r>
              </w:sdtContent>
            </w:sdt>
          </w:p>
        </w:tc>
        <w:tc>
          <w:tcPr>
            <w:tcW w:w="1218" w:type="dxa"/>
          </w:tcPr>
          <w:p w14:paraId="40522281" w14:textId="345CFC4B" w:rsidR="00457E1B" w:rsidRPr="00266600" w:rsidRDefault="00457E1B" w:rsidP="00255835">
            <w:pPr>
              <w:pStyle w:val="nospace"/>
              <w:jc w:val="center"/>
            </w:pPr>
            <w:r w:rsidRPr="00266600">
              <w:t>2</w:t>
            </w:r>
          </w:p>
        </w:tc>
        <w:tc>
          <w:tcPr>
            <w:tcW w:w="3139" w:type="dxa"/>
          </w:tcPr>
          <w:p w14:paraId="2A0274B3" w14:textId="126F29C6" w:rsidR="00457E1B" w:rsidRPr="00266600" w:rsidRDefault="005D61F3" w:rsidP="00C8042E">
            <w:pPr>
              <w:pStyle w:val="nospace"/>
            </w:pPr>
            <w:r w:rsidRPr="00266600">
              <w:t>Full HD 1080p</w:t>
            </w:r>
            <w:r w:rsidR="00776780" w:rsidRPr="00266600">
              <w:t xml:space="preserve">, </w:t>
            </w:r>
            <w:r w:rsidRPr="00266600">
              <w:t>4000 ansu lumens</w:t>
            </w:r>
            <w:r w:rsidR="00776780" w:rsidRPr="00266600">
              <w:t>, độ tương phản 22.000:1</w:t>
            </w:r>
          </w:p>
        </w:tc>
        <w:tc>
          <w:tcPr>
            <w:tcW w:w="2296" w:type="dxa"/>
          </w:tcPr>
          <w:p w14:paraId="3B43B598" w14:textId="2729DF19" w:rsidR="00457E1B" w:rsidRPr="00266600" w:rsidRDefault="005D61F3" w:rsidP="00C8042E">
            <w:pPr>
              <w:pStyle w:val="nospace"/>
            </w:pPr>
            <w:r w:rsidRPr="00266600">
              <w:t>4.490.000VNĐ/cái</w:t>
            </w:r>
          </w:p>
        </w:tc>
      </w:tr>
      <w:tr w:rsidR="00884DDD" w:rsidRPr="00266600" w14:paraId="1ADFF50C" w14:textId="77777777" w:rsidTr="00BE28D3">
        <w:tc>
          <w:tcPr>
            <w:tcW w:w="696" w:type="dxa"/>
          </w:tcPr>
          <w:p w14:paraId="78E2F728" w14:textId="5719B457" w:rsidR="00884DDD" w:rsidRPr="00266600" w:rsidRDefault="00884DDD" w:rsidP="003E3518">
            <w:pPr>
              <w:pStyle w:val="nospace"/>
            </w:pPr>
            <w:r w:rsidRPr="00266600">
              <w:t>13</w:t>
            </w:r>
          </w:p>
        </w:tc>
        <w:tc>
          <w:tcPr>
            <w:tcW w:w="1555" w:type="dxa"/>
          </w:tcPr>
          <w:p w14:paraId="3630BB88" w14:textId="56B7B4C1" w:rsidR="00884DDD" w:rsidRPr="00266600" w:rsidRDefault="00884DDD" w:rsidP="003E3518">
            <w:pPr>
              <w:pStyle w:val="nospace"/>
            </w:pPr>
            <w:r w:rsidRPr="00266600">
              <w:t>Dây cáp</w:t>
            </w:r>
          </w:p>
        </w:tc>
        <w:tc>
          <w:tcPr>
            <w:tcW w:w="1634" w:type="dxa"/>
          </w:tcPr>
          <w:p w14:paraId="06972FF2" w14:textId="14DDC6E7" w:rsidR="00884DDD" w:rsidRPr="00266600" w:rsidRDefault="00884DDD" w:rsidP="003E3518">
            <w:pPr>
              <w:pStyle w:val="nospace"/>
              <w:rPr>
                <w:vertAlign w:val="superscript"/>
              </w:rPr>
            </w:pPr>
            <w:r w:rsidRPr="00266600">
              <w:t>CAT6 UTP Orico Black</w:t>
            </w:r>
            <w:r w:rsidR="00A573D8" w:rsidRPr="00266600">
              <w:t xml:space="preserve"> 20m</w:t>
            </w:r>
            <w:sdt>
              <w:sdtPr>
                <w:id w:val="848065260"/>
                <w:citation/>
              </w:sdtPr>
              <w:sdtContent>
                <w:r w:rsidR="00791649" w:rsidRPr="00266600">
                  <w:fldChar w:fldCharType="begin"/>
                </w:r>
                <w:r w:rsidR="00300719" w:rsidRPr="00266600">
                  <w:instrText xml:space="preserve">CITATION mem \l 1033 </w:instrText>
                </w:r>
                <w:r w:rsidR="00791649" w:rsidRPr="00266600">
                  <w:fldChar w:fldCharType="separate"/>
                </w:r>
                <w:r w:rsidRPr="00266600">
                  <w:rPr>
                    <w:noProof/>
                  </w:rPr>
                  <w:t xml:space="preserve"> [14]</w:t>
                </w:r>
                <w:r w:rsidR="00791649" w:rsidRPr="00266600">
                  <w:fldChar w:fldCharType="end"/>
                </w:r>
              </w:sdtContent>
            </w:sdt>
          </w:p>
        </w:tc>
        <w:tc>
          <w:tcPr>
            <w:tcW w:w="1218" w:type="dxa"/>
          </w:tcPr>
          <w:p w14:paraId="7116FABA" w14:textId="55C61242" w:rsidR="00884DDD" w:rsidRPr="00266600" w:rsidRDefault="00F54EEC" w:rsidP="00255835">
            <w:pPr>
              <w:pStyle w:val="nospace"/>
              <w:jc w:val="center"/>
            </w:pPr>
            <w:r w:rsidRPr="00266600">
              <w:t>1200 (mét)</w:t>
            </w:r>
          </w:p>
        </w:tc>
        <w:tc>
          <w:tcPr>
            <w:tcW w:w="3139" w:type="dxa"/>
          </w:tcPr>
          <w:p w14:paraId="1EBB0D23" w14:textId="77777777" w:rsidR="00F54EEC" w:rsidRPr="00266600" w:rsidRDefault="00F54EEC" w:rsidP="00F54EEC">
            <w:pPr>
              <w:pStyle w:val="nospace"/>
            </w:pPr>
            <w:r w:rsidRPr="00266600">
              <w:t>Chất liệu: 26AWG lõi nhôm mạ đồng</w:t>
            </w:r>
          </w:p>
          <w:p w14:paraId="199DAB08" w14:textId="08F3BAEE" w:rsidR="00884DDD" w:rsidRPr="00266600" w:rsidRDefault="00F54EEC" w:rsidP="002421BF">
            <w:pPr>
              <w:pStyle w:val="nospace"/>
            </w:pPr>
            <w:r w:rsidRPr="00266600">
              <w:t>Băng thông: 1000Mbps</w:t>
            </w:r>
          </w:p>
        </w:tc>
        <w:tc>
          <w:tcPr>
            <w:tcW w:w="2296" w:type="dxa"/>
          </w:tcPr>
          <w:p w14:paraId="50B71651" w14:textId="3972DBCC" w:rsidR="00884DDD" w:rsidRPr="00266600" w:rsidRDefault="009A769E" w:rsidP="003E3518">
            <w:pPr>
              <w:pStyle w:val="nospace"/>
            </w:pPr>
            <w:r w:rsidRPr="00266600">
              <w:t>190.000VNĐ/20m</w:t>
            </w:r>
          </w:p>
        </w:tc>
      </w:tr>
      <w:tr w:rsidR="00462EBC" w:rsidRPr="00266600" w14:paraId="10045417" w14:textId="77777777" w:rsidTr="009F766E">
        <w:tc>
          <w:tcPr>
            <w:tcW w:w="8242" w:type="dxa"/>
            <w:gridSpan w:val="5"/>
          </w:tcPr>
          <w:p w14:paraId="30E1100B" w14:textId="0E9BC9B7" w:rsidR="00462EBC" w:rsidRPr="00266600" w:rsidRDefault="007D01EF" w:rsidP="00255835">
            <w:pPr>
              <w:pStyle w:val="nospace"/>
              <w:jc w:val="center"/>
              <w:rPr>
                <w:b/>
                <w:bCs/>
              </w:rPr>
            </w:pPr>
            <w:r w:rsidRPr="00266600">
              <w:rPr>
                <w:b/>
                <w:bCs/>
              </w:rPr>
              <w:t>TỔNG</w:t>
            </w:r>
            <w:r w:rsidR="00D377EC" w:rsidRPr="00266600">
              <w:rPr>
                <w:b/>
                <w:bCs/>
              </w:rPr>
              <w:t xml:space="preserve"> CHI PHÍ THIẾT BỊ</w:t>
            </w:r>
          </w:p>
        </w:tc>
        <w:tc>
          <w:tcPr>
            <w:tcW w:w="2296" w:type="dxa"/>
          </w:tcPr>
          <w:p w14:paraId="4531512F" w14:textId="2B63AE3D" w:rsidR="00462EBC" w:rsidRPr="00266600" w:rsidRDefault="00E13414" w:rsidP="00C8042E">
            <w:pPr>
              <w:pStyle w:val="nospace"/>
              <w:rPr>
                <w:b/>
                <w:bCs/>
              </w:rPr>
            </w:pPr>
            <w:r w:rsidRPr="00266600">
              <w:rPr>
                <w:b/>
                <w:bCs/>
              </w:rPr>
              <w:t>1.96</w:t>
            </w:r>
            <w:r w:rsidR="00AA6232" w:rsidRPr="00266600">
              <w:rPr>
                <w:b/>
                <w:bCs/>
              </w:rPr>
              <w:t>8</w:t>
            </w:r>
            <w:r w:rsidRPr="00266600">
              <w:rPr>
                <w:b/>
                <w:bCs/>
              </w:rPr>
              <w:t>.</w:t>
            </w:r>
            <w:r w:rsidR="00AA6232" w:rsidRPr="00266600">
              <w:rPr>
                <w:b/>
                <w:bCs/>
              </w:rPr>
              <w:t>614</w:t>
            </w:r>
            <w:r w:rsidR="006F1654" w:rsidRPr="00266600">
              <w:rPr>
                <w:b/>
                <w:bCs/>
              </w:rPr>
              <w:t>.000 VN</w:t>
            </w:r>
            <w:r w:rsidR="004F5356" w:rsidRPr="00266600">
              <w:rPr>
                <w:b/>
                <w:bCs/>
              </w:rPr>
              <w:t>Đ</w:t>
            </w:r>
          </w:p>
        </w:tc>
      </w:tr>
    </w:tbl>
    <w:p w14:paraId="0A5635AE" w14:textId="61791C83" w:rsidR="00A426C6" w:rsidRPr="00266600" w:rsidRDefault="008110CD" w:rsidP="0077635B">
      <w:pPr>
        <w:pStyle w:val="Heading2"/>
        <w:rPr>
          <w:rFonts w:cs="Times New Roman"/>
        </w:rPr>
      </w:pPr>
      <w:bookmarkStart w:id="48" w:name="_Toc154870869"/>
      <w:r w:rsidRPr="00266600">
        <w:rPr>
          <w:rFonts w:cs="Times New Roman"/>
        </w:rPr>
        <w:t>Chi phí dịch vụ</w:t>
      </w:r>
      <w:r w:rsidR="00B5282F" w:rsidRPr="00266600">
        <w:rPr>
          <w:rFonts w:cs="Times New Roman"/>
        </w:rPr>
        <w:t xml:space="preserve"> cloud</w:t>
      </w:r>
      <w:bookmarkEnd w:id="48"/>
    </w:p>
    <w:p w14:paraId="73A1111D" w14:textId="0DDF4B65" w:rsidR="0077635B" w:rsidRPr="00266600" w:rsidRDefault="0077635B" w:rsidP="0077635B">
      <w:pPr>
        <w:pStyle w:val="Caption"/>
        <w:keepNext/>
      </w:pPr>
      <w:bookmarkStart w:id="49" w:name="_Toc154872000"/>
      <w:r w:rsidRPr="00266600">
        <w:t xml:space="preserve">Bảng  </w:t>
      </w:r>
      <w:fldSimple w:instr=" SEQ Bảng_ \* ARABIC ">
        <w:r w:rsidRPr="00266600">
          <w:rPr>
            <w:noProof/>
          </w:rPr>
          <w:t>12</w:t>
        </w:r>
      </w:fldSimple>
      <w:r w:rsidRPr="00266600">
        <w:t>: Chi phí dịch vụ cloud deploy ứng dụng</w:t>
      </w:r>
      <w:bookmarkEnd w:id="49"/>
    </w:p>
    <w:tbl>
      <w:tblPr>
        <w:tblStyle w:val="TableGrid"/>
        <w:tblW w:w="10714" w:type="dxa"/>
        <w:tblInd w:w="-545" w:type="dxa"/>
        <w:tblLook w:val="04A0" w:firstRow="1" w:lastRow="0" w:firstColumn="1" w:lastColumn="0" w:noHBand="0" w:noVBand="1"/>
      </w:tblPr>
      <w:tblGrid>
        <w:gridCol w:w="680"/>
        <w:gridCol w:w="2695"/>
        <w:gridCol w:w="1531"/>
        <w:gridCol w:w="3876"/>
        <w:gridCol w:w="1932"/>
      </w:tblGrid>
      <w:tr w:rsidR="008F3BF9" w:rsidRPr="00266600" w14:paraId="14CB87B1" w14:textId="77777777" w:rsidTr="00D23F23">
        <w:tc>
          <w:tcPr>
            <w:tcW w:w="680" w:type="dxa"/>
            <w:vAlign w:val="center"/>
          </w:tcPr>
          <w:p w14:paraId="703E3D77" w14:textId="490C9B10" w:rsidR="00F74702" w:rsidRPr="00266600" w:rsidRDefault="00F74702" w:rsidP="007E7C00">
            <w:pPr>
              <w:pStyle w:val="nospace"/>
              <w:jc w:val="center"/>
              <w:rPr>
                <w:b/>
                <w:bCs/>
              </w:rPr>
            </w:pPr>
            <w:r w:rsidRPr="00266600">
              <w:rPr>
                <w:b/>
                <w:bCs/>
              </w:rPr>
              <w:t>STT</w:t>
            </w:r>
          </w:p>
        </w:tc>
        <w:tc>
          <w:tcPr>
            <w:tcW w:w="2695" w:type="dxa"/>
            <w:vAlign w:val="center"/>
          </w:tcPr>
          <w:p w14:paraId="1EC8FE83" w14:textId="42FCE47B" w:rsidR="00F74702" w:rsidRPr="00266600" w:rsidRDefault="00F74702" w:rsidP="007E7C00">
            <w:pPr>
              <w:pStyle w:val="nospace"/>
              <w:jc w:val="center"/>
              <w:rPr>
                <w:b/>
                <w:bCs/>
              </w:rPr>
            </w:pPr>
            <w:r w:rsidRPr="00266600">
              <w:rPr>
                <w:b/>
                <w:bCs/>
              </w:rPr>
              <w:t>Tên dịch vụ</w:t>
            </w:r>
          </w:p>
        </w:tc>
        <w:tc>
          <w:tcPr>
            <w:tcW w:w="1531" w:type="dxa"/>
          </w:tcPr>
          <w:p w14:paraId="4F0ED470" w14:textId="5CB23D68" w:rsidR="00F74702" w:rsidRPr="00266600" w:rsidRDefault="00F74702" w:rsidP="007E7C00">
            <w:pPr>
              <w:pStyle w:val="nospace"/>
              <w:jc w:val="center"/>
              <w:rPr>
                <w:b/>
                <w:bCs/>
              </w:rPr>
            </w:pPr>
            <w:r w:rsidRPr="00266600">
              <w:rPr>
                <w:b/>
                <w:bCs/>
              </w:rPr>
              <w:t>Số lượng</w:t>
            </w:r>
          </w:p>
        </w:tc>
        <w:tc>
          <w:tcPr>
            <w:tcW w:w="3876" w:type="dxa"/>
            <w:vAlign w:val="center"/>
          </w:tcPr>
          <w:p w14:paraId="1FD899DE" w14:textId="0518C2CD" w:rsidR="00F74702" w:rsidRPr="00266600" w:rsidRDefault="00692B07" w:rsidP="007E7C00">
            <w:pPr>
              <w:pStyle w:val="nospace"/>
              <w:jc w:val="center"/>
              <w:rPr>
                <w:b/>
                <w:bCs/>
              </w:rPr>
            </w:pPr>
            <w:r w:rsidRPr="00266600">
              <w:rPr>
                <w:b/>
                <w:bCs/>
              </w:rPr>
              <w:t>Nhu cầu</w:t>
            </w:r>
            <w:r w:rsidR="00C43F8E" w:rsidRPr="00266600">
              <w:rPr>
                <w:b/>
                <w:bCs/>
              </w:rPr>
              <w:t xml:space="preserve"> trong tháng</w:t>
            </w:r>
          </w:p>
        </w:tc>
        <w:tc>
          <w:tcPr>
            <w:tcW w:w="1932" w:type="dxa"/>
            <w:vAlign w:val="center"/>
          </w:tcPr>
          <w:p w14:paraId="63AA3BF8" w14:textId="351D0520" w:rsidR="00F74702" w:rsidRPr="00266600" w:rsidRDefault="00F74702" w:rsidP="007E7C00">
            <w:pPr>
              <w:pStyle w:val="nospace"/>
              <w:jc w:val="center"/>
              <w:rPr>
                <w:b/>
                <w:bCs/>
              </w:rPr>
            </w:pPr>
            <w:r w:rsidRPr="00266600">
              <w:rPr>
                <w:b/>
                <w:bCs/>
              </w:rPr>
              <w:t>Chi phí</w:t>
            </w:r>
            <w:r w:rsidR="007D348F" w:rsidRPr="00266600">
              <w:rPr>
                <w:b/>
                <w:bCs/>
              </w:rPr>
              <w:t>/tháng</w:t>
            </w:r>
          </w:p>
        </w:tc>
      </w:tr>
      <w:tr w:rsidR="00FB3B39" w:rsidRPr="00266600" w14:paraId="41DB99D8" w14:textId="77777777" w:rsidTr="00D23F23">
        <w:trPr>
          <w:trHeight w:val="473"/>
        </w:trPr>
        <w:tc>
          <w:tcPr>
            <w:tcW w:w="680" w:type="dxa"/>
            <w:hideMark/>
          </w:tcPr>
          <w:p w14:paraId="590803B4" w14:textId="77777777" w:rsidR="00FB3B39" w:rsidRPr="00266600" w:rsidRDefault="00FB3B39" w:rsidP="00FB3B39">
            <w:pPr>
              <w:pStyle w:val="nospace"/>
              <w:jc w:val="center"/>
            </w:pPr>
            <w:r w:rsidRPr="00266600">
              <w:t>1</w:t>
            </w:r>
          </w:p>
        </w:tc>
        <w:tc>
          <w:tcPr>
            <w:tcW w:w="2695" w:type="dxa"/>
            <w:hideMark/>
          </w:tcPr>
          <w:p w14:paraId="2382E91C" w14:textId="77777777" w:rsidR="00FB3B39" w:rsidRPr="00266600" w:rsidRDefault="00FB3B39" w:rsidP="000C5F84">
            <w:pPr>
              <w:pStyle w:val="nospace"/>
            </w:pPr>
            <w:r w:rsidRPr="00266600">
              <w:t>EC2</w:t>
            </w:r>
          </w:p>
        </w:tc>
        <w:tc>
          <w:tcPr>
            <w:tcW w:w="1531" w:type="dxa"/>
            <w:hideMark/>
          </w:tcPr>
          <w:p w14:paraId="70359B6E" w14:textId="77777777" w:rsidR="00FB3B39" w:rsidRPr="00266600" w:rsidRDefault="00FB3B39" w:rsidP="00FB3B39">
            <w:pPr>
              <w:pStyle w:val="nospace"/>
              <w:jc w:val="center"/>
            </w:pPr>
            <w:r w:rsidRPr="00266600">
              <w:t>4</w:t>
            </w:r>
          </w:p>
        </w:tc>
        <w:tc>
          <w:tcPr>
            <w:tcW w:w="3876" w:type="dxa"/>
            <w:hideMark/>
          </w:tcPr>
          <w:p w14:paraId="5398B702" w14:textId="77777777" w:rsidR="00FB3B39" w:rsidRPr="00266600" w:rsidRDefault="00FB3B39" w:rsidP="00FB3B39">
            <w:pPr>
              <w:pStyle w:val="nospace"/>
            </w:pPr>
            <w:r w:rsidRPr="00266600">
              <w:t>Hệ điều hành: Linux</w:t>
            </w:r>
          </w:p>
          <w:p w14:paraId="24B19EDF" w14:textId="77777777" w:rsidR="00FB3B39" w:rsidRPr="00266600" w:rsidRDefault="00FB3B39" w:rsidP="00FB3B39">
            <w:pPr>
              <w:pStyle w:val="nospace"/>
            </w:pPr>
            <w:r w:rsidRPr="00266600">
              <w:t>Baseline: 1</w:t>
            </w:r>
          </w:p>
          <w:p w14:paraId="4D288E01" w14:textId="77777777" w:rsidR="00FB3B39" w:rsidRPr="00266600" w:rsidRDefault="00FB3B39" w:rsidP="00FB3B39">
            <w:pPr>
              <w:pStyle w:val="nospace"/>
            </w:pPr>
            <w:r w:rsidRPr="00266600">
              <w:t>Peak: 4</w:t>
            </w:r>
          </w:p>
          <w:p w14:paraId="27DC90A9" w14:textId="77777777" w:rsidR="00FB3B39" w:rsidRPr="00266600" w:rsidRDefault="00FB3B39" w:rsidP="00FB3B39">
            <w:pPr>
              <w:pStyle w:val="nospace"/>
            </w:pPr>
            <w:r w:rsidRPr="00266600">
              <w:t>Peak duration: 4 days</w:t>
            </w:r>
          </w:p>
          <w:p w14:paraId="53A66422" w14:textId="77777777" w:rsidR="00FB3B39" w:rsidRPr="00266600" w:rsidRDefault="00FB3B39" w:rsidP="00FB3B39">
            <w:pPr>
              <w:pStyle w:val="nospace"/>
            </w:pPr>
            <w:r w:rsidRPr="00266600">
              <w:t>Instance: x2gd.xlarge</w:t>
            </w:r>
          </w:p>
        </w:tc>
        <w:tc>
          <w:tcPr>
            <w:tcW w:w="1932" w:type="dxa"/>
            <w:hideMark/>
          </w:tcPr>
          <w:p w14:paraId="3BA19B9D" w14:textId="77777777" w:rsidR="00FB3B39" w:rsidRPr="00266600" w:rsidRDefault="00FB3B39" w:rsidP="00FB3B39">
            <w:pPr>
              <w:pStyle w:val="nospace"/>
              <w:jc w:val="center"/>
            </w:pPr>
            <w:r w:rsidRPr="00266600">
              <w:t>4.754.191VNĐ</w:t>
            </w:r>
          </w:p>
        </w:tc>
      </w:tr>
      <w:tr w:rsidR="00FB3B39" w:rsidRPr="00266600" w14:paraId="1F0F1FF1" w14:textId="77777777" w:rsidTr="00D23F23">
        <w:trPr>
          <w:trHeight w:val="473"/>
        </w:trPr>
        <w:tc>
          <w:tcPr>
            <w:tcW w:w="680" w:type="dxa"/>
            <w:hideMark/>
          </w:tcPr>
          <w:p w14:paraId="20A9DC12" w14:textId="77777777" w:rsidR="00FB3B39" w:rsidRPr="00266600" w:rsidRDefault="00FB3B39" w:rsidP="00FB3B39">
            <w:pPr>
              <w:pStyle w:val="nospace"/>
              <w:jc w:val="center"/>
            </w:pPr>
            <w:r w:rsidRPr="00266600">
              <w:t>2</w:t>
            </w:r>
          </w:p>
        </w:tc>
        <w:tc>
          <w:tcPr>
            <w:tcW w:w="2695" w:type="dxa"/>
            <w:hideMark/>
          </w:tcPr>
          <w:p w14:paraId="2F6C67E5" w14:textId="77777777" w:rsidR="00FB3B39" w:rsidRPr="00266600" w:rsidRDefault="00FB3B39" w:rsidP="000C5F84">
            <w:pPr>
              <w:pStyle w:val="nospace"/>
            </w:pPr>
            <w:r w:rsidRPr="00266600">
              <w:t>AWS Fargate</w:t>
            </w:r>
          </w:p>
        </w:tc>
        <w:tc>
          <w:tcPr>
            <w:tcW w:w="1531" w:type="dxa"/>
            <w:hideMark/>
          </w:tcPr>
          <w:p w14:paraId="6CDA8F5C" w14:textId="77777777" w:rsidR="00FB3B39" w:rsidRPr="00266600" w:rsidRDefault="00FB3B39" w:rsidP="00FB3B39">
            <w:pPr>
              <w:pStyle w:val="nospace"/>
              <w:jc w:val="center"/>
            </w:pPr>
            <w:r w:rsidRPr="00266600">
              <w:t>1</w:t>
            </w:r>
          </w:p>
        </w:tc>
        <w:tc>
          <w:tcPr>
            <w:tcW w:w="3876" w:type="dxa"/>
            <w:hideMark/>
          </w:tcPr>
          <w:p w14:paraId="17BAAE17" w14:textId="77777777" w:rsidR="00FB3B39" w:rsidRPr="00266600" w:rsidRDefault="00FB3B39" w:rsidP="00FB3B39">
            <w:pPr>
              <w:pStyle w:val="nospace"/>
            </w:pPr>
            <w:r w:rsidRPr="00266600">
              <w:t>Hệ điều hành: Amazon Linux</w:t>
            </w:r>
          </w:p>
          <w:p w14:paraId="6FB570F5" w14:textId="77777777" w:rsidR="00FB3B39" w:rsidRPr="00266600" w:rsidRDefault="00FB3B39" w:rsidP="00FB3B39">
            <w:pPr>
              <w:pStyle w:val="nospace"/>
            </w:pPr>
            <w:r w:rsidRPr="00266600">
              <w:t>CPU Architecture: x86           CPU: 2 vCPU</w:t>
            </w:r>
          </w:p>
          <w:p w14:paraId="1EBB6795" w14:textId="77777777" w:rsidR="00FB3B39" w:rsidRPr="00266600" w:rsidRDefault="00FB3B39" w:rsidP="00FB3B39">
            <w:pPr>
              <w:pStyle w:val="nospace"/>
            </w:pPr>
            <w:r w:rsidRPr="00266600">
              <w:t>RAM: 16 GB</w:t>
            </w:r>
          </w:p>
          <w:p w14:paraId="16818D48" w14:textId="77777777" w:rsidR="00FB3B39" w:rsidRPr="00266600" w:rsidRDefault="00FB3B39" w:rsidP="00FB3B39">
            <w:pPr>
              <w:pStyle w:val="nospace"/>
            </w:pPr>
            <w:r w:rsidRPr="00266600">
              <w:lastRenderedPageBreak/>
              <w:t>Ổ cứng: 50 GB (EBS)</w:t>
            </w:r>
          </w:p>
          <w:p w14:paraId="0315C7F2" w14:textId="77777777" w:rsidR="00FB3B39" w:rsidRPr="00266600" w:rsidRDefault="00FB3B39" w:rsidP="00FB3B39">
            <w:pPr>
              <w:pStyle w:val="nospace"/>
            </w:pPr>
            <w:r w:rsidRPr="00266600">
              <w:t>Average duration: 10 hours</w:t>
            </w:r>
          </w:p>
          <w:p w14:paraId="75A438A5" w14:textId="77777777" w:rsidR="00FB3B39" w:rsidRPr="00266600" w:rsidRDefault="00FB3B39" w:rsidP="00FB3B39">
            <w:pPr>
              <w:pStyle w:val="nospace"/>
            </w:pPr>
            <w:r w:rsidRPr="00266600">
              <w:t>Amount of vCPU allocated: 2</w:t>
            </w:r>
          </w:p>
          <w:p w14:paraId="381E18D1" w14:textId="77777777" w:rsidR="00FB3B39" w:rsidRPr="00266600" w:rsidRDefault="00FB3B39" w:rsidP="00FB3B39">
            <w:pPr>
              <w:pStyle w:val="nospace"/>
            </w:pPr>
            <w:r w:rsidRPr="00266600">
              <w:t>Amount of memory allocated: 16GB</w:t>
            </w:r>
          </w:p>
          <w:p w14:paraId="75AAD2AE" w14:textId="77777777" w:rsidR="00FB3B39" w:rsidRPr="00266600" w:rsidRDefault="00FB3B39" w:rsidP="00FB3B39">
            <w:pPr>
              <w:pStyle w:val="nospace"/>
            </w:pPr>
            <w:r w:rsidRPr="00266600">
              <w:t>Amount of ephemeral storage allocated for Amazon ECS: 50GB</w:t>
            </w:r>
          </w:p>
        </w:tc>
        <w:tc>
          <w:tcPr>
            <w:tcW w:w="1932" w:type="dxa"/>
            <w:hideMark/>
          </w:tcPr>
          <w:p w14:paraId="6FAEC6D7" w14:textId="77777777" w:rsidR="00FB3B39" w:rsidRPr="00266600" w:rsidRDefault="00FB3B39" w:rsidP="00FB3B39">
            <w:pPr>
              <w:pStyle w:val="nospace"/>
              <w:jc w:val="center"/>
            </w:pPr>
            <w:r w:rsidRPr="00266600">
              <w:lastRenderedPageBreak/>
              <w:t>4.583.299VNĐ</w:t>
            </w:r>
          </w:p>
        </w:tc>
      </w:tr>
      <w:tr w:rsidR="00FB3B39" w:rsidRPr="00266600" w14:paraId="650296CB" w14:textId="77777777" w:rsidTr="00D23F23">
        <w:trPr>
          <w:trHeight w:val="473"/>
        </w:trPr>
        <w:tc>
          <w:tcPr>
            <w:tcW w:w="680" w:type="dxa"/>
            <w:hideMark/>
          </w:tcPr>
          <w:p w14:paraId="328D2207" w14:textId="77777777" w:rsidR="00FB3B39" w:rsidRPr="00266600" w:rsidRDefault="00FB3B39" w:rsidP="00FB3B39">
            <w:pPr>
              <w:pStyle w:val="nospace"/>
              <w:jc w:val="center"/>
            </w:pPr>
            <w:r w:rsidRPr="00266600">
              <w:t>3</w:t>
            </w:r>
          </w:p>
        </w:tc>
        <w:tc>
          <w:tcPr>
            <w:tcW w:w="2695" w:type="dxa"/>
            <w:hideMark/>
          </w:tcPr>
          <w:p w14:paraId="6B5F3AFC" w14:textId="77777777" w:rsidR="00FB3B39" w:rsidRPr="00266600" w:rsidRDefault="00FB3B39" w:rsidP="00785075">
            <w:pPr>
              <w:pStyle w:val="nospace"/>
            </w:pPr>
            <w:r w:rsidRPr="00266600">
              <w:t>S3</w:t>
            </w:r>
          </w:p>
        </w:tc>
        <w:tc>
          <w:tcPr>
            <w:tcW w:w="1531" w:type="dxa"/>
            <w:hideMark/>
          </w:tcPr>
          <w:p w14:paraId="3F66CA96" w14:textId="77777777" w:rsidR="00FB3B39" w:rsidRPr="00266600" w:rsidRDefault="00FB3B39" w:rsidP="00FB3B39">
            <w:pPr>
              <w:pStyle w:val="nospace"/>
              <w:jc w:val="center"/>
            </w:pPr>
            <w:r w:rsidRPr="00266600">
              <w:t>1</w:t>
            </w:r>
          </w:p>
        </w:tc>
        <w:tc>
          <w:tcPr>
            <w:tcW w:w="3876" w:type="dxa"/>
            <w:hideMark/>
          </w:tcPr>
          <w:p w14:paraId="6576ABD7" w14:textId="77777777" w:rsidR="00FB3B39" w:rsidRPr="00266600" w:rsidRDefault="00FB3B39" w:rsidP="00FB3B39">
            <w:pPr>
              <w:pStyle w:val="nospace"/>
            </w:pPr>
            <w:r w:rsidRPr="00266600">
              <w:rPr>
                <w:lang w:val="vi-VN"/>
              </w:rPr>
              <w:t>1 bucket để lưu trữ tệp và tài nguyên tĩnh.</w:t>
            </w:r>
          </w:p>
          <w:p w14:paraId="14AB3EA9" w14:textId="77777777" w:rsidR="00FB3B39" w:rsidRPr="00266600" w:rsidRDefault="00FB3B39" w:rsidP="00FB3B39">
            <w:pPr>
              <w:pStyle w:val="nospace"/>
            </w:pPr>
            <w:r w:rsidRPr="00266600">
              <w:t>S3 Standard storage: 50 GB</w:t>
            </w:r>
          </w:p>
          <w:p w14:paraId="088F8DEC" w14:textId="77777777" w:rsidR="00FB3B39" w:rsidRPr="00266600" w:rsidRDefault="00FB3B39" w:rsidP="00FB3B39">
            <w:pPr>
              <w:pStyle w:val="nospace"/>
            </w:pPr>
            <w:r w:rsidRPr="00266600">
              <w:t>In-Outbound Data Trans: 100 GB</w:t>
            </w:r>
          </w:p>
        </w:tc>
        <w:tc>
          <w:tcPr>
            <w:tcW w:w="1932" w:type="dxa"/>
            <w:hideMark/>
          </w:tcPr>
          <w:p w14:paraId="06C59570" w14:textId="77777777" w:rsidR="00FB3B39" w:rsidRPr="00266600" w:rsidRDefault="00FB3B39" w:rsidP="00FB3B39">
            <w:pPr>
              <w:pStyle w:val="nospace"/>
              <w:jc w:val="center"/>
            </w:pPr>
            <w:r w:rsidRPr="00266600">
              <w:t>246.036VNĐ</w:t>
            </w:r>
          </w:p>
        </w:tc>
      </w:tr>
      <w:tr w:rsidR="00FB3B39" w:rsidRPr="00266600" w14:paraId="20091DC7" w14:textId="77777777" w:rsidTr="00D23F23">
        <w:trPr>
          <w:trHeight w:val="473"/>
        </w:trPr>
        <w:tc>
          <w:tcPr>
            <w:tcW w:w="680" w:type="dxa"/>
            <w:hideMark/>
          </w:tcPr>
          <w:p w14:paraId="2F5FD0EC" w14:textId="77777777" w:rsidR="00FB3B39" w:rsidRPr="00266600" w:rsidRDefault="00FB3B39" w:rsidP="00FB3B39">
            <w:pPr>
              <w:pStyle w:val="nospace"/>
              <w:jc w:val="center"/>
            </w:pPr>
            <w:r w:rsidRPr="00266600">
              <w:t>4</w:t>
            </w:r>
          </w:p>
        </w:tc>
        <w:tc>
          <w:tcPr>
            <w:tcW w:w="2695" w:type="dxa"/>
            <w:hideMark/>
          </w:tcPr>
          <w:p w14:paraId="09DECC26" w14:textId="77777777" w:rsidR="00FB3B39" w:rsidRPr="00266600" w:rsidRDefault="00FB3B39" w:rsidP="00785075">
            <w:pPr>
              <w:pStyle w:val="nospace"/>
            </w:pPr>
            <w:r w:rsidRPr="00266600">
              <w:t>Amazone RDS</w:t>
            </w:r>
          </w:p>
        </w:tc>
        <w:tc>
          <w:tcPr>
            <w:tcW w:w="1531" w:type="dxa"/>
            <w:hideMark/>
          </w:tcPr>
          <w:p w14:paraId="434A7C2F" w14:textId="77777777" w:rsidR="00FB3B39" w:rsidRPr="00266600" w:rsidRDefault="00FB3B39" w:rsidP="00FB3B39">
            <w:pPr>
              <w:pStyle w:val="nospace"/>
              <w:jc w:val="center"/>
            </w:pPr>
            <w:r w:rsidRPr="00266600">
              <w:t>1</w:t>
            </w:r>
          </w:p>
        </w:tc>
        <w:tc>
          <w:tcPr>
            <w:tcW w:w="3876" w:type="dxa"/>
            <w:hideMark/>
          </w:tcPr>
          <w:p w14:paraId="1B8B01A0" w14:textId="77777777" w:rsidR="00FB3B39" w:rsidRPr="00266600" w:rsidRDefault="00FB3B39" w:rsidP="00FB3B39">
            <w:pPr>
              <w:pStyle w:val="nospace"/>
            </w:pPr>
            <w:r w:rsidRPr="00266600">
              <w:t>- Engine: MySQL</w:t>
            </w:r>
          </w:p>
          <w:p w14:paraId="3ECA15D7" w14:textId="71B3DAEB" w:rsidR="00FB3B39" w:rsidRPr="00266600" w:rsidRDefault="00FB3B39" w:rsidP="00FB3B39">
            <w:pPr>
              <w:pStyle w:val="nospace"/>
            </w:pPr>
            <w:r w:rsidRPr="00266600">
              <w:t>- Class: db.t2.micro</w:t>
            </w:r>
          </w:p>
          <w:p w14:paraId="69B4B437" w14:textId="77777777" w:rsidR="00FB3B39" w:rsidRPr="00266600" w:rsidRDefault="00FB3B39" w:rsidP="00FB3B39">
            <w:pPr>
              <w:pStyle w:val="nospace"/>
            </w:pPr>
            <w:r w:rsidRPr="00266600">
              <w:t>- Storage: 30 GB</w:t>
            </w:r>
          </w:p>
        </w:tc>
        <w:tc>
          <w:tcPr>
            <w:tcW w:w="1932" w:type="dxa"/>
            <w:hideMark/>
          </w:tcPr>
          <w:p w14:paraId="4C0CBF06" w14:textId="77777777" w:rsidR="00FB3B39" w:rsidRPr="00266600" w:rsidRDefault="00FB3B39" w:rsidP="00FB3B39">
            <w:pPr>
              <w:pStyle w:val="nospace"/>
              <w:jc w:val="center"/>
            </w:pPr>
            <w:r w:rsidRPr="00266600">
              <w:t>1.299.749VNĐ</w:t>
            </w:r>
          </w:p>
        </w:tc>
      </w:tr>
      <w:tr w:rsidR="00FB3B39" w:rsidRPr="00266600" w14:paraId="064874D1" w14:textId="77777777" w:rsidTr="00D23F23">
        <w:trPr>
          <w:trHeight w:val="1227"/>
        </w:trPr>
        <w:tc>
          <w:tcPr>
            <w:tcW w:w="680" w:type="dxa"/>
            <w:hideMark/>
          </w:tcPr>
          <w:p w14:paraId="18C8118B" w14:textId="77777777" w:rsidR="00FB3B39" w:rsidRPr="00266600" w:rsidRDefault="00FB3B39" w:rsidP="00FB3B39">
            <w:pPr>
              <w:pStyle w:val="nospace"/>
              <w:jc w:val="center"/>
            </w:pPr>
            <w:r w:rsidRPr="00266600">
              <w:t>5</w:t>
            </w:r>
          </w:p>
        </w:tc>
        <w:tc>
          <w:tcPr>
            <w:tcW w:w="2695" w:type="dxa"/>
            <w:hideMark/>
          </w:tcPr>
          <w:p w14:paraId="4E55C874" w14:textId="77777777" w:rsidR="00FB3B39" w:rsidRPr="00266600" w:rsidRDefault="00FB3B39" w:rsidP="00785075">
            <w:pPr>
              <w:pStyle w:val="nospace"/>
            </w:pPr>
            <w:r w:rsidRPr="00266600">
              <w:t>CloudWatch</w:t>
            </w:r>
          </w:p>
        </w:tc>
        <w:tc>
          <w:tcPr>
            <w:tcW w:w="1531" w:type="dxa"/>
            <w:hideMark/>
          </w:tcPr>
          <w:p w14:paraId="4BF7E481" w14:textId="77777777" w:rsidR="00FB3B39" w:rsidRPr="00266600" w:rsidRDefault="00FB3B39" w:rsidP="00FB3B39">
            <w:pPr>
              <w:pStyle w:val="nospace"/>
              <w:jc w:val="center"/>
            </w:pPr>
            <w:r w:rsidRPr="00266600">
              <w:t>1</w:t>
            </w:r>
          </w:p>
        </w:tc>
        <w:tc>
          <w:tcPr>
            <w:tcW w:w="3876" w:type="dxa"/>
            <w:hideMark/>
          </w:tcPr>
          <w:p w14:paraId="000604F4" w14:textId="1BE26861" w:rsidR="00FB3B39" w:rsidRPr="00266600" w:rsidRDefault="00FB3B39" w:rsidP="00FB3B39">
            <w:pPr>
              <w:pStyle w:val="nospace"/>
            </w:pPr>
            <w:r w:rsidRPr="00266600">
              <w:t>7 metrics/per EC2</w:t>
            </w:r>
          </w:p>
          <w:p w14:paraId="01F8C130" w14:textId="77777777" w:rsidR="00FB3B39" w:rsidRPr="00266600" w:rsidRDefault="00FB3B39" w:rsidP="00FB3B39">
            <w:pPr>
              <w:pStyle w:val="nospace"/>
            </w:pPr>
            <w:r w:rsidRPr="00266600">
              <w:t>1 API/per 4 minutes</w:t>
            </w:r>
          </w:p>
          <w:p w14:paraId="3F17F8EC" w14:textId="77777777" w:rsidR="00FB3B39" w:rsidRPr="00266600" w:rsidRDefault="00FB3B39" w:rsidP="00FB3B39">
            <w:pPr>
              <w:pStyle w:val="nospace"/>
            </w:pPr>
            <w:r w:rsidRPr="00266600">
              <w:t>Standard logs: 16GB</w:t>
            </w:r>
          </w:p>
          <w:p w14:paraId="15B55CDB" w14:textId="77777777" w:rsidR="00FB3B39" w:rsidRPr="00266600" w:rsidRDefault="00FB3B39" w:rsidP="00FB3B39">
            <w:pPr>
              <w:pStyle w:val="nospace"/>
            </w:pPr>
            <w:r w:rsidRPr="00266600">
              <w:t>Logs delivered to CloudWatch Logs: 16GB</w:t>
            </w:r>
          </w:p>
          <w:p w14:paraId="69B80D21" w14:textId="77777777" w:rsidR="00FB3B39" w:rsidRPr="00266600" w:rsidRDefault="00FB3B39" w:rsidP="00FB3B39">
            <w:pPr>
              <w:pStyle w:val="nospace"/>
            </w:pPr>
            <w:r w:rsidRPr="00266600">
              <w:t>Logs delivered to S3: 16GB</w:t>
            </w:r>
          </w:p>
        </w:tc>
        <w:tc>
          <w:tcPr>
            <w:tcW w:w="1932" w:type="dxa"/>
            <w:hideMark/>
          </w:tcPr>
          <w:p w14:paraId="30108EF1" w14:textId="20B124DA" w:rsidR="00FB3B39" w:rsidRPr="00266600" w:rsidRDefault="00FB3B39" w:rsidP="00FB3B39">
            <w:pPr>
              <w:pStyle w:val="nospace"/>
              <w:jc w:val="center"/>
            </w:pPr>
            <w:r w:rsidRPr="00266600">
              <w:t>702.475VNĐ</w:t>
            </w:r>
          </w:p>
        </w:tc>
      </w:tr>
      <w:tr w:rsidR="00FB3B39" w:rsidRPr="00266600" w14:paraId="2EDA87A0" w14:textId="77777777" w:rsidTr="00D23F23">
        <w:trPr>
          <w:trHeight w:val="473"/>
        </w:trPr>
        <w:tc>
          <w:tcPr>
            <w:tcW w:w="680" w:type="dxa"/>
            <w:hideMark/>
          </w:tcPr>
          <w:p w14:paraId="09BDBA16" w14:textId="77777777" w:rsidR="00FB3B39" w:rsidRPr="00266600" w:rsidRDefault="00FB3B39" w:rsidP="00FB3B39">
            <w:pPr>
              <w:pStyle w:val="nospace"/>
              <w:jc w:val="center"/>
            </w:pPr>
            <w:r w:rsidRPr="00266600">
              <w:t>6</w:t>
            </w:r>
          </w:p>
        </w:tc>
        <w:tc>
          <w:tcPr>
            <w:tcW w:w="2695" w:type="dxa"/>
            <w:hideMark/>
          </w:tcPr>
          <w:p w14:paraId="4E9896A3" w14:textId="77777777" w:rsidR="00FB3B39" w:rsidRPr="00266600" w:rsidRDefault="00FB3B39" w:rsidP="00FB3B39">
            <w:pPr>
              <w:pStyle w:val="nospace"/>
            </w:pPr>
            <w:r w:rsidRPr="00266600">
              <w:t>AWS CodeDeploy</w:t>
            </w:r>
          </w:p>
        </w:tc>
        <w:tc>
          <w:tcPr>
            <w:tcW w:w="1531" w:type="dxa"/>
            <w:hideMark/>
          </w:tcPr>
          <w:p w14:paraId="4ED7D157" w14:textId="77777777" w:rsidR="00FB3B39" w:rsidRPr="00266600" w:rsidRDefault="00FB3B39" w:rsidP="00FB3B39">
            <w:pPr>
              <w:pStyle w:val="nospace"/>
              <w:jc w:val="center"/>
            </w:pPr>
            <w:r w:rsidRPr="00266600">
              <w:t>1</w:t>
            </w:r>
          </w:p>
        </w:tc>
        <w:tc>
          <w:tcPr>
            <w:tcW w:w="3876" w:type="dxa"/>
            <w:hideMark/>
          </w:tcPr>
          <w:p w14:paraId="4886E68C" w14:textId="77777777" w:rsidR="00FB3B39" w:rsidRPr="00266600" w:rsidRDefault="00FB3B39" w:rsidP="00FB3B39">
            <w:pPr>
              <w:pStyle w:val="nospace"/>
            </w:pPr>
            <w:r w:rsidRPr="00266600">
              <w:t>Số lượng instance: 4</w:t>
            </w:r>
          </w:p>
          <w:p w14:paraId="7A4770EE" w14:textId="77777777" w:rsidR="00FB3B39" w:rsidRPr="00266600" w:rsidRDefault="00FB3B39" w:rsidP="00FB3B39">
            <w:pPr>
              <w:pStyle w:val="nospace"/>
            </w:pPr>
            <w:r w:rsidRPr="00266600">
              <w:t>Số lượng deploy: 300</w:t>
            </w:r>
          </w:p>
        </w:tc>
        <w:tc>
          <w:tcPr>
            <w:tcW w:w="1932" w:type="dxa"/>
            <w:hideMark/>
          </w:tcPr>
          <w:p w14:paraId="068EC9A6" w14:textId="77777777" w:rsidR="00FB3B39" w:rsidRPr="00266600" w:rsidRDefault="00FB3B39" w:rsidP="00FB3B39">
            <w:pPr>
              <w:pStyle w:val="nospace"/>
              <w:jc w:val="center"/>
            </w:pPr>
            <w:r w:rsidRPr="00266600">
              <w:t>581.760VNĐ</w:t>
            </w:r>
          </w:p>
        </w:tc>
      </w:tr>
      <w:tr w:rsidR="00D377EC" w:rsidRPr="00266600" w14:paraId="4C703D92" w14:textId="77777777" w:rsidTr="00D23F23">
        <w:trPr>
          <w:trHeight w:val="473"/>
        </w:trPr>
        <w:tc>
          <w:tcPr>
            <w:tcW w:w="8782" w:type="dxa"/>
            <w:gridSpan w:val="4"/>
          </w:tcPr>
          <w:p w14:paraId="3D7FC8E4" w14:textId="59EF5215" w:rsidR="00D377EC" w:rsidRPr="00266600" w:rsidRDefault="00D377EC" w:rsidP="00D377EC">
            <w:pPr>
              <w:pStyle w:val="nospace"/>
              <w:jc w:val="center"/>
              <w:rPr>
                <w:b/>
                <w:bCs/>
              </w:rPr>
            </w:pPr>
            <w:r w:rsidRPr="00266600">
              <w:rPr>
                <w:b/>
                <w:bCs/>
              </w:rPr>
              <w:t>TỔNG CHI PHÍ DỊCH VỤ CLOUD</w:t>
            </w:r>
          </w:p>
        </w:tc>
        <w:tc>
          <w:tcPr>
            <w:tcW w:w="1932" w:type="dxa"/>
          </w:tcPr>
          <w:p w14:paraId="6A4AA386" w14:textId="7D4A3CA4" w:rsidR="00D377EC" w:rsidRPr="00266600" w:rsidRDefault="009619E6" w:rsidP="00FB3B39">
            <w:pPr>
              <w:pStyle w:val="nospace"/>
              <w:jc w:val="center"/>
              <w:rPr>
                <w:b/>
                <w:bCs/>
              </w:rPr>
            </w:pPr>
            <w:r w:rsidRPr="00266600">
              <w:rPr>
                <w:b/>
                <w:bCs/>
              </w:rPr>
              <w:t>12.167.510 VNĐ</w:t>
            </w:r>
          </w:p>
        </w:tc>
      </w:tr>
    </w:tbl>
    <w:p w14:paraId="2738420F" w14:textId="2CE7548A" w:rsidR="00A426C6" w:rsidRPr="00266600" w:rsidRDefault="00B5282F" w:rsidP="0077635B">
      <w:pPr>
        <w:pStyle w:val="Heading2"/>
        <w:rPr>
          <w:rFonts w:cs="Times New Roman"/>
        </w:rPr>
      </w:pPr>
      <w:bookmarkStart w:id="50" w:name="_Toc154870870"/>
      <w:r w:rsidRPr="00266600">
        <w:rPr>
          <w:rFonts w:cs="Times New Roman"/>
        </w:rPr>
        <w:t>Chi phí dịch vụ Server</w:t>
      </w:r>
      <w:bookmarkEnd w:id="50"/>
    </w:p>
    <w:p w14:paraId="432DFA12" w14:textId="5083B6FD" w:rsidR="0077635B" w:rsidRPr="00266600" w:rsidRDefault="0077635B" w:rsidP="0077635B">
      <w:pPr>
        <w:pStyle w:val="Caption"/>
        <w:keepNext/>
      </w:pPr>
      <w:bookmarkStart w:id="51" w:name="_Toc154872001"/>
      <w:r w:rsidRPr="00266600">
        <w:t xml:space="preserve">Bảng  </w:t>
      </w:r>
      <w:fldSimple w:instr=" SEQ Bảng_ \* ARABIC ">
        <w:r w:rsidRPr="00266600">
          <w:rPr>
            <w:noProof/>
          </w:rPr>
          <w:t>13</w:t>
        </w:r>
      </w:fldSimple>
      <w:r w:rsidRPr="00266600">
        <w:t>: Chi phí dịch vụ Server ảo</w:t>
      </w:r>
      <w:bookmarkEnd w:id="51"/>
    </w:p>
    <w:tbl>
      <w:tblPr>
        <w:tblStyle w:val="TableGrid"/>
        <w:tblW w:w="10658" w:type="dxa"/>
        <w:tblInd w:w="-545" w:type="dxa"/>
        <w:tblLook w:val="04A0" w:firstRow="1" w:lastRow="0" w:firstColumn="1" w:lastColumn="0" w:noHBand="0" w:noVBand="1"/>
      </w:tblPr>
      <w:tblGrid>
        <w:gridCol w:w="681"/>
        <w:gridCol w:w="2655"/>
        <w:gridCol w:w="1514"/>
        <w:gridCol w:w="3812"/>
        <w:gridCol w:w="1996"/>
      </w:tblGrid>
      <w:tr w:rsidR="00D377EC" w:rsidRPr="00266600" w14:paraId="5B895E1C" w14:textId="77777777" w:rsidTr="00E64379">
        <w:tc>
          <w:tcPr>
            <w:tcW w:w="681" w:type="dxa"/>
            <w:vAlign w:val="center"/>
          </w:tcPr>
          <w:p w14:paraId="6E1092AF" w14:textId="77777777" w:rsidR="00FC3A4C" w:rsidRPr="00266600" w:rsidRDefault="00FC3A4C" w:rsidP="00C505BE">
            <w:pPr>
              <w:pStyle w:val="nospace"/>
              <w:jc w:val="center"/>
              <w:rPr>
                <w:b/>
                <w:bCs/>
              </w:rPr>
            </w:pPr>
            <w:r w:rsidRPr="00266600">
              <w:rPr>
                <w:b/>
                <w:bCs/>
              </w:rPr>
              <w:t>STT</w:t>
            </w:r>
          </w:p>
        </w:tc>
        <w:tc>
          <w:tcPr>
            <w:tcW w:w="2655" w:type="dxa"/>
            <w:vAlign w:val="center"/>
          </w:tcPr>
          <w:p w14:paraId="0CD83758" w14:textId="77777777" w:rsidR="00FC3A4C" w:rsidRPr="00266600" w:rsidRDefault="00FC3A4C" w:rsidP="00C505BE">
            <w:pPr>
              <w:pStyle w:val="nospace"/>
              <w:jc w:val="center"/>
              <w:rPr>
                <w:b/>
                <w:bCs/>
              </w:rPr>
            </w:pPr>
            <w:r w:rsidRPr="00266600">
              <w:rPr>
                <w:b/>
                <w:bCs/>
              </w:rPr>
              <w:t>Tên dịch vụ</w:t>
            </w:r>
          </w:p>
        </w:tc>
        <w:tc>
          <w:tcPr>
            <w:tcW w:w="1514" w:type="dxa"/>
          </w:tcPr>
          <w:p w14:paraId="5DCFD082" w14:textId="77777777" w:rsidR="00FC3A4C" w:rsidRPr="00266600" w:rsidRDefault="00FC3A4C" w:rsidP="00C505BE">
            <w:pPr>
              <w:pStyle w:val="nospace"/>
              <w:jc w:val="center"/>
              <w:rPr>
                <w:b/>
                <w:bCs/>
              </w:rPr>
            </w:pPr>
            <w:r w:rsidRPr="00266600">
              <w:rPr>
                <w:b/>
                <w:bCs/>
              </w:rPr>
              <w:t>Số lượng</w:t>
            </w:r>
          </w:p>
        </w:tc>
        <w:tc>
          <w:tcPr>
            <w:tcW w:w="3812" w:type="dxa"/>
            <w:vAlign w:val="center"/>
          </w:tcPr>
          <w:p w14:paraId="087EE525" w14:textId="77777777" w:rsidR="00FC3A4C" w:rsidRPr="00266600" w:rsidRDefault="00FC3A4C" w:rsidP="00C505BE">
            <w:pPr>
              <w:pStyle w:val="nospace"/>
              <w:jc w:val="center"/>
              <w:rPr>
                <w:b/>
                <w:bCs/>
              </w:rPr>
            </w:pPr>
            <w:r w:rsidRPr="00266600">
              <w:rPr>
                <w:b/>
                <w:bCs/>
              </w:rPr>
              <w:t>Nhu cầu trong tháng</w:t>
            </w:r>
          </w:p>
        </w:tc>
        <w:tc>
          <w:tcPr>
            <w:tcW w:w="1996" w:type="dxa"/>
            <w:vAlign w:val="center"/>
          </w:tcPr>
          <w:p w14:paraId="07296EB9" w14:textId="2CB26A88" w:rsidR="00FC3A4C" w:rsidRPr="00266600" w:rsidRDefault="00FC3A4C" w:rsidP="00C505BE">
            <w:pPr>
              <w:pStyle w:val="nospace"/>
              <w:jc w:val="center"/>
              <w:rPr>
                <w:b/>
                <w:bCs/>
              </w:rPr>
            </w:pPr>
            <w:r w:rsidRPr="00266600">
              <w:rPr>
                <w:b/>
                <w:bCs/>
              </w:rPr>
              <w:t>Chi phí</w:t>
            </w:r>
            <w:r w:rsidR="0005252C">
              <w:rPr>
                <w:b/>
                <w:bCs/>
              </w:rPr>
              <w:t>/năm</w:t>
            </w:r>
          </w:p>
        </w:tc>
      </w:tr>
      <w:tr w:rsidR="00FC3A4C" w:rsidRPr="00266600" w14:paraId="701B5E4F" w14:textId="77777777" w:rsidTr="00E64379">
        <w:tc>
          <w:tcPr>
            <w:tcW w:w="681" w:type="dxa"/>
          </w:tcPr>
          <w:p w14:paraId="01D3A4A6" w14:textId="64FDFA0D" w:rsidR="00FC3A4C" w:rsidRPr="00266600" w:rsidRDefault="00FC3A4C" w:rsidP="00D377EC">
            <w:pPr>
              <w:pStyle w:val="nospace"/>
              <w:jc w:val="center"/>
            </w:pPr>
            <w:r w:rsidRPr="00266600">
              <w:t>1</w:t>
            </w:r>
          </w:p>
        </w:tc>
        <w:tc>
          <w:tcPr>
            <w:tcW w:w="2655" w:type="dxa"/>
          </w:tcPr>
          <w:p w14:paraId="2F602F46" w14:textId="41497740" w:rsidR="00FC3A4C" w:rsidRPr="00266600" w:rsidRDefault="00D377EC" w:rsidP="00D377EC">
            <w:pPr>
              <w:pStyle w:val="nospace"/>
            </w:pPr>
            <w:r w:rsidRPr="00266600">
              <w:t>Vmware vSphere Essential Kit</w:t>
            </w:r>
          </w:p>
        </w:tc>
        <w:tc>
          <w:tcPr>
            <w:tcW w:w="1514" w:type="dxa"/>
          </w:tcPr>
          <w:p w14:paraId="18026867" w14:textId="783523E4" w:rsidR="00FC3A4C" w:rsidRPr="00266600" w:rsidRDefault="00D377EC" w:rsidP="00D377EC">
            <w:pPr>
              <w:pStyle w:val="nospace"/>
              <w:jc w:val="center"/>
            </w:pPr>
            <w:r w:rsidRPr="00266600">
              <w:t>1</w:t>
            </w:r>
          </w:p>
        </w:tc>
        <w:tc>
          <w:tcPr>
            <w:tcW w:w="3812" w:type="dxa"/>
          </w:tcPr>
          <w:p w14:paraId="105F816E" w14:textId="77777777" w:rsidR="00D377EC" w:rsidRPr="00266600" w:rsidRDefault="00D377EC" w:rsidP="00D377EC">
            <w:pPr>
              <w:pStyle w:val="nospace"/>
            </w:pPr>
            <w:r w:rsidRPr="00266600">
              <w:t>- 6 CPU licenses của vSphere Essentials</w:t>
            </w:r>
          </w:p>
          <w:p w14:paraId="3AF51D25" w14:textId="77777777" w:rsidR="00D377EC" w:rsidRPr="00266600" w:rsidRDefault="00D377EC" w:rsidP="00D377EC">
            <w:pPr>
              <w:pStyle w:val="nospace"/>
            </w:pPr>
            <w:r w:rsidRPr="00266600">
              <w:t>-  1 license vCenter Server Essentials</w:t>
            </w:r>
          </w:p>
          <w:p w14:paraId="686BF984" w14:textId="77777777" w:rsidR="00D377EC" w:rsidRPr="00266600" w:rsidRDefault="00D377EC" w:rsidP="00D377EC">
            <w:pPr>
              <w:pStyle w:val="nospace"/>
            </w:pPr>
            <w:r w:rsidRPr="00266600">
              <w:t>- vSphere Hypervisor (ESXi)</w:t>
            </w:r>
          </w:p>
          <w:p w14:paraId="2F6BE4FA" w14:textId="3640FCBC" w:rsidR="00FC3A4C" w:rsidRPr="00266600" w:rsidRDefault="00D377EC" w:rsidP="00D377EC">
            <w:pPr>
              <w:pStyle w:val="nospace"/>
            </w:pPr>
            <w:r w:rsidRPr="00266600">
              <w:t>- vCenter Server Essentials</w:t>
            </w:r>
          </w:p>
        </w:tc>
        <w:tc>
          <w:tcPr>
            <w:tcW w:w="1996" w:type="dxa"/>
          </w:tcPr>
          <w:p w14:paraId="593C0F14" w14:textId="3C0C5A79" w:rsidR="00FC3A4C" w:rsidRPr="00266600" w:rsidRDefault="00D377EC" w:rsidP="00D377EC">
            <w:pPr>
              <w:pStyle w:val="nospace"/>
              <w:jc w:val="center"/>
            </w:pPr>
            <w:r w:rsidRPr="00266600">
              <w:t>14.006.675VNĐ</w:t>
            </w:r>
          </w:p>
        </w:tc>
      </w:tr>
      <w:tr w:rsidR="00D377EC" w:rsidRPr="00266600" w14:paraId="5B65F808" w14:textId="77777777" w:rsidTr="00E64379">
        <w:tc>
          <w:tcPr>
            <w:tcW w:w="8662" w:type="dxa"/>
            <w:gridSpan w:val="4"/>
          </w:tcPr>
          <w:p w14:paraId="1ABE459F" w14:textId="07F6EB7F" w:rsidR="00D377EC" w:rsidRPr="00266600" w:rsidRDefault="00D377EC" w:rsidP="00D377EC">
            <w:pPr>
              <w:pStyle w:val="nospace"/>
              <w:jc w:val="center"/>
              <w:rPr>
                <w:b/>
                <w:bCs/>
              </w:rPr>
            </w:pPr>
            <w:r w:rsidRPr="00266600">
              <w:rPr>
                <w:b/>
                <w:bCs/>
              </w:rPr>
              <w:t>TỔNG CHI PHÍ DỊCH VỤ SERVER</w:t>
            </w:r>
          </w:p>
        </w:tc>
        <w:tc>
          <w:tcPr>
            <w:tcW w:w="1996" w:type="dxa"/>
          </w:tcPr>
          <w:p w14:paraId="1081B769" w14:textId="226E8ACD" w:rsidR="00D377EC" w:rsidRPr="0005252C" w:rsidRDefault="00FF1610" w:rsidP="00D377EC">
            <w:pPr>
              <w:pStyle w:val="nospace"/>
              <w:jc w:val="center"/>
              <w:rPr>
                <w:b/>
                <w:bCs/>
              </w:rPr>
            </w:pPr>
            <w:r w:rsidRPr="0005252C">
              <w:rPr>
                <w:b/>
                <w:bCs/>
              </w:rPr>
              <w:t>14.006.675</w:t>
            </w:r>
            <w:r w:rsidR="00E64379" w:rsidRPr="0005252C">
              <w:rPr>
                <w:b/>
                <w:bCs/>
              </w:rPr>
              <w:t xml:space="preserve"> VNĐ</w:t>
            </w:r>
          </w:p>
        </w:tc>
      </w:tr>
    </w:tbl>
    <w:p w14:paraId="2E9DAE09" w14:textId="2BAEC3F0" w:rsidR="00A426C6" w:rsidRPr="00266600" w:rsidRDefault="00804702" w:rsidP="0077635B">
      <w:pPr>
        <w:pStyle w:val="Heading2"/>
        <w:rPr>
          <w:rFonts w:cs="Times New Roman"/>
        </w:rPr>
      </w:pPr>
      <w:bookmarkStart w:id="52" w:name="_Toc154870871"/>
      <w:r w:rsidRPr="00266600">
        <w:rPr>
          <w:rFonts w:cs="Times New Roman"/>
        </w:rPr>
        <w:lastRenderedPageBreak/>
        <w:t>Chi phí dịch vụ mạng</w:t>
      </w:r>
      <w:bookmarkEnd w:id="52"/>
    </w:p>
    <w:p w14:paraId="7B32EE12" w14:textId="483D4B3E" w:rsidR="0077635B" w:rsidRPr="00266600" w:rsidRDefault="0077635B" w:rsidP="0077635B">
      <w:pPr>
        <w:pStyle w:val="Caption"/>
        <w:keepNext/>
      </w:pPr>
      <w:bookmarkStart w:id="53" w:name="_Toc154872002"/>
      <w:r w:rsidRPr="00266600">
        <w:t xml:space="preserve">Bảng  </w:t>
      </w:r>
      <w:fldSimple w:instr=" SEQ Bảng_ \* ARABIC ">
        <w:r w:rsidRPr="00266600">
          <w:rPr>
            <w:noProof/>
          </w:rPr>
          <w:t>14</w:t>
        </w:r>
      </w:fldSimple>
      <w:r w:rsidRPr="00266600">
        <w:t>: Chi phí dịch vụ mạng</w:t>
      </w:r>
      <w:bookmarkEnd w:id="53"/>
    </w:p>
    <w:tbl>
      <w:tblPr>
        <w:tblStyle w:val="TableGrid"/>
        <w:tblW w:w="10658" w:type="dxa"/>
        <w:tblInd w:w="-545" w:type="dxa"/>
        <w:tblLook w:val="04A0" w:firstRow="1" w:lastRow="0" w:firstColumn="1" w:lastColumn="0" w:noHBand="0" w:noVBand="1"/>
      </w:tblPr>
      <w:tblGrid>
        <w:gridCol w:w="681"/>
        <w:gridCol w:w="2583"/>
        <w:gridCol w:w="1481"/>
        <w:gridCol w:w="3670"/>
        <w:gridCol w:w="2243"/>
      </w:tblGrid>
      <w:tr w:rsidR="00804702" w:rsidRPr="00266600" w14:paraId="7F3E8D11" w14:textId="77777777" w:rsidTr="00A426C6">
        <w:tc>
          <w:tcPr>
            <w:tcW w:w="681" w:type="dxa"/>
            <w:vAlign w:val="center"/>
          </w:tcPr>
          <w:p w14:paraId="48793322" w14:textId="77777777" w:rsidR="00804702" w:rsidRPr="00266600" w:rsidRDefault="00804702" w:rsidP="00F4778C">
            <w:pPr>
              <w:pStyle w:val="nospace"/>
              <w:jc w:val="center"/>
              <w:rPr>
                <w:b/>
                <w:bCs/>
              </w:rPr>
            </w:pPr>
            <w:r w:rsidRPr="00266600">
              <w:rPr>
                <w:b/>
                <w:bCs/>
              </w:rPr>
              <w:t>STT</w:t>
            </w:r>
          </w:p>
        </w:tc>
        <w:tc>
          <w:tcPr>
            <w:tcW w:w="2583" w:type="dxa"/>
            <w:vAlign w:val="center"/>
          </w:tcPr>
          <w:p w14:paraId="6CAB6D80" w14:textId="77777777" w:rsidR="00804702" w:rsidRPr="00266600" w:rsidRDefault="00804702" w:rsidP="00F4778C">
            <w:pPr>
              <w:pStyle w:val="nospace"/>
              <w:jc w:val="center"/>
              <w:rPr>
                <w:b/>
                <w:bCs/>
              </w:rPr>
            </w:pPr>
            <w:r w:rsidRPr="00266600">
              <w:rPr>
                <w:b/>
                <w:bCs/>
              </w:rPr>
              <w:t>Tên dịch vụ</w:t>
            </w:r>
          </w:p>
        </w:tc>
        <w:tc>
          <w:tcPr>
            <w:tcW w:w="1481" w:type="dxa"/>
          </w:tcPr>
          <w:p w14:paraId="0794B2A7" w14:textId="77777777" w:rsidR="00804702" w:rsidRPr="00266600" w:rsidRDefault="00804702" w:rsidP="00F4778C">
            <w:pPr>
              <w:pStyle w:val="nospace"/>
              <w:jc w:val="center"/>
              <w:rPr>
                <w:b/>
                <w:bCs/>
              </w:rPr>
            </w:pPr>
            <w:r w:rsidRPr="00266600">
              <w:rPr>
                <w:b/>
                <w:bCs/>
              </w:rPr>
              <w:t>Số lượng</w:t>
            </w:r>
          </w:p>
        </w:tc>
        <w:tc>
          <w:tcPr>
            <w:tcW w:w="3670" w:type="dxa"/>
            <w:vAlign w:val="center"/>
          </w:tcPr>
          <w:p w14:paraId="6E965A8D" w14:textId="77777777" w:rsidR="00804702" w:rsidRPr="00266600" w:rsidRDefault="00804702" w:rsidP="00F4778C">
            <w:pPr>
              <w:pStyle w:val="nospace"/>
              <w:jc w:val="center"/>
              <w:rPr>
                <w:b/>
                <w:bCs/>
              </w:rPr>
            </w:pPr>
            <w:r w:rsidRPr="00266600">
              <w:rPr>
                <w:b/>
                <w:bCs/>
              </w:rPr>
              <w:t>Nhu cầu trong tháng</w:t>
            </w:r>
          </w:p>
        </w:tc>
        <w:tc>
          <w:tcPr>
            <w:tcW w:w="2243" w:type="dxa"/>
            <w:vAlign w:val="center"/>
          </w:tcPr>
          <w:p w14:paraId="191CC1AB" w14:textId="77777777" w:rsidR="00804702" w:rsidRPr="00266600" w:rsidRDefault="00804702" w:rsidP="00F4778C">
            <w:pPr>
              <w:pStyle w:val="nospace"/>
              <w:jc w:val="center"/>
              <w:rPr>
                <w:b/>
                <w:bCs/>
              </w:rPr>
            </w:pPr>
            <w:r w:rsidRPr="00266600">
              <w:rPr>
                <w:b/>
                <w:bCs/>
              </w:rPr>
              <w:t>Chi phí/tháng</w:t>
            </w:r>
          </w:p>
        </w:tc>
      </w:tr>
      <w:tr w:rsidR="00804702" w:rsidRPr="00266600" w14:paraId="13CFBD21" w14:textId="77777777" w:rsidTr="00A426C6">
        <w:tc>
          <w:tcPr>
            <w:tcW w:w="681" w:type="dxa"/>
          </w:tcPr>
          <w:p w14:paraId="1DB6BE1D" w14:textId="77777777" w:rsidR="00804702" w:rsidRPr="00266600" w:rsidRDefault="00804702" w:rsidP="00F4778C">
            <w:pPr>
              <w:pStyle w:val="nospace"/>
              <w:jc w:val="center"/>
            </w:pPr>
            <w:r w:rsidRPr="00266600">
              <w:t>1</w:t>
            </w:r>
          </w:p>
        </w:tc>
        <w:tc>
          <w:tcPr>
            <w:tcW w:w="2583" w:type="dxa"/>
          </w:tcPr>
          <w:p w14:paraId="06A8189C" w14:textId="5A9E9284" w:rsidR="00804702" w:rsidRPr="00266600" w:rsidRDefault="007A43E3" w:rsidP="00F4778C">
            <w:pPr>
              <w:pStyle w:val="nospace"/>
            </w:pPr>
            <w:r w:rsidRPr="00266600">
              <w:t>F</w:t>
            </w:r>
            <w:r w:rsidR="00FF227A" w:rsidRPr="00266600">
              <w:t>TTO Giga Max Plus (</w:t>
            </w:r>
            <w:r w:rsidR="00DE579F" w:rsidRPr="00266600">
              <w:t>nhà cung cấp CMC Teleco</w:t>
            </w:r>
            <w:r w:rsidR="00CA33D0" w:rsidRPr="00266600">
              <w:t>m</w:t>
            </w:r>
            <w:r w:rsidR="00DE579F" w:rsidRPr="00266600">
              <w:t>)</w:t>
            </w:r>
          </w:p>
        </w:tc>
        <w:tc>
          <w:tcPr>
            <w:tcW w:w="1481" w:type="dxa"/>
          </w:tcPr>
          <w:p w14:paraId="79C4C361" w14:textId="16CDEFF3" w:rsidR="00804702" w:rsidRPr="00266600" w:rsidRDefault="00A94131" w:rsidP="00F4778C">
            <w:pPr>
              <w:pStyle w:val="nospace"/>
              <w:jc w:val="center"/>
            </w:pPr>
            <w:r w:rsidRPr="00266600">
              <w:t>6</w:t>
            </w:r>
          </w:p>
        </w:tc>
        <w:tc>
          <w:tcPr>
            <w:tcW w:w="3670" w:type="dxa"/>
          </w:tcPr>
          <w:p w14:paraId="47FC7E0E" w14:textId="05C75216" w:rsidR="00804702" w:rsidRPr="00266600" w:rsidRDefault="007A43E3" w:rsidP="00F4778C">
            <w:pPr>
              <w:pStyle w:val="nospace"/>
            </w:pPr>
            <w:r w:rsidRPr="00266600">
              <w:t xml:space="preserve">- Tốc độ quốc tế: </w:t>
            </w:r>
            <w:r w:rsidR="00907ECC" w:rsidRPr="00266600">
              <w:t>25</w:t>
            </w:r>
            <w:r w:rsidR="006E4554" w:rsidRPr="00266600">
              <w:t xml:space="preserve"> </w:t>
            </w:r>
            <w:r w:rsidRPr="00266600">
              <w:t>Mbps</w:t>
            </w:r>
          </w:p>
          <w:p w14:paraId="46A63F70" w14:textId="53B0804D" w:rsidR="005F218D" w:rsidRPr="00266600" w:rsidRDefault="005F218D" w:rsidP="00F4778C">
            <w:pPr>
              <w:pStyle w:val="nospace"/>
            </w:pPr>
            <w:r w:rsidRPr="00266600">
              <w:t xml:space="preserve">- Tốc độ trong nước: </w:t>
            </w:r>
            <w:r w:rsidR="00242A55" w:rsidRPr="00266600">
              <w:t>500</w:t>
            </w:r>
            <w:r w:rsidRPr="00266600">
              <w:t xml:space="preserve"> M</w:t>
            </w:r>
            <w:r w:rsidR="006E4554" w:rsidRPr="00266600">
              <w:t>bps (</w:t>
            </w:r>
            <w:r w:rsidR="00F23637" w:rsidRPr="00266600">
              <w:t>8</w:t>
            </w:r>
            <w:r w:rsidR="006E4554" w:rsidRPr="00266600">
              <w:t xml:space="preserve"> IPv4 WAN tĩnh</w:t>
            </w:r>
            <w:r w:rsidR="00F23637" w:rsidRPr="00266600">
              <w:t xml:space="preserve"> miễn phí</w:t>
            </w:r>
            <w:r w:rsidR="006E4554" w:rsidRPr="00266600">
              <w:t>)</w:t>
            </w:r>
          </w:p>
        </w:tc>
        <w:tc>
          <w:tcPr>
            <w:tcW w:w="2243" w:type="dxa"/>
          </w:tcPr>
          <w:p w14:paraId="72DC9868" w14:textId="2AA3B6F3" w:rsidR="00804702" w:rsidRPr="00266600" w:rsidRDefault="00804702" w:rsidP="00F4778C">
            <w:pPr>
              <w:pStyle w:val="nospace"/>
              <w:jc w:val="center"/>
            </w:pPr>
            <w:r w:rsidRPr="00266600">
              <w:t>1</w:t>
            </w:r>
            <w:r w:rsidR="006E4554" w:rsidRPr="00266600">
              <w:t>0.</w:t>
            </w:r>
            <w:r w:rsidR="00F23637" w:rsidRPr="00266600">
              <w:t>5</w:t>
            </w:r>
            <w:r w:rsidR="006E4554" w:rsidRPr="00266600">
              <w:t>00.000</w:t>
            </w:r>
            <w:r w:rsidRPr="00266600">
              <w:t>VNĐ</w:t>
            </w:r>
            <w:r w:rsidR="00F23637" w:rsidRPr="00266600">
              <w:t>/Gói</w:t>
            </w:r>
          </w:p>
        </w:tc>
      </w:tr>
      <w:tr w:rsidR="00804702" w:rsidRPr="00266600" w14:paraId="1F5777AF" w14:textId="77777777" w:rsidTr="00A426C6">
        <w:tc>
          <w:tcPr>
            <w:tcW w:w="8415" w:type="dxa"/>
            <w:gridSpan w:val="4"/>
          </w:tcPr>
          <w:p w14:paraId="23974B78" w14:textId="123DB569" w:rsidR="00804702" w:rsidRPr="00266600" w:rsidRDefault="00804702" w:rsidP="00F4778C">
            <w:pPr>
              <w:pStyle w:val="nospace"/>
              <w:jc w:val="center"/>
              <w:rPr>
                <w:b/>
                <w:bCs/>
              </w:rPr>
            </w:pPr>
            <w:r w:rsidRPr="00266600">
              <w:rPr>
                <w:b/>
                <w:bCs/>
              </w:rPr>
              <w:t xml:space="preserve">TỔNG CHI PHÍ DỊCH VỤ </w:t>
            </w:r>
            <w:r w:rsidR="0032519A" w:rsidRPr="00266600">
              <w:rPr>
                <w:b/>
                <w:bCs/>
              </w:rPr>
              <w:t>MẠNG</w:t>
            </w:r>
          </w:p>
        </w:tc>
        <w:tc>
          <w:tcPr>
            <w:tcW w:w="2243" w:type="dxa"/>
          </w:tcPr>
          <w:p w14:paraId="7E370212" w14:textId="130910AB" w:rsidR="00804702" w:rsidRPr="0005252C" w:rsidRDefault="0032519A" w:rsidP="00F4778C">
            <w:pPr>
              <w:pStyle w:val="nospace"/>
              <w:jc w:val="center"/>
              <w:rPr>
                <w:b/>
                <w:bCs/>
              </w:rPr>
            </w:pPr>
            <w:r w:rsidRPr="0005252C">
              <w:rPr>
                <w:b/>
                <w:bCs/>
              </w:rPr>
              <w:t>63</w:t>
            </w:r>
            <w:r w:rsidR="002510EF" w:rsidRPr="0005252C">
              <w:rPr>
                <w:b/>
                <w:bCs/>
              </w:rPr>
              <w:t>.000.000</w:t>
            </w:r>
            <w:r w:rsidR="00804702" w:rsidRPr="0005252C">
              <w:rPr>
                <w:b/>
                <w:bCs/>
              </w:rPr>
              <w:t xml:space="preserve"> VNĐ</w:t>
            </w:r>
          </w:p>
        </w:tc>
      </w:tr>
    </w:tbl>
    <w:p w14:paraId="689E4D12" w14:textId="0A118F7D" w:rsidR="00804702" w:rsidRPr="00266600" w:rsidRDefault="00804702" w:rsidP="00804702">
      <w:pPr>
        <w:sectPr w:rsidR="00804702" w:rsidRPr="00266600" w:rsidSect="006A06BA">
          <w:pgSz w:w="11907" w:h="16839" w:code="9"/>
          <w:pgMar w:top="709" w:right="850" w:bottom="1134" w:left="1418" w:header="539" w:footer="136" w:gutter="0"/>
          <w:cols w:space="720"/>
          <w:titlePg/>
          <w:docGrid w:linePitch="360"/>
        </w:sectPr>
      </w:pPr>
    </w:p>
    <w:p w14:paraId="6C97C866" w14:textId="7FB88C23" w:rsidR="00EC2082" w:rsidRPr="00266600" w:rsidRDefault="008110CD" w:rsidP="005F266D">
      <w:pPr>
        <w:pStyle w:val="Heading1"/>
        <w:rPr>
          <w:rFonts w:cs="Times New Roman"/>
        </w:rPr>
      </w:pPr>
      <w:bookmarkStart w:id="54" w:name="_Toc154870872"/>
      <w:r w:rsidRPr="00266600">
        <w:rPr>
          <w:rFonts w:cs="Times New Roman"/>
        </w:rPr>
        <w:lastRenderedPageBreak/>
        <w:t>KẾT LUẬN</w:t>
      </w:r>
      <w:bookmarkEnd w:id="54"/>
    </w:p>
    <w:p w14:paraId="0646E2B5" w14:textId="1CBA8054" w:rsidR="002A2E79" w:rsidRPr="00266600" w:rsidRDefault="00B71A74" w:rsidP="0077635B">
      <w:pPr>
        <w:pStyle w:val="Heading2"/>
        <w:rPr>
          <w:rFonts w:cs="Times New Roman"/>
        </w:rPr>
      </w:pPr>
      <w:bookmarkStart w:id="55" w:name="_Toc154870873"/>
      <w:r w:rsidRPr="00266600">
        <w:rPr>
          <w:rFonts w:cs="Times New Roman"/>
        </w:rPr>
        <w:t>Đánh giá mức độ hoàn thành</w:t>
      </w:r>
      <w:bookmarkEnd w:id="55"/>
    </w:p>
    <w:p w14:paraId="113641D1" w14:textId="61FCE98A" w:rsidR="0077635B" w:rsidRPr="00266600" w:rsidRDefault="0077635B" w:rsidP="0077635B">
      <w:pPr>
        <w:pStyle w:val="Caption"/>
        <w:keepNext/>
      </w:pPr>
      <w:bookmarkStart w:id="56" w:name="_Toc154872003"/>
      <w:r w:rsidRPr="00266600">
        <w:t xml:space="preserve">Bảng  </w:t>
      </w:r>
      <w:fldSimple w:instr=" SEQ Bảng_ \* ARABIC ">
        <w:r w:rsidRPr="00266600">
          <w:rPr>
            <w:noProof/>
          </w:rPr>
          <w:t>15</w:t>
        </w:r>
      </w:fldSimple>
      <w:r w:rsidRPr="00266600">
        <w:t>: Bảng tự đánh giá mức độ hoàn thành</w:t>
      </w:r>
      <w:bookmarkEnd w:id="56"/>
    </w:p>
    <w:tbl>
      <w:tblPr>
        <w:tblStyle w:val="TableGrid"/>
        <w:tblW w:w="10286" w:type="dxa"/>
        <w:tblInd w:w="-431" w:type="dxa"/>
        <w:tblLook w:val="04A0" w:firstRow="1" w:lastRow="0" w:firstColumn="1" w:lastColumn="0" w:noHBand="0" w:noVBand="1"/>
      </w:tblPr>
      <w:tblGrid>
        <w:gridCol w:w="671"/>
        <w:gridCol w:w="2277"/>
        <w:gridCol w:w="2343"/>
        <w:gridCol w:w="2714"/>
        <w:gridCol w:w="2281"/>
      </w:tblGrid>
      <w:tr w:rsidR="00C4715B" w:rsidRPr="00266600" w14:paraId="6AB8D299" w14:textId="77777777" w:rsidTr="00C4715B">
        <w:tc>
          <w:tcPr>
            <w:tcW w:w="421" w:type="dxa"/>
          </w:tcPr>
          <w:p w14:paraId="05F10555" w14:textId="526BC752" w:rsidR="00C4715B" w:rsidRPr="00266600" w:rsidRDefault="00C4715B" w:rsidP="00ED36DA">
            <w:pPr>
              <w:ind w:left="0"/>
              <w:jc w:val="center"/>
              <w:rPr>
                <w:b/>
                <w:bCs/>
              </w:rPr>
            </w:pPr>
            <w:r w:rsidRPr="00266600">
              <w:rPr>
                <w:b/>
                <w:bCs/>
              </w:rPr>
              <w:t>STT</w:t>
            </w:r>
          </w:p>
        </w:tc>
        <w:tc>
          <w:tcPr>
            <w:tcW w:w="2357" w:type="dxa"/>
            <w:vAlign w:val="center"/>
          </w:tcPr>
          <w:p w14:paraId="567BD3FA" w14:textId="2029FD8E" w:rsidR="00C4715B" w:rsidRPr="00266600" w:rsidRDefault="00C4715B" w:rsidP="008814CB">
            <w:pPr>
              <w:ind w:left="0"/>
              <w:jc w:val="center"/>
              <w:rPr>
                <w:b/>
                <w:bCs/>
              </w:rPr>
            </w:pPr>
            <w:r w:rsidRPr="00266600">
              <w:rPr>
                <w:b/>
                <w:bCs/>
              </w:rPr>
              <w:t>Mục tiêu</w:t>
            </w:r>
          </w:p>
        </w:tc>
        <w:tc>
          <w:tcPr>
            <w:tcW w:w="2382" w:type="dxa"/>
            <w:vAlign w:val="center"/>
          </w:tcPr>
          <w:p w14:paraId="677FF4F6" w14:textId="05EB6CA0" w:rsidR="00C4715B" w:rsidRPr="00266600" w:rsidRDefault="00C4715B" w:rsidP="008814CB">
            <w:pPr>
              <w:ind w:left="0"/>
              <w:jc w:val="center"/>
              <w:rPr>
                <w:b/>
                <w:bCs/>
              </w:rPr>
            </w:pPr>
            <w:r w:rsidRPr="00266600">
              <w:rPr>
                <w:b/>
                <w:bCs/>
              </w:rPr>
              <w:t>Tóm tắt nhu cầu</w:t>
            </w:r>
          </w:p>
        </w:tc>
        <w:tc>
          <w:tcPr>
            <w:tcW w:w="2756" w:type="dxa"/>
            <w:vAlign w:val="center"/>
          </w:tcPr>
          <w:p w14:paraId="32E564B9" w14:textId="2DC0B660" w:rsidR="00C4715B" w:rsidRPr="00266600" w:rsidRDefault="00C4715B" w:rsidP="008814CB">
            <w:pPr>
              <w:ind w:left="0"/>
              <w:jc w:val="center"/>
              <w:rPr>
                <w:b/>
                <w:bCs/>
              </w:rPr>
            </w:pPr>
            <w:r w:rsidRPr="00266600">
              <w:rPr>
                <w:b/>
                <w:bCs/>
              </w:rPr>
              <w:t>Giải pháp trong thiết kế</w:t>
            </w:r>
          </w:p>
        </w:tc>
        <w:tc>
          <w:tcPr>
            <w:tcW w:w="2370" w:type="dxa"/>
            <w:vAlign w:val="center"/>
          </w:tcPr>
          <w:p w14:paraId="2555E181" w14:textId="7A0016F5" w:rsidR="00C4715B" w:rsidRPr="00266600" w:rsidRDefault="00C4715B" w:rsidP="008814CB">
            <w:pPr>
              <w:ind w:left="0"/>
              <w:jc w:val="center"/>
              <w:rPr>
                <w:b/>
                <w:bCs/>
              </w:rPr>
            </w:pPr>
            <w:r w:rsidRPr="00266600">
              <w:rPr>
                <w:b/>
                <w:bCs/>
              </w:rPr>
              <w:t>Mức độ đáp ứng</w:t>
            </w:r>
          </w:p>
        </w:tc>
      </w:tr>
      <w:tr w:rsidR="00C4715B" w:rsidRPr="00266600" w14:paraId="5C0F0247" w14:textId="77777777" w:rsidTr="00C4715B">
        <w:tc>
          <w:tcPr>
            <w:tcW w:w="421" w:type="dxa"/>
          </w:tcPr>
          <w:p w14:paraId="6EB67798" w14:textId="0BCA7766" w:rsidR="00C4715B" w:rsidRPr="00266600" w:rsidRDefault="00C4715B" w:rsidP="00ED36DA">
            <w:pPr>
              <w:ind w:left="0"/>
              <w:jc w:val="center"/>
            </w:pPr>
            <w:r w:rsidRPr="00266600">
              <w:t>1</w:t>
            </w:r>
          </w:p>
        </w:tc>
        <w:tc>
          <w:tcPr>
            <w:tcW w:w="2357" w:type="dxa"/>
          </w:tcPr>
          <w:p w14:paraId="45B5B691" w14:textId="179949F2" w:rsidR="00C4715B" w:rsidRPr="00266600" w:rsidRDefault="00C4715B" w:rsidP="008814CB">
            <w:pPr>
              <w:ind w:left="0"/>
              <w:jc w:val="left"/>
            </w:pPr>
            <w:r w:rsidRPr="00266600">
              <w:t>Developer và Tester chỉ được sử dụng máy bàn tại công ty, không được sử dụng laptop riêng để truy cập vào mạng của công ty.</w:t>
            </w:r>
          </w:p>
        </w:tc>
        <w:tc>
          <w:tcPr>
            <w:tcW w:w="2382" w:type="dxa"/>
          </w:tcPr>
          <w:p w14:paraId="039BE095" w14:textId="50452499" w:rsidR="00C4715B" w:rsidRPr="00266600" w:rsidRDefault="00C4715B" w:rsidP="008814CB">
            <w:pPr>
              <w:ind w:left="0"/>
              <w:jc w:val="left"/>
            </w:pPr>
            <w:r w:rsidRPr="00266600">
              <w:t>Số lượng Dev và Test: trụ sở 30 người, chi nhánh 50 người</w:t>
            </w:r>
          </w:p>
          <w:p w14:paraId="2B3575FC" w14:textId="77777777" w:rsidR="00C4715B" w:rsidRPr="00266600" w:rsidRDefault="00C4715B" w:rsidP="008814CB">
            <w:pPr>
              <w:ind w:left="0"/>
              <w:jc w:val="left"/>
            </w:pPr>
            <w:r w:rsidRPr="00266600">
              <w:t>Số lượng máy bàn: đảm bảo đủ cho số lượng dev, test</w:t>
            </w:r>
          </w:p>
          <w:p w14:paraId="28523938" w14:textId="77777777" w:rsidR="00C4715B" w:rsidRPr="00266600" w:rsidRDefault="00C4715B" w:rsidP="008814CB">
            <w:pPr>
              <w:ind w:left="0"/>
              <w:jc w:val="left"/>
            </w:pPr>
            <w:r w:rsidRPr="00266600">
              <w:t>Dev &amp; Test không thể truy cập wifi nội bộ</w:t>
            </w:r>
          </w:p>
          <w:p w14:paraId="4EC29BB9" w14:textId="77777777" w:rsidR="00C4715B" w:rsidRPr="00266600" w:rsidRDefault="00C4715B" w:rsidP="008814CB">
            <w:pPr>
              <w:ind w:left="0"/>
              <w:jc w:val="left"/>
            </w:pPr>
            <w:r w:rsidRPr="00266600">
              <w:t>Băng thông: trụ sở ~11Mbps/người, chi nhánh ~12Mbps/người</w:t>
            </w:r>
          </w:p>
          <w:p w14:paraId="6729AA6C" w14:textId="415E94DB" w:rsidR="00C4715B" w:rsidRPr="00266600" w:rsidRDefault="00C4715B" w:rsidP="008814CB">
            <w:pPr>
              <w:ind w:left="0"/>
              <w:jc w:val="left"/>
            </w:pPr>
            <w:r w:rsidRPr="00266600">
              <w:t xml:space="preserve">Máy bàn </w:t>
            </w:r>
            <w:r w:rsidR="00102D22">
              <w:sym w:font="Wingdings" w:char="F0E0"/>
            </w:r>
            <w:r w:rsidRPr="00266600">
              <w:t xml:space="preserve"> Internet</w:t>
            </w:r>
          </w:p>
        </w:tc>
        <w:tc>
          <w:tcPr>
            <w:tcW w:w="2756" w:type="dxa"/>
          </w:tcPr>
          <w:p w14:paraId="3716F60A" w14:textId="7F7E9F9C" w:rsidR="00C4715B" w:rsidRPr="00266600" w:rsidRDefault="00C4715B" w:rsidP="008814CB">
            <w:pPr>
              <w:ind w:left="0"/>
              <w:jc w:val="left"/>
            </w:pPr>
            <w:r w:rsidRPr="00266600">
              <w:t>Số lượng máy bàn + chi nhánh: 50PC + trụ sở 30PC</w:t>
            </w:r>
            <w:r w:rsidR="009242CA">
              <w:t>.</w:t>
            </w:r>
          </w:p>
          <w:p w14:paraId="4ACF367B" w14:textId="149B5850" w:rsidR="00C4715B" w:rsidRPr="00266600" w:rsidRDefault="00C4715B" w:rsidP="008814CB">
            <w:pPr>
              <w:ind w:left="0"/>
              <w:jc w:val="left"/>
            </w:pPr>
            <w:r w:rsidRPr="00266600">
              <w:t>Dev&amp;Test được kết nối tới mạng qua VLAN Dev và Test tại trụ sở</w:t>
            </w:r>
            <w:r w:rsidR="009242CA">
              <w:t>.</w:t>
            </w:r>
          </w:p>
          <w:p w14:paraId="14D4EE12" w14:textId="37BE24ED" w:rsidR="00C4715B" w:rsidRPr="00266600" w:rsidRDefault="00C4715B" w:rsidP="008814CB">
            <w:pPr>
              <w:ind w:left="0"/>
              <w:jc w:val="left"/>
            </w:pPr>
            <w:r w:rsidRPr="00266600">
              <w:t>Cấu hình authentication (ADDS, Radius)</w:t>
            </w:r>
            <w:r w:rsidR="009242CA">
              <w:t>.</w:t>
            </w:r>
          </w:p>
          <w:p w14:paraId="6D5335C5" w14:textId="77777777" w:rsidR="00C4715B" w:rsidRPr="00266600" w:rsidRDefault="00C4715B" w:rsidP="008814CB">
            <w:pPr>
              <w:ind w:left="0"/>
              <w:jc w:val="left"/>
            </w:pPr>
            <w:r w:rsidRPr="00266600">
              <w:t>Băng thông: 1.31Mbps/người(trụ sở), 3Mpbs/người (chi nhánh)</w:t>
            </w:r>
          </w:p>
          <w:p w14:paraId="3189008E" w14:textId="77777777" w:rsidR="00C4715B" w:rsidRPr="00266600" w:rsidRDefault="00C4715B" w:rsidP="008814CB">
            <w:pPr>
              <w:ind w:left="0"/>
              <w:jc w:val="left"/>
            </w:pPr>
            <w:r w:rsidRPr="00266600">
              <w:t>Cấu hình ACL: tại 2 SwitchCore, interVLAN, OSPF, DHCP, RSTP</w:t>
            </w:r>
          </w:p>
          <w:p w14:paraId="137DA248" w14:textId="77777777" w:rsidR="00C4715B" w:rsidRPr="00266600" w:rsidRDefault="00C4715B" w:rsidP="008814CB">
            <w:pPr>
              <w:ind w:left="0"/>
              <w:jc w:val="left"/>
            </w:pPr>
            <w:r w:rsidRPr="00266600">
              <w:t>Firewall: NAT, OSPF, default route</w:t>
            </w:r>
          </w:p>
          <w:p w14:paraId="6F997326" w14:textId="77777777" w:rsidR="00C4715B" w:rsidRPr="00266600" w:rsidRDefault="00C4715B" w:rsidP="008814CB">
            <w:pPr>
              <w:ind w:left="0"/>
              <w:jc w:val="left"/>
            </w:pPr>
            <w:r w:rsidRPr="00266600">
              <w:t>Router: OSPF</w:t>
            </w:r>
          </w:p>
          <w:p w14:paraId="270839D4" w14:textId="77777777" w:rsidR="00C4715B" w:rsidRPr="00266600" w:rsidRDefault="00C4715B" w:rsidP="008814CB">
            <w:pPr>
              <w:ind w:left="0"/>
              <w:jc w:val="left"/>
            </w:pPr>
            <w:r w:rsidRPr="00266600">
              <w:t>Số lượng Switch L2: 2 sw 24 port (trụ sở), 3 sw 24 port (chi nhánh)</w:t>
            </w:r>
          </w:p>
          <w:p w14:paraId="447BD198" w14:textId="4CBC1297" w:rsidR="00C4715B" w:rsidRPr="00266600" w:rsidRDefault="00C4715B" w:rsidP="008814CB">
            <w:pPr>
              <w:ind w:left="0"/>
              <w:jc w:val="left"/>
            </w:pPr>
            <w:r w:rsidRPr="00266600">
              <w:t>Dải IP address của 2 VLAN đáp ứng đủ: 252 địa chỉ/VLAN</w:t>
            </w:r>
          </w:p>
        </w:tc>
        <w:tc>
          <w:tcPr>
            <w:tcW w:w="2370" w:type="dxa"/>
          </w:tcPr>
          <w:p w14:paraId="7A4DF816" w14:textId="3EF5871D" w:rsidR="00C4715B" w:rsidRPr="00266600" w:rsidRDefault="00C4715B" w:rsidP="008814CB">
            <w:pPr>
              <w:ind w:left="0"/>
              <w:jc w:val="left"/>
            </w:pPr>
            <w:r w:rsidRPr="00266600">
              <w:t>Băng thông: 100%</w:t>
            </w:r>
          </w:p>
          <w:p w14:paraId="2183AC95" w14:textId="77777777" w:rsidR="00C4715B" w:rsidRPr="00266600" w:rsidRDefault="00C4715B" w:rsidP="008814CB">
            <w:pPr>
              <w:ind w:left="0"/>
              <w:jc w:val="left"/>
            </w:pPr>
            <w:r w:rsidRPr="00266600">
              <w:t>Thiết bị, địa chỉ IP: 100%</w:t>
            </w:r>
          </w:p>
          <w:p w14:paraId="394522E5" w14:textId="77777777" w:rsidR="00C4715B" w:rsidRPr="00266600" w:rsidRDefault="00C4715B" w:rsidP="008814CB">
            <w:pPr>
              <w:ind w:left="0"/>
              <w:jc w:val="left"/>
            </w:pPr>
            <w:r w:rsidRPr="00266600">
              <w:t>Wifi nội bộ: 100%</w:t>
            </w:r>
          </w:p>
          <w:p w14:paraId="4B446EEF" w14:textId="77777777" w:rsidR="00C4715B" w:rsidRPr="00266600" w:rsidRDefault="00C4715B" w:rsidP="008814CB">
            <w:pPr>
              <w:ind w:left="0"/>
              <w:jc w:val="left"/>
            </w:pPr>
            <w:r w:rsidRPr="00266600">
              <w:t>Truy cập Internet: 100%</w:t>
            </w:r>
          </w:p>
          <w:p w14:paraId="5D247E52" w14:textId="78B517FF" w:rsidR="00C4715B" w:rsidRPr="00266600" w:rsidRDefault="00C4715B" w:rsidP="008814CB">
            <w:pPr>
              <w:pStyle w:val="ListParagraph"/>
              <w:numPr>
                <w:ilvl w:val="0"/>
                <w:numId w:val="35"/>
              </w:numPr>
              <w:ind w:left="325"/>
              <w:jc w:val="left"/>
            </w:pPr>
            <w:r w:rsidRPr="00266600">
              <w:t>Đáp ứng: 100%</w:t>
            </w:r>
          </w:p>
        </w:tc>
      </w:tr>
      <w:tr w:rsidR="00C4715B" w:rsidRPr="00266600" w14:paraId="0D97E61A" w14:textId="77777777" w:rsidTr="00C4715B">
        <w:tc>
          <w:tcPr>
            <w:tcW w:w="421" w:type="dxa"/>
          </w:tcPr>
          <w:p w14:paraId="42331481" w14:textId="1439C801" w:rsidR="00C4715B" w:rsidRPr="00266600" w:rsidRDefault="00ED36DA" w:rsidP="00ED36DA">
            <w:pPr>
              <w:ind w:left="0"/>
              <w:jc w:val="center"/>
            </w:pPr>
            <w:r w:rsidRPr="00266600">
              <w:lastRenderedPageBreak/>
              <w:t>2</w:t>
            </w:r>
          </w:p>
        </w:tc>
        <w:tc>
          <w:tcPr>
            <w:tcW w:w="2357" w:type="dxa"/>
          </w:tcPr>
          <w:p w14:paraId="07C9B6C9" w14:textId="74497C51" w:rsidR="00C4715B" w:rsidRPr="00266600" w:rsidRDefault="00C4715B" w:rsidP="008814CB">
            <w:pPr>
              <w:ind w:left="0"/>
              <w:jc w:val="left"/>
            </w:pPr>
            <w:r w:rsidRPr="00266600">
              <w:t>CEO, HR, Project manager, Technical Manager, Business Analyst, IT operation được sử dụng Laptop, truy cập vào hệ thống wifi nội bộ sử dụng tài khoản xác thực</w:t>
            </w:r>
          </w:p>
        </w:tc>
        <w:tc>
          <w:tcPr>
            <w:tcW w:w="2382" w:type="dxa"/>
          </w:tcPr>
          <w:p w14:paraId="4FB8F212" w14:textId="77777777" w:rsidR="00C4715B" w:rsidRPr="00266600" w:rsidRDefault="00C4715B" w:rsidP="008814CB">
            <w:pPr>
              <w:ind w:left="0"/>
              <w:jc w:val="left"/>
            </w:pPr>
            <w:r w:rsidRPr="00266600">
              <w:t>Số lương: 75 người</w:t>
            </w:r>
          </w:p>
          <w:p w14:paraId="6B6781BF" w14:textId="00B13B38" w:rsidR="00C4715B" w:rsidRPr="00266600" w:rsidRDefault="00C4715B" w:rsidP="008814CB">
            <w:pPr>
              <w:ind w:left="0"/>
              <w:jc w:val="left"/>
            </w:pPr>
            <w:r w:rsidRPr="00266600">
              <w:t>Băng thông: 9.16Mbps/người</w:t>
            </w:r>
          </w:p>
          <w:p w14:paraId="4982DFC2" w14:textId="77777777" w:rsidR="00C4715B" w:rsidRPr="00266600" w:rsidRDefault="00C4715B" w:rsidP="008814CB">
            <w:pPr>
              <w:ind w:left="0"/>
              <w:jc w:val="left"/>
            </w:pPr>
            <w:r w:rsidRPr="00266600">
              <w:t>Có thể truy cập wifi nội bộ bằng tài khoản chứng thực</w:t>
            </w:r>
          </w:p>
          <w:p w14:paraId="48119281" w14:textId="26CD42CC" w:rsidR="00C4715B" w:rsidRPr="00266600" w:rsidRDefault="00C4715B" w:rsidP="008814CB">
            <w:pPr>
              <w:ind w:left="0"/>
              <w:jc w:val="left"/>
            </w:pPr>
            <w:r w:rsidRPr="00266600">
              <w:t xml:space="preserve">Có thể </w:t>
            </w:r>
            <w:r w:rsidR="00102D22">
              <w:sym w:font="Wingdings" w:char="F0E0"/>
            </w:r>
            <w:r w:rsidRPr="00266600">
              <w:t xml:space="preserve"> Internet</w:t>
            </w:r>
          </w:p>
          <w:p w14:paraId="6075F66A" w14:textId="5ED5EBCA" w:rsidR="00C4715B" w:rsidRPr="00266600" w:rsidRDefault="00C4715B" w:rsidP="008814CB">
            <w:pPr>
              <w:ind w:left="0"/>
              <w:jc w:val="left"/>
            </w:pPr>
            <w:r w:rsidRPr="00266600">
              <w:t xml:space="preserve">Có thể dùng lap cá nhân </w:t>
            </w:r>
            <w:r w:rsidR="00102D22">
              <w:sym w:font="Wingdings" w:char="F0E0"/>
            </w:r>
            <w:r w:rsidRPr="00266600">
              <w:t xml:space="preserve"> giảm số lượng</w:t>
            </w:r>
          </w:p>
        </w:tc>
        <w:tc>
          <w:tcPr>
            <w:tcW w:w="2756" w:type="dxa"/>
          </w:tcPr>
          <w:p w14:paraId="04AB9DA8" w14:textId="77777777" w:rsidR="00C4715B" w:rsidRPr="00266600" w:rsidRDefault="00C4715B" w:rsidP="008814CB">
            <w:pPr>
              <w:ind w:left="0"/>
              <w:jc w:val="left"/>
            </w:pPr>
            <w:r w:rsidRPr="00266600">
              <w:t>Dải IP: 252 địa chỉ/1VLAN</w:t>
            </w:r>
          </w:p>
          <w:p w14:paraId="2391B2CC" w14:textId="77777777" w:rsidR="00C4715B" w:rsidRPr="00266600" w:rsidRDefault="00C4715B" w:rsidP="008814CB">
            <w:pPr>
              <w:ind w:left="0"/>
              <w:jc w:val="left"/>
            </w:pPr>
            <w:r w:rsidRPr="00266600">
              <w:t>Có AP nội bộ tại phòng làm việc, trung bình 2 AP/tầng</w:t>
            </w:r>
          </w:p>
          <w:p w14:paraId="61E2A78F" w14:textId="77777777" w:rsidR="00C4715B" w:rsidRPr="00266600" w:rsidRDefault="00C4715B" w:rsidP="008814CB">
            <w:pPr>
              <w:ind w:left="0"/>
              <w:jc w:val="left"/>
            </w:pPr>
            <w:r w:rsidRPr="00266600">
              <w:t>Mỗi phòng ban 1 VLAN</w:t>
            </w:r>
          </w:p>
          <w:p w14:paraId="34766801" w14:textId="47BE1B8C" w:rsidR="00C4715B" w:rsidRPr="00266600" w:rsidRDefault="00C4715B" w:rsidP="008814CB">
            <w:pPr>
              <w:ind w:left="0"/>
              <w:jc w:val="left"/>
            </w:pPr>
            <w:r w:rsidRPr="00266600">
              <w:t xml:space="preserve">6 phòng ban </w:t>
            </w:r>
            <w:r w:rsidR="00102D22">
              <w:sym w:font="Wingdings" w:char="F0E0"/>
            </w:r>
            <w:r w:rsidRPr="00266600">
              <w:t xml:space="preserve"> 8 Switch L2 24 port</w:t>
            </w:r>
          </w:p>
          <w:p w14:paraId="0FAC301A" w14:textId="77777777" w:rsidR="00C4715B" w:rsidRPr="00266600" w:rsidRDefault="00C4715B" w:rsidP="008814CB">
            <w:pPr>
              <w:ind w:left="0"/>
              <w:jc w:val="left"/>
            </w:pPr>
            <w:r w:rsidRPr="00266600">
              <w:t>AP: cóWLC quản lí</w:t>
            </w:r>
          </w:p>
          <w:p w14:paraId="303A33C2" w14:textId="77777777" w:rsidR="00C4715B" w:rsidRPr="00266600" w:rsidRDefault="00C4715B" w:rsidP="008814CB">
            <w:pPr>
              <w:ind w:left="0"/>
              <w:jc w:val="left"/>
            </w:pPr>
            <w:r w:rsidRPr="00266600">
              <w:t>Băng thông: 1.3Mbps/ người</w:t>
            </w:r>
          </w:p>
          <w:p w14:paraId="14A2DEA0" w14:textId="77777777" w:rsidR="00C4715B" w:rsidRPr="00266600" w:rsidRDefault="00C4715B" w:rsidP="008814CB">
            <w:pPr>
              <w:ind w:left="0"/>
              <w:jc w:val="left"/>
            </w:pPr>
            <w:r w:rsidRPr="00266600">
              <w:t>Switch Core: inter-VLAN, OSPF, DHCP relay, RSTP</w:t>
            </w:r>
          </w:p>
          <w:p w14:paraId="64EB33C2" w14:textId="77777777" w:rsidR="00C4715B" w:rsidRPr="00266600" w:rsidRDefault="00C4715B" w:rsidP="008814CB">
            <w:pPr>
              <w:ind w:left="0"/>
              <w:jc w:val="left"/>
            </w:pPr>
            <w:r w:rsidRPr="00266600">
              <w:t>Firewall: NAT, OSPF, Default route, Router: OSPF</w:t>
            </w:r>
          </w:p>
          <w:p w14:paraId="287B1F98" w14:textId="2E0F3EF0" w:rsidR="00C4715B" w:rsidRPr="00266600" w:rsidRDefault="00C4715B" w:rsidP="008814CB">
            <w:pPr>
              <w:ind w:left="0"/>
              <w:jc w:val="left"/>
            </w:pPr>
            <w:r w:rsidRPr="00266600">
              <w:t>AP authen: ADDS, RADIUS</w:t>
            </w:r>
          </w:p>
        </w:tc>
        <w:tc>
          <w:tcPr>
            <w:tcW w:w="2370" w:type="dxa"/>
          </w:tcPr>
          <w:p w14:paraId="4ECEB251" w14:textId="6B28A112" w:rsidR="00C4715B" w:rsidRPr="00266600" w:rsidRDefault="00C4715B" w:rsidP="008814CB">
            <w:pPr>
              <w:ind w:left="0"/>
              <w:jc w:val="left"/>
            </w:pPr>
            <w:r w:rsidRPr="00266600">
              <w:t>Băng thông: 100%</w:t>
            </w:r>
          </w:p>
          <w:p w14:paraId="3EE9CF4A" w14:textId="77777777" w:rsidR="00C4715B" w:rsidRPr="00266600" w:rsidRDefault="00C4715B" w:rsidP="008814CB">
            <w:pPr>
              <w:ind w:left="0"/>
              <w:jc w:val="left"/>
            </w:pPr>
            <w:r w:rsidRPr="00266600">
              <w:t>Thiết bị:100%</w:t>
            </w:r>
          </w:p>
          <w:p w14:paraId="21258080" w14:textId="77777777" w:rsidR="00C4715B" w:rsidRPr="00266600" w:rsidRDefault="00C4715B" w:rsidP="008814CB">
            <w:pPr>
              <w:ind w:left="0"/>
              <w:jc w:val="left"/>
            </w:pPr>
            <w:r w:rsidRPr="00266600">
              <w:t>IP: 100%</w:t>
            </w:r>
          </w:p>
          <w:p w14:paraId="6D1A1487" w14:textId="77777777" w:rsidR="00C4715B" w:rsidRPr="00266600" w:rsidRDefault="00C4715B" w:rsidP="008814CB">
            <w:pPr>
              <w:ind w:left="0"/>
              <w:jc w:val="left"/>
            </w:pPr>
            <w:r w:rsidRPr="00266600">
              <w:t>Wifi nội bộ: 100%</w:t>
            </w:r>
          </w:p>
          <w:p w14:paraId="69FA69B7" w14:textId="77777777" w:rsidR="00C4715B" w:rsidRPr="00266600" w:rsidRDefault="00C4715B" w:rsidP="008814CB">
            <w:pPr>
              <w:ind w:left="0"/>
              <w:jc w:val="left"/>
            </w:pPr>
            <w:r w:rsidRPr="00266600">
              <w:t>Internet: 100%</w:t>
            </w:r>
          </w:p>
          <w:p w14:paraId="410DD770" w14:textId="77777777" w:rsidR="00C4715B" w:rsidRPr="00266600" w:rsidRDefault="00C4715B" w:rsidP="008814CB">
            <w:pPr>
              <w:ind w:left="0"/>
              <w:jc w:val="left"/>
            </w:pPr>
            <w:r w:rsidRPr="00266600">
              <w:t>Bảo mật: 80%</w:t>
            </w:r>
          </w:p>
          <w:p w14:paraId="1677D0F4" w14:textId="1B93AB22" w:rsidR="00C4715B" w:rsidRPr="00266600" w:rsidRDefault="00C4715B" w:rsidP="008814CB">
            <w:pPr>
              <w:pStyle w:val="ListParagraph"/>
              <w:numPr>
                <w:ilvl w:val="0"/>
                <w:numId w:val="35"/>
              </w:numPr>
              <w:tabs>
                <w:tab w:val="clear" w:pos="567"/>
                <w:tab w:val="left" w:pos="609"/>
              </w:tabs>
              <w:ind w:left="325"/>
              <w:jc w:val="left"/>
            </w:pPr>
            <w:r w:rsidRPr="00266600">
              <w:t>Đáp ứng: 90%</w:t>
            </w:r>
          </w:p>
        </w:tc>
      </w:tr>
      <w:tr w:rsidR="00C4715B" w:rsidRPr="00266600" w14:paraId="6535BEA8" w14:textId="77777777" w:rsidTr="00C4715B">
        <w:tc>
          <w:tcPr>
            <w:tcW w:w="421" w:type="dxa"/>
          </w:tcPr>
          <w:p w14:paraId="44C3BCC4" w14:textId="07BA970C" w:rsidR="00C4715B" w:rsidRPr="00266600" w:rsidRDefault="00ED36DA" w:rsidP="00ED36DA">
            <w:pPr>
              <w:ind w:left="0"/>
              <w:jc w:val="center"/>
            </w:pPr>
            <w:r w:rsidRPr="00266600">
              <w:t>3</w:t>
            </w:r>
          </w:p>
        </w:tc>
        <w:tc>
          <w:tcPr>
            <w:tcW w:w="2357" w:type="dxa"/>
          </w:tcPr>
          <w:p w14:paraId="42CA371B" w14:textId="3072F23C" w:rsidR="00C4715B" w:rsidRPr="00266600" w:rsidRDefault="00C4715B" w:rsidP="008814CB">
            <w:pPr>
              <w:ind w:left="0"/>
              <w:jc w:val="left"/>
            </w:pPr>
            <w:r w:rsidRPr="00266600">
              <w:t>Một hệ thống wifi public với đường kết nối Internet riêng tại trụ sở chính và chi nhánh.</w:t>
            </w:r>
          </w:p>
        </w:tc>
        <w:tc>
          <w:tcPr>
            <w:tcW w:w="2382" w:type="dxa"/>
          </w:tcPr>
          <w:p w14:paraId="54438571" w14:textId="77777777" w:rsidR="00C4715B" w:rsidRPr="00266600" w:rsidRDefault="00C4715B" w:rsidP="008814CB">
            <w:pPr>
              <w:ind w:left="0"/>
              <w:jc w:val="left"/>
            </w:pPr>
            <w:r w:rsidRPr="00266600">
              <w:t>Đảm bảo đủ số lượng và đảm bảo vùng phủ sóng ổn định cho từng khu vực làm việc</w:t>
            </w:r>
          </w:p>
          <w:p w14:paraId="62B0E67D" w14:textId="394380B2" w:rsidR="00C4715B" w:rsidRPr="00266600" w:rsidRDefault="00C4715B" w:rsidP="008814CB">
            <w:pPr>
              <w:ind w:left="0"/>
              <w:jc w:val="left"/>
            </w:pPr>
            <w:r w:rsidRPr="00266600">
              <w:t>Quản lý về truy cập và bảo mật để đáp ứng nhu cầu phân theo từng nhóm đối tượng</w:t>
            </w:r>
          </w:p>
        </w:tc>
        <w:tc>
          <w:tcPr>
            <w:tcW w:w="2756" w:type="dxa"/>
          </w:tcPr>
          <w:p w14:paraId="4C4421C1" w14:textId="21F30BCD" w:rsidR="00C4715B" w:rsidRPr="00266600" w:rsidRDefault="00C4715B" w:rsidP="008814CB">
            <w:pPr>
              <w:ind w:left="0"/>
              <w:jc w:val="left"/>
            </w:pPr>
            <w:r w:rsidRPr="00266600">
              <w:t xml:space="preserve">Trụ sở chính: sử dụng 1 AP public tại mỗi tầng, kết nối với 1 Switch L3 riêng </w:t>
            </w:r>
            <w:r w:rsidR="00102D22">
              <w:sym w:font="Wingdings" w:char="F0E0"/>
            </w:r>
            <w:r w:rsidRPr="00266600">
              <w:t xml:space="preserve"> Internet thông qua 1 Router riêng </w:t>
            </w:r>
          </w:p>
          <w:p w14:paraId="378747E4" w14:textId="0CE3B47E" w:rsidR="00C4715B" w:rsidRPr="00266600" w:rsidRDefault="00C4715B" w:rsidP="008814CB">
            <w:pPr>
              <w:ind w:left="0"/>
              <w:jc w:val="left"/>
            </w:pPr>
            <w:r w:rsidRPr="00266600">
              <w:t xml:space="preserve">Chi nhánh: sử dụng 1 AP Guest kết nối tới 1 Switch riêng </w:t>
            </w:r>
            <w:r w:rsidR="00102D22">
              <w:sym w:font="Wingdings" w:char="F0E0"/>
            </w:r>
            <w:r w:rsidRPr="00266600">
              <w:t xml:space="preserve"> Internet thông qua 1 Router</w:t>
            </w:r>
          </w:p>
        </w:tc>
        <w:tc>
          <w:tcPr>
            <w:tcW w:w="2370" w:type="dxa"/>
          </w:tcPr>
          <w:p w14:paraId="282888FF" w14:textId="77777777" w:rsidR="00C4715B" w:rsidRPr="00266600" w:rsidRDefault="00C4715B" w:rsidP="008814CB">
            <w:pPr>
              <w:ind w:left="0"/>
              <w:jc w:val="left"/>
            </w:pPr>
            <w:r w:rsidRPr="00266600">
              <w:t>Thiết bị: 100%</w:t>
            </w:r>
          </w:p>
          <w:p w14:paraId="16241CF2" w14:textId="77777777" w:rsidR="00C4715B" w:rsidRPr="00266600" w:rsidRDefault="00C4715B" w:rsidP="008814CB">
            <w:pPr>
              <w:ind w:left="0"/>
              <w:jc w:val="left"/>
            </w:pPr>
            <w:r w:rsidRPr="00266600">
              <w:t>Wifi public: 100%</w:t>
            </w:r>
          </w:p>
          <w:p w14:paraId="5BDDC0AE" w14:textId="3B31224B" w:rsidR="00C4715B" w:rsidRPr="00266600" w:rsidRDefault="00C4715B" w:rsidP="008814CB">
            <w:pPr>
              <w:pStyle w:val="ListParagraph"/>
              <w:numPr>
                <w:ilvl w:val="0"/>
                <w:numId w:val="35"/>
              </w:numPr>
              <w:ind w:left="325"/>
              <w:jc w:val="left"/>
            </w:pPr>
            <w:r w:rsidRPr="00266600">
              <w:t>Đáp ứng: 100%</w:t>
            </w:r>
          </w:p>
        </w:tc>
      </w:tr>
      <w:tr w:rsidR="00C4715B" w:rsidRPr="00266600" w14:paraId="598B95F3" w14:textId="77777777" w:rsidTr="00C4715B">
        <w:tc>
          <w:tcPr>
            <w:tcW w:w="421" w:type="dxa"/>
          </w:tcPr>
          <w:p w14:paraId="26174ACA" w14:textId="1C41622E" w:rsidR="00C4715B" w:rsidRPr="00266600" w:rsidRDefault="00ED36DA" w:rsidP="00ED36DA">
            <w:pPr>
              <w:ind w:left="0"/>
              <w:jc w:val="center"/>
            </w:pPr>
            <w:r w:rsidRPr="00266600">
              <w:t>4</w:t>
            </w:r>
          </w:p>
        </w:tc>
        <w:tc>
          <w:tcPr>
            <w:tcW w:w="2357" w:type="dxa"/>
          </w:tcPr>
          <w:p w14:paraId="5223C17F" w14:textId="043FFE9C" w:rsidR="00C4715B" w:rsidRPr="00266600" w:rsidRDefault="00C4715B" w:rsidP="008814CB">
            <w:pPr>
              <w:ind w:left="0"/>
              <w:jc w:val="left"/>
            </w:pPr>
            <w:r w:rsidRPr="00266600">
              <w:t xml:space="preserve">Hệ thống phần cứng để triển khai hệ </w:t>
            </w:r>
            <w:r w:rsidRPr="00266600">
              <w:lastRenderedPageBreak/>
              <w:t>thống server ảo phục vụ cho việc deploy các ứng dụng trong giai đoạn test.</w:t>
            </w:r>
          </w:p>
        </w:tc>
        <w:tc>
          <w:tcPr>
            <w:tcW w:w="2382" w:type="dxa"/>
          </w:tcPr>
          <w:p w14:paraId="40C3166E" w14:textId="2132989C" w:rsidR="00C4715B" w:rsidRPr="00266600" w:rsidRDefault="00C4715B" w:rsidP="008814CB">
            <w:pPr>
              <w:ind w:left="0"/>
              <w:jc w:val="left"/>
            </w:pPr>
            <w:r w:rsidRPr="00266600">
              <w:lastRenderedPageBreak/>
              <w:t xml:space="preserve">Đảm bảo được yêu cầu về phần cứng (tài </w:t>
            </w:r>
            <w:r w:rsidRPr="00266600">
              <w:lastRenderedPageBreak/>
              <w:t>nguyên, thông số, cấu hình của thiết bị): tối thiểu 1TB RAM, có hỗ trợ ảo hoá</w:t>
            </w:r>
          </w:p>
        </w:tc>
        <w:tc>
          <w:tcPr>
            <w:tcW w:w="2756" w:type="dxa"/>
          </w:tcPr>
          <w:p w14:paraId="5ADF7DE4" w14:textId="77777777" w:rsidR="00C4715B" w:rsidRPr="00266600" w:rsidRDefault="00C4715B" w:rsidP="008814CB">
            <w:pPr>
              <w:ind w:left="0"/>
              <w:jc w:val="left"/>
            </w:pPr>
            <w:r w:rsidRPr="00266600">
              <w:lastRenderedPageBreak/>
              <w:t xml:space="preserve">Tại Data Center: chỉ đặt 2 server (đóng vai trò là hệ </w:t>
            </w:r>
            <w:r w:rsidRPr="00266600">
              <w:lastRenderedPageBreak/>
              <w:t>thống phần cứng) đảm nhận nhiều vai trò khác</w:t>
            </w:r>
          </w:p>
          <w:p w14:paraId="7C26EC0C" w14:textId="5AB96F16" w:rsidR="00C4715B" w:rsidRPr="00266600" w:rsidRDefault="00C4715B" w:rsidP="008814CB">
            <w:pPr>
              <w:ind w:left="0"/>
              <w:jc w:val="left"/>
            </w:pPr>
            <w:r w:rsidRPr="00266600">
              <w:t xml:space="preserve">Triển khai hệ thống server ảo (DNS, Web, Mail, CA, FTP,…) </w:t>
            </w:r>
            <w:r w:rsidR="00102D22">
              <w:sym w:font="Wingdings" w:char="F0E0"/>
            </w:r>
            <w:r w:rsidRPr="00266600">
              <w:t xml:space="preserve"> sử dụng server có hỗ trợ ảo hoá và hypervisor là Intel</w:t>
            </w:r>
          </w:p>
          <w:p w14:paraId="17404604" w14:textId="13EFD348" w:rsidR="00C4715B" w:rsidRPr="00266600" w:rsidRDefault="00C4715B" w:rsidP="008814CB">
            <w:pPr>
              <w:ind w:left="0"/>
              <w:jc w:val="left"/>
            </w:pPr>
            <w:r w:rsidRPr="00266600">
              <w:t xml:space="preserve">Vmware vSphere Essential Kit </w:t>
            </w:r>
            <w:r w:rsidR="00102D22">
              <w:sym w:font="Wingdings" w:char="F0E0"/>
            </w:r>
            <w:r w:rsidRPr="00266600">
              <w:t xml:space="preserve"> nền tảng</w:t>
            </w:r>
          </w:p>
        </w:tc>
        <w:tc>
          <w:tcPr>
            <w:tcW w:w="2370" w:type="dxa"/>
          </w:tcPr>
          <w:p w14:paraId="597D08B8" w14:textId="77777777" w:rsidR="00C4715B" w:rsidRPr="00266600" w:rsidRDefault="00C4715B" w:rsidP="008814CB">
            <w:pPr>
              <w:ind w:left="0"/>
              <w:jc w:val="left"/>
            </w:pPr>
            <w:r w:rsidRPr="00266600">
              <w:lastRenderedPageBreak/>
              <w:t>Dịch vụ: 100%</w:t>
            </w:r>
          </w:p>
          <w:p w14:paraId="02052C08" w14:textId="77777777" w:rsidR="00C4715B" w:rsidRPr="00266600" w:rsidRDefault="00C4715B" w:rsidP="008814CB">
            <w:pPr>
              <w:ind w:left="0"/>
              <w:jc w:val="left"/>
            </w:pPr>
            <w:r w:rsidRPr="00266600">
              <w:lastRenderedPageBreak/>
              <w:t>Hệ thống phần cứng: 100%</w:t>
            </w:r>
          </w:p>
          <w:p w14:paraId="17CAC8F1" w14:textId="0418860B" w:rsidR="00C4715B" w:rsidRPr="00266600" w:rsidRDefault="00C4715B" w:rsidP="008814CB">
            <w:pPr>
              <w:pStyle w:val="ListParagraph"/>
              <w:numPr>
                <w:ilvl w:val="0"/>
                <w:numId w:val="35"/>
              </w:numPr>
              <w:ind w:left="325"/>
              <w:jc w:val="left"/>
            </w:pPr>
            <w:r w:rsidRPr="00266600">
              <w:t>Đáp ứng: 100%</w:t>
            </w:r>
          </w:p>
        </w:tc>
      </w:tr>
      <w:tr w:rsidR="00C4715B" w:rsidRPr="00266600" w14:paraId="096E065E" w14:textId="77777777" w:rsidTr="00C4715B">
        <w:tc>
          <w:tcPr>
            <w:tcW w:w="421" w:type="dxa"/>
          </w:tcPr>
          <w:p w14:paraId="74FC6965" w14:textId="136048BE" w:rsidR="00C4715B" w:rsidRPr="00266600" w:rsidRDefault="00ED36DA" w:rsidP="00ED36DA">
            <w:pPr>
              <w:ind w:left="0"/>
              <w:jc w:val="center"/>
            </w:pPr>
            <w:r w:rsidRPr="00266600">
              <w:lastRenderedPageBreak/>
              <w:t>5</w:t>
            </w:r>
          </w:p>
        </w:tc>
        <w:tc>
          <w:tcPr>
            <w:tcW w:w="2357" w:type="dxa"/>
          </w:tcPr>
          <w:p w14:paraId="6B3A31C8" w14:textId="5C99025C" w:rsidR="00C4715B" w:rsidRPr="00266600" w:rsidRDefault="00C4715B" w:rsidP="008814CB">
            <w:pPr>
              <w:ind w:left="0"/>
              <w:jc w:val="left"/>
            </w:pPr>
            <w:r w:rsidRPr="00266600">
              <w:t>Sử dụng các dịch vụ Cloud để deploy các ứng dụng trong giai đoạn staging để khách hàng sử dụng thử trước khi đưa ra thực tế.</w:t>
            </w:r>
          </w:p>
        </w:tc>
        <w:tc>
          <w:tcPr>
            <w:tcW w:w="2382" w:type="dxa"/>
          </w:tcPr>
          <w:p w14:paraId="1D467FFD" w14:textId="77777777" w:rsidR="00C4715B" w:rsidRPr="00266600" w:rsidRDefault="00C4715B" w:rsidP="008814CB">
            <w:pPr>
              <w:ind w:left="0"/>
              <w:jc w:val="left"/>
            </w:pPr>
            <w:r w:rsidRPr="00266600">
              <w:t>EC2: số lượng 2</w:t>
            </w:r>
          </w:p>
          <w:p w14:paraId="126D9903" w14:textId="77777777" w:rsidR="00C4715B" w:rsidRPr="00266600" w:rsidRDefault="00C4715B" w:rsidP="008814CB">
            <w:pPr>
              <w:ind w:left="0"/>
              <w:jc w:val="left"/>
            </w:pPr>
            <w:r w:rsidRPr="00266600">
              <w:t>AWS Fargate: số lượng 1, RAM 16GB, dung lượng 50GB</w:t>
            </w:r>
          </w:p>
          <w:p w14:paraId="6623D701" w14:textId="77777777" w:rsidR="00C4715B" w:rsidRPr="00266600" w:rsidRDefault="00C4715B" w:rsidP="008814CB">
            <w:pPr>
              <w:ind w:left="0"/>
              <w:jc w:val="left"/>
            </w:pPr>
            <w:r w:rsidRPr="00266600">
              <w:t>AWS S3: Số lượng 1, In-Out trans: 100GB</w:t>
            </w:r>
          </w:p>
          <w:p w14:paraId="74C4CFF2" w14:textId="77777777" w:rsidR="00C4715B" w:rsidRPr="00266600" w:rsidRDefault="00C4715B" w:rsidP="008814CB">
            <w:pPr>
              <w:ind w:left="0"/>
              <w:jc w:val="left"/>
            </w:pPr>
            <w:r w:rsidRPr="00266600">
              <w:t>AWS RDS: engine MySQL, storage 30GB</w:t>
            </w:r>
          </w:p>
          <w:p w14:paraId="6485D949" w14:textId="77777777" w:rsidR="00C4715B" w:rsidRPr="00266600" w:rsidRDefault="00C4715B" w:rsidP="008814CB">
            <w:pPr>
              <w:ind w:left="0"/>
              <w:jc w:val="left"/>
            </w:pPr>
            <w:r w:rsidRPr="00266600">
              <w:t>Cloud watch: logs 16GB, 7 metrics</w:t>
            </w:r>
          </w:p>
          <w:p w14:paraId="3294AF88" w14:textId="107266AE" w:rsidR="00C4715B" w:rsidRPr="00266600" w:rsidRDefault="00C4715B" w:rsidP="008814CB">
            <w:pPr>
              <w:pStyle w:val="nospace"/>
            </w:pPr>
            <w:r w:rsidRPr="00266600">
              <w:t>Cloud Deploy: instance: 4, Số lượng deploy: 300/tháng</w:t>
            </w:r>
          </w:p>
        </w:tc>
        <w:tc>
          <w:tcPr>
            <w:tcW w:w="2756" w:type="dxa"/>
          </w:tcPr>
          <w:p w14:paraId="697F7D16" w14:textId="77777777" w:rsidR="00C4715B" w:rsidRPr="00266600" w:rsidRDefault="00C4715B" w:rsidP="008814CB">
            <w:pPr>
              <w:ind w:left="0"/>
              <w:jc w:val="left"/>
            </w:pPr>
            <w:r w:rsidRPr="00266600">
              <w:t xml:space="preserve">Lưu trữ: EC2, S3, ELB, RDS </w:t>
            </w:r>
          </w:p>
          <w:p w14:paraId="69EB7EEA" w14:textId="77777777" w:rsidR="00C4715B" w:rsidRPr="00266600" w:rsidRDefault="00C4715B" w:rsidP="008814CB">
            <w:pPr>
              <w:ind w:left="0"/>
              <w:jc w:val="left"/>
            </w:pPr>
            <w:r w:rsidRPr="00266600">
              <w:t>Triển khai: Fargate, Code Deploy</w:t>
            </w:r>
          </w:p>
          <w:p w14:paraId="21C17D2D" w14:textId="77777777" w:rsidR="00C4715B" w:rsidRPr="00266600" w:rsidRDefault="00C4715B" w:rsidP="008814CB">
            <w:pPr>
              <w:ind w:left="0"/>
              <w:jc w:val="left"/>
            </w:pPr>
            <w:r w:rsidRPr="00266600">
              <w:t>Giám sát: Cloud watch</w:t>
            </w:r>
          </w:p>
          <w:p w14:paraId="0D1EC136" w14:textId="062C0A59" w:rsidR="00C4715B" w:rsidRPr="00266600" w:rsidRDefault="008D5033" w:rsidP="008814CB">
            <w:pPr>
              <w:ind w:left="0"/>
              <w:jc w:val="left"/>
            </w:pPr>
            <w:r w:rsidRPr="00266600">
              <w:rPr>
                <w:lang w:val="pt-BR"/>
              </w:rPr>
              <w:sym w:font="Wingdings" w:char="F0E0"/>
            </w:r>
            <w:r w:rsidRPr="00266600">
              <w:t xml:space="preserve"> Tổng chi phí cho các dịch vụ deploy ứng dụng trong mỗi tháng: 12.167.510 VNĐ</w:t>
            </w:r>
          </w:p>
        </w:tc>
        <w:tc>
          <w:tcPr>
            <w:tcW w:w="2370" w:type="dxa"/>
          </w:tcPr>
          <w:p w14:paraId="6FE6EF0F" w14:textId="0D8AD4FA" w:rsidR="00C4715B" w:rsidRPr="00266600" w:rsidRDefault="00C4715B" w:rsidP="008814CB">
            <w:pPr>
              <w:ind w:left="0"/>
              <w:jc w:val="left"/>
              <w:rPr>
                <w:lang w:val="pt-BR"/>
              </w:rPr>
            </w:pPr>
            <w:r w:rsidRPr="00266600">
              <w:rPr>
                <w:lang w:val="pt-BR"/>
              </w:rPr>
              <w:t>Đáp ứng: 100%</w:t>
            </w:r>
          </w:p>
        </w:tc>
      </w:tr>
      <w:tr w:rsidR="00C4715B" w:rsidRPr="00266600" w14:paraId="22ECD753" w14:textId="77777777" w:rsidTr="00C4715B">
        <w:tc>
          <w:tcPr>
            <w:tcW w:w="421" w:type="dxa"/>
          </w:tcPr>
          <w:p w14:paraId="6F8AB12C" w14:textId="6FD3662E" w:rsidR="00C4715B" w:rsidRPr="00266600" w:rsidRDefault="00ED36DA" w:rsidP="00ED36DA">
            <w:pPr>
              <w:ind w:left="0"/>
              <w:jc w:val="center"/>
            </w:pPr>
            <w:r w:rsidRPr="00266600">
              <w:t>6</w:t>
            </w:r>
          </w:p>
        </w:tc>
        <w:tc>
          <w:tcPr>
            <w:tcW w:w="2357" w:type="dxa"/>
          </w:tcPr>
          <w:p w14:paraId="4D2DF71C" w14:textId="607B26C1" w:rsidR="00C4715B" w:rsidRPr="00266600" w:rsidRDefault="00C4715B" w:rsidP="008814CB">
            <w:pPr>
              <w:ind w:left="0"/>
              <w:jc w:val="left"/>
            </w:pPr>
            <w:r w:rsidRPr="00266600">
              <w:t>Kết nối VPN site-to-site để truy cập server nội bộ và deploy ứng dụng lên hệ thống Data Center</w:t>
            </w:r>
          </w:p>
        </w:tc>
        <w:tc>
          <w:tcPr>
            <w:tcW w:w="2382" w:type="dxa"/>
          </w:tcPr>
          <w:p w14:paraId="43EE9FAE" w14:textId="77777777" w:rsidR="00C4715B" w:rsidRPr="00266600" w:rsidRDefault="00C4715B" w:rsidP="008814CB">
            <w:pPr>
              <w:ind w:left="0"/>
              <w:jc w:val="left"/>
            </w:pPr>
            <w:r w:rsidRPr="00266600">
              <w:t>VPN site-to-site trên firewall ở trụ sở và chi nhánh</w:t>
            </w:r>
          </w:p>
          <w:p w14:paraId="776DC163" w14:textId="6E13CD47" w:rsidR="00C4715B" w:rsidRPr="00266600" w:rsidRDefault="00C4715B" w:rsidP="008814CB">
            <w:pPr>
              <w:ind w:left="0"/>
              <w:jc w:val="left"/>
            </w:pPr>
            <w:r w:rsidRPr="00266600">
              <w:t>2 IP tĩnh mỗi kết nối</w:t>
            </w:r>
          </w:p>
        </w:tc>
        <w:tc>
          <w:tcPr>
            <w:tcW w:w="2756" w:type="dxa"/>
          </w:tcPr>
          <w:p w14:paraId="2550FF12" w14:textId="77777777" w:rsidR="00C4715B" w:rsidRPr="00266600" w:rsidRDefault="00C4715B" w:rsidP="008814CB">
            <w:pPr>
              <w:ind w:left="0"/>
              <w:jc w:val="left"/>
            </w:pPr>
            <w:r w:rsidRPr="00266600">
              <w:t>Thiết bị: Pfsense</w:t>
            </w:r>
          </w:p>
          <w:p w14:paraId="7BF381BE" w14:textId="65D0C600" w:rsidR="00C4715B" w:rsidRPr="00266600" w:rsidRDefault="00C4715B" w:rsidP="008814CB">
            <w:pPr>
              <w:ind w:left="0"/>
              <w:jc w:val="left"/>
            </w:pPr>
            <w:r w:rsidRPr="00266600">
              <w:t>Số lượng: 3</w:t>
            </w:r>
          </w:p>
          <w:p w14:paraId="0E3DDCDC" w14:textId="77777777" w:rsidR="00C4715B" w:rsidRPr="00266600" w:rsidRDefault="00C4715B" w:rsidP="008814CB">
            <w:pPr>
              <w:ind w:left="0"/>
              <w:jc w:val="left"/>
            </w:pPr>
            <w:r w:rsidRPr="00266600">
              <w:t>Giao thức: VPN IPsec là 300 Mbps</w:t>
            </w:r>
          </w:p>
          <w:p w14:paraId="58316353" w14:textId="701A5FD6" w:rsidR="00C4715B" w:rsidRPr="00266600" w:rsidRDefault="00C4715B" w:rsidP="008814CB">
            <w:pPr>
              <w:ind w:left="0"/>
              <w:jc w:val="left"/>
            </w:pPr>
            <w:r w:rsidRPr="00266600">
              <w:t>IP public tĩnh: 4</w:t>
            </w:r>
          </w:p>
          <w:p w14:paraId="48A0F976" w14:textId="02BD1BBA" w:rsidR="00C4715B" w:rsidRPr="00266600" w:rsidRDefault="00C4715B" w:rsidP="008814CB">
            <w:pPr>
              <w:ind w:left="0"/>
              <w:jc w:val="left"/>
            </w:pPr>
            <w:r w:rsidRPr="00266600">
              <w:t>Cổng intel GbE</w:t>
            </w:r>
          </w:p>
        </w:tc>
        <w:tc>
          <w:tcPr>
            <w:tcW w:w="2370" w:type="dxa"/>
          </w:tcPr>
          <w:p w14:paraId="5ADB394B" w14:textId="77777777" w:rsidR="00C4715B" w:rsidRPr="00266600" w:rsidRDefault="00C4715B" w:rsidP="008814CB">
            <w:pPr>
              <w:ind w:left="0"/>
              <w:jc w:val="left"/>
            </w:pPr>
            <w:r w:rsidRPr="00266600">
              <w:t>IP public tĩnh: 100%</w:t>
            </w:r>
          </w:p>
          <w:p w14:paraId="7E2284A6" w14:textId="77777777" w:rsidR="00C4715B" w:rsidRPr="00266600" w:rsidRDefault="00C4715B" w:rsidP="008814CB">
            <w:pPr>
              <w:ind w:left="0"/>
              <w:jc w:val="left"/>
            </w:pPr>
            <w:r w:rsidRPr="00266600">
              <w:t>Số lượng kết nối: 100%</w:t>
            </w:r>
          </w:p>
          <w:p w14:paraId="628EFF81" w14:textId="62A35794" w:rsidR="00C4715B" w:rsidRPr="00266600" w:rsidRDefault="00C4715B" w:rsidP="008814CB">
            <w:pPr>
              <w:pStyle w:val="ListParagraph"/>
              <w:numPr>
                <w:ilvl w:val="0"/>
                <w:numId w:val="35"/>
              </w:numPr>
              <w:ind w:left="325"/>
              <w:jc w:val="left"/>
            </w:pPr>
            <w:r w:rsidRPr="00266600">
              <w:t>Đáp ứng: 100%</w:t>
            </w:r>
          </w:p>
        </w:tc>
      </w:tr>
    </w:tbl>
    <w:p w14:paraId="718D3A63" w14:textId="77777777" w:rsidR="008B35C3" w:rsidRPr="00266600" w:rsidRDefault="008B35C3" w:rsidP="00CB4C53"/>
    <w:p w14:paraId="54B2A850" w14:textId="1AB53563" w:rsidR="00A27689" w:rsidRPr="00266600" w:rsidRDefault="00A27689" w:rsidP="006F4CCC">
      <w:pPr>
        <w:ind w:left="0"/>
        <w:sectPr w:rsidR="00A27689" w:rsidRPr="00266600" w:rsidSect="006A06BA">
          <w:pgSz w:w="11907" w:h="16839" w:code="9"/>
          <w:pgMar w:top="709" w:right="850" w:bottom="1134" w:left="1418" w:header="539" w:footer="136" w:gutter="0"/>
          <w:cols w:space="720"/>
          <w:titlePg/>
          <w:docGrid w:linePitch="360"/>
        </w:sectPr>
      </w:pPr>
    </w:p>
    <w:p w14:paraId="414E2C8F" w14:textId="77777777" w:rsidR="003D7F02" w:rsidRDefault="00F57B69" w:rsidP="003D7F02">
      <w:pPr>
        <w:pStyle w:val="Title"/>
        <w:outlineLvl w:val="0"/>
        <w:rPr>
          <w:rFonts w:cs="Times New Roman"/>
        </w:rPr>
      </w:pPr>
      <w:bookmarkStart w:id="57" w:name="_Toc154870874"/>
      <w:r w:rsidRPr="00266600">
        <w:rPr>
          <w:rFonts w:cs="Times New Roman"/>
        </w:rPr>
        <w:lastRenderedPageBreak/>
        <w:t>TÀI LIỆU THAM KHẢO</w:t>
      </w:r>
      <w:bookmarkEnd w:id="57"/>
    </w:p>
    <w:p w14:paraId="6CB3291D" w14:textId="77777777" w:rsidR="00582A95" w:rsidRDefault="000A7F0D" w:rsidP="00C53BE4">
      <w:pPr>
        <w:jc w:val="left"/>
        <w:outlineLvl w:val="0"/>
        <w:rPr>
          <w:rFonts w:ascii="UTM Avo" w:hAnsi="UTM Avo"/>
          <w:noProof/>
          <w:sz w:val="26"/>
        </w:rPr>
      </w:pPr>
      <w:r w:rsidRPr="00266600">
        <w:fldChar w:fldCharType="begin"/>
      </w:r>
      <w:r w:rsidRPr="00266600">
        <w:instrText xml:space="preserve"> BIBLIOGRAPHY  \l 1033 </w:instrText>
      </w:r>
      <w:r w:rsidRPr="00266600">
        <w:fldChar w:fldCharType="separate"/>
      </w:r>
    </w:p>
    <w:tbl>
      <w:tblPr>
        <w:tblW w:w="478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709"/>
        <w:gridCol w:w="8506"/>
      </w:tblGrid>
      <w:tr w:rsidR="00582A95" w14:paraId="6BA82152" w14:textId="77777777" w:rsidTr="00582A95">
        <w:trPr>
          <w:divId w:val="135145198"/>
          <w:tblCellSpacing w:w="15" w:type="dxa"/>
        </w:trPr>
        <w:tc>
          <w:tcPr>
            <w:tcW w:w="360" w:type="pct"/>
            <w:hideMark/>
          </w:tcPr>
          <w:p w14:paraId="17512444" w14:textId="257AA25A" w:rsidR="00582A95" w:rsidRDefault="00582A95" w:rsidP="00582A95">
            <w:pPr>
              <w:pStyle w:val="Bibliography"/>
              <w:ind w:left="0"/>
              <w:rPr>
                <w:noProof/>
                <w:szCs w:val="24"/>
              </w:rPr>
            </w:pPr>
            <w:r>
              <w:rPr>
                <w:noProof/>
              </w:rPr>
              <w:t xml:space="preserve">[1] </w:t>
            </w:r>
          </w:p>
        </w:tc>
        <w:tc>
          <w:tcPr>
            <w:tcW w:w="4591" w:type="pct"/>
            <w:hideMark/>
          </w:tcPr>
          <w:p w14:paraId="1EE8FFC0" w14:textId="77777777" w:rsidR="00582A95" w:rsidRDefault="00582A95">
            <w:pPr>
              <w:pStyle w:val="Bibliography"/>
              <w:rPr>
                <w:noProof/>
              </w:rPr>
            </w:pPr>
            <w:r>
              <w:rPr>
                <w:noProof/>
              </w:rPr>
              <w:t>"One Ring Networks," One Ring Networks, 2023. [Online]. Available: https://oneringnetworks.com/bandwidth-calculator/.</w:t>
            </w:r>
          </w:p>
        </w:tc>
      </w:tr>
      <w:tr w:rsidR="00582A95" w14:paraId="229C2644" w14:textId="77777777" w:rsidTr="00582A95">
        <w:trPr>
          <w:divId w:val="135145198"/>
          <w:tblCellSpacing w:w="15" w:type="dxa"/>
        </w:trPr>
        <w:tc>
          <w:tcPr>
            <w:tcW w:w="360" w:type="pct"/>
            <w:hideMark/>
          </w:tcPr>
          <w:p w14:paraId="2C1325F3" w14:textId="77777777" w:rsidR="00582A95" w:rsidRDefault="00582A95" w:rsidP="00582A95">
            <w:pPr>
              <w:pStyle w:val="Bibliography"/>
              <w:ind w:left="0"/>
              <w:rPr>
                <w:noProof/>
              </w:rPr>
            </w:pPr>
            <w:r>
              <w:rPr>
                <w:noProof/>
              </w:rPr>
              <w:t xml:space="preserve">[2] </w:t>
            </w:r>
          </w:p>
        </w:tc>
        <w:tc>
          <w:tcPr>
            <w:tcW w:w="4591" w:type="pct"/>
            <w:hideMark/>
          </w:tcPr>
          <w:p w14:paraId="75A3A920" w14:textId="77777777" w:rsidR="00582A95" w:rsidRDefault="00582A95">
            <w:pPr>
              <w:pStyle w:val="Bibliography"/>
              <w:rPr>
                <w:noProof/>
              </w:rPr>
            </w:pPr>
            <w:r>
              <w:rPr>
                <w:noProof/>
              </w:rPr>
              <w:t>"HACOM," Công ty Cổ phần đầu tư công nghệ HACOM, 2021. [Online]. Available: https://hacom.vn/pc-hacom-cad-c086-i5-12400f-b660-16gb-ram-500gb-ssd-t400-4gb-550w.</w:t>
            </w:r>
          </w:p>
        </w:tc>
      </w:tr>
      <w:tr w:rsidR="00582A95" w14:paraId="43A076EF" w14:textId="77777777" w:rsidTr="00582A95">
        <w:trPr>
          <w:divId w:val="135145198"/>
          <w:tblCellSpacing w:w="15" w:type="dxa"/>
        </w:trPr>
        <w:tc>
          <w:tcPr>
            <w:tcW w:w="360" w:type="pct"/>
            <w:hideMark/>
          </w:tcPr>
          <w:p w14:paraId="5B74B912" w14:textId="77777777" w:rsidR="00582A95" w:rsidRDefault="00582A95" w:rsidP="00582A95">
            <w:pPr>
              <w:pStyle w:val="Bibliography"/>
              <w:ind w:left="0"/>
              <w:rPr>
                <w:noProof/>
              </w:rPr>
            </w:pPr>
            <w:r>
              <w:rPr>
                <w:noProof/>
              </w:rPr>
              <w:t xml:space="preserve">[3] </w:t>
            </w:r>
          </w:p>
        </w:tc>
        <w:tc>
          <w:tcPr>
            <w:tcW w:w="4591" w:type="pct"/>
            <w:hideMark/>
          </w:tcPr>
          <w:p w14:paraId="27ECD47D" w14:textId="77777777" w:rsidR="00582A95" w:rsidRDefault="00582A95">
            <w:pPr>
              <w:pStyle w:val="Bibliography"/>
              <w:rPr>
                <w:noProof/>
              </w:rPr>
            </w:pPr>
            <w:r>
              <w:rPr>
                <w:noProof/>
              </w:rPr>
              <w:t>"phongvu.vn," CÔNG TY CỔ PHẦN THƯƠNG MẠI - DỊCH VỤ PHONG VŨ, 1997 - 2020. [Online]. Available: https://phongvu.vn/man-hinh-lcd-lc-power-23-8-inch-lc-m24-fhd-75--s220609422.</w:t>
            </w:r>
          </w:p>
        </w:tc>
      </w:tr>
      <w:tr w:rsidR="00582A95" w14:paraId="0942BD10" w14:textId="77777777" w:rsidTr="00582A95">
        <w:trPr>
          <w:divId w:val="135145198"/>
          <w:tblCellSpacing w:w="15" w:type="dxa"/>
        </w:trPr>
        <w:tc>
          <w:tcPr>
            <w:tcW w:w="360" w:type="pct"/>
            <w:hideMark/>
          </w:tcPr>
          <w:p w14:paraId="7DFF7926" w14:textId="77777777" w:rsidR="00582A95" w:rsidRDefault="00582A95" w:rsidP="00582A95">
            <w:pPr>
              <w:pStyle w:val="Bibliography"/>
              <w:ind w:left="0"/>
              <w:rPr>
                <w:noProof/>
              </w:rPr>
            </w:pPr>
            <w:r>
              <w:rPr>
                <w:noProof/>
              </w:rPr>
              <w:t xml:space="preserve">[4] </w:t>
            </w:r>
          </w:p>
        </w:tc>
        <w:tc>
          <w:tcPr>
            <w:tcW w:w="4591" w:type="pct"/>
            <w:hideMark/>
          </w:tcPr>
          <w:p w14:paraId="4CD7AE33" w14:textId="77777777" w:rsidR="00582A95" w:rsidRDefault="00582A95">
            <w:pPr>
              <w:pStyle w:val="Bibliography"/>
              <w:rPr>
                <w:noProof/>
              </w:rPr>
            </w:pPr>
            <w:r>
              <w:rPr>
                <w:noProof/>
              </w:rPr>
              <w:t>"thietbimang.com," Networks Authorized Distributor - Phân phối thiết bị mạng uy tín , 2018. [Online]. Available: https://thietbimang.com/CBS220-24T-4G-EU.html.</w:t>
            </w:r>
          </w:p>
        </w:tc>
      </w:tr>
      <w:tr w:rsidR="00582A95" w14:paraId="317288F5" w14:textId="77777777" w:rsidTr="00582A95">
        <w:trPr>
          <w:divId w:val="135145198"/>
          <w:tblCellSpacing w:w="15" w:type="dxa"/>
        </w:trPr>
        <w:tc>
          <w:tcPr>
            <w:tcW w:w="360" w:type="pct"/>
            <w:hideMark/>
          </w:tcPr>
          <w:p w14:paraId="605BBCD1" w14:textId="77777777" w:rsidR="00582A95" w:rsidRDefault="00582A95" w:rsidP="00582A95">
            <w:pPr>
              <w:pStyle w:val="Bibliography"/>
              <w:ind w:left="0"/>
              <w:rPr>
                <w:noProof/>
              </w:rPr>
            </w:pPr>
            <w:r>
              <w:rPr>
                <w:noProof/>
              </w:rPr>
              <w:t xml:space="preserve">[5] </w:t>
            </w:r>
          </w:p>
        </w:tc>
        <w:tc>
          <w:tcPr>
            <w:tcW w:w="4591" w:type="pct"/>
            <w:hideMark/>
          </w:tcPr>
          <w:p w14:paraId="3A678BFF" w14:textId="77777777" w:rsidR="00582A95" w:rsidRDefault="00582A95">
            <w:pPr>
              <w:pStyle w:val="Bibliography"/>
              <w:rPr>
                <w:noProof/>
              </w:rPr>
            </w:pPr>
            <w:r>
              <w:rPr>
                <w:noProof/>
              </w:rPr>
              <w:t>"ipphone-warehouse.com," IP Phone Warehouse, 2023. [Online]. Available: https://www.ipphone-warehouse.com/grandstream-gwn7831-layer-3-aggregation-managed-network-switch/.</w:t>
            </w:r>
          </w:p>
        </w:tc>
      </w:tr>
      <w:tr w:rsidR="00582A95" w14:paraId="28201758" w14:textId="77777777" w:rsidTr="00582A95">
        <w:trPr>
          <w:divId w:val="135145198"/>
          <w:tblCellSpacing w:w="15" w:type="dxa"/>
        </w:trPr>
        <w:tc>
          <w:tcPr>
            <w:tcW w:w="360" w:type="pct"/>
            <w:hideMark/>
          </w:tcPr>
          <w:p w14:paraId="11FCF83F" w14:textId="77777777" w:rsidR="00582A95" w:rsidRDefault="00582A95" w:rsidP="00582A95">
            <w:pPr>
              <w:pStyle w:val="Bibliography"/>
              <w:ind w:left="0"/>
              <w:rPr>
                <w:noProof/>
              </w:rPr>
            </w:pPr>
            <w:r>
              <w:rPr>
                <w:noProof/>
              </w:rPr>
              <w:t xml:space="preserve">[6] </w:t>
            </w:r>
          </w:p>
        </w:tc>
        <w:tc>
          <w:tcPr>
            <w:tcW w:w="4591" w:type="pct"/>
            <w:hideMark/>
          </w:tcPr>
          <w:p w14:paraId="30CC492D" w14:textId="77777777" w:rsidR="00582A95" w:rsidRDefault="00582A95">
            <w:pPr>
              <w:pStyle w:val="Bibliography"/>
              <w:rPr>
                <w:noProof/>
              </w:rPr>
            </w:pPr>
            <w:r>
              <w:rPr>
                <w:noProof/>
              </w:rPr>
              <w:t>"nguyenphong.com," CÔNG TY TNHH TM - DV NGUYÊN PHONG, 2018. [Online]. Available: https://nguyenphong.com/draytek-vigor2927?gad_source=1&amp;gclid=CjwKCAiA04arBhAkEiwAuNOsIsmT_LHKl4Ml_GjmVh29wy3bXwBj8Lmo3PkmCtLOaBEQcsFST0WwwBoCmGgQAvD_BwE.</w:t>
            </w:r>
          </w:p>
        </w:tc>
      </w:tr>
      <w:tr w:rsidR="00582A95" w14:paraId="02EADDCD" w14:textId="77777777" w:rsidTr="00582A95">
        <w:trPr>
          <w:divId w:val="135145198"/>
          <w:tblCellSpacing w:w="15" w:type="dxa"/>
        </w:trPr>
        <w:tc>
          <w:tcPr>
            <w:tcW w:w="360" w:type="pct"/>
            <w:hideMark/>
          </w:tcPr>
          <w:p w14:paraId="722C5632" w14:textId="77777777" w:rsidR="00582A95" w:rsidRDefault="00582A95" w:rsidP="00582A95">
            <w:pPr>
              <w:pStyle w:val="Bibliography"/>
              <w:ind w:left="0"/>
              <w:rPr>
                <w:noProof/>
              </w:rPr>
            </w:pPr>
            <w:r>
              <w:rPr>
                <w:noProof/>
              </w:rPr>
              <w:t xml:space="preserve">[7] </w:t>
            </w:r>
          </w:p>
        </w:tc>
        <w:tc>
          <w:tcPr>
            <w:tcW w:w="4591" w:type="pct"/>
            <w:hideMark/>
          </w:tcPr>
          <w:p w14:paraId="29F3A417" w14:textId="77777777" w:rsidR="00582A95" w:rsidRDefault="00582A95">
            <w:pPr>
              <w:pStyle w:val="Bibliography"/>
              <w:rPr>
                <w:noProof/>
              </w:rPr>
            </w:pPr>
            <w:r>
              <w:rPr>
                <w:noProof/>
              </w:rPr>
              <w:t>"xaba.vn," CÔNG TY TNHH XANH LOGISTICS, 2021. [Online]. Available: https://xaba.vn/pfsense-firewall-router-6-1gb-intel-ethernet-ports-aes-ni-cpu-8gb-ram-80gb-ssd-v1i394927774791i0.html.</w:t>
            </w:r>
          </w:p>
        </w:tc>
      </w:tr>
      <w:tr w:rsidR="00582A95" w14:paraId="1B96BD16" w14:textId="77777777" w:rsidTr="00582A95">
        <w:trPr>
          <w:divId w:val="135145198"/>
          <w:tblCellSpacing w:w="15" w:type="dxa"/>
        </w:trPr>
        <w:tc>
          <w:tcPr>
            <w:tcW w:w="360" w:type="pct"/>
            <w:hideMark/>
          </w:tcPr>
          <w:p w14:paraId="074BB3FA" w14:textId="77777777" w:rsidR="00582A95" w:rsidRDefault="00582A95" w:rsidP="00582A95">
            <w:pPr>
              <w:pStyle w:val="Bibliography"/>
              <w:ind w:left="0"/>
              <w:rPr>
                <w:noProof/>
              </w:rPr>
            </w:pPr>
            <w:r>
              <w:rPr>
                <w:noProof/>
              </w:rPr>
              <w:t xml:space="preserve">[8] </w:t>
            </w:r>
          </w:p>
        </w:tc>
        <w:tc>
          <w:tcPr>
            <w:tcW w:w="4591" w:type="pct"/>
            <w:hideMark/>
          </w:tcPr>
          <w:p w14:paraId="7E4441A1" w14:textId="77777777" w:rsidR="00582A95" w:rsidRDefault="00582A95">
            <w:pPr>
              <w:pStyle w:val="Bibliography"/>
              <w:rPr>
                <w:noProof/>
              </w:rPr>
            </w:pPr>
            <w:r>
              <w:rPr>
                <w:noProof/>
              </w:rPr>
              <w:t>"tplinkvietnam.vn," TPLINK VIỆT NAM, 2016. [Online]. Available: https://tplinkvietnam.vn/access-point-gan-tran-mumimo-gigabit-ac1350-eap225.htm.</w:t>
            </w:r>
          </w:p>
        </w:tc>
      </w:tr>
      <w:tr w:rsidR="00582A95" w14:paraId="23542E98" w14:textId="77777777" w:rsidTr="00582A95">
        <w:trPr>
          <w:divId w:val="135145198"/>
          <w:tblCellSpacing w:w="15" w:type="dxa"/>
        </w:trPr>
        <w:tc>
          <w:tcPr>
            <w:tcW w:w="360" w:type="pct"/>
            <w:hideMark/>
          </w:tcPr>
          <w:p w14:paraId="00E0A613" w14:textId="77777777" w:rsidR="00582A95" w:rsidRDefault="00582A95" w:rsidP="00582A95">
            <w:pPr>
              <w:pStyle w:val="Bibliography"/>
              <w:ind w:left="0"/>
              <w:rPr>
                <w:noProof/>
              </w:rPr>
            </w:pPr>
            <w:r>
              <w:rPr>
                <w:noProof/>
              </w:rPr>
              <w:lastRenderedPageBreak/>
              <w:t xml:space="preserve">[9] </w:t>
            </w:r>
          </w:p>
        </w:tc>
        <w:tc>
          <w:tcPr>
            <w:tcW w:w="4591" w:type="pct"/>
            <w:hideMark/>
          </w:tcPr>
          <w:p w14:paraId="454FD967" w14:textId="77777777" w:rsidR="00582A95" w:rsidRDefault="00582A95">
            <w:pPr>
              <w:pStyle w:val="Bibliography"/>
              <w:rPr>
                <w:noProof/>
              </w:rPr>
            </w:pPr>
            <w:r>
              <w:rPr>
                <w:noProof/>
              </w:rPr>
              <w:t>"ciscoshop.vn," CiscoShop, 2017. [Online]. Available: https://ciscoshop.vn/san-pham/cisco-wireless/cisco-wireless-controller/thiet-bi-quan-ly-thu-phat-song-khong-day-cisco-air-ct3504-k9-wireless-controller/.</w:t>
            </w:r>
          </w:p>
        </w:tc>
      </w:tr>
      <w:tr w:rsidR="00582A95" w14:paraId="7DECF85C" w14:textId="77777777" w:rsidTr="00582A95">
        <w:trPr>
          <w:divId w:val="135145198"/>
          <w:tblCellSpacing w:w="15" w:type="dxa"/>
        </w:trPr>
        <w:tc>
          <w:tcPr>
            <w:tcW w:w="360" w:type="pct"/>
            <w:hideMark/>
          </w:tcPr>
          <w:p w14:paraId="6F8C4AEB" w14:textId="77777777" w:rsidR="00582A95" w:rsidRDefault="00582A95" w:rsidP="00582A95">
            <w:pPr>
              <w:pStyle w:val="Bibliography"/>
              <w:ind w:left="0"/>
              <w:rPr>
                <w:noProof/>
              </w:rPr>
            </w:pPr>
            <w:r>
              <w:rPr>
                <w:noProof/>
              </w:rPr>
              <w:t xml:space="preserve">[10] </w:t>
            </w:r>
          </w:p>
        </w:tc>
        <w:tc>
          <w:tcPr>
            <w:tcW w:w="4591" w:type="pct"/>
            <w:hideMark/>
          </w:tcPr>
          <w:p w14:paraId="74230112" w14:textId="77777777" w:rsidR="00582A95" w:rsidRDefault="00582A95">
            <w:pPr>
              <w:pStyle w:val="Bibliography"/>
              <w:rPr>
                <w:noProof/>
              </w:rPr>
            </w:pPr>
            <w:r>
              <w:rPr>
                <w:noProof/>
              </w:rPr>
              <w:t>"maychuviet.vn," [Online]. Available: https://maychuviet.vn/san-pham/may-chu-dell-poweredge-r250-pro-1/.</w:t>
            </w:r>
          </w:p>
        </w:tc>
      </w:tr>
      <w:tr w:rsidR="00582A95" w14:paraId="4AFC84CF" w14:textId="77777777" w:rsidTr="00582A95">
        <w:trPr>
          <w:divId w:val="135145198"/>
          <w:tblCellSpacing w:w="15" w:type="dxa"/>
        </w:trPr>
        <w:tc>
          <w:tcPr>
            <w:tcW w:w="360" w:type="pct"/>
            <w:hideMark/>
          </w:tcPr>
          <w:p w14:paraId="0700E620" w14:textId="77777777" w:rsidR="00582A95" w:rsidRDefault="00582A95" w:rsidP="00582A95">
            <w:pPr>
              <w:pStyle w:val="Bibliography"/>
              <w:ind w:left="0"/>
              <w:rPr>
                <w:noProof/>
              </w:rPr>
            </w:pPr>
            <w:r>
              <w:rPr>
                <w:noProof/>
              </w:rPr>
              <w:t xml:space="preserve">[11] </w:t>
            </w:r>
          </w:p>
        </w:tc>
        <w:tc>
          <w:tcPr>
            <w:tcW w:w="4591" w:type="pct"/>
            <w:hideMark/>
          </w:tcPr>
          <w:p w14:paraId="4889011D" w14:textId="77777777" w:rsidR="00582A95" w:rsidRDefault="00582A95">
            <w:pPr>
              <w:pStyle w:val="Bibliography"/>
              <w:rPr>
                <w:noProof/>
              </w:rPr>
            </w:pPr>
            <w:r>
              <w:rPr>
                <w:noProof/>
              </w:rPr>
              <w:t>"ezvizhome.vn," Công ty TNHH Tech Online Việt Nam, 2019. [Online]. Available: https://ezvizhome.vn/camera-h8-pro-3k-5-0mp?gad_source=1&amp;gclid=Cj0KCQiA67CrBhC1ARIsACKAa8QFfM1W12RxZv43CrVRg7pEFI1CSNd3DNoTaHBab9WqXedhsiT0aiQaAm3SEALw_wcB.</w:t>
            </w:r>
          </w:p>
        </w:tc>
      </w:tr>
      <w:tr w:rsidR="00582A95" w14:paraId="7836DBE2" w14:textId="77777777" w:rsidTr="00582A95">
        <w:trPr>
          <w:divId w:val="135145198"/>
          <w:tblCellSpacing w:w="15" w:type="dxa"/>
        </w:trPr>
        <w:tc>
          <w:tcPr>
            <w:tcW w:w="360" w:type="pct"/>
            <w:hideMark/>
          </w:tcPr>
          <w:p w14:paraId="547FD9C8" w14:textId="77777777" w:rsidR="00582A95" w:rsidRDefault="00582A95" w:rsidP="00582A95">
            <w:pPr>
              <w:pStyle w:val="Bibliography"/>
              <w:ind w:left="0"/>
              <w:rPr>
                <w:noProof/>
              </w:rPr>
            </w:pPr>
            <w:r>
              <w:rPr>
                <w:noProof/>
              </w:rPr>
              <w:t xml:space="preserve">[12] </w:t>
            </w:r>
          </w:p>
        </w:tc>
        <w:tc>
          <w:tcPr>
            <w:tcW w:w="4591" w:type="pct"/>
            <w:hideMark/>
          </w:tcPr>
          <w:p w14:paraId="47D2ACAA" w14:textId="77777777" w:rsidR="00582A95" w:rsidRDefault="00582A95">
            <w:pPr>
              <w:pStyle w:val="Bibliography"/>
              <w:rPr>
                <w:noProof/>
              </w:rPr>
            </w:pPr>
            <w:r>
              <w:rPr>
                <w:noProof/>
              </w:rPr>
              <w:t>"brother.com," BROTHER INTERNATIONAL (VIETNAM), 2023. [Online]. Available: https://www.brother.com.vn/vi-vn/products/all-printers/printers/mfc-b7810dw.</w:t>
            </w:r>
          </w:p>
        </w:tc>
      </w:tr>
      <w:tr w:rsidR="00582A95" w14:paraId="6572F2A8" w14:textId="77777777" w:rsidTr="00582A95">
        <w:trPr>
          <w:divId w:val="135145198"/>
          <w:tblCellSpacing w:w="15" w:type="dxa"/>
        </w:trPr>
        <w:tc>
          <w:tcPr>
            <w:tcW w:w="360" w:type="pct"/>
            <w:hideMark/>
          </w:tcPr>
          <w:p w14:paraId="6B9E5D0B" w14:textId="77777777" w:rsidR="00582A95" w:rsidRDefault="00582A95" w:rsidP="00582A95">
            <w:pPr>
              <w:pStyle w:val="Bibliography"/>
              <w:ind w:left="0"/>
              <w:rPr>
                <w:noProof/>
              </w:rPr>
            </w:pPr>
            <w:r>
              <w:rPr>
                <w:noProof/>
              </w:rPr>
              <w:t xml:space="preserve">[13] </w:t>
            </w:r>
          </w:p>
        </w:tc>
        <w:tc>
          <w:tcPr>
            <w:tcW w:w="4591" w:type="pct"/>
            <w:hideMark/>
          </w:tcPr>
          <w:p w14:paraId="35645739" w14:textId="77777777" w:rsidR="00582A95" w:rsidRDefault="00582A95">
            <w:pPr>
              <w:pStyle w:val="Bibliography"/>
              <w:rPr>
                <w:noProof/>
              </w:rPr>
            </w:pPr>
            <w:r>
              <w:rPr>
                <w:noProof/>
              </w:rPr>
              <w:t>"tiki.vn," Công ty TNHH Ti Ki, 2022. [Online]. Available: https://tiki.vn/may-chieu-khong-day-tyco-t3500a-wifi-full-hd-1080p-ket-noi-khong-day-voi-dien-thoai-may-tinh-bang-laptop-p197546373.html.</w:t>
            </w:r>
          </w:p>
        </w:tc>
      </w:tr>
      <w:tr w:rsidR="00582A95" w14:paraId="222FB676" w14:textId="77777777" w:rsidTr="00582A95">
        <w:trPr>
          <w:divId w:val="135145198"/>
          <w:tblCellSpacing w:w="15" w:type="dxa"/>
        </w:trPr>
        <w:tc>
          <w:tcPr>
            <w:tcW w:w="360" w:type="pct"/>
            <w:hideMark/>
          </w:tcPr>
          <w:p w14:paraId="05D405C7" w14:textId="77777777" w:rsidR="00582A95" w:rsidRDefault="00582A95" w:rsidP="00582A95">
            <w:pPr>
              <w:pStyle w:val="Bibliography"/>
              <w:ind w:left="0"/>
              <w:rPr>
                <w:noProof/>
              </w:rPr>
            </w:pPr>
            <w:r>
              <w:rPr>
                <w:noProof/>
              </w:rPr>
              <w:t xml:space="preserve">[14] </w:t>
            </w:r>
          </w:p>
        </w:tc>
        <w:tc>
          <w:tcPr>
            <w:tcW w:w="4591" w:type="pct"/>
            <w:hideMark/>
          </w:tcPr>
          <w:p w14:paraId="31EE689A" w14:textId="77777777" w:rsidR="00582A95" w:rsidRDefault="00582A95">
            <w:pPr>
              <w:pStyle w:val="Bibliography"/>
              <w:rPr>
                <w:noProof/>
              </w:rPr>
            </w:pPr>
            <w:r>
              <w:rPr>
                <w:noProof/>
              </w:rPr>
              <w:t>"memoryzone.com.vn," CÔNG TY TNHH DỊCH VỤ TIN HỌC SIÊU TỐC, 2011. [Online]. Available: https://memoryzone.com.vn/cap-mang-cat6-utp-orico-black-day-tron-26awg-pug-c6?variantid=100864034.</w:t>
            </w:r>
          </w:p>
        </w:tc>
      </w:tr>
    </w:tbl>
    <w:p w14:paraId="1B779088" w14:textId="77777777" w:rsidR="00582A95" w:rsidRDefault="00582A95">
      <w:pPr>
        <w:divId w:val="135145198"/>
        <w:rPr>
          <w:rFonts w:eastAsia="Times New Roman"/>
          <w:noProof/>
        </w:rPr>
      </w:pPr>
    </w:p>
    <w:p w14:paraId="6D5A2BCC" w14:textId="1C31755F" w:rsidR="00504FDB" w:rsidRPr="00266600" w:rsidRDefault="000A7F0D" w:rsidP="00C53BE4">
      <w:pPr>
        <w:jc w:val="left"/>
        <w:outlineLvl w:val="0"/>
        <w:sectPr w:rsidR="00504FDB" w:rsidRPr="00266600" w:rsidSect="006A06BA">
          <w:pgSz w:w="11907" w:h="16839" w:code="9"/>
          <w:pgMar w:top="709" w:right="850" w:bottom="1134" w:left="1418" w:header="539" w:footer="136" w:gutter="0"/>
          <w:cols w:space="720"/>
          <w:titlePg/>
          <w:docGrid w:linePitch="360"/>
        </w:sectPr>
      </w:pPr>
      <w:r w:rsidRPr="00266600">
        <w:fldChar w:fldCharType="end"/>
      </w:r>
    </w:p>
    <w:p w14:paraId="184908B9" w14:textId="513E0CAC" w:rsidR="00BA65A1" w:rsidRPr="00266600" w:rsidRDefault="00C53BE4" w:rsidP="0077635B">
      <w:pPr>
        <w:pStyle w:val="Title"/>
        <w:outlineLvl w:val="0"/>
        <w:rPr>
          <w:rFonts w:cs="Times New Roman"/>
        </w:rPr>
      </w:pPr>
      <w:bookmarkStart w:id="58" w:name="_Toc154870875"/>
      <w:r w:rsidRPr="00266600">
        <w:rPr>
          <w:rFonts w:cs="Times New Roman"/>
        </w:rPr>
        <w:lastRenderedPageBreak/>
        <w:t>BẢNG PHÂN CÔNG</w:t>
      </w:r>
      <w:bookmarkEnd w:id="58"/>
    </w:p>
    <w:p w14:paraId="6E250FEE" w14:textId="065900F7" w:rsidR="0077635B" w:rsidRPr="00266600" w:rsidRDefault="0077635B" w:rsidP="0077635B">
      <w:pPr>
        <w:pStyle w:val="Caption"/>
        <w:keepNext/>
      </w:pPr>
      <w:bookmarkStart w:id="59" w:name="_Toc154872004"/>
      <w:r w:rsidRPr="00266600">
        <w:t xml:space="preserve">Bảng  </w:t>
      </w:r>
      <w:fldSimple w:instr=" SEQ Bảng_ \* ARABIC ">
        <w:r w:rsidRPr="00266600">
          <w:rPr>
            <w:noProof/>
          </w:rPr>
          <w:t>16</w:t>
        </w:r>
      </w:fldSimple>
      <w:r w:rsidRPr="00266600">
        <w:t>: Phân công nhiệm vụ</w:t>
      </w:r>
      <w:bookmarkEnd w:id="59"/>
    </w:p>
    <w:tbl>
      <w:tblPr>
        <w:tblStyle w:val="TableGrid"/>
        <w:tblW w:w="10367" w:type="dxa"/>
        <w:tblInd w:w="-431" w:type="dxa"/>
        <w:tblLook w:val="04A0" w:firstRow="1" w:lastRow="0" w:firstColumn="1" w:lastColumn="0" w:noHBand="0" w:noVBand="1"/>
      </w:tblPr>
      <w:tblGrid>
        <w:gridCol w:w="670"/>
        <w:gridCol w:w="1367"/>
        <w:gridCol w:w="1650"/>
        <w:gridCol w:w="1842"/>
        <w:gridCol w:w="1843"/>
        <w:gridCol w:w="1708"/>
        <w:gridCol w:w="1287"/>
      </w:tblGrid>
      <w:tr w:rsidR="00F24E0B" w:rsidRPr="00266600" w14:paraId="7B0176B2" w14:textId="77777777" w:rsidTr="00F24E0B">
        <w:tc>
          <w:tcPr>
            <w:tcW w:w="670" w:type="dxa"/>
            <w:vMerge w:val="restart"/>
            <w:vAlign w:val="center"/>
          </w:tcPr>
          <w:p w14:paraId="7C2803FF" w14:textId="5BA20F62" w:rsidR="00F24E0B" w:rsidRPr="00266600" w:rsidRDefault="00F24E0B" w:rsidP="00E71E14">
            <w:pPr>
              <w:pStyle w:val="nospace"/>
              <w:jc w:val="center"/>
              <w:rPr>
                <w:b/>
                <w:bCs/>
              </w:rPr>
            </w:pPr>
            <w:r w:rsidRPr="00266600">
              <w:rPr>
                <w:b/>
                <w:bCs/>
              </w:rPr>
              <w:t>STT</w:t>
            </w:r>
          </w:p>
        </w:tc>
        <w:tc>
          <w:tcPr>
            <w:tcW w:w="1367" w:type="dxa"/>
            <w:vMerge w:val="restart"/>
            <w:vAlign w:val="center"/>
          </w:tcPr>
          <w:p w14:paraId="262E4BAB" w14:textId="30D5A096" w:rsidR="00F24E0B" w:rsidRPr="00266600" w:rsidRDefault="00F24E0B" w:rsidP="00E71E14">
            <w:pPr>
              <w:pStyle w:val="nospace"/>
              <w:jc w:val="center"/>
              <w:rPr>
                <w:b/>
                <w:bCs/>
              </w:rPr>
            </w:pPr>
            <w:r w:rsidRPr="00266600">
              <w:rPr>
                <w:b/>
                <w:bCs/>
              </w:rPr>
              <w:t>Họ và tên</w:t>
            </w:r>
          </w:p>
        </w:tc>
        <w:tc>
          <w:tcPr>
            <w:tcW w:w="7043" w:type="dxa"/>
            <w:gridSpan w:val="4"/>
            <w:vAlign w:val="center"/>
          </w:tcPr>
          <w:p w14:paraId="54CC2ECB" w14:textId="764E9033" w:rsidR="00F24E0B" w:rsidRPr="00266600" w:rsidRDefault="00F24E0B" w:rsidP="00E71E14">
            <w:pPr>
              <w:pStyle w:val="nospace"/>
              <w:jc w:val="center"/>
              <w:rPr>
                <w:b/>
                <w:bCs/>
              </w:rPr>
            </w:pPr>
            <w:r w:rsidRPr="00266600">
              <w:rPr>
                <w:b/>
                <w:bCs/>
              </w:rPr>
              <w:t>Nhiệm vụ</w:t>
            </w:r>
          </w:p>
        </w:tc>
        <w:tc>
          <w:tcPr>
            <w:tcW w:w="1287" w:type="dxa"/>
            <w:vMerge w:val="restart"/>
            <w:vAlign w:val="center"/>
          </w:tcPr>
          <w:p w14:paraId="481C2698" w14:textId="1EAC5882" w:rsidR="00F24E0B" w:rsidRPr="00266600" w:rsidRDefault="00F24E0B" w:rsidP="00E71E14">
            <w:pPr>
              <w:pStyle w:val="nospace"/>
              <w:jc w:val="center"/>
              <w:rPr>
                <w:b/>
                <w:bCs/>
              </w:rPr>
            </w:pPr>
            <w:r w:rsidRPr="00266600">
              <w:rPr>
                <w:b/>
                <w:bCs/>
              </w:rPr>
              <w:t>Mức độ hoàn thành</w:t>
            </w:r>
          </w:p>
        </w:tc>
      </w:tr>
      <w:tr w:rsidR="00F24E0B" w:rsidRPr="00266600" w14:paraId="428E54E9" w14:textId="77777777" w:rsidTr="00F24E0B">
        <w:tc>
          <w:tcPr>
            <w:tcW w:w="670" w:type="dxa"/>
            <w:vMerge/>
          </w:tcPr>
          <w:p w14:paraId="6F1DD0C6" w14:textId="77777777" w:rsidR="00F24E0B" w:rsidRPr="00266600" w:rsidRDefault="00F24E0B" w:rsidP="00DF4C61">
            <w:pPr>
              <w:pStyle w:val="nospace"/>
              <w:jc w:val="center"/>
              <w:rPr>
                <w:b/>
                <w:bCs/>
              </w:rPr>
            </w:pPr>
          </w:p>
        </w:tc>
        <w:tc>
          <w:tcPr>
            <w:tcW w:w="1367" w:type="dxa"/>
            <w:vMerge/>
          </w:tcPr>
          <w:p w14:paraId="65DF2DAB" w14:textId="77777777" w:rsidR="00F24E0B" w:rsidRPr="00266600" w:rsidRDefault="00F24E0B" w:rsidP="00DF4C61">
            <w:pPr>
              <w:pStyle w:val="nospace"/>
              <w:jc w:val="center"/>
              <w:rPr>
                <w:b/>
                <w:bCs/>
              </w:rPr>
            </w:pPr>
          </w:p>
        </w:tc>
        <w:tc>
          <w:tcPr>
            <w:tcW w:w="1650" w:type="dxa"/>
            <w:vAlign w:val="center"/>
          </w:tcPr>
          <w:p w14:paraId="4AD36FDB" w14:textId="44BC40F0" w:rsidR="00F24E0B" w:rsidRPr="00266600" w:rsidRDefault="00F24E0B" w:rsidP="00E71E14">
            <w:pPr>
              <w:pStyle w:val="nospace"/>
              <w:jc w:val="center"/>
              <w:rPr>
                <w:b/>
                <w:bCs/>
              </w:rPr>
            </w:pPr>
            <w:r w:rsidRPr="00266600">
              <w:rPr>
                <w:b/>
                <w:bCs/>
              </w:rPr>
              <w:t>Phân tích yêu cầu</w:t>
            </w:r>
          </w:p>
        </w:tc>
        <w:tc>
          <w:tcPr>
            <w:tcW w:w="1842" w:type="dxa"/>
            <w:vAlign w:val="center"/>
          </w:tcPr>
          <w:p w14:paraId="68FE169D" w14:textId="3256866C" w:rsidR="00F24E0B" w:rsidRPr="00266600" w:rsidRDefault="00F24E0B" w:rsidP="00E71E14">
            <w:pPr>
              <w:pStyle w:val="nospace"/>
              <w:jc w:val="center"/>
              <w:rPr>
                <w:b/>
                <w:bCs/>
              </w:rPr>
            </w:pPr>
            <w:r w:rsidRPr="00266600">
              <w:rPr>
                <w:b/>
                <w:bCs/>
              </w:rPr>
              <w:t>Thiết kế mô hình</w:t>
            </w:r>
          </w:p>
        </w:tc>
        <w:tc>
          <w:tcPr>
            <w:tcW w:w="1843" w:type="dxa"/>
            <w:vAlign w:val="center"/>
          </w:tcPr>
          <w:p w14:paraId="661D8BEC" w14:textId="77777777" w:rsidR="00F24E0B" w:rsidRPr="00266600" w:rsidRDefault="00F24E0B" w:rsidP="00E71E14">
            <w:pPr>
              <w:pStyle w:val="nospace"/>
              <w:jc w:val="center"/>
              <w:rPr>
                <w:b/>
                <w:bCs/>
              </w:rPr>
            </w:pPr>
            <w:r w:rsidRPr="00266600">
              <w:rPr>
                <w:b/>
                <w:bCs/>
              </w:rPr>
              <w:t>Yêu cầu</w:t>
            </w:r>
          </w:p>
          <w:p w14:paraId="3DE7EF22" w14:textId="1D913150" w:rsidR="00F24E0B" w:rsidRPr="00266600" w:rsidRDefault="00F24E0B" w:rsidP="00E71E14">
            <w:pPr>
              <w:pStyle w:val="nospace"/>
              <w:jc w:val="center"/>
              <w:rPr>
                <w:b/>
                <w:bCs/>
              </w:rPr>
            </w:pPr>
            <w:r w:rsidRPr="00266600">
              <w:rPr>
                <w:b/>
                <w:bCs/>
              </w:rPr>
              <w:t>thiết bị /dịch vụ</w:t>
            </w:r>
          </w:p>
        </w:tc>
        <w:tc>
          <w:tcPr>
            <w:tcW w:w="1705" w:type="dxa"/>
            <w:vAlign w:val="center"/>
          </w:tcPr>
          <w:p w14:paraId="5AED2F80" w14:textId="11803F4A" w:rsidR="00F24E0B" w:rsidRPr="00266600" w:rsidRDefault="00F24E0B" w:rsidP="00E71E14">
            <w:pPr>
              <w:pStyle w:val="nospace"/>
              <w:jc w:val="center"/>
              <w:rPr>
                <w:b/>
                <w:bCs/>
              </w:rPr>
            </w:pPr>
            <w:r w:rsidRPr="00266600">
              <w:rPr>
                <w:b/>
                <w:bCs/>
              </w:rPr>
              <w:t>Chi phí</w:t>
            </w:r>
          </w:p>
        </w:tc>
        <w:tc>
          <w:tcPr>
            <w:tcW w:w="1287" w:type="dxa"/>
            <w:vMerge/>
          </w:tcPr>
          <w:p w14:paraId="05CDC86B" w14:textId="36F47304" w:rsidR="00F24E0B" w:rsidRPr="00266600" w:rsidRDefault="00F24E0B" w:rsidP="00DF4C61">
            <w:pPr>
              <w:pStyle w:val="nospace"/>
              <w:jc w:val="center"/>
              <w:rPr>
                <w:b/>
                <w:bCs/>
              </w:rPr>
            </w:pPr>
          </w:p>
        </w:tc>
      </w:tr>
      <w:tr w:rsidR="00F24E0B" w:rsidRPr="00266600" w14:paraId="72A1EAA4" w14:textId="77777777" w:rsidTr="006608C6">
        <w:tc>
          <w:tcPr>
            <w:tcW w:w="670" w:type="dxa"/>
          </w:tcPr>
          <w:p w14:paraId="023396EF" w14:textId="59C41F40" w:rsidR="00F1758C" w:rsidRPr="00266600" w:rsidRDefault="00F1758C" w:rsidP="00DF4C61">
            <w:pPr>
              <w:pStyle w:val="nospace"/>
              <w:jc w:val="center"/>
            </w:pPr>
            <w:r w:rsidRPr="00266600">
              <w:t>1</w:t>
            </w:r>
          </w:p>
        </w:tc>
        <w:tc>
          <w:tcPr>
            <w:tcW w:w="1367" w:type="dxa"/>
          </w:tcPr>
          <w:p w14:paraId="10320381" w14:textId="0163EADE" w:rsidR="00F1758C" w:rsidRPr="00266600" w:rsidRDefault="00F1758C" w:rsidP="00DF4C61">
            <w:pPr>
              <w:pStyle w:val="nospace"/>
            </w:pPr>
            <w:r w:rsidRPr="00266600">
              <w:t>Đinh Văn Trường Giang</w:t>
            </w:r>
          </w:p>
        </w:tc>
        <w:tc>
          <w:tcPr>
            <w:tcW w:w="1650" w:type="dxa"/>
          </w:tcPr>
          <w:p w14:paraId="1DCCACDD" w14:textId="4D605237" w:rsidR="00220BC5" w:rsidRPr="00266600" w:rsidRDefault="00220BC5" w:rsidP="00DF4C61">
            <w:pPr>
              <w:pStyle w:val="nospace"/>
              <w:rPr>
                <w:lang w:val="pt-BR"/>
              </w:rPr>
            </w:pPr>
            <w:r w:rsidRPr="00266600">
              <w:rPr>
                <w:lang w:val="pt-BR"/>
              </w:rPr>
              <w:t xml:space="preserve">- </w:t>
            </w:r>
            <w:r w:rsidR="00CC0C89" w:rsidRPr="00266600">
              <w:rPr>
                <w:lang w:val="pt-BR"/>
              </w:rPr>
              <w:t>Nhu cầu server</w:t>
            </w:r>
            <w:r w:rsidR="00B51005" w:rsidRPr="00266600">
              <w:rPr>
                <w:lang w:val="pt-BR"/>
              </w:rPr>
              <w:t>.</w:t>
            </w:r>
          </w:p>
          <w:p w14:paraId="3104041C" w14:textId="033EDDB4" w:rsidR="00F1758C" w:rsidRPr="00266600" w:rsidRDefault="00220BC5" w:rsidP="00DF4C61">
            <w:pPr>
              <w:pStyle w:val="nospace"/>
              <w:rPr>
                <w:lang w:val="pt-BR"/>
              </w:rPr>
            </w:pPr>
            <w:r w:rsidRPr="00266600">
              <w:rPr>
                <w:lang w:val="pt-BR"/>
              </w:rPr>
              <w:t>- C</w:t>
            </w:r>
            <w:r w:rsidR="0000639F" w:rsidRPr="00266600">
              <w:rPr>
                <w:lang w:val="pt-BR"/>
              </w:rPr>
              <w:t>ấu trúc cơ sở</w:t>
            </w:r>
            <w:r w:rsidR="00B51005" w:rsidRPr="00266600">
              <w:rPr>
                <w:lang w:val="pt-BR"/>
              </w:rPr>
              <w:t>.</w:t>
            </w:r>
          </w:p>
        </w:tc>
        <w:tc>
          <w:tcPr>
            <w:tcW w:w="1842" w:type="dxa"/>
          </w:tcPr>
          <w:p w14:paraId="76086A3C" w14:textId="77777777" w:rsidR="00F1758C" w:rsidRPr="00266600" w:rsidRDefault="00B51005" w:rsidP="00DF4C61">
            <w:pPr>
              <w:pStyle w:val="nospace"/>
              <w:rPr>
                <w:lang w:val="pt-BR"/>
              </w:rPr>
            </w:pPr>
            <w:r w:rsidRPr="00266600">
              <w:rPr>
                <w:lang w:val="pt-BR"/>
              </w:rPr>
              <w:t xml:space="preserve">- </w:t>
            </w:r>
            <w:r w:rsidR="00976451" w:rsidRPr="00266600">
              <w:rPr>
                <w:lang w:val="pt-BR"/>
              </w:rPr>
              <w:t>Cấu trúc mạng nội bộ</w:t>
            </w:r>
            <w:r w:rsidR="000F0161" w:rsidRPr="00266600">
              <w:rPr>
                <w:lang w:val="pt-BR"/>
              </w:rPr>
              <w:t>.</w:t>
            </w:r>
          </w:p>
          <w:p w14:paraId="47C2B447" w14:textId="3076B293" w:rsidR="005B6EF8" w:rsidRPr="00266600" w:rsidRDefault="005B6EF8" w:rsidP="00DF4C61">
            <w:pPr>
              <w:pStyle w:val="nospace"/>
              <w:rPr>
                <w:lang w:val="pt-BR"/>
              </w:rPr>
            </w:pPr>
            <w:r w:rsidRPr="00266600">
              <w:rPr>
                <w:lang w:val="pt-BR"/>
              </w:rPr>
              <w:t xml:space="preserve">- Địa chỉ IP </w:t>
            </w:r>
            <w:r w:rsidR="001A090A" w:rsidRPr="00266600">
              <w:rPr>
                <w:lang w:val="pt-BR"/>
              </w:rPr>
              <w:t>cho hệ thống m</w:t>
            </w:r>
            <w:r w:rsidR="00D50E66" w:rsidRPr="00266600">
              <w:rPr>
                <w:lang w:val="pt-BR"/>
              </w:rPr>
              <w:t>ạ</w:t>
            </w:r>
            <w:r w:rsidR="001A090A" w:rsidRPr="00266600">
              <w:rPr>
                <w:lang w:val="pt-BR"/>
              </w:rPr>
              <w:t>ng.</w:t>
            </w:r>
          </w:p>
        </w:tc>
        <w:tc>
          <w:tcPr>
            <w:tcW w:w="1843" w:type="dxa"/>
          </w:tcPr>
          <w:p w14:paraId="57F0E035" w14:textId="77777777" w:rsidR="00F1758C" w:rsidRPr="00266600" w:rsidRDefault="00370B19" w:rsidP="00DF4C61">
            <w:pPr>
              <w:pStyle w:val="nospace"/>
            </w:pPr>
            <w:r w:rsidRPr="00266600">
              <w:t xml:space="preserve">- </w:t>
            </w:r>
            <w:r w:rsidR="004B6F42" w:rsidRPr="00266600">
              <w:t xml:space="preserve">Switch L2, </w:t>
            </w:r>
            <w:r w:rsidR="005D494D" w:rsidRPr="00266600">
              <w:t>Switch L3, Router</w:t>
            </w:r>
            <w:r w:rsidR="00335287" w:rsidRPr="00266600">
              <w:t>, các thiết bị người dùng.</w:t>
            </w:r>
          </w:p>
          <w:p w14:paraId="69BD1393" w14:textId="425ABB7E" w:rsidR="00335287" w:rsidRPr="00266600" w:rsidRDefault="00335287" w:rsidP="00DF4C61">
            <w:pPr>
              <w:pStyle w:val="nospace"/>
            </w:pPr>
            <w:r w:rsidRPr="00266600">
              <w:t xml:space="preserve">- Dịch vụ </w:t>
            </w:r>
            <w:r w:rsidR="00C264C1" w:rsidRPr="00266600">
              <w:t>mạng</w:t>
            </w:r>
            <w:r w:rsidR="00AC3645" w:rsidRPr="00266600">
              <w:t>.</w:t>
            </w:r>
          </w:p>
        </w:tc>
        <w:tc>
          <w:tcPr>
            <w:tcW w:w="1705" w:type="dxa"/>
          </w:tcPr>
          <w:p w14:paraId="3B45D0E8" w14:textId="77777777" w:rsidR="00F1758C" w:rsidRPr="00266600" w:rsidRDefault="00534FB4" w:rsidP="00DF4C61">
            <w:pPr>
              <w:pStyle w:val="nospace"/>
            </w:pPr>
            <w:r w:rsidRPr="00266600">
              <w:t>- Chi phí thiết bị.</w:t>
            </w:r>
          </w:p>
          <w:p w14:paraId="0ADBEDCC" w14:textId="6AAE5289" w:rsidR="00534FB4" w:rsidRPr="00266600" w:rsidRDefault="00534FB4" w:rsidP="00DF4C61">
            <w:pPr>
              <w:pStyle w:val="nospace"/>
            </w:pPr>
            <w:r w:rsidRPr="00266600">
              <w:t xml:space="preserve">- Chi phí </w:t>
            </w:r>
            <w:r w:rsidR="00354094" w:rsidRPr="00266600">
              <w:t>dịch vụ mạng</w:t>
            </w:r>
            <w:r w:rsidR="006608C6" w:rsidRPr="00266600">
              <w:t>.</w:t>
            </w:r>
          </w:p>
        </w:tc>
        <w:tc>
          <w:tcPr>
            <w:tcW w:w="1287" w:type="dxa"/>
            <w:vAlign w:val="center"/>
          </w:tcPr>
          <w:p w14:paraId="15A4E996" w14:textId="1D15F747" w:rsidR="00F1758C" w:rsidRPr="00266600" w:rsidRDefault="006608C6" w:rsidP="006608C6">
            <w:pPr>
              <w:pStyle w:val="nospace"/>
              <w:jc w:val="center"/>
            </w:pPr>
            <w:r w:rsidRPr="00266600">
              <w:t>9</w:t>
            </w:r>
            <w:r w:rsidR="00077ABF" w:rsidRPr="00266600">
              <w:t>9</w:t>
            </w:r>
            <w:r w:rsidRPr="00266600">
              <w:t>%</w:t>
            </w:r>
          </w:p>
        </w:tc>
      </w:tr>
      <w:tr w:rsidR="00F24E0B" w:rsidRPr="00266600" w14:paraId="157D9B71" w14:textId="77777777" w:rsidTr="006608C6">
        <w:tc>
          <w:tcPr>
            <w:tcW w:w="670" w:type="dxa"/>
          </w:tcPr>
          <w:p w14:paraId="48B39CE6" w14:textId="53EFB8E2" w:rsidR="00F1758C" w:rsidRPr="00266600" w:rsidRDefault="00F1758C" w:rsidP="00DF4C61">
            <w:pPr>
              <w:pStyle w:val="nospace"/>
              <w:jc w:val="center"/>
            </w:pPr>
            <w:r w:rsidRPr="00266600">
              <w:t>2</w:t>
            </w:r>
          </w:p>
        </w:tc>
        <w:tc>
          <w:tcPr>
            <w:tcW w:w="1367" w:type="dxa"/>
          </w:tcPr>
          <w:p w14:paraId="2D96FF32" w14:textId="28C3BDDE" w:rsidR="00F1758C" w:rsidRPr="00266600" w:rsidRDefault="00F1758C" w:rsidP="00DF4C61">
            <w:pPr>
              <w:pStyle w:val="nospace"/>
            </w:pPr>
            <w:r w:rsidRPr="00266600">
              <w:t>Huỳnh Phi Linh</w:t>
            </w:r>
          </w:p>
        </w:tc>
        <w:tc>
          <w:tcPr>
            <w:tcW w:w="1650" w:type="dxa"/>
          </w:tcPr>
          <w:p w14:paraId="1AE84EE0" w14:textId="1DCBEE14" w:rsidR="00220BC5" w:rsidRPr="00266600" w:rsidRDefault="00220BC5" w:rsidP="00DF4C61">
            <w:pPr>
              <w:pStyle w:val="nospace"/>
            </w:pPr>
            <w:r w:rsidRPr="00266600">
              <w:t xml:space="preserve">- </w:t>
            </w:r>
            <w:r w:rsidR="00EF105C" w:rsidRPr="00266600">
              <w:t>Nhu cầu băng thông</w:t>
            </w:r>
            <w:r w:rsidR="00B51005" w:rsidRPr="00266600">
              <w:t>.</w:t>
            </w:r>
          </w:p>
          <w:p w14:paraId="31A187D8" w14:textId="337924C6" w:rsidR="00F1758C" w:rsidRPr="00266600" w:rsidRDefault="00220BC5" w:rsidP="00DF4C61">
            <w:pPr>
              <w:pStyle w:val="nospace"/>
            </w:pPr>
            <w:r w:rsidRPr="00266600">
              <w:t xml:space="preserve">- Nhu cầu </w:t>
            </w:r>
            <w:r w:rsidR="00F24E0B" w:rsidRPr="00266600">
              <w:t>sử dụng mạng public, private</w:t>
            </w:r>
            <w:r w:rsidR="00B51005" w:rsidRPr="00266600">
              <w:t>.</w:t>
            </w:r>
          </w:p>
        </w:tc>
        <w:tc>
          <w:tcPr>
            <w:tcW w:w="1842" w:type="dxa"/>
          </w:tcPr>
          <w:p w14:paraId="358CB6D8" w14:textId="77777777" w:rsidR="00F1758C" w:rsidRPr="00266600" w:rsidRDefault="00976451" w:rsidP="00DF4C61">
            <w:pPr>
              <w:pStyle w:val="nospace"/>
            </w:pPr>
            <w:r w:rsidRPr="00266600">
              <w:t xml:space="preserve">- </w:t>
            </w:r>
            <w:r w:rsidR="000F0161" w:rsidRPr="00266600">
              <w:t>Cấu trúc mạng public.</w:t>
            </w:r>
          </w:p>
          <w:p w14:paraId="2231A87C" w14:textId="2B2C67CE" w:rsidR="001A090A" w:rsidRPr="00266600" w:rsidRDefault="001A090A" w:rsidP="00DF4C61">
            <w:pPr>
              <w:pStyle w:val="nospace"/>
            </w:pPr>
            <w:r w:rsidRPr="00266600">
              <w:t>- Địa chỉ IP cho thiết bị lõi.</w:t>
            </w:r>
          </w:p>
        </w:tc>
        <w:tc>
          <w:tcPr>
            <w:tcW w:w="1843" w:type="dxa"/>
          </w:tcPr>
          <w:p w14:paraId="20BC425D" w14:textId="77777777" w:rsidR="00F1758C" w:rsidRPr="00266600" w:rsidRDefault="005D494D" w:rsidP="00DF4C61">
            <w:pPr>
              <w:pStyle w:val="nospace"/>
            </w:pPr>
            <w:r w:rsidRPr="00266600">
              <w:t xml:space="preserve">- </w:t>
            </w:r>
            <w:r w:rsidR="009E7F8E" w:rsidRPr="00266600">
              <w:t>Firewall</w:t>
            </w:r>
            <w:r w:rsidR="00335287" w:rsidRPr="00266600">
              <w:t>, Server, các thiết bị người dùng.</w:t>
            </w:r>
          </w:p>
          <w:p w14:paraId="14C8DA43" w14:textId="29126934" w:rsidR="00C264C1" w:rsidRPr="00266600" w:rsidRDefault="00C264C1" w:rsidP="00DF4C61">
            <w:pPr>
              <w:pStyle w:val="nospace"/>
            </w:pPr>
            <w:r w:rsidRPr="00266600">
              <w:t>- Dịch vụ Server ảo</w:t>
            </w:r>
            <w:r w:rsidR="00AC3645" w:rsidRPr="00266600">
              <w:t>.</w:t>
            </w:r>
          </w:p>
        </w:tc>
        <w:tc>
          <w:tcPr>
            <w:tcW w:w="1705" w:type="dxa"/>
          </w:tcPr>
          <w:p w14:paraId="67929E05" w14:textId="77777777" w:rsidR="00F1758C" w:rsidRPr="00266600" w:rsidRDefault="00534FB4" w:rsidP="00DF4C61">
            <w:pPr>
              <w:pStyle w:val="nospace"/>
            </w:pPr>
            <w:r w:rsidRPr="00266600">
              <w:t>- Chi phí thiết bị.</w:t>
            </w:r>
          </w:p>
          <w:p w14:paraId="6B3D72B4" w14:textId="0A7FFA34" w:rsidR="00354094" w:rsidRPr="00266600" w:rsidRDefault="00354094" w:rsidP="00DF4C61">
            <w:pPr>
              <w:pStyle w:val="nospace"/>
            </w:pPr>
            <w:r w:rsidRPr="00266600">
              <w:t xml:space="preserve">- Chi phí </w:t>
            </w:r>
            <w:r w:rsidR="00D947B1" w:rsidRPr="00266600">
              <w:t>dịch vụ Server</w:t>
            </w:r>
            <w:r w:rsidR="006608C6" w:rsidRPr="00266600">
              <w:t>.</w:t>
            </w:r>
          </w:p>
        </w:tc>
        <w:tc>
          <w:tcPr>
            <w:tcW w:w="1287" w:type="dxa"/>
            <w:vAlign w:val="center"/>
          </w:tcPr>
          <w:p w14:paraId="7869FF8C" w14:textId="433D6E66" w:rsidR="00F1758C" w:rsidRPr="00266600" w:rsidRDefault="006608C6" w:rsidP="006608C6">
            <w:pPr>
              <w:pStyle w:val="nospace"/>
              <w:jc w:val="center"/>
            </w:pPr>
            <w:r w:rsidRPr="00266600">
              <w:t>9</w:t>
            </w:r>
            <w:r w:rsidR="00077ABF" w:rsidRPr="00266600">
              <w:t>9</w:t>
            </w:r>
            <w:r w:rsidRPr="00266600">
              <w:t>%</w:t>
            </w:r>
          </w:p>
        </w:tc>
      </w:tr>
      <w:tr w:rsidR="00F24E0B" w:rsidRPr="00266600" w14:paraId="1B9FE418" w14:textId="77777777" w:rsidTr="006608C6">
        <w:tc>
          <w:tcPr>
            <w:tcW w:w="670" w:type="dxa"/>
          </w:tcPr>
          <w:p w14:paraId="0EC10204" w14:textId="2E949FC0" w:rsidR="00F1758C" w:rsidRPr="00266600" w:rsidRDefault="00F1758C" w:rsidP="00DF4C61">
            <w:pPr>
              <w:pStyle w:val="nospace"/>
              <w:jc w:val="center"/>
            </w:pPr>
            <w:r w:rsidRPr="00266600">
              <w:t>3</w:t>
            </w:r>
          </w:p>
        </w:tc>
        <w:tc>
          <w:tcPr>
            <w:tcW w:w="1367" w:type="dxa"/>
          </w:tcPr>
          <w:p w14:paraId="1D76FD44" w14:textId="776EEF0E" w:rsidR="00F1758C" w:rsidRPr="00266600" w:rsidRDefault="00F1758C" w:rsidP="00DF4C61">
            <w:pPr>
              <w:pStyle w:val="nospace"/>
            </w:pPr>
            <w:r w:rsidRPr="00266600">
              <w:t>Quách Thị Hoài Phương</w:t>
            </w:r>
          </w:p>
        </w:tc>
        <w:tc>
          <w:tcPr>
            <w:tcW w:w="1650" w:type="dxa"/>
          </w:tcPr>
          <w:p w14:paraId="3504EB7E" w14:textId="4984908D" w:rsidR="00220BC5" w:rsidRPr="00266600" w:rsidRDefault="00220BC5" w:rsidP="00DF4C61">
            <w:pPr>
              <w:pStyle w:val="nospace"/>
            </w:pPr>
            <w:r w:rsidRPr="00266600">
              <w:t xml:space="preserve">- </w:t>
            </w:r>
            <w:r w:rsidR="00EF105C" w:rsidRPr="00266600">
              <w:t>Nhu cầu sử dụng của nhóm người dùng</w:t>
            </w:r>
            <w:r w:rsidR="00B51005" w:rsidRPr="00266600">
              <w:t>.</w:t>
            </w:r>
          </w:p>
          <w:p w14:paraId="6E4EC8EF" w14:textId="7DAA5C24" w:rsidR="00F1758C" w:rsidRPr="00266600" w:rsidRDefault="00220BC5" w:rsidP="00DF4C61">
            <w:pPr>
              <w:pStyle w:val="nospace"/>
            </w:pPr>
            <w:r w:rsidRPr="00266600">
              <w:t>-</w:t>
            </w:r>
            <w:r w:rsidR="00D354E1" w:rsidRPr="00266600">
              <w:t xml:space="preserve"> Nhu cầu deploy ứng dụng</w:t>
            </w:r>
            <w:r w:rsidR="00B51005" w:rsidRPr="00266600">
              <w:t>.</w:t>
            </w:r>
          </w:p>
        </w:tc>
        <w:tc>
          <w:tcPr>
            <w:tcW w:w="1842" w:type="dxa"/>
          </w:tcPr>
          <w:p w14:paraId="23BE517F" w14:textId="3D45F0DA" w:rsidR="006608C6" w:rsidRPr="00266600" w:rsidRDefault="00976451" w:rsidP="00DF4C61">
            <w:pPr>
              <w:pStyle w:val="nospace"/>
            </w:pPr>
            <w:r w:rsidRPr="00266600">
              <w:t xml:space="preserve">- </w:t>
            </w:r>
            <w:r w:rsidR="001F190C" w:rsidRPr="00266600">
              <w:t>Vị trí</w:t>
            </w:r>
            <w:r w:rsidR="006C2CEE" w:rsidRPr="00266600">
              <w:t xml:space="preserve"> VPN Site-to-site</w:t>
            </w:r>
            <w:r w:rsidR="006608C6" w:rsidRPr="00266600">
              <w:t>, tường lửa</w:t>
            </w:r>
            <w:r w:rsidR="000940BC" w:rsidRPr="00266600">
              <w:t>,</w:t>
            </w:r>
            <w:r w:rsidR="006608C6" w:rsidRPr="00266600">
              <w:t xml:space="preserve"> khối Server</w:t>
            </w:r>
            <w:r w:rsidR="001A090A" w:rsidRPr="00266600">
              <w:t>.</w:t>
            </w:r>
          </w:p>
          <w:p w14:paraId="4EE14DC7" w14:textId="5C2FFC20" w:rsidR="001A090A" w:rsidRPr="00266600" w:rsidRDefault="001A090A" w:rsidP="00DF4C61">
            <w:pPr>
              <w:pStyle w:val="nospace"/>
            </w:pPr>
            <w:r w:rsidRPr="00266600">
              <w:t>- Địa chỉ cho hệ thống m</w:t>
            </w:r>
            <w:r w:rsidR="00D50E66" w:rsidRPr="00266600">
              <w:t>ạ</w:t>
            </w:r>
            <w:r w:rsidRPr="00266600">
              <w:t>ng.</w:t>
            </w:r>
          </w:p>
        </w:tc>
        <w:tc>
          <w:tcPr>
            <w:tcW w:w="1843" w:type="dxa"/>
          </w:tcPr>
          <w:p w14:paraId="099A6C8E" w14:textId="77777777" w:rsidR="00F1758C" w:rsidRPr="00266600" w:rsidRDefault="00335287" w:rsidP="00DF4C61">
            <w:pPr>
              <w:pStyle w:val="nospace"/>
            </w:pPr>
            <w:r w:rsidRPr="00266600">
              <w:t>- Access Point, Wireless Controller, các thiết bị người dùng.</w:t>
            </w:r>
          </w:p>
          <w:p w14:paraId="78DEDAD0" w14:textId="3F8D4164" w:rsidR="00C264C1" w:rsidRPr="00266600" w:rsidRDefault="00C264C1" w:rsidP="00DF4C61">
            <w:pPr>
              <w:pStyle w:val="nospace"/>
            </w:pPr>
            <w:r w:rsidRPr="00266600">
              <w:t>- Dịch vụ deploy ứng dụng</w:t>
            </w:r>
            <w:r w:rsidR="00AC3645" w:rsidRPr="00266600">
              <w:t>.</w:t>
            </w:r>
          </w:p>
        </w:tc>
        <w:tc>
          <w:tcPr>
            <w:tcW w:w="1705" w:type="dxa"/>
          </w:tcPr>
          <w:p w14:paraId="5743DF7F" w14:textId="459544DF" w:rsidR="00F1758C" w:rsidRPr="00266600" w:rsidRDefault="00534FB4" w:rsidP="00DF4C61">
            <w:pPr>
              <w:pStyle w:val="nospace"/>
            </w:pPr>
            <w:r w:rsidRPr="00266600">
              <w:t xml:space="preserve">- Chi phí dịch vụ </w:t>
            </w:r>
            <w:r w:rsidR="00D947B1" w:rsidRPr="00266600">
              <w:t xml:space="preserve">Cloud để </w:t>
            </w:r>
            <w:r w:rsidRPr="00266600">
              <w:t>Deploy</w:t>
            </w:r>
            <w:r w:rsidR="00D947B1" w:rsidRPr="00266600">
              <w:t xml:space="preserve"> ứng dụng</w:t>
            </w:r>
            <w:r w:rsidR="006608C6" w:rsidRPr="00266600">
              <w:t>.</w:t>
            </w:r>
          </w:p>
        </w:tc>
        <w:tc>
          <w:tcPr>
            <w:tcW w:w="1287" w:type="dxa"/>
            <w:vAlign w:val="center"/>
          </w:tcPr>
          <w:p w14:paraId="187D57D9" w14:textId="57C567CB" w:rsidR="00F1758C" w:rsidRPr="00266600" w:rsidRDefault="006608C6" w:rsidP="006608C6">
            <w:pPr>
              <w:pStyle w:val="nospace"/>
              <w:jc w:val="center"/>
            </w:pPr>
            <w:r w:rsidRPr="00266600">
              <w:t>9</w:t>
            </w:r>
            <w:r w:rsidR="00077ABF" w:rsidRPr="00266600">
              <w:t>9</w:t>
            </w:r>
            <w:r w:rsidRPr="00266600">
              <w:t>%</w:t>
            </w:r>
          </w:p>
        </w:tc>
      </w:tr>
    </w:tbl>
    <w:p w14:paraId="3F71722F" w14:textId="77777777" w:rsidR="00C53BE4" w:rsidRPr="00266600" w:rsidRDefault="00C53BE4" w:rsidP="00C53BE4"/>
    <w:sectPr w:rsidR="00C53BE4" w:rsidRPr="00266600" w:rsidSect="006A06BA">
      <w:pgSz w:w="11907" w:h="16839" w:code="9"/>
      <w:pgMar w:top="709" w:right="850" w:bottom="1134" w:left="1418" w:header="539" w:footer="13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93325" w14:textId="77777777" w:rsidR="00977B45" w:rsidRDefault="00977B45" w:rsidP="00572592">
      <w:r>
        <w:separator/>
      </w:r>
    </w:p>
  </w:endnote>
  <w:endnote w:type="continuationSeparator" w:id="0">
    <w:p w14:paraId="3D7689A9" w14:textId="77777777" w:rsidR="00977B45" w:rsidRDefault="00977B45" w:rsidP="00572592">
      <w:r>
        <w:continuationSeparator/>
      </w:r>
    </w:p>
  </w:endnote>
  <w:endnote w:type="continuationNotice" w:id="1">
    <w:p w14:paraId="1CC4F165" w14:textId="77777777" w:rsidR="00977B45" w:rsidRDefault="00977B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embedRegular r:id="rId1" w:fontKey="{C77314C9-121C-4192-A515-87488D77D54D}"/>
  </w:font>
  <w:font w:name="Times New Roman">
    <w:panose1 w:val="02020603050405020304"/>
    <w:charset w:val="00"/>
    <w:family w:val="roman"/>
    <w:pitch w:val="variable"/>
    <w:sig w:usb0="E0002EFF" w:usb1="C000785B" w:usb2="00000009" w:usb3="00000000" w:csb0="000001FF" w:csb1="00000000"/>
    <w:embedRegular r:id="rId2" w:fontKey="{E95C99BE-A49D-4353-844C-4B7F44A6ECB1}"/>
    <w:embedBold r:id="rId3" w:fontKey="{BC944259-B13F-488C-AE98-0806D2C2813B}"/>
    <w:embedItalic r:id="rId4" w:fontKey="{0FD2E51F-09E9-41A1-BBF1-BB0A0056013E}"/>
    <w:embedBoldItalic r:id="rId5" w:fontKey="{39BC1DD8-A4A2-4BCE-B3E0-47A13CF706B3}"/>
  </w:font>
  <w:font w:name="Courier New">
    <w:panose1 w:val="02070309020205020404"/>
    <w:charset w:val="00"/>
    <w:family w:val="modern"/>
    <w:pitch w:val="fixed"/>
    <w:sig w:usb0="E0002EFF" w:usb1="C0007843" w:usb2="00000009" w:usb3="00000000" w:csb0="000001FF" w:csb1="00000000"/>
    <w:embedRegular r:id="rId6" w:fontKey="{40327831-834F-45E2-AF25-B8176464B199}"/>
  </w:font>
  <w:font w:name="Symbol">
    <w:panose1 w:val="05050102010706020507"/>
    <w:charset w:val="02"/>
    <w:family w:val="roman"/>
    <w:pitch w:val="variable"/>
    <w:sig w:usb0="00000000" w:usb1="10000000" w:usb2="00000000" w:usb3="00000000" w:csb0="80000000" w:csb1="00000000"/>
    <w:embedRegular r:id="rId7" w:fontKey="{BA526762-9460-4F1E-9508-4280D59F5D22}"/>
  </w:font>
  <w:font w:name="Calibri">
    <w:panose1 w:val="020F0502020204030204"/>
    <w:charset w:val="00"/>
    <w:family w:val="swiss"/>
    <w:pitch w:val="variable"/>
    <w:sig w:usb0="E4002EFF" w:usb1="C200247B" w:usb2="00000009" w:usb3="00000000" w:csb0="000001FF" w:csb1="00000000"/>
    <w:embedRegular r:id="rId8" w:fontKey="{C6E5EA4D-2F07-4A14-966B-D6079D428019}"/>
    <w:embedBold r:id="rId9" w:fontKey="{D02E93F4-E047-497E-AA8B-3DDC033DA0AE}"/>
    <w:embedItalic r:id="rId10" w:fontKey="{A57BF2EB-463B-48B1-98E8-26EAB9CF0D18}"/>
    <w:embedBoldItalic r:id="rId11" w:fontKey="{EAE137B2-EA7B-42BD-922C-9DB3AA40C791}"/>
  </w:font>
  <w:font w:name="Cambria">
    <w:panose1 w:val="02040503050406030204"/>
    <w:charset w:val="00"/>
    <w:family w:val="roman"/>
    <w:pitch w:val="variable"/>
    <w:sig w:usb0="E00006FF" w:usb1="420024FF" w:usb2="02000000" w:usb3="00000000" w:csb0="0000019F" w:csb1="00000000"/>
    <w:embedRegular r:id="rId12" w:fontKey="{B92F54CA-A450-4B30-9DFA-358324039453}"/>
    <w:embedBold r:id="rId13" w:fontKey="{D736DE79-6901-42E5-9E09-8C02C385A38C}"/>
  </w:font>
  <w:font w:name="UTM Avo">
    <w:panose1 w:val="02040603050506020204"/>
    <w:charset w:val="00"/>
    <w:family w:val="roman"/>
    <w:pitch w:val="variable"/>
    <w:sig w:usb0="00000007" w:usb1="00000000" w:usb2="00000000" w:usb3="00000000" w:csb0="00000003" w:csb1="00000000"/>
    <w:embedRegular r:id="rId14" w:fontKey="{46C61F8B-A496-4FCA-9B21-BA8D4AEA3B90}"/>
    <w:embedBold r:id="rId15" w:fontKey="{553BDEF8-9A44-4BD0-98CF-A7671CD6A195}"/>
    <w:embedBoldItalic r:id="rId16" w:fontKey="{9DC10FB4-B5FF-4D43-A277-6BD5E2FA1C37}"/>
  </w:font>
  <w:font w:name="Arial">
    <w:panose1 w:val="020B0604020202020204"/>
    <w:charset w:val="00"/>
    <w:family w:val="swiss"/>
    <w:pitch w:val="variable"/>
    <w:sig w:usb0="E0002EFF" w:usb1="C000785B" w:usb2="00000009" w:usb3="00000000" w:csb0="000001FF" w:csb1="00000000"/>
    <w:embedRegular r:id="rId17" w:fontKey="{B3F13060-051E-4F68-A90A-1C4F2573FE85}"/>
    <w:embedBold r:id="rId18" w:fontKey="{1F6AE7B5-6414-4299-8958-58F9AA24D21E}"/>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19" w:fontKey="{52850845-CB0D-44BD-96FD-29CDEA8ED37B}"/>
    <w:embedBold r:id="rId20" w:fontKey="{08EDA407-D9F4-4B7F-A6FE-0391B7E5E3F7}"/>
  </w:font>
  <w:font w:name="DengXian">
    <w:altName w:val="等线"/>
    <w:panose1 w:val="02010600030101010101"/>
    <w:charset w:val="86"/>
    <w:family w:val="auto"/>
    <w:pitch w:val="variable"/>
    <w:sig w:usb0="A00002BF" w:usb1="38CF7CFA" w:usb2="00000016" w:usb3="00000000" w:csb0="0004000F" w:csb1="00000000"/>
  </w:font>
  <w:font w:name="UVN Viet Sach">
    <w:altName w:val="Cambria"/>
    <w:panose1 w:val="02040502050505030904"/>
    <w:charset w:val="00"/>
    <w:family w:val="roman"/>
    <w:pitch w:val="variable"/>
    <w:sig w:usb0="00000087" w:usb1="00000000" w:usb2="00000000" w:usb3="00000000" w:csb0="0000001B" w:csb1="00000000"/>
    <w:embedRegular r:id="rId21" w:fontKey="{BD431416-1831-4485-AE6A-816F6FD7DB30}"/>
    <w:embedItalic r:id="rId22" w:fontKey="{222FA354-F160-4AB9-A8E4-06A5EBDA7459}"/>
  </w:font>
  <w:font w:name="Segoe UI">
    <w:panose1 w:val="020B0502040204020203"/>
    <w:charset w:val="00"/>
    <w:family w:val="swiss"/>
    <w:pitch w:val="variable"/>
    <w:sig w:usb0="E4002EFF" w:usb1="C000E47F" w:usb2="00000009" w:usb3="00000000" w:csb0="000001FF" w:csb1="00000000"/>
    <w:embedRegular r:id="rId23" w:fontKey="{C6EA09B5-5CA3-4371-B729-321949EEEB29}"/>
  </w:font>
  <w:font w:name="UTM Neo Intel">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embedRegular r:id="rId24" w:fontKey="{8A1616FA-6751-4FBC-ADEA-FE38E7B57E67}"/>
  </w:font>
  <w:font w:name="Adobe Gothic Std B">
    <w:altName w:val="Yu Gothic"/>
    <w:charset w:val="80"/>
    <w:family w:val="swiss"/>
    <w:pitch w:val="variable"/>
    <w:sig w:usb0="00000203" w:usb1="29D72C10" w:usb2="00000010" w:usb3="00000000" w:csb0="002A0005" w:csb1="00000000"/>
  </w:font>
  <w:font w:name="Roboto">
    <w:charset w:val="00"/>
    <w:family w:val="auto"/>
    <w:pitch w:val="variable"/>
    <w:sig w:usb0="E0000AFF" w:usb1="5000217F" w:usb2="00000021" w:usb3="00000000" w:csb0="0000019F" w:csb1="00000000"/>
    <w:embedRegular r:id="rId25" w:fontKey="{2E9C4616-092B-45B9-B378-F6F4B8830174}"/>
    <w:embedBold r:id="rId26" w:fontKey="{F9E6ED26-6105-4E9D-BC56-A19DFD52131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C8DD1" w14:textId="77777777" w:rsidR="000E6831" w:rsidRPr="003D0A0B" w:rsidRDefault="000E6831" w:rsidP="003D0A0B">
    <w:pPr>
      <w:tabs>
        <w:tab w:val="left" w:pos="4185"/>
        <w:tab w:val="left" w:pos="5862"/>
      </w:tabs>
      <w:rPr>
        <w:rFonts w:ascii="UTM Avo" w:hAnsi="UTM Avo"/>
        <w:sz w:val="22"/>
      </w:rPr>
    </w:pPr>
    <w:r w:rsidRPr="003D0A0B">
      <w:rPr>
        <w:rFonts w:ascii="UTM Avo" w:hAnsi="UTM Avo"/>
        <w:noProof/>
        <w:sz w:val="22"/>
      </w:rPr>
      <mc:AlternateContent>
        <mc:Choice Requires="wps">
          <w:drawing>
            <wp:anchor distT="36576" distB="36576" distL="36576" distR="36576" simplePos="0" relativeHeight="251658244" behindDoc="1" locked="0" layoutInCell="1" allowOverlap="1" wp14:anchorId="6BED8F9F" wp14:editId="13ABAADE">
              <wp:simplePos x="0" y="0"/>
              <wp:positionH relativeFrom="margin">
                <wp:posOffset>-1245870</wp:posOffset>
              </wp:positionH>
              <wp:positionV relativeFrom="page">
                <wp:posOffset>9913620</wp:posOffset>
              </wp:positionV>
              <wp:extent cx="2926080" cy="613410"/>
              <wp:effectExtent l="0" t="0" r="762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61341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9119A89" w14:textId="77777777" w:rsidR="000E6831" w:rsidRPr="00007C30" w:rsidRDefault="000E6831" w:rsidP="00BE473B">
                          <w:pPr>
                            <w:jc w:val="right"/>
                            <w:rPr>
                              <w:rFonts w:ascii="UTM Avo" w:hAnsi="UTM Avo"/>
                              <w:b/>
                              <w:i/>
                              <w:sz w:val="20"/>
                              <w:szCs w:val="20"/>
                            </w:rPr>
                          </w:pPr>
                          <w:r w:rsidRPr="00007C30">
                            <w:rPr>
                              <w:rFonts w:ascii="UTM Avo" w:hAnsi="UTM Avo"/>
                              <w:b/>
                              <w:i/>
                              <w:sz w:val="20"/>
                              <w:szCs w:val="20"/>
                            </w:rPr>
                            <w:t xml:space="preserve">   Faculty of computer networks</w:t>
                          </w:r>
                        </w:p>
                        <w:p w14:paraId="236253FC" w14:textId="77777777" w:rsidR="000E6831" w:rsidRPr="00007C30" w:rsidRDefault="000E6831" w:rsidP="00BE473B">
                          <w:pPr>
                            <w:jc w:val="right"/>
                            <w:rPr>
                              <w:rFonts w:ascii="UTM Avo" w:hAnsi="UTM Avo"/>
                              <w:b/>
                              <w:i/>
                              <w:sz w:val="20"/>
                              <w:szCs w:val="20"/>
                            </w:rPr>
                          </w:pPr>
                          <w:r w:rsidRPr="00007C30">
                            <w:rPr>
                              <w:rFonts w:ascii="UTM Avo" w:hAnsi="UTM Avo"/>
                              <w:b/>
                              <w:i/>
                              <w:sz w:val="20"/>
                              <w:szCs w:val="20"/>
                            </w:rPr>
                            <w:t>and communication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ED8F9F" id="_x0000_t202" coordsize="21600,21600" o:spt="202" path="m,l,21600r21600,l21600,xe">
              <v:stroke joinstyle="miter"/>
              <v:path gradientshapeok="t" o:connecttype="rect"/>
            </v:shapetype>
            <v:shape id="Text Box 31" o:spid="_x0000_s1032" type="#_x0000_t202" style="position:absolute;left:0;text-align:left;margin-left:-98.1pt;margin-top:780.6pt;width:230.4pt;height:48.3pt;z-index:-2516582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" filled="f" fillcolor="#fffffe" stroked="f" strokecolor="#212120" insetpen="t">
              <v:textbox inset="2.88pt,2.88pt,2.88pt,2.88pt">
                <w:txbxContent>
                  <w:p w14:paraId="29119A89" w14:textId="77777777" w:rsidR="000E6831" w:rsidRPr="00007C30" w:rsidRDefault="000E6831" w:rsidP="00BE473B">
                    <w:pPr>
                      <w:jc w:val="right"/>
                      <w:rPr>
                        <w:rFonts w:ascii="UTM Avo" w:hAnsi="UTM Avo"/>
                        <w:b/>
                        <w:i/>
                        <w:sz w:val="20"/>
                        <w:szCs w:val="20"/>
                      </w:rPr>
                    </w:pPr>
                    <w:r w:rsidRPr="00007C30">
                      <w:rPr>
                        <w:rFonts w:ascii="UTM Avo" w:hAnsi="UTM Avo"/>
                        <w:b/>
                        <w:i/>
                        <w:sz w:val="20"/>
                        <w:szCs w:val="20"/>
                      </w:rPr>
                      <w:t xml:space="preserve">   Faculty of computer networks</w:t>
                    </w:r>
                  </w:p>
                  <w:p w14:paraId="236253FC" w14:textId="77777777" w:rsidR="000E6831" w:rsidRPr="00007C30" w:rsidRDefault="000E6831" w:rsidP="00BE473B">
                    <w:pPr>
                      <w:jc w:val="right"/>
                      <w:rPr>
                        <w:rFonts w:ascii="UTM Avo" w:hAnsi="UTM Avo"/>
                        <w:b/>
                        <w:i/>
                        <w:sz w:val="20"/>
                        <w:szCs w:val="20"/>
                      </w:rPr>
                    </w:pPr>
                    <w:r w:rsidRPr="00007C30">
                      <w:rPr>
                        <w:rFonts w:ascii="UTM Avo" w:hAnsi="UTM Avo"/>
                        <w:b/>
                        <w:i/>
                        <w:sz w:val="20"/>
                        <w:szCs w:val="20"/>
                      </w:rPr>
                      <w:t>and communications</w:t>
                    </w:r>
                  </w:p>
                </w:txbxContent>
              </v:textbox>
              <w10:wrap anchorx="margin" anchory="page"/>
            </v:shape>
          </w:pict>
        </mc:Fallback>
      </mc:AlternateContent>
    </w:r>
    <w:r w:rsidRPr="003D0A0B">
      <w:rPr>
        <w:rFonts w:ascii="UTM Avo" w:hAnsi="UTM Avo"/>
        <w:noProof/>
        <w:sz w:val="22"/>
      </w:rPr>
      <mc:AlternateContent>
        <mc:Choice Requires="wps">
          <w:drawing>
            <wp:anchor distT="36576" distB="36576" distL="36576" distR="36576" simplePos="0" relativeHeight="251658242" behindDoc="1" locked="0" layoutInCell="1" allowOverlap="1" wp14:anchorId="3BC6D3E6" wp14:editId="55BC02CF">
              <wp:simplePos x="0" y="0"/>
              <wp:positionH relativeFrom="page">
                <wp:posOffset>389890</wp:posOffset>
              </wp:positionH>
              <wp:positionV relativeFrom="page">
                <wp:posOffset>9902825</wp:posOffset>
              </wp:positionV>
              <wp:extent cx="6857365" cy="0"/>
              <wp:effectExtent l="0" t="0" r="19685" b="1905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7365" cy="0"/>
                      </a:xfrm>
                      <a:prstGeom prst="line">
                        <a:avLst/>
                      </a:prstGeom>
                      <a:noFill/>
                      <a:ln w="6350">
                        <a:solidFill>
                          <a:srgbClr val="21212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CD6D4"/>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EC336B" id="Straight Connector 32" o:spid="_x0000_s1026" style="position:absolute;z-index:-251658238;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 from="30.7pt,779.75pt" to="570.65pt,7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" strokecolor="#212120" strokeweight=".5pt">
              <v:shadow color="#dcd6d4"/>
              <w10:wrap anchorx="page" anchory="page"/>
            </v:line>
          </w:pict>
        </mc:Fallback>
      </mc:AlternateContent>
    </w:r>
    <w:r w:rsidRPr="003D0A0B">
      <w:rPr>
        <w:rFonts w:ascii="UTM Avo" w:hAnsi="UTM Avo"/>
        <w:noProof/>
        <w:sz w:val="22"/>
      </w:rPr>
      <mc:AlternateContent>
        <mc:Choice Requires="wps">
          <w:drawing>
            <wp:anchor distT="36576" distB="36576" distL="36576" distR="36576" simplePos="0" relativeHeight="251658243" behindDoc="1" locked="0" layoutInCell="1" allowOverlap="1" wp14:anchorId="28C49A64" wp14:editId="1963A3FB">
              <wp:simplePos x="0" y="0"/>
              <wp:positionH relativeFrom="page">
                <wp:posOffset>2400300</wp:posOffset>
              </wp:positionH>
              <wp:positionV relativeFrom="page">
                <wp:posOffset>9906000</wp:posOffset>
              </wp:positionV>
              <wp:extent cx="342900" cy="527685"/>
              <wp:effectExtent l="0" t="0" r="19050" b="24765"/>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900" cy="527685"/>
                      </a:xfrm>
                      <a:prstGeom prst="line">
                        <a:avLst/>
                      </a:prstGeom>
                      <a:noFill/>
                      <a:ln w="6350">
                        <a:solidFill>
                          <a:srgbClr val="21212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CD6D4"/>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FE0D14A" id="Straight Connector 33" o:spid="_x0000_s1026" style="position:absolute;flip:x;z-index:-251658237;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 from="189pt,780pt" to="3in,8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" strokecolor="#212120" strokeweight=".5pt">
              <v:shadow color="#dcd6d4"/>
              <w10:wrap anchorx="page" anchory="page"/>
            </v:line>
          </w:pict>
        </mc:Fallback>
      </mc:AlternateContent>
    </w:r>
    <w:r w:rsidRPr="003D0A0B">
      <w:rPr>
        <w:rFonts w:ascii="UTM Avo" w:hAnsi="UTM Avo"/>
        <w:noProof/>
        <w:sz w:val="22"/>
      </w:rPr>
      <mc:AlternateContent>
        <mc:Choice Requires="wps">
          <w:drawing>
            <wp:anchor distT="36576" distB="36576" distL="36576" distR="36576" simplePos="0" relativeHeight="251658245" behindDoc="1" locked="0" layoutInCell="1" allowOverlap="1" wp14:anchorId="1E9689C2" wp14:editId="102FAC73">
              <wp:simplePos x="0" y="0"/>
              <wp:positionH relativeFrom="page">
                <wp:posOffset>2695575</wp:posOffset>
              </wp:positionH>
              <wp:positionV relativeFrom="page">
                <wp:posOffset>9972675</wp:posOffset>
              </wp:positionV>
              <wp:extent cx="4572000" cy="55245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5524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4A866FD0" w14:textId="77777777" w:rsidR="000E6831" w:rsidRDefault="000E6831" w:rsidP="00736266">
                          <w:pPr>
                            <w:jc w:val="right"/>
                            <w:rPr>
                              <w:rFonts w:ascii="UTM Avo" w:hAnsi="UTM Avo"/>
                              <w:color w:val="808080" w:themeColor="background1" w:themeShade="80"/>
                            </w:rPr>
                          </w:pPr>
                          <w:r>
                            <w:rPr>
                              <w:rFonts w:ascii="UTM Avo" w:hAnsi="UTM Avo"/>
                              <w:color w:val="808080" w:themeColor="background1" w:themeShade="80"/>
                            </w:rPr>
                            <w:t>PRACTICUM REPORT</w:t>
                          </w:r>
                        </w:p>
                        <w:p w14:paraId="227C4EAA" w14:textId="77777777" w:rsidR="000E6831" w:rsidRPr="003D0A0B" w:rsidRDefault="000E6831" w:rsidP="00736266">
                          <w:pPr>
                            <w:jc w:val="right"/>
                            <w:rPr>
                              <w:rFonts w:ascii="UTM Avo" w:hAnsi="UTM Avo"/>
                              <w:color w:val="808080" w:themeColor="background1" w:themeShade="80"/>
                              <w:sz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689C2" id="Text Box 34" o:spid="_x0000_s1033" type="#_x0000_t202" style="position:absolute;left:0;text-align:left;margin-left:212.25pt;margin-top:785.25pt;width:5in;height:43.5pt;z-index:-251658235;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" filled="f" fillcolor="#fffffe" stroked="f" strokecolor="#212120" insetpen="t">
              <v:textbox inset="2.88pt,2.88pt,2.88pt,2.88pt">
                <w:txbxContent>
                  <w:p w14:paraId="4A866FD0" w14:textId="77777777" w:rsidR="000E6831" w:rsidRDefault="000E6831" w:rsidP="00736266">
                    <w:pPr>
                      <w:jc w:val="right"/>
                      <w:rPr>
                        <w:rFonts w:ascii="UTM Avo" w:hAnsi="UTM Avo"/>
                        <w:color w:val="808080" w:themeColor="background1" w:themeShade="80"/>
                      </w:rPr>
                    </w:pPr>
                    <w:r>
                      <w:rPr>
                        <w:rFonts w:ascii="UTM Avo" w:hAnsi="UTM Avo"/>
                        <w:color w:val="808080" w:themeColor="background1" w:themeShade="80"/>
                      </w:rPr>
                      <w:t>PRACTICUM REPORT</w:t>
                    </w:r>
                  </w:p>
                  <w:p w14:paraId="227C4EAA" w14:textId="77777777" w:rsidR="000E6831" w:rsidRPr="003D0A0B" w:rsidRDefault="000E6831" w:rsidP="00736266">
                    <w:pPr>
                      <w:jc w:val="right"/>
                      <w:rPr>
                        <w:rFonts w:ascii="UTM Avo" w:hAnsi="UTM Avo"/>
                        <w:color w:val="808080" w:themeColor="background1" w:themeShade="80"/>
                        <w:sz w:val="2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491965"/>
      <w:docPartObj>
        <w:docPartGallery w:val="Page Numbers (Bottom of Page)"/>
        <w:docPartUnique/>
      </w:docPartObj>
    </w:sdtPr>
    <w:sdtEndPr>
      <w:rPr>
        <w:noProof/>
      </w:rPr>
    </w:sdtEndPr>
    <w:sdtContent>
      <w:p w14:paraId="58934C1C" w14:textId="5A193C82" w:rsidR="002E4C94" w:rsidRDefault="002E4C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880430" w14:textId="77777777" w:rsidR="002E4C94" w:rsidRDefault="002E4C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257219"/>
      <w:docPartObj>
        <w:docPartGallery w:val="Page Numbers (Bottom of Page)"/>
        <w:docPartUnique/>
      </w:docPartObj>
    </w:sdtPr>
    <w:sdtEndPr>
      <w:rPr>
        <w:noProof/>
      </w:rPr>
    </w:sdtEndPr>
    <w:sdtContent>
      <w:p w14:paraId="62F7FA96" w14:textId="4A4FC502" w:rsidR="002E4C94" w:rsidRDefault="002E4C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7D1A59" w14:textId="1752EA6C" w:rsidR="00C63CCF" w:rsidRPr="003D0A0B" w:rsidRDefault="00C63CCF" w:rsidP="003D0A0B">
    <w:pPr>
      <w:tabs>
        <w:tab w:val="left" w:pos="4185"/>
        <w:tab w:val="left" w:pos="5862"/>
      </w:tabs>
      <w:rPr>
        <w:rFonts w:ascii="UTM Avo" w:hAnsi="UTM Avo"/>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FE6F4" w14:textId="77777777" w:rsidR="00977B45" w:rsidRDefault="00977B45" w:rsidP="00572592">
      <w:r>
        <w:separator/>
      </w:r>
    </w:p>
  </w:footnote>
  <w:footnote w:type="continuationSeparator" w:id="0">
    <w:p w14:paraId="6B24AF7C" w14:textId="77777777" w:rsidR="00977B45" w:rsidRDefault="00977B45" w:rsidP="00572592">
      <w:r>
        <w:continuationSeparator/>
      </w:r>
    </w:p>
  </w:footnote>
  <w:footnote w:type="continuationNotice" w:id="1">
    <w:p w14:paraId="6BED2E26" w14:textId="77777777" w:rsidR="00977B45" w:rsidRDefault="00977B4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13AF6" w14:textId="4CAEE9A9" w:rsidR="000E6831" w:rsidRPr="00810C92" w:rsidRDefault="000E6831" w:rsidP="008F5960">
    <w:pPr>
      <w:pStyle w:val="Header"/>
      <w:tabs>
        <w:tab w:val="clear" w:pos="4680"/>
        <w:tab w:val="clear" w:pos="9360"/>
        <w:tab w:val="left" w:pos="8222"/>
      </w:tabs>
      <w:ind w:left="-567"/>
      <w:rPr>
        <w:rFonts w:ascii="UTM Avo" w:eastAsia="Adobe Gothic Std B" w:hAnsi="UTM Avo"/>
        <w:b/>
        <w:color w:val="2E74B5" w:themeColor="accent1" w:themeShade="BF"/>
      </w:rPr>
    </w:pPr>
    <w:r w:rsidRPr="00810C92">
      <w:rPr>
        <w:rFonts w:ascii="UTM Avo" w:eastAsia="Adobe Gothic Std B" w:hAnsi="UTM Avo"/>
        <w:b/>
        <w:noProof/>
        <w:color w:val="2E74B5" w:themeColor="accent1" w:themeShade="BF"/>
      </w:rPr>
      <mc:AlternateContent>
        <mc:Choice Requires="wps">
          <w:drawing>
            <wp:anchor distT="0" distB="0" distL="114300" distR="114300" simplePos="0" relativeHeight="251658248" behindDoc="0" locked="0" layoutInCell="1" allowOverlap="1" wp14:anchorId="20590E5A" wp14:editId="13884DF7">
              <wp:simplePos x="0" y="0"/>
              <wp:positionH relativeFrom="page">
                <wp:posOffset>-685165</wp:posOffset>
              </wp:positionH>
              <wp:positionV relativeFrom="paragraph">
                <wp:posOffset>283349</wp:posOffset>
              </wp:positionV>
              <wp:extent cx="211455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82E84A" id="Straight Connector 11" o:spid="_x0000_s1026" style="position:absolute;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95pt,22.3pt" to="112.5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" strokecolor="#4472c4 [3208]" strokeweight=".5pt">
              <v:stroke joinstyle="miter"/>
              <w10:wrap anchorx="page"/>
            </v:line>
          </w:pict>
        </mc:Fallback>
      </mc:AlternateContent>
    </w:r>
    <w:r w:rsidRPr="00810C92">
      <w:rPr>
        <w:rFonts w:ascii="UTM Avo" w:eastAsia="Adobe Gothic Std B" w:hAnsi="UTM Avo"/>
        <w:b/>
        <w:noProof/>
        <w:color w:val="2E74B5" w:themeColor="accent1" w:themeShade="BF"/>
      </w:rPr>
      <mc:AlternateContent>
        <mc:Choice Requires="wpg">
          <w:drawing>
            <wp:anchor distT="0" distB="0" distL="114300" distR="114300" simplePos="0" relativeHeight="251658246" behindDoc="0" locked="0" layoutInCell="0" allowOverlap="1" wp14:anchorId="6F23CA34" wp14:editId="4B11260D">
              <wp:simplePos x="0" y="0"/>
              <wp:positionH relativeFrom="page">
                <wp:posOffset>6957060</wp:posOffset>
              </wp:positionH>
              <wp:positionV relativeFrom="margin">
                <wp:posOffset>-464516</wp:posOffset>
              </wp:positionV>
              <wp:extent cx="578485" cy="1902460"/>
              <wp:effectExtent l="0" t="0" r="31115" b="254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578485" cy="1902460"/>
                        <a:chOff x="13" y="11415"/>
                        <a:chExt cx="1425" cy="2996"/>
                      </a:xfrm>
                    </wpg:grpSpPr>
                    <wpg:grpSp>
                      <wpg:cNvPr id="15" name="Group 7"/>
                      <wpg:cNvGrpSpPr>
                        <a:grpSpLocks/>
                      </wpg:cNvGrpSpPr>
                      <wpg:grpSpPr bwMode="auto">
                        <a:xfrm flipV="1">
                          <a:off x="13" y="14340"/>
                          <a:ext cx="1410" cy="71"/>
                          <a:chOff x="-83" y="540"/>
                          <a:chExt cx="1218" cy="71"/>
                        </a:xfrm>
                      </wpg:grpSpPr>
                      <wps:wsp>
                        <wps:cNvPr id="17" name="Rectangle 8"/>
                        <wps:cNvSpPr>
                          <a:spLocks noChangeArrowheads="1"/>
                        </wps:cNvSpPr>
                        <wps:spPr bwMode="auto">
                          <a:xfrm>
                            <a:off x="678" y="540"/>
                            <a:ext cx="457" cy="71"/>
                          </a:xfrm>
                          <a:prstGeom prst="rect">
                            <a:avLst/>
                          </a:prstGeom>
                          <a:solidFill>
                            <a:srgbClr val="5F497A"/>
                          </a:solidFill>
                          <a:ln w="9525">
                            <a:solidFill>
                              <a:srgbClr val="5F497A"/>
                            </a:solidFill>
                            <a:miter lim="800000"/>
                            <a:headEnd/>
                            <a:tailEnd/>
                          </a:ln>
                        </wps:spPr>
                        <wps:bodyPr rot="0" vert="horz" wrap="square" lIns="91440" tIns="45720" rIns="91440" bIns="45720" anchor="t" anchorCtr="0" upright="1">
                          <a:noAutofit/>
                        </wps:bodyPr>
                      </wps:wsp>
                      <wps:wsp>
                        <wps:cNvPr id="22" name="AutoShape 9"/>
                        <wps:cNvCnPr>
                          <a:cxnSpLocks noChangeShapeType="1"/>
                        </wps:cNvCnPr>
                        <wps:spPr bwMode="auto">
                          <a:xfrm flipH="1">
                            <a:off x="-83" y="540"/>
                            <a:ext cx="761" cy="0"/>
                          </a:xfrm>
                          <a:prstGeom prst="straightConnector1">
                            <a:avLst/>
                          </a:prstGeom>
                          <a:noFill/>
                          <a:ln w="9525">
                            <a:solidFill>
                              <a:srgbClr val="5F497A"/>
                            </a:solidFill>
                            <a:round/>
                            <a:headEnd/>
                            <a:tailEnd/>
                          </a:ln>
                          <a:extLst>
                            <a:ext uri="{909E8E84-426E-40DD-AFC4-6F175D3DCCD1}">
                              <a14:hiddenFill xmlns:a14="http://schemas.microsoft.com/office/drawing/2010/main">
                                <a:noFill/>
                              </a14:hiddenFill>
                            </a:ext>
                          </a:extLst>
                        </wps:spPr>
                        <wps:bodyPr/>
                      </wps:wsp>
                    </wpg:grpSp>
                    <wps:wsp>
                      <wps:cNvPr id="28" name="Rectangle 10"/>
                      <wps:cNvSpPr>
                        <a:spLocks noChangeArrowheads="1"/>
                      </wps:cNvSpPr>
                      <wps:spPr bwMode="auto">
                        <a:xfrm>
                          <a:off x="405" y="11415"/>
                          <a:ext cx="1033" cy="2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ABB9D7" w14:textId="77777777" w:rsidR="000E6831" w:rsidRDefault="000E6831" w:rsidP="00985EDF">
                            <w:pPr>
                              <w:pStyle w:val="NoSpacing"/>
                              <w:jc w:val="right"/>
                            </w:pPr>
                            <w:r w:rsidRPr="00985EDF">
                              <w:rPr>
                                <w:sz w:val="18"/>
                              </w:rPr>
                              <w:fldChar w:fldCharType="begin"/>
                            </w:r>
                            <w:r w:rsidRPr="00985EDF">
                              <w:rPr>
                                <w:sz w:val="18"/>
                              </w:rPr>
                              <w:instrText xml:space="preserve"> PAGE    \* MERGEFORMAT </w:instrText>
                            </w:r>
                            <w:r w:rsidRPr="00985EDF">
                              <w:rPr>
                                <w:sz w:val="18"/>
                              </w:rPr>
                              <w:fldChar w:fldCharType="separate"/>
                            </w:r>
                            <w:r w:rsidRPr="00D519CA">
                              <w:rPr>
                                <w:b/>
                                <w:bCs/>
                                <w:noProof/>
                                <w:color w:val="BF8F00" w:themeColor="accent4" w:themeShade="BF"/>
                                <w:sz w:val="48"/>
                                <w:szCs w:val="52"/>
                              </w:rPr>
                              <w:t>14</w:t>
                            </w:r>
                            <w:r w:rsidRPr="00985EDF">
                              <w:rPr>
                                <w:b/>
                                <w:bCs/>
                                <w:noProof/>
                                <w:color w:val="BF8F00" w:themeColor="accent4" w:themeShade="BF"/>
                                <w:sz w:val="48"/>
                                <w:szCs w:val="52"/>
                              </w:rPr>
                              <w:fldChar w:fldCharType="end"/>
                            </w:r>
                          </w:p>
                        </w:txbxContent>
                      </wps:txbx>
                      <wps:bodyPr rot="0" vert="vert270" wrap="square" lIns="0" tIns="0" rIns="0" bIns="0" anchor="t" anchorCtr="0" upright="1">
                        <a:noAutofit/>
                      </wps:bodyPr>
                    </wps:wsp>
                  </wpg:wgp>
                </a:graphicData>
              </a:graphic>
              <wp14:sizeRelH relativeFrom="leftMargin">
                <wp14:pctWidth>0</wp14:pctWidth>
              </wp14:sizeRelH>
              <wp14:sizeRelV relativeFrom="page">
                <wp14:pctHeight>0</wp14:pctHeight>
              </wp14:sizeRelV>
            </wp:anchor>
          </w:drawing>
        </mc:Choice>
        <mc:Fallback>
          <w:pict>
            <v:group w14:anchorId="6F23CA34" id="Group 13" o:spid="_x0000_s1027" style="position:absolute;left:0;text-align:left;margin-left:547.8pt;margin-top:-36.6pt;width:45.55pt;height:149.8pt;flip:x y;z-index:251658246;mso-position-horizontal-relative:page;mso-position-vertical-relative:margin;mso-width-relative:left-margin-area" coordorigin="13,11415" coordsize="1425,2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" o:allowincell="f">
              <v:group id="Group 7" o:spid="_x0000_s1028" style="position:absolute;left:13;top:14340;width:1410;height:71;flip:y" coordorigin="-83,540" coordsize="1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">
                <v:rect id="Rectangle 8" o:spid="_x0000_s1029" style="position:absolute;left:678;top:540;width:457;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" fillcolor="#5f497a" strokecolor="#5f497a"/>
                <v:shapetype id="_x0000_t32" coordsize="21600,21600" o:spt="32" o:oned="t" path="m,l21600,21600e" filled="f">
                  <v:path arrowok="t" fillok="f" o:connecttype="none"/>
                  <o:lock v:ext="edit" shapetype="t"/>
                </v:shapetype>
                <v:shape id="AutoShape 9" o:spid="_x0000_s1030" type="#_x0000_t32" style="position:absolute;left:-83;top:540;width:7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" strokecolor="#5f497a"/>
              </v:group>
              <v:rect id="Rectangle 10" o:spid="_x0000_s1031" style="position:absolute;left:405;top:11415;width:1033;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" stroked="f">
                <v:textbox style="layout-flow:vertical;mso-layout-flow-alt:bottom-to-top" inset="0,0,0,0">
                  <w:txbxContent>
                    <w:p w14:paraId="7DABB9D7" w14:textId="77777777" w:rsidR="000E6831" w:rsidRDefault="000E6831" w:rsidP="00985EDF">
                      <w:pPr>
                        <w:pStyle w:val="NoSpacing"/>
                        <w:jc w:val="right"/>
                      </w:pPr>
                      <w:r w:rsidRPr="00985EDF">
                        <w:rPr>
                          <w:sz w:val="18"/>
                        </w:rPr>
                        <w:fldChar w:fldCharType="begin"/>
                      </w:r>
                      <w:r w:rsidRPr="00985EDF">
                        <w:rPr>
                          <w:sz w:val="18"/>
                        </w:rPr>
                        <w:instrText xml:space="preserve"> PAGE    \* MERGEFORMAT </w:instrText>
                      </w:r>
                      <w:r w:rsidRPr="00985EDF">
                        <w:rPr>
                          <w:sz w:val="18"/>
                        </w:rPr>
                        <w:fldChar w:fldCharType="separate"/>
                      </w:r>
                      <w:r w:rsidRPr="00D519CA">
                        <w:rPr>
                          <w:b/>
                          <w:bCs/>
                          <w:noProof/>
                          <w:color w:val="BF8F00" w:themeColor="accent4" w:themeShade="BF"/>
                          <w:sz w:val="48"/>
                          <w:szCs w:val="52"/>
                        </w:rPr>
                        <w:t>14</w:t>
                      </w:r>
                      <w:r w:rsidRPr="00985EDF">
                        <w:rPr>
                          <w:b/>
                          <w:bCs/>
                          <w:noProof/>
                          <w:color w:val="BF8F00" w:themeColor="accent4" w:themeShade="BF"/>
                          <w:sz w:val="48"/>
                          <w:szCs w:val="52"/>
                        </w:rPr>
                        <w:fldChar w:fldCharType="end"/>
                      </w:r>
                    </w:p>
                  </w:txbxContent>
                </v:textbox>
              </v:rect>
              <w10:wrap anchorx="page" anchory="margin"/>
            </v:group>
          </w:pict>
        </mc:Fallback>
      </mc:AlternateContent>
    </w:r>
    <w:sdt>
      <w:sdtPr>
        <w:rPr>
          <w:rFonts w:ascii="UTM Avo" w:eastAsia="Adobe Gothic Std B" w:hAnsi="UTM Avo"/>
          <w:b/>
          <w:color w:val="2E74B5" w:themeColor="accent1" w:themeShade="BF"/>
        </w:rPr>
        <w:alias w:val="Title"/>
        <w:tag w:val=""/>
        <w:id w:val="2006309485"/>
        <w:placeholder>
          <w:docPart w:val="B2F9F546ABD148758F73D3DD2DF45CA3"/>
        </w:placeholder>
        <w:dataBinding w:prefixMappings="xmlns:ns0='http://purl.org/dc/elements/1.1/' xmlns:ns1='http://schemas.openxmlformats.org/package/2006/metadata/core-properties' " w:xpath="/ns1:coreProperties[1]/ns0:title[1]" w:storeItemID="{6C3C8BC8-F283-45AE-878A-BAB7291924A1}"/>
        <w:text/>
      </w:sdtPr>
      <w:sdtContent>
        <w:r w:rsidR="001D6160">
          <w:rPr>
            <w:rFonts w:ascii="UTM Avo" w:eastAsia="Adobe Gothic Std B" w:hAnsi="UTM Avo"/>
            <w:b/>
            <w:color w:val="2E74B5" w:themeColor="accent1" w:themeShade="BF"/>
          </w:rPr>
          <w:t>MÔN THIẾT KẾ MẠNG</w:t>
        </w:r>
      </w:sdtContent>
    </w:sdt>
    <w:r w:rsidRPr="00810C92">
      <w:rPr>
        <w:rFonts w:ascii="UTM Avo" w:eastAsia="Adobe Gothic Std B" w:hAnsi="UTM Avo"/>
        <w:b/>
        <w:color w:val="2E74B5" w:themeColor="accent1" w:themeShade="BF"/>
      </w:rPr>
      <w:t xml:space="preserve"> </w:t>
    </w:r>
    <w:r w:rsidRPr="00810C92">
      <w:rPr>
        <w:rFonts w:ascii="UTM Avo" w:eastAsia="Adobe Gothic Std B" w:hAnsi="UTM Avo"/>
        <w:b/>
        <w:color w:val="2E74B5" w:themeColor="accent1" w:themeShade="BF"/>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D12B" w14:textId="77777777" w:rsidR="000E6831" w:rsidRPr="00D71A83" w:rsidRDefault="000E6831" w:rsidP="00D71A83">
    <w:r w:rsidRPr="00A403AA">
      <w:rPr>
        <w:rFonts w:eastAsia="Adobe Gothic Std B"/>
        <w:b/>
        <w:noProof/>
        <w:color w:val="A6A6A6" w:themeColor="background1" w:themeShade="A6"/>
        <w:szCs w:val="24"/>
      </w:rPr>
      <mc:AlternateContent>
        <mc:Choice Requires="wpg">
          <w:drawing>
            <wp:anchor distT="0" distB="0" distL="114300" distR="114300" simplePos="0" relativeHeight="251658247" behindDoc="1" locked="0" layoutInCell="1" allowOverlap="1" wp14:anchorId="05059D02" wp14:editId="4364F9D8">
              <wp:simplePos x="0" y="0"/>
              <wp:positionH relativeFrom="page">
                <wp:align>right</wp:align>
              </wp:positionH>
              <wp:positionV relativeFrom="page">
                <wp:align>top</wp:align>
              </wp:positionV>
              <wp:extent cx="2212475" cy="1782128"/>
              <wp:effectExtent l="0" t="0" r="0" b="8890"/>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2212475" cy="1782128"/>
                        <a:chOff x="1089084" y="1086011"/>
                        <a:chExt cx="29837" cy="24035"/>
                      </a:xfrm>
                    </wpg:grpSpPr>
                    <wps:wsp>
                      <wps:cNvPr id="39"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1"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2"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3"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4"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5"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6"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7"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8"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9"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1"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B40D46" id="Group 38" o:spid="_x0000_s1026" style="position:absolute;margin-left:123pt;margin-top:0;width:174.2pt;height:140.35pt;flip:x;z-index:-251658233;mso-position-horizontal:right;mso-position-horizontal-relative:page;mso-position-vertical:top;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" path="m261391,l86068,,,149822,86068,302832r175323,l347459,149822,261391,xm229514,248641r-111569,l60566,149822,117945,54191r111569,l286893,149822r-57379,98819xe" fillcolor="#dedddc" stroked="f" strokecolor="#212120">
                <v:shadow color="#8c8682"/>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" path="m267767,l89256,,,156198,89256,309207r178511,l357022,156198,267767,xm239078,255016r-117945,l60566,156198,121133,54191r117945,l296456,156198r-57378,98818xe" fillcolor="#dedddc" stroked="f" strokecolor="#212120">
                <v:shadow color="#8c8682"/>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strokecolor="#212120">
                <v:shadow color="#8c8682"/>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strokecolor="#212120">
                <v:shadow color="#8c8682"/>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" path="m59,c,101,,101,,101,59,202,59,202,59,202v116,,116,,116,c233,101,233,101,233,101,175,,175,,175,l59,xm170,8v3,4,52,89,54,93c222,105,173,190,170,194v-4,,-102,,-107,c61,190,12,105,10,101,12,97,61,12,63,8v5,,103,,107,xe" fillcolor="#dedddc" stroked="f" strokecolor="#212120">
                <v:shadow color="#8c8682"/>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" path="m178511,618413l,309207,178511,,532346,,710857,309207,532346,618413r-353835,xe" fillcolor="#dedddc" stroked="f" strokecolor="#212120">
                <v:shadow color="#8c8682"/>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" path="m49,48c89,24,89,24,89,24,49,,49,,49,v,,,11,,14c44,14,,14,,14,,34,,34,,34v,,44,,49,c49,37,49,48,49,48xm6,28v,-3,,-5,,-8c11,20,55,20,55,20v,,,-6,,-9c60,14,72,21,78,24,72,27,60,34,55,37v,-3,,-9,,-9c55,28,11,28,6,28xe" fillcolor="#fffffe" stroked="f" strokecolor="#212120">
                <v:shadow color="#8c8682"/>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" path="m46,38v6,,56,,56,c102,16,102,16,102,16v,,-50,,-56,c46,12,46,,46,,,27,,27,,27,46,54,46,54,46,54v,,,-12,,-16xm40,31v,,,7,,11c33,38,20,31,14,27,20,23,33,15,40,12v,3,,10,,10c40,22,90,22,96,22v,3,,6,,9c90,31,40,31,40,31xe" fillcolor="#fffffe" stroked="f" strokecolor="#212120">
                <v:shadow color="#8c8682"/>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" path="m263,194c151,,151,,151,,,,,,,,,8,,8,,8v55,,144,,147,c149,12,252,190,254,194v-2,3,-105,181,-107,185c144,379,55,379,,379v,8,,8,,8c151,387,151,387,151,387l263,194xe" fillcolor="#dedddc" stroked="f" strokecolor="#212120">
                <v:shadow color="#8c8682"/>
                <v:path arrowok="t" o:connecttype="custom" o:connectlocs="8383,6184;4813,0;0,0;0,255;4686,255;8096,6184;4686,12081;0,12081;0,12336;4813,12336;8383,6184" o:connectangles="0,0,0,0,0,0,0,0,0,0,0"/>
              </v:shape>
              <w10:wrap anchorx="page" anchory="page"/>
            </v:group>
          </w:pict>
        </mc:Fallback>
      </mc:AlternateContent>
    </w:r>
  </w:p>
  <w:p w14:paraId="3FA21F49" w14:textId="77777777" w:rsidR="000E6831" w:rsidRPr="00113817" w:rsidRDefault="000E6831" w:rsidP="00113817">
    <w:pPr>
      <w:pStyle w:val="Header"/>
      <w:ind w:right="-709"/>
      <w:rPr>
        <w:b/>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5C21D" w14:textId="3F3513B6" w:rsidR="00C63CCF" w:rsidRPr="00810C92" w:rsidRDefault="00FA580A" w:rsidP="008F5960">
    <w:pPr>
      <w:pStyle w:val="Header"/>
      <w:tabs>
        <w:tab w:val="clear" w:pos="4680"/>
        <w:tab w:val="clear" w:pos="9360"/>
        <w:tab w:val="left" w:pos="8222"/>
      </w:tabs>
      <w:ind w:left="-567"/>
      <w:rPr>
        <w:rFonts w:ascii="UTM Avo" w:eastAsia="Adobe Gothic Std B" w:hAnsi="UTM Avo"/>
        <w:b/>
        <w:color w:val="2E74B5" w:themeColor="accent1" w:themeShade="BF"/>
      </w:rPr>
    </w:pPr>
    <w:r w:rsidRPr="00D159EE">
      <w:rPr>
        <w:rFonts w:ascii="UTM Avo" w:eastAsia="Adobe Gothic Std B" w:hAnsi="UTM Avo"/>
        <w:b/>
        <w:noProof/>
      </w:rPr>
      <mc:AlternateContent>
        <mc:Choice Requires="wps">
          <w:drawing>
            <wp:anchor distT="0" distB="0" distL="114300" distR="114300" simplePos="0" relativeHeight="251658241" behindDoc="0" locked="0" layoutInCell="1" allowOverlap="1" wp14:anchorId="2BB34280" wp14:editId="022A7A70">
              <wp:simplePos x="0" y="0"/>
              <wp:positionH relativeFrom="page">
                <wp:posOffset>-685165</wp:posOffset>
              </wp:positionH>
              <wp:positionV relativeFrom="paragraph">
                <wp:posOffset>283349</wp:posOffset>
              </wp:positionV>
              <wp:extent cx="211455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2114550" cy="0"/>
                      </a:xfrm>
                      <a:prstGeom prst="line">
                        <a:avLst/>
                      </a:prstGeom>
                      <a:ln>
                        <a:solidFill>
                          <a:schemeClr val="tx1"/>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AD94C6" id="Straight Connector 29"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95pt,22.3pt" to="112.5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" strokecolor="black [3213]" strokeweight=".5pt">
              <v:stroke joinstyle="miter"/>
              <w10:wrap anchorx="page"/>
            </v:line>
          </w:pict>
        </mc:Fallback>
      </mc:AlternateContent>
    </w:r>
    <w:sdt>
      <w:sdtPr>
        <w:rPr>
          <w:rFonts w:ascii="UTM Avo" w:eastAsia="Adobe Gothic Std B" w:hAnsi="UTM Avo"/>
          <w:b/>
        </w:rPr>
        <w:alias w:val="Title"/>
        <w:tag w:val=""/>
        <w:id w:val="-593548621"/>
        <w:placeholder>
          <w:docPart w:val="B2F9F546ABD148758F73D3DD2DF45CA3"/>
        </w:placeholder>
        <w:dataBinding w:prefixMappings="xmlns:ns0='http://purl.org/dc/elements/1.1/' xmlns:ns1='http://schemas.openxmlformats.org/package/2006/metadata/core-properties' " w:xpath="/ns1:coreProperties[1]/ns0:title[1]" w:storeItemID="{6C3C8BC8-F283-45AE-878A-BAB7291924A1}"/>
        <w:text/>
      </w:sdtPr>
      <w:sdtContent>
        <w:r w:rsidR="001D6160">
          <w:rPr>
            <w:rFonts w:ascii="UTM Avo" w:eastAsia="Adobe Gothic Std B" w:hAnsi="UTM Avo"/>
            <w:b/>
          </w:rPr>
          <w:t>MÔN THIẾT KẾ MẠNG</w:t>
        </w:r>
      </w:sdtContent>
    </w:sdt>
    <w:r w:rsidR="008F5960" w:rsidRPr="00D159EE">
      <w:rPr>
        <w:rFonts w:ascii="UTM Avo" w:eastAsia="Adobe Gothic Std B" w:hAnsi="UTM Avo"/>
        <w:b/>
      </w:rPr>
      <w:t xml:space="preserve"> </w:t>
    </w:r>
    <w:r w:rsidR="00276095" w:rsidRPr="00810C92">
      <w:rPr>
        <w:rFonts w:ascii="UTM Avo" w:eastAsia="Adobe Gothic Std B" w:hAnsi="UTM Avo"/>
        <w:b/>
        <w:color w:val="2E74B5" w:themeColor="accent1" w:themeShade="BF"/>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821" w:type="dxa"/>
      <w:tblBorders>
        <w:top w:val="none" w:sz="0" w:space="0" w:color="auto"/>
        <w:left w:val="none" w:sz="0" w:space="0" w:color="auto"/>
        <w:bottom w:val="none" w:sz="0" w:space="0" w:color="auto"/>
        <w:right w:val="none" w:sz="0" w:space="0" w:color="auto"/>
        <w:insideH w:val="none" w:sz="0" w:space="0" w:color="auto"/>
        <w:insideV w:val="single" w:sz="18" w:space="0" w:color="1F4E79" w:themeColor="accent1" w:themeShade="80"/>
      </w:tblBorders>
      <w:tblLook w:val="04A0" w:firstRow="1" w:lastRow="0" w:firstColumn="1" w:lastColumn="0" w:noHBand="0" w:noVBand="1"/>
    </w:tblPr>
    <w:tblGrid>
      <w:gridCol w:w="2586"/>
      <w:gridCol w:w="7177"/>
    </w:tblGrid>
    <w:tr w:rsidR="00F71C71" w:rsidRPr="00F71C71" w14:paraId="2BC0314D" w14:textId="77777777" w:rsidTr="00AA2727">
      <w:trPr>
        <w:trHeight w:val="983"/>
      </w:trPr>
      <w:tc>
        <w:tcPr>
          <w:tcW w:w="1866" w:type="dxa"/>
          <w:vAlign w:val="center"/>
        </w:tcPr>
        <w:p w14:paraId="46DC3904" w14:textId="6C00A3E1" w:rsidR="00D71A83" w:rsidRPr="00F71C71" w:rsidRDefault="00D71A83" w:rsidP="00D71A83">
          <w:pPr>
            <w:jc w:val="center"/>
          </w:pPr>
          <w:r w:rsidRPr="00F71C71">
            <w:rPr>
              <w:rFonts w:ascii="Roboto" w:hAnsi="Roboto"/>
              <w:b/>
              <w:bCs/>
              <w:noProof/>
            </w:rPr>
            <mc:AlternateContent>
              <mc:Choice Requires="wpg">
                <w:drawing>
                  <wp:inline distT="0" distB="0" distL="0" distR="0" wp14:anchorId="1B30D7B0" wp14:editId="6DED5495">
                    <wp:extent cx="1045845" cy="482203"/>
                    <wp:effectExtent l="0" t="0" r="1905" b="0"/>
                    <wp:docPr id="5" name="Group 5"/>
                    <wp:cNvGraphicFramePr/>
                    <a:graphic xmlns:a="http://schemas.openxmlformats.org/drawingml/2006/main">
                      <a:graphicData uri="http://schemas.microsoft.com/office/word/2010/wordprocessingGroup">
                        <wpg:wgp>
                          <wpg:cNvGrpSpPr/>
                          <wpg:grpSpPr>
                            <a:xfrm>
                              <a:off x="0" y="0"/>
                              <a:ext cx="1045845" cy="482203"/>
                              <a:chOff x="90029" y="302533"/>
                              <a:chExt cx="2695944" cy="1242773"/>
                            </a:xfrm>
                          </wpg:grpSpPr>
                          <pic:pic xmlns:pic="http://schemas.openxmlformats.org/drawingml/2006/picture">
                            <pic:nvPicPr>
                              <pic:cNvPr id="3"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l="6059" t="16542" b="15501"/>
                              <a:stretch/>
                            </pic:blipFill>
                            <pic:spPr bwMode="auto">
                              <a:xfrm>
                                <a:off x="90029" y="302533"/>
                                <a:ext cx="1395871" cy="1242773"/>
                              </a:xfrm>
                              <a:prstGeom prst="rect">
                                <a:avLst/>
                              </a:prstGeom>
                              <a:noFill/>
                              <a:ln>
                                <a:noFill/>
                              </a:ln>
                            </pic:spPr>
                          </pic:pic>
                          <pic:pic xmlns:pic="http://schemas.openxmlformats.org/drawingml/2006/picture">
                            <pic:nvPicPr>
                              <pic:cNvPr id="4" name="Picture 4"/>
                              <pic:cNvPicPr>
                                <a:picLocks noChangeAspect="1"/>
                              </pic:cNvPicPr>
                            </pic:nvPicPr>
                            <pic:blipFill rotWithShape="1">
                              <a:blip r:embed="rId2" cstate="print">
                                <a:extLst>
                                  <a:ext uri="{28A0092B-C50C-407E-A947-70E740481C1C}">
                                    <a14:useLocalDpi xmlns:a14="http://schemas.microsoft.com/office/drawing/2010/main" val="0"/>
                                  </a:ext>
                                </a:extLst>
                              </a:blip>
                              <a:srcRect t="17450" b="16541"/>
                              <a:stretch/>
                            </pic:blipFill>
                            <pic:spPr bwMode="auto">
                              <a:xfrm>
                                <a:off x="1509623" y="336384"/>
                                <a:ext cx="1276350" cy="1207169"/>
                              </a:xfrm>
                              <a:prstGeom prst="rect">
                                <a:avLst/>
                              </a:prstGeom>
                              <a:noFill/>
                              <a:ln>
                                <a:noFill/>
                              </a:ln>
                            </pic:spPr>
                          </pic:pic>
                        </wpg:wgp>
                      </a:graphicData>
                    </a:graphic>
                  </wp:inline>
                </w:drawing>
              </mc:Choice>
              <mc:Fallback>
                <w:pict>
                  <v:group w14:anchorId="2DB3530E" id="Group 5" o:spid="_x0000_s1026" style="width:82.35pt;height:37.95pt;mso-position-horizontal-relative:char;mso-position-vertical-relative:line" coordorigin="900,3025" coordsize="26959,124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900;top:3025;width:13959;height:12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">
                      <v:imagedata r:id="rId3" o:title="" croptop="10841f" cropbottom="10159f" cropleft="3971f"/>
                    </v:shape>
                    <v:shape id="Picture 4" o:spid="_x0000_s1028" type="#_x0000_t75" style="position:absolute;left:15096;top:3363;width:12763;height:1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">
                      <v:imagedata r:id="rId4" o:title="" croptop="11436f" cropbottom="10840f"/>
                    </v:shape>
                    <w10:anchorlock/>
                  </v:group>
                </w:pict>
              </mc:Fallback>
            </mc:AlternateContent>
          </w:r>
        </w:p>
      </w:tc>
      <w:tc>
        <w:tcPr>
          <w:tcW w:w="7177" w:type="dxa"/>
          <w:vAlign w:val="center"/>
        </w:tcPr>
        <w:p w14:paraId="09841903" w14:textId="7187E63C" w:rsidR="00D71A83" w:rsidRPr="00F71C71" w:rsidRDefault="00075ED9" w:rsidP="00D71A83">
          <w:pPr>
            <w:jc w:val="center"/>
          </w:pPr>
          <w:r>
            <w:rPr>
              <w:rFonts w:ascii="Roboto" w:hAnsi="Roboto"/>
              <w:sz w:val="22"/>
              <w:szCs w:val="20"/>
            </w:rPr>
            <w:t>TRƯỜNG ĐẠI HỌC CÔNG NGHỆ THÔNG TIN – ĐHQG-HCM</w:t>
          </w:r>
          <w:r w:rsidR="00D75A95" w:rsidRPr="00F71C71">
            <w:rPr>
              <w:rFonts w:ascii="Roboto" w:hAnsi="Roboto"/>
              <w:szCs w:val="22"/>
            </w:rPr>
            <w:br/>
          </w:r>
          <w:r>
            <w:rPr>
              <w:rFonts w:ascii="Roboto" w:hAnsi="Roboto"/>
              <w:b/>
              <w:bCs/>
              <w:szCs w:val="22"/>
            </w:rPr>
            <w:t>KHOA MẠNG MÁY TÍNH VÀ TRUYỀN THÔNG</w:t>
          </w:r>
        </w:p>
      </w:tc>
    </w:tr>
  </w:tbl>
  <w:p w14:paraId="04582B31" w14:textId="6F9BE5F2" w:rsidR="00D71A83" w:rsidRPr="00F71C71" w:rsidRDefault="00AA2727" w:rsidP="00D71A83">
    <w:r w:rsidRPr="00F71C71">
      <w:rPr>
        <w:rFonts w:eastAsia="Adobe Gothic Std B"/>
        <w:b/>
        <w:noProof/>
        <w:szCs w:val="24"/>
      </w:rPr>
      <mc:AlternateContent>
        <mc:Choice Requires="wpg">
          <w:drawing>
            <wp:anchor distT="0" distB="0" distL="114300" distR="114300" simplePos="0" relativeHeight="251658240" behindDoc="1" locked="0" layoutInCell="1" allowOverlap="1" wp14:anchorId="31F19DA2" wp14:editId="4AD174D1">
              <wp:simplePos x="0" y="0"/>
              <wp:positionH relativeFrom="page">
                <wp:align>right</wp:align>
              </wp:positionH>
              <wp:positionV relativeFrom="page">
                <wp:align>top</wp:align>
              </wp:positionV>
              <wp:extent cx="2212475" cy="1782128"/>
              <wp:effectExtent l="0" t="0" r="0" b="889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2212475" cy="1782128"/>
                        <a:chOff x="1089084" y="1086011"/>
                        <a:chExt cx="29837" cy="24035"/>
                      </a:xfrm>
                    </wpg:grpSpPr>
                    <wps:wsp>
                      <wps:cNvPr id="7"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4"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6"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8"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9"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0"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1"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3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0"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0"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83446B" id="Group 10" o:spid="_x0000_s1026" style="position:absolute;margin-left:123pt;margin-top:0;width:174.2pt;height:140.35pt;flip:x;z-index:-251658240;mso-position-horizontal:right;mso-position-horizontal-relative:page;mso-position-vertical:top;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" path="m261391,l86068,,,149822,86068,302832r175323,l347459,149822,261391,xm229514,248641r-111569,l60566,149822,117945,54191r111569,l286893,149822r-57379,98819xe" fillcolor="#dedddc" stroked="f" strokecolor="#212120">
                <v:shadow color="#8c8682"/>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" path="m267767,l89256,,,156198,89256,309207r178511,l357022,156198,267767,xm239078,255016r-117945,l60566,156198,121133,54191r117945,l296456,156198r-57378,98818xe" fillcolor="#dedddc" stroked="f" strokecolor="#212120">
                <v:shadow color="#8c8682"/>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strokecolor="#212120">
                <v:shadow color="#8c8682"/>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strokecolor="#212120">
                <v:shadow color="#8c8682"/>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" path="m59,c,101,,101,,101,59,202,59,202,59,202v116,,116,,116,c233,101,233,101,233,101,175,,175,,175,l59,xm170,8v3,4,52,89,54,93c222,105,173,190,170,194v-4,,-102,,-107,c61,190,12,105,10,101,12,97,61,12,63,8v5,,103,,107,xe" fillcolor="#dedddc" stroked="f" strokecolor="#212120">
                <v:shadow color="#8c8682"/>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" path="m178511,618413l,309207,178511,,532346,,710857,309207,532346,618413r-353835,xe" fillcolor="#dedddc" stroked="f" strokecolor="#212120">
                <v:shadow color="#8c8682"/>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" path="m49,48c89,24,89,24,89,24,49,,49,,49,v,,,11,,14c44,14,,14,,14,,34,,34,,34v,,44,,49,c49,37,49,48,49,48xm6,28v,-3,,-5,,-8c11,20,55,20,55,20v,,,-6,,-9c60,14,72,21,78,24,72,27,60,34,55,37v,-3,,-9,,-9c55,28,11,28,6,28xe" fillcolor="#fffffe" stroked="f" strokecolor="#212120">
                <v:shadow color="#8c8682"/>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" path="m46,38v6,,56,,56,c102,16,102,16,102,16v,,-50,,-56,c46,12,46,,46,,,27,,27,,27,46,54,46,54,46,54v,,,-12,,-16xm40,31v,,,7,,11c33,38,20,31,14,27,20,23,33,15,40,12v,3,,10,,10c40,22,90,22,96,22v,3,,6,,9c90,31,40,31,40,31xe" fillcolor="#fffffe" stroked="f" strokecolor="#212120">
                <v:shadow color="#8c8682"/>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" path="m263,194c151,,151,,151,,,,,,,,,8,,8,,8v55,,144,,147,c149,12,252,190,254,194v-2,3,-105,181,-107,185c144,379,55,379,,379v,8,,8,,8c151,387,151,387,151,387l263,194xe" fillcolor="#dedddc" stroked="f" strokecolor="#212120">
                <v:shadow color="#8c8682"/>
                <v:path arrowok="t" o:connecttype="custom" o:connectlocs="8383,6184;4813,0;0,0;0,255;4686,255;8096,6184;4686,12081;0,12081;0,12336;4813,12336;8383,6184" o:connectangles="0,0,0,0,0,0,0,0,0,0,0"/>
              </v:shape>
              <w10:wrap anchorx="page" anchory="page"/>
            </v:group>
          </w:pict>
        </mc:Fallback>
      </mc:AlternateContent>
    </w:r>
  </w:p>
  <w:p w14:paraId="65D3D00F" w14:textId="357E25CD" w:rsidR="00A403AA" w:rsidRPr="00F71C71" w:rsidRDefault="00A403AA" w:rsidP="00113817">
    <w:pPr>
      <w:pStyle w:val="Header"/>
      <w:ind w:right="-709"/>
      <w:rPr>
        <w:b/>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6081F"/>
    <w:multiLevelType w:val="hybridMultilevel"/>
    <w:tmpl w:val="70420728"/>
    <w:lvl w:ilvl="0" w:tplc="E4E246A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E3"/>
    <w:multiLevelType w:val="multilevel"/>
    <w:tmpl w:val="C8D2C6AE"/>
    <w:lvl w:ilvl="0">
      <w:start w:val="1"/>
      <w:numFmt w:val="decimal"/>
      <w:pStyle w:val="Heading1"/>
      <w:suff w:val="space"/>
      <w:lvlText w:val="Chương %1."/>
      <w:lvlJc w:val="left"/>
      <w:pPr>
        <w:ind w:left="0" w:firstLine="0"/>
      </w:pPr>
    </w:lvl>
    <w:lvl w:ilvl="1">
      <w:start w:val="1"/>
      <w:numFmt w:val="decimal"/>
      <w:pStyle w:val="Heading2"/>
      <w:suff w:val="space"/>
      <w:lvlText w:val="%1.%2."/>
      <w:lvlJc w:val="left"/>
      <w:pPr>
        <w:ind w:left="567" w:firstLine="0"/>
      </w:pPr>
      <w:rPr>
        <w:rFonts w:hint="default"/>
      </w:rPr>
    </w:lvl>
    <w:lvl w:ilvl="2">
      <w:start w:val="1"/>
      <w:numFmt w:val="decimal"/>
      <w:pStyle w:val="Heading3"/>
      <w:suff w:val="space"/>
      <w:lvlText w:val="%1.%2.%3."/>
      <w:lvlJc w:val="left"/>
      <w:pPr>
        <w:ind w:left="1134" w:firstLine="0"/>
      </w:pPr>
      <w:rPr>
        <w:rFonts w:hint="default"/>
      </w:rPr>
    </w:lvl>
    <w:lvl w:ilvl="3">
      <w:start w:val="1"/>
      <w:numFmt w:val="decimal"/>
      <w:pStyle w:val="Heading4"/>
      <w:suff w:val="space"/>
      <w:lvlText w:val="%1.%2.%3.%4."/>
      <w:lvlJc w:val="left"/>
      <w:pPr>
        <w:ind w:left="1701" w:firstLine="0"/>
      </w:pPr>
      <w:rPr>
        <w:rFonts w:hint="default"/>
      </w:rPr>
    </w:lvl>
    <w:lvl w:ilvl="4">
      <w:start w:val="1"/>
      <w:numFmt w:val="lowerLetter"/>
      <w:lvlText w:val="%5."/>
      <w:lvlJc w:val="left"/>
      <w:pPr>
        <w:ind w:left="2268" w:firstLine="0"/>
      </w:pPr>
      <w:rPr>
        <w:rFonts w:hint="default"/>
      </w:rPr>
    </w:lvl>
    <w:lvl w:ilvl="5">
      <w:start w:val="1"/>
      <w:numFmt w:val="lowerRoman"/>
      <w:lvlText w:val="%6."/>
      <w:lvlJc w:val="left"/>
      <w:pPr>
        <w:ind w:left="2835" w:firstLine="0"/>
      </w:pPr>
      <w:rPr>
        <w:rFonts w:hint="default"/>
      </w:rPr>
    </w:lvl>
    <w:lvl w:ilvl="6">
      <w:start w:val="1"/>
      <w:numFmt w:val="decimal"/>
      <w:lvlText w:val="%7."/>
      <w:lvlJc w:val="left"/>
      <w:pPr>
        <w:ind w:left="3402" w:firstLine="0"/>
      </w:pPr>
      <w:rPr>
        <w:rFonts w:hint="default"/>
      </w:rPr>
    </w:lvl>
    <w:lvl w:ilvl="7">
      <w:start w:val="1"/>
      <w:numFmt w:val="lowerLetter"/>
      <w:lvlText w:val="%8."/>
      <w:lvlJc w:val="left"/>
      <w:pPr>
        <w:ind w:left="3969" w:firstLine="0"/>
      </w:pPr>
      <w:rPr>
        <w:rFonts w:hint="default"/>
      </w:rPr>
    </w:lvl>
    <w:lvl w:ilvl="8">
      <w:start w:val="1"/>
      <w:numFmt w:val="lowerRoman"/>
      <w:lvlText w:val="%9."/>
      <w:lvlJc w:val="right"/>
      <w:pPr>
        <w:ind w:left="4536" w:firstLine="0"/>
      </w:pPr>
      <w:rPr>
        <w:rFonts w:hint="default"/>
      </w:rPr>
    </w:lvl>
  </w:abstractNum>
  <w:abstractNum w:abstractNumId="2" w15:restartNumberingAfterBreak="0">
    <w:nsid w:val="0BEF7853"/>
    <w:multiLevelType w:val="hybridMultilevel"/>
    <w:tmpl w:val="8556D8D0"/>
    <w:lvl w:ilvl="0" w:tplc="020A8E02">
      <w:start w:val="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83865"/>
    <w:multiLevelType w:val="hybridMultilevel"/>
    <w:tmpl w:val="13261A02"/>
    <w:lvl w:ilvl="0" w:tplc="B4780626">
      <w:numFmt w:val="bullet"/>
      <w:lvlText w:val="-"/>
      <w:lvlJc w:val="left"/>
      <w:pPr>
        <w:ind w:left="1440" w:hanging="360"/>
      </w:pPr>
      <w:rPr>
        <w:rFonts w:ascii="Cambria" w:eastAsia="Calibri" w:hAnsi="Cambria" w:cs="Times New Roman" w:hint="default"/>
      </w:rPr>
    </w:lvl>
    <w:lvl w:ilvl="1" w:tplc="B4780626">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874EA"/>
    <w:multiLevelType w:val="multilevel"/>
    <w:tmpl w:val="980214DA"/>
    <w:styleLink w:val="CurrentList4"/>
    <w:lvl w:ilvl="0">
      <w:start w:val="1"/>
      <w:numFmt w:val="upperLetter"/>
      <w:lvlText w:val="%1."/>
      <w:lvlJc w:val="left"/>
      <w:pPr>
        <w:tabs>
          <w:tab w:val="num" w:pos="397"/>
        </w:tabs>
        <w:ind w:left="0" w:firstLine="0"/>
      </w:pPr>
      <w:rPr>
        <w:rFonts w:hint="default"/>
        <w:b/>
      </w:rPr>
    </w:lvl>
    <w:lvl w:ilvl="1">
      <w:start w:val="1"/>
      <w:numFmt w:val="decimal"/>
      <w:lvlText w:val="%2."/>
      <w:lvlJc w:val="left"/>
      <w:pPr>
        <w:ind w:left="0" w:firstLine="0"/>
      </w:pPr>
      <w:rPr>
        <w:rFonts w:hint="default"/>
      </w:rPr>
    </w:lvl>
    <w:lvl w:ilvl="2">
      <w:start w:val="1"/>
      <w:numFmt w:val="lowerLetter"/>
      <w:lvlText w:val="%3."/>
      <w:lvlJc w:val="left"/>
      <w:pPr>
        <w:tabs>
          <w:tab w:val="num" w:pos="731"/>
        </w:tabs>
        <w:ind w:left="357" w:hanging="357"/>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1799007D"/>
    <w:multiLevelType w:val="hybridMultilevel"/>
    <w:tmpl w:val="D61EE4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C247CF"/>
    <w:multiLevelType w:val="multilevel"/>
    <w:tmpl w:val="BC64F70A"/>
    <w:styleLink w:val="CurrentList2"/>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F1CBE"/>
    <w:multiLevelType w:val="hybridMultilevel"/>
    <w:tmpl w:val="F4DE80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516E79"/>
    <w:multiLevelType w:val="hybridMultilevel"/>
    <w:tmpl w:val="BB5421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09436C"/>
    <w:multiLevelType w:val="hybridMultilevel"/>
    <w:tmpl w:val="969ECB34"/>
    <w:lvl w:ilvl="0" w:tplc="B4780626">
      <w:numFmt w:val="bullet"/>
      <w:lvlText w:val="-"/>
      <w:lvlJc w:val="left"/>
      <w:pPr>
        <w:ind w:left="1080" w:hanging="360"/>
      </w:pPr>
      <w:rPr>
        <w:rFonts w:ascii="Cambria" w:eastAsia="Calibri" w:hAnsi="Cambri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1C7A2E"/>
    <w:multiLevelType w:val="hybridMultilevel"/>
    <w:tmpl w:val="85EC3606"/>
    <w:lvl w:ilvl="0" w:tplc="C21EA5B4">
      <w:start w:val="1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335BFE"/>
    <w:multiLevelType w:val="hybridMultilevel"/>
    <w:tmpl w:val="815AB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21118F"/>
    <w:multiLevelType w:val="hybridMultilevel"/>
    <w:tmpl w:val="42EA6994"/>
    <w:lvl w:ilvl="0" w:tplc="77940760">
      <w:start w:val="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D17C7F"/>
    <w:multiLevelType w:val="hybridMultilevel"/>
    <w:tmpl w:val="04601BAA"/>
    <w:lvl w:ilvl="0" w:tplc="B4780626">
      <w:numFmt w:val="bullet"/>
      <w:lvlText w:val="-"/>
      <w:lvlJc w:val="left"/>
      <w:pPr>
        <w:ind w:left="1440" w:hanging="360"/>
      </w:pPr>
      <w:rPr>
        <w:rFonts w:ascii="Cambria" w:eastAsia="Calibri" w:hAnsi="Cambria"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37724F8C"/>
    <w:multiLevelType w:val="multilevel"/>
    <w:tmpl w:val="61E61A9C"/>
    <w:styleLink w:val="CurrentList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BB2390"/>
    <w:multiLevelType w:val="hybridMultilevel"/>
    <w:tmpl w:val="A28C8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096A9B"/>
    <w:multiLevelType w:val="multilevel"/>
    <w:tmpl w:val="1E7A836C"/>
    <w:styleLink w:val="CurrentList6"/>
    <w:lvl w:ilvl="0">
      <w:start w:val="1"/>
      <w:numFmt w:val="upperLetter"/>
      <w:lvlText w:val="%1."/>
      <w:lvlJc w:val="left"/>
      <w:pPr>
        <w:tabs>
          <w:tab w:val="num" w:pos="397"/>
        </w:tabs>
        <w:ind w:left="0" w:firstLine="0"/>
      </w:pPr>
      <w:rPr>
        <w:rFonts w:hint="default"/>
        <w:b/>
      </w:rPr>
    </w:lvl>
    <w:lvl w:ilvl="1">
      <w:start w:val="1"/>
      <w:numFmt w:val="decimal"/>
      <w:lvlText w:val="%2."/>
      <w:lvlJc w:val="left"/>
      <w:pPr>
        <w:tabs>
          <w:tab w:val="num" w:pos="397"/>
        </w:tabs>
        <w:ind w:left="0" w:firstLine="0"/>
      </w:pPr>
      <w:rPr>
        <w:rFonts w:hint="default"/>
      </w:rPr>
    </w:lvl>
    <w:lvl w:ilvl="2">
      <w:start w:val="1"/>
      <w:numFmt w:val="lowerLetter"/>
      <w:lvlText w:val="%3."/>
      <w:lvlJc w:val="left"/>
      <w:pPr>
        <w:ind w:left="0" w:firstLine="0"/>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8"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D87C59"/>
    <w:multiLevelType w:val="hybridMultilevel"/>
    <w:tmpl w:val="BE204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7EC7AF1"/>
    <w:multiLevelType w:val="hybridMultilevel"/>
    <w:tmpl w:val="44827C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959144D"/>
    <w:multiLevelType w:val="multilevel"/>
    <w:tmpl w:val="7BB09DF2"/>
    <w:lvl w:ilvl="0">
      <w:start w:val="1"/>
      <w:numFmt w:val="decimal"/>
      <w:pStyle w:val="Tablecaption"/>
      <w:lvlText w:val="Bảng %1."/>
      <w:lvlJc w:val="left"/>
      <w:pPr>
        <w:ind w:left="1287" w:hanging="360"/>
      </w:pPr>
      <w:rPr>
        <w:rFonts w:ascii="Times New Roman" w:hAnsi="Times New Roman" w:hint="default"/>
        <w:b w:val="0"/>
        <w:i/>
        <w:sz w:val="24"/>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2" w15:restartNumberingAfterBreak="0">
    <w:nsid w:val="4B791F19"/>
    <w:multiLevelType w:val="hybridMultilevel"/>
    <w:tmpl w:val="A042A6FC"/>
    <w:lvl w:ilvl="0" w:tplc="5FD008F6">
      <w:start w:val="1"/>
      <w:numFmt w:val="decimal"/>
      <w:pStyle w:val="Figurecaption"/>
      <w:lvlText w:val="Figure %1."/>
      <w:lvlJc w:val="left"/>
      <w:pPr>
        <w:ind w:left="720" w:hanging="360"/>
      </w:pPr>
      <w:rPr>
        <w:rFonts w:hint="default"/>
      </w:rPr>
    </w:lvl>
    <w:lvl w:ilvl="1" w:tplc="92765318">
      <w:numFmt w:val="bullet"/>
      <w:lvlText w:val="•"/>
      <w:lvlJc w:val="left"/>
      <w:pPr>
        <w:ind w:left="1800" w:hanging="720"/>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44149F"/>
    <w:multiLevelType w:val="hybridMultilevel"/>
    <w:tmpl w:val="858CCD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A10C05"/>
    <w:multiLevelType w:val="hybridMultilevel"/>
    <w:tmpl w:val="6C6A7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70C3C9B"/>
    <w:multiLevelType w:val="hybridMultilevel"/>
    <w:tmpl w:val="EAB0E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8B3EDE"/>
    <w:multiLevelType w:val="hybridMultilevel"/>
    <w:tmpl w:val="38E2B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47893"/>
    <w:multiLevelType w:val="multilevel"/>
    <w:tmpl w:val="3CA4D696"/>
    <w:styleLink w:val="CurrentList3"/>
    <w:lvl w:ilvl="0">
      <w:start w:val="1"/>
      <w:numFmt w:val="upperLetter"/>
      <w:lvlText w:val="%1."/>
      <w:lvlJc w:val="left"/>
      <w:pPr>
        <w:tabs>
          <w:tab w:val="num" w:pos="397"/>
        </w:tabs>
        <w:ind w:left="0" w:firstLine="397"/>
      </w:pPr>
      <w:rPr>
        <w:rFonts w:hint="default"/>
        <w:b/>
      </w:rPr>
    </w:lvl>
    <w:lvl w:ilvl="1">
      <w:start w:val="1"/>
      <w:numFmt w:val="decimal"/>
      <w:lvlText w:val="%2."/>
      <w:lvlJc w:val="left"/>
      <w:pPr>
        <w:tabs>
          <w:tab w:val="num" w:pos="397"/>
        </w:tabs>
        <w:ind w:left="0" w:firstLine="397"/>
      </w:pPr>
      <w:rPr>
        <w:rFonts w:hint="default"/>
      </w:rPr>
    </w:lvl>
    <w:lvl w:ilvl="2">
      <w:start w:val="1"/>
      <w:numFmt w:val="lowerLetter"/>
      <w:lvlText w:val="%3."/>
      <w:lvlJc w:val="left"/>
      <w:pPr>
        <w:tabs>
          <w:tab w:val="num" w:pos="731"/>
        </w:tabs>
        <w:ind w:left="357" w:firstLine="37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8" w15:restartNumberingAfterBreak="0">
    <w:nsid w:val="71BE4C55"/>
    <w:multiLevelType w:val="hybridMultilevel"/>
    <w:tmpl w:val="4F003876"/>
    <w:lvl w:ilvl="0" w:tplc="9790D862">
      <w:start w:val="1"/>
      <w:numFmt w:val="decimal"/>
      <w:pStyle w:val="Step"/>
      <w:lvlText w:val="• Bước %1:"/>
      <w:lvlJc w:val="left"/>
      <w:pPr>
        <w:ind w:left="630" w:hanging="360"/>
      </w:pPr>
      <w:rPr>
        <w:rFonts w:hint="default"/>
        <w:b/>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71F22BC8"/>
    <w:multiLevelType w:val="hybridMultilevel"/>
    <w:tmpl w:val="1BB20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4B80233"/>
    <w:multiLevelType w:val="hybridMultilevel"/>
    <w:tmpl w:val="1F02D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D46D1F"/>
    <w:multiLevelType w:val="hybridMultilevel"/>
    <w:tmpl w:val="2A5087A0"/>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794E08C3"/>
    <w:multiLevelType w:val="multilevel"/>
    <w:tmpl w:val="B31CD7AA"/>
    <w:styleLink w:val="CurrentList5"/>
    <w:lvl w:ilvl="0">
      <w:start w:val="1"/>
      <w:numFmt w:val="upperLetter"/>
      <w:lvlText w:val="%1."/>
      <w:lvlJc w:val="left"/>
      <w:pPr>
        <w:tabs>
          <w:tab w:val="num" w:pos="397"/>
        </w:tabs>
        <w:ind w:left="0" w:firstLine="0"/>
      </w:pPr>
      <w:rPr>
        <w:rFonts w:hint="default"/>
        <w:b/>
      </w:rPr>
    </w:lvl>
    <w:lvl w:ilvl="1">
      <w:start w:val="1"/>
      <w:numFmt w:val="decimal"/>
      <w:lvlText w:val="%2."/>
      <w:lvlJc w:val="left"/>
      <w:pPr>
        <w:tabs>
          <w:tab w:val="num" w:pos="397"/>
        </w:tabs>
        <w:ind w:left="0" w:firstLine="0"/>
      </w:pPr>
      <w:rPr>
        <w:rFonts w:hint="default"/>
      </w:rPr>
    </w:lvl>
    <w:lvl w:ilvl="2">
      <w:start w:val="1"/>
      <w:numFmt w:val="lowerLetter"/>
      <w:lvlText w:val="%3."/>
      <w:lvlJc w:val="left"/>
      <w:pPr>
        <w:tabs>
          <w:tab w:val="num" w:pos="731"/>
        </w:tabs>
        <w:ind w:left="357" w:hanging="357"/>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3" w15:restartNumberingAfterBreak="0">
    <w:nsid w:val="7C3837C9"/>
    <w:multiLevelType w:val="hybridMultilevel"/>
    <w:tmpl w:val="E2BAB9D6"/>
    <w:lvl w:ilvl="0" w:tplc="0FF8FAFA">
      <w:start w:val="1"/>
      <w:numFmt w:val="decimal"/>
      <w:lvlText w:val="Bảng %1."/>
      <w:lvlJc w:val="left"/>
      <w:pPr>
        <w:ind w:left="1440" w:hanging="360"/>
      </w:pPr>
      <w:rPr>
        <w:rFonts w:ascii="Times New Roman" w:hAnsi="Times New Roman" w:hint="default"/>
        <w:b w:val="0"/>
        <w:i/>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92002634">
    <w:abstractNumId w:val="8"/>
  </w:num>
  <w:num w:numId="2" w16cid:durableId="247623195">
    <w:abstractNumId w:val="18"/>
  </w:num>
  <w:num w:numId="3" w16cid:durableId="1731461930">
    <w:abstractNumId w:val="22"/>
  </w:num>
  <w:num w:numId="4" w16cid:durableId="1257902225">
    <w:abstractNumId w:val="28"/>
  </w:num>
  <w:num w:numId="5" w16cid:durableId="1574319895">
    <w:abstractNumId w:val="15"/>
  </w:num>
  <w:num w:numId="6" w16cid:durableId="1785538361">
    <w:abstractNumId w:val="6"/>
  </w:num>
  <w:num w:numId="7" w16cid:durableId="804354126">
    <w:abstractNumId w:val="27"/>
  </w:num>
  <w:num w:numId="8" w16cid:durableId="861869057">
    <w:abstractNumId w:val="4"/>
  </w:num>
  <w:num w:numId="9" w16cid:durableId="281233961">
    <w:abstractNumId w:val="32"/>
  </w:num>
  <w:num w:numId="10" w16cid:durableId="508955359">
    <w:abstractNumId w:val="17"/>
  </w:num>
  <w:num w:numId="11" w16cid:durableId="1877424850">
    <w:abstractNumId w:val="21"/>
  </w:num>
  <w:num w:numId="12" w16cid:durableId="1538084088">
    <w:abstractNumId w:val="0"/>
  </w:num>
  <w:num w:numId="13" w16cid:durableId="1554076770">
    <w:abstractNumId w:val="1"/>
  </w:num>
  <w:num w:numId="14" w16cid:durableId="1838572117">
    <w:abstractNumId w:val="3"/>
  </w:num>
  <w:num w:numId="15" w16cid:durableId="490213918">
    <w:abstractNumId w:val="1"/>
    <w:lvlOverride w:ilvl="0">
      <w:lvl w:ilvl="0">
        <w:start w:val="1"/>
        <w:numFmt w:val="decimal"/>
        <w:pStyle w:val="Heading1"/>
        <w:suff w:val="space"/>
        <w:lvlText w:val="Chương %1."/>
        <w:lvlJc w:val="left"/>
        <w:pPr>
          <w:ind w:left="0" w:firstLine="0"/>
        </w:pPr>
        <w:rPr>
          <w:rFonts w:ascii="Times New Roman" w:hAnsi="Times New Roman" w:hint="default"/>
          <w:b/>
          <w:i w:val="0"/>
          <w:sz w:val="24"/>
        </w:rPr>
      </w:lvl>
    </w:lvlOverride>
    <w:lvlOverride w:ilvl="1">
      <w:lvl w:ilvl="1">
        <w:start w:val="1"/>
        <w:numFmt w:val="decimal"/>
        <w:pStyle w:val="Heading2"/>
        <w:suff w:val="space"/>
        <w:lvlText w:val="%1.%2."/>
        <w:lvlJc w:val="left"/>
        <w:pPr>
          <w:ind w:left="567" w:firstLine="0"/>
        </w:pPr>
        <w:rPr>
          <w:rFonts w:hint="default"/>
        </w:rPr>
      </w:lvl>
    </w:lvlOverride>
    <w:lvlOverride w:ilvl="2">
      <w:lvl w:ilvl="2">
        <w:start w:val="1"/>
        <w:numFmt w:val="decimal"/>
        <w:pStyle w:val="Heading3"/>
        <w:suff w:val="space"/>
        <w:lvlText w:val="%1.%2.%3."/>
        <w:lvlJc w:val="left"/>
        <w:pPr>
          <w:ind w:left="1134" w:firstLine="0"/>
        </w:pPr>
        <w:rPr>
          <w:rFonts w:hint="default"/>
        </w:rPr>
      </w:lvl>
    </w:lvlOverride>
    <w:lvlOverride w:ilvl="3">
      <w:lvl w:ilvl="3">
        <w:start w:val="1"/>
        <w:numFmt w:val="decimal"/>
        <w:pStyle w:val="Heading4"/>
        <w:suff w:val="space"/>
        <w:lvlText w:val="%1.%2.%3.%4."/>
        <w:lvlJc w:val="left"/>
        <w:pPr>
          <w:ind w:left="1701" w:firstLine="0"/>
        </w:pPr>
        <w:rPr>
          <w:rFonts w:hint="default"/>
        </w:rPr>
      </w:lvl>
    </w:lvlOverride>
    <w:lvlOverride w:ilvl="4">
      <w:lvl w:ilvl="4">
        <w:start w:val="1"/>
        <w:numFmt w:val="lowerLetter"/>
        <w:lvlText w:val="%5."/>
        <w:lvlJc w:val="left"/>
        <w:pPr>
          <w:ind w:left="2268" w:firstLine="0"/>
        </w:pPr>
        <w:rPr>
          <w:rFonts w:hint="default"/>
        </w:rPr>
      </w:lvl>
    </w:lvlOverride>
    <w:lvlOverride w:ilvl="5">
      <w:lvl w:ilvl="5">
        <w:start w:val="1"/>
        <w:numFmt w:val="lowerRoman"/>
        <w:lvlText w:val="%6."/>
        <w:lvlJc w:val="left"/>
        <w:pPr>
          <w:ind w:left="2835" w:firstLine="0"/>
        </w:pPr>
        <w:rPr>
          <w:rFonts w:hint="default"/>
        </w:rPr>
      </w:lvl>
    </w:lvlOverride>
    <w:lvlOverride w:ilvl="6">
      <w:lvl w:ilvl="6">
        <w:start w:val="1"/>
        <w:numFmt w:val="decimal"/>
        <w:lvlText w:val="%7."/>
        <w:lvlJc w:val="left"/>
        <w:pPr>
          <w:ind w:left="3402" w:firstLine="0"/>
        </w:pPr>
        <w:rPr>
          <w:rFonts w:hint="default"/>
        </w:rPr>
      </w:lvl>
    </w:lvlOverride>
    <w:lvlOverride w:ilvl="7">
      <w:lvl w:ilvl="7">
        <w:start w:val="1"/>
        <w:numFmt w:val="lowerLetter"/>
        <w:lvlText w:val="%8."/>
        <w:lvlJc w:val="left"/>
        <w:pPr>
          <w:ind w:left="3969" w:firstLine="0"/>
        </w:pPr>
        <w:rPr>
          <w:rFonts w:hint="default"/>
        </w:rPr>
      </w:lvl>
    </w:lvlOverride>
    <w:lvlOverride w:ilvl="8">
      <w:lvl w:ilvl="8">
        <w:start w:val="1"/>
        <w:numFmt w:val="lowerRoman"/>
        <w:lvlText w:val="%9."/>
        <w:lvlJc w:val="right"/>
        <w:pPr>
          <w:ind w:left="4536" w:firstLine="0"/>
        </w:pPr>
        <w:rPr>
          <w:rFonts w:hint="default"/>
        </w:rPr>
      </w:lvl>
    </w:lvlOverride>
  </w:num>
  <w:num w:numId="16" w16cid:durableId="1494373651">
    <w:abstractNumId w:val="10"/>
  </w:num>
  <w:num w:numId="17" w16cid:durableId="1305814969">
    <w:abstractNumId w:val="12"/>
  </w:num>
  <w:num w:numId="18" w16cid:durableId="1671635847">
    <w:abstractNumId w:val="16"/>
  </w:num>
  <w:num w:numId="19" w16cid:durableId="472211727">
    <w:abstractNumId w:val="25"/>
  </w:num>
  <w:num w:numId="20" w16cid:durableId="1025135486">
    <w:abstractNumId w:val="20"/>
  </w:num>
  <w:num w:numId="21" w16cid:durableId="2081634164">
    <w:abstractNumId w:val="7"/>
  </w:num>
  <w:num w:numId="22" w16cid:durableId="1126972038">
    <w:abstractNumId w:val="29"/>
  </w:num>
  <w:num w:numId="23" w16cid:durableId="1477182257">
    <w:abstractNumId w:val="5"/>
  </w:num>
  <w:num w:numId="24" w16cid:durableId="1834906712">
    <w:abstractNumId w:val="9"/>
  </w:num>
  <w:num w:numId="25" w16cid:durableId="1114253996">
    <w:abstractNumId w:val="19"/>
  </w:num>
  <w:num w:numId="26" w16cid:durableId="119303141">
    <w:abstractNumId w:val="30"/>
  </w:num>
  <w:num w:numId="27" w16cid:durableId="83496422">
    <w:abstractNumId w:val="24"/>
  </w:num>
  <w:num w:numId="28" w16cid:durableId="1710573168">
    <w:abstractNumId w:val="33"/>
  </w:num>
  <w:num w:numId="29" w16cid:durableId="758139691">
    <w:abstractNumId w:val="26"/>
  </w:num>
  <w:num w:numId="30" w16cid:durableId="1612400067">
    <w:abstractNumId w:val="2"/>
  </w:num>
  <w:num w:numId="31" w16cid:durableId="1152797408">
    <w:abstractNumId w:val="13"/>
  </w:num>
  <w:num w:numId="32" w16cid:durableId="1668482197">
    <w:abstractNumId w:val="14"/>
  </w:num>
  <w:num w:numId="33" w16cid:durableId="250622278">
    <w:abstractNumId w:val="31"/>
  </w:num>
  <w:num w:numId="34" w16cid:durableId="1861509431">
    <w:abstractNumId w:val="23"/>
  </w:num>
  <w:num w:numId="35" w16cid:durableId="1255280109">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TrueTypeFonts/>
  <w:embedSystemFont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bG0MDIyNbawMLBU0lEKTi0uzszPAykwMqkFAIH6IlgtAAAA"/>
  </w:docVars>
  <w:rsids>
    <w:rsidRoot w:val="00811E75"/>
    <w:rsid w:val="00000391"/>
    <w:rsid w:val="00000BFA"/>
    <w:rsid w:val="00000D1F"/>
    <w:rsid w:val="0000129E"/>
    <w:rsid w:val="00001BBB"/>
    <w:rsid w:val="00002E27"/>
    <w:rsid w:val="00002F2C"/>
    <w:rsid w:val="000034D8"/>
    <w:rsid w:val="00004282"/>
    <w:rsid w:val="000058A9"/>
    <w:rsid w:val="00005966"/>
    <w:rsid w:val="00005E51"/>
    <w:rsid w:val="0000639F"/>
    <w:rsid w:val="000065E1"/>
    <w:rsid w:val="00006802"/>
    <w:rsid w:val="00006912"/>
    <w:rsid w:val="00006A69"/>
    <w:rsid w:val="00006C22"/>
    <w:rsid w:val="00006D8E"/>
    <w:rsid w:val="0000753C"/>
    <w:rsid w:val="00007961"/>
    <w:rsid w:val="000102B3"/>
    <w:rsid w:val="00011592"/>
    <w:rsid w:val="00011A04"/>
    <w:rsid w:val="00012E7F"/>
    <w:rsid w:val="00013334"/>
    <w:rsid w:val="000136B7"/>
    <w:rsid w:val="00013F8C"/>
    <w:rsid w:val="00014D12"/>
    <w:rsid w:val="00015397"/>
    <w:rsid w:val="00015C78"/>
    <w:rsid w:val="00016256"/>
    <w:rsid w:val="0001643F"/>
    <w:rsid w:val="00016653"/>
    <w:rsid w:val="0001729A"/>
    <w:rsid w:val="000201D9"/>
    <w:rsid w:val="00020211"/>
    <w:rsid w:val="000203AB"/>
    <w:rsid w:val="0002078E"/>
    <w:rsid w:val="00020F9F"/>
    <w:rsid w:val="000211A6"/>
    <w:rsid w:val="000214C1"/>
    <w:rsid w:val="00021A59"/>
    <w:rsid w:val="00023047"/>
    <w:rsid w:val="0002339A"/>
    <w:rsid w:val="00023AF6"/>
    <w:rsid w:val="00023C31"/>
    <w:rsid w:val="00023C7D"/>
    <w:rsid w:val="000245AD"/>
    <w:rsid w:val="000252A8"/>
    <w:rsid w:val="00025314"/>
    <w:rsid w:val="0002564F"/>
    <w:rsid w:val="0002573B"/>
    <w:rsid w:val="00026331"/>
    <w:rsid w:val="00026C43"/>
    <w:rsid w:val="00026E39"/>
    <w:rsid w:val="00027401"/>
    <w:rsid w:val="00030123"/>
    <w:rsid w:val="00030160"/>
    <w:rsid w:val="000304BB"/>
    <w:rsid w:val="000305FB"/>
    <w:rsid w:val="00030E68"/>
    <w:rsid w:val="00031F1F"/>
    <w:rsid w:val="000322BD"/>
    <w:rsid w:val="00032B14"/>
    <w:rsid w:val="00032E48"/>
    <w:rsid w:val="00033C21"/>
    <w:rsid w:val="00033FC5"/>
    <w:rsid w:val="00034150"/>
    <w:rsid w:val="00034362"/>
    <w:rsid w:val="00034DE4"/>
    <w:rsid w:val="00034FE8"/>
    <w:rsid w:val="000358B0"/>
    <w:rsid w:val="00035C4C"/>
    <w:rsid w:val="00035CBA"/>
    <w:rsid w:val="00035D83"/>
    <w:rsid w:val="000364B4"/>
    <w:rsid w:val="00036E84"/>
    <w:rsid w:val="000375FE"/>
    <w:rsid w:val="0003780B"/>
    <w:rsid w:val="00037C7D"/>
    <w:rsid w:val="00037EF1"/>
    <w:rsid w:val="00040F17"/>
    <w:rsid w:val="0004233A"/>
    <w:rsid w:val="000423CF"/>
    <w:rsid w:val="000428FF"/>
    <w:rsid w:val="000429A7"/>
    <w:rsid w:val="00042C53"/>
    <w:rsid w:val="00042FCB"/>
    <w:rsid w:val="00043225"/>
    <w:rsid w:val="00043DC5"/>
    <w:rsid w:val="00043E21"/>
    <w:rsid w:val="00043E3E"/>
    <w:rsid w:val="00043E7A"/>
    <w:rsid w:val="00044240"/>
    <w:rsid w:val="0004428A"/>
    <w:rsid w:val="000443DB"/>
    <w:rsid w:val="00044946"/>
    <w:rsid w:val="000449D1"/>
    <w:rsid w:val="00045C02"/>
    <w:rsid w:val="00046881"/>
    <w:rsid w:val="00046B3B"/>
    <w:rsid w:val="00047379"/>
    <w:rsid w:val="000476C3"/>
    <w:rsid w:val="00047E4E"/>
    <w:rsid w:val="000502BA"/>
    <w:rsid w:val="00050D5B"/>
    <w:rsid w:val="00052098"/>
    <w:rsid w:val="000523F5"/>
    <w:rsid w:val="0005252C"/>
    <w:rsid w:val="000528B7"/>
    <w:rsid w:val="00053176"/>
    <w:rsid w:val="000536A6"/>
    <w:rsid w:val="00054089"/>
    <w:rsid w:val="000546B5"/>
    <w:rsid w:val="00054DD7"/>
    <w:rsid w:val="000563D4"/>
    <w:rsid w:val="00056C26"/>
    <w:rsid w:val="00057267"/>
    <w:rsid w:val="00057F6A"/>
    <w:rsid w:val="000615D4"/>
    <w:rsid w:val="000617F8"/>
    <w:rsid w:val="0006204B"/>
    <w:rsid w:val="0006253F"/>
    <w:rsid w:val="000626C8"/>
    <w:rsid w:val="00062EA7"/>
    <w:rsid w:val="0006387B"/>
    <w:rsid w:val="0006407F"/>
    <w:rsid w:val="00064BEF"/>
    <w:rsid w:val="0006520B"/>
    <w:rsid w:val="00065C29"/>
    <w:rsid w:val="00065E05"/>
    <w:rsid w:val="00066270"/>
    <w:rsid w:val="00066815"/>
    <w:rsid w:val="00066EDF"/>
    <w:rsid w:val="000678E8"/>
    <w:rsid w:val="00067DF4"/>
    <w:rsid w:val="000700C1"/>
    <w:rsid w:val="00070198"/>
    <w:rsid w:val="00070341"/>
    <w:rsid w:val="00070365"/>
    <w:rsid w:val="00070436"/>
    <w:rsid w:val="00070C3F"/>
    <w:rsid w:val="000714C4"/>
    <w:rsid w:val="00071D87"/>
    <w:rsid w:val="00072407"/>
    <w:rsid w:val="00072AB8"/>
    <w:rsid w:val="000732EE"/>
    <w:rsid w:val="000737C5"/>
    <w:rsid w:val="000737CA"/>
    <w:rsid w:val="00073E5D"/>
    <w:rsid w:val="000746C3"/>
    <w:rsid w:val="00074BBD"/>
    <w:rsid w:val="00074DB2"/>
    <w:rsid w:val="000756F4"/>
    <w:rsid w:val="00075ECC"/>
    <w:rsid w:val="00075ED9"/>
    <w:rsid w:val="0007673E"/>
    <w:rsid w:val="00076F77"/>
    <w:rsid w:val="00077348"/>
    <w:rsid w:val="000777F4"/>
    <w:rsid w:val="0007785A"/>
    <w:rsid w:val="00077ABF"/>
    <w:rsid w:val="00077AF7"/>
    <w:rsid w:val="00077E36"/>
    <w:rsid w:val="00077E4A"/>
    <w:rsid w:val="0008014B"/>
    <w:rsid w:val="00080493"/>
    <w:rsid w:val="0008062A"/>
    <w:rsid w:val="000817D5"/>
    <w:rsid w:val="00081D71"/>
    <w:rsid w:val="00082141"/>
    <w:rsid w:val="000829D2"/>
    <w:rsid w:val="000838EB"/>
    <w:rsid w:val="00083BFE"/>
    <w:rsid w:val="0008416C"/>
    <w:rsid w:val="000844F8"/>
    <w:rsid w:val="00084AF7"/>
    <w:rsid w:val="00084B79"/>
    <w:rsid w:val="00084D28"/>
    <w:rsid w:val="00084F77"/>
    <w:rsid w:val="00084FFE"/>
    <w:rsid w:val="000854D5"/>
    <w:rsid w:val="00085831"/>
    <w:rsid w:val="0008606D"/>
    <w:rsid w:val="000865CB"/>
    <w:rsid w:val="0008715F"/>
    <w:rsid w:val="000874E9"/>
    <w:rsid w:val="0008771F"/>
    <w:rsid w:val="00087A0A"/>
    <w:rsid w:val="00087B90"/>
    <w:rsid w:val="00087CA4"/>
    <w:rsid w:val="000904DE"/>
    <w:rsid w:val="000905D9"/>
    <w:rsid w:val="00090668"/>
    <w:rsid w:val="000908CC"/>
    <w:rsid w:val="0009266E"/>
    <w:rsid w:val="00092DCF"/>
    <w:rsid w:val="00092F4B"/>
    <w:rsid w:val="000935DE"/>
    <w:rsid w:val="00093BE2"/>
    <w:rsid w:val="000940BC"/>
    <w:rsid w:val="00094900"/>
    <w:rsid w:val="0009572C"/>
    <w:rsid w:val="000959F8"/>
    <w:rsid w:val="00095A67"/>
    <w:rsid w:val="00095A7A"/>
    <w:rsid w:val="00095B2D"/>
    <w:rsid w:val="00095B30"/>
    <w:rsid w:val="00096051"/>
    <w:rsid w:val="00096446"/>
    <w:rsid w:val="0009686C"/>
    <w:rsid w:val="00097006"/>
    <w:rsid w:val="000A0CBB"/>
    <w:rsid w:val="000A1104"/>
    <w:rsid w:val="000A1AD5"/>
    <w:rsid w:val="000A2058"/>
    <w:rsid w:val="000A25F2"/>
    <w:rsid w:val="000A2669"/>
    <w:rsid w:val="000A26C8"/>
    <w:rsid w:val="000A29DA"/>
    <w:rsid w:val="000A300B"/>
    <w:rsid w:val="000A35AF"/>
    <w:rsid w:val="000A45A2"/>
    <w:rsid w:val="000A48B4"/>
    <w:rsid w:val="000A4CB8"/>
    <w:rsid w:val="000A515D"/>
    <w:rsid w:val="000A5A85"/>
    <w:rsid w:val="000A6060"/>
    <w:rsid w:val="000A6246"/>
    <w:rsid w:val="000A6631"/>
    <w:rsid w:val="000A6D1B"/>
    <w:rsid w:val="000A729B"/>
    <w:rsid w:val="000A75FB"/>
    <w:rsid w:val="000A7C36"/>
    <w:rsid w:val="000A7CF2"/>
    <w:rsid w:val="000A7F0D"/>
    <w:rsid w:val="000B1076"/>
    <w:rsid w:val="000B13B1"/>
    <w:rsid w:val="000B1909"/>
    <w:rsid w:val="000B3069"/>
    <w:rsid w:val="000B3EC9"/>
    <w:rsid w:val="000B505B"/>
    <w:rsid w:val="000B5144"/>
    <w:rsid w:val="000B5446"/>
    <w:rsid w:val="000B6267"/>
    <w:rsid w:val="000B75AB"/>
    <w:rsid w:val="000B794A"/>
    <w:rsid w:val="000B7A96"/>
    <w:rsid w:val="000C0643"/>
    <w:rsid w:val="000C078B"/>
    <w:rsid w:val="000C1191"/>
    <w:rsid w:val="000C18DE"/>
    <w:rsid w:val="000C297D"/>
    <w:rsid w:val="000C471E"/>
    <w:rsid w:val="000C4787"/>
    <w:rsid w:val="000C4B44"/>
    <w:rsid w:val="000C5B4F"/>
    <w:rsid w:val="000C5CE3"/>
    <w:rsid w:val="000C5F84"/>
    <w:rsid w:val="000C63E3"/>
    <w:rsid w:val="000C6A15"/>
    <w:rsid w:val="000C71C3"/>
    <w:rsid w:val="000C7424"/>
    <w:rsid w:val="000C786E"/>
    <w:rsid w:val="000C7A89"/>
    <w:rsid w:val="000C7C86"/>
    <w:rsid w:val="000C7F39"/>
    <w:rsid w:val="000D1054"/>
    <w:rsid w:val="000D10CE"/>
    <w:rsid w:val="000D13E6"/>
    <w:rsid w:val="000D18C3"/>
    <w:rsid w:val="000D23E3"/>
    <w:rsid w:val="000D3593"/>
    <w:rsid w:val="000D3624"/>
    <w:rsid w:val="000D3F60"/>
    <w:rsid w:val="000D4570"/>
    <w:rsid w:val="000D4DA2"/>
    <w:rsid w:val="000D5304"/>
    <w:rsid w:val="000D757D"/>
    <w:rsid w:val="000D7FDB"/>
    <w:rsid w:val="000D7FE8"/>
    <w:rsid w:val="000E040A"/>
    <w:rsid w:val="000E0560"/>
    <w:rsid w:val="000E0D2D"/>
    <w:rsid w:val="000E0D95"/>
    <w:rsid w:val="000E1770"/>
    <w:rsid w:val="000E1DB9"/>
    <w:rsid w:val="000E21C9"/>
    <w:rsid w:val="000E227B"/>
    <w:rsid w:val="000E3044"/>
    <w:rsid w:val="000E3468"/>
    <w:rsid w:val="000E3498"/>
    <w:rsid w:val="000E39D4"/>
    <w:rsid w:val="000E3CF1"/>
    <w:rsid w:val="000E4826"/>
    <w:rsid w:val="000E4CA9"/>
    <w:rsid w:val="000E4CDF"/>
    <w:rsid w:val="000E5278"/>
    <w:rsid w:val="000E54AC"/>
    <w:rsid w:val="000E5D0B"/>
    <w:rsid w:val="000E60D8"/>
    <w:rsid w:val="000E6100"/>
    <w:rsid w:val="000E6831"/>
    <w:rsid w:val="000E6C6D"/>
    <w:rsid w:val="000E74CF"/>
    <w:rsid w:val="000E7868"/>
    <w:rsid w:val="000E7F03"/>
    <w:rsid w:val="000F0161"/>
    <w:rsid w:val="000F055F"/>
    <w:rsid w:val="000F05E4"/>
    <w:rsid w:val="000F0CA8"/>
    <w:rsid w:val="000F0F02"/>
    <w:rsid w:val="000F0F18"/>
    <w:rsid w:val="000F103B"/>
    <w:rsid w:val="000F1EF1"/>
    <w:rsid w:val="000F1F9D"/>
    <w:rsid w:val="000F2270"/>
    <w:rsid w:val="000F2C3D"/>
    <w:rsid w:val="000F312D"/>
    <w:rsid w:val="000F3197"/>
    <w:rsid w:val="000F3292"/>
    <w:rsid w:val="000F3432"/>
    <w:rsid w:val="000F3601"/>
    <w:rsid w:val="000F3796"/>
    <w:rsid w:val="000F3AD4"/>
    <w:rsid w:val="000F3C64"/>
    <w:rsid w:val="000F3D7C"/>
    <w:rsid w:val="000F45FB"/>
    <w:rsid w:val="000F4CEA"/>
    <w:rsid w:val="000F55B4"/>
    <w:rsid w:val="000F5A9D"/>
    <w:rsid w:val="000F5C9C"/>
    <w:rsid w:val="000F6F39"/>
    <w:rsid w:val="000F7F43"/>
    <w:rsid w:val="001009F6"/>
    <w:rsid w:val="001019A0"/>
    <w:rsid w:val="001019E3"/>
    <w:rsid w:val="001021C2"/>
    <w:rsid w:val="001028A9"/>
    <w:rsid w:val="00102B12"/>
    <w:rsid w:val="00102D22"/>
    <w:rsid w:val="001031D5"/>
    <w:rsid w:val="00103B85"/>
    <w:rsid w:val="00104A34"/>
    <w:rsid w:val="00104A4B"/>
    <w:rsid w:val="00104DE1"/>
    <w:rsid w:val="001050FC"/>
    <w:rsid w:val="00105382"/>
    <w:rsid w:val="00105775"/>
    <w:rsid w:val="00105FD5"/>
    <w:rsid w:val="001067AB"/>
    <w:rsid w:val="00107116"/>
    <w:rsid w:val="00107683"/>
    <w:rsid w:val="001077FB"/>
    <w:rsid w:val="0010797E"/>
    <w:rsid w:val="00107FC9"/>
    <w:rsid w:val="0011178D"/>
    <w:rsid w:val="0011187C"/>
    <w:rsid w:val="001122CB"/>
    <w:rsid w:val="0011236A"/>
    <w:rsid w:val="001127C6"/>
    <w:rsid w:val="00113381"/>
    <w:rsid w:val="001133CB"/>
    <w:rsid w:val="00113817"/>
    <w:rsid w:val="00113984"/>
    <w:rsid w:val="00113C9B"/>
    <w:rsid w:val="001143C4"/>
    <w:rsid w:val="001152B8"/>
    <w:rsid w:val="001159A1"/>
    <w:rsid w:val="00115E4F"/>
    <w:rsid w:val="0011651F"/>
    <w:rsid w:val="00117F96"/>
    <w:rsid w:val="00120DC3"/>
    <w:rsid w:val="0012161A"/>
    <w:rsid w:val="00121F4C"/>
    <w:rsid w:val="00121FD8"/>
    <w:rsid w:val="001230F6"/>
    <w:rsid w:val="00123A0C"/>
    <w:rsid w:val="00123E07"/>
    <w:rsid w:val="001240CE"/>
    <w:rsid w:val="001247BA"/>
    <w:rsid w:val="001248F0"/>
    <w:rsid w:val="00124C2A"/>
    <w:rsid w:val="0012512F"/>
    <w:rsid w:val="00125179"/>
    <w:rsid w:val="00127798"/>
    <w:rsid w:val="00127B96"/>
    <w:rsid w:val="0013077C"/>
    <w:rsid w:val="00130A35"/>
    <w:rsid w:val="001313C9"/>
    <w:rsid w:val="00131EA3"/>
    <w:rsid w:val="001325D1"/>
    <w:rsid w:val="00132A73"/>
    <w:rsid w:val="00133B79"/>
    <w:rsid w:val="001346D7"/>
    <w:rsid w:val="00134866"/>
    <w:rsid w:val="00134C04"/>
    <w:rsid w:val="00135480"/>
    <w:rsid w:val="00135B06"/>
    <w:rsid w:val="00135E33"/>
    <w:rsid w:val="00135FF6"/>
    <w:rsid w:val="001361DC"/>
    <w:rsid w:val="00136272"/>
    <w:rsid w:val="001365A6"/>
    <w:rsid w:val="00136BDB"/>
    <w:rsid w:val="00136EA4"/>
    <w:rsid w:val="001372DE"/>
    <w:rsid w:val="0013770D"/>
    <w:rsid w:val="00137FA3"/>
    <w:rsid w:val="001400D4"/>
    <w:rsid w:val="00140841"/>
    <w:rsid w:val="0014099C"/>
    <w:rsid w:val="00140DB4"/>
    <w:rsid w:val="00140DC4"/>
    <w:rsid w:val="00141CF3"/>
    <w:rsid w:val="001422B7"/>
    <w:rsid w:val="001425CF"/>
    <w:rsid w:val="001431DE"/>
    <w:rsid w:val="0014337D"/>
    <w:rsid w:val="001439EC"/>
    <w:rsid w:val="0014421F"/>
    <w:rsid w:val="001449DC"/>
    <w:rsid w:val="00144CF7"/>
    <w:rsid w:val="00144E3E"/>
    <w:rsid w:val="00144FDB"/>
    <w:rsid w:val="001450E3"/>
    <w:rsid w:val="00145209"/>
    <w:rsid w:val="001456D7"/>
    <w:rsid w:val="0014583E"/>
    <w:rsid w:val="00145AF4"/>
    <w:rsid w:val="0014630E"/>
    <w:rsid w:val="00146F82"/>
    <w:rsid w:val="00146FEA"/>
    <w:rsid w:val="0015004A"/>
    <w:rsid w:val="00150151"/>
    <w:rsid w:val="00150440"/>
    <w:rsid w:val="00150815"/>
    <w:rsid w:val="00150865"/>
    <w:rsid w:val="00151209"/>
    <w:rsid w:val="00151B05"/>
    <w:rsid w:val="00152762"/>
    <w:rsid w:val="001529EF"/>
    <w:rsid w:val="00152AF1"/>
    <w:rsid w:val="00153419"/>
    <w:rsid w:val="00153561"/>
    <w:rsid w:val="00153E6D"/>
    <w:rsid w:val="00153ED3"/>
    <w:rsid w:val="0015484A"/>
    <w:rsid w:val="0015530A"/>
    <w:rsid w:val="0015563E"/>
    <w:rsid w:val="00155D4F"/>
    <w:rsid w:val="0015602F"/>
    <w:rsid w:val="00156B07"/>
    <w:rsid w:val="001571BE"/>
    <w:rsid w:val="001607D5"/>
    <w:rsid w:val="00160981"/>
    <w:rsid w:val="00161222"/>
    <w:rsid w:val="001616FD"/>
    <w:rsid w:val="00161C8B"/>
    <w:rsid w:val="00162043"/>
    <w:rsid w:val="00162CFA"/>
    <w:rsid w:val="00163186"/>
    <w:rsid w:val="00163B41"/>
    <w:rsid w:val="001643F2"/>
    <w:rsid w:val="001646DA"/>
    <w:rsid w:val="00164850"/>
    <w:rsid w:val="00164A3E"/>
    <w:rsid w:val="00164F6C"/>
    <w:rsid w:val="00166DA4"/>
    <w:rsid w:val="001670F1"/>
    <w:rsid w:val="00167365"/>
    <w:rsid w:val="001701F1"/>
    <w:rsid w:val="00170740"/>
    <w:rsid w:val="00170AB9"/>
    <w:rsid w:val="0017147F"/>
    <w:rsid w:val="00172F7F"/>
    <w:rsid w:val="00175186"/>
    <w:rsid w:val="00175264"/>
    <w:rsid w:val="00175AAC"/>
    <w:rsid w:val="0017629D"/>
    <w:rsid w:val="001767BF"/>
    <w:rsid w:val="00176F02"/>
    <w:rsid w:val="00177025"/>
    <w:rsid w:val="00177F19"/>
    <w:rsid w:val="001809AC"/>
    <w:rsid w:val="00180E65"/>
    <w:rsid w:val="00180EB2"/>
    <w:rsid w:val="001811E1"/>
    <w:rsid w:val="00181FAA"/>
    <w:rsid w:val="0018249E"/>
    <w:rsid w:val="0018266F"/>
    <w:rsid w:val="0018291D"/>
    <w:rsid w:val="00182C76"/>
    <w:rsid w:val="001831AB"/>
    <w:rsid w:val="00183574"/>
    <w:rsid w:val="00183830"/>
    <w:rsid w:val="0018486D"/>
    <w:rsid w:val="00185ADC"/>
    <w:rsid w:val="00185C80"/>
    <w:rsid w:val="00185F79"/>
    <w:rsid w:val="001862B6"/>
    <w:rsid w:val="00186731"/>
    <w:rsid w:val="00186C91"/>
    <w:rsid w:val="001872F0"/>
    <w:rsid w:val="00187751"/>
    <w:rsid w:val="00187ED7"/>
    <w:rsid w:val="001907C2"/>
    <w:rsid w:val="001907ED"/>
    <w:rsid w:val="00190CB0"/>
    <w:rsid w:val="00190D15"/>
    <w:rsid w:val="00190E81"/>
    <w:rsid w:val="00192357"/>
    <w:rsid w:val="00192915"/>
    <w:rsid w:val="00192941"/>
    <w:rsid w:val="00192BE5"/>
    <w:rsid w:val="00193871"/>
    <w:rsid w:val="001940DA"/>
    <w:rsid w:val="0019429E"/>
    <w:rsid w:val="00194616"/>
    <w:rsid w:val="00194916"/>
    <w:rsid w:val="00195686"/>
    <w:rsid w:val="00196AF3"/>
    <w:rsid w:val="00196C73"/>
    <w:rsid w:val="00197049"/>
    <w:rsid w:val="00197611"/>
    <w:rsid w:val="0019778A"/>
    <w:rsid w:val="001978B6"/>
    <w:rsid w:val="001A090A"/>
    <w:rsid w:val="001A0959"/>
    <w:rsid w:val="001A10A4"/>
    <w:rsid w:val="001A120D"/>
    <w:rsid w:val="001A1459"/>
    <w:rsid w:val="001A184F"/>
    <w:rsid w:val="001A1964"/>
    <w:rsid w:val="001A200D"/>
    <w:rsid w:val="001A229B"/>
    <w:rsid w:val="001A382F"/>
    <w:rsid w:val="001A3A77"/>
    <w:rsid w:val="001A44DB"/>
    <w:rsid w:val="001A629C"/>
    <w:rsid w:val="001A647D"/>
    <w:rsid w:val="001A65DA"/>
    <w:rsid w:val="001A6FF6"/>
    <w:rsid w:val="001A775F"/>
    <w:rsid w:val="001A789C"/>
    <w:rsid w:val="001A7E5D"/>
    <w:rsid w:val="001B03C5"/>
    <w:rsid w:val="001B0E88"/>
    <w:rsid w:val="001B0F91"/>
    <w:rsid w:val="001B1134"/>
    <w:rsid w:val="001B1D7A"/>
    <w:rsid w:val="001B1F6A"/>
    <w:rsid w:val="001B29AF"/>
    <w:rsid w:val="001B2A44"/>
    <w:rsid w:val="001B3191"/>
    <w:rsid w:val="001B3884"/>
    <w:rsid w:val="001B393C"/>
    <w:rsid w:val="001B3DC8"/>
    <w:rsid w:val="001B41F5"/>
    <w:rsid w:val="001B441C"/>
    <w:rsid w:val="001B4477"/>
    <w:rsid w:val="001B5454"/>
    <w:rsid w:val="001B5840"/>
    <w:rsid w:val="001B665F"/>
    <w:rsid w:val="001B69D2"/>
    <w:rsid w:val="001B737E"/>
    <w:rsid w:val="001B7992"/>
    <w:rsid w:val="001C0880"/>
    <w:rsid w:val="001C0992"/>
    <w:rsid w:val="001C1445"/>
    <w:rsid w:val="001C19C8"/>
    <w:rsid w:val="001C1B62"/>
    <w:rsid w:val="001C241E"/>
    <w:rsid w:val="001C2AF2"/>
    <w:rsid w:val="001C2CC7"/>
    <w:rsid w:val="001C421C"/>
    <w:rsid w:val="001C470F"/>
    <w:rsid w:val="001C481A"/>
    <w:rsid w:val="001C64A3"/>
    <w:rsid w:val="001C657B"/>
    <w:rsid w:val="001C6DD4"/>
    <w:rsid w:val="001D004B"/>
    <w:rsid w:val="001D1D9D"/>
    <w:rsid w:val="001D283A"/>
    <w:rsid w:val="001D2BE1"/>
    <w:rsid w:val="001D3A7C"/>
    <w:rsid w:val="001D3D93"/>
    <w:rsid w:val="001D4515"/>
    <w:rsid w:val="001D46E6"/>
    <w:rsid w:val="001D55B8"/>
    <w:rsid w:val="001D5836"/>
    <w:rsid w:val="001D6160"/>
    <w:rsid w:val="001D6BAE"/>
    <w:rsid w:val="001D6E86"/>
    <w:rsid w:val="001D70DD"/>
    <w:rsid w:val="001D7564"/>
    <w:rsid w:val="001D76CF"/>
    <w:rsid w:val="001E089E"/>
    <w:rsid w:val="001E0B9A"/>
    <w:rsid w:val="001E1025"/>
    <w:rsid w:val="001E10F1"/>
    <w:rsid w:val="001E1D53"/>
    <w:rsid w:val="001E219C"/>
    <w:rsid w:val="001E21AC"/>
    <w:rsid w:val="001E2DC4"/>
    <w:rsid w:val="001E2DDA"/>
    <w:rsid w:val="001E3161"/>
    <w:rsid w:val="001E330D"/>
    <w:rsid w:val="001E4B75"/>
    <w:rsid w:val="001E582A"/>
    <w:rsid w:val="001E5FB2"/>
    <w:rsid w:val="001F0996"/>
    <w:rsid w:val="001F106F"/>
    <w:rsid w:val="001F15C1"/>
    <w:rsid w:val="001F17EC"/>
    <w:rsid w:val="001F190C"/>
    <w:rsid w:val="001F1B6E"/>
    <w:rsid w:val="001F4129"/>
    <w:rsid w:val="001F419A"/>
    <w:rsid w:val="001F4364"/>
    <w:rsid w:val="001F564C"/>
    <w:rsid w:val="001F6261"/>
    <w:rsid w:val="001F6A70"/>
    <w:rsid w:val="001F6FD1"/>
    <w:rsid w:val="001F703C"/>
    <w:rsid w:val="001F7883"/>
    <w:rsid w:val="001F792B"/>
    <w:rsid w:val="001F7A6E"/>
    <w:rsid w:val="001F7C89"/>
    <w:rsid w:val="001F7D86"/>
    <w:rsid w:val="001F7E8F"/>
    <w:rsid w:val="001F7FC3"/>
    <w:rsid w:val="0020007C"/>
    <w:rsid w:val="00200602"/>
    <w:rsid w:val="00200CF3"/>
    <w:rsid w:val="00200D22"/>
    <w:rsid w:val="00201549"/>
    <w:rsid w:val="00201EB2"/>
    <w:rsid w:val="0020229B"/>
    <w:rsid w:val="002023A8"/>
    <w:rsid w:val="002023BB"/>
    <w:rsid w:val="00202C71"/>
    <w:rsid w:val="002030C0"/>
    <w:rsid w:val="0020335A"/>
    <w:rsid w:val="0020375C"/>
    <w:rsid w:val="00203FAD"/>
    <w:rsid w:val="0020432B"/>
    <w:rsid w:val="00204706"/>
    <w:rsid w:val="00204C99"/>
    <w:rsid w:val="00204F38"/>
    <w:rsid w:val="002059AD"/>
    <w:rsid w:val="00205B09"/>
    <w:rsid w:val="00206E42"/>
    <w:rsid w:val="00210175"/>
    <w:rsid w:val="002103FE"/>
    <w:rsid w:val="00210BD4"/>
    <w:rsid w:val="00210E9B"/>
    <w:rsid w:val="00211BB4"/>
    <w:rsid w:val="00211BB9"/>
    <w:rsid w:val="0021260A"/>
    <w:rsid w:val="00212685"/>
    <w:rsid w:val="00212DEC"/>
    <w:rsid w:val="002133F2"/>
    <w:rsid w:val="0021379F"/>
    <w:rsid w:val="002137E7"/>
    <w:rsid w:val="0021517C"/>
    <w:rsid w:val="0021628C"/>
    <w:rsid w:val="002173A1"/>
    <w:rsid w:val="002174B9"/>
    <w:rsid w:val="00220519"/>
    <w:rsid w:val="002208AB"/>
    <w:rsid w:val="00220BC5"/>
    <w:rsid w:val="00220D3F"/>
    <w:rsid w:val="00221BC4"/>
    <w:rsid w:val="002223DF"/>
    <w:rsid w:val="00222BE2"/>
    <w:rsid w:val="00224153"/>
    <w:rsid w:val="0022424E"/>
    <w:rsid w:val="00224413"/>
    <w:rsid w:val="002249F9"/>
    <w:rsid w:val="00224D99"/>
    <w:rsid w:val="002252A4"/>
    <w:rsid w:val="0022612C"/>
    <w:rsid w:val="0022636F"/>
    <w:rsid w:val="002266F5"/>
    <w:rsid w:val="00226A32"/>
    <w:rsid w:val="00226BB7"/>
    <w:rsid w:val="00227124"/>
    <w:rsid w:val="0022757F"/>
    <w:rsid w:val="00227AD8"/>
    <w:rsid w:val="00230724"/>
    <w:rsid w:val="00230B64"/>
    <w:rsid w:val="00231664"/>
    <w:rsid w:val="00231E80"/>
    <w:rsid w:val="00232295"/>
    <w:rsid w:val="002331FD"/>
    <w:rsid w:val="00233AB3"/>
    <w:rsid w:val="00234646"/>
    <w:rsid w:val="00234F3D"/>
    <w:rsid w:val="0023527D"/>
    <w:rsid w:val="00235756"/>
    <w:rsid w:val="002358A4"/>
    <w:rsid w:val="00235994"/>
    <w:rsid w:val="002363C0"/>
    <w:rsid w:val="00236851"/>
    <w:rsid w:val="0023689D"/>
    <w:rsid w:val="00237BEB"/>
    <w:rsid w:val="00240029"/>
    <w:rsid w:val="00240110"/>
    <w:rsid w:val="00240484"/>
    <w:rsid w:val="00240F29"/>
    <w:rsid w:val="00240F7A"/>
    <w:rsid w:val="0024148A"/>
    <w:rsid w:val="00241918"/>
    <w:rsid w:val="00241A03"/>
    <w:rsid w:val="00242021"/>
    <w:rsid w:val="002421BF"/>
    <w:rsid w:val="002428EB"/>
    <w:rsid w:val="00242A55"/>
    <w:rsid w:val="00242EA6"/>
    <w:rsid w:val="00242F43"/>
    <w:rsid w:val="002432CA"/>
    <w:rsid w:val="00243935"/>
    <w:rsid w:val="00243C18"/>
    <w:rsid w:val="00243F7F"/>
    <w:rsid w:val="0024412C"/>
    <w:rsid w:val="00244D96"/>
    <w:rsid w:val="00245177"/>
    <w:rsid w:val="002452A9"/>
    <w:rsid w:val="00245D0C"/>
    <w:rsid w:val="002461C2"/>
    <w:rsid w:val="00247106"/>
    <w:rsid w:val="002475C9"/>
    <w:rsid w:val="00250318"/>
    <w:rsid w:val="002510EF"/>
    <w:rsid w:val="00251549"/>
    <w:rsid w:val="00251669"/>
    <w:rsid w:val="00251AA3"/>
    <w:rsid w:val="0025290A"/>
    <w:rsid w:val="00253B41"/>
    <w:rsid w:val="0025423E"/>
    <w:rsid w:val="0025431A"/>
    <w:rsid w:val="00254CFC"/>
    <w:rsid w:val="00254D90"/>
    <w:rsid w:val="00255835"/>
    <w:rsid w:val="00256D07"/>
    <w:rsid w:val="00260278"/>
    <w:rsid w:val="00260392"/>
    <w:rsid w:val="00260E7F"/>
    <w:rsid w:val="002610C7"/>
    <w:rsid w:val="00261277"/>
    <w:rsid w:val="00261F27"/>
    <w:rsid w:val="00261F3E"/>
    <w:rsid w:val="002620BE"/>
    <w:rsid w:val="0026210F"/>
    <w:rsid w:val="00262145"/>
    <w:rsid w:val="002621E7"/>
    <w:rsid w:val="002633DC"/>
    <w:rsid w:val="00263448"/>
    <w:rsid w:val="00263A1A"/>
    <w:rsid w:val="00263A3D"/>
    <w:rsid w:val="00264538"/>
    <w:rsid w:val="00264A2D"/>
    <w:rsid w:val="00264B1A"/>
    <w:rsid w:val="00264EF3"/>
    <w:rsid w:val="002657ED"/>
    <w:rsid w:val="00265C4C"/>
    <w:rsid w:val="002664F6"/>
    <w:rsid w:val="00266600"/>
    <w:rsid w:val="0026746A"/>
    <w:rsid w:val="00267587"/>
    <w:rsid w:val="00267A4C"/>
    <w:rsid w:val="00267B17"/>
    <w:rsid w:val="0027008B"/>
    <w:rsid w:val="0027021D"/>
    <w:rsid w:val="00270669"/>
    <w:rsid w:val="00270AF4"/>
    <w:rsid w:val="00271023"/>
    <w:rsid w:val="00271579"/>
    <w:rsid w:val="0027197A"/>
    <w:rsid w:val="0027224E"/>
    <w:rsid w:val="002724CB"/>
    <w:rsid w:val="002729DD"/>
    <w:rsid w:val="002729EE"/>
    <w:rsid w:val="002736EA"/>
    <w:rsid w:val="00273A97"/>
    <w:rsid w:val="00273D63"/>
    <w:rsid w:val="002756C5"/>
    <w:rsid w:val="0027594B"/>
    <w:rsid w:val="00276095"/>
    <w:rsid w:val="00277144"/>
    <w:rsid w:val="002774DE"/>
    <w:rsid w:val="00277D1B"/>
    <w:rsid w:val="00277FF3"/>
    <w:rsid w:val="00281AA5"/>
    <w:rsid w:val="002822B7"/>
    <w:rsid w:val="002822D5"/>
    <w:rsid w:val="0028251B"/>
    <w:rsid w:val="002836B3"/>
    <w:rsid w:val="00283F64"/>
    <w:rsid w:val="002842C8"/>
    <w:rsid w:val="0028459E"/>
    <w:rsid w:val="00286AC4"/>
    <w:rsid w:val="00286F86"/>
    <w:rsid w:val="00286FCD"/>
    <w:rsid w:val="00287360"/>
    <w:rsid w:val="00287DF1"/>
    <w:rsid w:val="00290738"/>
    <w:rsid w:val="00290D88"/>
    <w:rsid w:val="002912FE"/>
    <w:rsid w:val="00291BBA"/>
    <w:rsid w:val="0029252D"/>
    <w:rsid w:val="00292C4F"/>
    <w:rsid w:val="002937A5"/>
    <w:rsid w:val="0029393B"/>
    <w:rsid w:val="00294144"/>
    <w:rsid w:val="0029459C"/>
    <w:rsid w:val="00294BF5"/>
    <w:rsid w:val="00294FF7"/>
    <w:rsid w:val="0029536C"/>
    <w:rsid w:val="00295E81"/>
    <w:rsid w:val="00295EBF"/>
    <w:rsid w:val="00295F41"/>
    <w:rsid w:val="00296052"/>
    <w:rsid w:val="002967BC"/>
    <w:rsid w:val="0029772E"/>
    <w:rsid w:val="00297DD4"/>
    <w:rsid w:val="002A0065"/>
    <w:rsid w:val="002A096F"/>
    <w:rsid w:val="002A134A"/>
    <w:rsid w:val="002A1AE3"/>
    <w:rsid w:val="002A2863"/>
    <w:rsid w:val="002A2AD6"/>
    <w:rsid w:val="002A2E79"/>
    <w:rsid w:val="002A3215"/>
    <w:rsid w:val="002A33E6"/>
    <w:rsid w:val="002A35A1"/>
    <w:rsid w:val="002A3991"/>
    <w:rsid w:val="002A3DEE"/>
    <w:rsid w:val="002A3F8C"/>
    <w:rsid w:val="002A5389"/>
    <w:rsid w:val="002A672E"/>
    <w:rsid w:val="002A6DCB"/>
    <w:rsid w:val="002A74EA"/>
    <w:rsid w:val="002A7B64"/>
    <w:rsid w:val="002B0158"/>
    <w:rsid w:val="002B266E"/>
    <w:rsid w:val="002B2ABC"/>
    <w:rsid w:val="002B33D7"/>
    <w:rsid w:val="002B465C"/>
    <w:rsid w:val="002B473D"/>
    <w:rsid w:val="002B4D33"/>
    <w:rsid w:val="002B5628"/>
    <w:rsid w:val="002B5740"/>
    <w:rsid w:val="002B5D48"/>
    <w:rsid w:val="002B65A7"/>
    <w:rsid w:val="002B6D4E"/>
    <w:rsid w:val="002B6F07"/>
    <w:rsid w:val="002B6FFC"/>
    <w:rsid w:val="002B7252"/>
    <w:rsid w:val="002C08BD"/>
    <w:rsid w:val="002C0AF2"/>
    <w:rsid w:val="002C0E6C"/>
    <w:rsid w:val="002C34FC"/>
    <w:rsid w:val="002C3CEC"/>
    <w:rsid w:val="002C4C36"/>
    <w:rsid w:val="002C5010"/>
    <w:rsid w:val="002C52A9"/>
    <w:rsid w:val="002C59D5"/>
    <w:rsid w:val="002C5DEA"/>
    <w:rsid w:val="002C604C"/>
    <w:rsid w:val="002C61A2"/>
    <w:rsid w:val="002C672D"/>
    <w:rsid w:val="002C6AF1"/>
    <w:rsid w:val="002C6B8C"/>
    <w:rsid w:val="002C6EC8"/>
    <w:rsid w:val="002C7313"/>
    <w:rsid w:val="002C745F"/>
    <w:rsid w:val="002C74FC"/>
    <w:rsid w:val="002C7674"/>
    <w:rsid w:val="002C7CC3"/>
    <w:rsid w:val="002C7FC4"/>
    <w:rsid w:val="002D021B"/>
    <w:rsid w:val="002D03AB"/>
    <w:rsid w:val="002D0797"/>
    <w:rsid w:val="002D0E59"/>
    <w:rsid w:val="002D12BB"/>
    <w:rsid w:val="002D1DBF"/>
    <w:rsid w:val="002D1E21"/>
    <w:rsid w:val="002D2247"/>
    <w:rsid w:val="002D22D8"/>
    <w:rsid w:val="002D2404"/>
    <w:rsid w:val="002D28AD"/>
    <w:rsid w:val="002D2B04"/>
    <w:rsid w:val="002D4A38"/>
    <w:rsid w:val="002D562F"/>
    <w:rsid w:val="002D64EC"/>
    <w:rsid w:val="002D6633"/>
    <w:rsid w:val="002D6879"/>
    <w:rsid w:val="002D6944"/>
    <w:rsid w:val="002D6A7B"/>
    <w:rsid w:val="002D6D8D"/>
    <w:rsid w:val="002D6ECA"/>
    <w:rsid w:val="002D7274"/>
    <w:rsid w:val="002E0AEC"/>
    <w:rsid w:val="002E0B03"/>
    <w:rsid w:val="002E1603"/>
    <w:rsid w:val="002E1D34"/>
    <w:rsid w:val="002E21E2"/>
    <w:rsid w:val="002E2CA8"/>
    <w:rsid w:val="002E2ED3"/>
    <w:rsid w:val="002E3676"/>
    <w:rsid w:val="002E401B"/>
    <w:rsid w:val="002E4155"/>
    <w:rsid w:val="002E4C94"/>
    <w:rsid w:val="002E4F93"/>
    <w:rsid w:val="002E514F"/>
    <w:rsid w:val="002E5171"/>
    <w:rsid w:val="002E53E3"/>
    <w:rsid w:val="002E601C"/>
    <w:rsid w:val="002E674A"/>
    <w:rsid w:val="002E6995"/>
    <w:rsid w:val="002E7307"/>
    <w:rsid w:val="002E745F"/>
    <w:rsid w:val="002E7470"/>
    <w:rsid w:val="002E7755"/>
    <w:rsid w:val="002E7F4C"/>
    <w:rsid w:val="002F0692"/>
    <w:rsid w:val="002F0A5C"/>
    <w:rsid w:val="002F18E0"/>
    <w:rsid w:val="002F1B66"/>
    <w:rsid w:val="002F1C24"/>
    <w:rsid w:val="002F1CE8"/>
    <w:rsid w:val="002F27D0"/>
    <w:rsid w:val="002F2B1A"/>
    <w:rsid w:val="002F2CDA"/>
    <w:rsid w:val="002F2EC7"/>
    <w:rsid w:val="002F2F55"/>
    <w:rsid w:val="002F305D"/>
    <w:rsid w:val="002F338F"/>
    <w:rsid w:val="002F34D4"/>
    <w:rsid w:val="002F380E"/>
    <w:rsid w:val="002F3BEF"/>
    <w:rsid w:val="002F409B"/>
    <w:rsid w:val="002F55C6"/>
    <w:rsid w:val="002F64CD"/>
    <w:rsid w:val="002F6B3D"/>
    <w:rsid w:val="002F7AD5"/>
    <w:rsid w:val="003000D7"/>
    <w:rsid w:val="00300719"/>
    <w:rsid w:val="003008C1"/>
    <w:rsid w:val="003008D7"/>
    <w:rsid w:val="00300E5D"/>
    <w:rsid w:val="003012F7"/>
    <w:rsid w:val="0030174F"/>
    <w:rsid w:val="00302104"/>
    <w:rsid w:val="00302467"/>
    <w:rsid w:val="0030327F"/>
    <w:rsid w:val="0030347D"/>
    <w:rsid w:val="0030416A"/>
    <w:rsid w:val="00305AF0"/>
    <w:rsid w:val="003064BA"/>
    <w:rsid w:val="00306D3A"/>
    <w:rsid w:val="00307021"/>
    <w:rsid w:val="0030705B"/>
    <w:rsid w:val="00307060"/>
    <w:rsid w:val="0030747C"/>
    <w:rsid w:val="0031019E"/>
    <w:rsid w:val="00310268"/>
    <w:rsid w:val="003103C9"/>
    <w:rsid w:val="00310E4C"/>
    <w:rsid w:val="003114A2"/>
    <w:rsid w:val="00311B19"/>
    <w:rsid w:val="003124F3"/>
    <w:rsid w:val="0031289A"/>
    <w:rsid w:val="00312C6E"/>
    <w:rsid w:val="003131E1"/>
    <w:rsid w:val="00313327"/>
    <w:rsid w:val="00313B37"/>
    <w:rsid w:val="00313F7D"/>
    <w:rsid w:val="00314520"/>
    <w:rsid w:val="0031496D"/>
    <w:rsid w:val="00314EB8"/>
    <w:rsid w:val="00314EE2"/>
    <w:rsid w:val="0031572C"/>
    <w:rsid w:val="00317637"/>
    <w:rsid w:val="0031794B"/>
    <w:rsid w:val="00317959"/>
    <w:rsid w:val="00317BF9"/>
    <w:rsid w:val="00320AE3"/>
    <w:rsid w:val="00320DFA"/>
    <w:rsid w:val="0032128F"/>
    <w:rsid w:val="00321E9E"/>
    <w:rsid w:val="003222E6"/>
    <w:rsid w:val="0032248B"/>
    <w:rsid w:val="0032289E"/>
    <w:rsid w:val="003228AE"/>
    <w:rsid w:val="003229E2"/>
    <w:rsid w:val="00322C24"/>
    <w:rsid w:val="00322EE7"/>
    <w:rsid w:val="0032468D"/>
    <w:rsid w:val="00324D99"/>
    <w:rsid w:val="0032519A"/>
    <w:rsid w:val="00325776"/>
    <w:rsid w:val="00325FFD"/>
    <w:rsid w:val="00326341"/>
    <w:rsid w:val="00326E5D"/>
    <w:rsid w:val="00326EE2"/>
    <w:rsid w:val="00326F32"/>
    <w:rsid w:val="003274B3"/>
    <w:rsid w:val="00327F48"/>
    <w:rsid w:val="00330300"/>
    <w:rsid w:val="00331E13"/>
    <w:rsid w:val="00332B20"/>
    <w:rsid w:val="00332B7C"/>
    <w:rsid w:val="00332CB8"/>
    <w:rsid w:val="0033364D"/>
    <w:rsid w:val="00334FA9"/>
    <w:rsid w:val="00335287"/>
    <w:rsid w:val="0033581F"/>
    <w:rsid w:val="00335CF4"/>
    <w:rsid w:val="00335D1A"/>
    <w:rsid w:val="00336215"/>
    <w:rsid w:val="00336F07"/>
    <w:rsid w:val="003372BC"/>
    <w:rsid w:val="003406CD"/>
    <w:rsid w:val="00340848"/>
    <w:rsid w:val="00340CA0"/>
    <w:rsid w:val="00340ED7"/>
    <w:rsid w:val="00341EDD"/>
    <w:rsid w:val="00342025"/>
    <w:rsid w:val="0034258C"/>
    <w:rsid w:val="00342FE4"/>
    <w:rsid w:val="003434B7"/>
    <w:rsid w:val="00343E6B"/>
    <w:rsid w:val="003445B7"/>
    <w:rsid w:val="0034519B"/>
    <w:rsid w:val="00345ECB"/>
    <w:rsid w:val="00345F4E"/>
    <w:rsid w:val="003463D2"/>
    <w:rsid w:val="00346414"/>
    <w:rsid w:val="00346F48"/>
    <w:rsid w:val="0034734C"/>
    <w:rsid w:val="0034785C"/>
    <w:rsid w:val="0034787B"/>
    <w:rsid w:val="00347D1D"/>
    <w:rsid w:val="0035019C"/>
    <w:rsid w:val="003502EF"/>
    <w:rsid w:val="00350381"/>
    <w:rsid w:val="00351907"/>
    <w:rsid w:val="00351E41"/>
    <w:rsid w:val="00351EF9"/>
    <w:rsid w:val="00352041"/>
    <w:rsid w:val="00352ECA"/>
    <w:rsid w:val="00353F09"/>
    <w:rsid w:val="00354094"/>
    <w:rsid w:val="00354AD4"/>
    <w:rsid w:val="00354EC8"/>
    <w:rsid w:val="003554A0"/>
    <w:rsid w:val="00355944"/>
    <w:rsid w:val="00356A5A"/>
    <w:rsid w:val="003571B3"/>
    <w:rsid w:val="00357E8A"/>
    <w:rsid w:val="00360010"/>
    <w:rsid w:val="00360197"/>
    <w:rsid w:val="00360F4E"/>
    <w:rsid w:val="003616CA"/>
    <w:rsid w:val="00361B54"/>
    <w:rsid w:val="00361E1F"/>
    <w:rsid w:val="00362771"/>
    <w:rsid w:val="0036293F"/>
    <w:rsid w:val="00362BBF"/>
    <w:rsid w:val="00362CD5"/>
    <w:rsid w:val="00362D38"/>
    <w:rsid w:val="003636B0"/>
    <w:rsid w:val="00363EFD"/>
    <w:rsid w:val="003641F5"/>
    <w:rsid w:val="00364A9F"/>
    <w:rsid w:val="00364C79"/>
    <w:rsid w:val="00365E43"/>
    <w:rsid w:val="003666D4"/>
    <w:rsid w:val="00366DAE"/>
    <w:rsid w:val="00366FEB"/>
    <w:rsid w:val="003700D0"/>
    <w:rsid w:val="00370782"/>
    <w:rsid w:val="00370B19"/>
    <w:rsid w:val="00371057"/>
    <w:rsid w:val="00371A7C"/>
    <w:rsid w:val="00371E3F"/>
    <w:rsid w:val="00371F48"/>
    <w:rsid w:val="003722FA"/>
    <w:rsid w:val="00373AA5"/>
    <w:rsid w:val="00373BFF"/>
    <w:rsid w:val="0037402C"/>
    <w:rsid w:val="00375DC1"/>
    <w:rsid w:val="003765B7"/>
    <w:rsid w:val="0037671D"/>
    <w:rsid w:val="0037704B"/>
    <w:rsid w:val="00377AE1"/>
    <w:rsid w:val="00377D1E"/>
    <w:rsid w:val="00377DD3"/>
    <w:rsid w:val="00381DB9"/>
    <w:rsid w:val="00381F4E"/>
    <w:rsid w:val="00382436"/>
    <w:rsid w:val="00382712"/>
    <w:rsid w:val="003827F7"/>
    <w:rsid w:val="00382AB7"/>
    <w:rsid w:val="00383083"/>
    <w:rsid w:val="00384445"/>
    <w:rsid w:val="00384AF3"/>
    <w:rsid w:val="0038614E"/>
    <w:rsid w:val="00386386"/>
    <w:rsid w:val="00386394"/>
    <w:rsid w:val="00386463"/>
    <w:rsid w:val="00386B03"/>
    <w:rsid w:val="00386B2A"/>
    <w:rsid w:val="0038701D"/>
    <w:rsid w:val="0038728F"/>
    <w:rsid w:val="00387936"/>
    <w:rsid w:val="00387E1D"/>
    <w:rsid w:val="003901B0"/>
    <w:rsid w:val="00390723"/>
    <w:rsid w:val="003907B6"/>
    <w:rsid w:val="00390FC2"/>
    <w:rsid w:val="00392E2C"/>
    <w:rsid w:val="00394017"/>
    <w:rsid w:val="00394C64"/>
    <w:rsid w:val="00394D72"/>
    <w:rsid w:val="003952BA"/>
    <w:rsid w:val="003954E6"/>
    <w:rsid w:val="003956CD"/>
    <w:rsid w:val="003957FB"/>
    <w:rsid w:val="00395833"/>
    <w:rsid w:val="00397173"/>
    <w:rsid w:val="003978F0"/>
    <w:rsid w:val="003979C3"/>
    <w:rsid w:val="003A0223"/>
    <w:rsid w:val="003A0726"/>
    <w:rsid w:val="003A0DFD"/>
    <w:rsid w:val="003A10CE"/>
    <w:rsid w:val="003A1618"/>
    <w:rsid w:val="003A17E0"/>
    <w:rsid w:val="003A1F5C"/>
    <w:rsid w:val="003A22B5"/>
    <w:rsid w:val="003A2FA2"/>
    <w:rsid w:val="003A35AA"/>
    <w:rsid w:val="003A3746"/>
    <w:rsid w:val="003A3DC5"/>
    <w:rsid w:val="003A42BD"/>
    <w:rsid w:val="003A4394"/>
    <w:rsid w:val="003A47DA"/>
    <w:rsid w:val="003A4BAD"/>
    <w:rsid w:val="003A5A60"/>
    <w:rsid w:val="003A5D78"/>
    <w:rsid w:val="003A63AA"/>
    <w:rsid w:val="003A66F1"/>
    <w:rsid w:val="003A6D82"/>
    <w:rsid w:val="003A7423"/>
    <w:rsid w:val="003A74FA"/>
    <w:rsid w:val="003A77AB"/>
    <w:rsid w:val="003A7927"/>
    <w:rsid w:val="003A7DFC"/>
    <w:rsid w:val="003B0585"/>
    <w:rsid w:val="003B063B"/>
    <w:rsid w:val="003B0F4C"/>
    <w:rsid w:val="003B13A0"/>
    <w:rsid w:val="003B1893"/>
    <w:rsid w:val="003B18C0"/>
    <w:rsid w:val="003B1B69"/>
    <w:rsid w:val="003B1BD8"/>
    <w:rsid w:val="003B22D8"/>
    <w:rsid w:val="003B26E1"/>
    <w:rsid w:val="003B28A1"/>
    <w:rsid w:val="003B302B"/>
    <w:rsid w:val="003B3213"/>
    <w:rsid w:val="003B3D60"/>
    <w:rsid w:val="003B3DAB"/>
    <w:rsid w:val="003B4371"/>
    <w:rsid w:val="003B488E"/>
    <w:rsid w:val="003B4CAB"/>
    <w:rsid w:val="003B52D1"/>
    <w:rsid w:val="003B5ED7"/>
    <w:rsid w:val="003B5FC2"/>
    <w:rsid w:val="003B67F3"/>
    <w:rsid w:val="003B7462"/>
    <w:rsid w:val="003B7B1F"/>
    <w:rsid w:val="003C049A"/>
    <w:rsid w:val="003C1038"/>
    <w:rsid w:val="003C1F7C"/>
    <w:rsid w:val="003C240D"/>
    <w:rsid w:val="003C269A"/>
    <w:rsid w:val="003C28D4"/>
    <w:rsid w:val="003C2916"/>
    <w:rsid w:val="003C3FF6"/>
    <w:rsid w:val="003C4779"/>
    <w:rsid w:val="003C4810"/>
    <w:rsid w:val="003C4EDB"/>
    <w:rsid w:val="003C558E"/>
    <w:rsid w:val="003C6A80"/>
    <w:rsid w:val="003C6EAF"/>
    <w:rsid w:val="003C7DD2"/>
    <w:rsid w:val="003D0652"/>
    <w:rsid w:val="003D0A0B"/>
    <w:rsid w:val="003D0C3C"/>
    <w:rsid w:val="003D167D"/>
    <w:rsid w:val="003D1E32"/>
    <w:rsid w:val="003D1FFD"/>
    <w:rsid w:val="003D2556"/>
    <w:rsid w:val="003D29FD"/>
    <w:rsid w:val="003D35CE"/>
    <w:rsid w:val="003D3D89"/>
    <w:rsid w:val="003D40F1"/>
    <w:rsid w:val="003D454F"/>
    <w:rsid w:val="003D45A3"/>
    <w:rsid w:val="003D4D2E"/>
    <w:rsid w:val="003D5009"/>
    <w:rsid w:val="003D5378"/>
    <w:rsid w:val="003D565F"/>
    <w:rsid w:val="003D5968"/>
    <w:rsid w:val="003D616E"/>
    <w:rsid w:val="003D65B2"/>
    <w:rsid w:val="003D6699"/>
    <w:rsid w:val="003D7254"/>
    <w:rsid w:val="003D7425"/>
    <w:rsid w:val="003D7436"/>
    <w:rsid w:val="003D7C1C"/>
    <w:rsid w:val="003D7F02"/>
    <w:rsid w:val="003D7F30"/>
    <w:rsid w:val="003D7F6A"/>
    <w:rsid w:val="003E0743"/>
    <w:rsid w:val="003E1BAC"/>
    <w:rsid w:val="003E1EB4"/>
    <w:rsid w:val="003E2721"/>
    <w:rsid w:val="003E311F"/>
    <w:rsid w:val="003E3518"/>
    <w:rsid w:val="003E40B7"/>
    <w:rsid w:val="003E4901"/>
    <w:rsid w:val="003E4A15"/>
    <w:rsid w:val="003E4B7C"/>
    <w:rsid w:val="003E4D27"/>
    <w:rsid w:val="003E4F8D"/>
    <w:rsid w:val="003E6624"/>
    <w:rsid w:val="003E6866"/>
    <w:rsid w:val="003E758C"/>
    <w:rsid w:val="003E7760"/>
    <w:rsid w:val="003E7B52"/>
    <w:rsid w:val="003F0087"/>
    <w:rsid w:val="003F012A"/>
    <w:rsid w:val="003F02DA"/>
    <w:rsid w:val="003F09B4"/>
    <w:rsid w:val="003F0C09"/>
    <w:rsid w:val="003F0D1C"/>
    <w:rsid w:val="003F18C7"/>
    <w:rsid w:val="003F26FA"/>
    <w:rsid w:val="003F29BC"/>
    <w:rsid w:val="003F2C61"/>
    <w:rsid w:val="003F301B"/>
    <w:rsid w:val="003F31BC"/>
    <w:rsid w:val="003F3205"/>
    <w:rsid w:val="003F330A"/>
    <w:rsid w:val="003F39E5"/>
    <w:rsid w:val="003F42B2"/>
    <w:rsid w:val="003F46AC"/>
    <w:rsid w:val="003F4ED3"/>
    <w:rsid w:val="003F4FD1"/>
    <w:rsid w:val="003F575C"/>
    <w:rsid w:val="003F5811"/>
    <w:rsid w:val="003F5B3B"/>
    <w:rsid w:val="003F62A8"/>
    <w:rsid w:val="003F684E"/>
    <w:rsid w:val="003F7199"/>
    <w:rsid w:val="003F727B"/>
    <w:rsid w:val="0040069B"/>
    <w:rsid w:val="0040100F"/>
    <w:rsid w:val="004012AF"/>
    <w:rsid w:val="0040159A"/>
    <w:rsid w:val="004017BE"/>
    <w:rsid w:val="004019FA"/>
    <w:rsid w:val="00401FB3"/>
    <w:rsid w:val="004022CD"/>
    <w:rsid w:val="00403612"/>
    <w:rsid w:val="00403AEE"/>
    <w:rsid w:val="00403F8A"/>
    <w:rsid w:val="0040417A"/>
    <w:rsid w:val="00404367"/>
    <w:rsid w:val="0040559C"/>
    <w:rsid w:val="00405DAF"/>
    <w:rsid w:val="0040699C"/>
    <w:rsid w:val="00406CB3"/>
    <w:rsid w:val="00407369"/>
    <w:rsid w:val="0041107F"/>
    <w:rsid w:val="00411B96"/>
    <w:rsid w:val="004120B2"/>
    <w:rsid w:val="004124E1"/>
    <w:rsid w:val="004125D4"/>
    <w:rsid w:val="004125E0"/>
    <w:rsid w:val="00412F54"/>
    <w:rsid w:val="004132AE"/>
    <w:rsid w:val="00413BD1"/>
    <w:rsid w:val="00414491"/>
    <w:rsid w:val="004144FB"/>
    <w:rsid w:val="00414823"/>
    <w:rsid w:val="004152D9"/>
    <w:rsid w:val="0041644F"/>
    <w:rsid w:val="00416571"/>
    <w:rsid w:val="00416CD0"/>
    <w:rsid w:val="00416CED"/>
    <w:rsid w:val="00416EC3"/>
    <w:rsid w:val="00417262"/>
    <w:rsid w:val="0041764F"/>
    <w:rsid w:val="00417E93"/>
    <w:rsid w:val="004203C7"/>
    <w:rsid w:val="004207C1"/>
    <w:rsid w:val="004207CC"/>
    <w:rsid w:val="00422003"/>
    <w:rsid w:val="004229B0"/>
    <w:rsid w:val="00422EC5"/>
    <w:rsid w:val="00423008"/>
    <w:rsid w:val="00423D0B"/>
    <w:rsid w:val="00423E52"/>
    <w:rsid w:val="00424013"/>
    <w:rsid w:val="004242DD"/>
    <w:rsid w:val="004248E6"/>
    <w:rsid w:val="004249F0"/>
    <w:rsid w:val="004258D5"/>
    <w:rsid w:val="00425951"/>
    <w:rsid w:val="00425B17"/>
    <w:rsid w:val="00426FB5"/>
    <w:rsid w:val="004271D7"/>
    <w:rsid w:val="004272CC"/>
    <w:rsid w:val="00427F21"/>
    <w:rsid w:val="00427FA5"/>
    <w:rsid w:val="0043009B"/>
    <w:rsid w:val="004300DD"/>
    <w:rsid w:val="0043076E"/>
    <w:rsid w:val="00431046"/>
    <w:rsid w:val="004310B3"/>
    <w:rsid w:val="004317E1"/>
    <w:rsid w:val="00431F99"/>
    <w:rsid w:val="004329CC"/>
    <w:rsid w:val="00433A52"/>
    <w:rsid w:val="00433E11"/>
    <w:rsid w:val="0043450F"/>
    <w:rsid w:val="00434784"/>
    <w:rsid w:val="0043487A"/>
    <w:rsid w:val="00434A47"/>
    <w:rsid w:val="00434BF4"/>
    <w:rsid w:val="00434CEA"/>
    <w:rsid w:val="00434E4B"/>
    <w:rsid w:val="00436E0B"/>
    <w:rsid w:val="00437B36"/>
    <w:rsid w:val="00437EAF"/>
    <w:rsid w:val="004408CC"/>
    <w:rsid w:val="00440921"/>
    <w:rsid w:val="004414EE"/>
    <w:rsid w:val="004416D8"/>
    <w:rsid w:val="004422D5"/>
    <w:rsid w:val="004422DB"/>
    <w:rsid w:val="004425DF"/>
    <w:rsid w:val="004432B0"/>
    <w:rsid w:val="00443BAA"/>
    <w:rsid w:val="004444DD"/>
    <w:rsid w:val="004448B3"/>
    <w:rsid w:val="00444A0C"/>
    <w:rsid w:val="00444C21"/>
    <w:rsid w:val="0044531D"/>
    <w:rsid w:val="004459DB"/>
    <w:rsid w:val="00445E1F"/>
    <w:rsid w:val="004460B4"/>
    <w:rsid w:val="0044637A"/>
    <w:rsid w:val="004464E8"/>
    <w:rsid w:val="00446547"/>
    <w:rsid w:val="00447440"/>
    <w:rsid w:val="00447D71"/>
    <w:rsid w:val="004501A1"/>
    <w:rsid w:val="00450367"/>
    <w:rsid w:val="00450715"/>
    <w:rsid w:val="004507BD"/>
    <w:rsid w:val="004509BB"/>
    <w:rsid w:val="00450C74"/>
    <w:rsid w:val="00451441"/>
    <w:rsid w:val="00451805"/>
    <w:rsid w:val="00451A48"/>
    <w:rsid w:val="00451EC8"/>
    <w:rsid w:val="0045220A"/>
    <w:rsid w:val="004526E0"/>
    <w:rsid w:val="00452BA4"/>
    <w:rsid w:val="004532A8"/>
    <w:rsid w:val="004540F9"/>
    <w:rsid w:val="00455498"/>
    <w:rsid w:val="004555F5"/>
    <w:rsid w:val="00455615"/>
    <w:rsid w:val="00455725"/>
    <w:rsid w:val="004562AF"/>
    <w:rsid w:val="00456BE3"/>
    <w:rsid w:val="0045741A"/>
    <w:rsid w:val="00457E0B"/>
    <w:rsid w:val="00457E1B"/>
    <w:rsid w:val="004601B9"/>
    <w:rsid w:val="004601E6"/>
    <w:rsid w:val="004602A7"/>
    <w:rsid w:val="00461FA3"/>
    <w:rsid w:val="00462109"/>
    <w:rsid w:val="00462EBC"/>
    <w:rsid w:val="00463EEB"/>
    <w:rsid w:val="00464165"/>
    <w:rsid w:val="004645FA"/>
    <w:rsid w:val="00464BBA"/>
    <w:rsid w:val="00464CAD"/>
    <w:rsid w:val="00464CFB"/>
    <w:rsid w:val="004651F5"/>
    <w:rsid w:val="0046524C"/>
    <w:rsid w:val="004653F6"/>
    <w:rsid w:val="004657A2"/>
    <w:rsid w:val="004669A1"/>
    <w:rsid w:val="00466CD0"/>
    <w:rsid w:val="00470688"/>
    <w:rsid w:val="00470E94"/>
    <w:rsid w:val="00472142"/>
    <w:rsid w:val="0047388A"/>
    <w:rsid w:val="00473929"/>
    <w:rsid w:val="00473997"/>
    <w:rsid w:val="00474592"/>
    <w:rsid w:val="004746F4"/>
    <w:rsid w:val="004751A5"/>
    <w:rsid w:val="00475726"/>
    <w:rsid w:val="00476487"/>
    <w:rsid w:val="00476BC6"/>
    <w:rsid w:val="0048003D"/>
    <w:rsid w:val="004806A0"/>
    <w:rsid w:val="00480745"/>
    <w:rsid w:val="004808D8"/>
    <w:rsid w:val="00480A32"/>
    <w:rsid w:val="00480EC7"/>
    <w:rsid w:val="00482F27"/>
    <w:rsid w:val="00483597"/>
    <w:rsid w:val="004835FB"/>
    <w:rsid w:val="00483AC9"/>
    <w:rsid w:val="00483B8F"/>
    <w:rsid w:val="004843AF"/>
    <w:rsid w:val="00484AFA"/>
    <w:rsid w:val="00484EC2"/>
    <w:rsid w:val="00484F3D"/>
    <w:rsid w:val="00485B4D"/>
    <w:rsid w:val="00485CA1"/>
    <w:rsid w:val="00486144"/>
    <w:rsid w:val="00486903"/>
    <w:rsid w:val="00486B12"/>
    <w:rsid w:val="00486CC5"/>
    <w:rsid w:val="00487C49"/>
    <w:rsid w:val="004900D9"/>
    <w:rsid w:val="00490756"/>
    <w:rsid w:val="004909B1"/>
    <w:rsid w:val="00490B0D"/>
    <w:rsid w:val="00490D0A"/>
    <w:rsid w:val="00491B22"/>
    <w:rsid w:val="00492E84"/>
    <w:rsid w:val="00492F3E"/>
    <w:rsid w:val="00493FDD"/>
    <w:rsid w:val="004949DA"/>
    <w:rsid w:val="00494A03"/>
    <w:rsid w:val="00494D49"/>
    <w:rsid w:val="00494D5C"/>
    <w:rsid w:val="00494F00"/>
    <w:rsid w:val="00495071"/>
    <w:rsid w:val="00496A0D"/>
    <w:rsid w:val="00496D3B"/>
    <w:rsid w:val="004974E1"/>
    <w:rsid w:val="004978BC"/>
    <w:rsid w:val="004A0329"/>
    <w:rsid w:val="004A1128"/>
    <w:rsid w:val="004A38F7"/>
    <w:rsid w:val="004A3925"/>
    <w:rsid w:val="004A3C26"/>
    <w:rsid w:val="004A3D5A"/>
    <w:rsid w:val="004A42A5"/>
    <w:rsid w:val="004A47C9"/>
    <w:rsid w:val="004A55AE"/>
    <w:rsid w:val="004A57E3"/>
    <w:rsid w:val="004A5896"/>
    <w:rsid w:val="004A5D64"/>
    <w:rsid w:val="004A660D"/>
    <w:rsid w:val="004A70AC"/>
    <w:rsid w:val="004A7226"/>
    <w:rsid w:val="004A760C"/>
    <w:rsid w:val="004A7866"/>
    <w:rsid w:val="004A7E8C"/>
    <w:rsid w:val="004B0187"/>
    <w:rsid w:val="004B059A"/>
    <w:rsid w:val="004B18F2"/>
    <w:rsid w:val="004B2131"/>
    <w:rsid w:val="004B2C17"/>
    <w:rsid w:val="004B34DE"/>
    <w:rsid w:val="004B37B0"/>
    <w:rsid w:val="004B385B"/>
    <w:rsid w:val="004B38AE"/>
    <w:rsid w:val="004B4D64"/>
    <w:rsid w:val="004B57A0"/>
    <w:rsid w:val="004B5CF1"/>
    <w:rsid w:val="004B6A51"/>
    <w:rsid w:val="004B6F42"/>
    <w:rsid w:val="004B7204"/>
    <w:rsid w:val="004B7F3D"/>
    <w:rsid w:val="004C09EC"/>
    <w:rsid w:val="004C0C27"/>
    <w:rsid w:val="004C10CF"/>
    <w:rsid w:val="004C1BCA"/>
    <w:rsid w:val="004C1C16"/>
    <w:rsid w:val="004C1D20"/>
    <w:rsid w:val="004C2FFC"/>
    <w:rsid w:val="004C308B"/>
    <w:rsid w:val="004C4002"/>
    <w:rsid w:val="004C4223"/>
    <w:rsid w:val="004C4432"/>
    <w:rsid w:val="004C44F5"/>
    <w:rsid w:val="004C479F"/>
    <w:rsid w:val="004C4D4F"/>
    <w:rsid w:val="004C5A6F"/>
    <w:rsid w:val="004C6570"/>
    <w:rsid w:val="004C65F5"/>
    <w:rsid w:val="004C7F99"/>
    <w:rsid w:val="004D00CC"/>
    <w:rsid w:val="004D03DD"/>
    <w:rsid w:val="004D1290"/>
    <w:rsid w:val="004D1419"/>
    <w:rsid w:val="004D15BB"/>
    <w:rsid w:val="004D227B"/>
    <w:rsid w:val="004D314D"/>
    <w:rsid w:val="004D3E52"/>
    <w:rsid w:val="004D49CC"/>
    <w:rsid w:val="004D51DF"/>
    <w:rsid w:val="004D5379"/>
    <w:rsid w:val="004D5582"/>
    <w:rsid w:val="004D5A9C"/>
    <w:rsid w:val="004D5E61"/>
    <w:rsid w:val="004D6190"/>
    <w:rsid w:val="004D6415"/>
    <w:rsid w:val="004D661A"/>
    <w:rsid w:val="004D6BB5"/>
    <w:rsid w:val="004D7C19"/>
    <w:rsid w:val="004E014D"/>
    <w:rsid w:val="004E041C"/>
    <w:rsid w:val="004E065B"/>
    <w:rsid w:val="004E0CD2"/>
    <w:rsid w:val="004E0D9C"/>
    <w:rsid w:val="004E0F77"/>
    <w:rsid w:val="004E0F95"/>
    <w:rsid w:val="004E14D4"/>
    <w:rsid w:val="004E16EF"/>
    <w:rsid w:val="004E18A1"/>
    <w:rsid w:val="004E1D57"/>
    <w:rsid w:val="004E2878"/>
    <w:rsid w:val="004E298F"/>
    <w:rsid w:val="004E2A44"/>
    <w:rsid w:val="004E3CAB"/>
    <w:rsid w:val="004E4221"/>
    <w:rsid w:val="004E460F"/>
    <w:rsid w:val="004E4A12"/>
    <w:rsid w:val="004E4B2E"/>
    <w:rsid w:val="004E5BFC"/>
    <w:rsid w:val="004E6B21"/>
    <w:rsid w:val="004E6D6E"/>
    <w:rsid w:val="004E6E4F"/>
    <w:rsid w:val="004E7151"/>
    <w:rsid w:val="004E77B6"/>
    <w:rsid w:val="004F021D"/>
    <w:rsid w:val="004F0772"/>
    <w:rsid w:val="004F11CD"/>
    <w:rsid w:val="004F174C"/>
    <w:rsid w:val="004F1BEE"/>
    <w:rsid w:val="004F2D6C"/>
    <w:rsid w:val="004F33E2"/>
    <w:rsid w:val="004F463A"/>
    <w:rsid w:val="004F4BF1"/>
    <w:rsid w:val="004F4DB9"/>
    <w:rsid w:val="004F52A8"/>
    <w:rsid w:val="004F5356"/>
    <w:rsid w:val="004F56EE"/>
    <w:rsid w:val="004F580E"/>
    <w:rsid w:val="004F639A"/>
    <w:rsid w:val="004F64FD"/>
    <w:rsid w:val="004F650D"/>
    <w:rsid w:val="004F664D"/>
    <w:rsid w:val="004F6BFD"/>
    <w:rsid w:val="004F7536"/>
    <w:rsid w:val="004F79B6"/>
    <w:rsid w:val="004F7A3C"/>
    <w:rsid w:val="004F7E17"/>
    <w:rsid w:val="0050061F"/>
    <w:rsid w:val="00500935"/>
    <w:rsid w:val="00500C85"/>
    <w:rsid w:val="005011C6"/>
    <w:rsid w:val="00501F38"/>
    <w:rsid w:val="0050210C"/>
    <w:rsid w:val="00502445"/>
    <w:rsid w:val="0050279B"/>
    <w:rsid w:val="0050311A"/>
    <w:rsid w:val="00503252"/>
    <w:rsid w:val="0050361F"/>
    <w:rsid w:val="00504138"/>
    <w:rsid w:val="00504D1C"/>
    <w:rsid w:val="00504FDB"/>
    <w:rsid w:val="00505D6C"/>
    <w:rsid w:val="005067D5"/>
    <w:rsid w:val="00506B09"/>
    <w:rsid w:val="00506BB9"/>
    <w:rsid w:val="00506DEB"/>
    <w:rsid w:val="00507CF2"/>
    <w:rsid w:val="00510356"/>
    <w:rsid w:val="00510751"/>
    <w:rsid w:val="00510BF1"/>
    <w:rsid w:val="00510C17"/>
    <w:rsid w:val="005111C2"/>
    <w:rsid w:val="005113B5"/>
    <w:rsid w:val="00511406"/>
    <w:rsid w:val="005117C4"/>
    <w:rsid w:val="00511861"/>
    <w:rsid w:val="00511F79"/>
    <w:rsid w:val="005124AE"/>
    <w:rsid w:val="00512F15"/>
    <w:rsid w:val="00513003"/>
    <w:rsid w:val="00513195"/>
    <w:rsid w:val="0051352D"/>
    <w:rsid w:val="00513E97"/>
    <w:rsid w:val="005140B4"/>
    <w:rsid w:val="00515386"/>
    <w:rsid w:val="0051558A"/>
    <w:rsid w:val="005171F1"/>
    <w:rsid w:val="0052006A"/>
    <w:rsid w:val="0052075B"/>
    <w:rsid w:val="00520F36"/>
    <w:rsid w:val="0052143B"/>
    <w:rsid w:val="00521F03"/>
    <w:rsid w:val="0052292D"/>
    <w:rsid w:val="005229C7"/>
    <w:rsid w:val="00523CD7"/>
    <w:rsid w:val="00523EA6"/>
    <w:rsid w:val="0052403C"/>
    <w:rsid w:val="00524081"/>
    <w:rsid w:val="005241EB"/>
    <w:rsid w:val="0052587B"/>
    <w:rsid w:val="0052623A"/>
    <w:rsid w:val="0052651F"/>
    <w:rsid w:val="0052663F"/>
    <w:rsid w:val="00526ABB"/>
    <w:rsid w:val="0053014B"/>
    <w:rsid w:val="005306D5"/>
    <w:rsid w:val="00530757"/>
    <w:rsid w:val="00532732"/>
    <w:rsid w:val="00532A9C"/>
    <w:rsid w:val="00532E19"/>
    <w:rsid w:val="00533782"/>
    <w:rsid w:val="00533843"/>
    <w:rsid w:val="00534FB4"/>
    <w:rsid w:val="00536101"/>
    <w:rsid w:val="00536588"/>
    <w:rsid w:val="005366B9"/>
    <w:rsid w:val="00536D49"/>
    <w:rsid w:val="005415A2"/>
    <w:rsid w:val="00541824"/>
    <w:rsid w:val="00541A11"/>
    <w:rsid w:val="005430E5"/>
    <w:rsid w:val="00544538"/>
    <w:rsid w:val="00545389"/>
    <w:rsid w:val="005458CE"/>
    <w:rsid w:val="005459D4"/>
    <w:rsid w:val="005461C9"/>
    <w:rsid w:val="0054637D"/>
    <w:rsid w:val="00546428"/>
    <w:rsid w:val="0054691A"/>
    <w:rsid w:val="00547523"/>
    <w:rsid w:val="00547BFC"/>
    <w:rsid w:val="00547E58"/>
    <w:rsid w:val="00547F53"/>
    <w:rsid w:val="0055031F"/>
    <w:rsid w:val="00550B3C"/>
    <w:rsid w:val="00551239"/>
    <w:rsid w:val="00551316"/>
    <w:rsid w:val="005514E1"/>
    <w:rsid w:val="00551688"/>
    <w:rsid w:val="00551837"/>
    <w:rsid w:val="00551881"/>
    <w:rsid w:val="00552198"/>
    <w:rsid w:val="00552CF5"/>
    <w:rsid w:val="0055390E"/>
    <w:rsid w:val="00553CCB"/>
    <w:rsid w:val="00554208"/>
    <w:rsid w:val="00554E1A"/>
    <w:rsid w:val="005554B0"/>
    <w:rsid w:val="00555ECC"/>
    <w:rsid w:val="005560FE"/>
    <w:rsid w:val="00556480"/>
    <w:rsid w:val="00556F8E"/>
    <w:rsid w:val="00557044"/>
    <w:rsid w:val="005574D0"/>
    <w:rsid w:val="00560379"/>
    <w:rsid w:val="005605EC"/>
    <w:rsid w:val="00560B1E"/>
    <w:rsid w:val="00561E48"/>
    <w:rsid w:val="005624DF"/>
    <w:rsid w:val="00562C07"/>
    <w:rsid w:val="00562CC3"/>
    <w:rsid w:val="005634F9"/>
    <w:rsid w:val="0056352E"/>
    <w:rsid w:val="0056446F"/>
    <w:rsid w:val="00565822"/>
    <w:rsid w:val="00565AF1"/>
    <w:rsid w:val="00565C53"/>
    <w:rsid w:val="005669EF"/>
    <w:rsid w:val="00567512"/>
    <w:rsid w:val="00567721"/>
    <w:rsid w:val="005679D3"/>
    <w:rsid w:val="0057000F"/>
    <w:rsid w:val="00572592"/>
    <w:rsid w:val="00572F7D"/>
    <w:rsid w:val="00572FD6"/>
    <w:rsid w:val="00573340"/>
    <w:rsid w:val="0057437E"/>
    <w:rsid w:val="00574541"/>
    <w:rsid w:val="005758D8"/>
    <w:rsid w:val="005759B3"/>
    <w:rsid w:val="00575B90"/>
    <w:rsid w:val="00575C66"/>
    <w:rsid w:val="00575E77"/>
    <w:rsid w:val="005767A1"/>
    <w:rsid w:val="00576C76"/>
    <w:rsid w:val="00576DC7"/>
    <w:rsid w:val="0057752B"/>
    <w:rsid w:val="005804E4"/>
    <w:rsid w:val="00580F79"/>
    <w:rsid w:val="00581306"/>
    <w:rsid w:val="0058139F"/>
    <w:rsid w:val="00581BE1"/>
    <w:rsid w:val="00581DBF"/>
    <w:rsid w:val="00582A95"/>
    <w:rsid w:val="00583635"/>
    <w:rsid w:val="00583E55"/>
    <w:rsid w:val="00584416"/>
    <w:rsid w:val="005849B1"/>
    <w:rsid w:val="005849E5"/>
    <w:rsid w:val="00584A5D"/>
    <w:rsid w:val="00585D52"/>
    <w:rsid w:val="005860C4"/>
    <w:rsid w:val="0058649A"/>
    <w:rsid w:val="00586CB0"/>
    <w:rsid w:val="00587500"/>
    <w:rsid w:val="005877FF"/>
    <w:rsid w:val="00587987"/>
    <w:rsid w:val="00587AB3"/>
    <w:rsid w:val="0059029C"/>
    <w:rsid w:val="0059030E"/>
    <w:rsid w:val="00592010"/>
    <w:rsid w:val="00592322"/>
    <w:rsid w:val="00592582"/>
    <w:rsid w:val="00592AA9"/>
    <w:rsid w:val="0059336A"/>
    <w:rsid w:val="00593AE6"/>
    <w:rsid w:val="00593F7C"/>
    <w:rsid w:val="0059427E"/>
    <w:rsid w:val="005942DF"/>
    <w:rsid w:val="005957D2"/>
    <w:rsid w:val="00595A02"/>
    <w:rsid w:val="00595B95"/>
    <w:rsid w:val="00595D3C"/>
    <w:rsid w:val="00596D6A"/>
    <w:rsid w:val="005971E8"/>
    <w:rsid w:val="0059768E"/>
    <w:rsid w:val="005A0808"/>
    <w:rsid w:val="005A226E"/>
    <w:rsid w:val="005A2C38"/>
    <w:rsid w:val="005A2CDD"/>
    <w:rsid w:val="005A33E1"/>
    <w:rsid w:val="005A47C4"/>
    <w:rsid w:val="005A62A6"/>
    <w:rsid w:val="005A690B"/>
    <w:rsid w:val="005A7041"/>
    <w:rsid w:val="005A714B"/>
    <w:rsid w:val="005A719C"/>
    <w:rsid w:val="005A769B"/>
    <w:rsid w:val="005B0248"/>
    <w:rsid w:val="005B0347"/>
    <w:rsid w:val="005B039E"/>
    <w:rsid w:val="005B0D8C"/>
    <w:rsid w:val="005B0EE7"/>
    <w:rsid w:val="005B10C5"/>
    <w:rsid w:val="005B14BE"/>
    <w:rsid w:val="005B16BF"/>
    <w:rsid w:val="005B21A6"/>
    <w:rsid w:val="005B24C2"/>
    <w:rsid w:val="005B2A4A"/>
    <w:rsid w:val="005B4B21"/>
    <w:rsid w:val="005B558B"/>
    <w:rsid w:val="005B5CCD"/>
    <w:rsid w:val="005B61C0"/>
    <w:rsid w:val="005B6395"/>
    <w:rsid w:val="005B6EF8"/>
    <w:rsid w:val="005B73D8"/>
    <w:rsid w:val="005B7694"/>
    <w:rsid w:val="005B77F1"/>
    <w:rsid w:val="005B7F6D"/>
    <w:rsid w:val="005C005D"/>
    <w:rsid w:val="005C118D"/>
    <w:rsid w:val="005C13E1"/>
    <w:rsid w:val="005C1E50"/>
    <w:rsid w:val="005C28E5"/>
    <w:rsid w:val="005C2AA1"/>
    <w:rsid w:val="005C2C97"/>
    <w:rsid w:val="005C3A35"/>
    <w:rsid w:val="005C44BC"/>
    <w:rsid w:val="005C4D68"/>
    <w:rsid w:val="005C5B77"/>
    <w:rsid w:val="005C5F7A"/>
    <w:rsid w:val="005C6234"/>
    <w:rsid w:val="005C6C3C"/>
    <w:rsid w:val="005C6C4D"/>
    <w:rsid w:val="005C7079"/>
    <w:rsid w:val="005C7483"/>
    <w:rsid w:val="005C7986"/>
    <w:rsid w:val="005C7A48"/>
    <w:rsid w:val="005D00E1"/>
    <w:rsid w:val="005D04A5"/>
    <w:rsid w:val="005D0830"/>
    <w:rsid w:val="005D0EFF"/>
    <w:rsid w:val="005D1FE3"/>
    <w:rsid w:val="005D291F"/>
    <w:rsid w:val="005D3178"/>
    <w:rsid w:val="005D3219"/>
    <w:rsid w:val="005D321C"/>
    <w:rsid w:val="005D378F"/>
    <w:rsid w:val="005D3A17"/>
    <w:rsid w:val="005D4417"/>
    <w:rsid w:val="005D494D"/>
    <w:rsid w:val="005D50FA"/>
    <w:rsid w:val="005D5C46"/>
    <w:rsid w:val="005D5CB0"/>
    <w:rsid w:val="005D61F3"/>
    <w:rsid w:val="005D63E9"/>
    <w:rsid w:val="005D6D47"/>
    <w:rsid w:val="005D78A2"/>
    <w:rsid w:val="005D7C53"/>
    <w:rsid w:val="005E0BC9"/>
    <w:rsid w:val="005E1031"/>
    <w:rsid w:val="005E1BF7"/>
    <w:rsid w:val="005E1DCB"/>
    <w:rsid w:val="005E1F6C"/>
    <w:rsid w:val="005E319A"/>
    <w:rsid w:val="005E349B"/>
    <w:rsid w:val="005E3CE8"/>
    <w:rsid w:val="005E3D86"/>
    <w:rsid w:val="005E439C"/>
    <w:rsid w:val="005E4B9F"/>
    <w:rsid w:val="005E594A"/>
    <w:rsid w:val="005E7F6E"/>
    <w:rsid w:val="005E7F7E"/>
    <w:rsid w:val="005F0318"/>
    <w:rsid w:val="005F03FA"/>
    <w:rsid w:val="005F0BC4"/>
    <w:rsid w:val="005F1B5F"/>
    <w:rsid w:val="005F218D"/>
    <w:rsid w:val="005F2305"/>
    <w:rsid w:val="005F2468"/>
    <w:rsid w:val="005F266D"/>
    <w:rsid w:val="005F3045"/>
    <w:rsid w:val="005F32BE"/>
    <w:rsid w:val="005F32DC"/>
    <w:rsid w:val="005F40C6"/>
    <w:rsid w:val="005F44FD"/>
    <w:rsid w:val="005F478D"/>
    <w:rsid w:val="005F47C6"/>
    <w:rsid w:val="005F4D52"/>
    <w:rsid w:val="005F54E6"/>
    <w:rsid w:val="005F5A9B"/>
    <w:rsid w:val="005F612C"/>
    <w:rsid w:val="005F704E"/>
    <w:rsid w:val="005F7B9E"/>
    <w:rsid w:val="00600044"/>
    <w:rsid w:val="006006BF"/>
    <w:rsid w:val="006006C0"/>
    <w:rsid w:val="006008B7"/>
    <w:rsid w:val="00600CB8"/>
    <w:rsid w:val="00601115"/>
    <w:rsid w:val="00601B2B"/>
    <w:rsid w:val="00601CF5"/>
    <w:rsid w:val="00601D14"/>
    <w:rsid w:val="0060240F"/>
    <w:rsid w:val="00602F41"/>
    <w:rsid w:val="00604225"/>
    <w:rsid w:val="006046E2"/>
    <w:rsid w:val="00604C91"/>
    <w:rsid w:val="00605898"/>
    <w:rsid w:val="00610557"/>
    <w:rsid w:val="00610666"/>
    <w:rsid w:val="00610756"/>
    <w:rsid w:val="00610900"/>
    <w:rsid w:val="0061243E"/>
    <w:rsid w:val="006129E0"/>
    <w:rsid w:val="006130C4"/>
    <w:rsid w:val="0061352C"/>
    <w:rsid w:val="00613EA0"/>
    <w:rsid w:val="00614244"/>
    <w:rsid w:val="00614453"/>
    <w:rsid w:val="006146AF"/>
    <w:rsid w:val="0061475B"/>
    <w:rsid w:val="00614D8B"/>
    <w:rsid w:val="006150F8"/>
    <w:rsid w:val="00616D5E"/>
    <w:rsid w:val="0062088D"/>
    <w:rsid w:val="00620DCB"/>
    <w:rsid w:val="006212A2"/>
    <w:rsid w:val="006214B1"/>
    <w:rsid w:val="00621DBA"/>
    <w:rsid w:val="006223D1"/>
    <w:rsid w:val="00622AFE"/>
    <w:rsid w:val="00623090"/>
    <w:rsid w:val="0062309B"/>
    <w:rsid w:val="006237C1"/>
    <w:rsid w:val="00623A83"/>
    <w:rsid w:val="00623F17"/>
    <w:rsid w:val="00624093"/>
    <w:rsid w:val="006246DA"/>
    <w:rsid w:val="0062498C"/>
    <w:rsid w:val="00625CCC"/>
    <w:rsid w:val="0062747D"/>
    <w:rsid w:val="00627695"/>
    <w:rsid w:val="006301AC"/>
    <w:rsid w:val="0063032E"/>
    <w:rsid w:val="00630554"/>
    <w:rsid w:val="006306D4"/>
    <w:rsid w:val="00630BB9"/>
    <w:rsid w:val="0063103E"/>
    <w:rsid w:val="006312CF"/>
    <w:rsid w:val="00631884"/>
    <w:rsid w:val="0063298C"/>
    <w:rsid w:val="00632E35"/>
    <w:rsid w:val="00632EF6"/>
    <w:rsid w:val="00632F9A"/>
    <w:rsid w:val="006333EF"/>
    <w:rsid w:val="0063370D"/>
    <w:rsid w:val="006341C4"/>
    <w:rsid w:val="0063437B"/>
    <w:rsid w:val="0063543A"/>
    <w:rsid w:val="006356DE"/>
    <w:rsid w:val="00635ACB"/>
    <w:rsid w:val="00635F5A"/>
    <w:rsid w:val="006367D6"/>
    <w:rsid w:val="00636B92"/>
    <w:rsid w:val="00637150"/>
    <w:rsid w:val="00637659"/>
    <w:rsid w:val="0064052C"/>
    <w:rsid w:val="006407F5"/>
    <w:rsid w:val="00640A53"/>
    <w:rsid w:val="0064207E"/>
    <w:rsid w:val="006422ED"/>
    <w:rsid w:val="00643181"/>
    <w:rsid w:val="006434DA"/>
    <w:rsid w:val="00644D5B"/>
    <w:rsid w:val="0064546F"/>
    <w:rsid w:val="00646146"/>
    <w:rsid w:val="006462BE"/>
    <w:rsid w:val="00646C59"/>
    <w:rsid w:val="00646D26"/>
    <w:rsid w:val="0064706F"/>
    <w:rsid w:val="00650680"/>
    <w:rsid w:val="006506E4"/>
    <w:rsid w:val="006529FF"/>
    <w:rsid w:val="006540BF"/>
    <w:rsid w:val="00654211"/>
    <w:rsid w:val="006542B8"/>
    <w:rsid w:val="00654788"/>
    <w:rsid w:val="00654A63"/>
    <w:rsid w:val="00654C65"/>
    <w:rsid w:val="00655FA0"/>
    <w:rsid w:val="0065788E"/>
    <w:rsid w:val="006579D7"/>
    <w:rsid w:val="00657EA9"/>
    <w:rsid w:val="0066085B"/>
    <w:rsid w:val="006608C6"/>
    <w:rsid w:val="00660B4B"/>
    <w:rsid w:val="00660C04"/>
    <w:rsid w:val="00661477"/>
    <w:rsid w:val="0066188D"/>
    <w:rsid w:val="00661918"/>
    <w:rsid w:val="00661A8C"/>
    <w:rsid w:val="00662014"/>
    <w:rsid w:val="0066289D"/>
    <w:rsid w:val="00662965"/>
    <w:rsid w:val="006635D1"/>
    <w:rsid w:val="006637B9"/>
    <w:rsid w:val="006647E9"/>
    <w:rsid w:val="00664CB7"/>
    <w:rsid w:val="00664FCB"/>
    <w:rsid w:val="006656DE"/>
    <w:rsid w:val="00665DC6"/>
    <w:rsid w:val="00666521"/>
    <w:rsid w:val="00666BEB"/>
    <w:rsid w:val="00666C4C"/>
    <w:rsid w:val="0066747F"/>
    <w:rsid w:val="00667777"/>
    <w:rsid w:val="00667818"/>
    <w:rsid w:val="00667838"/>
    <w:rsid w:val="00667F4E"/>
    <w:rsid w:val="006702C1"/>
    <w:rsid w:val="00670C25"/>
    <w:rsid w:val="006728F3"/>
    <w:rsid w:val="0067317E"/>
    <w:rsid w:val="006738F0"/>
    <w:rsid w:val="00673A67"/>
    <w:rsid w:val="00675B3C"/>
    <w:rsid w:val="00675BCA"/>
    <w:rsid w:val="00675D4B"/>
    <w:rsid w:val="006769B1"/>
    <w:rsid w:val="00676F9A"/>
    <w:rsid w:val="00677006"/>
    <w:rsid w:val="00677287"/>
    <w:rsid w:val="00677CD9"/>
    <w:rsid w:val="00681270"/>
    <w:rsid w:val="00681B25"/>
    <w:rsid w:val="00681B76"/>
    <w:rsid w:val="00681CFA"/>
    <w:rsid w:val="00683037"/>
    <w:rsid w:val="00683706"/>
    <w:rsid w:val="00684FDC"/>
    <w:rsid w:val="00685223"/>
    <w:rsid w:val="00685CC6"/>
    <w:rsid w:val="006865A5"/>
    <w:rsid w:val="00687089"/>
    <w:rsid w:val="00687768"/>
    <w:rsid w:val="00690111"/>
    <w:rsid w:val="00690378"/>
    <w:rsid w:val="00690704"/>
    <w:rsid w:val="0069077D"/>
    <w:rsid w:val="006928C1"/>
    <w:rsid w:val="00692B07"/>
    <w:rsid w:val="00693B2E"/>
    <w:rsid w:val="00693CA3"/>
    <w:rsid w:val="00694787"/>
    <w:rsid w:val="00694AE9"/>
    <w:rsid w:val="00694EB5"/>
    <w:rsid w:val="00695071"/>
    <w:rsid w:val="00695622"/>
    <w:rsid w:val="00695A87"/>
    <w:rsid w:val="00695D4C"/>
    <w:rsid w:val="00696078"/>
    <w:rsid w:val="00696870"/>
    <w:rsid w:val="00696D83"/>
    <w:rsid w:val="00697600"/>
    <w:rsid w:val="006A010F"/>
    <w:rsid w:val="006A01B0"/>
    <w:rsid w:val="006A06BA"/>
    <w:rsid w:val="006A1805"/>
    <w:rsid w:val="006A1C23"/>
    <w:rsid w:val="006A2505"/>
    <w:rsid w:val="006A28EA"/>
    <w:rsid w:val="006A2A1A"/>
    <w:rsid w:val="006A2C74"/>
    <w:rsid w:val="006A300B"/>
    <w:rsid w:val="006A4903"/>
    <w:rsid w:val="006A5259"/>
    <w:rsid w:val="006A537F"/>
    <w:rsid w:val="006A5D16"/>
    <w:rsid w:val="006A6D78"/>
    <w:rsid w:val="006A744C"/>
    <w:rsid w:val="006A7DA4"/>
    <w:rsid w:val="006B010F"/>
    <w:rsid w:val="006B0CAE"/>
    <w:rsid w:val="006B0EDE"/>
    <w:rsid w:val="006B1419"/>
    <w:rsid w:val="006B16DA"/>
    <w:rsid w:val="006B17C5"/>
    <w:rsid w:val="006B1B70"/>
    <w:rsid w:val="006B1CEE"/>
    <w:rsid w:val="006B1E2F"/>
    <w:rsid w:val="006B21D0"/>
    <w:rsid w:val="006B238E"/>
    <w:rsid w:val="006B2C01"/>
    <w:rsid w:val="006B3366"/>
    <w:rsid w:val="006B42BB"/>
    <w:rsid w:val="006B43C1"/>
    <w:rsid w:val="006B5E14"/>
    <w:rsid w:val="006B5F9E"/>
    <w:rsid w:val="006B6B35"/>
    <w:rsid w:val="006B73C7"/>
    <w:rsid w:val="006B7654"/>
    <w:rsid w:val="006B7ADC"/>
    <w:rsid w:val="006B7E6F"/>
    <w:rsid w:val="006C0727"/>
    <w:rsid w:val="006C1093"/>
    <w:rsid w:val="006C1295"/>
    <w:rsid w:val="006C12FF"/>
    <w:rsid w:val="006C13F7"/>
    <w:rsid w:val="006C143D"/>
    <w:rsid w:val="006C2CEE"/>
    <w:rsid w:val="006C35C1"/>
    <w:rsid w:val="006C3DF2"/>
    <w:rsid w:val="006C46D6"/>
    <w:rsid w:val="006C48B3"/>
    <w:rsid w:val="006C4CFB"/>
    <w:rsid w:val="006C4D02"/>
    <w:rsid w:val="006C4FEA"/>
    <w:rsid w:val="006C5AE6"/>
    <w:rsid w:val="006D0C97"/>
    <w:rsid w:val="006D134D"/>
    <w:rsid w:val="006D246F"/>
    <w:rsid w:val="006D2516"/>
    <w:rsid w:val="006D2544"/>
    <w:rsid w:val="006D2B29"/>
    <w:rsid w:val="006D43C0"/>
    <w:rsid w:val="006D5AE3"/>
    <w:rsid w:val="006D5D17"/>
    <w:rsid w:val="006D61C9"/>
    <w:rsid w:val="006D6422"/>
    <w:rsid w:val="006D6518"/>
    <w:rsid w:val="006D71B6"/>
    <w:rsid w:val="006D7ABC"/>
    <w:rsid w:val="006E0022"/>
    <w:rsid w:val="006E013E"/>
    <w:rsid w:val="006E021F"/>
    <w:rsid w:val="006E0541"/>
    <w:rsid w:val="006E0592"/>
    <w:rsid w:val="006E18F1"/>
    <w:rsid w:val="006E1AB5"/>
    <w:rsid w:val="006E2215"/>
    <w:rsid w:val="006E2597"/>
    <w:rsid w:val="006E25B1"/>
    <w:rsid w:val="006E2CAE"/>
    <w:rsid w:val="006E2F39"/>
    <w:rsid w:val="006E3A67"/>
    <w:rsid w:val="006E3A95"/>
    <w:rsid w:val="006E3DA6"/>
    <w:rsid w:val="006E3E46"/>
    <w:rsid w:val="006E4554"/>
    <w:rsid w:val="006E5B95"/>
    <w:rsid w:val="006E5C05"/>
    <w:rsid w:val="006E5E3F"/>
    <w:rsid w:val="006E5EA3"/>
    <w:rsid w:val="006E6166"/>
    <w:rsid w:val="006E6180"/>
    <w:rsid w:val="006E62E4"/>
    <w:rsid w:val="006E6F5F"/>
    <w:rsid w:val="006E721D"/>
    <w:rsid w:val="006E7C7D"/>
    <w:rsid w:val="006F02D9"/>
    <w:rsid w:val="006F128C"/>
    <w:rsid w:val="006F1534"/>
    <w:rsid w:val="006F1654"/>
    <w:rsid w:val="006F1BC4"/>
    <w:rsid w:val="006F255F"/>
    <w:rsid w:val="006F2A1F"/>
    <w:rsid w:val="006F3C7A"/>
    <w:rsid w:val="006F4645"/>
    <w:rsid w:val="006F4A8D"/>
    <w:rsid w:val="006F4CCC"/>
    <w:rsid w:val="006F4DF0"/>
    <w:rsid w:val="006F5FE8"/>
    <w:rsid w:val="006F67A0"/>
    <w:rsid w:val="006F711A"/>
    <w:rsid w:val="006F723B"/>
    <w:rsid w:val="00700373"/>
    <w:rsid w:val="00700632"/>
    <w:rsid w:val="00700DB2"/>
    <w:rsid w:val="00700EC5"/>
    <w:rsid w:val="00701517"/>
    <w:rsid w:val="00701D02"/>
    <w:rsid w:val="0070253C"/>
    <w:rsid w:val="007025A9"/>
    <w:rsid w:val="00702624"/>
    <w:rsid w:val="00702B69"/>
    <w:rsid w:val="007035E9"/>
    <w:rsid w:val="00703B44"/>
    <w:rsid w:val="00703CF0"/>
    <w:rsid w:val="00704716"/>
    <w:rsid w:val="00704ABC"/>
    <w:rsid w:val="00704DC8"/>
    <w:rsid w:val="00705F69"/>
    <w:rsid w:val="00706856"/>
    <w:rsid w:val="0070708D"/>
    <w:rsid w:val="00707627"/>
    <w:rsid w:val="007078A5"/>
    <w:rsid w:val="00707E3A"/>
    <w:rsid w:val="00707EB6"/>
    <w:rsid w:val="00707FEB"/>
    <w:rsid w:val="00710B98"/>
    <w:rsid w:val="00711A2F"/>
    <w:rsid w:val="00711A41"/>
    <w:rsid w:val="00711C76"/>
    <w:rsid w:val="00712240"/>
    <w:rsid w:val="00712C1D"/>
    <w:rsid w:val="00712F42"/>
    <w:rsid w:val="007135D5"/>
    <w:rsid w:val="0071365B"/>
    <w:rsid w:val="007138D5"/>
    <w:rsid w:val="00715AD4"/>
    <w:rsid w:val="00716192"/>
    <w:rsid w:val="00716559"/>
    <w:rsid w:val="00717C59"/>
    <w:rsid w:val="00720373"/>
    <w:rsid w:val="00720923"/>
    <w:rsid w:val="00721AD4"/>
    <w:rsid w:val="00721DC3"/>
    <w:rsid w:val="00722283"/>
    <w:rsid w:val="00722FA5"/>
    <w:rsid w:val="00723108"/>
    <w:rsid w:val="007236C3"/>
    <w:rsid w:val="0072422E"/>
    <w:rsid w:val="00724A0D"/>
    <w:rsid w:val="00725184"/>
    <w:rsid w:val="00725D1E"/>
    <w:rsid w:val="00725E0E"/>
    <w:rsid w:val="00726748"/>
    <w:rsid w:val="007278E0"/>
    <w:rsid w:val="00727D71"/>
    <w:rsid w:val="00727E54"/>
    <w:rsid w:val="00727E8A"/>
    <w:rsid w:val="00731833"/>
    <w:rsid w:val="00731A38"/>
    <w:rsid w:val="00732404"/>
    <w:rsid w:val="007325C7"/>
    <w:rsid w:val="00733711"/>
    <w:rsid w:val="00735111"/>
    <w:rsid w:val="00735ED1"/>
    <w:rsid w:val="00736266"/>
    <w:rsid w:val="00736372"/>
    <w:rsid w:val="007367CB"/>
    <w:rsid w:val="0073798C"/>
    <w:rsid w:val="007402BC"/>
    <w:rsid w:val="007404DA"/>
    <w:rsid w:val="0074068E"/>
    <w:rsid w:val="00740CA9"/>
    <w:rsid w:val="00740D88"/>
    <w:rsid w:val="0074107D"/>
    <w:rsid w:val="00741251"/>
    <w:rsid w:val="0074276E"/>
    <w:rsid w:val="00742DBE"/>
    <w:rsid w:val="00743FF5"/>
    <w:rsid w:val="00744C77"/>
    <w:rsid w:val="00744DE6"/>
    <w:rsid w:val="00745962"/>
    <w:rsid w:val="007462F0"/>
    <w:rsid w:val="0074774B"/>
    <w:rsid w:val="00747A1B"/>
    <w:rsid w:val="00747BA1"/>
    <w:rsid w:val="00750527"/>
    <w:rsid w:val="00751157"/>
    <w:rsid w:val="00751F44"/>
    <w:rsid w:val="00751F68"/>
    <w:rsid w:val="00753B54"/>
    <w:rsid w:val="00753BAD"/>
    <w:rsid w:val="00753F74"/>
    <w:rsid w:val="00754057"/>
    <w:rsid w:val="00754FFD"/>
    <w:rsid w:val="007550A2"/>
    <w:rsid w:val="0075520A"/>
    <w:rsid w:val="00755279"/>
    <w:rsid w:val="007552D7"/>
    <w:rsid w:val="0075584A"/>
    <w:rsid w:val="00755B63"/>
    <w:rsid w:val="00755C9B"/>
    <w:rsid w:val="00756566"/>
    <w:rsid w:val="00757B1B"/>
    <w:rsid w:val="00760F41"/>
    <w:rsid w:val="007610B8"/>
    <w:rsid w:val="0076113B"/>
    <w:rsid w:val="00761726"/>
    <w:rsid w:val="00762836"/>
    <w:rsid w:val="0076323A"/>
    <w:rsid w:val="00763250"/>
    <w:rsid w:val="0076333E"/>
    <w:rsid w:val="007636F3"/>
    <w:rsid w:val="0076376F"/>
    <w:rsid w:val="0076395D"/>
    <w:rsid w:val="00764677"/>
    <w:rsid w:val="007651AD"/>
    <w:rsid w:val="0076536C"/>
    <w:rsid w:val="00765907"/>
    <w:rsid w:val="00766D23"/>
    <w:rsid w:val="00766D37"/>
    <w:rsid w:val="00767922"/>
    <w:rsid w:val="0077033E"/>
    <w:rsid w:val="00771D51"/>
    <w:rsid w:val="007726D0"/>
    <w:rsid w:val="007728AF"/>
    <w:rsid w:val="00774252"/>
    <w:rsid w:val="00774EB4"/>
    <w:rsid w:val="00774EB7"/>
    <w:rsid w:val="007756A3"/>
    <w:rsid w:val="00775C2A"/>
    <w:rsid w:val="0077635B"/>
    <w:rsid w:val="00776780"/>
    <w:rsid w:val="00776796"/>
    <w:rsid w:val="00776B1F"/>
    <w:rsid w:val="00776DD5"/>
    <w:rsid w:val="00777644"/>
    <w:rsid w:val="007776D4"/>
    <w:rsid w:val="007776E0"/>
    <w:rsid w:val="007801F0"/>
    <w:rsid w:val="00780471"/>
    <w:rsid w:val="0078056C"/>
    <w:rsid w:val="00780B13"/>
    <w:rsid w:val="00780F9E"/>
    <w:rsid w:val="00780FEA"/>
    <w:rsid w:val="00781167"/>
    <w:rsid w:val="00782311"/>
    <w:rsid w:val="00782721"/>
    <w:rsid w:val="0078351B"/>
    <w:rsid w:val="00783F80"/>
    <w:rsid w:val="007841AF"/>
    <w:rsid w:val="007843D3"/>
    <w:rsid w:val="007845F3"/>
    <w:rsid w:val="00785075"/>
    <w:rsid w:val="0078511C"/>
    <w:rsid w:val="00785D8D"/>
    <w:rsid w:val="007862DB"/>
    <w:rsid w:val="007868D1"/>
    <w:rsid w:val="00786964"/>
    <w:rsid w:val="00786E8C"/>
    <w:rsid w:val="007872C9"/>
    <w:rsid w:val="00787336"/>
    <w:rsid w:val="007873D5"/>
    <w:rsid w:val="00787643"/>
    <w:rsid w:val="00787C72"/>
    <w:rsid w:val="00787C98"/>
    <w:rsid w:val="007900CA"/>
    <w:rsid w:val="00790A4A"/>
    <w:rsid w:val="00791075"/>
    <w:rsid w:val="00791649"/>
    <w:rsid w:val="00791AE0"/>
    <w:rsid w:val="00791FA6"/>
    <w:rsid w:val="00792AEC"/>
    <w:rsid w:val="00793A97"/>
    <w:rsid w:val="007941D6"/>
    <w:rsid w:val="007943D8"/>
    <w:rsid w:val="00795537"/>
    <w:rsid w:val="00795F5A"/>
    <w:rsid w:val="00796523"/>
    <w:rsid w:val="00796E5E"/>
    <w:rsid w:val="007973CE"/>
    <w:rsid w:val="007A0018"/>
    <w:rsid w:val="007A06DB"/>
    <w:rsid w:val="007A0802"/>
    <w:rsid w:val="007A0985"/>
    <w:rsid w:val="007A150E"/>
    <w:rsid w:val="007A1DB7"/>
    <w:rsid w:val="007A1F25"/>
    <w:rsid w:val="007A25B1"/>
    <w:rsid w:val="007A28BD"/>
    <w:rsid w:val="007A2A42"/>
    <w:rsid w:val="007A2CC0"/>
    <w:rsid w:val="007A342C"/>
    <w:rsid w:val="007A43E3"/>
    <w:rsid w:val="007A4D32"/>
    <w:rsid w:val="007A56BA"/>
    <w:rsid w:val="007A5AC0"/>
    <w:rsid w:val="007A653D"/>
    <w:rsid w:val="007A671C"/>
    <w:rsid w:val="007A7846"/>
    <w:rsid w:val="007A7EE9"/>
    <w:rsid w:val="007B0429"/>
    <w:rsid w:val="007B08A4"/>
    <w:rsid w:val="007B14CC"/>
    <w:rsid w:val="007B186A"/>
    <w:rsid w:val="007B28F2"/>
    <w:rsid w:val="007B30C6"/>
    <w:rsid w:val="007B343F"/>
    <w:rsid w:val="007B34C7"/>
    <w:rsid w:val="007B3779"/>
    <w:rsid w:val="007B380B"/>
    <w:rsid w:val="007B3898"/>
    <w:rsid w:val="007B3A2B"/>
    <w:rsid w:val="007B3D23"/>
    <w:rsid w:val="007B3DAD"/>
    <w:rsid w:val="007B4E9B"/>
    <w:rsid w:val="007B5228"/>
    <w:rsid w:val="007B5350"/>
    <w:rsid w:val="007B75EE"/>
    <w:rsid w:val="007B77BA"/>
    <w:rsid w:val="007B7F28"/>
    <w:rsid w:val="007C017C"/>
    <w:rsid w:val="007C0C53"/>
    <w:rsid w:val="007C13A2"/>
    <w:rsid w:val="007C14C1"/>
    <w:rsid w:val="007C1727"/>
    <w:rsid w:val="007C209F"/>
    <w:rsid w:val="007C2125"/>
    <w:rsid w:val="007C270A"/>
    <w:rsid w:val="007C30B3"/>
    <w:rsid w:val="007C39FF"/>
    <w:rsid w:val="007C3AD4"/>
    <w:rsid w:val="007C3EAF"/>
    <w:rsid w:val="007C43A0"/>
    <w:rsid w:val="007C5165"/>
    <w:rsid w:val="007C607A"/>
    <w:rsid w:val="007C680D"/>
    <w:rsid w:val="007C6AF3"/>
    <w:rsid w:val="007C71A9"/>
    <w:rsid w:val="007C730F"/>
    <w:rsid w:val="007D01EF"/>
    <w:rsid w:val="007D06A5"/>
    <w:rsid w:val="007D104F"/>
    <w:rsid w:val="007D10B2"/>
    <w:rsid w:val="007D1150"/>
    <w:rsid w:val="007D263A"/>
    <w:rsid w:val="007D2EE0"/>
    <w:rsid w:val="007D31D9"/>
    <w:rsid w:val="007D348F"/>
    <w:rsid w:val="007D41A0"/>
    <w:rsid w:val="007D4485"/>
    <w:rsid w:val="007D46D7"/>
    <w:rsid w:val="007D47FB"/>
    <w:rsid w:val="007D4955"/>
    <w:rsid w:val="007D4B87"/>
    <w:rsid w:val="007D4DE3"/>
    <w:rsid w:val="007D537E"/>
    <w:rsid w:val="007D6BF0"/>
    <w:rsid w:val="007D7368"/>
    <w:rsid w:val="007D73C0"/>
    <w:rsid w:val="007D78B7"/>
    <w:rsid w:val="007E0A68"/>
    <w:rsid w:val="007E0B4D"/>
    <w:rsid w:val="007E0F37"/>
    <w:rsid w:val="007E1B8E"/>
    <w:rsid w:val="007E1D06"/>
    <w:rsid w:val="007E2289"/>
    <w:rsid w:val="007E2A48"/>
    <w:rsid w:val="007E3205"/>
    <w:rsid w:val="007E4356"/>
    <w:rsid w:val="007E5532"/>
    <w:rsid w:val="007E5644"/>
    <w:rsid w:val="007E6060"/>
    <w:rsid w:val="007E6BD9"/>
    <w:rsid w:val="007E6D02"/>
    <w:rsid w:val="007E7C00"/>
    <w:rsid w:val="007F0AB7"/>
    <w:rsid w:val="007F12C4"/>
    <w:rsid w:val="007F1C11"/>
    <w:rsid w:val="007F1F18"/>
    <w:rsid w:val="007F34D8"/>
    <w:rsid w:val="007F4430"/>
    <w:rsid w:val="007F597A"/>
    <w:rsid w:val="007F59C0"/>
    <w:rsid w:val="007F59D6"/>
    <w:rsid w:val="007F630F"/>
    <w:rsid w:val="007F6C6C"/>
    <w:rsid w:val="007F7113"/>
    <w:rsid w:val="007F79AB"/>
    <w:rsid w:val="0080049E"/>
    <w:rsid w:val="00800D0F"/>
    <w:rsid w:val="00800FF6"/>
    <w:rsid w:val="0080142A"/>
    <w:rsid w:val="0080163D"/>
    <w:rsid w:val="00801FCD"/>
    <w:rsid w:val="0080215C"/>
    <w:rsid w:val="00802AD3"/>
    <w:rsid w:val="0080324F"/>
    <w:rsid w:val="00804488"/>
    <w:rsid w:val="00804702"/>
    <w:rsid w:val="00804D2D"/>
    <w:rsid w:val="00804FE5"/>
    <w:rsid w:val="0080512C"/>
    <w:rsid w:val="008065DC"/>
    <w:rsid w:val="008076DB"/>
    <w:rsid w:val="00807814"/>
    <w:rsid w:val="008103A2"/>
    <w:rsid w:val="008108D7"/>
    <w:rsid w:val="0081095C"/>
    <w:rsid w:val="00810B73"/>
    <w:rsid w:val="00810C92"/>
    <w:rsid w:val="008110CD"/>
    <w:rsid w:val="00811987"/>
    <w:rsid w:val="00811DA5"/>
    <w:rsid w:val="00811E75"/>
    <w:rsid w:val="00812ECC"/>
    <w:rsid w:val="00814270"/>
    <w:rsid w:val="008145F7"/>
    <w:rsid w:val="008146B2"/>
    <w:rsid w:val="00814729"/>
    <w:rsid w:val="00814816"/>
    <w:rsid w:val="00814F33"/>
    <w:rsid w:val="008150DF"/>
    <w:rsid w:val="00815111"/>
    <w:rsid w:val="008152B3"/>
    <w:rsid w:val="008157B2"/>
    <w:rsid w:val="008160F4"/>
    <w:rsid w:val="008162F6"/>
    <w:rsid w:val="0081638C"/>
    <w:rsid w:val="008174EC"/>
    <w:rsid w:val="00817CF0"/>
    <w:rsid w:val="00817ECA"/>
    <w:rsid w:val="00817FEA"/>
    <w:rsid w:val="00820411"/>
    <w:rsid w:val="00820C88"/>
    <w:rsid w:val="0082271D"/>
    <w:rsid w:val="0082345F"/>
    <w:rsid w:val="008234A5"/>
    <w:rsid w:val="0082381C"/>
    <w:rsid w:val="00823961"/>
    <w:rsid w:val="00823A4A"/>
    <w:rsid w:val="00824149"/>
    <w:rsid w:val="00824682"/>
    <w:rsid w:val="008249DB"/>
    <w:rsid w:val="00824DAE"/>
    <w:rsid w:val="00825288"/>
    <w:rsid w:val="00825350"/>
    <w:rsid w:val="00825A97"/>
    <w:rsid w:val="00825C55"/>
    <w:rsid w:val="008260EB"/>
    <w:rsid w:val="00826415"/>
    <w:rsid w:val="00827F51"/>
    <w:rsid w:val="00830416"/>
    <w:rsid w:val="00830C46"/>
    <w:rsid w:val="00830D13"/>
    <w:rsid w:val="00830D91"/>
    <w:rsid w:val="008313CD"/>
    <w:rsid w:val="0083169A"/>
    <w:rsid w:val="008322B7"/>
    <w:rsid w:val="00832506"/>
    <w:rsid w:val="0083289B"/>
    <w:rsid w:val="00833092"/>
    <w:rsid w:val="0083360E"/>
    <w:rsid w:val="00834396"/>
    <w:rsid w:val="00835321"/>
    <w:rsid w:val="008355FD"/>
    <w:rsid w:val="00835CEA"/>
    <w:rsid w:val="00836627"/>
    <w:rsid w:val="00836871"/>
    <w:rsid w:val="00836B6B"/>
    <w:rsid w:val="008373C2"/>
    <w:rsid w:val="00837845"/>
    <w:rsid w:val="00837E9C"/>
    <w:rsid w:val="00840A25"/>
    <w:rsid w:val="00840CC2"/>
    <w:rsid w:val="008417D7"/>
    <w:rsid w:val="00842285"/>
    <w:rsid w:val="00842FB2"/>
    <w:rsid w:val="0084379E"/>
    <w:rsid w:val="008447DF"/>
    <w:rsid w:val="0084512C"/>
    <w:rsid w:val="00845DE8"/>
    <w:rsid w:val="008461BA"/>
    <w:rsid w:val="00846E9F"/>
    <w:rsid w:val="008470C7"/>
    <w:rsid w:val="0084738B"/>
    <w:rsid w:val="00847DE7"/>
    <w:rsid w:val="00850D3B"/>
    <w:rsid w:val="00850E2A"/>
    <w:rsid w:val="00851F63"/>
    <w:rsid w:val="00852634"/>
    <w:rsid w:val="00852952"/>
    <w:rsid w:val="00852CF1"/>
    <w:rsid w:val="008531F7"/>
    <w:rsid w:val="00853858"/>
    <w:rsid w:val="00853B11"/>
    <w:rsid w:val="00853EF4"/>
    <w:rsid w:val="00853EFF"/>
    <w:rsid w:val="00855115"/>
    <w:rsid w:val="008555D5"/>
    <w:rsid w:val="00856221"/>
    <w:rsid w:val="00856291"/>
    <w:rsid w:val="00857817"/>
    <w:rsid w:val="00860898"/>
    <w:rsid w:val="00860D40"/>
    <w:rsid w:val="00861254"/>
    <w:rsid w:val="0086196C"/>
    <w:rsid w:val="00861A09"/>
    <w:rsid w:val="00862247"/>
    <w:rsid w:val="00862623"/>
    <w:rsid w:val="0086270A"/>
    <w:rsid w:val="00862B14"/>
    <w:rsid w:val="00862D4F"/>
    <w:rsid w:val="00863341"/>
    <w:rsid w:val="00864367"/>
    <w:rsid w:val="008644B4"/>
    <w:rsid w:val="00864BAE"/>
    <w:rsid w:val="00864CBF"/>
    <w:rsid w:val="00865CAC"/>
    <w:rsid w:val="00865D2F"/>
    <w:rsid w:val="008664F3"/>
    <w:rsid w:val="00866C4B"/>
    <w:rsid w:val="00866CA2"/>
    <w:rsid w:val="00866CBC"/>
    <w:rsid w:val="0086756C"/>
    <w:rsid w:val="00867F4A"/>
    <w:rsid w:val="008701CF"/>
    <w:rsid w:val="00870EC4"/>
    <w:rsid w:val="00871468"/>
    <w:rsid w:val="008714FE"/>
    <w:rsid w:val="00871A02"/>
    <w:rsid w:val="00871DC0"/>
    <w:rsid w:val="00872D78"/>
    <w:rsid w:val="00872EAE"/>
    <w:rsid w:val="0087357D"/>
    <w:rsid w:val="00873681"/>
    <w:rsid w:val="0087413B"/>
    <w:rsid w:val="00875066"/>
    <w:rsid w:val="00875323"/>
    <w:rsid w:val="0087607A"/>
    <w:rsid w:val="008760B3"/>
    <w:rsid w:val="00876813"/>
    <w:rsid w:val="00876922"/>
    <w:rsid w:val="00876EA0"/>
    <w:rsid w:val="0087721D"/>
    <w:rsid w:val="0087726B"/>
    <w:rsid w:val="008774C8"/>
    <w:rsid w:val="008776E8"/>
    <w:rsid w:val="00877E37"/>
    <w:rsid w:val="00877ECE"/>
    <w:rsid w:val="00877F95"/>
    <w:rsid w:val="00880C55"/>
    <w:rsid w:val="008814CB"/>
    <w:rsid w:val="008824D3"/>
    <w:rsid w:val="00882DD9"/>
    <w:rsid w:val="00883FA2"/>
    <w:rsid w:val="008845C6"/>
    <w:rsid w:val="00884C38"/>
    <w:rsid w:val="00884DDD"/>
    <w:rsid w:val="00884FA0"/>
    <w:rsid w:val="0088546B"/>
    <w:rsid w:val="00885905"/>
    <w:rsid w:val="00885AC6"/>
    <w:rsid w:val="008866B2"/>
    <w:rsid w:val="00886A61"/>
    <w:rsid w:val="008870DF"/>
    <w:rsid w:val="00887699"/>
    <w:rsid w:val="00891B01"/>
    <w:rsid w:val="00891BF9"/>
    <w:rsid w:val="008922F2"/>
    <w:rsid w:val="00892942"/>
    <w:rsid w:val="00894409"/>
    <w:rsid w:val="00894B33"/>
    <w:rsid w:val="008951AE"/>
    <w:rsid w:val="00896643"/>
    <w:rsid w:val="00897134"/>
    <w:rsid w:val="008A0EF9"/>
    <w:rsid w:val="008A1B01"/>
    <w:rsid w:val="008A21AA"/>
    <w:rsid w:val="008A3D08"/>
    <w:rsid w:val="008A3EAE"/>
    <w:rsid w:val="008A4AB4"/>
    <w:rsid w:val="008A568F"/>
    <w:rsid w:val="008A5B8F"/>
    <w:rsid w:val="008A5D28"/>
    <w:rsid w:val="008A5FC3"/>
    <w:rsid w:val="008A67C2"/>
    <w:rsid w:val="008A7DBB"/>
    <w:rsid w:val="008A7E23"/>
    <w:rsid w:val="008B1BB2"/>
    <w:rsid w:val="008B20CE"/>
    <w:rsid w:val="008B2587"/>
    <w:rsid w:val="008B2926"/>
    <w:rsid w:val="008B2FDA"/>
    <w:rsid w:val="008B33C1"/>
    <w:rsid w:val="008B33D2"/>
    <w:rsid w:val="008B35C3"/>
    <w:rsid w:val="008B3892"/>
    <w:rsid w:val="008B45D4"/>
    <w:rsid w:val="008B47B9"/>
    <w:rsid w:val="008B4C3D"/>
    <w:rsid w:val="008B4D15"/>
    <w:rsid w:val="008B53C0"/>
    <w:rsid w:val="008B573B"/>
    <w:rsid w:val="008B5B2E"/>
    <w:rsid w:val="008B6443"/>
    <w:rsid w:val="008B6A81"/>
    <w:rsid w:val="008B6E22"/>
    <w:rsid w:val="008B70AB"/>
    <w:rsid w:val="008B7148"/>
    <w:rsid w:val="008B71D0"/>
    <w:rsid w:val="008B7763"/>
    <w:rsid w:val="008B78A7"/>
    <w:rsid w:val="008C1232"/>
    <w:rsid w:val="008C12D9"/>
    <w:rsid w:val="008C2911"/>
    <w:rsid w:val="008C2A0A"/>
    <w:rsid w:val="008C2D56"/>
    <w:rsid w:val="008C34F4"/>
    <w:rsid w:val="008C3A71"/>
    <w:rsid w:val="008C3C38"/>
    <w:rsid w:val="008C3E45"/>
    <w:rsid w:val="008C410E"/>
    <w:rsid w:val="008C4935"/>
    <w:rsid w:val="008C5689"/>
    <w:rsid w:val="008D0072"/>
    <w:rsid w:val="008D05D0"/>
    <w:rsid w:val="008D0E0A"/>
    <w:rsid w:val="008D11C9"/>
    <w:rsid w:val="008D124F"/>
    <w:rsid w:val="008D14BF"/>
    <w:rsid w:val="008D26A0"/>
    <w:rsid w:val="008D2F0D"/>
    <w:rsid w:val="008D329F"/>
    <w:rsid w:val="008D364E"/>
    <w:rsid w:val="008D37DA"/>
    <w:rsid w:val="008D3F58"/>
    <w:rsid w:val="008D407C"/>
    <w:rsid w:val="008D4245"/>
    <w:rsid w:val="008D48C0"/>
    <w:rsid w:val="008D5033"/>
    <w:rsid w:val="008D51BA"/>
    <w:rsid w:val="008D674C"/>
    <w:rsid w:val="008D7474"/>
    <w:rsid w:val="008D7CBD"/>
    <w:rsid w:val="008D7E9C"/>
    <w:rsid w:val="008E1D74"/>
    <w:rsid w:val="008E25A0"/>
    <w:rsid w:val="008E2ED9"/>
    <w:rsid w:val="008E2F5F"/>
    <w:rsid w:val="008E3B77"/>
    <w:rsid w:val="008E3C8A"/>
    <w:rsid w:val="008E408F"/>
    <w:rsid w:val="008E43CA"/>
    <w:rsid w:val="008E4411"/>
    <w:rsid w:val="008E4917"/>
    <w:rsid w:val="008E4AF3"/>
    <w:rsid w:val="008E524E"/>
    <w:rsid w:val="008E551C"/>
    <w:rsid w:val="008E5730"/>
    <w:rsid w:val="008E581B"/>
    <w:rsid w:val="008E5CA0"/>
    <w:rsid w:val="008E5D13"/>
    <w:rsid w:val="008E5FEB"/>
    <w:rsid w:val="008E607A"/>
    <w:rsid w:val="008E648D"/>
    <w:rsid w:val="008E6BEE"/>
    <w:rsid w:val="008E707C"/>
    <w:rsid w:val="008E76E4"/>
    <w:rsid w:val="008F07FC"/>
    <w:rsid w:val="008F0A44"/>
    <w:rsid w:val="008F12D4"/>
    <w:rsid w:val="008F130E"/>
    <w:rsid w:val="008F2975"/>
    <w:rsid w:val="008F3424"/>
    <w:rsid w:val="008F35DF"/>
    <w:rsid w:val="008F3B06"/>
    <w:rsid w:val="008F3BF9"/>
    <w:rsid w:val="008F5960"/>
    <w:rsid w:val="008F59A9"/>
    <w:rsid w:val="008F5A79"/>
    <w:rsid w:val="008F5ACB"/>
    <w:rsid w:val="008F5BD3"/>
    <w:rsid w:val="008F5CCE"/>
    <w:rsid w:val="008F5D35"/>
    <w:rsid w:val="008F5E16"/>
    <w:rsid w:val="008F6833"/>
    <w:rsid w:val="008F7A06"/>
    <w:rsid w:val="009012DD"/>
    <w:rsid w:val="0090133D"/>
    <w:rsid w:val="0090261D"/>
    <w:rsid w:val="009028DD"/>
    <w:rsid w:val="00903017"/>
    <w:rsid w:val="0090379A"/>
    <w:rsid w:val="00903ABE"/>
    <w:rsid w:val="00903BE5"/>
    <w:rsid w:val="00903BFB"/>
    <w:rsid w:val="009040EB"/>
    <w:rsid w:val="00904B23"/>
    <w:rsid w:val="009054E7"/>
    <w:rsid w:val="00905674"/>
    <w:rsid w:val="0090645C"/>
    <w:rsid w:val="00906DD4"/>
    <w:rsid w:val="00907838"/>
    <w:rsid w:val="00907A42"/>
    <w:rsid w:val="00907B34"/>
    <w:rsid w:val="00907C11"/>
    <w:rsid w:val="00907D42"/>
    <w:rsid w:val="00907DD8"/>
    <w:rsid w:val="00907ECC"/>
    <w:rsid w:val="0091080B"/>
    <w:rsid w:val="0091099B"/>
    <w:rsid w:val="00911401"/>
    <w:rsid w:val="00911492"/>
    <w:rsid w:val="0091283F"/>
    <w:rsid w:val="00912F95"/>
    <w:rsid w:val="00913B39"/>
    <w:rsid w:val="00913BB2"/>
    <w:rsid w:val="00913F4C"/>
    <w:rsid w:val="00914111"/>
    <w:rsid w:val="00915308"/>
    <w:rsid w:val="00915384"/>
    <w:rsid w:val="00915522"/>
    <w:rsid w:val="00915D33"/>
    <w:rsid w:val="0091643F"/>
    <w:rsid w:val="00916739"/>
    <w:rsid w:val="00917454"/>
    <w:rsid w:val="009201EC"/>
    <w:rsid w:val="009213E7"/>
    <w:rsid w:val="0092415E"/>
    <w:rsid w:val="009242CA"/>
    <w:rsid w:val="0092466D"/>
    <w:rsid w:val="00924787"/>
    <w:rsid w:val="0092512E"/>
    <w:rsid w:val="00925282"/>
    <w:rsid w:val="00926305"/>
    <w:rsid w:val="009263B7"/>
    <w:rsid w:val="00926752"/>
    <w:rsid w:val="00926924"/>
    <w:rsid w:val="00926DAB"/>
    <w:rsid w:val="009278A1"/>
    <w:rsid w:val="00927DFB"/>
    <w:rsid w:val="00927E13"/>
    <w:rsid w:val="0093003A"/>
    <w:rsid w:val="00930902"/>
    <w:rsid w:val="009309F4"/>
    <w:rsid w:val="00930DAF"/>
    <w:rsid w:val="00931578"/>
    <w:rsid w:val="00932377"/>
    <w:rsid w:val="00932580"/>
    <w:rsid w:val="009328C7"/>
    <w:rsid w:val="009336D1"/>
    <w:rsid w:val="009337A5"/>
    <w:rsid w:val="00934B1C"/>
    <w:rsid w:val="00934CF8"/>
    <w:rsid w:val="009351C5"/>
    <w:rsid w:val="0093563A"/>
    <w:rsid w:val="00935997"/>
    <w:rsid w:val="00935E71"/>
    <w:rsid w:val="00935EBA"/>
    <w:rsid w:val="009360E6"/>
    <w:rsid w:val="0093649D"/>
    <w:rsid w:val="009364F6"/>
    <w:rsid w:val="009368CF"/>
    <w:rsid w:val="009378E3"/>
    <w:rsid w:val="00937D2C"/>
    <w:rsid w:val="00937D41"/>
    <w:rsid w:val="009400CB"/>
    <w:rsid w:val="00940851"/>
    <w:rsid w:val="0094090A"/>
    <w:rsid w:val="00940D85"/>
    <w:rsid w:val="009418E3"/>
    <w:rsid w:val="00941BD3"/>
    <w:rsid w:val="00942633"/>
    <w:rsid w:val="009435E5"/>
    <w:rsid w:val="00943A6D"/>
    <w:rsid w:val="0094408C"/>
    <w:rsid w:val="009444E2"/>
    <w:rsid w:val="00945091"/>
    <w:rsid w:val="00945E83"/>
    <w:rsid w:val="00945F66"/>
    <w:rsid w:val="00946108"/>
    <w:rsid w:val="009469C2"/>
    <w:rsid w:val="00946B61"/>
    <w:rsid w:val="00947915"/>
    <w:rsid w:val="0094791A"/>
    <w:rsid w:val="0095119B"/>
    <w:rsid w:val="00951234"/>
    <w:rsid w:val="00951321"/>
    <w:rsid w:val="0095157C"/>
    <w:rsid w:val="00952284"/>
    <w:rsid w:val="00953EEB"/>
    <w:rsid w:val="00954228"/>
    <w:rsid w:val="0095440C"/>
    <w:rsid w:val="00954425"/>
    <w:rsid w:val="0095448E"/>
    <w:rsid w:val="0095469C"/>
    <w:rsid w:val="009547E1"/>
    <w:rsid w:val="00954FBE"/>
    <w:rsid w:val="00955DF1"/>
    <w:rsid w:val="0095635B"/>
    <w:rsid w:val="009571DE"/>
    <w:rsid w:val="009572A7"/>
    <w:rsid w:val="009574D8"/>
    <w:rsid w:val="00957845"/>
    <w:rsid w:val="00957F4F"/>
    <w:rsid w:val="009600F1"/>
    <w:rsid w:val="00961176"/>
    <w:rsid w:val="009613B6"/>
    <w:rsid w:val="009613E4"/>
    <w:rsid w:val="009619E6"/>
    <w:rsid w:val="009625D5"/>
    <w:rsid w:val="00962F3B"/>
    <w:rsid w:val="00963906"/>
    <w:rsid w:val="009644EB"/>
    <w:rsid w:val="00964B1C"/>
    <w:rsid w:val="00965171"/>
    <w:rsid w:val="0096584E"/>
    <w:rsid w:val="00965D6F"/>
    <w:rsid w:val="00965E65"/>
    <w:rsid w:val="009661E9"/>
    <w:rsid w:val="0096649C"/>
    <w:rsid w:val="00966B93"/>
    <w:rsid w:val="00966C41"/>
    <w:rsid w:val="00967020"/>
    <w:rsid w:val="00967D08"/>
    <w:rsid w:val="00967E9D"/>
    <w:rsid w:val="00967FF5"/>
    <w:rsid w:val="00970612"/>
    <w:rsid w:val="0097074E"/>
    <w:rsid w:val="0097191A"/>
    <w:rsid w:val="0097287D"/>
    <w:rsid w:val="009737F0"/>
    <w:rsid w:val="009740ED"/>
    <w:rsid w:val="0097444F"/>
    <w:rsid w:val="00975147"/>
    <w:rsid w:val="009755C6"/>
    <w:rsid w:val="00976049"/>
    <w:rsid w:val="0097628F"/>
    <w:rsid w:val="00976451"/>
    <w:rsid w:val="009768ED"/>
    <w:rsid w:val="009769F7"/>
    <w:rsid w:val="00977B45"/>
    <w:rsid w:val="0098017C"/>
    <w:rsid w:val="009802B0"/>
    <w:rsid w:val="009803AC"/>
    <w:rsid w:val="00980438"/>
    <w:rsid w:val="009819A6"/>
    <w:rsid w:val="0098214A"/>
    <w:rsid w:val="00982369"/>
    <w:rsid w:val="00982A93"/>
    <w:rsid w:val="00982F38"/>
    <w:rsid w:val="00983022"/>
    <w:rsid w:val="009849B8"/>
    <w:rsid w:val="00984FD3"/>
    <w:rsid w:val="009853FD"/>
    <w:rsid w:val="0098554D"/>
    <w:rsid w:val="00985EDF"/>
    <w:rsid w:val="0098629D"/>
    <w:rsid w:val="00986859"/>
    <w:rsid w:val="0098723F"/>
    <w:rsid w:val="009905E3"/>
    <w:rsid w:val="009909B0"/>
    <w:rsid w:val="009916A3"/>
    <w:rsid w:val="00991C28"/>
    <w:rsid w:val="0099202D"/>
    <w:rsid w:val="00992F28"/>
    <w:rsid w:val="00993653"/>
    <w:rsid w:val="00993AD9"/>
    <w:rsid w:val="00993C9D"/>
    <w:rsid w:val="00993E09"/>
    <w:rsid w:val="009943AA"/>
    <w:rsid w:val="00994698"/>
    <w:rsid w:val="009947B9"/>
    <w:rsid w:val="00994B1C"/>
    <w:rsid w:val="00995EF0"/>
    <w:rsid w:val="009968B2"/>
    <w:rsid w:val="00996B0A"/>
    <w:rsid w:val="00996E18"/>
    <w:rsid w:val="00996FA1"/>
    <w:rsid w:val="0099787C"/>
    <w:rsid w:val="009A0DDF"/>
    <w:rsid w:val="009A14E3"/>
    <w:rsid w:val="009A1827"/>
    <w:rsid w:val="009A1B34"/>
    <w:rsid w:val="009A201E"/>
    <w:rsid w:val="009A27EA"/>
    <w:rsid w:val="009A292A"/>
    <w:rsid w:val="009A2BFB"/>
    <w:rsid w:val="009A2C74"/>
    <w:rsid w:val="009A3241"/>
    <w:rsid w:val="009A35CF"/>
    <w:rsid w:val="009A4C01"/>
    <w:rsid w:val="009A61E1"/>
    <w:rsid w:val="009A62A2"/>
    <w:rsid w:val="009A68DE"/>
    <w:rsid w:val="009A6D1D"/>
    <w:rsid w:val="009A6E2B"/>
    <w:rsid w:val="009A7494"/>
    <w:rsid w:val="009A769E"/>
    <w:rsid w:val="009A7E1E"/>
    <w:rsid w:val="009B0715"/>
    <w:rsid w:val="009B0983"/>
    <w:rsid w:val="009B0DA8"/>
    <w:rsid w:val="009B1761"/>
    <w:rsid w:val="009B204B"/>
    <w:rsid w:val="009B20AF"/>
    <w:rsid w:val="009B229C"/>
    <w:rsid w:val="009B2780"/>
    <w:rsid w:val="009B3260"/>
    <w:rsid w:val="009B3663"/>
    <w:rsid w:val="009B4324"/>
    <w:rsid w:val="009B4467"/>
    <w:rsid w:val="009B458E"/>
    <w:rsid w:val="009B4B1C"/>
    <w:rsid w:val="009B4F20"/>
    <w:rsid w:val="009B53BC"/>
    <w:rsid w:val="009B55CB"/>
    <w:rsid w:val="009B58B3"/>
    <w:rsid w:val="009B5A96"/>
    <w:rsid w:val="009B5BC8"/>
    <w:rsid w:val="009B5D5C"/>
    <w:rsid w:val="009B62A6"/>
    <w:rsid w:val="009B75D3"/>
    <w:rsid w:val="009B7BEC"/>
    <w:rsid w:val="009B7F52"/>
    <w:rsid w:val="009C0348"/>
    <w:rsid w:val="009C04A3"/>
    <w:rsid w:val="009C0864"/>
    <w:rsid w:val="009C0A06"/>
    <w:rsid w:val="009C0F7E"/>
    <w:rsid w:val="009C1358"/>
    <w:rsid w:val="009C1E35"/>
    <w:rsid w:val="009C3D3F"/>
    <w:rsid w:val="009C432F"/>
    <w:rsid w:val="009C435F"/>
    <w:rsid w:val="009C51C4"/>
    <w:rsid w:val="009C67AD"/>
    <w:rsid w:val="009C73A3"/>
    <w:rsid w:val="009C7527"/>
    <w:rsid w:val="009C7754"/>
    <w:rsid w:val="009C77F9"/>
    <w:rsid w:val="009C7CFE"/>
    <w:rsid w:val="009D0054"/>
    <w:rsid w:val="009D0079"/>
    <w:rsid w:val="009D0131"/>
    <w:rsid w:val="009D068B"/>
    <w:rsid w:val="009D0CFB"/>
    <w:rsid w:val="009D116B"/>
    <w:rsid w:val="009D2257"/>
    <w:rsid w:val="009D24D6"/>
    <w:rsid w:val="009D31AA"/>
    <w:rsid w:val="009D32F2"/>
    <w:rsid w:val="009D351E"/>
    <w:rsid w:val="009D366E"/>
    <w:rsid w:val="009D3C45"/>
    <w:rsid w:val="009D45CD"/>
    <w:rsid w:val="009D4AE2"/>
    <w:rsid w:val="009D5313"/>
    <w:rsid w:val="009D6E88"/>
    <w:rsid w:val="009D762B"/>
    <w:rsid w:val="009D7A00"/>
    <w:rsid w:val="009D7D7C"/>
    <w:rsid w:val="009E0DC5"/>
    <w:rsid w:val="009E0EA4"/>
    <w:rsid w:val="009E175A"/>
    <w:rsid w:val="009E1C25"/>
    <w:rsid w:val="009E1C62"/>
    <w:rsid w:val="009E248D"/>
    <w:rsid w:val="009E2D6F"/>
    <w:rsid w:val="009E31E8"/>
    <w:rsid w:val="009E335B"/>
    <w:rsid w:val="009E35C6"/>
    <w:rsid w:val="009E3775"/>
    <w:rsid w:val="009E3D1A"/>
    <w:rsid w:val="009E5643"/>
    <w:rsid w:val="009E588C"/>
    <w:rsid w:val="009E5C8B"/>
    <w:rsid w:val="009E5CA2"/>
    <w:rsid w:val="009E73D7"/>
    <w:rsid w:val="009E747A"/>
    <w:rsid w:val="009E7943"/>
    <w:rsid w:val="009E7F8E"/>
    <w:rsid w:val="009F00F9"/>
    <w:rsid w:val="009F01BA"/>
    <w:rsid w:val="009F0451"/>
    <w:rsid w:val="009F10DD"/>
    <w:rsid w:val="009F12A3"/>
    <w:rsid w:val="009F14C5"/>
    <w:rsid w:val="009F1C4E"/>
    <w:rsid w:val="009F21A8"/>
    <w:rsid w:val="009F2B52"/>
    <w:rsid w:val="009F3633"/>
    <w:rsid w:val="009F394F"/>
    <w:rsid w:val="009F39B4"/>
    <w:rsid w:val="009F48A8"/>
    <w:rsid w:val="009F4A8E"/>
    <w:rsid w:val="009F584F"/>
    <w:rsid w:val="009F654E"/>
    <w:rsid w:val="009F6BAE"/>
    <w:rsid w:val="009F7083"/>
    <w:rsid w:val="009F720E"/>
    <w:rsid w:val="009F721D"/>
    <w:rsid w:val="009F74FE"/>
    <w:rsid w:val="009F759A"/>
    <w:rsid w:val="009F766E"/>
    <w:rsid w:val="009F7C23"/>
    <w:rsid w:val="00A00131"/>
    <w:rsid w:val="00A001DE"/>
    <w:rsid w:val="00A0023A"/>
    <w:rsid w:val="00A0054F"/>
    <w:rsid w:val="00A0093E"/>
    <w:rsid w:val="00A00CFF"/>
    <w:rsid w:val="00A00F09"/>
    <w:rsid w:val="00A01EC8"/>
    <w:rsid w:val="00A02251"/>
    <w:rsid w:val="00A02FBB"/>
    <w:rsid w:val="00A04E82"/>
    <w:rsid w:val="00A0527C"/>
    <w:rsid w:val="00A060AA"/>
    <w:rsid w:val="00A065DD"/>
    <w:rsid w:val="00A06941"/>
    <w:rsid w:val="00A075A5"/>
    <w:rsid w:val="00A07BC7"/>
    <w:rsid w:val="00A104C5"/>
    <w:rsid w:val="00A104CB"/>
    <w:rsid w:val="00A112A8"/>
    <w:rsid w:val="00A122C8"/>
    <w:rsid w:val="00A12D38"/>
    <w:rsid w:val="00A12D3D"/>
    <w:rsid w:val="00A12FF5"/>
    <w:rsid w:val="00A1392E"/>
    <w:rsid w:val="00A139EB"/>
    <w:rsid w:val="00A141FF"/>
    <w:rsid w:val="00A1424F"/>
    <w:rsid w:val="00A148A2"/>
    <w:rsid w:val="00A14AE2"/>
    <w:rsid w:val="00A15328"/>
    <w:rsid w:val="00A159CC"/>
    <w:rsid w:val="00A15DEE"/>
    <w:rsid w:val="00A1610D"/>
    <w:rsid w:val="00A1631E"/>
    <w:rsid w:val="00A16A01"/>
    <w:rsid w:val="00A16A5F"/>
    <w:rsid w:val="00A16C19"/>
    <w:rsid w:val="00A16E2C"/>
    <w:rsid w:val="00A170DD"/>
    <w:rsid w:val="00A1751C"/>
    <w:rsid w:val="00A17570"/>
    <w:rsid w:val="00A17864"/>
    <w:rsid w:val="00A179C6"/>
    <w:rsid w:val="00A17ADB"/>
    <w:rsid w:val="00A2018F"/>
    <w:rsid w:val="00A20211"/>
    <w:rsid w:val="00A20C68"/>
    <w:rsid w:val="00A20EFE"/>
    <w:rsid w:val="00A2132E"/>
    <w:rsid w:val="00A2170D"/>
    <w:rsid w:val="00A2189B"/>
    <w:rsid w:val="00A21E21"/>
    <w:rsid w:val="00A23173"/>
    <w:rsid w:val="00A236AA"/>
    <w:rsid w:val="00A246D9"/>
    <w:rsid w:val="00A25A74"/>
    <w:rsid w:val="00A262AF"/>
    <w:rsid w:val="00A26878"/>
    <w:rsid w:val="00A26AFF"/>
    <w:rsid w:val="00A26CA5"/>
    <w:rsid w:val="00A26F37"/>
    <w:rsid w:val="00A2700A"/>
    <w:rsid w:val="00A27489"/>
    <w:rsid w:val="00A27689"/>
    <w:rsid w:val="00A27C11"/>
    <w:rsid w:val="00A27DF9"/>
    <w:rsid w:val="00A3061F"/>
    <w:rsid w:val="00A30F96"/>
    <w:rsid w:val="00A31174"/>
    <w:rsid w:val="00A31BA0"/>
    <w:rsid w:val="00A31BC2"/>
    <w:rsid w:val="00A31BCA"/>
    <w:rsid w:val="00A31C5D"/>
    <w:rsid w:val="00A31CFF"/>
    <w:rsid w:val="00A31FB3"/>
    <w:rsid w:val="00A32096"/>
    <w:rsid w:val="00A3240E"/>
    <w:rsid w:val="00A32C2C"/>
    <w:rsid w:val="00A32D03"/>
    <w:rsid w:val="00A32D21"/>
    <w:rsid w:val="00A335FF"/>
    <w:rsid w:val="00A33FE1"/>
    <w:rsid w:val="00A34D28"/>
    <w:rsid w:val="00A35A8F"/>
    <w:rsid w:val="00A3602E"/>
    <w:rsid w:val="00A364B8"/>
    <w:rsid w:val="00A36664"/>
    <w:rsid w:val="00A36EFB"/>
    <w:rsid w:val="00A37E10"/>
    <w:rsid w:val="00A403AA"/>
    <w:rsid w:val="00A4044E"/>
    <w:rsid w:val="00A40D92"/>
    <w:rsid w:val="00A415A6"/>
    <w:rsid w:val="00A41D86"/>
    <w:rsid w:val="00A41EA0"/>
    <w:rsid w:val="00A423CB"/>
    <w:rsid w:val="00A426C6"/>
    <w:rsid w:val="00A42E3D"/>
    <w:rsid w:val="00A43084"/>
    <w:rsid w:val="00A43683"/>
    <w:rsid w:val="00A43946"/>
    <w:rsid w:val="00A43985"/>
    <w:rsid w:val="00A43CCB"/>
    <w:rsid w:val="00A43F78"/>
    <w:rsid w:val="00A4487A"/>
    <w:rsid w:val="00A44CF1"/>
    <w:rsid w:val="00A45C26"/>
    <w:rsid w:val="00A4699D"/>
    <w:rsid w:val="00A50475"/>
    <w:rsid w:val="00A50879"/>
    <w:rsid w:val="00A50CE7"/>
    <w:rsid w:val="00A51942"/>
    <w:rsid w:val="00A52228"/>
    <w:rsid w:val="00A52E85"/>
    <w:rsid w:val="00A53565"/>
    <w:rsid w:val="00A53AE9"/>
    <w:rsid w:val="00A53EBF"/>
    <w:rsid w:val="00A54365"/>
    <w:rsid w:val="00A5440E"/>
    <w:rsid w:val="00A552A0"/>
    <w:rsid w:val="00A566B3"/>
    <w:rsid w:val="00A56FA6"/>
    <w:rsid w:val="00A573D8"/>
    <w:rsid w:val="00A57669"/>
    <w:rsid w:val="00A57A4D"/>
    <w:rsid w:val="00A57B99"/>
    <w:rsid w:val="00A57D0B"/>
    <w:rsid w:val="00A57EF9"/>
    <w:rsid w:val="00A60135"/>
    <w:rsid w:val="00A6049B"/>
    <w:rsid w:val="00A60508"/>
    <w:rsid w:val="00A607BF"/>
    <w:rsid w:val="00A615B7"/>
    <w:rsid w:val="00A617B4"/>
    <w:rsid w:val="00A619A5"/>
    <w:rsid w:val="00A61BD1"/>
    <w:rsid w:val="00A62E78"/>
    <w:rsid w:val="00A630B6"/>
    <w:rsid w:val="00A636CE"/>
    <w:rsid w:val="00A63B72"/>
    <w:rsid w:val="00A63E39"/>
    <w:rsid w:val="00A646E0"/>
    <w:rsid w:val="00A64D6E"/>
    <w:rsid w:val="00A64F2A"/>
    <w:rsid w:val="00A65657"/>
    <w:rsid w:val="00A656E6"/>
    <w:rsid w:val="00A659C7"/>
    <w:rsid w:val="00A65DA9"/>
    <w:rsid w:val="00A663E5"/>
    <w:rsid w:val="00A66A37"/>
    <w:rsid w:val="00A673C1"/>
    <w:rsid w:val="00A71741"/>
    <w:rsid w:val="00A71B0B"/>
    <w:rsid w:val="00A71E1F"/>
    <w:rsid w:val="00A720BC"/>
    <w:rsid w:val="00A738F7"/>
    <w:rsid w:val="00A73E01"/>
    <w:rsid w:val="00A7507D"/>
    <w:rsid w:val="00A753B0"/>
    <w:rsid w:val="00A7577D"/>
    <w:rsid w:val="00A75AA6"/>
    <w:rsid w:val="00A764BE"/>
    <w:rsid w:val="00A767C8"/>
    <w:rsid w:val="00A767D4"/>
    <w:rsid w:val="00A768C5"/>
    <w:rsid w:val="00A76E4C"/>
    <w:rsid w:val="00A77871"/>
    <w:rsid w:val="00A77A9B"/>
    <w:rsid w:val="00A77B08"/>
    <w:rsid w:val="00A77EDC"/>
    <w:rsid w:val="00A8030B"/>
    <w:rsid w:val="00A8299C"/>
    <w:rsid w:val="00A83465"/>
    <w:rsid w:val="00A8359C"/>
    <w:rsid w:val="00A8379E"/>
    <w:rsid w:val="00A840A8"/>
    <w:rsid w:val="00A842C4"/>
    <w:rsid w:val="00A84906"/>
    <w:rsid w:val="00A84A88"/>
    <w:rsid w:val="00A84BF5"/>
    <w:rsid w:val="00A84CA9"/>
    <w:rsid w:val="00A853A3"/>
    <w:rsid w:val="00A85BA1"/>
    <w:rsid w:val="00A85D2C"/>
    <w:rsid w:val="00A85ED0"/>
    <w:rsid w:val="00A8657B"/>
    <w:rsid w:val="00A8685C"/>
    <w:rsid w:val="00A86B84"/>
    <w:rsid w:val="00A8767F"/>
    <w:rsid w:val="00A878C7"/>
    <w:rsid w:val="00A87B86"/>
    <w:rsid w:val="00A90565"/>
    <w:rsid w:val="00A90E4B"/>
    <w:rsid w:val="00A91E57"/>
    <w:rsid w:val="00A93C1A"/>
    <w:rsid w:val="00A93EEB"/>
    <w:rsid w:val="00A94007"/>
    <w:rsid w:val="00A94131"/>
    <w:rsid w:val="00A9420F"/>
    <w:rsid w:val="00A94815"/>
    <w:rsid w:val="00A94C3A"/>
    <w:rsid w:val="00A9513E"/>
    <w:rsid w:val="00A953AC"/>
    <w:rsid w:val="00A95DD3"/>
    <w:rsid w:val="00A96F31"/>
    <w:rsid w:val="00A97040"/>
    <w:rsid w:val="00A97596"/>
    <w:rsid w:val="00A976D7"/>
    <w:rsid w:val="00AA0997"/>
    <w:rsid w:val="00AA10CF"/>
    <w:rsid w:val="00AA1184"/>
    <w:rsid w:val="00AA18FE"/>
    <w:rsid w:val="00AA1BCD"/>
    <w:rsid w:val="00AA2277"/>
    <w:rsid w:val="00AA23B4"/>
    <w:rsid w:val="00AA25E0"/>
    <w:rsid w:val="00AA2727"/>
    <w:rsid w:val="00AA2782"/>
    <w:rsid w:val="00AA2FE4"/>
    <w:rsid w:val="00AA3283"/>
    <w:rsid w:val="00AA3296"/>
    <w:rsid w:val="00AA3EF6"/>
    <w:rsid w:val="00AA480D"/>
    <w:rsid w:val="00AA488B"/>
    <w:rsid w:val="00AA5073"/>
    <w:rsid w:val="00AA54E1"/>
    <w:rsid w:val="00AA6232"/>
    <w:rsid w:val="00AA7DD4"/>
    <w:rsid w:val="00AB013E"/>
    <w:rsid w:val="00AB02FA"/>
    <w:rsid w:val="00AB09C7"/>
    <w:rsid w:val="00AB0DEE"/>
    <w:rsid w:val="00AB11B8"/>
    <w:rsid w:val="00AB2D33"/>
    <w:rsid w:val="00AB33C4"/>
    <w:rsid w:val="00AB3B3C"/>
    <w:rsid w:val="00AB3B99"/>
    <w:rsid w:val="00AB3CD4"/>
    <w:rsid w:val="00AB4058"/>
    <w:rsid w:val="00AB464B"/>
    <w:rsid w:val="00AB4AD5"/>
    <w:rsid w:val="00AB552B"/>
    <w:rsid w:val="00AB5DBE"/>
    <w:rsid w:val="00AB6557"/>
    <w:rsid w:val="00AB6B18"/>
    <w:rsid w:val="00AB73CE"/>
    <w:rsid w:val="00AB7C9B"/>
    <w:rsid w:val="00AC0AFA"/>
    <w:rsid w:val="00AC0EAB"/>
    <w:rsid w:val="00AC13E6"/>
    <w:rsid w:val="00AC1921"/>
    <w:rsid w:val="00AC1CA3"/>
    <w:rsid w:val="00AC273A"/>
    <w:rsid w:val="00AC2853"/>
    <w:rsid w:val="00AC3645"/>
    <w:rsid w:val="00AC384C"/>
    <w:rsid w:val="00AC3F5C"/>
    <w:rsid w:val="00AC5813"/>
    <w:rsid w:val="00AC665F"/>
    <w:rsid w:val="00AC6B3E"/>
    <w:rsid w:val="00AC6CDA"/>
    <w:rsid w:val="00AC71B3"/>
    <w:rsid w:val="00AC72C0"/>
    <w:rsid w:val="00AC7AA8"/>
    <w:rsid w:val="00AD01D8"/>
    <w:rsid w:val="00AD0E20"/>
    <w:rsid w:val="00AD1494"/>
    <w:rsid w:val="00AD18A5"/>
    <w:rsid w:val="00AD1A58"/>
    <w:rsid w:val="00AD1D18"/>
    <w:rsid w:val="00AD1DB8"/>
    <w:rsid w:val="00AD269B"/>
    <w:rsid w:val="00AD2AD8"/>
    <w:rsid w:val="00AD2C3D"/>
    <w:rsid w:val="00AD3351"/>
    <w:rsid w:val="00AD340E"/>
    <w:rsid w:val="00AD3CC7"/>
    <w:rsid w:val="00AD418C"/>
    <w:rsid w:val="00AD46DB"/>
    <w:rsid w:val="00AD761B"/>
    <w:rsid w:val="00AD7B09"/>
    <w:rsid w:val="00AD7E3B"/>
    <w:rsid w:val="00AE0A9B"/>
    <w:rsid w:val="00AE1FD3"/>
    <w:rsid w:val="00AE224D"/>
    <w:rsid w:val="00AE3F43"/>
    <w:rsid w:val="00AE44E7"/>
    <w:rsid w:val="00AE4647"/>
    <w:rsid w:val="00AE465B"/>
    <w:rsid w:val="00AE5C8D"/>
    <w:rsid w:val="00AE6D86"/>
    <w:rsid w:val="00AE7035"/>
    <w:rsid w:val="00AE7801"/>
    <w:rsid w:val="00AE796C"/>
    <w:rsid w:val="00AE7C09"/>
    <w:rsid w:val="00AE7DCD"/>
    <w:rsid w:val="00AF033C"/>
    <w:rsid w:val="00AF0F20"/>
    <w:rsid w:val="00AF1010"/>
    <w:rsid w:val="00AF141C"/>
    <w:rsid w:val="00AF163A"/>
    <w:rsid w:val="00AF1BE0"/>
    <w:rsid w:val="00AF1D8E"/>
    <w:rsid w:val="00AF22AD"/>
    <w:rsid w:val="00AF2B49"/>
    <w:rsid w:val="00AF2C79"/>
    <w:rsid w:val="00AF30D5"/>
    <w:rsid w:val="00AF38C6"/>
    <w:rsid w:val="00AF51AF"/>
    <w:rsid w:val="00AF541B"/>
    <w:rsid w:val="00AF552A"/>
    <w:rsid w:val="00AF5935"/>
    <w:rsid w:val="00AF64F4"/>
    <w:rsid w:val="00AF6CDA"/>
    <w:rsid w:val="00AF6D7E"/>
    <w:rsid w:val="00AF7451"/>
    <w:rsid w:val="00AF7494"/>
    <w:rsid w:val="00B00370"/>
    <w:rsid w:val="00B006CD"/>
    <w:rsid w:val="00B00BED"/>
    <w:rsid w:val="00B00C0B"/>
    <w:rsid w:val="00B00D8B"/>
    <w:rsid w:val="00B01302"/>
    <w:rsid w:val="00B01761"/>
    <w:rsid w:val="00B0206B"/>
    <w:rsid w:val="00B020AB"/>
    <w:rsid w:val="00B02740"/>
    <w:rsid w:val="00B02B23"/>
    <w:rsid w:val="00B02F19"/>
    <w:rsid w:val="00B032EA"/>
    <w:rsid w:val="00B040A6"/>
    <w:rsid w:val="00B0443B"/>
    <w:rsid w:val="00B049A4"/>
    <w:rsid w:val="00B04D8C"/>
    <w:rsid w:val="00B05105"/>
    <w:rsid w:val="00B054E1"/>
    <w:rsid w:val="00B05B0B"/>
    <w:rsid w:val="00B05F12"/>
    <w:rsid w:val="00B06128"/>
    <w:rsid w:val="00B062B8"/>
    <w:rsid w:val="00B06DD8"/>
    <w:rsid w:val="00B07219"/>
    <w:rsid w:val="00B07F06"/>
    <w:rsid w:val="00B07FE5"/>
    <w:rsid w:val="00B10425"/>
    <w:rsid w:val="00B10B7C"/>
    <w:rsid w:val="00B10D63"/>
    <w:rsid w:val="00B11B20"/>
    <w:rsid w:val="00B12405"/>
    <w:rsid w:val="00B12A1D"/>
    <w:rsid w:val="00B132F0"/>
    <w:rsid w:val="00B13352"/>
    <w:rsid w:val="00B13E69"/>
    <w:rsid w:val="00B14A8A"/>
    <w:rsid w:val="00B14E77"/>
    <w:rsid w:val="00B157C1"/>
    <w:rsid w:val="00B165FA"/>
    <w:rsid w:val="00B16637"/>
    <w:rsid w:val="00B16956"/>
    <w:rsid w:val="00B16DE7"/>
    <w:rsid w:val="00B1711B"/>
    <w:rsid w:val="00B21A0C"/>
    <w:rsid w:val="00B220FF"/>
    <w:rsid w:val="00B22449"/>
    <w:rsid w:val="00B225BF"/>
    <w:rsid w:val="00B22F40"/>
    <w:rsid w:val="00B23738"/>
    <w:rsid w:val="00B23DC6"/>
    <w:rsid w:val="00B23E76"/>
    <w:rsid w:val="00B25477"/>
    <w:rsid w:val="00B25FEC"/>
    <w:rsid w:val="00B265FF"/>
    <w:rsid w:val="00B26F89"/>
    <w:rsid w:val="00B30334"/>
    <w:rsid w:val="00B3057B"/>
    <w:rsid w:val="00B30A9A"/>
    <w:rsid w:val="00B31005"/>
    <w:rsid w:val="00B3105C"/>
    <w:rsid w:val="00B3169C"/>
    <w:rsid w:val="00B31A85"/>
    <w:rsid w:val="00B34354"/>
    <w:rsid w:val="00B3444B"/>
    <w:rsid w:val="00B34A1D"/>
    <w:rsid w:val="00B35B2F"/>
    <w:rsid w:val="00B35CBF"/>
    <w:rsid w:val="00B3656A"/>
    <w:rsid w:val="00B36FA2"/>
    <w:rsid w:val="00B37183"/>
    <w:rsid w:val="00B372F3"/>
    <w:rsid w:val="00B374B6"/>
    <w:rsid w:val="00B37CA5"/>
    <w:rsid w:val="00B37F61"/>
    <w:rsid w:val="00B4051F"/>
    <w:rsid w:val="00B40E4E"/>
    <w:rsid w:val="00B415AB"/>
    <w:rsid w:val="00B41B06"/>
    <w:rsid w:val="00B42BAD"/>
    <w:rsid w:val="00B42EB9"/>
    <w:rsid w:val="00B435FA"/>
    <w:rsid w:val="00B43A57"/>
    <w:rsid w:val="00B43E43"/>
    <w:rsid w:val="00B4428B"/>
    <w:rsid w:val="00B4472F"/>
    <w:rsid w:val="00B4482B"/>
    <w:rsid w:val="00B46034"/>
    <w:rsid w:val="00B46047"/>
    <w:rsid w:val="00B4700F"/>
    <w:rsid w:val="00B470DF"/>
    <w:rsid w:val="00B47E39"/>
    <w:rsid w:val="00B47ECC"/>
    <w:rsid w:val="00B47FD8"/>
    <w:rsid w:val="00B50779"/>
    <w:rsid w:val="00B508F3"/>
    <w:rsid w:val="00B50B0C"/>
    <w:rsid w:val="00B51005"/>
    <w:rsid w:val="00B517F7"/>
    <w:rsid w:val="00B52169"/>
    <w:rsid w:val="00B527EB"/>
    <w:rsid w:val="00B5282F"/>
    <w:rsid w:val="00B52C94"/>
    <w:rsid w:val="00B52E29"/>
    <w:rsid w:val="00B52EE2"/>
    <w:rsid w:val="00B537DB"/>
    <w:rsid w:val="00B539DF"/>
    <w:rsid w:val="00B53A43"/>
    <w:rsid w:val="00B5445A"/>
    <w:rsid w:val="00B54712"/>
    <w:rsid w:val="00B553BD"/>
    <w:rsid w:val="00B557C4"/>
    <w:rsid w:val="00B55D95"/>
    <w:rsid w:val="00B56A48"/>
    <w:rsid w:val="00B56CDA"/>
    <w:rsid w:val="00B575E5"/>
    <w:rsid w:val="00B5787E"/>
    <w:rsid w:val="00B57A94"/>
    <w:rsid w:val="00B57D29"/>
    <w:rsid w:val="00B57E5B"/>
    <w:rsid w:val="00B60103"/>
    <w:rsid w:val="00B60616"/>
    <w:rsid w:val="00B60C31"/>
    <w:rsid w:val="00B6135E"/>
    <w:rsid w:val="00B61DF8"/>
    <w:rsid w:val="00B62859"/>
    <w:rsid w:val="00B63185"/>
    <w:rsid w:val="00B63EE5"/>
    <w:rsid w:val="00B64119"/>
    <w:rsid w:val="00B654FD"/>
    <w:rsid w:val="00B65AB4"/>
    <w:rsid w:val="00B66111"/>
    <w:rsid w:val="00B66244"/>
    <w:rsid w:val="00B66B08"/>
    <w:rsid w:val="00B66EC9"/>
    <w:rsid w:val="00B677E9"/>
    <w:rsid w:val="00B7008A"/>
    <w:rsid w:val="00B706BE"/>
    <w:rsid w:val="00B70E3E"/>
    <w:rsid w:val="00B70EE0"/>
    <w:rsid w:val="00B719B6"/>
    <w:rsid w:val="00B71A74"/>
    <w:rsid w:val="00B71C41"/>
    <w:rsid w:val="00B71E24"/>
    <w:rsid w:val="00B72574"/>
    <w:rsid w:val="00B72667"/>
    <w:rsid w:val="00B72A78"/>
    <w:rsid w:val="00B72C21"/>
    <w:rsid w:val="00B73FE3"/>
    <w:rsid w:val="00B74078"/>
    <w:rsid w:val="00B763C7"/>
    <w:rsid w:val="00B76B2C"/>
    <w:rsid w:val="00B771EB"/>
    <w:rsid w:val="00B77526"/>
    <w:rsid w:val="00B77974"/>
    <w:rsid w:val="00B77EB1"/>
    <w:rsid w:val="00B77FE2"/>
    <w:rsid w:val="00B80C2D"/>
    <w:rsid w:val="00B81124"/>
    <w:rsid w:val="00B817D4"/>
    <w:rsid w:val="00B81E3E"/>
    <w:rsid w:val="00B822E9"/>
    <w:rsid w:val="00B8249E"/>
    <w:rsid w:val="00B8296D"/>
    <w:rsid w:val="00B82CF8"/>
    <w:rsid w:val="00B82D6C"/>
    <w:rsid w:val="00B8351B"/>
    <w:rsid w:val="00B84971"/>
    <w:rsid w:val="00B84B30"/>
    <w:rsid w:val="00B85AB6"/>
    <w:rsid w:val="00B863FE"/>
    <w:rsid w:val="00B865ED"/>
    <w:rsid w:val="00B87B0E"/>
    <w:rsid w:val="00B91126"/>
    <w:rsid w:val="00B91C18"/>
    <w:rsid w:val="00B9259E"/>
    <w:rsid w:val="00B92B54"/>
    <w:rsid w:val="00B92C50"/>
    <w:rsid w:val="00B92CB4"/>
    <w:rsid w:val="00B930A9"/>
    <w:rsid w:val="00B93388"/>
    <w:rsid w:val="00B93FD8"/>
    <w:rsid w:val="00B95517"/>
    <w:rsid w:val="00B95920"/>
    <w:rsid w:val="00B9607A"/>
    <w:rsid w:val="00B96166"/>
    <w:rsid w:val="00B967AD"/>
    <w:rsid w:val="00BA037D"/>
    <w:rsid w:val="00BA0626"/>
    <w:rsid w:val="00BA062E"/>
    <w:rsid w:val="00BA0861"/>
    <w:rsid w:val="00BA0E05"/>
    <w:rsid w:val="00BA123E"/>
    <w:rsid w:val="00BA1300"/>
    <w:rsid w:val="00BA2BB2"/>
    <w:rsid w:val="00BA2C0F"/>
    <w:rsid w:val="00BA3077"/>
    <w:rsid w:val="00BA30DD"/>
    <w:rsid w:val="00BA3474"/>
    <w:rsid w:val="00BA4079"/>
    <w:rsid w:val="00BA475A"/>
    <w:rsid w:val="00BA4A40"/>
    <w:rsid w:val="00BA4CC1"/>
    <w:rsid w:val="00BA4D22"/>
    <w:rsid w:val="00BA539D"/>
    <w:rsid w:val="00BA546F"/>
    <w:rsid w:val="00BA6269"/>
    <w:rsid w:val="00BA65A1"/>
    <w:rsid w:val="00BA72A8"/>
    <w:rsid w:val="00BB133E"/>
    <w:rsid w:val="00BB1773"/>
    <w:rsid w:val="00BB20BB"/>
    <w:rsid w:val="00BB21DE"/>
    <w:rsid w:val="00BB37BE"/>
    <w:rsid w:val="00BB3AF5"/>
    <w:rsid w:val="00BB4F10"/>
    <w:rsid w:val="00BB511D"/>
    <w:rsid w:val="00BB5EC8"/>
    <w:rsid w:val="00BB6150"/>
    <w:rsid w:val="00BB6311"/>
    <w:rsid w:val="00BB706D"/>
    <w:rsid w:val="00BB70FD"/>
    <w:rsid w:val="00BC0183"/>
    <w:rsid w:val="00BC0BB6"/>
    <w:rsid w:val="00BC1406"/>
    <w:rsid w:val="00BC1756"/>
    <w:rsid w:val="00BC1A77"/>
    <w:rsid w:val="00BC1A91"/>
    <w:rsid w:val="00BC1C3D"/>
    <w:rsid w:val="00BC22BE"/>
    <w:rsid w:val="00BC2E69"/>
    <w:rsid w:val="00BC3629"/>
    <w:rsid w:val="00BC36EC"/>
    <w:rsid w:val="00BC3ADA"/>
    <w:rsid w:val="00BC3F91"/>
    <w:rsid w:val="00BC461B"/>
    <w:rsid w:val="00BC4B13"/>
    <w:rsid w:val="00BC59C7"/>
    <w:rsid w:val="00BC5D03"/>
    <w:rsid w:val="00BC6A17"/>
    <w:rsid w:val="00BC7638"/>
    <w:rsid w:val="00BD0796"/>
    <w:rsid w:val="00BD13B5"/>
    <w:rsid w:val="00BD1842"/>
    <w:rsid w:val="00BD1846"/>
    <w:rsid w:val="00BD190D"/>
    <w:rsid w:val="00BD1BEE"/>
    <w:rsid w:val="00BD1E7E"/>
    <w:rsid w:val="00BD245C"/>
    <w:rsid w:val="00BD2577"/>
    <w:rsid w:val="00BD31BA"/>
    <w:rsid w:val="00BD39B9"/>
    <w:rsid w:val="00BD4089"/>
    <w:rsid w:val="00BD4146"/>
    <w:rsid w:val="00BD53D1"/>
    <w:rsid w:val="00BD58E0"/>
    <w:rsid w:val="00BD61F5"/>
    <w:rsid w:val="00BD66C1"/>
    <w:rsid w:val="00BD6BD4"/>
    <w:rsid w:val="00BD71D3"/>
    <w:rsid w:val="00BD72DB"/>
    <w:rsid w:val="00BD75C1"/>
    <w:rsid w:val="00BD7B56"/>
    <w:rsid w:val="00BD7BF0"/>
    <w:rsid w:val="00BE01A4"/>
    <w:rsid w:val="00BE1494"/>
    <w:rsid w:val="00BE1B47"/>
    <w:rsid w:val="00BE2640"/>
    <w:rsid w:val="00BE2827"/>
    <w:rsid w:val="00BE28D3"/>
    <w:rsid w:val="00BE2D7B"/>
    <w:rsid w:val="00BE308E"/>
    <w:rsid w:val="00BE319A"/>
    <w:rsid w:val="00BE443B"/>
    <w:rsid w:val="00BE473B"/>
    <w:rsid w:val="00BE5BAF"/>
    <w:rsid w:val="00BE5DE1"/>
    <w:rsid w:val="00BE6F16"/>
    <w:rsid w:val="00BF0AAF"/>
    <w:rsid w:val="00BF0EE0"/>
    <w:rsid w:val="00BF10C6"/>
    <w:rsid w:val="00BF192F"/>
    <w:rsid w:val="00BF1E07"/>
    <w:rsid w:val="00BF24E3"/>
    <w:rsid w:val="00BF35A7"/>
    <w:rsid w:val="00BF436C"/>
    <w:rsid w:val="00BF43E1"/>
    <w:rsid w:val="00BF4757"/>
    <w:rsid w:val="00BF4E84"/>
    <w:rsid w:val="00BF4FAE"/>
    <w:rsid w:val="00BF574F"/>
    <w:rsid w:val="00BF5AB6"/>
    <w:rsid w:val="00BF5CC8"/>
    <w:rsid w:val="00BF768B"/>
    <w:rsid w:val="00BF7A4B"/>
    <w:rsid w:val="00C00142"/>
    <w:rsid w:val="00C002E8"/>
    <w:rsid w:val="00C00584"/>
    <w:rsid w:val="00C01A68"/>
    <w:rsid w:val="00C01D74"/>
    <w:rsid w:val="00C01FB5"/>
    <w:rsid w:val="00C02056"/>
    <w:rsid w:val="00C028FE"/>
    <w:rsid w:val="00C032C9"/>
    <w:rsid w:val="00C03B96"/>
    <w:rsid w:val="00C03E30"/>
    <w:rsid w:val="00C041CF"/>
    <w:rsid w:val="00C04861"/>
    <w:rsid w:val="00C04C63"/>
    <w:rsid w:val="00C050C5"/>
    <w:rsid w:val="00C056B1"/>
    <w:rsid w:val="00C0599B"/>
    <w:rsid w:val="00C06720"/>
    <w:rsid w:val="00C06B33"/>
    <w:rsid w:val="00C06B76"/>
    <w:rsid w:val="00C06BDA"/>
    <w:rsid w:val="00C06C38"/>
    <w:rsid w:val="00C0721C"/>
    <w:rsid w:val="00C075E4"/>
    <w:rsid w:val="00C07B60"/>
    <w:rsid w:val="00C1013B"/>
    <w:rsid w:val="00C10241"/>
    <w:rsid w:val="00C108A6"/>
    <w:rsid w:val="00C10B4A"/>
    <w:rsid w:val="00C10CD0"/>
    <w:rsid w:val="00C11152"/>
    <w:rsid w:val="00C1120D"/>
    <w:rsid w:val="00C1153B"/>
    <w:rsid w:val="00C11787"/>
    <w:rsid w:val="00C11EBB"/>
    <w:rsid w:val="00C127FA"/>
    <w:rsid w:val="00C128E2"/>
    <w:rsid w:val="00C1292C"/>
    <w:rsid w:val="00C12959"/>
    <w:rsid w:val="00C12AC5"/>
    <w:rsid w:val="00C12B2D"/>
    <w:rsid w:val="00C1498D"/>
    <w:rsid w:val="00C14FC9"/>
    <w:rsid w:val="00C15F31"/>
    <w:rsid w:val="00C16360"/>
    <w:rsid w:val="00C16CF7"/>
    <w:rsid w:val="00C16FBD"/>
    <w:rsid w:val="00C17947"/>
    <w:rsid w:val="00C2091A"/>
    <w:rsid w:val="00C214DE"/>
    <w:rsid w:val="00C21C25"/>
    <w:rsid w:val="00C2227F"/>
    <w:rsid w:val="00C226A5"/>
    <w:rsid w:val="00C22771"/>
    <w:rsid w:val="00C23015"/>
    <w:rsid w:val="00C245AC"/>
    <w:rsid w:val="00C24CB9"/>
    <w:rsid w:val="00C24D70"/>
    <w:rsid w:val="00C2520C"/>
    <w:rsid w:val="00C25DE4"/>
    <w:rsid w:val="00C25F7D"/>
    <w:rsid w:val="00C264C1"/>
    <w:rsid w:val="00C268D7"/>
    <w:rsid w:val="00C26E5A"/>
    <w:rsid w:val="00C275D2"/>
    <w:rsid w:val="00C27638"/>
    <w:rsid w:val="00C27E30"/>
    <w:rsid w:val="00C301E0"/>
    <w:rsid w:val="00C304D7"/>
    <w:rsid w:val="00C30655"/>
    <w:rsid w:val="00C306CC"/>
    <w:rsid w:val="00C30775"/>
    <w:rsid w:val="00C309D2"/>
    <w:rsid w:val="00C30BAF"/>
    <w:rsid w:val="00C312B0"/>
    <w:rsid w:val="00C322CD"/>
    <w:rsid w:val="00C324D0"/>
    <w:rsid w:val="00C33413"/>
    <w:rsid w:val="00C35147"/>
    <w:rsid w:val="00C35DFC"/>
    <w:rsid w:val="00C35ED0"/>
    <w:rsid w:val="00C35F41"/>
    <w:rsid w:val="00C3648B"/>
    <w:rsid w:val="00C3693C"/>
    <w:rsid w:val="00C374E6"/>
    <w:rsid w:val="00C40051"/>
    <w:rsid w:val="00C416FF"/>
    <w:rsid w:val="00C418C3"/>
    <w:rsid w:val="00C41E7C"/>
    <w:rsid w:val="00C42BF3"/>
    <w:rsid w:val="00C43B64"/>
    <w:rsid w:val="00C43F8E"/>
    <w:rsid w:val="00C443DA"/>
    <w:rsid w:val="00C44444"/>
    <w:rsid w:val="00C44D48"/>
    <w:rsid w:val="00C44E6D"/>
    <w:rsid w:val="00C450F8"/>
    <w:rsid w:val="00C45748"/>
    <w:rsid w:val="00C45D6F"/>
    <w:rsid w:val="00C45ECA"/>
    <w:rsid w:val="00C45F90"/>
    <w:rsid w:val="00C46021"/>
    <w:rsid w:val="00C46561"/>
    <w:rsid w:val="00C46EFC"/>
    <w:rsid w:val="00C4715B"/>
    <w:rsid w:val="00C47450"/>
    <w:rsid w:val="00C47A0F"/>
    <w:rsid w:val="00C47BCF"/>
    <w:rsid w:val="00C5013B"/>
    <w:rsid w:val="00C502E8"/>
    <w:rsid w:val="00C504C2"/>
    <w:rsid w:val="00C505BE"/>
    <w:rsid w:val="00C509E5"/>
    <w:rsid w:val="00C5135F"/>
    <w:rsid w:val="00C52995"/>
    <w:rsid w:val="00C53583"/>
    <w:rsid w:val="00C538E9"/>
    <w:rsid w:val="00C53A71"/>
    <w:rsid w:val="00C53BE4"/>
    <w:rsid w:val="00C54003"/>
    <w:rsid w:val="00C5401F"/>
    <w:rsid w:val="00C55011"/>
    <w:rsid w:val="00C554F8"/>
    <w:rsid w:val="00C5591E"/>
    <w:rsid w:val="00C55CA2"/>
    <w:rsid w:val="00C55E88"/>
    <w:rsid w:val="00C55EB2"/>
    <w:rsid w:val="00C56415"/>
    <w:rsid w:val="00C569E7"/>
    <w:rsid w:val="00C56C0B"/>
    <w:rsid w:val="00C56E44"/>
    <w:rsid w:val="00C576C4"/>
    <w:rsid w:val="00C57830"/>
    <w:rsid w:val="00C60DA0"/>
    <w:rsid w:val="00C6171B"/>
    <w:rsid w:val="00C61963"/>
    <w:rsid w:val="00C61D87"/>
    <w:rsid w:val="00C61ECF"/>
    <w:rsid w:val="00C62097"/>
    <w:rsid w:val="00C62434"/>
    <w:rsid w:val="00C62C6A"/>
    <w:rsid w:val="00C6341E"/>
    <w:rsid w:val="00C63CCF"/>
    <w:rsid w:val="00C63E0F"/>
    <w:rsid w:val="00C64030"/>
    <w:rsid w:val="00C64933"/>
    <w:rsid w:val="00C65284"/>
    <w:rsid w:val="00C65AA9"/>
    <w:rsid w:val="00C6603A"/>
    <w:rsid w:val="00C66D04"/>
    <w:rsid w:val="00C66FC0"/>
    <w:rsid w:val="00C673F4"/>
    <w:rsid w:val="00C70026"/>
    <w:rsid w:val="00C70378"/>
    <w:rsid w:val="00C70951"/>
    <w:rsid w:val="00C70AAB"/>
    <w:rsid w:val="00C70B48"/>
    <w:rsid w:val="00C70B95"/>
    <w:rsid w:val="00C70BB1"/>
    <w:rsid w:val="00C7103C"/>
    <w:rsid w:val="00C71589"/>
    <w:rsid w:val="00C71796"/>
    <w:rsid w:val="00C72837"/>
    <w:rsid w:val="00C729CD"/>
    <w:rsid w:val="00C729FA"/>
    <w:rsid w:val="00C739C8"/>
    <w:rsid w:val="00C73ACB"/>
    <w:rsid w:val="00C741C5"/>
    <w:rsid w:val="00C74215"/>
    <w:rsid w:val="00C7485D"/>
    <w:rsid w:val="00C75854"/>
    <w:rsid w:val="00C75BDF"/>
    <w:rsid w:val="00C75DC9"/>
    <w:rsid w:val="00C75F27"/>
    <w:rsid w:val="00C7616A"/>
    <w:rsid w:val="00C76801"/>
    <w:rsid w:val="00C769C7"/>
    <w:rsid w:val="00C77FBF"/>
    <w:rsid w:val="00C8033F"/>
    <w:rsid w:val="00C8042E"/>
    <w:rsid w:val="00C80BF1"/>
    <w:rsid w:val="00C81D78"/>
    <w:rsid w:val="00C820A9"/>
    <w:rsid w:val="00C825A0"/>
    <w:rsid w:val="00C83057"/>
    <w:rsid w:val="00C830D5"/>
    <w:rsid w:val="00C83CCB"/>
    <w:rsid w:val="00C83FE9"/>
    <w:rsid w:val="00C84054"/>
    <w:rsid w:val="00C853B0"/>
    <w:rsid w:val="00C860F5"/>
    <w:rsid w:val="00C862B1"/>
    <w:rsid w:val="00C877B3"/>
    <w:rsid w:val="00C87CB8"/>
    <w:rsid w:val="00C906AF"/>
    <w:rsid w:val="00C908DA"/>
    <w:rsid w:val="00C90C57"/>
    <w:rsid w:val="00C91215"/>
    <w:rsid w:val="00C9188A"/>
    <w:rsid w:val="00C91AA3"/>
    <w:rsid w:val="00C91BE9"/>
    <w:rsid w:val="00C91CBE"/>
    <w:rsid w:val="00C91DE1"/>
    <w:rsid w:val="00C92941"/>
    <w:rsid w:val="00C930EC"/>
    <w:rsid w:val="00C93322"/>
    <w:rsid w:val="00C93422"/>
    <w:rsid w:val="00C935A6"/>
    <w:rsid w:val="00C93DF4"/>
    <w:rsid w:val="00C9451A"/>
    <w:rsid w:val="00C94624"/>
    <w:rsid w:val="00C9541E"/>
    <w:rsid w:val="00C973F7"/>
    <w:rsid w:val="00C97D75"/>
    <w:rsid w:val="00CA043D"/>
    <w:rsid w:val="00CA074B"/>
    <w:rsid w:val="00CA081E"/>
    <w:rsid w:val="00CA235F"/>
    <w:rsid w:val="00CA33D0"/>
    <w:rsid w:val="00CA4644"/>
    <w:rsid w:val="00CA4F5F"/>
    <w:rsid w:val="00CA5081"/>
    <w:rsid w:val="00CA5C02"/>
    <w:rsid w:val="00CA5E25"/>
    <w:rsid w:val="00CA60E8"/>
    <w:rsid w:val="00CA638A"/>
    <w:rsid w:val="00CA69ED"/>
    <w:rsid w:val="00CA6C16"/>
    <w:rsid w:val="00CA6F01"/>
    <w:rsid w:val="00CA792D"/>
    <w:rsid w:val="00CB0132"/>
    <w:rsid w:val="00CB0BCA"/>
    <w:rsid w:val="00CB0BE2"/>
    <w:rsid w:val="00CB0F00"/>
    <w:rsid w:val="00CB1E3F"/>
    <w:rsid w:val="00CB1F2E"/>
    <w:rsid w:val="00CB1F66"/>
    <w:rsid w:val="00CB235B"/>
    <w:rsid w:val="00CB2F25"/>
    <w:rsid w:val="00CB3078"/>
    <w:rsid w:val="00CB33DE"/>
    <w:rsid w:val="00CB3994"/>
    <w:rsid w:val="00CB45B3"/>
    <w:rsid w:val="00CB4C53"/>
    <w:rsid w:val="00CB524E"/>
    <w:rsid w:val="00CB5320"/>
    <w:rsid w:val="00CB540C"/>
    <w:rsid w:val="00CB56E7"/>
    <w:rsid w:val="00CB5E03"/>
    <w:rsid w:val="00CB60A8"/>
    <w:rsid w:val="00CB7AB9"/>
    <w:rsid w:val="00CC0807"/>
    <w:rsid w:val="00CC08E5"/>
    <w:rsid w:val="00CC0C27"/>
    <w:rsid w:val="00CC0C89"/>
    <w:rsid w:val="00CC0D9A"/>
    <w:rsid w:val="00CC1B30"/>
    <w:rsid w:val="00CC1DEE"/>
    <w:rsid w:val="00CC262F"/>
    <w:rsid w:val="00CC26E5"/>
    <w:rsid w:val="00CC2E7F"/>
    <w:rsid w:val="00CC33FF"/>
    <w:rsid w:val="00CC3523"/>
    <w:rsid w:val="00CC4D5D"/>
    <w:rsid w:val="00CC4F6D"/>
    <w:rsid w:val="00CC596E"/>
    <w:rsid w:val="00CC62AA"/>
    <w:rsid w:val="00CC7489"/>
    <w:rsid w:val="00CC77F3"/>
    <w:rsid w:val="00CD06E5"/>
    <w:rsid w:val="00CD0D31"/>
    <w:rsid w:val="00CD1338"/>
    <w:rsid w:val="00CD147C"/>
    <w:rsid w:val="00CD14A8"/>
    <w:rsid w:val="00CD17DA"/>
    <w:rsid w:val="00CD314C"/>
    <w:rsid w:val="00CD34DF"/>
    <w:rsid w:val="00CD4360"/>
    <w:rsid w:val="00CD501B"/>
    <w:rsid w:val="00CD6DA3"/>
    <w:rsid w:val="00CD7DCA"/>
    <w:rsid w:val="00CD7FE8"/>
    <w:rsid w:val="00CE019D"/>
    <w:rsid w:val="00CE01D4"/>
    <w:rsid w:val="00CE04EB"/>
    <w:rsid w:val="00CE0884"/>
    <w:rsid w:val="00CE08EF"/>
    <w:rsid w:val="00CE140A"/>
    <w:rsid w:val="00CE1CE1"/>
    <w:rsid w:val="00CE1CFB"/>
    <w:rsid w:val="00CE2B3F"/>
    <w:rsid w:val="00CE2B40"/>
    <w:rsid w:val="00CE2C39"/>
    <w:rsid w:val="00CE3577"/>
    <w:rsid w:val="00CE362E"/>
    <w:rsid w:val="00CE3653"/>
    <w:rsid w:val="00CE3695"/>
    <w:rsid w:val="00CE3BDD"/>
    <w:rsid w:val="00CE40AF"/>
    <w:rsid w:val="00CE43FD"/>
    <w:rsid w:val="00CE447E"/>
    <w:rsid w:val="00CE48E2"/>
    <w:rsid w:val="00CE5371"/>
    <w:rsid w:val="00CE5692"/>
    <w:rsid w:val="00CE5C06"/>
    <w:rsid w:val="00CE5C22"/>
    <w:rsid w:val="00CE6604"/>
    <w:rsid w:val="00CE6A90"/>
    <w:rsid w:val="00CE72B2"/>
    <w:rsid w:val="00CE7430"/>
    <w:rsid w:val="00CE7784"/>
    <w:rsid w:val="00CE7A79"/>
    <w:rsid w:val="00CF0256"/>
    <w:rsid w:val="00CF05EF"/>
    <w:rsid w:val="00CF0D35"/>
    <w:rsid w:val="00CF0D96"/>
    <w:rsid w:val="00CF12B0"/>
    <w:rsid w:val="00CF2070"/>
    <w:rsid w:val="00CF248C"/>
    <w:rsid w:val="00CF2F38"/>
    <w:rsid w:val="00CF318F"/>
    <w:rsid w:val="00CF3263"/>
    <w:rsid w:val="00CF3304"/>
    <w:rsid w:val="00CF3C67"/>
    <w:rsid w:val="00CF40A8"/>
    <w:rsid w:val="00CF533F"/>
    <w:rsid w:val="00CF5556"/>
    <w:rsid w:val="00CF5631"/>
    <w:rsid w:val="00CF5BF6"/>
    <w:rsid w:val="00CF60F9"/>
    <w:rsid w:val="00CF695C"/>
    <w:rsid w:val="00CF7150"/>
    <w:rsid w:val="00CF72C6"/>
    <w:rsid w:val="00D0006C"/>
    <w:rsid w:val="00D00598"/>
    <w:rsid w:val="00D00F13"/>
    <w:rsid w:val="00D010EB"/>
    <w:rsid w:val="00D01FDC"/>
    <w:rsid w:val="00D021CD"/>
    <w:rsid w:val="00D0222A"/>
    <w:rsid w:val="00D02704"/>
    <w:rsid w:val="00D0310A"/>
    <w:rsid w:val="00D033A8"/>
    <w:rsid w:val="00D03AE1"/>
    <w:rsid w:val="00D04A3E"/>
    <w:rsid w:val="00D04BAD"/>
    <w:rsid w:val="00D059A5"/>
    <w:rsid w:val="00D06948"/>
    <w:rsid w:val="00D075F7"/>
    <w:rsid w:val="00D0772D"/>
    <w:rsid w:val="00D0793A"/>
    <w:rsid w:val="00D07A84"/>
    <w:rsid w:val="00D10411"/>
    <w:rsid w:val="00D105CE"/>
    <w:rsid w:val="00D1098D"/>
    <w:rsid w:val="00D10B3D"/>
    <w:rsid w:val="00D10DA2"/>
    <w:rsid w:val="00D10FE1"/>
    <w:rsid w:val="00D1136F"/>
    <w:rsid w:val="00D117F6"/>
    <w:rsid w:val="00D11DBA"/>
    <w:rsid w:val="00D11E79"/>
    <w:rsid w:val="00D1216B"/>
    <w:rsid w:val="00D1219E"/>
    <w:rsid w:val="00D1261D"/>
    <w:rsid w:val="00D12708"/>
    <w:rsid w:val="00D12F13"/>
    <w:rsid w:val="00D1317B"/>
    <w:rsid w:val="00D13277"/>
    <w:rsid w:val="00D145CA"/>
    <w:rsid w:val="00D147FC"/>
    <w:rsid w:val="00D14DEE"/>
    <w:rsid w:val="00D158A9"/>
    <w:rsid w:val="00D159EE"/>
    <w:rsid w:val="00D15BB4"/>
    <w:rsid w:val="00D15BEB"/>
    <w:rsid w:val="00D1692A"/>
    <w:rsid w:val="00D17AE2"/>
    <w:rsid w:val="00D206EA"/>
    <w:rsid w:val="00D207BD"/>
    <w:rsid w:val="00D21675"/>
    <w:rsid w:val="00D21C66"/>
    <w:rsid w:val="00D22352"/>
    <w:rsid w:val="00D225F2"/>
    <w:rsid w:val="00D22ABF"/>
    <w:rsid w:val="00D23667"/>
    <w:rsid w:val="00D23F23"/>
    <w:rsid w:val="00D245AE"/>
    <w:rsid w:val="00D245B9"/>
    <w:rsid w:val="00D246CD"/>
    <w:rsid w:val="00D24D3E"/>
    <w:rsid w:val="00D24EFF"/>
    <w:rsid w:val="00D25088"/>
    <w:rsid w:val="00D25FDF"/>
    <w:rsid w:val="00D267FB"/>
    <w:rsid w:val="00D26A66"/>
    <w:rsid w:val="00D26D34"/>
    <w:rsid w:val="00D26DB3"/>
    <w:rsid w:val="00D26F47"/>
    <w:rsid w:val="00D2743E"/>
    <w:rsid w:val="00D27730"/>
    <w:rsid w:val="00D27AE9"/>
    <w:rsid w:val="00D30372"/>
    <w:rsid w:val="00D30930"/>
    <w:rsid w:val="00D317BA"/>
    <w:rsid w:val="00D31EAF"/>
    <w:rsid w:val="00D31EB5"/>
    <w:rsid w:val="00D31F16"/>
    <w:rsid w:val="00D32111"/>
    <w:rsid w:val="00D325C9"/>
    <w:rsid w:val="00D325DB"/>
    <w:rsid w:val="00D32BCB"/>
    <w:rsid w:val="00D32E23"/>
    <w:rsid w:val="00D33452"/>
    <w:rsid w:val="00D337CD"/>
    <w:rsid w:val="00D339B7"/>
    <w:rsid w:val="00D339D5"/>
    <w:rsid w:val="00D34887"/>
    <w:rsid w:val="00D354E1"/>
    <w:rsid w:val="00D35D1F"/>
    <w:rsid w:val="00D35E0D"/>
    <w:rsid w:val="00D36242"/>
    <w:rsid w:val="00D3665A"/>
    <w:rsid w:val="00D3672F"/>
    <w:rsid w:val="00D36847"/>
    <w:rsid w:val="00D36908"/>
    <w:rsid w:val="00D36E79"/>
    <w:rsid w:val="00D36F3C"/>
    <w:rsid w:val="00D37034"/>
    <w:rsid w:val="00D374A2"/>
    <w:rsid w:val="00D377EC"/>
    <w:rsid w:val="00D3799A"/>
    <w:rsid w:val="00D37E40"/>
    <w:rsid w:val="00D4054E"/>
    <w:rsid w:val="00D4071C"/>
    <w:rsid w:val="00D4130F"/>
    <w:rsid w:val="00D41BB5"/>
    <w:rsid w:val="00D4204D"/>
    <w:rsid w:val="00D43401"/>
    <w:rsid w:val="00D43517"/>
    <w:rsid w:val="00D44820"/>
    <w:rsid w:val="00D450BD"/>
    <w:rsid w:val="00D4519C"/>
    <w:rsid w:val="00D455AB"/>
    <w:rsid w:val="00D457A2"/>
    <w:rsid w:val="00D45989"/>
    <w:rsid w:val="00D459C6"/>
    <w:rsid w:val="00D45B1F"/>
    <w:rsid w:val="00D463F2"/>
    <w:rsid w:val="00D47293"/>
    <w:rsid w:val="00D47A1F"/>
    <w:rsid w:val="00D50A4A"/>
    <w:rsid w:val="00D50D80"/>
    <w:rsid w:val="00D50E66"/>
    <w:rsid w:val="00D51609"/>
    <w:rsid w:val="00D519CA"/>
    <w:rsid w:val="00D52A51"/>
    <w:rsid w:val="00D52EB5"/>
    <w:rsid w:val="00D539B7"/>
    <w:rsid w:val="00D5428F"/>
    <w:rsid w:val="00D554B0"/>
    <w:rsid w:val="00D55525"/>
    <w:rsid w:val="00D556D3"/>
    <w:rsid w:val="00D55881"/>
    <w:rsid w:val="00D5662D"/>
    <w:rsid w:val="00D5683A"/>
    <w:rsid w:val="00D57B18"/>
    <w:rsid w:val="00D60233"/>
    <w:rsid w:val="00D61622"/>
    <w:rsid w:val="00D61F82"/>
    <w:rsid w:val="00D62DEA"/>
    <w:rsid w:val="00D62F55"/>
    <w:rsid w:val="00D633F1"/>
    <w:rsid w:val="00D63888"/>
    <w:rsid w:val="00D638E1"/>
    <w:rsid w:val="00D6390F"/>
    <w:rsid w:val="00D64EDE"/>
    <w:rsid w:val="00D6540A"/>
    <w:rsid w:val="00D657F4"/>
    <w:rsid w:val="00D6613D"/>
    <w:rsid w:val="00D66AAA"/>
    <w:rsid w:val="00D674EB"/>
    <w:rsid w:val="00D67DFE"/>
    <w:rsid w:val="00D67EE7"/>
    <w:rsid w:val="00D70640"/>
    <w:rsid w:val="00D70B04"/>
    <w:rsid w:val="00D71539"/>
    <w:rsid w:val="00D71A3B"/>
    <w:rsid w:val="00D71A83"/>
    <w:rsid w:val="00D7246F"/>
    <w:rsid w:val="00D7357F"/>
    <w:rsid w:val="00D73AC8"/>
    <w:rsid w:val="00D73B61"/>
    <w:rsid w:val="00D7474C"/>
    <w:rsid w:val="00D74CC1"/>
    <w:rsid w:val="00D759CC"/>
    <w:rsid w:val="00D75A95"/>
    <w:rsid w:val="00D76282"/>
    <w:rsid w:val="00D76F5D"/>
    <w:rsid w:val="00D77393"/>
    <w:rsid w:val="00D80106"/>
    <w:rsid w:val="00D80AB3"/>
    <w:rsid w:val="00D811B4"/>
    <w:rsid w:val="00D816E0"/>
    <w:rsid w:val="00D823D7"/>
    <w:rsid w:val="00D82459"/>
    <w:rsid w:val="00D82D0E"/>
    <w:rsid w:val="00D82DF9"/>
    <w:rsid w:val="00D82E54"/>
    <w:rsid w:val="00D834B9"/>
    <w:rsid w:val="00D84503"/>
    <w:rsid w:val="00D84C5E"/>
    <w:rsid w:val="00D84CD9"/>
    <w:rsid w:val="00D84F79"/>
    <w:rsid w:val="00D85229"/>
    <w:rsid w:val="00D85CB4"/>
    <w:rsid w:val="00D85F60"/>
    <w:rsid w:val="00D867D7"/>
    <w:rsid w:val="00D87AA6"/>
    <w:rsid w:val="00D87F1D"/>
    <w:rsid w:val="00D9058A"/>
    <w:rsid w:val="00D91326"/>
    <w:rsid w:val="00D914A5"/>
    <w:rsid w:val="00D92ACE"/>
    <w:rsid w:val="00D9325C"/>
    <w:rsid w:val="00D93987"/>
    <w:rsid w:val="00D93D5A"/>
    <w:rsid w:val="00D9421A"/>
    <w:rsid w:val="00D947B1"/>
    <w:rsid w:val="00D95560"/>
    <w:rsid w:val="00D96630"/>
    <w:rsid w:val="00D96BC6"/>
    <w:rsid w:val="00DA0477"/>
    <w:rsid w:val="00DA05E4"/>
    <w:rsid w:val="00DA0764"/>
    <w:rsid w:val="00DA092E"/>
    <w:rsid w:val="00DA11B7"/>
    <w:rsid w:val="00DA1AF3"/>
    <w:rsid w:val="00DA2C88"/>
    <w:rsid w:val="00DA32D5"/>
    <w:rsid w:val="00DA3503"/>
    <w:rsid w:val="00DA3921"/>
    <w:rsid w:val="00DA5AC8"/>
    <w:rsid w:val="00DA5EA9"/>
    <w:rsid w:val="00DA68FB"/>
    <w:rsid w:val="00DA6DBF"/>
    <w:rsid w:val="00DA7356"/>
    <w:rsid w:val="00DA74C9"/>
    <w:rsid w:val="00DA7535"/>
    <w:rsid w:val="00DA7CC4"/>
    <w:rsid w:val="00DA7CED"/>
    <w:rsid w:val="00DA7EEC"/>
    <w:rsid w:val="00DB12A4"/>
    <w:rsid w:val="00DB1520"/>
    <w:rsid w:val="00DB186A"/>
    <w:rsid w:val="00DB1A41"/>
    <w:rsid w:val="00DB1D16"/>
    <w:rsid w:val="00DB1FF9"/>
    <w:rsid w:val="00DB21B1"/>
    <w:rsid w:val="00DB2503"/>
    <w:rsid w:val="00DB27C6"/>
    <w:rsid w:val="00DB3005"/>
    <w:rsid w:val="00DB355F"/>
    <w:rsid w:val="00DB3C8E"/>
    <w:rsid w:val="00DB47A9"/>
    <w:rsid w:val="00DB4B1C"/>
    <w:rsid w:val="00DB5097"/>
    <w:rsid w:val="00DB59FE"/>
    <w:rsid w:val="00DB5AF8"/>
    <w:rsid w:val="00DB62F4"/>
    <w:rsid w:val="00DB65F9"/>
    <w:rsid w:val="00DB6CE5"/>
    <w:rsid w:val="00DB768E"/>
    <w:rsid w:val="00DB7DD6"/>
    <w:rsid w:val="00DC002B"/>
    <w:rsid w:val="00DC0DBD"/>
    <w:rsid w:val="00DC2519"/>
    <w:rsid w:val="00DC2B1B"/>
    <w:rsid w:val="00DC2D33"/>
    <w:rsid w:val="00DC2F76"/>
    <w:rsid w:val="00DC4626"/>
    <w:rsid w:val="00DC5027"/>
    <w:rsid w:val="00DC536B"/>
    <w:rsid w:val="00DC5DAC"/>
    <w:rsid w:val="00DC6420"/>
    <w:rsid w:val="00DC65EA"/>
    <w:rsid w:val="00DC6815"/>
    <w:rsid w:val="00DC6AE3"/>
    <w:rsid w:val="00DC707F"/>
    <w:rsid w:val="00DC7183"/>
    <w:rsid w:val="00DC71C4"/>
    <w:rsid w:val="00DC73A8"/>
    <w:rsid w:val="00DC74EA"/>
    <w:rsid w:val="00DC7DCA"/>
    <w:rsid w:val="00DC7E28"/>
    <w:rsid w:val="00DC7EBA"/>
    <w:rsid w:val="00DD01E6"/>
    <w:rsid w:val="00DD04E6"/>
    <w:rsid w:val="00DD173B"/>
    <w:rsid w:val="00DD1CDD"/>
    <w:rsid w:val="00DD2163"/>
    <w:rsid w:val="00DD2420"/>
    <w:rsid w:val="00DD3102"/>
    <w:rsid w:val="00DD334B"/>
    <w:rsid w:val="00DD3678"/>
    <w:rsid w:val="00DD39E0"/>
    <w:rsid w:val="00DD3B4D"/>
    <w:rsid w:val="00DD4201"/>
    <w:rsid w:val="00DD43AD"/>
    <w:rsid w:val="00DD4722"/>
    <w:rsid w:val="00DD523D"/>
    <w:rsid w:val="00DD5B8D"/>
    <w:rsid w:val="00DD70E0"/>
    <w:rsid w:val="00DD7D6D"/>
    <w:rsid w:val="00DE05CC"/>
    <w:rsid w:val="00DE0762"/>
    <w:rsid w:val="00DE0AA2"/>
    <w:rsid w:val="00DE0B6C"/>
    <w:rsid w:val="00DE0B95"/>
    <w:rsid w:val="00DE0E11"/>
    <w:rsid w:val="00DE12D0"/>
    <w:rsid w:val="00DE19C5"/>
    <w:rsid w:val="00DE1FCB"/>
    <w:rsid w:val="00DE2E33"/>
    <w:rsid w:val="00DE3151"/>
    <w:rsid w:val="00DE3268"/>
    <w:rsid w:val="00DE3809"/>
    <w:rsid w:val="00DE3A7D"/>
    <w:rsid w:val="00DE3AB8"/>
    <w:rsid w:val="00DE46C2"/>
    <w:rsid w:val="00DE579F"/>
    <w:rsid w:val="00DE57E4"/>
    <w:rsid w:val="00DE6840"/>
    <w:rsid w:val="00DE77A4"/>
    <w:rsid w:val="00DE7CA2"/>
    <w:rsid w:val="00DE7DDB"/>
    <w:rsid w:val="00DF08CE"/>
    <w:rsid w:val="00DF0CEF"/>
    <w:rsid w:val="00DF13CA"/>
    <w:rsid w:val="00DF241B"/>
    <w:rsid w:val="00DF358D"/>
    <w:rsid w:val="00DF386B"/>
    <w:rsid w:val="00DF3F63"/>
    <w:rsid w:val="00DF40DA"/>
    <w:rsid w:val="00DF4365"/>
    <w:rsid w:val="00DF4456"/>
    <w:rsid w:val="00DF4619"/>
    <w:rsid w:val="00DF4720"/>
    <w:rsid w:val="00DF4C61"/>
    <w:rsid w:val="00DF5261"/>
    <w:rsid w:val="00DF679B"/>
    <w:rsid w:val="00DF6976"/>
    <w:rsid w:val="00DF782F"/>
    <w:rsid w:val="00DF7B41"/>
    <w:rsid w:val="00E00687"/>
    <w:rsid w:val="00E008E1"/>
    <w:rsid w:val="00E00AC0"/>
    <w:rsid w:val="00E0100A"/>
    <w:rsid w:val="00E012FB"/>
    <w:rsid w:val="00E0152C"/>
    <w:rsid w:val="00E02080"/>
    <w:rsid w:val="00E02747"/>
    <w:rsid w:val="00E0276B"/>
    <w:rsid w:val="00E02982"/>
    <w:rsid w:val="00E02B4A"/>
    <w:rsid w:val="00E034A1"/>
    <w:rsid w:val="00E03593"/>
    <w:rsid w:val="00E03695"/>
    <w:rsid w:val="00E03785"/>
    <w:rsid w:val="00E03821"/>
    <w:rsid w:val="00E03B43"/>
    <w:rsid w:val="00E03D01"/>
    <w:rsid w:val="00E0411E"/>
    <w:rsid w:val="00E046A0"/>
    <w:rsid w:val="00E04CA4"/>
    <w:rsid w:val="00E04DFE"/>
    <w:rsid w:val="00E0585E"/>
    <w:rsid w:val="00E05E9A"/>
    <w:rsid w:val="00E062F6"/>
    <w:rsid w:val="00E0652E"/>
    <w:rsid w:val="00E066E4"/>
    <w:rsid w:val="00E07406"/>
    <w:rsid w:val="00E07644"/>
    <w:rsid w:val="00E10038"/>
    <w:rsid w:val="00E10142"/>
    <w:rsid w:val="00E10419"/>
    <w:rsid w:val="00E113EB"/>
    <w:rsid w:val="00E11453"/>
    <w:rsid w:val="00E114A0"/>
    <w:rsid w:val="00E11AC1"/>
    <w:rsid w:val="00E11B3F"/>
    <w:rsid w:val="00E1220C"/>
    <w:rsid w:val="00E12726"/>
    <w:rsid w:val="00E12791"/>
    <w:rsid w:val="00E128C9"/>
    <w:rsid w:val="00E12CD8"/>
    <w:rsid w:val="00E1333A"/>
    <w:rsid w:val="00E1335E"/>
    <w:rsid w:val="00E13414"/>
    <w:rsid w:val="00E138D5"/>
    <w:rsid w:val="00E14153"/>
    <w:rsid w:val="00E14A0F"/>
    <w:rsid w:val="00E14B25"/>
    <w:rsid w:val="00E15171"/>
    <w:rsid w:val="00E154D7"/>
    <w:rsid w:val="00E15B17"/>
    <w:rsid w:val="00E1690B"/>
    <w:rsid w:val="00E2054B"/>
    <w:rsid w:val="00E20E08"/>
    <w:rsid w:val="00E210C5"/>
    <w:rsid w:val="00E21950"/>
    <w:rsid w:val="00E21A3A"/>
    <w:rsid w:val="00E21B56"/>
    <w:rsid w:val="00E22004"/>
    <w:rsid w:val="00E228F3"/>
    <w:rsid w:val="00E22E6D"/>
    <w:rsid w:val="00E23146"/>
    <w:rsid w:val="00E235B5"/>
    <w:rsid w:val="00E23DF3"/>
    <w:rsid w:val="00E24066"/>
    <w:rsid w:val="00E24208"/>
    <w:rsid w:val="00E24232"/>
    <w:rsid w:val="00E242BF"/>
    <w:rsid w:val="00E250A7"/>
    <w:rsid w:val="00E2544D"/>
    <w:rsid w:val="00E25D89"/>
    <w:rsid w:val="00E26420"/>
    <w:rsid w:val="00E26EF9"/>
    <w:rsid w:val="00E26FD7"/>
    <w:rsid w:val="00E2733F"/>
    <w:rsid w:val="00E27D90"/>
    <w:rsid w:val="00E31AD5"/>
    <w:rsid w:val="00E321D9"/>
    <w:rsid w:val="00E32295"/>
    <w:rsid w:val="00E3397F"/>
    <w:rsid w:val="00E33996"/>
    <w:rsid w:val="00E339D6"/>
    <w:rsid w:val="00E3405C"/>
    <w:rsid w:val="00E345FC"/>
    <w:rsid w:val="00E3494D"/>
    <w:rsid w:val="00E34964"/>
    <w:rsid w:val="00E34BD0"/>
    <w:rsid w:val="00E35E4B"/>
    <w:rsid w:val="00E36038"/>
    <w:rsid w:val="00E362A1"/>
    <w:rsid w:val="00E3678F"/>
    <w:rsid w:val="00E36B14"/>
    <w:rsid w:val="00E377FA"/>
    <w:rsid w:val="00E37C13"/>
    <w:rsid w:val="00E40D11"/>
    <w:rsid w:val="00E414CD"/>
    <w:rsid w:val="00E41B33"/>
    <w:rsid w:val="00E42171"/>
    <w:rsid w:val="00E42915"/>
    <w:rsid w:val="00E43164"/>
    <w:rsid w:val="00E43E6B"/>
    <w:rsid w:val="00E44277"/>
    <w:rsid w:val="00E442B0"/>
    <w:rsid w:val="00E44788"/>
    <w:rsid w:val="00E44AFC"/>
    <w:rsid w:val="00E44F73"/>
    <w:rsid w:val="00E45458"/>
    <w:rsid w:val="00E45739"/>
    <w:rsid w:val="00E458BB"/>
    <w:rsid w:val="00E45FBE"/>
    <w:rsid w:val="00E46C61"/>
    <w:rsid w:val="00E47630"/>
    <w:rsid w:val="00E477A7"/>
    <w:rsid w:val="00E47A2A"/>
    <w:rsid w:val="00E5113F"/>
    <w:rsid w:val="00E517EC"/>
    <w:rsid w:val="00E5212A"/>
    <w:rsid w:val="00E5286E"/>
    <w:rsid w:val="00E534CE"/>
    <w:rsid w:val="00E53A0B"/>
    <w:rsid w:val="00E53A6D"/>
    <w:rsid w:val="00E540FF"/>
    <w:rsid w:val="00E54458"/>
    <w:rsid w:val="00E54CA8"/>
    <w:rsid w:val="00E5502F"/>
    <w:rsid w:val="00E55852"/>
    <w:rsid w:val="00E558A7"/>
    <w:rsid w:val="00E5634B"/>
    <w:rsid w:val="00E565D0"/>
    <w:rsid w:val="00E56F52"/>
    <w:rsid w:val="00E57886"/>
    <w:rsid w:val="00E578CD"/>
    <w:rsid w:val="00E6192C"/>
    <w:rsid w:val="00E61DEB"/>
    <w:rsid w:val="00E6201F"/>
    <w:rsid w:val="00E62907"/>
    <w:rsid w:val="00E62CE2"/>
    <w:rsid w:val="00E62E48"/>
    <w:rsid w:val="00E63E7A"/>
    <w:rsid w:val="00E6408D"/>
    <w:rsid w:val="00E64379"/>
    <w:rsid w:val="00E644CD"/>
    <w:rsid w:val="00E644DA"/>
    <w:rsid w:val="00E64B16"/>
    <w:rsid w:val="00E65AC1"/>
    <w:rsid w:val="00E660EE"/>
    <w:rsid w:val="00E665B1"/>
    <w:rsid w:val="00E66A02"/>
    <w:rsid w:val="00E66D86"/>
    <w:rsid w:val="00E66DB4"/>
    <w:rsid w:val="00E670B5"/>
    <w:rsid w:val="00E67664"/>
    <w:rsid w:val="00E6781A"/>
    <w:rsid w:val="00E67B13"/>
    <w:rsid w:val="00E67E4F"/>
    <w:rsid w:val="00E70360"/>
    <w:rsid w:val="00E70A03"/>
    <w:rsid w:val="00E71E14"/>
    <w:rsid w:val="00E72130"/>
    <w:rsid w:val="00E72965"/>
    <w:rsid w:val="00E72C43"/>
    <w:rsid w:val="00E732EA"/>
    <w:rsid w:val="00E7347E"/>
    <w:rsid w:val="00E736BE"/>
    <w:rsid w:val="00E73738"/>
    <w:rsid w:val="00E7447F"/>
    <w:rsid w:val="00E74D42"/>
    <w:rsid w:val="00E7608B"/>
    <w:rsid w:val="00E7663B"/>
    <w:rsid w:val="00E77C08"/>
    <w:rsid w:val="00E80343"/>
    <w:rsid w:val="00E805C0"/>
    <w:rsid w:val="00E808ED"/>
    <w:rsid w:val="00E813B8"/>
    <w:rsid w:val="00E81E8C"/>
    <w:rsid w:val="00E8263F"/>
    <w:rsid w:val="00E82914"/>
    <w:rsid w:val="00E83107"/>
    <w:rsid w:val="00E834DD"/>
    <w:rsid w:val="00E84222"/>
    <w:rsid w:val="00E84C40"/>
    <w:rsid w:val="00E85031"/>
    <w:rsid w:val="00E85854"/>
    <w:rsid w:val="00E85A95"/>
    <w:rsid w:val="00E86C41"/>
    <w:rsid w:val="00E87F87"/>
    <w:rsid w:val="00E90347"/>
    <w:rsid w:val="00E90893"/>
    <w:rsid w:val="00E90C86"/>
    <w:rsid w:val="00E90FC1"/>
    <w:rsid w:val="00E90FDD"/>
    <w:rsid w:val="00E91EFE"/>
    <w:rsid w:val="00E92444"/>
    <w:rsid w:val="00E92DAE"/>
    <w:rsid w:val="00E93072"/>
    <w:rsid w:val="00E94907"/>
    <w:rsid w:val="00E94DF1"/>
    <w:rsid w:val="00E95159"/>
    <w:rsid w:val="00E953FE"/>
    <w:rsid w:val="00E95B26"/>
    <w:rsid w:val="00E95D5E"/>
    <w:rsid w:val="00E968BD"/>
    <w:rsid w:val="00E96C2F"/>
    <w:rsid w:val="00E97FCA"/>
    <w:rsid w:val="00EA0151"/>
    <w:rsid w:val="00EA06E1"/>
    <w:rsid w:val="00EA0C1E"/>
    <w:rsid w:val="00EA0D84"/>
    <w:rsid w:val="00EA199B"/>
    <w:rsid w:val="00EA1CC1"/>
    <w:rsid w:val="00EA29A2"/>
    <w:rsid w:val="00EA3560"/>
    <w:rsid w:val="00EA3C98"/>
    <w:rsid w:val="00EA3F84"/>
    <w:rsid w:val="00EA4338"/>
    <w:rsid w:val="00EA4661"/>
    <w:rsid w:val="00EA4ECA"/>
    <w:rsid w:val="00EA50E1"/>
    <w:rsid w:val="00EA5568"/>
    <w:rsid w:val="00EA5695"/>
    <w:rsid w:val="00EA56BA"/>
    <w:rsid w:val="00EA5FF7"/>
    <w:rsid w:val="00EA653C"/>
    <w:rsid w:val="00EA77C2"/>
    <w:rsid w:val="00EA77F8"/>
    <w:rsid w:val="00EA7CE9"/>
    <w:rsid w:val="00EB130B"/>
    <w:rsid w:val="00EB1C2C"/>
    <w:rsid w:val="00EB2E13"/>
    <w:rsid w:val="00EB2E94"/>
    <w:rsid w:val="00EB4593"/>
    <w:rsid w:val="00EB598E"/>
    <w:rsid w:val="00EB5A68"/>
    <w:rsid w:val="00EB5C88"/>
    <w:rsid w:val="00EB620E"/>
    <w:rsid w:val="00EB685D"/>
    <w:rsid w:val="00EB6905"/>
    <w:rsid w:val="00EC0486"/>
    <w:rsid w:val="00EC11CB"/>
    <w:rsid w:val="00EC1788"/>
    <w:rsid w:val="00EC1E45"/>
    <w:rsid w:val="00EC2082"/>
    <w:rsid w:val="00EC28BA"/>
    <w:rsid w:val="00EC3384"/>
    <w:rsid w:val="00EC36B0"/>
    <w:rsid w:val="00EC37F9"/>
    <w:rsid w:val="00EC4033"/>
    <w:rsid w:val="00EC43BB"/>
    <w:rsid w:val="00EC4460"/>
    <w:rsid w:val="00EC489C"/>
    <w:rsid w:val="00EC4E3C"/>
    <w:rsid w:val="00EC4E41"/>
    <w:rsid w:val="00EC544C"/>
    <w:rsid w:val="00EC5B23"/>
    <w:rsid w:val="00EC6232"/>
    <w:rsid w:val="00EC7348"/>
    <w:rsid w:val="00EC78B0"/>
    <w:rsid w:val="00EC79F9"/>
    <w:rsid w:val="00EC7AC0"/>
    <w:rsid w:val="00EC7ADA"/>
    <w:rsid w:val="00EC7D7C"/>
    <w:rsid w:val="00ED01B2"/>
    <w:rsid w:val="00ED0750"/>
    <w:rsid w:val="00ED096B"/>
    <w:rsid w:val="00ED09FC"/>
    <w:rsid w:val="00ED0CB4"/>
    <w:rsid w:val="00ED0E16"/>
    <w:rsid w:val="00ED14B0"/>
    <w:rsid w:val="00ED2291"/>
    <w:rsid w:val="00ED22C4"/>
    <w:rsid w:val="00ED2BAF"/>
    <w:rsid w:val="00ED310A"/>
    <w:rsid w:val="00ED33C0"/>
    <w:rsid w:val="00ED350D"/>
    <w:rsid w:val="00ED354D"/>
    <w:rsid w:val="00ED36AA"/>
    <w:rsid w:val="00ED36DA"/>
    <w:rsid w:val="00ED3829"/>
    <w:rsid w:val="00ED3E27"/>
    <w:rsid w:val="00ED44EA"/>
    <w:rsid w:val="00ED4657"/>
    <w:rsid w:val="00ED4AA8"/>
    <w:rsid w:val="00ED5492"/>
    <w:rsid w:val="00ED5A11"/>
    <w:rsid w:val="00ED5D6A"/>
    <w:rsid w:val="00ED60D4"/>
    <w:rsid w:val="00ED64DA"/>
    <w:rsid w:val="00ED6570"/>
    <w:rsid w:val="00ED6F5B"/>
    <w:rsid w:val="00ED6F5C"/>
    <w:rsid w:val="00ED720D"/>
    <w:rsid w:val="00ED7641"/>
    <w:rsid w:val="00ED764A"/>
    <w:rsid w:val="00EE0290"/>
    <w:rsid w:val="00EE05AB"/>
    <w:rsid w:val="00EE171A"/>
    <w:rsid w:val="00EE1741"/>
    <w:rsid w:val="00EE1763"/>
    <w:rsid w:val="00EE1861"/>
    <w:rsid w:val="00EE19A0"/>
    <w:rsid w:val="00EE43A7"/>
    <w:rsid w:val="00EE4716"/>
    <w:rsid w:val="00EE4FC6"/>
    <w:rsid w:val="00EE57F5"/>
    <w:rsid w:val="00EE5BA7"/>
    <w:rsid w:val="00EE5FE7"/>
    <w:rsid w:val="00EE670C"/>
    <w:rsid w:val="00EE6B01"/>
    <w:rsid w:val="00EE775E"/>
    <w:rsid w:val="00EF0295"/>
    <w:rsid w:val="00EF03F8"/>
    <w:rsid w:val="00EF0FDC"/>
    <w:rsid w:val="00EF105C"/>
    <w:rsid w:val="00EF1A5E"/>
    <w:rsid w:val="00EF419C"/>
    <w:rsid w:val="00EF5DB8"/>
    <w:rsid w:val="00EF6B20"/>
    <w:rsid w:val="00EF7681"/>
    <w:rsid w:val="00EF76DC"/>
    <w:rsid w:val="00EF7F70"/>
    <w:rsid w:val="00F00102"/>
    <w:rsid w:val="00F008A5"/>
    <w:rsid w:val="00F00F59"/>
    <w:rsid w:val="00F01903"/>
    <w:rsid w:val="00F02B84"/>
    <w:rsid w:val="00F03918"/>
    <w:rsid w:val="00F03D33"/>
    <w:rsid w:val="00F043AA"/>
    <w:rsid w:val="00F044B9"/>
    <w:rsid w:val="00F04CDC"/>
    <w:rsid w:val="00F04E1E"/>
    <w:rsid w:val="00F050B8"/>
    <w:rsid w:val="00F06498"/>
    <w:rsid w:val="00F06743"/>
    <w:rsid w:val="00F067DA"/>
    <w:rsid w:val="00F067E2"/>
    <w:rsid w:val="00F06FCD"/>
    <w:rsid w:val="00F07084"/>
    <w:rsid w:val="00F0736B"/>
    <w:rsid w:val="00F079AE"/>
    <w:rsid w:val="00F07A18"/>
    <w:rsid w:val="00F07F32"/>
    <w:rsid w:val="00F118A3"/>
    <w:rsid w:val="00F11E98"/>
    <w:rsid w:val="00F12070"/>
    <w:rsid w:val="00F12D05"/>
    <w:rsid w:val="00F13020"/>
    <w:rsid w:val="00F13084"/>
    <w:rsid w:val="00F13188"/>
    <w:rsid w:val="00F13316"/>
    <w:rsid w:val="00F1351B"/>
    <w:rsid w:val="00F135C3"/>
    <w:rsid w:val="00F13AF8"/>
    <w:rsid w:val="00F14055"/>
    <w:rsid w:val="00F14115"/>
    <w:rsid w:val="00F143F7"/>
    <w:rsid w:val="00F14F7C"/>
    <w:rsid w:val="00F158C3"/>
    <w:rsid w:val="00F15C79"/>
    <w:rsid w:val="00F15E9E"/>
    <w:rsid w:val="00F165FC"/>
    <w:rsid w:val="00F166A3"/>
    <w:rsid w:val="00F1758C"/>
    <w:rsid w:val="00F17B25"/>
    <w:rsid w:val="00F17DB7"/>
    <w:rsid w:val="00F20505"/>
    <w:rsid w:val="00F21A73"/>
    <w:rsid w:val="00F21B96"/>
    <w:rsid w:val="00F224F6"/>
    <w:rsid w:val="00F22837"/>
    <w:rsid w:val="00F22CC4"/>
    <w:rsid w:val="00F2361A"/>
    <w:rsid w:val="00F23637"/>
    <w:rsid w:val="00F23A50"/>
    <w:rsid w:val="00F24033"/>
    <w:rsid w:val="00F2411C"/>
    <w:rsid w:val="00F24539"/>
    <w:rsid w:val="00F246CF"/>
    <w:rsid w:val="00F24809"/>
    <w:rsid w:val="00F249FA"/>
    <w:rsid w:val="00F24E0B"/>
    <w:rsid w:val="00F25727"/>
    <w:rsid w:val="00F25BCF"/>
    <w:rsid w:val="00F25E6F"/>
    <w:rsid w:val="00F26139"/>
    <w:rsid w:val="00F262D9"/>
    <w:rsid w:val="00F26772"/>
    <w:rsid w:val="00F26886"/>
    <w:rsid w:val="00F26F23"/>
    <w:rsid w:val="00F27026"/>
    <w:rsid w:val="00F275A3"/>
    <w:rsid w:val="00F27AD1"/>
    <w:rsid w:val="00F30B87"/>
    <w:rsid w:val="00F3178A"/>
    <w:rsid w:val="00F320A5"/>
    <w:rsid w:val="00F324D8"/>
    <w:rsid w:val="00F32E2C"/>
    <w:rsid w:val="00F32FE8"/>
    <w:rsid w:val="00F339D5"/>
    <w:rsid w:val="00F33BF1"/>
    <w:rsid w:val="00F348C1"/>
    <w:rsid w:val="00F34B97"/>
    <w:rsid w:val="00F34BA9"/>
    <w:rsid w:val="00F34E40"/>
    <w:rsid w:val="00F35B4E"/>
    <w:rsid w:val="00F362A1"/>
    <w:rsid w:val="00F3652D"/>
    <w:rsid w:val="00F36541"/>
    <w:rsid w:val="00F36709"/>
    <w:rsid w:val="00F36AD4"/>
    <w:rsid w:val="00F36C64"/>
    <w:rsid w:val="00F37564"/>
    <w:rsid w:val="00F40237"/>
    <w:rsid w:val="00F4074D"/>
    <w:rsid w:val="00F42DAD"/>
    <w:rsid w:val="00F430AA"/>
    <w:rsid w:val="00F430EA"/>
    <w:rsid w:val="00F44B7F"/>
    <w:rsid w:val="00F452BE"/>
    <w:rsid w:val="00F4533D"/>
    <w:rsid w:val="00F45730"/>
    <w:rsid w:val="00F459A0"/>
    <w:rsid w:val="00F45A94"/>
    <w:rsid w:val="00F45D9B"/>
    <w:rsid w:val="00F46547"/>
    <w:rsid w:val="00F465B7"/>
    <w:rsid w:val="00F47BB1"/>
    <w:rsid w:val="00F47C12"/>
    <w:rsid w:val="00F47D57"/>
    <w:rsid w:val="00F501FE"/>
    <w:rsid w:val="00F50B91"/>
    <w:rsid w:val="00F516B1"/>
    <w:rsid w:val="00F517B6"/>
    <w:rsid w:val="00F51A3E"/>
    <w:rsid w:val="00F51DE0"/>
    <w:rsid w:val="00F51EE8"/>
    <w:rsid w:val="00F522C0"/>
    <w:rsid w:val="00F5280A"/>
    <w:rsid w:val="00F52B8B"/>
    <w:rsid w:val="00F52D0D"/>
    <w:rsid w:val="00F53688"/>
    <w:rsid w:val="00F53BB3"/>
    <w:rsid w:val="00F53C67"/>
    <w:rsid w:val="00F544C2"/>
    <w:rsid w:val="00F54606"/>
    <w:rsid w:val="00F54826"/>
    <w:rsid w:val="00F548C7"/>
    <w:rsid w:val="00F54EAF"/>
    <w:rsid w:val="00F54EEC"/>
    <w:rsid w:val="00F5526C"/>
    <w:rsid w:val="00F5558D"/>
    <w:rsid w:val="00F555DD"/>
    <w:rsid w:val="00F557AB"/>
    <w:rsid w:val="00F55955"/>
    <w:rsid w:val="00F55C76"/>
    <w:rsid w:val="00F56645"/>
    <w:rsid w:val="00F56833"/>
    <w:rsid w:val="00F57B69"/>
    <w:rsid w:val="00F57D9F"/>
    <w:rsid w:val="00F602A1"/>
    <w:rsid w:val="00F603DF"/>
    <w:rsid w:val="00F607EB"/>
    <w:rsid w:val="00F60C2D"/>
    <w:rsid w:val="00F60F41"/>
    <w:rsid w:val="00F619FB"/>
    <w:rsid w:val="00F61DA6"/>
    <w:rsid w:val="00F623AE"/>
    <w:rsid w:val="00F62B5E"/>
    <w:rsid w:val="00F632C4"/>
    <w:rsid w:val="00F634B5"/>
    <w:rsid w:val="00F64B49"/>
    <w:rsid w:val="00F64EF6"/>
    <w:rsid w:val="00F65769"/>
    <w:rsid w:val="00F65BC7"/>
    <w:rsid w:val="00F65C45"/>
    <w:rsid w:val="00F660F0"/>
    <w:rsid w:val="00F66B1F"/>
    <w:rsid w:val="00F675B9"/>
    <w:rsid w:val="00F677DD"/>
    <w:rsid w:val="00F67B52"/>
    <w:rsid w:val="00F713E9"/>
    <w:rsid w:val="00F717E9"/>
    <w:rsid w:val="00F719D4"/>
    <w:rsid w:val="00F71C71"/>
    <w:rsid w:val="00F71D8B"/>
    <w:rsid w:val="00F71DFD"/>
    <w:rsid w:val="00F72A51"/>
    <w:rsid w:val="00F73A6E"/>
    <w:rsid w:val="00F7411D"/>
    <w:rsid w:val="00F74702"/>
    <w:rsid w:val="00F74891"/>
    <w:rsid w:val="00F750FC"/>
    <w:rsid w:val="00F75AD8"/>
    <w:rsid w:val="00F75C06"/>
    <w:rsid w:val="00F76C44"/>
    <w:rsid w:val="00F77C31"/>
    <w:rsid w:val="00F77DB3"/>
    <w:rsid w:val="00F80E48"/>
    <w:rsid w:val="00F81854"/>
    <w:rsid w:val="00F81C9E"/>
    <w:rsid w:val="00F824B1"/>
    <w:rsid w:val="00F8326F"/>
    <w:rsid w:val="00F83375"/>
    <w:rsid w:val="00F837CB"/>
    <w:rsid w:val="00F838E1"/>
    <w:rsid w:val="00F84456"/>
    <w:rsid w:val="00F850A0"/>
    <w:rsid w:val="00F854D6"/>
    <w:rsid w:val="00F86218"/>
    <w:rsid w:val="00F86407"/>
    <w:rsid w:val="00F86501"/>
    <w:rsid w:val="00F8653C"/>
    <w:rsid w:val="00F8656D"/>
    <w:rsid w:val="00F86CE9"/>
    <w:rsid w:val="00F87054"/>
    <w:rsid w:val="00F905B6"/>
    <w:rsid w:val="00F9175D"/>
    <w:rsid w:val="00F920AC"/>
    <w:rsid w:val="00F92E2E"/>
    <w:rsid w:val="00F93817"/>
    <w:rsid w:val="00F93BD4"/>
    <w:rsid w:val="00F942F4"/>
    <w:rsid w:val="00F9473D"/>
    <w:rsid w:val="00F94BF8"/>
    <w:rsid w:val="00F94CE9"/>
    <w:rsid w:val="00F94EFC"/>
    <w:rsid w:val="00F96032"/>
    <w:rsid w:val="00F96BCF"/>
    <w:rsid w:val="00F96D15"/>
    <w:rsid w:val="00F96E43"/>
    <w:rsid w:val="00FA03AB"/>
    <w:rsid w:val="00FA057C"/>
    <w:rsid w:val="00FA08E2"/>
    <w:rsid w:val="00FA1222"/>
    <w:rsid w:val="00FA18EB"/>
    <w:rsid w:val="00FA1AB9"/>
    <w:rsid w:val="00FA2B45"/>
    <w:rsid w:val="00FA31FE"/>
    <w:rsid w:val="00FA3239"/>
    <w:rsid w:val="00FA3721"/>
    <w:rsid w:val="00FA3979"/>
    <w:rsid w:val="00FA3BE0"/>
    <w:rsid w:val="00FA4202"/>
    <w:rsid w:val="00FA4809"/>
    <w:rsid w:val="00FA530C"/>
    <w:rsid w:val="00FA54EC"/>
    <w:rsid w:val="00FA580A"/>
    <w:rsid w:val="00FA6783"/>
    <w:rsid w:val="00FA6D01"/>
    <w:rsid w:val="00FA6D9C"/>
    <w:rsid w:val="00FA7D19"/>
    <w:rsid w:val="00FB01FC"/>
    <w:rsid w:val="00FB0C68"/>
    <w:rsid w:val="00FB1B3E"/>
    <w:rsid w:val="00FB1E0E"/>
    <w:rsid w:val="00FB24F2"/>
    <w:rsid w:val="00FB283C"/>
    <w:rsid w:val="00FB2D8C"/>
    <w:rsid w:val="00FB2E20"/>
    <w:rsid w:val="00FB3636"/>
    <w:rsid w:val="00FB3B39"/>
    <w:rsid w:val="00FB3CA6"/>
    <w:rsid w:val="00FB4362"/>
    <w:rsid w:val="00FB4474"/>
    <w:rsid w:val="00FB51F4"/>
    <w:rsid w:val="00FB5C1F"/>
    <w:rsid w:val="00FB5D76"/>
    <w:rsid w:val="00FB5E27"/>
    <w:rsid w:val="00FB5EB8"/>
    <w:rsid w:val="00FC04D6"/>
    <w:rsid w:val="00FC143C"/>
    <w:rsid w:val="00FC1DE3"/>
    <w:rsid w:val="00FC2DE4"/>
    <w:rsid w:val="00FC3183"/>
    <w:rsid w:val="00FC3631"/>
    <w:rsid w:val="00FC3A4C"/>
    <w:rsid w:val="00FC45BE"/>
    <w:rsid w:val="00FC5756"/>
    <w:rsid w:val="00FC5AF0"/>
    <w:rsid w:val="00FC68E9"/>
    <w:rsid w:val="00FC6C82"/>
    <w:rsid w:val="00FC70EA"/>
    <w:rsid w:val="00FC71E6"/>
    <w:rsid w:val="00FC72C4"/>
    <w:rsid w:val="00FC7922"/>
    <w:rsid w:val="00FD055F"/>
    <w:rsid w:val="00FD0D5B"/>
    <w:rsid w:val="00FD0D73"/>
    <w:rsid w:val="00FD143C"/>
    <w:rsid w:val="00FD14BF"/>
    <w:rsid w:val="00FD1D68"/>
    <w:rsid w:val="00FD1FAD"/>
    <w:rsid w:val="00FD23F3"/>
    <w:rsid w:val="00FD241E"/>
    <w:rsid w:val="00FD27DE"/>
    <w:rsid w:val="00FD27F0"/>
    <w:rsid w:val="00FD2EAE"/>
    <w:rsid w:val="00FD388C"/>
    <w:rsid w:val="00FD398C"/>
    <w:rsid w:val="00FD3A72"/>
    <w:rsid w:val="00FD3FBF"/>
    <w:rsid w:val="00FD4A3F"/>
    <w:rsid w:val="00FD4C90"/>
    <w:rsid w:val="00FD5023"/>
    <w:rsid w:val="00FD556D"/>
    <w:rsid w:val="00FD60FF"/>
    <w:rsid w:val="00FD65C7"/>
    <w:rsid w:val="00FD761D"/>
    <w:rsid w:val="00FD794B"/>
    <w:rsid w:val="00FD7B7B"/>
    <w:rsid w:val="00FE0214"/>
    <w:rsid w:val="00FE0574"/>
    <w:rsid w:val="00FE08E4"/>
    <w:rsid w:val="00FE0FFD"/>
    <w:rsid w:val="00FE1422"/>
    <w:rsid w:val="00FE177D"/>
    <w:rsid w:val="00FE19AE"/>
    <w:rsid w:val="00FE1E27"/>
    <w:rsid w:val="00FE1E73"/>
    <w:rsid w:val="00FE21FE"/>
    <w:rsid w:val="00FE277C"/>
    <w:rsid w:val="00FE290D"/>
    <w:rsid w:val="00FE2E8E"/>
    <w:rsid w:val="00FE3284"/>
    <w:rsid w:val="00FE347D"/>
    <w:rsid w:val="00FE37FA"/>
    <w:rsid w:val="00FE3856"/>
    <w:rsid w:val="00FE60D9"/>
    <w:rsid w:val="00FE6903"/>
    <w:rsid w:val="00FE6CAA"/>
    <w:rsid w:val="00FE78F6"/>
    <w:rsid w:val="00FE796F"/>
    <w:rsid w:val="00FF024A"/>
    <w:rsid w:val="00FF077B"/>
    <w:rsid w:val="00FF0919"/>
    <w:rsid w:val="00FF12B3"/>
    <w:rsid w:val="00FF1610"/>
    <w:rsid w:val="00FF16AF"/>
    <w:rsid w:val="00FF1CE0"/>
    <w:rsid w:val="00FF1E0C"/>
    <w:rsid w:val="00FF1E43"/>
    <w:rsid w:val="00FF227A"/>
    <w:rsid w:val="00FF2502"/>
    <w:rsid w:val="00FF25A5"/>
    <w:rsid w:val="00FF295F"/>
    <w:rsid w:val="00FF3D0A"/>
    <w:rsid w:val="00FF422F"/>
    <w:rsid w:val="00FF48D7"/>
    <w:rsid w:val="00FF506B"/>
    <w:rsid w:val="00FF5AB6"/>
    <w:rsid w:val="00FF5DD3"/>
    <w:rsid w:val="00FF6208"/>
    <w:rsid w:val="00FF6E16"/>
    <w:rsid w:val="00FF6FDF"/>
    <w:rsid w:val="00FF7F0A"/>
    <w:rsid w:val="546F7FD7"/>
    <w:rsid w:val="717AB8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537D379"/>
  <w15:chartTrackingRefBased/>
  <w15:docId w15:val="{276CB8EA-7024-4ACC-A560-BCD128491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TM Avo" w:eastAsia="Calibri" w:hAnsi="UTM Avo" w:cs="Times New Roman"/>
        <w:sz w:val="26"/>
        <w:szCs w:val="2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D2D"/>
    <w:pPr>
      <w:spacing w:after="120" w:line="360" w:lineRule="auto"/>
      <w:ind w:left="720"/>
      <w:jc w:val="both"/>
    </w:pPr>
    <w:rPr>
      <w:rFonts w:ascii="Times New Roman" w:hAnsi="Times New Roman"/>
      <w:sz w:val="24"/>
    </w:rPr>
  </w:style>
  <w:style w:type="paragraph" w:styleId="Heading1">
    <w:name w:val="heading 1"/>
    <w:basedOn w:val="Muc-I"/>
    <w:link w:val="Heading1Char"/>
    <w:uiPriority w:val="9"/>
    <w:qFormat/>
    <w:rsid w:val="00FA1AB9"/>
    <w:pPr>
      <w:keepNext/>
      <w:keepLines/>
      <w:numPr>
        <w:numId w:val="13"/>
      </w:numPr>
      <w:spacing w:before="400"/>
      <w:jc w:val="center"/>
      <w:outlineLvl w:val="0"/>
    </w:pPr>
    <w:rPr>
      <w:color w:val="000000" w:themeColor="text1"/>
      <w:sz w:val="24"/>
    </w:rPr>
  </w:style>
  <w:style w:type="paragraph" w:styleId="Heading2">
    <w:name w:val="heading 2"/>
    <w:basedOn w:val="Muc-1"/>
    <w:link w:val="Heading2Char"/>
    <w:uiPriority w:val="9"/>
    <w:unhideWhenUsed/>
    <w:qFormat/>
    <w:rsid w:val="00FA1AB9"/>
    <w:pPr>
      <w:keepNext/>
      <w:numPr>
        <w:ilvl w:val="1"/>
        <w:numId w:val="13"/>
      </w:numPr>
      <w:spacing w:before="200" w:after="60"/>
      <w:outlineLvl w:val="1"/>
    </w:pPr>
    <w:rPr>
      <w:b/>
      <w:sz w:val="24"/>
    </w:rPr>
  </w:style>
  <w:style w:type="paragraph" w:styleId="Heading3">
    <w:name w:val="heading 3"/>
    <w:basedOn w:val="NoiDung"/>
    <w:link w:val="Heading3Char"/>
    <w:uiPriority w:val="9"/>
    <w:unhideWhenUsed/>
    <w:qFormat/>
    <w:rsid w:val="00B34354"/>
    <w:pPr>
      <w:keepNext/>
      <w:keepLines/>
      <w:numPr>
        <w:ilvl w:val="2"/>
        <w:numId w:val="13"/>
      </w:numPr>
      <w:tabs>
        <w:tab w:val="left" w:pos="794"/>
      </w:tabs>
      <w:spacing w:before="120" w:line="240" w:lineRule="auto"/>
      <w:outlineLvl w:val="2"/>
    </w:pPr>
    <w:rPr>
      <w:b/>
    </w:rPr>
  </w:style>
  <w:style w:type="paragraph" w:styleId="Heading4">
    <w:name w:val="heading 4"/>
    <w:basedOn w:val="Normal"/>
    <w:link w:val="Heading4Char"/>
    <w:uiPriority w:val="9"/>
    <w:unhideWhenUsed/>
    <w:qFormat/>
    <w:rsid w:val="00B34354"/>
    <w:pPr>
      <w:keepNext/>
      <w:keepLines/>
      <w:numPr>
        <w:ilvl w:val="3"/>
        <w:numId w:val="13"/>
      </w:numPr>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B3435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aliases w:val="List L2"/>
    <w:basedOn w:val="Normal"/>
    <w:link w:val="ListParagraphChar"/>
    <w:uiPriority w:val="34"/>
    <w:rsid w:val="00C52995"/>
    <w:pPr>
      <w:numPr>
        <w:numId w:val="12"/>
      </w:numPr>
      <w:tabs>
        <w:tab w:val="left" w:pos="567"/>
      </w:tabs>
      <w:spacing w:before="120"/>
      <w:ind w:left="360"/>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aliases w:val="List L2 Char"/>
    <w:basedOn w:val="DefaultParagraphFont"/>
    <w:link w:val="ListParagraph"/>
    <w:uiPriority w:val="34"/>
    <w:rsid w:val="00C52995"/>
    <w:rPr>
      <w:rFonts w:ascii="Times New Roman" w:hAnsi="Times New Roman"/>
      <w:sz w:val="24"/>
    </w:rPr>
  </w:style>
  <w:style w:type="character" w:customStyle="1" w:styleId="Muc-IChar">
    <w:name w:val="Muc-I Char"/>
    <w:basedOn w:val="ListParagraphChar"/>
    <w:link w:val="Muc-I"/>
    <w:rsid w:val="007404DA"/>
    <w:rPr>
      <w:rFonts w:ascii="Times New Roman" w:hAnsi="Times New Roman" w:cs="Arial"/>
      <w:b/>
      <w:sz w:val="30"/>
    </w:rPr>
  </w:style>
  <w:style w:type="character" w:customStyle="1" w:styleId="Heading1Char">
    <w:name w:val="Heading 1 Char"/>
    <w:basedOn w:val="DefaultParagraphFont"/>
    <w:link w:val="Heading1"/>
    <w:uiPriority w:val="9"/>
    <w:rsid w:val="00FA1AB9"/>
    <w:rPr>
      <w:rFonts w:ascii="Times New Roman" w:hAnsi="Times New Roman" w:cs="Arial"/>
      <w:b/>
      <w:color w:val="000000" w:themeColor="text1"/>
      <w:sz w:val="24"/>
    </w:rPr>
  </w:style>
  <w:style w:type="character" w:customStyle="1" w:styleId="Muc-1Char">
    <w:name w:val="Muc-1 Char"/>
    <w:basedOn w:val="Muc-IChar"/>
    <w:link w:val="Muc-1"/>
    <w:rsid w:val="000C7F39"/>
    <w:rPr>
      <w:rFonts w:ascii="Times New Roman" w:hAnsi="Times New Roman" w:cs="Arial"/>
      <w:b w:val="0"/>
      <w:sz w:val="28"/>
      <w:szCs w:val="28"/>
    </w:rPr>
  </w:style>
  <w:style w:type="character" w:customStyle="1" w:styleId="Heading2Char">
    <w:name w:val="Heading 2 Char"/>
    <w:basedOn w:val="DefaultParagraphFont"/>
    <w:link w:val="Heading2"/>
    <w:uiPriority w:val="9"/>
    <w:rsid w:val="00FA1AB9"/>
    <w:rPr>
      <w:rFonts w:ascii="Times New Roman" w:hAnsi="Times New Roman" w:cs="Arial"/>
      <w:b/>
      <w:sz w:val="24"/>
      <w:szCs w:val="28"/>
    </w:rPr>
  </w:style>
  <w:style w:type="paragraph" w:customStyle="1" w:styleId="NoiDung">
    <w:name w:val="NoiDung"/>
    <w:basedOn w:val="Normal"/>
    <w:link w:val="NoiDungChar"/>
    <w:rsid w:val="00C45F90"/>
    <w:pPr>
      <w:spacing w:line="288" w:lineRule="auto"/>
    </w:pPr>
    <w:rPr>
      <w:rFonts w:cs="Arial"/>
    </w:rPr>
  </w:style>
  <w:style w:type="character" w:styleId="Hyperlink">
    <w:name w:val="Hyperlink"/>
    <w:basedOn w:val="DefaultParagraphFont"/>
    <w:uiPriority w:val="99"/>
    <w:unhideWhenUsed/>
    <w:rsid w:val="00406CB3"/>
    <w:rPr>
      <w:rFonts w:ascii="UVN Viet Sach" w:hAnsi="UVN Viet Sach"/>
      <w:b w:val="0"/>
      <w:i w:val="0"/>
      <w:color w:val="0563C1" w:themeColor="hyperlink"/>
      <w:sz w:val="26"/>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Figurecaption">
    <w:name w:val="Figure caption"/>
    <w:basedOn w:val="NoiDung"/>
    <w:link w:val="FigurecaptionChar"/>
    <w:qFormat/>
    <w:rsid w:val="00151209"/>
    <w:pPr>
      <w:numPr>
        <w:numId w:val="3"/>
      </w:numPr>
      <w:jc w:val="center"/>
    </w:pPr>
    <w:rPr>
      <w:i/>
      <w:sz w:val="22"/>
    </w:rPr>
  </w:style>
  <w:style w:type="character" w:customStyle="1" w:styleId="FigurecaptionChar">
    <w:name w:val="Figure caption Char"/>
    <w:basedOn w:val="NoiDungChar"/>
    <w:link w:val="Figurecaption"/>
    <w:rsid w:val="004601B9"/>
    <w:rPr>
      <w:rFonts w:ascii="Times New Roman" w:eastAsia="Times New Roman" w:hAnsi="Times New Roman" w:cs="Arial"/>
      <w:i/>
      <w:color w:val="212120"/>
      <w:kern w:val="28"/>
      <w:sz w:val="22"/>
      <w:szCs w:val="26"/>
    </w:rPr>
  </w:style>
  <w:style w:type="paragraph" w:customStyle="1" w:styleId="Step">
    <w:name w:val="Step"/>
    <w:basedOn w:val="Normal"/>
    <w:link w:val="StepChar"/>
    <w:qFormat/>
    <w:rsid w:val="00A33FE1"/>
    <w:pPr>
      <w:numPr>
        <w:numId w:val="4"/>
      </w:numPr>
      <w:tabs>
        <w:tab w:val="left" w:pos="1871"/>
      </w:tabs>
      <w:ind w:left="748" w:hanging="181"/>
    </w:pPr>
  </w:style>
  <w:style w:type="character" w:customStyle="1" w:styleId="Heading3Char">
    <w:name w:val="Heading 3 Char"/>
    <w:basedOn w:val="DefaultParagraphFont"/>
    <w:link w:val="Heading3"/>
    <w:uiPriority w:val="9"/>
    <w:rsid w:val="00B34354"/>
    <w:rPr>
      <w:rFonts w:ascii="Times New Roman" w:hAnsi="Times New Roman" w:cs="Arial"/>
      <w:b/>
      <w:sz w:val="24"/>
    </w:rPr>
  </w:style>
  <w:style w:type="character" w:customStyle="1" w:styleId="StepChar">
    <w:name w:val="Step Char"/>
    <w:basedOn w:val="NoiDungChar"/>
    <w:link w:val="Step"/>
    <w:rsid w:val="00A33FE1"/>
    <w:rPr>
      <w:rFonts w:ascii="Times New Roman" w:eastAsia="Times New Roman" w:hAnsi="Times New Roman" w:cs="Arial"/>
      <w:color w:val="212120"/>
      <w:kern w:val="28"/>
      <w:sz w:val="24"/>
      <w:szCs w:val="26"/>
    </w:rPr>
  </w:style>
  <w:style w:type="table" w:styleId="TableGrid">
    <w:name w:val="Table Grid"/>
    <w:basedOn w:val="TableNormal"/>
    <w:uiPriority w:val="39"/>
    <w:rsid w:val="00ED31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1133CB"/>
    <w:rPr>
      <w:color w:val="2B579A"/>
      <w:shd w:val="clear" w:color="auto" w:fill="E6E6E6"/>
    </w:rPr>
  </w:style>
  <w:style w:type="character" w:styleId="UnresolvedMention">
    <w:name w:val="Unresolved Mention"/>
    <w:basedOn w:val="DefaultParagraphFont"/>
    <w:uiPriority w:val="99"/>
    <w:semiHidden/>
    <w:unhideWhenUsed/>
    <w:rsid w:val="00EB5A68"/>
    <w:rPr>
      <w:color w:val="808080"/>
      <w:shd w:val="clear" w:color="auto" w:fill="E6E6E6"/>
    </w:rPr>
  </w:style>
  <w:style w:type="paragraph" w:styleId="Caption">
    <w:name w:val="caption"/>
    <w:basedOn w:val="Normal"/>
    <w:next w:val="Normal"/>
    <w:link w:val="CaptionChar"/>
    <w:uiPriority w:val="35"/>
    <w:unhideWhenUsed/>
    <w:rsid w:val="00D00598"/>
    <w:pPr>
      <w:spacing w:after="200"/>
    </w:pPr>
    <w:rPr>
      <w:i/>
      <w:iCs/>
      <w:color w:val="000000" w:themeColor="text1"/>
      <w:sz w:val="22"/>
      <w:szCs w:val="18"/>
    </w:rPr>
  </w:style>
  <w:style w:type="paragraph" w:styleId="NormalWeb">
    <w:name w:val="Normal (Web)"/>
    <w:basedOn w:val="Normal"/>
    <w:uiPriority w:val="99"/>
    <w:semiHidden/>
    <w:unhideWhenUsed/>
    <w:rsid w:val="009B58B3"/>
    <w:pPr>
      <w:spacing w:before="100" w:beforeAutospacing="1" w:after="100" w:afterAutospacing="1"/>
    </w:pPr>
    <w:rPr>
      <w:szCs w:val="24"/>
      <w:lang w:eastAsia="ja-JP"/>
    </w:rPr>
  </w:style>
  <w:style w:type="paragraph" w:styleId="TOCHeading">
    <w:name w:val="TOC Heading"/>
    <w:basedOn w:val="Heading1"/>
    <w:next w:val="Normal"/>
    <w:uiPriority w:val="39"/>
    <w:unhideWhenUsed/>
    <w:rsid w:val="00722283"/>
    <w:pPr>
      <w:spacing w:before="240" w:after="0" w:line="259" w:lineRule="auto"/>
      <w:outlineLvl w:val="9"/>
    </w:pPr>
    <w:rPr>
      <w:rFonts w:asciiTheme="majorHAnsi" w:eastAsiaTheme="majorEastAsia" w:hAnsiTheme="majorHAnsi" w:cstheme="majorBidi"/>
      <w:color w:val="2E74B5" w:themeColor="accent1" w:themeShade="BF"/>
      <w:szCs w:val="32"/>
    </w:rPr>
  </w:style>
  <w:style w:type="paragraph" w:styleId="TOC2">
    <w:name w:val="toc 2"/>
    <w:basedOn w:val="Normal"/>
    <w:next w:val="Normal"/>
    <w:autoRedefine/>
    <w:uiPriority w:val="39"/>
    <w:unhideWhenUsed/>
    <w:rsid w:val="00C056B1"/>
    <w:pPr>
      <w:spacing w:before="120" w:after="0"/>
    </w:pPr>
    <w:rPr>
      <w:bCs/>
      <w:szCs w:val="22"/>
    </w:rPr>
  </w:style>
  <w:style w:type="paragraph" w:styleId="TOC1">
    <w:name w:val="toc 1"/>
    <w:basedOn w:val="Normal"/>
    <w:next w:val="Normal"/>
    <w:autoRedefine/>
    <w:uiPriority w:val="39"/>
    <w:unhideWhenUsed/>
    <w:rsid w:val="00CB524E"/>
    <w:pPr>
      <w:spacing w:before="120" w:after="0"/>
    </w:pPr>
    <w:rPr>
      <w:b/>
      <w:bCs/>
      <w:iCs/>
      <w:szCs w:val="24"/>
    </w:rPr>
  </w:style>
  <w:style w:type="paragraph" w:styleId="TOC3">
    <w:name w:val="toc 3"/>
    <w:basedOn w:val="Normal"/>
    <w:next w:val="Normal"/>
    <w:autoRedefine/>
    <w:uiPriority w:val="39"/>
    <w:unhideWhenUsed/>
    <w:rsid w:val="00034DE4"/>
    <w:pPr>
      <w:tabs>
        <w:tab w:val="left" w:pos="1152"/>
        <w:tab w:val="right" w:leader="dot" w:pos="9629"/>
      </w:tabs>
      <w:spacing w:before="120" w:after="0"/>
    </w:pPr>
    <w:rPr>
      <w:szCs w:val="20"/>
    </w:rPr>
  </w:style>
  <w:style w:type="paragraph" w:styleId="BalloonText">
    <w:name w:val="Balloon Text"/>
    <w:basedOn w:val="Normal"/>
    <w:link w:val="BalloonTextChar"/>
    <w:uiPriority w:val="99"/>
    <w:semiHidden/>
    <w:unhideWhenUsed/>
    <w:rsid w:val="00B5216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169"/>
    <w:rPr>
      <w:rFonts w:ascii="Segoe UI" w:eastAsia="Times New Roman" w:hAnsi="Segoe UI" w:cs="Segoe UI"/>
      <w:color w:val="212120"/>
      <w:kern w:val="28"/>
      <w:sz w:val="18"/>
      <w:szCs w:val="18"/>
    </w:rPr>
  </w:style>
  <w:style w:type="paragraph" w:styleId="FootnoteText">
    <w:name w:val="footnote text"/>
    <w:basedOn w:val="Normal"/>
    <w:link w:val="FootnoteTextChar"/>
    <w:uiPriority w:val="99"/>
    <w:semiHidden/>
    <w:unhideWhenUsed/>
    <w:rsid w:val="00B16956"/>
    <w:pPr>
      <w:spacing w:after="0"/>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B16956"/>
    <w:rPr>
      <w:rFonts w:ascii="Times New Roman" w:eastAsiaTheme="minorHAnsi" w:hAnsi="Times New Roman" w:cstheme="minorBidi"/>
    </w:rPr>
  </w:style>
  <w:style w:type="character" w:styleId="FootnoteReference">
    <w:name w:val="footnote reference"/>
    <w:basedOn w:val="DefaultParagraphFont"/>
    <w:uiPriority w:val="99"/>
    <w:semiHidden/>
    <w:unhideWhenUsed/>
    <w:rsid w:val="00B16956"/>
    <w:rPr>
      <w:vertAlign w:val="superscript"/>
    </w:rPr>
  </w:style>
  <w:style w:type="paragraph" w:styleId="Title">
    <w:name w:val="Title"/>
    <w:basedOn w:val="Normal"/>
    <w:link w:val="TitleChar"/>
    <w:uiPriority w:val="10"/>
    <w:qFormat/>
    <w:rsid w:val="00ED6F5C"/>
    <w:pPr>
      <w:spacing w:before="240"/>
      <w:contextualSpacing/>
      <w:jc w:val="center"/>
    </w:pPr>
    <w:rPr>
      <w:rFonts w:eastAsiaTheme="majorEastAsia" w:cstheme="majorBidi"/>
      <w:b/>
      <w:color w:val="000000" w:themeColor="text1"/>
      <w:spacing w:val="-10"/>
      <w:sz w:val="32"/>
      <w:szCs w:val="56"/>
    </w:rPr>
  </w:style>
  <w:style w:type="character" w:customStyle="1" w:styleId="TitleChar">
    <w:name w:val="Title Char"/>
    <w:basedOn w:val="DefaultParagraphFont"/>
    <w:link w:val="Title"/>
    <w:uiPriority w:val="10"/>
    <w:rsid w:val="00ED6F5C"/>
    <w:rPr>
      <w:rFonts w:ascii="Cambria" w:eastAsiaTheme="majorEastAsia" w:hAnsi="Cambria" w:cstheme="majorBidi"/>
      <w:b/>
      <w:color w:val="000000" w:themeColor="text1"/>
      <w:spacing w:val="-10"/>
      <w:sz w:val="32"/>
      <w:szCs w:val="56"/>
    </w:rPr>
  </w:style>
  <w:style w:type="paragraph" w:styleId="TOC4">
    <w:name w:val="toc 4"/>
    <w:basedOn w:val="Normal"/>
    <w:next w:val="Normal"/>
    <w:autoRedefine/>
    <w:uiPriority w:val="39"/>
    <w:unhideWhenUsed/>
    <w:rsid w:val="00034DE4"/>
    <w:pPr>
      <w:spacing w:before="120" w:after="0"/>
    </w:pPr>
    <w:rPr>
      <w:rFonts w:asciiTheme="minorHAnsi" w:hAnsiTheme="minorHAnsi"/>
      <w:sz w:val="20"/>
      <w:szCs w:val="20"/>
    </w:rPr>
  </w:style>
  <w:style w:type="paragraph" w:customStyle="1" w:styleId="Style4">
    <w:name w:val="Style4"/>
    <w:basedOn w:val="Heading1"/>
    <w:rsid w:val="000874E9"/>
    <w:pPr>
      <w:spacing w:before="240" w:after="240"/>
    </w:pPr>
    <w:rPr>
      <w:rFonts w:ascii="UTM Neo Intel" w:eastAsia="Times New Roman" w:hAnsi="UTM Neo Intel"/>
      <w:b w:val="0"/>
      <w:color w:val="0070C0"/>
      <w:kern w:val="28"/>
      <w:sz w:val="40"/>
    </w:rPr>
  </w:style>
  <w:style w:type="paragraph" w:styleId="TOC5">
    <w:name w:val="toc 5"/>
    <w:basedOn w:val="Normal"/>
    <w:next w:val="Normal"/>
    <w:autoRedefine/>
    <w:uiPriority w:val="39"/>
    <w:semiHidden/>
    <w:unhideWhenUsed/>
    <w:rsid w:val="00CE48E2"/>
    <w:pPr>
      <w:spacing w:after="0"/>
      <w:ind w:left="1040"/>
    </w:pPr>
    <w:rPr>
      <w:rFonts w:asciiTheme="minorHAnsi" w:hAnsiTheme="minorHAnsi"/>
      <w:sz w:val="20"/>
      <w:szCs w:val="20"/>
    </w:rPr>
  </w:style>
  <w:style w:type="numbering" w:customStyle="1" w:styleId="CurrentList1">
    <w:name w:val="Current List1"/>
    <w:uiPriority w:val="99"/>
    <w:rsid w:val="00052098"/>
    <w:pPr>
      <w:numPr>
        <w:numId w:val="5"/>
      </w:numPr>
    </w:pPr>
  </w:style>
  <w:style w:type="paragraph" w:styleId="TOC6">
    <w:name w:val="toc 6"/>
    <w:basedOn w:val="Normal"/>
    <w:next w:val="Normal"/>
    <w:autoRedefine/>
    <w:uiPriority w:val="39"/>
    <w:semiHidden/>
    <w:unhideWhenUsed/>
    <w:rsid w:val="00CE48E2"/>
    <w:pPr>
      <w:spacing w:after="0"/>
      <w:ind w:left="1300"/>
    </w:pPr>
    <w:rPr>
      <w:rFonts w:asciiTheme="minorHAnsi" w:hAnsiTheme="minorHAnsi"/>
      <w:sz w:val="20"/>
      <w:szCs w:val="20"/>
    </w:rPr>
  </w:style>
  <w:style w:type="paragraph" w:styleId="TOC7">
    <w:name w:val="toc 7"/>
    <w:basedOn w:val="Normal"/>
    <w:next w:val="Normal"/>
    <w:autoRedefine/>
    <w:uiPriority w:val="39"/>
    <w:semiHidden/>
    <w:unhideWhenUsed/>
    <w:rsid w:val="00CE48E2"/>
    <w:pPr>
      <w:spacing w:after="0"/>
      <w:ind w:left="1560"/>
    </w:pPr>
    <w:rPr>
      <w:rFonts w:asciiTheme="minorHAnsi" w:hAnsiTheme="minorHAnsi"/>
      <w:sz w:val="20"/>
      <w:szCs w:val="20"/>
    </w:rPr>
  </w:style>
  <w:style w:type="paragraph" w:styleId="TOC8">
    <w:name w:val="toc 8"/>
    <w:basedOn w:val="Normal"/>
    <w:next w:val="Normal"/>
    <w:autoRedefine/>
    <w:uiPriority w:val="39"/>
    <w:semiHidden/>
    <w:unhideWhenUsed/>
    <w:rsid w:val="00CE48E2"/>
    <w:pPr>
      <w:spacing w:after="0"/>
      <w:ind w:left="1820"/>
    </w:pPr>
    <w:rPr>
      <w:rFonts w:asciiTheme="minorHAnsi" w:hAnsiTheme="minorHAnsi"/>
      <w:sz w:val="20"/>
      <w:szCs w:val="20"/>
    </w:rPr>
  </w:style>
  <w:style w:type="paragraph" w:styleId="TOC9">
    <w:name w:val="toc 9"/>
    <w:basedOn w:val="Normal"/>
    <w:next w:val="Normal"/>
    <w:autoRedefine/>
    <w:uiPriority w:val="39"/>
    <w:semiHidden/>
    <w:unhideWhenUsed/>
    <w:rsid w:val="00CE48E2"/>
    <w:pPr>
      <w:spacing w:after="0"/>
      <w:ind w:left="2080"/>
    </w:pPr>
    <w:rPr>
      <w:rFonts w:asciiTheme="minorHAnsi" w:hAnsiTheme="minorHAnsi"/>
      <w:sz w:val="20"/>
      <w:szCs w:val="20"/>
    </w:rPr>
  </w:style>
  <w:style w:type="numbering" w:customStyle="1" w:styleId="CurrentList2">
    <w:name w:val="Current List2"/>
    <w:uiPriority w:val="99"/>
    <w:rsid w:val="00CE48E2"/>
    <w:pPr>
      <w:numPr>
        <w:numId w:val="6"/>
      </w:numPr>
    </w:pPr>
  </w:style>
  <w:style w:type="numbering" w:customStyle="1" w:styleId="CurrentList3">
    <w:name w:val="Current List3"/>
    <w:uiPriority w:val="99"/>
    <w:rsid w:val="00CE48E2"/>
    <w:pPr>
      <w:numPr>
        <w:numId w:val="7"/>
      </w:numPr>
    </w:pPr>
  </w:style>
  <w:style w:type="numbering" w:customStyle="1" w:styleId="CurrentList4">
    <w:name w:val="Current List4"/>
    <w:uiPriority w:val="99"/>
    <w:rsid w:val="00CE48E2"/>
    <w:pPr>
      <w:numPr>
        <w:numId w:val="8"/>
      </w:numPr>
    </w:pPr>
  </w:style>
  <w:style w:type="numbering" w:customStyle="1" w:styleId="CurrentList5">
    <w:name w:val="Current List5"/>
    <w:uiPriority w:val="99"/>
    <w:rsid w:val="00406CB3"/>
    <w:pPr>
      <w:numPr>
        <w:numId w:val="9"/>
      </w:numPr>
    </w:pPr>
  </w:style>
  <w:style w:type="numbering" w:customStyle="1" w:styleId="CurrentList6">
    <w:name w:val="Current List6"/>
    <w:uiPriority w:val="99"/>
    <w:rsid w:val="00406CB3"/>
    <w:pPr>
      <w:numPr>
        <w:numId w:val="10"/>
      </w:numPr>
    </w:pPr>
  </w:style>
  <w:style w:type="character" w:styleId="PlaceholderText">
    <w:name w:val="Placeholder Text"/>
    <w:basedOn w:val="DefaultParagraphFont"/>
    <w:uiPriority w:val="99"/>
    <w:semiHidden/>
    <w:rsid w:val="001230F6"/>
    <w:rPr>
      <w:color w:val="808080"/>
    </w:rPr>
  </w:style>
  <w:style w:type="paragraph" w:customStyle="1" w:styleId="Figure">
    <w:name w:val="Figure"/>
    <w:basedOn w:val="Normal"/>
    <w:next w:val="Figurecaption"/>
    <w:qFormat/>
    <w:rsid w:val="004601B9"/>
    <w:pPr>
      <w:jc w:val="center"/>
    </w:pPr>
    <w:rPr>
      <w:noProof/>
    </w:rPr>
  </w:style>
  <w:style w:type="paragraph" w:customStyle="1" w:styleId="Code">
    <w:name w:val="Code"/>
    <w:basedOn w:val="Normal"/>
    <w:next w:val="Normal"/>
    <w:qFormat/>
    <w:rsid w:val="00D27730"/>
    <w:pPr>
      <w:keepNext/>
      <w:keepLines/>
      <w:pBdr>
        <w:top w:val="single" w:sz="2" w:space="10" w:color="0070C0"/>
        <w:left w:val="single" w:sz="2" w:space="10" w:color="0070C0"/>
        <w:bottom w:val="single" w:sz="2" w:space="10" w:color="0070C0"/>
        <w:right w:val="single" w:sz="2" w:space="10" w:color="0070C0"/>
      </w:pBdr>
      <w:shd w:val="pct10" w:color="auto" w:fill="auto"/>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spacing w:after="0"/>
      <w:jc w:val="left"/>
    </w:pPr>
    <w:rPr>
      <w:rFonts w:ascii="Consolas" w:hAnsi="Consolas"/>
      <w:noProof/>
    </w:rPr>
  </w:style>
  <w:style w:type="paragraph" w:customStyle="1" w:styleId="Tablecaption">
    <w:name w:val="Table caption"/>
    <w:basedOn w:val="Caption"/>
    <w:next w:val="TableofFigures"/>
    <w:link w:val="TablecaptionChar"/>
    <w:qFormat/>
    <w:rsid w:val="009B7F52"/>
    <w:pPr>
      <w:numPr>
        <w:numId w:val="11"/>
      </w:numPr>
      <w:jc w:val="center"/>
    </w:pPr>
    <w:rPr>
      <w:color w:val="auto"/>
      <w:szCs w:val="40"/>
    </w:rPr>
  </w:style>
  <w:style w:type="character" w:customStyle="1" w:styleId="CaptionChar">
    <w:name w:val="Caption Char"/>
    <w:basedOn w:val="DefaultParagraphFont"/>
    <w:link w:val="Caption"/>
    <w:uiPriority w:val="35"/>
    <w:rsid w:val="00D00598"/>
    <w:rPr>
      <w:rFonts w:ascii="UVN Viet Sach" w:hAnsi="UVN Viet Sach"/>
      <w:i/>
      <w:iCs/>
      <w:color w:val="000000" w:themeColor="text1"/>
      <w:sz w:val="22"/>
      <w:szCs w:val="18"/>
    </w:rPr>
  </w:style>
  <w:style w:type="character" w:customStyle="1" w:styleId="TablecaptionChar">
    <w:name w:val="Table caption Char"/>
    <w:basedOn w:val="CaptionChar"/>
    <w:link w:val="Tablecaption"/>
    <w:rsid w:val="00F32FE8"/>
    <w:rPr>
      <w:rFonts w:ascii="Times New Roman" w:hAnsi="Times New Roman"/>
      <w:i/>
      <w:iCs/>
      <w:color w:val="000000" w:themeColor="text1"/>
      <w:sz w:val="22"/>
      <w:szCs w:val="40"/>
    </w:rPr>
  </w:style>
  <w:style w:type="paragraph" w:styleId="TableofFigures">
    <w:name w:val="table of figures"/>
    <w:basedOn w:val="Normal"/>
    <w:next w:val="Normal"/>
    <w:uiPriority w:val="99"/>
    <w:unhideWhenUsed/>
    <w:rsid w:val="000F0F02"/>
    <w:pPr>
      <w:spacing w:after="0"/>
    </w:pPr>
  </w:style>
  <w:style w:type="character" w:customStyle="1" w:styleId="Heading4Char">
    <w:name w:val="Heading 4 Char"/>
    <w:basedOn w:val="DefaultParagraphFont"/>
    <w:link w:val="Heading4"/>
    <w:uiPriority w:val="9"/>
    <w:rsid w:val="00B34354"/>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B34354"/>
    <w:rPr>
      <w:rFonts w:asciiTheme="majorHAnsi" w:eastAsiaTheme="majorEastAsia" w:hAnsiTheme="majorHAnsi" w:cstheme="majorBidi"/>
      <w:color w:val="2E74B5" w:themeColor="accent1" w:themeShade="BF"/>
    </w:rPr>
  </w:style>
  <w:style w:type="paragraph" w:customStyle="1" w:styleId="nospace">
    <w:name w:val="no space"/>
    <w:basedOn w:val="Normal"/>
    <w:link w:val="nospaceChar"/>
    <w:qFormat/>
    <w:rsid w:val="00FF295F"/>
    <w:pPr>
      <w:spacing w:after="0"/>
      <w:ind w:left="0"/>
      <w:jc w:val="left"/>
    </w:pPr>
  </w:style>
  <w:style w:type="character" w:customStyle="1" w:styleId="nospaceChar">
    <w:name w:val="no space Char"/>
    <w:basedOn w:val="DefaultParagraphFont"/>
    <w:link w:val="nospace"/>
    <w:rsid w:val="00FF295F"/>
    <w:rPr>
      <w:rFonts w:ascii="Times New Roman" w:hAnsi="Times New Roman"/>
      <w:sz w:val="24"/>
    </w:rPr>
  </w:style>
  <w:style w:type="paragraph" w:customStyle="1" w:styleId="TableParagraph">
    <w:name w:val="Table Paragraph"/>
    <w:basedOn w:val="Normal"/>
    <w:uiPriority w:val="1"/>
    <w:qFormat/>
    <w:rsid w:val="00885AC6"/>
    <w:pPr>
      <w:widowControl w:val="0"/>
      <w:autoSpaceDE w:val="0"/>
      <w:autoSpaceDN w:val="0"/>
      <w:spacing w:before="133" w:after="0" w:line="240" w:lineRule="auto"/>
      <w:ind w:left="0"/>
      <w:jc w:val="center"/>
    </w:pPr>
    <w:rPr>
      <w:rFonts w:eastAsia="Times New Roman"/>
      <w:sz w:val="22"/>
      <w:szCs w:val="22"/>
    </w:rPr>
  </w:style>
  <w:style w:type="character" w:styleId="CommentReference">
    <w:name w:val="annotation reference"/>
    <w:basedOn w:val="DefaultParagraphFont"/>
    <w:uiPriority w:val="99"/>
    <w:semiHidden/>
    <w:unhideWhenUsed/>
    <w:rsid w:val="009263B7"/>
    <w:rPr>
      <w:sz w:val="16"/>
      <w:szCs w:val="16"/>
    </w:rPr>
  </w:style>
  <w:style w:type="paragraph" w:styleId="CommentText">
    <w:name w:val="annotation text"/>
    <w:basedOn w:val="Normal"/>
    <w:link w:val="CommentTextChar"/>
    <w:uiPriority w:val="99"/>
    <w:unhideWhenUsed/>
    <w:rsid w:val="009263B7"/>
    <w:pPr>
      <w:spacing w:line="240" w:lineRule="auto"/>
    </w:pPr>
    <w:rPr>
      <w:sz w:val="20"/>
      <w:szCs w:val="20"/>
    </w:rPr>
  </w:style>
  <w:style w:type="character" w:customStyle="1" w:styleId="CommentTextChar">
    <w:name w:val="Comment Text Char"/>
    <w:basedOn w:val="DefaultParagraphFont"/>
    <w:link w:val="CommentText"/>
    <w:uiPriority w:val="99"/>
    <w:rsid w:val="009263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263B7"/>
    <w:rPr>
      <w:b/>
      <w:bCs/>
    </w:rPr>
  </w:style>
  <w:style w:type="character" w:customStyle="1" w:styleId="CommentSubjectChar">
    <w:name w:val="Comment Subject Char"/>
    <w:basedOn w:val="CommentTextChar"/>
    <w:link w:val="CommentSubject"/>
    <w:uiPriority w:val="99"/>
    <w:semiHidden/>
    <w:rsid w:val="009263B7"/>
    <w:rPr>
      <w:rFonts w:ascii="Times New Roman" w:hAnsi="Times New Roman"/>
      <w:b/>
      <w:bCs/>
      <w:sz w:val="20"/>
      <w:szCs w:val="20"/>
    </w:rPr>
  </w:style>
  <w:style w:type="character" w:styleId="Strong">
    <w:name w:val="Strong"/>
    <w:basedOn w:val="DefaultParagraphFont"/>
    <w:uiPriority w:val="22"/>
    <w:qFormat/>
    <w:rsid w:val="000214C1"/>
    <w:rPr>
      <w:b/>
      <w:bCs/>
    </w:rPr>
  </w:style>
  <w:style w:type="paragraph" w:styleId="Bibliography">
    <w:name w:val="Bibliography"/>
    <w:basedOn w:val="Normal"/>
    <w:next w:val="Normal"/>
    <w:uiPriority w:val="37"/>
    <w:unhideWhenUsed/>
    <w:rsid w:val="0019778A"/>
  </w:style>
  <w:style w:type="paragraph" w:styleId="Revision">
    <w:name w:val="Revision"/>
    <w:hidden/>
    <w:uiPriority w:val="99"/>
    <w:semiHidden/>
    <w:rsid w:val="0059029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5">
      <w:bodyDiv w:val="1"/>
      <w:marLeft w:val="0"/>
      <w:marRight w:val="0"/>
      <w:marTop w:val="0"/>
      <w:marBottom w:val="0"/>
      <w:divBdr>
        <w:top w:val="none" w:sz="0" w:space="0" w:color="auto"/>
        <w:left w:val="none" w:sz="0" w:space="0" w:color="auto"/>
        <w:bottom w:val="none" w:sz="0" w:space="0" w:color="auto"/>
        <w:right w:val="none" w:sz="0" w:space="0" w:color="auto"/>
      </w:divBdr>
    </w:div>
    <w:div w:id="14356340">
      <w:bodyDiv w:val="1"/>
      <w:marLeft w:val="0"/>
      <w:marRight w:val="0"/>
      <w:marTop w:val="0"/>
      <w:marBottom w:val="0"/>
      <w:divBdr>
        <w:top w:val="none" w:sz="0" w:space="0" w:color="auto"/>
        <w:left w:val="none" w:sz="0" w:space="0" w:color="auto"/>
        <w:bottom w:val="none" w:sz="0" w:space="0" w:color="auto"/>
        <w:right w:val="none" w:sz="0" w:space="0" w:color="auto"/>
      </w:divBdr>
    </w:div>
    <w:div w:id="16588745">
      <w:bodyDiv w:val="1"/>
      <w:marLeft w:val="0"/>
      <w:marRight w:val="0"/>
      <w:marTop w:val="0"/>
      <w:marBottom w:val="0"/>
      <w:divBdr>
        <w:top w:val="none" w:sz="0" w:space="0" w:color="auto"/>
        <w:left w:val="none" w:sz="0" w:space="0" w:color="auto"/>
        <w:bottom w:val="none" w:sz="0" w:space="0" w:color="auto"/>
        <w:right w:val="none" w:sz="0" w:space="0" w:color="auto"/>
      </w:divBdr>
    </w:div>
    <w:div w:id="19012387">
      <w:bodyDiv w:val="1"/>
      <w:marLeft w:val="0"/>
      <w:marRight w:val="0"/>
      <w:marTop w:val="0"/>
      <w:marBottom w:val="0"/>
      <w:divBdr>
        <w:top w:val="none" w:sz="0" w:space="0" w:color="auto"/>
        <w:left w:val="none" w:sz="0" w:space="0" w:color="auto"/>
        <w:bottom w:val="none" w:sz="0" w:space="0" w:color="auto"/>
        <w:right w:val="none" w:sz="0" w:space="0" w:color="auto"/>
      </w:divBdr>
    </w:div>
    <w:div w:id="20205736">
      <w:bodyDiv w:val="1"/>
      <w:marLeft w:val="0"/>
      <w:marRight w:val="0"/>
      <w:marTop w:val="0"/>
      <w:marBottom w:val="0"/>
      <w:divBdr>
        <w:top w:val="none" w:sz="0" w:space="0" w:color="auto"/>
        <w:left w:val="none" w:sz="0" w:space="0" w:color="auto"/>
        <w:bottom w:val="none" w:sz="0" w:space="0" w:color="auto"/>
        <w:right w:val="none" w:sz="0" w:space="0" w:color="auto"/>
      </w:divBdr>
    </w:div>
    <w:div w:id="23485500">
      <w:bodyDiv w:val="1"/>
      <w:marLeft w:val="0"/>
      <w:marRight w:val="0"/>
      <w:marTop w:val="0"/>
      <w:marBottom w:val="0"/>
      <w:divBdr>
        <w:top w:val="none" w:sz="0" w:space="0" w:color="auto"/>
        <w:left w:val="none" w:sz="0" w:space="0" w:color="auto"/>
        <w:bottom w:val="none" w:sz="0" w:space="0" w:color="auto"/>
        <w:right w:val="none" w:sz="0" w:space="0" w:color="auto"/>
      </w:divBdr>
    </w:div>
    <w:div w:id="28452735">
      <w:bodyDiv w:val="1"/>
      <w:marLeft w:val="0"/>
      <w:marRight w:val="0"/>
      <w:marTop w:val="0"/>
      <w:marBottom w:val="0"/>
      <w:divBdr>
        <w:top w:val="none" w:sz="0" w:space="0" w:color="auto"/>
        <w:left w:val="none" w:sz="0" w:space="0" w:color="auto"/>
        <w:bottom w:val="none" w:sz="0" w:space="0" w:color="auto"/>
        <w:right w:val="none" w:sz="0" w:space="0" w:color="auto"/>
      </w:divBdr>
    </w:div>
    <w:div w:id="29498844">
      <w:bodyDiv w:val="1"/>
      <w:marLeft w:val="0"/>
      <w:marRight w:val="0"/>
      <w:marTop w:val="0"/>
      <w:marBottom w:val="0"/>
      <w:divBdr>
        <w:top w:val="none" w:sz="0" w:space="0" w:color="auto"/>
        <w:left w:val="none" w:sz="0" w:space="0" w:color="auto"/>
        <w:bottom w:val="none" w:sz="0" w:space="0" w:color="auto"/>
        <w:right w:val="none" w:sz="0" w:space="0" w:color="auto"/>
      </w:divBdr>
    </w:div>
    <w:div w:id="30306165">
      <w:bodyDiv w:val="1"/>
      <w:marLeft w:val="0"/>
      <w:marRight w:val="0"/>
      <w:marTop w:val="0"/>
      <w:marBottom w:val="0"/>
      <w:divBdr>
        <w:top w:val="none" w:sz="0" w:space="0" w:color="auto"/>
        <w:left w:val="none" w:sz="0" w:space="0" w:color="auto"/>
        <w:bottom w:val="none" w:sz="0" w:space="0" w:color="auto"/>
        <w:right w:val="none" w:sz="0" w:space="0" w:color="auto"/>
      </w:divBdr>
    </w:div>
    <w:div w:id="31657109">
      <w:bodyDiv w:val="1"/>
      <w:marLeft w:val="0"/>
      <w:marRight w:val="0"/>
      <w:marTop w:val="0"/>
      <w:marBottom w:val="0"/>
      <w:divBdr>
        <w:top w:val="none" w:sz="0" w:space="0" w:color="auto"/>
        <w:left w:val="none" w:sz="0" w:space="0" w:color="auto"/>
        <w:bottom w:val="none" w:sz="0" w:space="0" w:color="auto"/>
        <w:right w:val="none" w:sz="0" w:space="0" w:color="auto"/>
      </w:divBdr>
    </w:div>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32658183">
      <w:bodyDiv w:val="1"/>
      <w:marLeft w:val="0"/>
      <w:marRight w:val="0"/>
      <w:marTop w:val="0"/>
      <w:marBottom w:val="0"/>
      <w:divBdr>
        <w:top w:val="none" w:sz="0" w:space="0" w:color="auto"/>
        <w:left w:val="none" w:sz="0" w:space="0" w:color="auto"/>
        <w:bottom w:val="none" w:sz="0" w:space="0" w:color="auto"/>
        <w:right w:val="none" w:sz="0" w:space="0" w:color="auto"/>
      </w:divBdr>
    </w:div>
    <w:div w:id="33773479">
      <w:bodyDiv w:val="1"/>
      <w:marLeft w:val="0"/>
      <w:marRight w:val="0"/>
      <w:marTop w:val="0"/>
      <w:marBottom w:val="0"/>
      <w:divBdr>
        <w:top w:val="none" w:sz="0" w:space="0" w:color="auto"/>
        <w:left w:val="none" w:sz="0" w:space="0" w:color="auto"/>
        <w:bottom w:val="none" w:sz="0" w:space="0" w:color="auto"/>
        <w:right w:val="none" w:sz="0" w:space="0" w:color="auto"/>
      </w:divBdr>
    </w:div>
    <w:div w:id="36246742">
      <w:bodyDiv w:val="1"/>
      <w:marLeft w:val="0"/>
      <w:marRight w:val="0"/>
      <w:marTop w:val="0"/>
      <w:marBottom w:val="0"/>
      <w:divBdr>
        <w:top w:val="none" w:sz="0" w:space="0" w:color="auto"/>
        <w:left w:val="none" w:sz="0" w:space="0" w:color="auto"/>
        <w:bottom w:val="none" w:sz="0" w:space="0" w:color="auto"/>
        <w:right w:val="none" w:sz="0" w:space="0" w:color="auto"/>
      </w:divBdr>
    </w:div>
    <w:div w:id="37366727">
      <w:bodyDiv w:val="1"/>
      <w:marLeft w:val="0"/>
      <w:marRight w:val="0"/>
      <w:marTop w:val="0"/>
      <w:marBottom w:val="0"/>
      <w:divBdr>
        <w:top w:val="none" w:sz="0" w:space="0" w:color="auto"/>
        <w:left w:val="none" w:sz="0" w:space="0" w:color="auto"/>
        <w:bottom w:val="none" w:sz="0" w:space="0" w:color="auto"/>
        <w:right w:val="none" w:sz="0" w:space="0" w:color="auto"/>
      </w:divBdr>
    </w:div>
    <w:div w:id="39327202">
      <w:bodyDiv w:val="1"/>
      <w:marLeft w:val="0"/>
      <w:marRight w:val="0"/>
      <w:marTop w:val="0"/>
      <w:marBottom w:val="0"/>
      <w:divBdr>
        <w:top w:val="none" w:sz="0" w:space="0" w:color="auto"/>
        <w:left w:val="none" w:sz="0" w:space="0" w:color="auto"/>
        <w:bottom w:val="none" w:sz="0" w:space="0" w:color="auto"/>
        <w:right w:val="none" w:sz="0" w:space="0" w:color="auto"/>
      </w:divBdr>
    </w:div>
    <w:div w:id="46150483">
      <w:bodyDiv w:val="1"/>
      <w:marLeft w:val="0"/>
      <w:marRight w:val="0"/>
      <w:marTop w:val="0"/>
      <w:marBottom w:val="0"/>
      <w:divBdr>
        <w:top w:val="none" w:sz="0" w:space="0" w:color="auto"/>
        <w:left w:val="none" w:sz="0" w:space="0" w:color="auto"/>
        <w:bottom w:val="none" w:sz="0" w:space="0" w:color="auto"/>
        <w:right w:val="none" w:sz="0" w:space="0" w:color="auto"/>
      </w:divBdr>
    </w:div>
    <w:div w:id="51083155">
      <w:bodyDiv w:val="1"/>
      <w:marLeft w:val="0"/>
      <w:marRight w:val="0"/>
      <w:marTop w:val="0"/>
      <w:marBottom w:val="0"/>
      <w:divBdr>
        <w:top w:val="none" w:sz="0" w:space="0" w:color="auto"/>
        <w:left w:val="none" w:sz="0" w:space="0" w:color="auto"/>
        <w:bottom w:val="none" w:sz="0" w:space="0" w:color="auto"/>
        <w:right w:val="none" w:sz="0" w:space="0" w:color="auto"/>
      </w:divBdr>
    </w:div>
    <w:div w:id="57363836">
      <w:bodyDiv w:val="1"/>
      <w:marLeft w:val="0"/>
      <w:marRight w:val="0"/>
      <w:marTop w:val="0"/>
      <w:marBottom w:val="0"/>
      <w:divBdr>
        <w:top w:val="none" w:sz="0" w:space="0" w:color="auto"/>
        <w:left w:val="none" w:sz="0" w:space="0" w:color="auto"/>
        <w:bottom w:val="none" w:sz="0" w:space="0" w:color="auto"/>
        <w:right w:val="none" w:sz="0" w:space="0" w:color="auto"/>
      </w:divBdr>
    </w:div>
    <w:div w:id="57637016">
      <w:bodyDiv w:val="1"/>
      <w:marLeft w:val="0"/>
      <w:marRight w:val="0"/>
      <w:marTop w:val="0"/>
      <w:marBottom w:val="0"/>
      <w:divBdr>
        <w:top w:val="none" w:sz="0" w:space="0" w:color="auto"/>
        <w:left w:val="none" w:sz="0" w:space="0" w:color="auto"/>
        <w:bottom w:val="none" w:sz="0" w:space="0" w:color="auto"/>
        <w:right w:val="none" w:sz="0" w:space="0" w:color="auto"/>
      </w:divBdr>
    </w:div>
    <w:div w:id="62873156">
      <w:bodyDiv w:val="1"/>
      <w:marLeft w:val="0"/>
      <w:marRight w:val="0"/>
      <w:marTop w:val="0"/>
      <w:marBottom w:val="0"/>
      <w:divBdr>
        <w:top w:val="none" w:sz="0" w:space="0" w:color="auto"/>
        <w:left w:val="none" w:sz="0" w:space="0" w:color="auto"/>
        <w:bottom w:val="none" w:sz="0" w:space="0" w:color="auto"/>
        <w:right w:val="none" w:sz="0" w:space="0" w:color="auto"/>
      </w:divBdr>
    </w:div>
    <w:div w:id="69431525">
      <w:bodyDiv w:val="1"/>
      <w:marLeft w:val="0"/>
      <w:marRight w:val="0"/>
      <w:marTop w:val="0"/>
      <w:marBottom w:val="0"/>
      <w:divBdr>
        <w:top w:val="none" w:sz="0" w:space="0" w:color="auto"/>
        <w:left w:val="none" w:sz="0" w:space="0" w:color="auto"/>
        <w:bottom w:val="none" w:sz="0" w:space="0" w:color="auto"/>
        <w:right w:val="none" w:sz="0" w:space="0" w:color="auto"/>
      </w:divBdr>
    </w:div>
    <w:div w:id="71591660">
      <w:bodyDiv w:val="1"/>
      <w:marLeft w:val="0"/>
      <w:marRight w:val="0"/>
      <w:marTop w:val="0"/>
      <w:marBottom w:val="0"/>
      <w:divBdr>
        <w:top w:val="none" w:sz="0" w:space="0" w:color="auto"/>
        <w:left w:val="none" w:sz="0" w:space="0" w:color="auto"/>
        <w:bottom w:val="none" w:sz="0" w:space="0" w:color="auto"/>
        <w:right w:val="none" w:sz="0" w:space="0" w:color="auto"/>
      </w:divBdr>
    </w:div>
    <w:div w:id="71969557">
      <w:bodyDiv w:val="1"/>
      <w:marLeft w:val="0"/>
      <w:marRight w:val="0"/>
      <w:marTop w:val="0"/>
      <w:marBottom w:val="0"/>
      <w:divBdr>
        <w:top w:val="none" w:sz="0" w:space="0" w:color="auto"/>
        <w:left w:val="none" w:sz="0" w:space="0" w:color="auto"/>
        <w:bottom w:val="none" w:sz="0" w:space="0" w:color="auto"/>
        <w:right w:val="none" w:sz="0" w:space="0" w:color="auto"/>
      </w:divBdr>
    </w:div>
    <w:div w:id="78599625">
      <w:bodyDiv w:val="1"/>
      <w:marLeft w:val="0"/>
      <w:marRight w:val="0"/>
      <w:marTop w:val="0"/>
      <w:marBottom w:val="0"/>
      <w:divBdr>
        <w:top w:val="none" w:sz="0" w:space="0" w:color="auto"/>
        <w:left w:val="none" w:sz="0" w:space="0" w:color="auto"/>
        <w:bottom w:val="none" w:sz="0" w:space="0" w:color="auto"/>
        <w:right w:val="none" w:sz="0" w:space="0" w:color="auto"/>
      </w:divBdr>
    </w:div>
    <w:div w:id="88544938">
      <w:bodyDiv w:val="1"/>
      <w:marLeft w:val="0"/>
      <w:marRight w:val="0"/>
      <w:marTop w:val="0"/>
      <w:marBottom w:val="0"/>
      <w:divBdr>
        <w:top w:val="none" w:sz="0" w:space="0" w:color="auto"/>
        <w:left w:val="none" w:sz="0" w:space="0" w:color="auto"/>
        <w:bottom w:val="none" w:sz="0" w:space="0" w:color="auto"/>
        <w:right w:val="none" w:sz="0" w:space="0" w:color="auto"/>
      </w:divBdr>
    </w:div>
    <w:div w:id="95372422">
      <w:bodyDiv w:val="1"/>
      <w:marLeft w:val="0"/>
      <w:marRight w:val="0"/>
      <w:marTop w:val="0"/>
      <w:marBottom w:val="0"/>
      <w:divBdr>
        <w:top w:val="none" w:sz="0" w:space="0" w:color="auto"/>
        <w:left w:val="none" w:sz="0" w:space="0" w:color="auto"/>
        <w:bottom w:val="none" w:sz="0" w:space="0" w:color="auto"/>
        <w:right w:val="none" w:sz="0" w:space="0" w:color="auto"/>
      </w:divBdr>
    </w:div>
    <w:div w:id="96029236">
      <w:bodyDiv w:val="1"/>
      <w:marLeft w:val="0"/>
      <w:marRight w:val="0"/>
      <w:marTop w:val="0"/>
      <w:marBottom w:val="0"/>
      <w:divBdr>
        <w:top w:val="none" w:sz="0" w:space="0" w:color="auto"/>
        <w:left w:val="none" w:sz="0" w:space="0" w:color="auto"/>
        <w:bottom w:val="none" w:sz="0" w:space="0" w:color="auto"/>
        <w:right w:val="none" w:sz="0" w:space="0" w:color="auto"/>
      </w:divBdr>
    </w:div>
    <w:div w:id="102842663">
      <w:bodyDiv w:val="1"/>
      <w:marLeft w:val="0"/>
      <w:marRight w:val="0"/>
      <w:marTop w:val="0"/>
      <w:marBottom w:val="0"/>
      <w:divBdr>
        <w:top w:val="none" w:sz="0" w:space="0" w:color="auto"/>
        <w:left w:val="none" w:sz="0" w:space="0" w:color="auto"/>
        <w:bottom w:val="none" w:sz="0" w:space="0" w:color="auto"/>
        <w:right w:val="none" w:sz="0" w:space="0" w:color="auto"/>
      </w:divBdr>
    </w:div>
    <w:div w:id="108934083">
      <w:bodyDiv w:val="1"/>
      <w:marLeft w:val="0"/>
      <w:marRight w:val="0"/>
      <w:marTop w:val="0"/>
      <w:marBottom w:val="0"/>
      <w:divBdr>
        <w:top w:val="none" w:sz="0" w:space="0" w:color="auto"/>
        <w:left w:val="none" w:sz="0" w:space="0" w:color="auto"/>
        <w:bottom w:val="none" w:sz="0" w:space="0" w:color="auto"/>
        <w:right w:val="none" w:sz="0" w:space="0" w:color="auto"/>
      </w:divBdr>
    </w:div>
    <w:div w:id="110173149">
      <w:bodyDiv w:val="1"/>
      <w:marLeft w:val="0"/>
      <w:marRight w:val="0"/>
      <w:marTop w:val="0"/>
      <w:marBottom w:val="0"/>
      <w:divBdr>
        <w:top w:val="none" w:sz="0" w:space="0" w:color="auto"/>
        <w:left w:val="none" w:sz="0" w:space="0" w:color="auto"/>
        <w:bottom w:val="none" w:sz="0" w:space="0" w:color="auto"/>
        <w:right w:val="none" w:sz="0" w:space="0" w:color="auto"/>
      </w:divBdr>
    </w:div>
    <w:div w:id="131366821">
      <w:bodyDiv w:val="1"/>
      <w:marLeft w:val="0"/>
      <w:marRight w:val="0"/>
      <w:marTop w:val="0"/>
      <w:marBottom w:val="0"/>
      <w:divBdr>
        <w:top w:val="none" w:sz="0" w:space="0" w:color="auto"/>
        <w:left w:val="none" w:sz="0" w:space="0" w:color="auto"/>
        <w:bottom w:val="none" w:sz="0" w:space="0" w:color="auto"/>
        <w:right w:val="none" w:sz="0" w:space="0" w:color="auto"/>
      </w:divBdr>
    </w:div>
    <w:div w:id="135145198">
      <w:bodyDiv w:val="1"/>
      <w:marLeft w:val="0"/>
      <w:marRight w:val="0"/>
      <w:marTop w:val="0"/>
      <w:marBottom w:val="0"/>
      <w:divBdr>
        <w:top w:val="none" w:sz="0" w:space="0" w:color="auto"/>
        <w:left w:val="none" w:sz="0" w:space="0" w:color="auto"/>
        <w:bottom w:val="none" w:sz="0" w:space="0" w:color="auto"/>
        <w:right w:val="none" w:sz="0" w:space="0" w:color="auto"/>
      </w:divBdr>
    </w:div>
    <w:div w:id="144467936">
      <w:bodyDiv w:val="1"/>
      <w:marLeft w:val="0"/>
      <w:marRight w:val="0"/>
      <w:marTop w:val="0"/>
      <w:marBottom w:val="0"/>
      <w:divBdr>
        <w:top w:val="none" w:sz="0" w:space="0" w:color="auto"/>
        <w:left w:val="none" w:sz="0" w:space="0" w:color="auto"/>
        <w:bottom w:val="none" w:sz="0" w:space="0" w:color="auto"/>
        <w:right w:val="none" w:sz="0" w:space="0" w:color="auto"/>
      </w:divBdr>
    </w:div>
    <w:div w:id="149830836">
      <w:bodyDiv w:val="1"/>
      <w:marLeft w:val="0"/>
      <w:marRight w:val="0"/>
      <w:marTop w:val="0"/>
      <w:marBottom w:val="0"/>
      <w:divBdr>
        <w:top w:val="none" w:sz="0" w:space="0" w:color="auto"/>
        <w:left w:val="none" w:sz="0" w:space="0" w:color="auto"/>
        <w:bottom w:val="none" w:sz="0" w:space="0" w:color="auto"/>
        <w:right w:val="none" w:sz="0" w:space="0" w:color="auto"/>
      </w:divBdr>
    </w:div>
    <w:div w:id="150752594">
      <w:bodyDiv w:val="1"/>
      <w:marLeft w:val="0"/>
      <w:marRight w:val="0"/>
      <w:marTop w:val="0"/>
      <w:marBottom w:val="0"/>
      <w:divBdr>
        <w:top w:val="none" w:sz="0" w:space="0" w:color="auto"/>
        <w:left w:val="none" w:sz="0" w:space="0" w:color="auto"/>
        <w:bottom w:val="none" w:sz="0" w:space="0" w:color="auto"/>
        <w:right w:val="none" w:sz="0" w:space="0" w:color="auto"/>
      </w:divBdr>
    </w:div>
    <w:div w:id="154883727">
      <w:bodyDiv w:val="1"/>
      <w:marLeft w:val="0"/>
      <w:marRight w:val="0"/>
      <w:marTop w:val="0"/>
      <w:marBottom w:val="0"/>
      <w:divBdr>
        <w:top w:val="none" w:sz="0" w:space="0" w:color="auto"/>
        <w:left w:val="none" w:sz="0" w:space="0" w:color="auto"/>
        <w:bottom w:val="none" w:sz="0" w:space="0" w:color="auto"/>
        <w:right w:val="none" w:sz="0" w:space="0" w:color="auto"/>
      </w:divBdr>
    </w:div>
    <w:div w:id="163129481">
      <w:bodyDiv w:val="1"/>
      <w:marLeft w:val="0"/>
      <w:marRight w:val="0"/>
      <w:marTop w:val="0"/>
      <w:marBottom w:val="0"/>
      <w:divBdr>
        <w:top w:val="none" w:sz="0" w:space="0" w:color="auto"/>
        <w:left w:val="none" w:sz="0" w:space="0" w:color="auto"/>
        <w:bottom w:val="none" w:sz="0" w:space="0" w:color="auto"/>
        <w:right w:val="none" w:sz="0" w:space="0" w:color="auto"/>
      </w:divBdr>
    </w:div>
    <w:div w:id="163205718">
      <w:bodyDiv w:val="1"/>
      <w:marLeft w:val="0"/>
      <w:marRight w:val="0"/>
      <w:marTop w:val="0"/>
      <w:marBottom w:val="0"/>
      <w:divBdr>
        <w:top w:val="none" w:sz="0" w:space="0" w:color="auto"/>
        <w:left w:val="none" w:sz="0" w:space="0" w:color="auto"/>
        <w:bottom w:val="none" w:sz="0" w:space="0" w:color="auto"/>
        <w:right w:val="none" w:sz="0" w:space="0" w:color="auto"/>
      </w:divBdr>
    </w:div>
    <w:div w:id="176969900">
      <w:bodyDiv w:val="1"/>
      <w:marLeft w:val="0"/>
      <w:marRight w:val="0"/>
      <w:marTop w:val="0"/>
      <w:marBottom w:val="0"/>
      <w:divBdr>
        <w:top w:val="none" w:sz="0" w:space="0" w:color="auto"/>
        <w:left w:val="none" w:sz="0" w:space="0" w:color="auto"/>
        <w:bottom w:val="none" w:sz="0" w:space="0" w:color="auto"/>
        <w:right w:val="none" w:sz="0" w:space="0" w:color="auto"/>
      </w:divBdr>
    </w:div>
    <w:div w:id="180779358">
      <w:bodyDiv w:val="1"/>
      <w:marLeft w:val="0"/>
      <w:marRight w:val="0"/>
      <w:marTop w:val="0"/>
      <w:marBottom w:val="0"/>
      <w:divBdr>
        <w:top w:val="none" w:sz="0" w:space="0" w:color="auto"/>
        <w:left w:val="none" w:sz="0" w:space="0" w:color="auto"/>
        <w:bottom w:val="none" w:sz="0" w:space="0" w:color="auto"/>
        <w:right w:val="none" w:sz="0" w:space="0" w:color="auto"/>
      </w:divBdr>
    </w:div>
    <w:div w:id="191699103">
      <w:bodyDiv w:val="1"/>
      <w:marLeft w:val="0"/>
      <w:marRight w:val="0"/>
      <w:marTop w:val="0"/>
      <w:marBottom w:val="0"/>
      <w:divBdr>
        <w:top w:val="none" w:sz="0" w:space="0" w:color="auto"/>
        <w:left w:val="none" w:sz="0" w:space="0" w:color="auto"/>
        <w:bottom w:val="none" w:sz="0" w:space="0" w:color="auto"/>
        <w:right w:val="none" w:sz="0" w:space="0" w:color="auto"/>
      </w:divBdr>
    </w:div>
    <w:div w:id="194730246">
      <w:bodyDiv w:val="1"/>
      <w:marLeft w:val="0"/>
      <w:marRight w:val="0"/>
      <w:marTop w:val="0"/>
      <w:marBottom w:val="0"/>
      <w:divBdr>
        <w:top w:val="none" w:sz="0" w:space="0" w:color="auto"/>
        <w:left w:val="none" w:sz="0" w:space="0" w:color="auto"/>
        <w:bottom w:val="none" w:sz="0" w:space="0" w:color="auto"/>
        <w:right w:val="none" w:sz="0" w:space="0" w:color="auto"/>
      </w:divBdr>
    </w:div>
    <w:div w:id="197402975">
      <w:bodyDiv w:val="1"/>
      <w:marLeft w:val="0"/>
      <w:marRight w:val="0"/>
      <w:marTop w:val="0"/>
      <w:marBottom w:val="0"/>
      <w:divBdr>
        <w:top w:val="none" w:sz="0" w:space="0" w:color="auto"/>
        <w:left w:val="none" w:sz="0" w:space="0" w:color="auto"/>
        <w:bottom w:val="none" w:sz="0" w:space="0" w:color="auto"/>
        <w:right w:val="none" w:sz="0" w:space="0" w:color="auto"/>
      </w:divBdr>
    </w:div>
    <w:div w:id="201137567">
      <w:bodyDiv w:val="1"/>
      <w:marLeft w:val="0"/>
      <w:marRight w:val="0"/>
      <w:marTop w:val="0"/>
      <w:marBottom w:val="0"/>
      <w:divBdr>
        <w:top w:val="none" w:sz="0" w:space="0" w:color="auto"/>
        <w:left w:val="none" w:sz="0" w:space="0" w:color="auto"/>
        <w:bottom w:val="none" w:sz="0" w:space="0" w:color="auto"/>
        <w:right w:val="none" w:sz="0" w:space="0" w:color="auto"/>
      </w:divBdr>
    </w:div>
    <w:div w:id="203835845">
      <w:bodyDiv w:val="1"/>
      <w:marLeft w:val="0"/>
      <w:marRight w:val="0"/>
      <w:marTop w:val="0"/>
      <w:marBottom w:val="0"/>
      <w:divBdr>
        <w:top w:val="none" w:sz="0" w:space="0" w:color="auto"/>
        <w:left w:val="none" w:sz="0" w:space="0" w:color="auto"/>
        <w:bottom w:val="none" w:sz="0" w:space="0" w:color="auto"/>
        <w:right w:val="none" w:sz="0" w:space="0" w:color="auto"/>
      </w:divBdr>
    </w:div>
    <w:div w:id="204021714">
      <w:bodyDiv w:val="1"/>
      <w:marLeft w:val="0"/>
      <w:marRight w:val="0"/>
      <w:marTop w:val="0"/>
      <w:marBottom w:val="0"/>
      <w:divBdr>
        <w:top w:val="none" w:sz="0" w:space="0" w:color="auto"/>
        <w:left w:val="none" w:sz="0" w:space="0" w:color="auto"/>
        <w:bottom w:val="none" w:sz="0" w:space="0" w:color="auto"/>
        <w:right w:val="none" w:sz="0" w:space="0" w:color="auto"/>
      </w:divBdr>
    </w:div>
    <w:div w:id="214661797">
      <w:bodyDiv w:val="1"/>
      <w:marLeft w:val="0"/>
      <w:marRight w:val="0"/>
      <w:marTop w:val="0"/>
      <w:marBottom w:val="0"/>
      <w:divBdr>
        <w:top w:val="none" w:sz="0" w:space="0" w:color="auto"/>
        <w:left w:val="none" w:sz="0" w:space="0" w:color="auto"/>
        <w:bottom w:val="none" w:sz="0" w:space="0" w:color="auto"/>
        <w:right w:val="none" w:sz="0" w:space="0" w:color="auto"/>
      </w:divBdr>
    </w:div>
    <w:div w:id="216550072">
      <w:bodyDiv w:val="1"/>
      <w:marLeft w:val="0"/>
      <w:marRight w:val="0"/>
      <w:marTop w:val="0"/>
      <w:marBottom w:val="0"/>
      <w:divBdr>
        <w:top w:val="none" w:sz="0" w:space="0" w:color="auto"/>
        <w:left w:val="none" w:sz="0" w:space="0" w:color="auto"/>
        <w:bottom w:val="none" w:sz="0" w:space="0" w:color="auto"/>
        <w:right w:val="none" w:sz="0" w:space="0" w:color="auto"/>
      </w:divBdr>
    </w:div>
    <w:div w:id="220406726">
      <w:bodyDiv w:val="1"/>
      <w:marLeft w:val="0"/>
      <w:marRight w:val="0"/>
      <w:marTop w:val="0"/>
      <w:marBottom w:val="0"/>
      <w:divBdr>
        <w:top w:val="none" w:sz="0" w:space="0" w:color="auto"/>
        <w:left w:val="none" w:sz="0" w:space="0" w:color="auto"/>
        <w:bottom w:val="none" w:sz="0" w:space="0" w:color="auto"/>
        <w:right w:val="none" w:sz="0" w:space="0" w:color="auto"/>
      </w:divBdr>
    </w:div>
    <w:div w:id="220870992">
      <w:bodyDiv w:val="1"/>
      <w:marLeft w:val="0"/>
      <w:marRight w:val="0"/>
      <w:marTop w:val="0"/>
      <w:marBottom w:val="0"/>
      <w:divBdr>
        <w:top w:val="none" w:sz="0" w:space="0" w:color="auto"/>
        <w:left w:val="none" w:sz="0" w:space="0" w:color="auto"/>
        <w:bottom w:val="none" w:sz="0" w:space="0" w:color="auto"/>
        <w:right w:val="none" w:sz="0" w:space="0" w:color="auto"/>
      </w:divBdr>
    </w:div>
    <w:div w:id="227616561">
      <w:bodyDiv w:val="1"/>
      <w:marLeft w:val="0"/>
      <w:marRight w:val="0"/>
      <w:marTop w:val="0"/>
      <w:marBottom w:val="0"/>
      <w:divBdr>
        <w:top w:val="none" w:sz="0" w:space="0" w:color="auto"/>
        <w:left w:val="none" w:sz="0" w:space="0" w:color="auto"/>
        <w:bottom w:val="none" w:sz="0" w:space="0" w:color="auto"/>
        <w:right w:val="none" w:sz="0" w:space="0" w:color="auto"/>
      </w:divBdr>
    </w:div>
    <w:div w:id="228658639">
      <w:bodyDiv w:val="1"/>
      <w:marLeft w:val="0"/>
      <w:marRight w:val="0"/>
      <w:marTop w:val="0"/>
      <w:marBottom w:val="0"/>
      <w:divBdr>
        <w:top w:val="none" w:sz="0" w:space="0" w:color="auto"/>
        <w:left w:val="none" w:sz="0" w:space="0" w:color="auto"/>
        <w:bottom w:val="none" w:sz="0" w:space="0" w:color="auto"/>
        <w:right w:val="none" w:sz="0" w:space="0" w:color="auto"/>
      </w:divBdr>
    </w:div>
    <w:div w:id="229971162">
      <w:bodyDiv w:val="1"/>
      <w:marLeft w:val="0"/>
      <w:marRight w:val="0"/>
      <w:marTop w:val="0"/>
      <w:marBottom w:val="0"/>
      <w:divBdr>
        <w:top w:val="none" w:sz="0" w:space="0" w:color="auto"/>
        <w:left w:val="none" w:sz="0" w:space="0" w:color="auto"/>
        <w:bottom w:val="none" w:sz="0" w:space="0" w:color="auto"/>
        <w:right w:val="none" w:sz="0" w:space="0" w:color="auto"/>
      </w:divBdr>
    </w:div>
    <w:div w:id="232855917">
      <w:bodyDiv w:val="1"/>
      <w:marLeft w:val="0"/>
      <w:marRight w:val="0"/>
      <w:marTop w:val="0"/>
      <w:marBottom w:val="0"/>
      <w:divBdr>
        <w:top w:val="none" w:sz="0" w:space="0" w:color="auto"/>
        <w:left w:val="none" w:sz="0" w:space="0" w:color="auto"/>
        <w:bottom w:val="none" w:sz="0" w:space="0" w:color="auto"/>
        <w:right w:val="none" w:sz="0" w:space="0" w:color="auto"/>
      </w:divBdr>
    </w:div>
    <w:div w:id="233392729">
      <w:bodyDiv w:val="1"/>
      <w:marLeft w:val="0"/>
      <w:marRight w:val="0"/>
      <w:marTop w:val="0"/>
      <w:marBottom w:val="0"/>
      <w:divBdr>
        <w:top w:val="none" w:sz="0" w:space="0" w:color="auto"/>
        <w:left w:val="none" w:sz="0" w:space="0" w:color="auto"/>
        <w:bottom w:val="none" w:sz="0" w:space="0" w:color="auto"/>
        <w:right w:val="none" w:sz="0" w:space="0" w:color="auto"/>
      </w:divBdr>
    </w:div>
    <w:div w:id="236940153">
      <w:bodyDiv w:val="1"/>
      <w:marLeft w:val="0"/>
      <w:marRight w:val="0"/>
      <w:marTop w:val="0"/>
      <w:marBottom w:val="0"/>
      <w:divBdr>
        <w:top w:val="none" w:sz="0" w:space="0" w:color="auto"/>
        <w:left w:val="none" w:sz="0" w:space="0" w:color="auto"/>
        <w:bottom w:val="none" w:sz="0" w:space="0" w:color="auto"/>
        <w:right w:val="none" w:sz="0" w:space="0" w:color="auto"/>
      </w:divBdr>
    </w:div>
    <w:div w:id="239408343">
      <w:bodyDiv w:val="1"/>
      <w:marLeft w:val="0"/>
      <w:marRight w:val="0"/>
      <w:marTop w:val="0"/>
      <w:marBottom w:val="0"/>
      <w:divBdr>
        <w:top w:val="none" w:sz="0" w:space="0" w:color="auto"/>
        <w:left w:val="none" w:sz="0" w:space="0" w:color="auto"/>
        <w:bottom w:val="none" w:sz="0" w:space="0" w:color="auto"/>
        <w:right w:val="none" w:sz="0" w:space="0" w:color="auto"/>
      </w:divBdr>
    </w:div>
    <w:div w:id="243340248">
      <w:bodyDiv w:val="1"/>
      <w:marLeft w:val="0"/>
      <w:marRight w:val="0"/>
      <w:marTop w:val="0"/>
      <w:marBottom w:val="0"/>
      <w:divBdr>
        <w:top w:val="none" w:sz="0" w:space="0" w:color="auto"/>
        <w:left w:val="none" w:sz="0" w:space="0" w:color="auto"/>
        <w:bottom w:val="none" w:sz="0" w:space="0" w:color="auto"/>
        <w:right w:val="none" w:sz="0" w:space="0" w:color="auto"/>
      </w:divBdr>
    </w:div>
    <w:div w:id="243497122">
      <w:bodyDiv w:val="1"/>
      <w:marLeft w:val="0"/>
      <w:marRight w:val="0"/>
      <w:marTop w:val="0"/>
      <w:marBottom w:val="0"/>
      <w:divBdr>
        <w:top w:val="none" w:sz="0" w:space="0" w:color="auto"/>
        <w:left w:val="none" w:sz="0" w:space="0" w:color="auto"/>
        <w:bottom w:val="none" w:sz="0" w:space="0" w:color="auto"/>
        <w:right w:val="none" w:sz="0" w:space="0" w:color="auto"/>
      </w:divBdr>
    </w:div>
    <w:div w:id="256183383">
      <w:bodyDiv w:val="1"/>
      <w:marLeft w:val="0"/>
      <w:marRight w:val="0"/>
      <w:marTop w:val="0"/>
      <w:marBottom w:val="0"/>
      <w:divBdr>
        <w:top w:val="none" w:sz="0" w:space="0" w:color="auto"/>
        <w:left w:val="none" w:sz="0" w:space="0" w:color="auto"/>
        <w:bottom w:val="none" w:sz="0" w:space="0" w:color="auto"/>
        <w:right w:val="none" w:sz="0" w:space="0" w:color="auto"/>
      </w:divBdr>
    </w:div>
    <w:div w:id="262491561">
      <w:bodyDiv w:val="1"/>
      <w:marLeft w:val="0"/>
      <w:marRight w:val="0"/>
      <w:marTop w:val="0"/>
      <w:marBottom w:val="0"/>
      <w:divBdr>
        <w:top w:val="none" w:sz="0" w:space="0" w:color="auto"/>
        <w:left w:val="none" w:sz="0" w:space="0" w:color="auto"/>
        <w:bottom w:val="none" w:sz="0" w:space="0" w:color="auto"/>
        <w:right w:val="none" w:sz="0" w:space="0" w:color="auto"/>
      </w:divBdr>
    </w:div>
    <w:div w:id="263608595">
      <w:bodyDiv w:val="1"/>
      <w:marLeft w:val="0"/>
      <w:marRight w:val="0"/>
      <w:marTop w:val="0"/>
      <w:marBottom w:val="0"/>
      <w:divBdr>
        <w:top w:val="none" w:sz="0" w:space="0" w:color="auto"/>
        <w:left w:val="none" w:sz="0" w:space="0" w:color="auto"/>
        <w:bottom w:val="none" w:sz="0" w:space="0" w:color="auto"/>
        <w:right w:val="none" w:sz="0" w:space="0" w:color="auto"/>
      </w:divBdr>
    </w:div>
    <w:div w:id="264700171">
      <w:bodyDiv w:val="1"/>
      <w:marLeft w:val="0"/>
      <w:marRight w:val="0"/>
      <w:marTop w:val="0"/>
      <w:marBottom w:val="0"/>
      <w:divBdr>
        <w:top w:val="none" w:sz="0" w:space="0" w:color="auto"/>
        <w:left w:val="none" w:sz="0" w:space="0" w:color="auto"/>
        <w:bottom w:val="none" w:sz="0" w:space="0" w:color="auto"/>
        <w:right w:val="none" w:sz="0" w:space="0" w:color="auto"/>
      </w:divBdr>
    </w:div>
    <w:div w:id="269361467">
      <w:bodyDiv w:val="1"/>
      <w:marLeft w:val="0"/>
      <w:marRight w:val="0"/>
      <w:marTop w:val="0"/>
      <w:marBottom w:val="0"/>
      <w:divBdr>
        <w:top w:val="none" w:sz="0" w:space="0" w:color="auto"/>
        <w:left w:val="none" w:sz="0" w:space="0" w:color="auto"/>
        <w:bottom w:val="none" w:sz="0" w:space="0" w:color="auto"/>
        <w:right w:val="none" w:sz="0" w:space="0" w:color="auto"/>
      </w:divBdr>
    </w:div>
    <w:div w:id="274484366">
      <w:bodyDiv w:val="1"/>
      <w:marLeft w:val="0"/>
      <w:marRight w:val="0"/>
      <w:marTop w:val="0"/>
      <w:marBottom w:val="0"/>
      <w:divBdr>
        <w:top w:val="none" w:sz="0" w:space="0" w:color="auto"/>
        <w:left w:val="none" w:sz="0" w:space="0" w:color="auto"/>
        <w:bottom w:val="none" w:sz="0" w:space="0" w:color="auto"/>
        <w:right w:val="none" w:sz="0" w:space="0" w:color="auto"/>
      </w:divBdr>
    </w:div>
    <w:div w:id="274675840">
      <w:bodyDiv w:val="1"/>
      <w:marLeft w:val="0"/>
      <w:marRight w:val="0"/>
      <w:marTop w:val="0"/>
      <w:marBottom w:val="0"/>
      <w:divBdr>
        <w:top w:val="none" w:sz="0" w:space="0" w:color="auto"/>
        <w:left w:val="none" w:sz="0" w:space="0" w:color="auto"/>
        <w:bottom w:val="none" w:sz="0" w:space="0" w:color="auto"/>
        <w:right w:val="none" w:sz="0" w:space="0" w:color="auto"/>
      </w:divBdr>
    </w:div>
    <w:div w:id="277491200">
      <w:bodyDiv w:val="1"/>
      <w:marLeft w:val="0"/>
      <w:marRight w:val="0"/>
      <w:marTop w:val="0"/>
      <w:marBottom w:val="0"/>
      <w:divBdr>
        <w:top w:val="none" w:sz="0" w:space="0" w:color="auto"/>
        <w:left w:val="none" w:sz="0" w:space="0" w:color="auto"/>
        <w:bottom w:val="none" w:sz="0" w:space="0" w:color="auto"/>
        <w:right w:val="none" w:sz="0" w:space="0" w:color="auto"/>
      </w:divBdr>
    </w:div>
    <w:div w:id="278948747">
      <w:bodyDiv w:val="1"/>
      <w:marLeft w:val="0"/>
      <w:marRight w:val="0"/>
      <w:marTop w:val="0"/>
      <w:marBottom w:val="0"/>
      <w:divBdr>
        <w:top w:val="none" w:sz="0" w:space="0" w:color="auto"/>
        <w:left w:val="none" w:sz="0" w:space="0" w:color="auto"/>
        <w:bottom w:val="none" w:sz="0" w:space="0" w:color="auto"/>
        <w:right w:val="none" w:sz="0" w:space="0" w:color="auto"/>
      </w:divBdr>
    </w:div>
    <w:div w:id="279145086">
      <w:bodyDiv w:val="1"/>
      <w:marLeft w:val="0"/>
      <w:marRight w:val="0"/>
      <w:marTop w:val="0"/>
      <w:marBottom w:val="0"/>
      <w:divBdr>
        <w:top w:val="none" w:sz="0" w:space="0" w:color="auto"/>
        <w:left w:val="none" w:sz="0" w:space="0" w:color="auto"/>
        <w:bottom w:val="none" w:sz="0" w:space="0" w:color="auto"/>
        <w:right w:val="none" w:sz="0" w:space="0" w:color="auto"/>
      </w:divBdr>
    </w:div>
    <w:div w:id="280573810">
      <w:bodyDiv w:val="1"/>
      <w:marLeft w:val="0"/>
      <w:marRight w:val="0"/>
      <w:marTop w:val="0"/>
      <w:marBottom w:val="0"/>
      <w:divBdr>
        <w:top w:val="none" w:sz="0" w:space="0" w:color="auto"/>
        <w:left w:val="none" w:sz="0" w:space="0" w:color="auto"/>
        <w:bottom w:val="none" w:sz="0" w:space="0" w:color="auto"/>
        <w:right w:val="none" w:sz="0" w:space="0" w:color="auto"/>
      </w:divBdr>
    </w:div>
    <w:div w:id="287206634">
      <w:bodyDiv w:val="1"/>
      <w:marLeft w:val="0"/>
      <w:marRight w:val="0"/>
      <w:marTop w:val="0"/>
      <w:marBottom w:val="0"/>
      <w:divBdr>
        <w:top w:val="none" w:sz="0" w:space="0" w:color="auto"/>
        <w:left w:val="none" w:sz="0" w:space="0" w:color="auto"/>
        <w:bottom w:val="none" w:sz="0" w:space="0" w:color="auto"/>
        <w:right w:val="none" w:sz="0" w:space="0" w:color="auto"/>
      </w:divBdr>
    </w:div>
    <w:div w:id="287275442">
      <w:bodyDiv w:val="1"/>
      <w:marLeft w:val="0"/>
      <w:marRight w:val="0"/>
      <w:marTop w:val="0"/>
      <w:marBottom w:val="0"/>
      <w:divBdr>
        <w:top w:val="none" w:sz="0" w:space="0" w:color="auto"/>
        <w:left w:val="none" w:sz="0" w:space="0" w:color="auto"/>
        <w:bottom w:val="none" w:sz="0" w:space="0" w:color="auto"/>
        <w:right w:val="none" w:sz="0" w:space="0" w:color="auto"/>
      </w:divBdr>
    </w:div>
    <w:div w:id="288626958">
      <w:bodyDiv w:val="1"/>
      <w:marLeft w:val="0"/>
      <w:marRight w:val="0"/>
      <w:marTop w:val="0"/>
      <w:marBottom w:val="0"/>
      <w:divBdr>
        <w:top w:val="none" w:sz="0" w:space="0" w:color="auto"/>
        <w:left w:val="none" w:sz="0" w:space="0" w:color="auto"/>
        <w:bottom w:val="none" w:sz="0" w:space="0" w:color="auto"/>
        <w:right w:val="none" w:sz="0" w:space="0" w:color="auto"/>
      </w:divBdr>
    </w:div>
    <w:div w:id="293828655">
      <w:bodyDiv w:val="1"/>
      <w:marLeft w:val="0"/>
      <w:marRight w:val="0"/>
      <w:marTop w:val="0"/>
      <w:marBottom w:val="0"/>
      <w:divBdr>
        <w:top w:val="none" w:sz="0" w:space="0" w:color="auto"/>
        <w:left w:val="none" w:sz="0" w:space="0" w:color="auto"/>
        <w:bottom w:val="none" w:sz="0" w:space="0" w:color="auto"/>
        <w:right w:val="none" w:sz="0" w:space="0" w:color="auto"/>
      </w:divBdr>
    </w:div>
    <w:div w:id="295723776">
      <w:bodyDiv w:val="1"/>
      <w:marLeft w:val="0"/>
      <w:marRight w:val="0"/>
      <w:marTop w:val="0"/>
      <w:marBottom w:val="0"/>
      <w:divBdr>
        <w:top w:val="none" w:sz="0" w:space="0" w:color="auto"/>
        <w:left w:val="none" w:sz="0" w:space="0" w:color="auto"/>
        <w:bottom w:val="none" w:sz="0" w:space="0" w:color="auto"/>
        <w:right w:val="none" w:sz="0" w:space="0" w:color="auto"/>
      </w:divBdr>
    </w:div>
    <w:div w:id="300498430">
      <w:bodyDiv w:val="1"/>
      <w:marLeft w:val="0"/>
      <w:marRight w:val="0"/>
      <w:marTop w:val="0"/>
      <w:marBottom w:val="0"/>
      <w:divBdr>
        <w:top w:val="none" w:sz="0" w:space="0" w:color="auto"/>
        <w:left w:val="none" w:sz="0" w:space="0" w:color="auto"/>
        <w:bottom w:val="none" w:sz="0" w:space="0" w:color="auto"/>
        <w:right w:val="none" w:sz="0" w:space="0" w:color="auto"/>
      </w:divBdr>
    </w:div>
    <w:div w:id="301153668">
      <w:bodyDiv w:val="1"/>
      <w:marLeft w:val="0"/>
      <w:marRight w:val="0"/>
      <w:marTop w:val="0"/>
      <w:marBottom w:val="0"/>
      <w:divBdr>
        <w:top w:val="none" w:sz="0" w:space="0" w:color="auto"/>
        <w:left w:val="none" w:sz="0" w:space="0" w:color="auto"/>
        <w:bottom w:val="none" w:sz="0" w:space="0" w:color="auto"/>
        <w:right w:val="none" w:sz="0" w:space="0" w:color="auto"/>
      </w:divBdr>
    </w:div>
    <w:div w:id="312637180">
      <w:bodyDiv w:val="1"/>
      <w:marLeft w:val="0"/>
      <w:marRight w:val="0"/>
      <w:marTop w:val="0"/>
      <w:marBottom w:val="0"/>
      <w:divBdr>
        <w:top w:val="none" w:sz="0" w:space="0" w:color="auto"/>
        <w:left w:val="none" w:sz="0" w:space="0" w:color="auto"/>
        <w:bottom w:val="none" w:sz="0" w:space="0" w:color="auto"/>
        <w:right w:val="none" w:sz="0" w:space="0" w:color="auto"/>
      </w:divBdr>
    </w:div>
    <w:div w:id="326792769">
      <w:bodyDiv w:val="1"/>
      <w:marLeft w:val="0"/>
      <w:marRight w:val="0"/>
      <w:marTop w:val="0"/>
      <w:marBottom w:val="0"/>
      <w:divBdr>
        <w:top w:val="none" w:sz="0" w:space="0" w:color="auto"/>
        <w:left w:val="none" w:sz="0" w:space="0" w:color="auto"/>
        <w:bottom w:val="none" w:sz="0" w:space="0" w:color="auto"/>
        <w:right w:val="none" w:sz="0" w:space="0" w:color="auto"/>
      </w:divBdr>
    </w:div>
    <w:div w:id="330572742">
      <w:bodyDiv w:val="1"/>
      <w:marLeft w:val="0"/>
      <w:marRight w:val="0"/>
      <w:marTop w:val="0"/>
      <w:marBottom w:val="0"/>
      <w:divBdr>
        <w:top w:val="none" w:sz="0" w:space="0" w:color="auto"/>
        <w:left w:val="none" w:sz="0" w:space="0" w:color="auto"/>
        <w:bottom w:val="none" w:sz="0" w:space="0" w:color="auto"/>
        <w:right w:val="none" w:sz="0" w:space="0" w:color="auto"/>
      </w:divBdr>
    </w:div>
    <w:div w:id="336423990">
      <w:bodyDiv w:val="1"/>
      <w:marLeft w:val="0"/>
      <w:marRight w:val="0"/>
      <w:marTop w:val="0"/>
      <w:marBottom w:val="0"/>
      <w:divBdr>
        <w:top w:val="none" w:sz="0" w:space="0" w:color="auto"/>
        <w:left w:val="none" w:sz="0" w:space="0" w:color="auto"/>
        <w:bottom w:val="none" w:sz="0" w:space="0" w:color="auto"/>
        <w:right w:val="none" w:sz="0" w:space="0" w:color="auto"/>
      </w:divBdr>
    </w:div>
    <w:div w:id="338701012">
      <w:bodyDiv w:val="1"/>
      <w:marLeft w:val="0"/>
      <w:marRight w:val="0"/>
      <w:marTop w:val="0"/>
      <w:marBottom w:val="0"/>
      <w:divBdr>
        <w:top w:val="none" w:sz="0" w:space="0" w:color="auto"/>
        <w:left w:val="none" w:sz="0" w:space="0" w:color="auto"/>
        <w:bottom w:val="none" w:sz="0" w:space="0" w:color="auto"/>
        <w:right w:val="none" w:sz="0" w:space="0" w:color="auto"/>
      </w:divBdr>
    </w:div>
    <w:div w:id="341979833">
      <w:bodyDiv w:val="1"/>
      <w:marLeft w:val="0"/>
      <w:marRight w:val="0"/>
      <w:marTop w:val="0"/>
      <w:marBottom w:val="0"/>
      <w:divBdr>
        <w:top w:val="none" w:sz="0" w:space="0" w:color="auto"/>
        <w:left w:val="none" w:sz="0" w:space="0" w:color="auto"/>
        <w:bottom w:val="none" w:sz="0" w:space="0" w:color="auto"/>
        <w:right w:val="none" w:sz="0" w:space="0" w:color="auto"/>
      </w:divBdr>
    </w:div>
    <w:div w:id="345862039">
      <w:bodyDiv w:val="1"/>
      <w:marLeft w:val="0"/>
      <w:marRight w:val="0"/>
      <w:marTop w:val="0"/>
      <w:marBottom w:val="0"/>
      <w:divBdr>
        <w:top w:val="none" w:sz="0" w:space="0" w:color="auto"/>
        <w:left w:val="none" w:sz="0" w:space="0" w:color="auto"/>
        <w:bottom w:val="none" w:sz="0" w:space="0" w:color="auto"/>
        <w:right w:val="none" w:sz="0" w:space="0" w:color="auto"/>
      </w:divBdr>
    </w:div>
    <w:div w:id="354157053">
      <w:bodyDiv w:val="1"/>
      <w:marLeft w:val="0"/>
      <w:marRight w:val="0"/>
      <w:marTop w:val="0"/>
      <w:marBottom w:val="0"/>
      <w:divBdr>
        <w:top w:val="none" w:sz="0" w:space="0" w:color="auto"/>
        <w:left w:val="none" w:sz="0" w:space="0" w:color="auto"/>
        <w:bottom w:val="none" w:sz="0" w:space="0" w:color="auto"/>
        <w:right w:val="none" w:sz="0" w:space="0" w:color="auto"/>
      </w:divBdr>
    </w:div>
    <w:div w:id="354624088">
      <w:bodyDiv w:val="1"/>
      <w:marLeft w:val="0"/>
      <w:marRight w:val="0"/>
      <w:marTop w:val="0"/>
      <w:marBottom w:val="0"/>
      <w:divBdr>
        <w:top w:val="none" w:sz="0" w:space="0" w:color="auto"/>
        <w:left w:val="none" w:sz="0" w:space="0" w:color="auto"/>
        <w:bottom w:val="none" w:sz="0" w:space="0" w:color="auto"/>
        <w:right w:val="none" w:sz="0" w:space="0" w:color="auto"/>
      </w:divBdr>
    </w:div>
    <w:div w:id="359017688">
      <w:bodyDiv w:val="1"/>
      <w:marLeft w:val="0"/>
      <w:marRight w:val="0"/>
      <w:marTop w:val="0"/>
      <w:marBottom w:val="0"/>
      <w:divBdr>
        <w:top w:val="none" w:sz="0" w:space="0" w:color="auto"/>
        <w:left w:val="none" w:sz="0" w:space="0" w:color="auto"/>
        <w:bottom w:val="none" w:sz="0" w:space="0" w:color="auto"/>
        <w:right w:val="none" w:sz="0" w:space="0" w:color="auto"/>
      </w:divBdr>
    </w:div>
    <w:div w:id="360588951">
      <w:bodyDiv w:val="1"/>
      <w:marLeft w:val="0"/>
      <w:marRight w:val="0"/>
      <w:marTop w:val="0"/>
      <w:marBottom w:val="0"/>
      <w:divBdr>
        <w:top w:val="none" w:sz="0" w:space="0" w:color="auto"/>
        <w:left w:val="none" w:sz="0" w:space="0" w:color="auto"/>
        <w:bottom w:val="none" w:sz="0" w:space="0" w:color="auto"/>
        <w:right w:val="none" w:sz="0" w:space="0" w:color="auto"/>
      </w:divBdr>
    </w:div>
    <w:div w:id="360908057">
      <w:bodyDiv w:val="1"/>
      <w:marLeft w:val="0"/>
      <w:marRight w:val="0"/>
      <w:marTop w:val="0"/>
      <w:marBottom w:val="0"/>
      <w:divBdr>
        <w:top w:val="none" w:sz="0" w:space="0" w:color="auto"/>
        <w:left w:val="none" w:sz="0" w:space="0" w:color="auto"/>
        <w:bottom w:val="none" w:sz="0" w:space="0" w:color="auto"/>
        <w:right w:val="none" w:sz="0" w:space="0" w:color="auto"/>
      </w:divBdr>
    </w:div>
    <w:div w:id="362874406">
      <w:bodyDiv w:val="1"/>
      <w:marLeft w:val="0"/>
      <w:marRight w:val="0"/>
      <w:marTop w:val="0"/>
      <w:marBottom w:val="0"/>
      <w:divBdr>
        <w:top w:val="none" w:sz="0" w:space="0" w:color="auto"/>
        <w:left w:val="none" w:sz="0" w:space="0" w:color="auto"/>
        <w:bottom w:val="none" w:sz="0" w:space="0" w:color="auto"/>
        <w:right w:val="none" w:sz="0" w:space="0" w:color="auto"/>
      </w:divBdr>
    </w:div>
    <w:div w:id="367947502">
      <w:bodyDiv w:val="1"/>
      <w:marLeft w:val="0"/>
      <w:marRight w:val="0"/>
      <w:marTop w:val="0"/>
      <w:marBottom w:val="0"/>
      <w:divBdr>
        <w:top w:val="none" w:sz="0" w:space="0" w:color="auto"/>
        <w:left w:val="none" w:sz="0" w:space="0" w:color="auto"/>
        <w:bottom w:val="none" w:sz="0" w:space="0" w:color="auto"/>
        <w:right w:val="none" w:sz="0" w:space="0" w:color="auto"/>
      </w:divBdr>
    </w:div>
    <w:div w:id="378667771">
      <w:bodyDiv w:val="1"/>
      <w:marLeft w:val="0"/>
      <w:marRight w:val="0"/>
      <w:marTop w:val="0"/>
      <w:marBottom w:val="0"/>
      <w:divBdr>
        <w:top w:val="none" w:sz="0" w:space="0" w:color="auto"/>
        <w:left w:val="none" w:sz="0" w:space="0" w:color="auto"/>
        <w:bottom w:val="none" w:sz="0" w:space="0" w:color="auto"/>
        <w:right w:val="none" w:sz="0" w:space="0" w:color="auto"/>
      </w:divBdr>
    </w:div>
    <w:div w:id="380134351">
      <w:bodyDiv w:val="1"/>
      <w:marLeft w:val="0"/>
      <w:marRight w:val="0"/>
      <w:marTop w:val="0"/>
      <w:marBottom w:val="0"/>
      <w:divBdr>
        <w:top w:val="none" w:sz="0" w:space="0" w:color="auto"/>
        <w:left w:val="none" w:sz="0" w:space="0" w:color="auto"/>
        <w:bottom w:val="none" w:sz="0" w:space="0" w:color="auto"/>
        <w:right w:val="none" w:sz="0" w:space="0" w:color="auto"/>
      </w:divBdr>
    </w:div>
    <w:div w:id="387341272">
      <w:bodyDiv w:val="1"/>
      <w:marLeft w:val="0"/>
      <w:marRight w:val="0"/>
      <w:marTop w:val="0"/>
      <w:marBottom w:val="0"/>
      <w:divBdr>
        <w:top w:val="none" w:sz="0" w:space="0" w:color="auto"/>
        <w:left w:val="none" w:sz="0" w:space="0" w:color="auto"/>
        <w:bottom w:val="none" w:sz="0" w:space="0" w:color="auto"/>
        <w:right w:val="none" w:sz="0" w:space="0" w:color="auto"/>
      </w:divBdr>
    </w:div>
    <w:div w:id="396636829">
      <w:bodyDiv w:val="1"/>
      <w:marLeft w:val="0"/>
      <w:marRight w:val="0"/>
      <w:marTop w:val="0"/>
      <w:marBottom w:val="0"/>
      <w:divBdr>
        <w:top w:val="none" w:sz="0" w:space="0" w:color="auto"/>
        <w:left w:val="none" w:sz="0" w:space="0" w:color="auto"/>
        <w:bottom w:val="none" w:sz="0" w:space="0" w:color="auto"/>
        <w:right w:val="none" w:sz="0" w:space="0" w:color="auto"/>
      </w:divBdr>
    </w:div>
    <w:div w:id="397094071">
      <w:bodyDiv w:val="1"/>
      <w:marLeft w:val="0"/>
      <w:marRight w:val="0"/>
      <w:marTop w:val="0"/>
      <w:marBottom w:val="0"/>
      <w:divBdr>
        <w:top w:val="none" w:sz="0" w:space="0" w:color="auto"/>
        <w:left w:val="none" w:sz="0" w:space="0" w:color="auto"/>
        <w:bottom w:val="none" w:sz="0" w:space="0" w:color="auto"/>
        <w:right w:val="none" w:sz="0" w:space="0" w:color="auto"/>
      </w:divBdr>
    </w:div>
    <w:div w:id="397485644">
      <w:bodyDiv w:val="1"/>
      <w:marLeft w:val="0"/>
      <w:marRight w:val="0"/>
      <w:marTop w:val="0"/>
      <w:marBottom w:val="0"/>
      <w:divBdr>
        <w:top w:val="none" w:sz="0" w:space="0" w:color="auto"/>
        <w:left w:val="none" w:sz="0" w:space="0" w:color="auto"/>
        <w:bottom w:val="none" w:sz="0" w:space="0" w:color="auto"/>
        <w:right w:val="none" w:sz="0" w:space="0" w:color="auto"/>
      </w:divBdr>
    </w:div>
    <w:div w:id="401412005">
      <w:bodyDiv w:val="1"/>
      <w:marLeft w:val="0"/>
      <w:marRight w:val="0"/>
      <w:marTop w:val="0"/>
      <w:marBottom w:val="0"/>
      <w:divBdr>
        <w:top w:val="none" w:sz="0" w:space="0" w:color="auto"/>
        <w:left w:val="none" w:sz="0" w:space="0" w:color="auto"/>
        <w:bottom w:val="none" w:sz="0" w:space="0" w:color="auto"/>
        <w:right w:val="none" w:sz="0" w:space="0" w:color="auto"/>
      </w:divBdr>
    </w:div>
    <w:div w:id="401871705">
      <w:bodyDiv w:val="1"/>
      <w:marLeft w:val="0"/>
      <w:marRight w:val="0"/>
      <w:marTop w:val="0"/>
      <w:marBottom w:val="0"/>
      <w:divBdr>
        <w:top w:val="none" w:sz="0" w:space="0" w:color="auto"/>
        <w:left w:val="none" w:sz="0" w:space="0" w:color="auto"/>
        <w:bottom w:val="none" w:sz="0" w:space="0" w:color="auto"/>
        <w:right w:val="none" w:sz="0" w:space="0" w:color="auto"/>
      </w:divBdr>
    </w:div>
    <w:div w:id="404185728">
      <w:bodyDiv w:val="1"/>
      <w:marLeft w:val="0"/>
      <w:marRight w:val="0"/>
      <w:marTop w:val="0"/>
      <w:marBottom w:val="0"/>
      <w:divBdr>
        <w:top w:val="none" w:sz="0" w:space="0" w:color="auto"/>
        <w:left w:val="none" w:sz="0" w:space="0" w:color="auto"/>
        <w:bottom w:val="none" w:sz="0" w:space="0" w:color="auto"/>
        <w:right w:val="none" w:sz="0" w:space="0" w:color="auto"/>
      </w:divBdr>
    </w:div>
    <w:div w:id="404763143">
      <w:bodyDiv w:val="1"/>
      <w:marLeft w:val="0"/>
      <w:marRight w:val="0"/>
      <w:marTop w:val="0"/>
      <w:marBottom w:val="0"/>
      <w:divBdr>
        <w:top w:val="none" w:sz="0" w:space="0" w:color="auto"/>
        <w:left w:val="none" w:sz="0" w:space="0" w:color="auto"/>
        <w:bottom w:val="none" w:sz="0" w:space="0" w:color="auto"/>
        <w:right w:val="none" w:sz="0" w:space="0" w:color="auto"/>
      </w:divBdr>
    </w:div>
    <w:div w:id="414130712">
      <w:bodyDiv w:val="1"/>
      <w:marLeft w:val="0"/>
      <w:marRight w:val="0"/>
      <w:marTop w:val="0"/>
      <w:marBottom w:val="0"/>
      <w:divBdr>
        <w:top w:val="none" w:sz="0" w:space="0" w:color="auto"/>
        <w:left w:val="none" w:sz="0" w:space="0" w:color="auto"/>
        <w:bottom w:val="none" w:sz="0" w:space="0" w:color="auto"/>
        <w:right w:val="none" w:sz="0" w:space="0" w:color="auto"/>
      </w:divBdr>
    </w:div>
    <w:div w:id="415131316">
      <w:bodyDiv w:val="1"/>
      <w:marLeft w:val="0"/>
      <w:marRight w:val="0"/>
      <w:marTop w:val="0"/>
      <w:marBottom w:val="0"/>
      <w:divBdr>
        <w:top w:val="none" w:sz="0" w:space="0" w:color="auto"/>
        <w:left w:val="none" w:sz="0" w:space="0" w:color="auto"/>
        <w:bottom w:val="none" w:sz="0" w:space="0" w:color="auto"/>
        <w:right w:val="none" w:sz="0" w:space="0" w:color="auto"/>
      </w:divBdr>
    </w:div>
    <w:div w:id="415518563">
      <w:bodyDiv w:val="1"/>
      <w:marLeft w:val="0"/>
      <w:marRight w:val="0"/>
      <w:marTop w:val="0"/>
      <w:marBottom w:val="0"/>
      <w:divBdr>
        <w:top w:val="none" w:sz="0" w:space="0" w:color="auto"/>
        <w:left w:val="none" w:sz="0" w:space="0" w:color="auto"/>
        <w:bottom w:val="none" w:sz="0" w:space="0" w:color="auto"/>
        <w:right w:val="none" w:sz="0" w:space="0" w:color="auto"/>
      </w:divBdr>
    </w:div>
    <w:div w:id="416749130">
      <w:bodyDiv w:val="1"/>
      <w:marLeft w:val="0"/>
      <w:marRight w:val="0"/>
      <w:marTop w:val="0"/>
      <w:marBottom w:val="0"/>
      <w:divBdr>
        <w:top w:val="none" w:sz="0" w:space="0" w:color="auto"/>
        <w:left w:val="none" w:sz="0" w:space="0" w:color="auto"/>
        <w:bottom w:val="none" w:sz="0" w:space="0" w:color="auto"/>
        <w:right w:val="none" w:sz="0" w:space="0" w:color="auto"/>
      </w:divBdr>
    </w:div>
    <w:div w:id="419374227">
      <w:bodyDiv w:val="1"/>
      <w:marLeft w:val="0"/>
      <w:marRight w:val="0"/>
      <w:marTop w:val="0"/>
      <w:marBottom w:val="0"/>
      <w:divBdr>
        <w:top w:val="none" w:sz="0" w:space="0" w:color="auto"/>
        <w:left w:val="none" w:sz="0" w:space="0" w:color="auto"/>
        <w:bottom w:val="none" w:sz="0" w:space="0" w:color="auto"/>
        <w:right w:val="none" w:sz="0" w:space="0" w:color="auto"/>
      </w:divBdr>
    </w:div>
    <w:div w:id="419715659">
      <w:bodyDiv w:val="1"/>
      <w:marLeft w:val="0"/>
      <w:marRight w:val="0"/>
      <w:marTop w:val="0"/>
      <w:marBottom w:val="0"/>
      <w:divBdr>
        <w:top w:val="none" w:sz="0" w:space="0" w:color="auto"/>
        <w:left w:val="none" w:sz="0" w:space="0" w:color="auto"/>
        <w:bottom w:val="none" w:sz="0" w:space="0" w:color="auto"/>
        <w:right w:val="none" w:sz="0" w:space="0" w:color="auto"/>
      </w:divBdr>
    </w:div>
    <w:div w:id="421146712">
      <w:bodyDiv w:val="1"/>
      <w:marLeft w:val="0"/>
      <w:marRight w:val="0"/>
      <w:marTop w:val="0"/>
      <w:marBottom w:val="0"/>
      <w:divBdr>
        <w:top w:val="none" w:sz="0" w:space="0" w:color="auto"/>
        <w:left w:val="none" w:sz="0" w:space="0" w:color="auto"/>
        <w:bottom w:val="none" w:sz="0" w:space="0" w:color="auto"/>
        <w:right w:val="none" w:sz="0" w:space="0" w:color="auto"/>
      </w:divBdr>
    </w:div>
    <w:div w:id="444815554">
      <w:bodyDiv w:val="1"/>
      <w:marLeft w:val="0"/>
      <w:marRight w:val="0"/>
      <w:marTop w:val="0"/>
      <w:marBottom w:val="0"/>
      <w:divBdr>
        <w:top w:val="none" w:sz="0" w:space="0" w:color="auto"/>
        <w:left w:val="none" w:sz="0" w:space="0" w:color="auto"/>
        <w:bottom w:val="none" w:sz="0" w:space="0" w:color="auto"/>
        <w:right w:val="none" w:sz="0" w:space="0" w:color="auto"/>
      </w:divBdr>
    </w:div>
    <w:div w:id="462429067">
      <w:bodyDiv w:val="1"/>
      <w:marLeft w:val="0"/>
      <w:marRight w:val="0"/>
      <w:marTop w:val="0"/>
      <w:marBottom w:val="0"/>
      <w:divBdr>
        <w:top w:val="none" w:sz="0" w:space="0" w:color="auto"/>
        <w:left w:val="none" w:sz="0" w:space="0" w:color="auto"/>
        <w:bottom w:val="none" w:sz="0" w:space="0" w:color="auto"/>
        <w:right w:val="none" w:sz="0" w:space="0" w:color="auto"/>
      </w:divBdr>
    </w:div>
    <w:div w:id="467287386">
      <w:bodyDiv w:val="1"/>
      <w:marLeft w:val="0"/>
      <w:marRight w:val="0"/>
      <w:marTop w:val="0"/>
      <w:marBottom w:val="0"/>
      <w:divBdr>
        <w:top w:val="none" w:sz="0" w:space="0" w:color="auto"/>
        <w:left w:val="none" w:sz="0" w:space="0" w:color="auto"/>
        <w:bottom w:val="none" w:sz="0" w:space="0" w:color="auto"/>
        <w:right w:val="none" w:sz="0" w:space="0" w:color="auto"/>
      </w:divBdr>
    </w:div>
    <w:div w:id="468715787">
      <w:bodyDiv w:val="1"/>
      <w:marLeft w:val="0"/>
      <w:marRight w:val="0"/>
      <w:marTop w:val="0"/>
      <w:marBottom w:val="0"/>
      <w:divBdr>
        <w:top w:val="none" w:sz="0" w:space="0" w:color="auto"/>
        <w:left w:val="none" w:sz="0" w:space="0" w:color="auto"/>
        <w:bottom w:val="none" w:sz="0" w:space="0" w:color="auto"/>
        <w:right w:val="none" w:sz="0" w:space="0" w:color="auto"/>
      </w:divBdr>
    </w:div>
    <w:div w:id="480654311">
      <w:bodyDiv w:val="1"/>
      <w:marLeft w:val="0"/>
      <w:marRight w:val="0"/>
      <w:marTop w:val="0"/>
      <w:marBottom w:val="0"/>
      <w:divBdr>
        <w:top w:val="none" w:sz="0" w:space="0" w:color="auto"/>
        <w:left w:val="none" w:sz="0" w:space="0" w:color="auto"/>
        <w:bottom w:val="none" w:sz="0" w:space="0" w:color="auto"/>
        <w:right w:val="none" w:sz="0" w:space="0" w:color="auto"/>
      </w:divBdr>
    </w:div>
    <w:div w:id="488210107">
      <w:bodyDiv w:val="1"/>
      <w:marLeft w:val="0"/>
      <w:marRight w:val="0"/>
      <w:marTop w:val="0"/>
      <w:marBottom w:val="0"/>
      <w:divBdr>
        <w:top w:val="none" w:sz="0" w:space="0" w:color="auto"/>
        <w:left w:val="none" w:sz="0" w:space="0" w:color="auto"/>
        <w:bottom w:val="none" w:sz="0" w:space="0" w:color="auto"/>
        <w:right w:val="none" w:sz="0" w:space="0" w:color="auto"/>
      </w:divBdr>
    </w:div>
    <w:div w:id="493684037">
      <w:bodyDiv w:val="1"/>
      <w:marLeft w:val="0"/>
      <w:marRight w:val="0"/>
      <w:marTop w:val="0"/>
      <w:marBottom w:val="0"/>
      <w:divBdr>
        <w:top w:val="none" w:sz="0" w:space="0" w:color="auto"/>
        <w:left w:val="none" w:sz="0" w:space="0" w:color="auto"/>
        <w:bottom w:val="none" w:sz="0" w:space="0" w:color="auto"/>
        <w:right w:val="none" w:sz="0" w:space="0" w:color="auto"/>
      </w:divBdr>
    </w:div>
    <w:div w:id="496459617">
      <w:bodyDiv w:val="1"/>
      <w:marLeft w:val="0"/>
      <w:marRight w:val="0"/>
      <w:marTop w:val="0"/>
      <w:marBottom w:val="0"/>
      <w:divBdr>
        <w:top w:val="none" w:sz="0" w:space="0" w:color="auto"/>
        <w:left w:val="none" w:sz="0" w:space="0" w:color="auto"/>
        <w:bottom w:val="none" w:sz="0" w:space="0" w:color="auto"/>
        <w:right w:val="none" w:sz="0" w:space="0" w:color="auto"/>
      </w:divBdr>
    </w:div>
    <w:div w:id="496923104">
      <w:bodyDiv w:val="1"/>
      <w:marLeft w:val="0"/>
      <w:marRight w:val="0"/>
      <w:marTop w:val="0"/>
      <w:marBottom w:val="0"/>
      <w:divBdr>
        <w:top w:val="none" w:sz="0" w:space="0" w:color="auto"/>
        <w:left w:val="none" w:sz="0" w:space="0" w:color="auto"/>
        <w:bottom w:val="none" w:sz="0" w:space="0" w:color="auto"/>
        <w:right w:val="none" w:sz="0" w:space="0" w:color="auto"/>
      </w:divBdr>
    </w:div>
    <w:div w:id="511140054">
      <w:bodyDiv w:val="1"/>
      <w:marLeft w:val="0"/>
      <w:marRight w:val="0"/>
      <w:marTop w:val="0"/>
      <w:marBottom w:val="0"/>
      <w:divBdr>
        <w:top w:val="none" w:sz="0" w:space="0" w:color="auto"/>
        <w:left w:val="none" w:sz="0" w:space="0" w:color="auto"/>
        <w:bottom w:val="none" w:sz="0" w:space="0" w:color="auto"/>
        <w:right w:val="none" w:sz="0" w:space="0" w:color="auto"/>
      </w:divBdr>
    </w:div>
    <w:div w:id="511380415">
      <w:bodyDiv w:val="1"/>
      <w:marLeft w:val="0"/>
      <w:marRight w:val="0"/>
      <w:marTop w:val="0"/>
      <w:marBottom w:val="0"/>
      <w:divBdr>
        <w:top w:val="none" w:sz="0" w:space="0" w:color="auto"/>
        <w:left w:val="none" w:sz="0" w:space="0" w:color="auto"/>
        <w:bottom w:val="none" w:sz="0" w:space="0" w:color="auto"/>
        <w:right w:val="none" w:sz="0" w:space="0" w:color="auto"/>
      </w:divBdr>
    </w:div>
    <w:div w:id="511719632">
      <w:bodyDiv w:val="1"/>
      <w:marLeft w:val="0"/>
      <w:marRight w:val="0"/>
      <w:marTop w:val="0"/>
      <w:marBottom w:val="0"/>
      <w:divBdr>
        <w:top w:val="none" w:sz="0" w:space="0" w:color="auto"/>
        <w:left w:val="none" w:sz="0" w:space="0" w:color="auto"/>
        <w:bottom w:val="none" w:sz="0" w:space="0" w:color="auto"/>
        <w:right w:val="none" w:sz="0" w:space="0" w:color="auto"/>
      </w:divBdr>
    </w:div>
    <w:div w:id="524027382">
      <w:bodyDiv w:val="1"/>
      <w:marLeft w:val="0"/>
      <w:marRight w:val="0"/>
      <w:marTop w:val="0"/>
      <w:marBottom w:val="0"/>
      <w:divBdr>
        <w:top w:val="none" w:sz="0" w:space="0" w:color="auto"/>
        <w:left w:val="none" w:sz="0" w:space="0" w:color="auto"/>
        <w:bottom w:val="none" w:sz="0" w:space="0" w:color="auto"/>
        <w:right w:val="none" w:sz="0" w:space="0" w:color="auto"/>
      </w:divBdr>
    </w:div>
    <w:div w:id="527762464">
      <w:bodyDiv w:val="1"/>
      <w:marLeft w:val="0"/>
      <w:marRight w:val="0"/>
      <w:marTop w:val="0"/>
      <w:marBottom w:val="0"/>
      <w:divBdr>
        <w:top w:val="none" w:sz="0" w:space="0" w:color="auto"/>
        <w:left w:val="none" w:sz="0" w:space="0" w:color="auto"/>
        <w:bottom w:val="none" w:sz="0" w:space="0" w:color="auto"/>
        <w:right w:val="none" w:sz="0" w:space="0" w:color="auto"/>
      </w:divBdr>
    </w:div>
    <w:div w:id="529027639">
      <w:bodyDiv w:val="1"/>
      <w:marLeft w:val="0"/>
      <w:marRight w:val="0"/>
      <w:marTop w:val="0"/>
      <w:marBottom w:val="0"/>
      <w:divBdr>
        <w:top w:val="none" w:sz="0" w:space="0" w:color="auto"/>
        <w:left w:val="none" w:sz="0" w:space="0" w:color="auto"/>
        <w:bottom w:val="none" w:sz="0" w:space="0" w:color="auto"/>
        <w:right w:val="none" w:sz="0" w:space="0" w:color="auto"/>
      </w:divBdr>
    </w:div>
    <w:div w:id="530537051">
      <w:bodyDiv w:val="1"/>
      <w:marLeft w:val="0"/>
      <w:marRight w:val="0"/>
      <w:marTop w:val="0"/>
      <w:marBottom w:val="0"/>
      <w:divBdr>
        <w:top w:val="none" w:sz="0" w:space="0" w:color="auto"/>
        <w:left w:val="none" w:sz="0" w:space="0" w:color="auto"/>
        <w:bottom w:val="none" w:sz="0" w:space="0" w:color="auto"/>
        <w:right w:val="none" w:sz="0" w:space="0" w:color="auto"/>
      </w:divBdr>
    </w:div>
    <w:div w:id="542863915">
      <w:bodyDiv w:val="1"/>
      <w:marLeft w:val="0"/>
      <w:marRight w:val="0"/>
      <w:marTop w:val="0"/>
      <w:marBottom w:val="0"/>
      <w:divBdr>
        <w:top w:val="none" w:sz="0" w:space="0" w:color="auto"/>
        <w:left w:val="none" w:sz="0" w:space="0" w:color="auto"/>
        <w:bottom w:val="none" w:sz="0" w:space="0" w:color="auto"/>
        <w:right w:val="none" w:sz="0" w:space="0" w:color="auto"/>
      </w:divBdr>
    </w:div>
    <w:div w:id="543181825">
      <w:bodyDiv w:val="1"/>
      <w:marLeft w:val="0"/>
      <w:marRight w:val="0"/>
      <w:marTop w:val="0"/>
      <w:marBottom w:val="0"/>
      <w:divBdr>
        <w:top w:val="none" w:sz="0" w:space="0" w:color="auto"/>
        <w:left w:val="none" w:sz="0" w:space="0" w:color="auto"/>
        <w:bottom w:val="none" w:sz="0" w:space="0" w:color="auto"/>
        <w:right w:val="none" w:sz="0" w:space="0" w:color="auto"/>
      </w:divBdr>
    </w:div>
    <w:div w:id="546795387">
      <w:bodyDiv w:val="1"/>
      <w:marLeft w:val="0"/>
      <w:marRight w:val="0"/>
      <w:marTop w:val="0"/>
      <w:marBottom w:val="0"/>
      <w:divBdr>
        <w:top w:val="none" w:sz="0" w:space="0" w:color="auto"/>
        <w:left w:val="none" w:sz="0" w:space="0" w:color="auto"/>
        <w:bottom w:val="none" w:sz="0" w:space="0" w:color="auto"/>
        <w:right w:val="none" w:sz="0" w:space="0" w:color="auto"/>
      </w:divBdr>
    </w:div>
    <w:div w:id="554318981">
      <w:bodyDiv w:val="1"/>
      <w:marLeft w:val="0"/>
      <w:marRight w:val="0"/>
      <w:marTop w:val="0"/>
      <w:marBottom w:val="0"/>
      <w:divBdr>
        <w:top w:val="none" w:sz="0" w:space="0" w:color="auto"/>
        <w:left w:val="none" w:sz="0" w:space="0" w:color="auto"/>
        <w:bottom w:val="none" w:sz="0" w:space="0" w:color="auto"/>
        <w:right w:val="none" w:sz="0" w:space="0" w:color="auto"/>
      </w:divBdr>
    </w:div>
    <w:div w:id="555892105">
      <w:bodyDiv w:val="1"/>
      <w:marLeft w:val="0"/>
      <w:marRight w:val="0"/>
      <w:marTop w:val="0"/>
      <w:marBottom w:val="0"/>
      <w:divBdr>
        <w:top w:val="none" w:sz="0" w:space="0" w:color="auto"/>
        <w:left w:val="none" w:sz="0" w:space="0" w:color="auto"/>
        <w:bottom w:val="none" w:sz="0" w:space="0" w:color="auto"/>
        <w:right w:val="none" w:sz="0" w:space="0" w:color="auto"/>
      </w:divBdr>
    </w:div>
    <w:div w:id="561334186">
      <w:bodyDiv w:val="1"/>
      <w:marLeft w:val="0"/>
      <w:marRight w:val="0"/>
      <w:marTop w:val="0"/>
      <w:marBottom w:val="0"/>
      <w:divBdr>
        <w:top w:val="none" w:sz="0" w:space="0" w:color="auto"/>
        <w:left w:val="none" w:sz="0" w:space="0" w:color="auto"/>
        <w:bottom w:val="none" w:sz="0" w:space="0" w:color="auto"/>
        <w:right w:val="none" w:sz="0" w:space="0" w:color="auto"/>
      </w:divBdr>
    </w:div>
    <w:div w:id="570624390">
      <w:bodyDiv w:val="1"/>
      <w:marLeft w:val="0"/>
      <w:marRight w:val="0"/>
      <w:marTop w:val="0"/>
      <w:marBottom w:val="0"/>
      <w:divBdr>
        <w:top w:val="none" w:sz="0" w:space="0" w:color="auto"/>
        <w:left w:val="none" w:sz="0" w:space="0" w:color="auto"/>
        <w:bottom w:val="none" w:sz="0" w:space="0" w:color="auto"/>
        <w:right w:val="none" w:sz="0" w:space="0" w:color="auto"/>
      </w:divBdr>
    </w:div>
    <w:div w:id="572206065">
      <w:bodyDiv w:val="1"/>
      <w:marLeft w:val="0"/>
      <w:marRight w:val="0"/>
      <w:marTop w:val="0"/>
      <w:marBottom w:val="0"/>
      <w:divBdr>
        <w:top w:val="none" w:sz="0" w:space="0" w:color="auto"/>
        <w:left w:val="none" w:sz="0" w:space="0" w:color="auto"/>
        <w:bottom w:val="none" w:sz="0" w:space="0" w:color="auto"/>
        <w:right w:val="none" w:sz="0" w:space="0" w:color="auto"/>
      </w:divBdr>
    </w:div>
    <w:div w:id="574243132">
      <w:bodyDiv w:val="1"/>
      <w:marLeft w:val="0"/>
      <w:marRight w:val="0"/>
      <w:marTop w:val="0"/>
      <w:marBottom w:val="0"/>
      <w:divBdr>
        <w:top w:val="none" w:sz="0" w:space="0" w:color="auto"/>
        <w:left w:val="none" w:sz="0" w:space="0" w:color="auto"/>
        <w:bottom w:val="none" w:sz="0" w:space="0" w:color="auto"/>
        <w:right w:val="none" w:sz="0" w:space="0" w:color="auto"/>
      </w:divBdr>
    </w:div>
    <w:div w:id="574776890">
      <w:bodyDiv w:val="1"/>
      <w:marLeft w:val="0"/>
      <w:marRight w:val="0"/>
      <w:marTop w:val="0"/>
      <w:marBottom w:val="0"/>
      <w:divBdr>
        <w:top w:val="none" w:sz="0" w:space="0" w:color="auto"/>
        <w:left w:val="none" w:sz="0" w:space="0" w:color="auto"/>
        <w:bottom w:val="none" w:sz="0" w:space="0" w:color="auto"/>
        <w:right w:val="none" w:sz="0" w:space="0" w:color="auto"/>
      </w:divBdr>
    </w:div>
    <w:div w:id="575089114">
      <w:bodyDiv w:val="1"/>
      <w:marLeft w:val="0"/>
      <w:marRight w:val="0"/>
      <w:marTop w:val="0"/>
      <w:marBottom w:val="0"/>
      <w:divBdr>
        <w:top w:val="none" w:sz="0" w:space="0" w:color="auto"/>
        <w:left w:val="none" w:sz="0" w:space="0" w:color="auto"/>
        <w:bottom w:val="none" w:sz="0" w:space="0" w:color="auto"/>
        <w:right w:val="none" w:sz="0" w:space="0" w:color="auto"/>
      </w:divBdr>
    </w:div>
    <w:div w:id="575745603">
      <w:bodyDiv w:val="1"/>
      <w:marLeft w:val="0"/>
      <w:marRight w:val="0"/>
      <w:marTop w:val="0"/>
      <w:marBottom w:val="0"/>
      <w:divBdr>
        <w:top w:val="none" w:sz="0" w:space="0" w:color="auto"/>
        <w:left w:val="none" w:sz="0" w:space="0" w:color="auto"/>
        <w:bottom w:val="none" w:sz="0" w:space="0" w:color="auto"/>
        <w:right w:val="none" w:sz="0" w:space="0" w:color="auto"/>
      </w:divBdr>
    </w:div>
    <w:div w:id="576548762">
      <w:bodyDiv w:val="1"/>
      <w:marLeft w:val="0"/>
      <w:marRight w:val="0"/>
      <w:marTop w:val="0"/>
      <w:marBottom w:val="0"/>
      <w:divBdr>
        <w:top w:val="none" w:sz="0" w:space="0" w:color="auto"/>
        <w:left w:val="none" w:sz="0" w:space="0" w:color="auto"/>
        <w:bottom w:val="none" w:sz="0" w:space="0" w:color="auto"/>
        <w:right w:val="none" w:sz="0" w:space="0" w:color="auto"/>
      </w:divBdr>
    </w:div>
    <w:div w:id="576936846">
      <w:bodyDiv w:val="1"/>
      <w:marLeft w:val="0"/>
      <w:marRight w:val="0"/>
      <w:marTop w:val="0"/>
      <w:marBottom w:val="0"/>
      <w:divBdr>
        <w:top w:val="none" w:sz="0" w:space="0" w:color="auto"/>
        <w:left w:val="none" w:sz="0" w:space="0" w:color="auto"/>
        <w:bottom w:val="none" w:sz="0" w:space="0" w:color="auto"/>
        <w:right w:val="none" w:sz="0" w:space="0" w:color="auto"/>
      </w:divBdr>
    </w:div>
    <w:div w:id="577833914">
      <w:bodyDiv w:val="1"/>
      <w:marLeft w:val="0"/>
      <w:marRight w:val="0"/>
      <w:marTop w:val="0"/>
      <w:marBottom w:val="0"/>
      <w:divBdr>
        <w:top w:val="none" w:sz="0" w:space="0" w:color="auto"/>
        <w:left w:val="none" w:sz="0" w:space="0" w:color="auto"/>
        <w:bottom w:val="none" w:sz="0" w:space="0" w:color="auto"/>
        <w:right w:val="none" w:sz="0" w:space="0" w:color="auto"/>
      </w:divBdr>
    </w:div>
    <w:div w:id="579603106">
      <w:bodyDiv w:val="1"/>
      <w:marLeft w:val="0"/>
      <w:marRight w:val="0"/>
      <w:marTop w:val="0"/>
      <w:marBottom w:val="0"/>
      <w:divBdr>
        <w:top w:val="none" w:sz="0" w:space="0" w:color="auto"/>
        <w:left w:val="none" w:sz="0" w:space="0" w:color="auto"/>
        <w:bottom w:val="none" w:sz="0" w:space="0" w:color="auto"/>
        <w:right w:val="none" w:sz="0" w:space="0" w:color="auto"/>
      </w:divBdr>
    </w:div>
    <w:div w:id="581253891">
      <w:bodyDiv w:val="1"/>
      <w:marLeft w:val="0"/>
      <w:marRight w:val="0"/>
      <w:marTop w:val="0"/>
      <w:marBottom w:val="0"/>
      <w:divBdr>
        <w:top w:val="none" w:sz="0" w:space="0" w:color="auto"/>
        <w:left w:val="none" w:sz="0" w:space="0" w:color="auto"/>
        <w:bottom w:val="none" w:sz="0" w:space="0" w:color="auto"/>
        <w:right w:val="none" w:sz="0" w:space="0" w:color="auto"/>
      </w:divBdr>
    </w:div>
    <w:div w:id="581376780">
      <w:bodyDiv w:val="1"/>
      <w:marLeft w:val="0"/>
      <w:marRight w:val="0"/>
      <w:marTop w:val="0"/>
      <w:marBottom w:val="0"/>
      <w:divBdr>
        <w:top w:val="none" w:sz="0" w:space="0" w:color="auto"/>
        <w:left w:val="none" w:sz="0" w:space="0" w:color="auto"/>
        <w:bottom w:val="none" w:sz="0" w:space="0" w:color="auto"/>
        <w:right w:val="none" w:sz="0" w:space="0" w:color="auto"/>
      </w:divBdr>
    </w:div>
    <w:div w:id="587423480">
      <w:bodyDiv w:val="1"/>
      <w:marLeft w:val="0"/>
      <w:marRight w:val="0"/>
      <w:marTop w:val="0"/>
      <w:marBottom w:val="0"/>
      <w:divBdr>
        <w:top w:val="none" w:sz="0" w:space="0" w:color="auto"/>
        <w:left w:val="none" w:sz="0" w:space="0" w:color="auto"/>
        <w:bottom w:val="none" w:sz="0" w:space="0" w:color="auto"/>
        <w:right w:val="none" w:sz="0" w:space="0" w:color="auto"/>
      </w:divBdr>
    </w:div>
    <w:div w:id="594093983">
      <w:bodyDiv w:val="1"/>
      <w:marLeft w:val="0"/>
      <w:marRight w:val="0"/>
      <w:marTop w:val="0"/>
      <w:marBottom w:val="0"/>
      <w:divBdr>
        <w:top w:val="none" w:sz="0" w:space="0" w:color="auto"/>
        <w:left w:val="none" w:sz="0" w:space="0" w:color="auto"/>
        <w:bottom w:val="none" w:sz="0" w:space="0" w:color="auto"/>
        <w:right w:val="none" w:sz="0" w:space="0" w:color="auto"/>
      </w:divBdr>
      <w:divsChild>
        <w:div w:id="1938634039">
          <w:marLeft w:val="0"/>
          <w:marRight w:val="0"/>
          <w:marTop w:val="0"/>
          <w:marBottom w:val="0"/>
          <w:divBdr>
            <w:top w:val="none" w:sz="0" w:space="0" w:color="auto"/>
            <w:left w:val="none" w:sz="0" w:space="0" w:color="auto"/>
            <w:bottom w:val="none" w:sz="0" w:space="0" w:color="auto"/>
            <w:right w:val="none" w:sz="0" w:space="0" w:color="auto"/>
          </w:divBdr>
        </w:div>
      </w:divsChild>
    </w:div>
    <w:div w:id="594284493">
      <w:bodyDiv w:val="1"/>
      <w:marLeft w:val="0"/>
      <w:marRight w:val="0"/>
      <w:marTop w:val="0"/>
      <w:marBottom w:val="0"/>
      <w:divBdr>
        <w:top w:val="none" w:sz="0" w:space="0" w:color="auto"/>
        <w:left w:val="none" w:sz="0" w:space="0" w:color="auto"/>
        <w:bottom w:val="none" w:sz="0" w:space="0" w:color="auto"/>
        <w:right w:val="none" w:sz="0" w:space="0" w:color="auto"/>
      </w:divBdr>
    </w:div>
    <w:div w:id="595481815">
      <w:bodyDiv w:val="1"/>
      <w:marLeft w:val="0"/>
      <w:marRight w:val="0"/>
      <w:marTop w:val="0"/>
      <w:marBottom w:val="0"/>
      <w:divBdr>
        <w:top w:val="none" w:sz="0" w:space="0" w:color="auto"/>
        <w:left w:val="none" w:sz="0" w:space="0" w:color="auto"/>
        <w:bottom w:val="none" w:sz="0" w:space="0" w:color="auto"/>
        <w:right w:val="none" w:sz="0" w:space="0" w:color="auto"/>
      </w:divBdr>
    </w:div>
    <w:div w:id="596451453">
      <w:bodyDiv w:val="1"/>
      <w:marLeft w:val="0"/>
      <w:marRight w:val="0"/>
      <w:marTop w:val="0"/>
      <w:marBottom w:val="0"/>
      <w:divBdr>
        <w:top w:val="none" w:sz="0" w:space="0" w:color="auto"/>
        <w:left w:val="none" w:sz="0" w:space="0" w:color="auto"/>
        <w:bottom w:val="none" w:sz="0" w:space="0" w:color="auto"/>
        <w:right w:val="none" w:sz="0" w:space="0" w:color="auto"/>
      </w:divBdr>
    </w:div>
    <w:div w:id="600185020">
      <w:bodyDiv w:val="1"/>
      <w:marLeft w:val="0"/>
      <w:marRight w:val="0"/>
      <w:marTop w:val="0"/>
      <w:marBottom w:val="0"/>
      <w:divBdr>
        <w:top w:val="none" w:sz="0" w:space="0" w:color="auto"/>
        <w:left w:val="none" w:sz="0" w:space="0" w:color="auto"/>
        <w:bottom w:val="none" w:sz="0" w:space="0" w:color="auto"/>
        <w:right w:val="none" w:sz="0" w:space="0" w:color="auto"/>
      </w:divBdr>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5500467">
      <w:bodyDiv w:val="1"/>
      <w:marLeft w:val="0"/>
      <w:marRight w:val="0"/>
      <w:marTop w:val="0"/>
      <w:marBottom w:val="0"/>
      <w:divBdr>
        <w:top w:val="none" w:sz="0" w:space="0" w:color="auto"/>
        <w:left w:val="none" w:sz="0" w:space="0" w:color="auto"/>
        <w:bottom w:val="none" w:sz="0" w:space="0" w:color="auto"/>
        <w:right w:val="none" w:sz="0" w:space="0" w:color="auto"/>
      </w:divBdr>
    </w:div>
    <w:div w:id="606501070">
      <w:bodyDiv w:val="1"/>
      <w:marLeft w:val="0"/>
      <w:marRight w:val="0"/>
      <w:marTop w:val="0"/>
      <w:marBottom w:val="0"/>
      <w:divBdr>
        <w:top w:val="none" w:sz="0" w:space="0" w:color="auto"/>
        <w:left w:val="none" w:sz="0" w:space="0" w:color="auto"/>
        <w:bottom w:val="none" w:sz="0" w:space="0" w:color="auto"/>
        <w:right w:val="none" w:sz="0" w:space="0" w:color="auto"/>
      </w:divBdr>
    </w:div>
    <w:div w:id="618344399">
      <w:bodyDiv w:val="1"/>
      <w:marLeft w:val="0"/>
      <w:marRight w:val="0"/>
      <w:marTop w:val="0"/>
      <w:marBottom w:val="0"/>
      <w:divBdr>
        <w:top w:val="none" w:sz="0" w:space="0" w:color="auto"/>
        <w:left w:val="none" w:sz="0" w:space="0" w:color="auto"/>
        <w:bottom w:val="none" w:sz="0" w:space="0" w:color="auto"/>
        <w:right w:val="none" w:sz="0" w:space="0" w:color="auto"/>
      </w:divBdr>
    </w:div>
    <w:div w:id="625819883">
      <w:bodyDiv w:val="1"/>
      <w:marLeft w:val="0"/>
      <w:marRight w:val="0"/>
      <w:marTop w:val="0"/>
      <w:marBottom w:val="0"/>
      <w:divBdr>
        <w:top w:val="none" w:sz="0" w:space="0" w:color="auto"/>
        <w:left w:val="none" w:sz="0" w:space="0" w:color="auto"/>
        <w:bottom w:val="none" w:sz="0" w:space="0" w:color="auto"/>
        <w:right w:val="none" w:sz="0" w:space="0" w:color="auto"/>
      </w:divBdr>
    </w:div>
    <w:div w:id="629046403">
      <w:bodyDiv w:val="1"/>
      <w:marLeft w:val="0"/>
      <w:marRight w:val="0"/>
      <w:marTop w:val="0"/>
      <w:marBottom w:val="0"/>
      <w:divBdr>
        <w:top w:val="none" w:sz="0" w:space="0" w:color="auto"/>
        <w:left w:val="none" w:sz="0" w:space="0" w:color="auto"/>
        <w:bottom w:val="none" w:sz="0" w:space="0" w:color="auto"/>
        <w:right w:val="none" w:sz="0" w:space="0" w:color="auto"/>
      </w:divBdr>
    </w:div>
    <w:div w:id="638077691">
      <w:bodyDiv w:val="1"/>
      <w:marLeft w:val="0"/>
      <w:marRight w:val="0"/>
      <w:marTop w:val="0"/>
      <w:marBottom w:val="0"/>
      <w:divBdr>
        <w:top w:val="none" w:sz="0" w:space="0" w:color="auto"/>
        <w:left w:val="none" w:sz="0" w:space="0" w:color="auto"/>
        <w:bottom w:val="none" w:sz="0" w:space="0" w:color="auto"/>
        <w:right w:val="none" w:sz="0" w:space="0" w:color="auto"/>
      </w:divBdr>
    </w:div>
    <w:div w:id="640113127">
      <w:bodyDiv w:val="1"/>
      <w:marLeft w:val="0"/>
      <w:marRight w:val="0"/>
      <w:marTop w:val="0"/>
      <w:marBottom w:val="0"/>
      <w:divBdr>
        <w:top w:val="none" w:sz="0" w:space="0" w:color="auto"/>
        <w:left w:val="none" w:sz="0" w:space="0" w:color="auto"/>
        <w:bottom w:val="none" w:sz="0" w:space="0" w:color="auto"/>
        <w:right w:val="none" w:sz="0" w:space="0" w:color="auto"/>
      </w:divBdr>
    </w:div>
    <w:div w:id="649871239">
      <w:bodyDiv w:val="1"/>
      <w:marLeft w:val="0"/>
      <w:marRight w:val="0"/>
      <w:marTop w:val="0"/>
      <w:marBottom w:val="0"/>
      <w:divBdr>
        <w:top w:val="none" w:sz="0" w:space="0" w:color="auto"/>
        <w:left w:val="none" w:sz="0" w:space="0" w:color="auto"/>
        <w:bottom w:val="none" w:sz="0" w:space="0" w:color="auto"/>
        <w:right w:val="none" w:sz="0" w:space="0" w:color="auto"/>
      </w:divBdr>
    </w:div>
    <w:div w:id="653804606">
      <w:bodyDiv w:val="1"/>
      <w:marLeft w:val="0"/>
      <w:marRight w:val="0"/>
      <w:marTop w:val="0"/>
      <w:marBottom w:val="0"/>
      <w:divBdr>
        <w:top w:val="none" w:sz="0" w:space="0" w:color="auto"/>
        <w:left w:val="none" w:sz="0" w:space="0" w:color="auto"/>
        <w:bottom w:val="none" w:sz="0" w:space="0" w:color="auto"/>
        <w:right w:val="none" w:sz="0" w:space="0" w:color="auto"/>
      </w:divBdr>
    </w:div>
    <w:div w:id="655456509">
      <w:bodyDiv w:val="1"/>
      <w:marLeft w:val="0"/>
      <w:marRight w:val="0"/>
      <w:marTop w:val="0"/>
      <w:marBottom w:val="0"/>
      <w:divBdr>
        <w:top w:val="none" w:sz="0" w:space="0" w:color="auto"/>
        <w:left w:val="none" w:sz="0" w:space="0" w:color="auto"/>
        <w:bottom w:val="none" w:sz="0" w:space="0" w:color="auto"/>
        <w:right w:val="none" w:sz="0" w:space="0" w:color="auto"/>
      </w:divBdr>
    </w:div>
    <w:div w:id="674572212">
      <w:bodyDiv w:val="1"/>
      <w:marLeft w:val="0"/>
      <w:marRight w:val="0"/>
      <w:marTop w:val="0"/>
      <w:marBottom w:val="0"/>
      <w:divBdr>
        <w:top w:val="none" w:sz="0" w:space="0" w:color="auto"/>
        <w:left w:val="none" w:sz="0" w:space="0" w:color="auto"/>
        <w:bottom w:val="none" w:sz="0" w:space="0" w:color="auto"/>
        <w:right w:val="none" w:sz="0" w:space="0" w:color="auto"/>
      </w:divBdr>
    </w:div>
    <w:div w:id="676687868">
      <w:bodyDiv w:val="1"/>
      <w:marLeft w:val="0"/>
      <w:marRight w:val="0"/>
      <w:marTop w:val="0"/>
      <w:marBottom w:val="0"/>
      <w:divBdr>
        <w:top w:val="none" w:sz="0" w:space="0" w:color="auto"/>
        <w:left w:val="none" w:sz="0" w:space="0" w:color="auto"/>
        <w:bottom w:val="none" w:sz="0" w:space="0" w:color="auto"/>
        <w:right w:val="none" w:sz="0" w:space="0" w:color="auto"/>
      </w:divBdr>
    </w:div>
    <w:div w:id="679770586">
      <w:bodyDiv w:val="1"/>
      <w:marLeft w:val="0"/>
      <w:marRight w:val="0"/>
      <w:marTop w:val="0"/>
      <w:marBottom w:val="0"/>
      <w:divBdr>
        <w:top w:val="none" w:sz="0" w:space="0" w:color="auto"/>
        <w:left w:val="none" w:sz="0" w:space="0" w:color="auto"/>
        <w:bottom w:val="none" w:sz="0" w:space="0" w:color="auto"/>
        <w:right w:val="none" w:sz="0" w:space="0" w:color="auto"/>
      </w:divBdr>
    </w:div>
    <w:div w:id="686760867">
      <w:bodyDiv w:val="1"/>
      <w:marLeft w:val="0"/>
      <w:marRight w:val="0"/>
      <w:marTop w:val="0"/>
      <w:marBottom w:val="0"/>
      <w:divBdr>
        <w:top w:val="none" w:sz="0" w:space="0" w:color="auto"/>
        <w:left w:val="none" w:sz="0" w:space="0" w:color="auto"/>
        <w:bottom w:val="none" w:sz="0" w:space="0" w:color="auto"/>
        <w:right w:val="none" w:sz="0" w:space="0" w:color="auto"/>
      </w:divBdr>
    </w:div>
    <w:div w:id="694579074">
      <w:bodyDiv w:val="1"/>
      <w:marLeft w:val="0"/>
      <w:marRight w:val="0"/>
      <w:marTop w:val="0"/>
      <w:marBottom w:val="0"/>
      <w:divBdr>
        <w:top w:val="none" w:sz="0" w:space="0" w:color="auto"/>
        <w:left w:val="none" w:sz="0" w:space="0" w:color="auto"/>
        <w:bottom w:val="none" w:sz="0" w:space="0" w:color="auto"/>
        <w:right w:val="none" w:sz="0" w:space="0" w:color="auto"/>
      </w:divBdr>
    </w:div>
    <w:div w:id="697900319">
      <w:bodyDiv w:val="1"/>
      <w:marLeft w:val="0"/>
      <w:marRight w:val="0"/>
      <w:marTop w:val="0"/>
      <w:marBottom w:val="0"/>
      <w:divBdr>
        <w:top w:val="none" w:sz="0" w:space="0" w:color="auto"/>
        <w:left w:val="none" w:sz="0" w:space="0" w:color="auto"/>
        <w:bottom w:val="none" w:sz="0" w:space="0" w:color="auto"/>
        <w:right w:val="none" w:sz="0" w:space="0" w:color="auto"/>
      </w:divBdr>
    </w:div>
    <w:div w:id="699084201">
      <w:bodyDiv w:val="1"/>
      <w:marLeft w:val="0"/>
      <w:marRight w:val="0"/>
      <w:marTop w:val="0"/>
      <w:marBottom w:val="0"/>
      <w:divBdr>
        <w:top w:val="none" w:sz="0" w:space="0" w:color="auto"/>
        <w:left w:val="none" w:sz="0" w:space="0" w:color="auto"/>
        <w:bottom w:val="none" w:sz="0" w:space="0" w:color="auto"/>
        <w:right w:val="none" w:sz="0" w:space="0" w:color="auto"/>
      </w:divBdr>
    </w:div>
    <w:div w:id="711076932">
      <w:bodyDiv w:val="1"/>
      <w:marLeft w:val="0"/>
      <w:marRight w:val="0"/>
      <w:marTop w:val="0"/>
      <w:marBottom w:val="0"/>
      <w:divBdr>
        <w:top w:val="none" w:sz="0" w:space="0" w:color="auto"/>
        <w:left w:val="none" w:sz="0" w:space="0" w:color="auto"/>
        <w:bottom w:val="none" w:sz="0" w:space="0" w:color="auto"/>
        <w:right w:val="none" w:sz="0" w:space="0" w:color="auto"/>
      </w:divBdr>
    </w:div>
    <w:div w:id="711736582">
      <w:bodyDiv w:val="1"/>
      <w:marLeft w:val="0"/>
      <w:marRight w:val="0"/>
      <w:marTop w:val="0"/>
      <w:marBottom w:val="0"/>
      <w:divBdr>
        <w:top w:val="none" w:sz="0" w:space="0" w:color="auto"/>
        <w:left w:val="none" w:sz="0" w:space="0" w:color="auto"/>
        <w:bottom w:val="none" w:sz="0" w:space="0" w:color="auto"/>
        <w:right w:val="none" w:sz="0" w:space="0" w:color="auto"/>
      </w:divBdr>
    </w:div>
    <w:div w:id="717050723">
      <w:bodyDiv w:val="1"/>
      <w:marLeft w:val="0"/>
      <w:marRight w:val="0"/>
      <w:marTop w:val="0"/>
      <w:marBottom w:val="0"/>
      <w:divBdr>
        <w:top w:val="none" w:sz="0" w:space="0" w:color="auto"/>
        <w:left w:val="none" w:sz="0" w:space="0" w:color="auto"/>
        <w:bottom w:val="none" w:sz="0" w:space="0" w:color="auto"/>
        <w:right w:val="none" w:sz="0" w:space="0" w:color="auto"/>
      </w:divBdr>
    </w:div>
    <w:div w:id="718286203">
      <w:bodyDiv w:val="1"/>
      <w:marLeft w:val="0"/>
      <w:marRight w:val="0"/>
      <w:marTop w:val="0"/>
      <w:marBottom w:val="0"/>
      <w:divBdr>
        <w:top w:val="none" w:sz="0" w:space="0" w:color="auto"/>
        <w:left w:val="none" w:sz="0" w:space="0" w:color="auto"/>
        <w:bottom w:val="none" w:sz="0" w:space="0" w:color="auto"/>
        <w:right w:val="none" w:sz="0" w:space="0" w:color="auto"/>
      </w:divBdr>
    </w:div>
    <w:div w:id="723020199">
      <w:bodyDiv w:val="1"/>
      <w:marLeft w:val="0"/>
      <w:marRight w:val="0"/>
      <w:marTop w:val="0"/>
      <w:marBottom w:val="0"/>
      <w:divBdr>
        <w:top w:val="none" w:sz="0" w:space="0" w:color="auto"/>
        <w:left w:val="none" w:sz="0" w:space="0" w:color="auto"/>
        <w:bottom w:val="none" w:sz="0" w:space="0" w:color="auto"/>
        <w:right w:val="none" w:sz="0" w:space="0" w:color="auto"/>
      </w:divBdr>
    </w:div>
    <w:div w:id="726878738">
      <w:bodyDiv w:val="1"/>
      <w:marLeft w:val="0"/>
      <w:marRight w:val="0"/>
      <w:marTop w:val="0"/>
      <w:marBottom w:val="0"/>
      <w:divBdr>
        <w:top w:val="none" w:sz="0" w:space="0" w:color="auto"/>
        <w:left w:val="none" w:sz="0" w:space="0" w:color="auto"/>
        <w:bottom w:val="none" w:sz="0" w:space="0" w:color="auto"/>
        <w:right w:val="none" w:sz="0" w:space="0" w:color="auto"/>
      </w:divBdr>
    </w:div>
    <w:div w:id="728263518">
      <w:bodyDiv w:val="1"/>
      <w:marLeft w:val="0"/>
      <w:marRight w:val="0"/>
      <w:marTop w:val="0"/>
      <w:marBottom w:val="0"/>
      <w:divBdr>
        <w:top w:val="none" w:sz="0" w:space="0" w:color="auto"/>
        <w:left w:val="none" w:sz="0" w:space="0" w:color="auto"/>
        <w:bottom w:val="none" w:sz="0" w:space="0" w:color="auto"/>
        <w:right w:val="none" w:sz="0" w:space="0" w:color="auto"/>
      </w:divBdr>
    </w:div>
    <w:div w:id="734282977">
      <w:bodyDiv w:val="1"/>
      <w:marLeft w:val="0"/>
      <w:marRight w:val="0"/>
      <w:marTop w:val="0"/>
      <w:marBottom w:val="0"/>
      <w:divBdr>
        <w:top w:val="none" w:sz="0" w:space="0" w:color="auto"/>
        <w:left w:val="none" w:sz="0" w:space="0" w:color="auto"/>
        <w:bottom w:val="none" w:sz="0" w:space="0" w:color="auto"/>
        <w:right w:val="none" w:sz="0" w:space="0" w:color="auto"/>
      </w:divBdr>
    </w:div>
    <w:div w:id="739015099">
      <w:bodyDiv w:val="1"/>
      <w:marLeft w:val="0"/>
      <w:marRight w:val="0"/>
      <w:marTop w:val="0"/>
      <w:marBottom w:val="0"/>
      <w:divBdr>
        <w:top w:val="none" w:sz="0" w:space="0" w:color="auto"/>
        <w:left w:val="none" w:sz="0" w:space="0" w:color="auto"/>
        <w:bottom w:val="none" w:sz="0" w:space="0" w:color="auto"/>
        <w:right w:val="none" w:sz="0" w:space="0" w:color="auto"/>
      </w:divBdr>
    </w:div>
    <w:div w:id="739718311">
      <w:bodyDiv w:val="1"/>
      <w:marLeft w:val="0"/>
      <w:marRight w:val="0"/>
      <w:marTop w:val="0"/>
      <w:marBottom w:val="0"/>
      <w:divBdr>
        <w:top w:val="none" w:sz="0" w:space="0" w:color="auto"/>
        <w:left w:val="none" w:sz="0" w:space="0" w:color="auto"/>
        <w:bottom w:val="none" w:sz="0" w:space="0" w:color="auto"/>
        <w:right w:val="none" w:sz="0" w:space="0" w:color="auto"/>
      </w:divBdr>
    </w:div>
    <w:div w:id="740373066">
      <w:bodyDiv w:val="1"/>
      <w:marLeft w:val="0"/>
      <w:marRight w:val="0"/>
      <w:marTop w:val="0"/>
      <w:marBottom w:val="0"/>
      <w:divBdr>
        <w:top w:val="none" w:sz="0" w:space="0" w:color="auto"/>
        <w:left w:val="none" w:sz="0" w:space="0" w:color="auto"/>
        <w:bottom w:val="none" w:sz="0" w:space="0" w:color="auto"/>
        <w:right w:val="none" w:sz="0" w:space="0" w:color="auto"/>
      </w:divBdr>
    </w:div>
    <w:div w:id="740834946">
      <w:bodyDiv w:val="1"/>
      <w:marLeft w:val="0"/>
      <w:marRight w:val="0"/>
      <w:marTop w:val="0"/>
      <w:marBottom w:val="0"/>
      <w:divBdr>
        <w:top w:val="none" w:sz="0" w:space="0" w:color="auto"/>
        <w:left w:val="none" w:sz="0" w:space="0" w:color="auto"/>
        <w:bottom w:val="none" w:sz="0" w:space="0" w:color="auto"/>
        <w:right w:val="none" w:sz="0" w:space="0" w:color="auto"/>
      </w:divBdr>
    </w:div>
    <w:div w:id="744651342">
      <w:bodyDiv w:val="1"/>
      <w:marLeft w:val="0"/>
      <w:marRight w:val="0"/>
      <w:marTop w:val="0"/>
      <w:marBottom w:val="0"/>
      <w:divBdr>
        <w:top w:val="none" w:sz="0" w:space="0" w:color="auto"/>
        <w:left w:val="none" w:sz="0" w:space="0" w:color="auto"/>
        <w:bottom w:val="none" w:sz="0" w:space="0" w:color="auto"/>
        <w:right w:val="none" w:sz="0" w:space="0" w:color="auto"/>
      </w:divBdr>
    </w:div>
    <w:div w:id="747075830">
      <w:bodyDiv w:val="1"/>
      <w:marLeft w:val="0"/>
      <w:marRight w:val="0"/>
      <w:marTop w:val="0"/>
      <w:marBottom w:val="0"/>
      <w:divBdr>
        <w:top w:val="none" w:sz="0" w:space="0" w:color="auto"/>
        <w:left w:val="none" w:sz="0" w:space="0" w:color="auto"/>
        <w:bottom w:val="none" w:sz="0" w:space="0" w:color="auto"/>
        <w:right w:val="none" w:sz="0" w:space="0" w:color="auto"/>
      </w:divBdr>
    </w:div>
    <w:div w:id="751436861">
      <w:bodyDiv w:val="1"/>
      <w:marLeft w:val="0"/>
      <w:marRight w:val="0"/>
      <w:marTop w:val="0"/>
      <w:marBottom w:val="0"/>
      <w:divBdr>
        <w:top w:val="none" w:sz="0" w:space="0" w:color="auto"/>
        <w:left w:val="none" w:sz="0" w:space="0" w:color="auto"/>
        <w:bottom w:val="none" w:sz="0" w:space="0" w:color="auto"/>
        <w:right w:val="none" w:sz="0" w:space="0" w:color="auto"/>
      </w:divBdr>
    </w:div>
    <w:div w:id="761486069">
      <w:bodyDiv w:val="1"/>
      <w:marLeft w:val="0"/>
      <w:marRight w:val="0"/>
      <w:marTop w:val="0"/>
      <w:marBottom w:val="0"/>
      <w:divBdr>
        <w:top w:val="none" w:sz="0" w:space="0" w:color="auto"/>
        <w:left w:val="none" w:sz="0" w:space="0" w:color="auto"/>
        <w:bottom w:val="none" w:sz="0" w:space="0" w:color="auto"/>
        <w:right w:val="none" w:sz="0" w:space="0" w:color="auto"/>
      </w:divBdr>
    </w:div>
    <w:div w:id="761757539">
      <w:bodyDiv w:val="1"/>
      <w:marLeft w:val="0"/>
      <w:marRight w:val="0"/>
      <w:marTop w:val="0"/>
      <w:marBottom w:val="0"/>
      <w:divBdr>
        <w:top w:val="none" w:sz="0" w:space="0" w:color="auto"/>
        <w:left w:val="none" w:sz="0" w:space="0" w:color="auto"/>
        <w:bottom w:val="none" w:sz="0" w:space="0" w:color="auto"/>
        <w:right w:val="none" w:sz="0" w:space="0" w:color="auto"/>
      </w:divBdr>
    </w:div>
    <w:div w:id="761879667">
      <w:bodyDiv w:val="1"/>
      <w:marLeft w:val="0"/>
      <w:marRight w:val="0"/>
      <w:marTop w:val="0"/>
      <w:marBottom w:val="0"/>
      <w:divBdr>
        <w:top w:val="none" w:sz="0" w:space="0" w:color="auto"/>
        <w:left w:val="none" w:sz="0" w:space="0" w:color="auto"/>
        <w:bottom w:val="none" w:sz="0" w:space="0" w:color="auto"/>
        <w:right w:val="none" w:sz="0" w:space="0" w:color="auto"/>
      </w:divBdr>
    </w:div>
    <w:div w:id="763956057">
      <w:bodyDiv w:val="1"/>
      <w:marLeft w:val="0"/>
      <w:marRight w:val="0"/>
      <w:marTop w:val="0"/>
      <w:marBottom w:val="0"/>
      <w:divBdr>
        <w:top w:val="none" w:sz="0" w:space="0" w:color="auto"/>
        <w:left w:val="none" w:sz="0" w:space="0" w:color="auto"/>
        <w:bottom w:val="none" w:sz="0" w:space="0" w:color="auto"/>
        <w:right w:val="none" w:sz="0" w:space="0" w:color="auto"/>
      </w:divBdr>
    </w:div>
    <w:div w:id="764884702">
      <w:bodyDiv w:val="1"/>
      <w:marLeft w:val="0"/>
      <w:marRight w:val="0"/>
      <w:marTop w:val="0"/>
      <w:marBottom w:val="0"/>
      <w:divBdr>
        <w:top w:val="none" w:sz="0" w:space="0" w:color="auto"/>
        <w:left w:val="none" w:sz="0" w:space="0" w:color="auto"/>
        <w:bottom w:val="none" w:sz="0" w:space="0" w:color="auto"/>
        <w:right w:val="none" w:sz="0" w:space="0" w:color="auto"/>
      </w:divBdr>
    </w:div>
    <w:div w:id="769466451">
      <w:bodyDiv w:val="1"/>
      <w:marLeft w:val="0"/>
      <w:marRight w:val="0"/>
      <w:marTop w:val="0"/>
      <w:marBottom w:val="0"/>
      <w:divBdr>
        <w:top w:val="none" w:sz="0" w:space="0" w:color="auto"/>
        <w:left w:val="none" w:sz="0" w:space="0" w:color="auto"/>
        <w:bottom w:val="none" w:sz="0" w:space="0" w:color="auto"/>
        <w:right w:val="none" w:sz="0" w:space="0" w:color="auto"/>
      </w:divBdr>
    </w:div>
    <w:div w:id="769930673">
      <w:bodyDiv w:val="1"/>
      <w:marLeft w:val="0"/>
      <w:marRight w:val="0"/>
      <w:marTop w:val="0"/>
      <w:marBottom w:val="0"/>
      <w:divBdr>
        <w:top w:val="none" w:sz="0" w:space="0" w:color="auto"/>
        <w:left w:val="none" w:sz="0" w:space="0" w:color="auto"/>
        <w:bottom w:val="none" w:sz="0" w:space="0" w:color="auto"/>
        <w:right w:val="none" w:sz="0" w:space="0" w:color="auto"/>
      </w:divBdr>
    </w:div>
    <w:div w:id="770204296">
      <w:bodyDiv w:val="1"/>
      <w:marLeft w:val="0"/>
      <w:marRight w:val="0"/>
      <w:marTop w:val="0"/>
      <w:marBottom w:val="0"/>
      <w:divBdr>
        <w:top w:val="none" w:sz="0" w:space="0" w:color="auto"/>
        <w:left w:val="none" w:sz="0" w:space="0" w:color="auto"/>
        <w:bottom w:val="none" w:sz="0" w:space="0" w:color="auto"/>
        <w:right w:val="none" w:sz="0" w:space="0" w:color="auto"/>
      </w:divBdr>
    </w:div>
    <w:div w:id="774329287">
      <w:bodyDiv w:val="1"/>
      <w:marLeft w:val="0"/>
      <w:marRight w:val="0"/>
      <w:marTop w:val="0"/>
      <w:marBottom w:val="0"/>
      <w:divBdr>
        <w:top w:val="none" w:sz="0" w:space="0" w:color="auto"/>
        <w:left w:val="none" w:sz="0" w:space="0" w:color="auto"/>
        <w:bottom w:val="none" w:sz="0" w:space="0" w:color="auto"/>
        <w:right w:val="none" w:sz="0" w:space="0" w:color="auto"/>
      </w:divBdr>
    </w:div>
    <w:div w:id="785123539">
      <w:bodyDiv w:val="1"/>
      <w:marLeft w:val="0"/>
      <w:marRight w:val="0"/>
      <w:marTop w:val="0"/>
      <w:marBottom w:val="0"/>
      <w:divBdr>
        <w:top w:val="none" w:sz="0" w:space="0" w:color="auto"/>
        <w:left w:val="none" w:sz="0" w:space="0" w:color="auto"/>
        <w:bottom w:val="none" w:sz="0" w:space="0" w:color="auto"/>
        <w:right w:val="none" w:sz="0" w:space="0" w:color="auto"/>
      </w:divBdr>
    </w:div>
    <w:div w:id="792288674">
      <w:bodyDiv w:val="1"/>
      <w:marLeft w:val="0"/>
      <w:marRight w:val="0"/>
      <w:marTop w:val="0"/>
      <w:marBottom w:val="0"/>
      <w:divBdr>
        <w:top w:val="none" w:sz="0" w:space="0" w:color="auto"/>
        <w:left w:val="none" w:sz="0" w:space="0" w:color="auto"/>
        <w:bottom w:val="none" w:sz="0" w:space="0" w:color="auto"/>
        <w:right w:val="none" w:sz="0" w:space="0" w:color="auto"/>
      </w:divBdr>
    </w:div>
    <w:div w:id="804081512">
      <w:bodyDiv w:val="1"/>
      <w:marLeft w:val="0"/>
      <w:marRight w:val="0"/>
      <w:marTop w:val="0"/>
      <w:marBottom w:val="0"/>
      <w:divBdr>
        <w:top w:val="none" w:sz="0" w:space="0" w:color="auto"/>
        <w:left w:val="none" w:sz="0" w:space="0" w:color="auto"/>
        <w:bottom w:val="none" w:sz="0" w:space="0" w:color="auto"/>
        <w:right w:val="none" w:sz="0" w:space="0" w:color="auto"/>
      </w:divBdr>
    </w:div>
    <w:div w:id="818961293">
      <w:bodyDiv w:val="1"/>
      <w:marLeft w:val="0"/>
      <w:marRight w:val="0"/>
      <w:marTop w:val="0"/>
      <w:marBottom w:val="0"/>
      <w:divBdr>
        <w:top w:val="none" w:sz="0" w:space="0" w:color="auto"/>
        <w:left w:val="none" w:sz="0" w:space="0" w:color="auto"/>
        <w:bottom w:val="none" w:sz="0" w:space="0" w:color="auto"/>
        <w:right w:val="none" w:sz="0" w:space="0" w:color="auto"/>
      </w:divBdr>
    </w:div>
    <w:div w:id="824710807">
      <w:bodyDiv w:val="1"/>
      <w:marLeft w:val="0"/>
      <w:marRight w:val="0"/>
      <w:marTop w:val="0"/>
      <w:marBottom w:val="0"/>
      <w:divBdr>
        <w:top w:val="none" w:sz="0" w:space="0" w:color="auto"/>
        <w:left w:val="none" w:sz="0" w:space="0" w:color="auto"/>
        <w:bottom w:val="none" w:sz="0" w:space="0" w:color="auto"/>
        <w:right w:val="none" w:sz="0" w:space="0" w:color="auto"/>
      </w:divBdr>
    </w:div>
    <w:div w:id="831062225">
      <w:bodyDiv w:val="1"/>
      <w:marLeft w:val="0"/>
      <w:marRight w:val="0"/>
      <w:marTop w:val="0"/>
      <w:marBottom w:val="0"/>
      <w:divBdr>
        <w:top w:val="none" w:sz="0" w:space="0" w:color="auto"/>
        <w:left w:val="none" w:sz="0" w:space="0" w:color="auto"/>
        <w:bottom w:val="none" w:sz="0" w:space="0" w:color="auto"/>
        <w:right w:val="none" w:sz="0" w:space="0" w:color="auto"/>
      </w:divBdr>
    </w:div>
    <w:div w:id="837111893">
      <w:bodyDiv w:val="1"/>
      <w:marLeft w:val="0"/>
      <w:marRight w:val="0"/>
      <w:marTop w:val="0"/>
      <w:marBottom w:val="0"/>
      <w:divBdr>
        <w:top w:val="none" w:sz="0" w:space="0" w:color="auto"/>
        <w:left w:val="none" w:sz="0" w:space="0" w:color="auto"/>
        <w:bottom w:val="none" w:sz="0" w:space="0" w:color="auto"/>
        <w:right w:val="none" w:sz="0" w:space="0" w:color="auto"/>
      </w:divBdr>
    </w:div>
    <w:div w:id="846556513">
      <w:bodyDiv w:val="1"/>
      <w:marLeft w:val="0"/>
      <w:marRight w:val="0"/>
      <w:marTop w:val="0"/>
      <w:marBottom w:val="0"/>
      <w:divBdr>
        <w:top w:val="none" w:sz="0" w:space="0" w:color="auto"/>
        <w:left w:val="none" w:sz="0" w:space="0" w:color="auto"/>
        <w:bottom w:val="none" w:sz="0" w:space="0" w:color="auto"/>
        <w:right w:val="none" w:sz="0" w:space="0" w:color="auto"/>
      </w:divBdr>
    </w:div>
    <w:div w:id="847257094">
      <w:bodyDiv w:val="1"/>
      <w:marLeft w:val="0"/>
      <w:marRight w:val="0"/>
      <w:marTop w:val="0"/>
      <w:marBottom w:val="0"/>
      <w:divBdr>
        <w:top w:val="none" w:sz="0" w:space="0" w:color="auto"/>
        <w:left w:val="none" w:sz="0" w:space="0" w:color="auto"/>
        <w:bottom w:val="none" w:sz="0" w:space="0" w:color="auto"/>
        <w:right w:val="none" w:sz="0" w:space="0" w:color="auto"/>
      </w:divBdr>
    </w:div>
    <w:div w:id="853306445">
      <w:bodyDiv w:val="1"/>
      <w:marLeft w:val="0"/>
      <w:marRight w:val="0"/>
      <w:marTop w:val="0"/>
      <w:marBottom w:val="0"/>
      <w:divBdr>
        <w:top w:val="none" w:sz="0" w:space="0" w:color="auto"/>
        <w:left w:val="none" w:sz="0" w:space="0" w:color="auto"/>
        <w:bottom w:val="none" w:sz="0" w:space="0" w:color="auto"/>
        <w:right w:val="none" w:sz="0" w:space="0" w:color="auto"/>
      </w:divBdr>
    </w:div>
    <w:div w:id="858543033">
      <w:bodyDiv w:val="1"/>
      <w:marLeft w:val="0"/>
      <w:marRight w:val="0"/>
      <w:marTop w:val="0"/>
      <w:marBottom w:val="0"/>
      <w:divBdr>
        <w:top w:val="none" w:sz="0" w:space="0" w:color="auto"/>
        <w:left w:val="none" w:sz="0" w:space="0" w:color="auto"/>
        <w:bottom w:val="none" w:sz="0" w:space="0" w:color="auto"/>
        <w:right w:val="none" w:sz="0" w:space="0" w:color="auto"/>
      </w:divBdr>
    </w:div>
    <w:div w:id="861361289">
      <w:bodyDiv w:val="1"/>
      <w:marLeft w:val="0"/>
      <w:marRight w:val="0"/>
      <w:marTop w:val="0"/>
      <w:marBottom w:val="0"/>
      <w:divBdr>
        <w:top w:val="none" w:sz="0" w:space="0" w:color="auto"/>
        <w:left w:val="none" w:sz="0" w:space="0" w:color="auto"/>
        <w:bottom w:val="none" w:sz="0" w:space="0" w:color="auto"/>
        <w:right w:val="none" w:sz="0" w:space="0" w:color="auto"/>
      </w:divBdr>
    </w:div>
    <w:div w:id="865866590">
      <w:bodyDiv w:val="1"/>
      <w:marLeft w:val="0"/>
      <w:marRight w:val="0"/>
      <w:marTop w:val="0"/>
      <w:marBottom w:val="0"/>
      <w:divBdr>
        <w:top w:val="none" w:sz="0" w:space="0" w:color="auto"/>
        <w:left w:val="none" w:sz="0" w:space="0" w:color="auto"/>
        <w:bottom w:val="none" w:sz="0" w:space="0" w:color="auto"/>
        <w:right w:val="none" w:sz="0" w:space="0" w:color="auto"/>
      </w:divBdr>
    </w:div>
    <w:div w:id="866212105">
      <w:bodyDiv w:val="1"/>
      <w:marLeft w:val="0"/>
      <w:marRight w:val="0"/>
      <w:marTop w:val="0"/>
      <w:marBottom w:val="0"/>
      <w:divBdr>
        <w:top w:val="none" w:sz="0" w:space="0" w:color="auto"/>
        <w:left w:val="none" w:sz="0" w:space="0" w:color="auto"/>
        <w:bottom w:val="none" w:sz="0" w:space="0" w:color="auto"/>
        <w:right w:val="none" w:sz="0" w:space="0" w:color="auto"/>
      </w:divBdr>
    </w:div>
    <w:div w:id="868567977">
      <w:bodyDiv w:val="1"/>
      <w:marLeft w:val="0"/>
      <w:marRight w:val="0"/>
      <w:marTop w:val="0"/>
      <w:marBottom w:val="0"/>
      <w:divBdr>
        <w:top w:val="none" w:sz="0" w:space="0" w:color="auto"/>
        <w:left w:val="none" w:sz="0" w:space="0" w:color="auto"/>
        <w:bottom w:val="none" w:sz="0" w:space="0" w:color="auto"/>
        <w:right w:val="none" w:sz="0" w:space="0" w:color="auto"/>
      </w:divBdr>
    </w:div>
    <w:div w:id="868763595">
      <w:bodyDiv w:val="1"/>
      <w:marLeft w:val="0"/>
      <w:marRight w:val="0"/>
      <w:marTop w:val="0"/>
      <w:marBottom w:val="0"/>
      <w:divBdr>
        <w:top w:val="none" w:sz="0" w:space="0" w:color="auto"/>
        <w:left w:val="none" w:sz="0" w:space="0" w:color="auto"/>
        <w:bottom w:val="none" w:sz="0" w:space="0" w:color="auto"/>
        <w:right w:val="none" w:sz="0" w:space="0" w:color="auto"/>
      </w:divBdr>
    </w:div>
    <w:div w:id="873153818">
      <w:bodyDiv w:val="1"/>
      <w:marLeft w:val="0"/>
      <w:marRight w:val="0"/>
      <w:marTop w:val="0"/>
      <w:marBottom w:val="0"/>
      <w:divBdr>
        <w:top w:val="none" w:sz="0" w:space="0" w:color="auto"/>
        <w:left w:val="none" w:sz="0" w:space="0" w:color="auto"/>
        <w:bottom w:val="none" w:sz="0" w:space="0" w:color="auto"/>
        <w:right w:val="none" w:sz="0" w:space="0" w:color="auto"/>
      </w:divBdr>
    </w:div>
    <w:div w:id="876088425">
      <w:bodyDiv w:val="1"/>
      <w:marLeft w:val="0"/>
      <w:marRight w:val="0"/>
      <w:marTop w:val="0"/>
      <w:marBottom w:val="0"/>
      <w:divBdr>
        <w:top w:val="none" w:sz="0" w:space="0" w:color="auto"/>
        <w:left w:val="none" w:sz="0" w:space="0" w:color="auto"/>
        <w:bottom w:val="none" w:sz="0" w:space="0" w:color="auto"/>
        <w:right w:val="none" w:sz="0" w:space="0" w:color="auto"/>
      </w:divBdr>
    </w:div>
    <w:div w:id="877814945">
      <w:bodyDiv w:val="1"/>
      <w:marLeft w:val="0"/>
      <w:marRight w:val="0"/>
      <w:marTop w:val="0"/>
      <w:marBottom w:val="0"/>
      <w:divBdr>
        <w:top w:val="none" w:sz="0" w:space="0" w:color="auto"/>
        <w:left w:val="none" w:sz="0" w:space="0" w:color="auto"/>
        <w:bottom w:val="none" w:sz="0" w:space="0" w:color="auto"/>
        <w:right w:val="none" w:sz="0" w:space="0" w:color="auto"/>
      </w:divBdr>
    </w:div>
    <w:div w:id="880022528">
      <w:bodyDiv w:val="1"/>
      <w:marLeft w:val="0"/>
      <w:marRight w:val="0"/>
      <w:marTop w:val="0"/>
      <w:marBottom w:val="0"/>
      <w:divBdr>
        <w:top w:val="none" w:sz="0" w:space="0" w:color="auto"/>
        <w:left w:val="none" w:sz="0" w:space="0" w:color="auto"/>
        <w:bottom w:val="none" w:sz="0" w:space="0" w:color="auto"/>
        <w:right w:val="none" w:sz="0" w:space="0" w:color="auto"/>
      </w:divBdr>
    </w:div>
    <w:div w:id="884609498">
      <w:bodyDiv w:val="1"/>
      <w:marLeft w:val="0"/>
      <w:marRight w:val="0"/>
      <w:marTop w:val="0"/>
      <w:marBottom w:val="0"/>
      <w:divBdr>
        <w:top w:val="none" w:sz="0" w:space="0" w:color="auto"/>
        <w:left w:val="none" w:sz="0" w:space="0" w:color="auto"/>
        <w:bottom w:val="none" w:sz="0" w:space="0" w:color="auto"/>
        <w:right w:val="none" w:sz="0" w:space="0" w:color="auto"/>
      </w:divBdr>
    </w:div>
    <w:div w:id="889850195">
      <w:bodyDiv w:val="1"/>
      <w:marLeft w:val="0"/>
      <w:marRight w:val="0"/>
      <w:marTop w:val="0"/>
      <w:marBottom w:val="0"/>
      <w:divBdr>
        <w:top w:val="none" w:sz="0" w:space="0" w:color="auto"/>
        <w:left w:val="none" w:sz="0" w:space="0" w:color="auto"/>
        <w:bottom w:val="none" w:sz="0" w:space="0" w:color="auto"/>
        <w:right w:val="none" w:sz="0" w:space="0" w:color="auto"/>
      </w:divBdr>
    </w:div>
    <w:div w:id="904993691">
      <w:bodyDiv w:val="1"/>
      <w:marLeft w:val="0"/>
      <w:marRight w:val="0"/>
      <w:marTop w:val="0"/>
      <w:marBottom w:val="0"/>
      <w:divBdr>
        <w:top w:val="none" w:sz="0" w:space="0" w:color="auto"/>
        <w:left w:val="none" w:sz="0" w:space="0" w:color="auto"/>
        <w:bottom w:val="none" w:sz="0" w:space="0" w:color="auto"/>
        <w:right w:val="none" w:sz="0" w:space="0" w:color="auto"/>
      </w:divBdr>
    </w:div>
    <w:div w:id="920607006">
      <w:bodyDiv w:val="1"/>
      <w:marLeft w:val="0"/>
      <w:marRight w:val="0"/>
      <w:marTop w:val="0"/>
      <w:marBottom w:val="0"/>
      <w:divBdr>
        <w:top w:val="none" w:sz="0" w:space="0" w:color="auto"/>
        <w:left w:val="none" w:sz="0" w:space="0" w:color="auto"/>
        <w:bottom w:val="none" w:sz="0" w:space="0" w:color="auto"/>
        <w:right w:val="none" w:sz="0" w:space="0" w:color="auto"/>
      </w:divBdr>
    </w:div>
    <w:div w:id="921140936">
      <w:bodyDiv w:val="1"/>
      <w:marLeft w:val="0"/>
      <w:marRight w:val="0"/>
      <w:marTop w:val="0"/>
      <w:marBottom w:val="0"/>
      <w:divBdr>
        <w:top w:val="none" w:sz="0" w:space="0" w:color="auto"/>
        <w:left w:val="none" w:sz="0" w:space="0" w:color="auto"/>
        <w:bottom w:val="none" w:sz="0" w:space="0" w:color="auto"/>
        <w:right w:val="none" w:sz="0" w:space="0" w:color="auto"/>
      </w:divBdr>
    </w:div>
    <w:div w:id="931544193">
      <w:bodyDiv w:val="1"/>
      <w:marLeft w:val="0"/>
      <w:marRight w:val="0"/>
      <w:marTop w:val="0"/>
      <w:marBottom w:val="0"/>
      <w:divBdr>
        <w:top w:val="none" w:sz="0" w:space="0" w:color="auto"/>
        <w:left w:val="none" w:sz="0" w:space="0" w:color="auto"/>
        <w:bottom w:val="none" w:sz="0" w:space="0" w:color="auto"/>
        <w:right w:val="none" w:sz="0" w:space="0" w:color="auto"/>
      </w:divBdr>
    </w:div>
    <w:div w:id="936136852">
      <w:bodyDiv w:val="1"/>
      <w:marLeft w:val="0"/>
      <w:marRight w:val="0"/>
      <w:marTop w:val="0"/>
      <w:marBottom w:val="0"/>
      <w:divBdr>
        <w:top w:val="none" w:sz="0" w:space="0" w:color="auto"/>
        <w:left w:val="none" w:sz="0" w:space="0" w:color="auto"/>
        <w:bottom w:val="none" w:sz="0" w:space="0" w:color="auto"/>
        <w:right w:val="none" w:sz="0" w:space="0" w:color="auto"/>
      </w:divBdr>
    </w:div>
    <w:div w:id="936526064">
      <w:bodyDiv w:val="1"/>
      <w:marLeft w:val="0"/>
      <w:marRight w:val="0"/>
      <w:marTop w:val="0"/>
      <w:marBottom w:val="0"/>
      <w:divBdr>
        <w:top w:val="none" w:sz="0" w:space="0" w:color="auto"/>
        <w:left w:val="none" w:sz="0" w:space="0" w:color="auto"/>
        <w:bottom w:val="none" w:sz="0" w:space="0" w:color="auto"/>
        <w:right w:val="none" w:sz="0" w:space="0" w:color="auto"/>
      </w:divBdr>
    </w:div>
    <w:div w:id="937177113">
      <w:bodyDiv w:val="1"/>
      <w:marLeft w:val="0"/>
      <w:marRight w:val="0"/>
      <w:marTop w:val="0"/>
      <w:marBottom w:val="0"/>
      <w:divBdr>
        <w:top w:val="none" w:sz="0" w:space="0" w:color="auto"/>
        <w:left w:val="none" w:sz="0" w:space="0" w:color="auto"/>
        <w:bottom w:val="none" w:sz="0" w:space="0" w:color="auto"/>
        <w:right w:val="none" w:sz="0" w:space="0" w:color="auto"/>
      </w:divBdr>
    </w:div>
    <w:div w:id="950938240">
      <w:bodyDiv w:val="1"/>
      <w:marLeft w:val="0"/>
      <w:marRight w:val="0"/>
      <w:marTop w:val="0"/>
      <w:marBottom w:val="0"/>
      <w:divBdr>
        <w:top w:val="none" w:sz="0" w:space="0" w:color="auto"/>
        <w:left w:val="none" w:sz="0" w:space="0" w:color="auto"/>
        <w:bottom w:val="none" w:sz="0" w:space="0" w:color="auto"/>
        <w:right w:val="none" w:sz="0" w:space="0" w:color="auto"/>
      </w:divBdr>
    </w:div>
    <w:div w:id="959920190">
      <w:bodyDiv w:val="1"/>
      <w:marLeft w:val="0"/>
      <w:marRight w:val="0"/>
      <w:marTop w:val="0"/>
      <w:marBottom w:val="0"/>
      <w:divBdr>
        <w:top w:val="none" w:sz="0" w:space="0" w:color="auto"/>
        <w:left w:val="none" w:sz="0" w:space="0" w:color="auto"/>
        <w:bottom w:val="none" w:sz="0" w:space="0" w:color="auto"/>
        <w:right w:val="none" w:sz="0" w:space="0" w:color="auto"/>
      </w:divBdr>
    </w:div>
    <w:div w:id="960769252">
      <w:bodyDiv w:val="1"/>
      <w:marLeft w:val="0"/>
      <w:marRight w:val="0"/>
      <w:marTop w:val="0"/>
      <w:marBottom w:val="0"/>
      <w:divBdr>
        <w:top w:val="none" w:sz="0" w:space="0" w:color="auto"/>
        <w:left w:val="none" w:sz="0" w:space="0" w:color="auto"/>
        <w:bottom w:val="none" w:sz="0" w:space="0" w:color="auto"/>
        <w:right w:val="none" w:sz="0" w:space="0" w:color="auto"/>
      </w:divBdr>
    </w:div>
    <w:div w:id="966662065">
      <w:bodyDiv w:val="1"/>
      <w:marLeft w:val="0"/>
      <w:marRight w:val="0"/>
      <w:marTop w:val="0"/>
      <w:marBottom w:val="0"/>
      <w:divBdr>
        <w:top w:val="none" w:sz="0" w:space="0" w:color="auto"/>
        <w:left w:val="none" w:sz="0" w:space="0" w:color="auto"/>
        <w:bottom w:val="none" w:sz="0" w:space="0" w:color="auto"/>
        <w:right w:val="none" w:sz="0" w:space="0" w:color="auto"/>
      </w:divBdr>
    </w:div>
    <w:div w:id="967471696">
      <w:bodyDiv w:val="1"/>
      <w:marLeft w:val="0"/>
      <w:marRight w:val="0"/>
      <w:marTop w:val="0"/>
      <w:marBottom w:val="0"/>
      <w:divBdr>
        <w:top w:val="none" w:sz="0" w:space="0" w:color="auto"/>
        <w:left w:val="none" w:sz="0" w:space="0" w:color="auto"/>
        <w:bottom w:val="none" w:sz="0" w:space="0" w:color="auto"/>
        <w:right w:val="none" w:sz="0" w:space="0" w:color="auto"/>
      </w:divBdr>
    </w:div>
    <w:div w:id="973409087">
      <w:bodyDiv w:val="1"/>
      <w:marLeft w:val="0"/>
      <w:marRight w:val="0"/>
      <w:marTop w:val="0"/>
      <w:marBottom w:val="0"/>
      <w:divBdr>
        <w:top w:val="none" w:sz="0" w:space="0" w:color="auto"/>
        <w:left w:val="none" w:sz="0" w:space="0" w:color="auto"/>
        <w:bottom w:val="none" w:sz="0" w:space="0" w:color="auto"/>
        <w:right w:val="none" w:sz="0" w:space="0" w:color="auto"/>
      </w:divBdr>
    </w:div>
    <w:div w:id="983855189">
      <w:bodyDiv w:val="1"/>
      <w:marLeft w:val="0"/>
      <w:marRight w:val="0"/>
      <w:marTop w:val="0"/>
      <w:marBottom w:val="0"/>
      <w:divBdr>
        <w:top w:val="none" w:sz="0" w:space="0" w:color="auto"/>
        <w:left w:val="none" w:sz="0" w:space="0" w:color="auto"/>
        <w:bottom w:val="none" w:sz="0" w:space="0" w:color="auto"/>
        <w:right w:val="none" w:sz="0" w:space="0" w:color="auto"/>
      </w:divBdr>
    </w:div>
    <w:div w:id="1010715913">
      <w:bodyDiv w:val="1"/>
      <w:marLeft w:val="0"/>
      <w:marRight w:val="0"/>
      <w:marTop w:val="0"/>
      <w:marBottom w:val="0"/>
      <w:divBdr>
        <w:top w:val="none" w:sz="0" w:space="0" w:color="auto"/>
        <w:left w:val="none" w:sz="0" w:space="0" w:color="auto"/>
        <w:bottom w:val="none" w:sz="0" w:space="0" w:color="auto"/>
        <w:right w:val="none" w:sz="0" w:space="0" w:color="auto"/>
      </w:divBdr>
    </w:div>
    <w:div w:id="1018390744">
      <w:bodyDiv w:val="1"/>
      <w:marLeft w:val="0"/>
      <w:marRight w:val="0"/>
      <w:marTop w:val="0"/>
      <w:marBottom w:val="0"/>
      <w:divBdr>
        <w:top w:val="none" w:sz="0" w:space="0" w:color="auto"/>
        <w:left w:val="none" w:sz="0" w:space="0" w:color="auto"/>
        <w:bottom w:val="none" w:sz="0" w:space="0" w:color="auto"/>
        <w:right w:val="none" w:sz="0" w:space="0" w:color="auto"/>
      </w:divBdr>
    </w:div>
    <w:div w:id="1020860520">
      <w:bodyDiv w:val="1"/>
      <w:marLeft w:val="0"/>
      <w:marRight w:val="0"/>
      <w:marTop w:val="0"/>
      <w:marBottom w:val="0"/>
      <w:divBdr>
        <w:top w:val="none" w:sz="0" w:space="0" w:color="auto"/>
        <w:left w:val="none" w:sz="0" w:space="0" w:color="auto"/>
        <w:bottom w:val="none" w:sz="0" w:space="0" w:color="auto"/>
        <w:right w:val="none" w:sz="0" w:space="0" w:color="auto"/>
      </w:divBdr>
    </w:div>
    <w:div w:id="1033503985">
      <w:bodyDiv w:val="1"/>
      <w:marLeft w:val="0"/>
      <w:marRight w:val="0"/>
      <w:marTop w:val="0"/>
      <w:marBottom w:val="0"/>
      <w:divBdr>
        <w:top w:val="none" w:sz="0" w:space="0" w:color="auto"/>
        <w:left w:val="none" w:sz="0" w:space="0" w:color="auto"/>
        <w:bottom w:val="none" w:sz="0" w:space="0" w:color="auto"/>
        <w:right w:val="none" w:sz="0" w:space="0" w:color="auto"/>
      </w:divBdr>
      <w:divsChild>
        <w:div w:id="1888251600">
          <w:marLeft w:val="0"/>
          <w:marRight w:val="0"/>
          <w:marTop w:val="0"/>
          <w:marBottom w:val="0"/>
          <w:divBdr>
            <w:top w:val="single" w:sz="6" w:space="0" w:color="CCCCCC"/>
            <w:left w:val="single" w:sz="6" w:space="4" w:color="DDDDDD"/>
            <w:bottom w:val="single" w:sz="6" w:space="0" w:color="FAFAFA"/>
            <w:right w:val="single" w:sz="6" w:space="4" w:color="DDDDDD"/>
          </w:divBdr>
        </w:div>
      </w:divsChild>
    </w:div>
    <w:div w:id="1033769220">
      <w:bodyDiv w:val="1"/>
      <w:marLeft w:val="0"/>
      <w:marRight w:val="0"/>
      <w:marTop w:val="0"/>
      <w:marBottom w:val="0"/>
      <w:divBdr>
        <w:top w:val="none" w:sz="0" w:space="0" w:color="auto"/>
        <w:left w:val="none" w:sz="0" w:space="0" w:color="auto"/>
        <w:bottom w:val="none" w:sz="0" w:space="0" w:color="auto"/>
        <w:right w:val="none" w:sz="0" w:space="0" w:color="auto"/>
      </w:divBdr>
    </w:div>
    <w:div w:id="1041594208">
      <w:bodyDiv w:val="1"/>
      <w:marLeft w:val="0"/>
      <w:marRight w:val="0"/>
      <w:marTop w:val="0"/>
      <w:marBottom w:val="0"/>
      <w:divBdr>
        <w:top w:val="none" w:sz="0" w:space="0" w:color="auto"/>
        <w:left w:val="none" w:sz="0" w:space="0" w:color="auto"/>
        <w:bottom w:val="none" w:sz="0" w:space="0" w:color="auto"/>
        <w:right w:val="none" w:sz="0" w:space="0" w:color="auto"/>
      </w:divBdr>
    </w:div>
    <w:div w:id="1043093698">
      <w:bodyDiv w:val="1"/>
      <w:marLeft w:val="0"/>
      <w:marRight w:val="0"/>
      <w:marTop w:val="0"/>
      <w:marBottom w:val="0"/>
      <w:divBdr>
        <w:top w:val="none" w:sz="0" w:space="0" w:color="auto"/>
        <w:left w:val="none" w:sz="0" w:space="0" w:color="auto"/>
        <w:bottom w:val="none" w:sz="0" w:space="0" w:color="auto"/>
        <w:right w:val="none" w:sz="0" w:space="0" w:color="auto"/>
      </w:divBdr>
    </w:div>
    <w:div w:id="1045760461">
      <w:bodyDiv w:val="1"/>
      <w:marLeft w:val="0"/>
      <w:marRight w:val="0"/>
      <w:marTop w:val="0"/>
      <w:marBottom w:val="0"/>
      <w:divBdr>
        <w:top w:val="none" w:sz="0" w:space="0" w:color="auto"/>
        <w:left w:val="none" w:sz="0" w:space="0" w:color="auto"/>
        <w:bottom w:val="none" w:sz="0" w:space="0" w:color="auto"/>
        <w:right w:val="none" w:sz="0" w:space="0" w:color="auto"/>
      </w:divBdr>
    </w:div>
    <w:div w:id="1048644123">
      <w:bodyDiv w:val="1"/>
      <w:marLeft w:val="0"/>
      <w:marRight w:val="0"/>
      <w:marTop w:val="0"/>
      <w:marBottom w:val="0"/>
      <w:divBdr>
        <w:top w:val="none" w:sz="0" w:space="0" w:color="auto"/>
        <w:left w:val="none" w:sz="0" w:space="0" w:color="auto"/>
        <w:bottom w:val="none" w:sz="0" w:space="0" w:color="auto"/>
        <w:right w:val="none" w:sz="0" w:space="0" w:color="auto"/>
      </w:divBdr>
    </w:div>
    <w:div w:id="1052921302">
      <w:bodyDiv w:val="1"/>
      <w:marLeft w:val="0"/>
      <w:marRight w:val="0"/>
      <w:marTop w:val="0"/>
      <w:marBottom w:val="0"/>
      <w:divBdr>
        <w:top w:val="none" w:sz="0" w:space="0" w:color="auto"/>
        <w:left w:val="none" w:sz="0" w:space="0" w:color="auto"/>
        <w:bottom w:val="none" w:sz="0" w:space="0" w:color="auto"/>
        <w:right w:val="none" w:sz="0" w:space="0" w:color="auto"/>
      </w:divBdr>
    </w:div>
    <w:div w:id="1059979796">
      <w:bodyDiv w:val="1"/>
      <w:marLeft w:val="0"/>
      <w:marRight w:val="0"/>
      <w:marTop w:val="0"/>
      <w:marBottom w:val="0"/>
      <w:divBdr>
        <w:top w:val="none" w:sz="0" w:space="0" w:color="auto"/>
        <w:left w:val="none" w:sz="0" w:space="0" w:color="auto"/>
        <w:bottom w:val="none" w:sz="0" w:space="0" w:color="auto"/>
        <w:right w:val="none" w:sz="0" w:space="0" w:color="auto"/>
      </w:divBdr>
    </w:div>
    <w:div w:id="1063604650">
      <w:bodyDiv w:val="1"/>
      <w:marLeft w:val="0"/>
      <w:marRight w:val="0"/>
      <w:marTop w:val="0"/>
      <w:marBottom w:val="0"/>
      <w:divBdr>
        <w:top w:val="none" w:sz="0" w:space="0" w:color="auto"/>
        <w:left w:val="none" w:sz="0" w:space="0" w:color="auto"/>
        <w:bottom w:val="none" w:sz="0" w:space="0" w:color="auto"/>
        <w:right w:val="none" w:sz="0" w:space="0" w:color="auto"/>
      </w:divBdr>
    </w:div>
    <w:div w:id="1063716632">
      <w:bodyDiv w:val="1"/>
      <w:marLeft w:val="0"/>
      <w:marRight w:val="0"/>
      <w:marTop w:val="0"/>
      <w:marBottom w:val="0"/>
      <w:divBdr>
        <w:top w:val="none" w:sz="0" w:space="0" w:color="auto"/>
        <w:left w:val="none" w:sz="0" w:space="0" w:color="auto"/>
        <w:bottom w:val="none" w:sz="0" w:space="0" w:color="auto"/>
        <w:right w:val="none" w:sz="0" w:space="0" w:color="auto"/>
      </w:divBdr>
    </w:div>
    <w:div w:id="1067803859">
      <w:bodyDiv w:val="1"/>
      <w:marLeft w:val="0"/>
      <w:marRight w:val="0"/>
      <w:marTop w:val="0"/>
      <w:marBottom w:val="0"/>
      <w:divBdr>
        <w:top w:val="none" w:sz="0" w:space="0" w:color="auto"/>
        <w:left w:val="none" w:sz="0" w:space="0" w:color="auto"/>
        <w:bottom w:val="none" w:sz="0" w:space="0" w:color="auto"/>
        <w:right w:val="none" w:sz="0" w:space="0" w:color="auto"/>
      </w:divBdr>
    </w:div>
    <w:div w:id="1068459855">
      <w:bodyDiv w:val="1"/>
      <w:marLeft w:val="0"/>
      <w:marRight w:val="0"/>
      <w:marTop w:val="0"/>
      <w:marBottom w:val="0"/>
      <w:divBdr>
        <w:top w:val="none" w:sz="0" w:space="0" w:color="auto"/>
        <w:left w:val="none" w:sz="0" w:space="0" w:color="auto"/>
        <w:bottom w:val="none" w:sz="0" w:space="0" w:color="auto"/>
        <w:right w:val="none" w:sz="0" w:space="0" w:color="auto"/>
      </w:divBdr>
    </w:div>
    <w:div w:id="1074624661">
      <w:bodyDiv w:val="1"/>
      <w:marLeft w:val="0"/>
      <w:marRight w:val="0"/>
      <w:marTop w:val="0"/>
      <w:marBottom w:val="0"/>
      <w:divBdr>
        <w:top w:val="none" w:sz="0" w:space="0" w:color="auto"/>
        <w:left w:val="none" w:sz="0" w:space="0" w:color="auto"/>
        <w:bottom w:val="none" w:sz="0" w:space="0" w:color="auto"/>
        <w:right w:val="none" w:sz="0" w:space="0" w:color="auto"/>
      </w:divBdr>
    </w:div>
    <w:div w:id="1076167831">
      <w:bodyDiv w:val="1"/>
      <w:marLeft w:val="0"/>
      <w:marRight w:val="0"/>
      <w:marTop w:val="0"/>
      <w:marBottom w:val="0"/>
      <w:divBdr>
        <w:top w:val="none" w:sz="0" w:space="0" w:color="auto"/>
        <w:left w:val="none" w:sz="0" w:space="0" w:color="auto"/>
        <w:bottom w:val="none" w:sz="0" w:space="0" w:color="auto"/>
        <w:right w:val="none" w:sz="0" w:space="0" w:color="auto"/>
      </w:divBdr>
    </w:div>
    <w:div w:id="1085147515">
      <w:bodyDiv w:val="1"/>
      <w:marLeft w:val="0"/>
      <w:marRight w:val="0"/>
      <w:marTop w:val="0"/>
      <w:marBottom w:val="0"/>
      <w:divBdr>
        <w:top w:val="none" w:sz="0" w:space="0" w:color="auto"/>
        <w:left w:val="none" w:sz="0" w:space="0" w:color="auto"/>
        <w:bottom w:val="none" w:sz="0" w:space="0" w:color="auto"/>
        <w:right w:val="none" w:sz="0" w:space="0" w:color="auto"/>
      </w:divBdr>
    </w:div>
    <w:div w:id="1086923063">
      <w:bodyDiv w:val="1"/>
      <w:marLeft w:val="0"/>
      <w:marRight w:val="0"/>
      <w:marTop w:val="0"/>
      <w:marBottom w:val="0"/>
      <w:divBdr>
        <w:top w:val="none" w:sz="0" w:space="0" w:color="auto"/>
        <w:left w:val="none" w:sz="0" w:space="0" w:color="auto"/>
        <w:bottom w:val="none" w:sz="0" w:space="0" w:color="auto"/>
        <w:right w:val="none" w:sz="0" w:space="0" w:color="auto"/>
      </w:divBdr>
    </w:div>
    <w:div w:id="1087266750">
      <w:bodyDiv w:val="1"/>
      <w:marLeft w:val="0"/>
      <w:marRight w:val="0"/>
      <w:marTop w:val="0"/>
      <w:marBottom w:val="0"/>
      <w:divBdr>
        <w:top w:val="none" w:sz="0" w:space="0" w:color="auto"/>
        <w:left w:val="none" w:sz="0" w:space="0" w:color="auto"/>
        <w:bottom w:val="none" w:sz="0" w:space="0" w:color="auto"/>
        <w:right w:val="none" w:sz="0" w:space="0" w:color="auto"/>
      </w:divBdr>
    </w:div>
    <w:div w:id="1088116707">
      <w:bodyDiv w:val="1"/>
      <w:marLeft w:val="0"/>
      <w:marRight w:val="0"/>
      <w:marTop w:val="0"/>
      <w:marBottom w:val="0"/>
      <w:divBdr>
        <w:top w:val="none" w:sz="0" w:space="0" w:color="auto"/>
        <w:left w:val="none" w:sz="0" w:space="0" w:color="auto"/>
        <w:bottom w:val="none" w:sz="0" w:space="0" w:color="auto"/>
        <w:right w:val="none" w:sz="0" w:space="0" w:color="auto"/>
      </w:divBdr>
    </w:div>
    <w:div w:id="1091700192">
      <w:bodyDiv w:val="1"/>
      <w:marLeft w:val="0"/>
      <w:marRight w:val="0"/>
      <w:marTop w:val="0"/>
      <w:marBottom w:val="0"/>
      <w:divBdr>
        <w:top w:val="none" w:sz="0" w:space="0" w:color="auto"/>
        <w:left w:val="none" w:sz="0" w:space="0" w:color="auto"/>
        <w:bottom w:val="none" w:sz="0" w:space="0" w:color="auto"/>
        <w:right w:val="none" w:sz="0" w:space="0" w:color="auto"/>
      </w:divBdr>
    </w:div>
    <w:div w:id="1092969046">
      <w:bodyDiv w:val="1"/>
      <w:marLeft w:val="0"/>
      <w:marRight w:val="0"/>
      <w:marTop w:val="0"/>
      <w:marBottom w:val="0"/>
      <w:divBdr>
        <w:top w:val="none" w:sz="0" w:space="0" w:color="auto"/>
        <w:left w:val="none" w:sz="0" w:space="0" w:color="auto"/>
        <w:bottom w:val="none" w:sz="0" w:space="0" w:color="auto"/>
        <w:right w:val="none" w:sz="0" w:space="0" w:color="auto"/>
      </w:divBdr>
    </w:div>
    <w:div w:id="1093277943">
      <w:bodyDiv w:val="1"/>
      <w:marLeft w:val="0"/>
      <w:marRight w:val="0"/>
      <w:marTop w:val="0"/>
      <w:marBottom w:val="0"/>
      <w:divBdr>
        <w:top w:val="none" w:sz="0" w:space="0" w:color="auto"/>
        <w:left w:val="none" w:sz="0" w:space="0" w:color="auto"/>
        <w:bottom w:val="none" w:sz="0" w:space="0" w:color="auto"/>
        <w:right w:val="none" w:sz="0" w:space="0" w:color="auto"/>
      </w:divBdr>
    </w:div>
    <w:div w:id="1094134528">
      <w:bodyDiv w:val="1"/>
      <w:marLeft w:val="0"/>
      <w:marRight w:val="0"/>
      <w:marTop w:val="0"/>
      <w:marBottom w:val="0"/>
      <w:divBdr>
        <w:top w:val="none" w:sz="0" w:space="0" w:color="auto"/>
        <w:left w:val="none" w:sz="0" w:space="0" w:color="auto"/>
        <w:bottom w:val="none" w:sz="0" w:space="0" w:color="auto"/>
        <w:right w:val="none" w:sz="0" w:space="0" w:color="auto"/>
      </w:divBdr>
    </w:div>
    <w:div w:id="1097209964">
      <w:bodyDiv w:val="1"/>
      <w:marLeft w:val="0"/>
      <w:marRight w:val="0"/>
      <w:marTop w:val="0"/>
      <w:marBottom w:val="0"/>
      <w:divBdr>
        <w:top w:val="none" w:sz="0" w:space="0" w:color="auto"/>
        <w:left w:val="none" w:sz="0" w:space="0" w:color="auto"/>
        <w:bottom w:val="none" w:sz="0" w:space="0" w:color="auto"/>
        <w:right w:val="none" w:sz="0" w:space="0" w:color="auto"/>
      </w:divBdr>
    </w:div>
    <w:div w:id="1103888785">
      <w:bodyDiv w:val="1"/>
      <w:marLeft w:val="0"/>
      <w:marRight w:val="0"/>
      <w:marTop w:val="0"/>
      <w:marBottom w:val="0"/>
      <w:divBdr>
        <w:top w:val="none" w:sz="0" w:space="0" w:color="auto"/>
        <w:left w:val="none" w:sz="0" w:space="0" w:color="auto"/>
        <w:bottom w:val="none" w:sz="0" w:space="0" w:color="auto"/>
        <w:right w:val="none" w:sz="0" w:space="0" w:color="auto"/>
      </w:divBdr>
    </w:div>
    <w:div w:id="1113984690">
      <w:bodyDiv w:val="1"/>
      <w:marLeft w:val="0"/>
      <w:marRight w:val="0"/>
      <w:marTop w:val="0"/>
      <w:marBottom w:val="0"/>
      <w:divBdr>
        <w:top w:val="none" w:sz="0" w:space="0" w:color="auto"/>
        <w:left w:val="none" w:sz="0" w:space="0" w:color="auto"/>
        <w:bottom w:val="none" w:sz="0" w:space="0" w:color="auto"/>
        <w:right w:val="none" w:sz="0" w:space="0" w:color="auto"/>
      </w:divBdr>
    </w:div>
    <w:div w:id="1115834079">
      <w:bodyDiv w:val="1"/>
      <w:marLeft w:val="0"/>
      <w:marRight w:val="0"/>
      <w:marTop w:val="0"/>
      <w:marBottom w:val="0"/>
      <w:divBdr>
        <w:top w:val="none" w:sz="0" w:space="0" w:color="auto"/>
        <w:left w:val="none" w:sz="0" w:space="0" w:color="auto"/>
        <w:bottom w:val="none" w:sz="0" w:space="0" w:color="auto"/>
        <w:right w:val="none" w:sz="0" w:space="0" w:color="auto"/>
      </w:divBdr>
    </w:div>
    <w:div w:id="1119226785">
      <w:bodyDiv w:val="1"/>
      <w:marLeft w:val="0"/>
      <w:marRight w:val="0"/>
      <w:marTop w:val="0"/>
      <w:marBottom w:val="0"/>
      <w:divBdr>
        <w:top w:val="none" w:sz="0" w:space="0" w:color="auto"/>
        <w:left w:val="none" w:sz="0" w:space="0" w:color="auto"/>
        <w:bottom w:val="none" w:sz="0" w:space="0" w:color="auto"/>
        <w:right w:val="none" w:sz="0" w:space="0" w:color="auto"/>
      </w:divBdr>
    </w:div>
    <w:div w:id="1120303482">
      <w:bodyDiv w:val="1"/>
      <w:marLeft w:val="0"/>
      <w:marRight w:val="0"/>
      <w:marTop w:val="0"/>
      <w:marBottom w:val="0"/>
      <w:divBdr>
        <w:top w:val="none" w:sz="0" w:space="0" w:color="auto"/>
        <w:left w:val="none" w:sz="0" w:space="0" w:color="auto"/>
        <w:bottom w:val="none" w:sz="0" w:space="0" w:color="auto"/>
        <w:right w:val="none" w:sz="0" w:space="0" w:color="auto"/>
      </w:divBdr>
    </w:div>
    <w:div w:id="1125274172">
      <w:bodyDiv w:val="1"/>
      <w:marLeft w:val="0"/>
      <w:marRight w:val="0"/>
      <w:marTop w:val="0"/>
      <w:marBottom w:val="0"/>
      <w:divBdr>
        <w:top w:val="none" w:sz="0" w:space="0" w:color="auto"/>
        <w:left w:val="none" w:sz="0" w:space="0" w:color="auto"/>
        <w:bottom w:val="none" w:sz="0" w:space="0" w:color="auto"/>
        <w:right w:val="none" w:sz="0" w:space="0" w:color="auto"/>
      </w:divBdr>
    </w:div>
    <w:div w:id="1130511822">
      <w:bodyDiv w:val="1"/>
      <w:marLeft w:val="0"/>
      <w:marRight w:val="0"/>
      <w:marTop w:val="0"/>
      <w:marBottom w:val="0"/>
      <w:divBdr>
        <w:top w:val="none" w:sz="0" w:space="0" w:color="auto"/>
        <w:left w:val="none" w:sz="0" w:space="0" w:color="auto"/>
        <w:bottom w:val="none" w:sz="0" w:space="0" w:color="auto"/>
        <w:right w:val="none" w:sz="0" w:space="0" w:color="auto"/>
      </w:divBdr>
    </w:div>
    <w:div w:id="1131676274">
      <w:bodyDiv w:val="1"/>
      <w:marLeft w:val="0"/>
      <w:marRight w:val="0"/>
      <w:marTop w:val="0"/>
      <w:marBottom w:val="0"/>
      <w:divBdr>
        <w:top w:val="none" w:sz="0" w:space="0" w:color="auto"/>
        <w:left w:val="none" w:sz="0" w:space="0" w:color="auto"/>
        <w:bottom w:val="none" w:sz="0" w:space="0" w:color="auto"/>
        <w:right w:val="none" w:sz="0" w:space="0" w:color="auto"/>
      </w:divBdr>
    </w:div>
    <w:div w:id="1151557294">
      <w:bodyDiv w:val="1"/>
      <w:marLeft w:val="0"/>
      <w:marRight w:val="0"/>
      <w:marTop w:val="0"/>
      <w:marBottom w:val="0"/>
      <w:divBdr>
        <w:top w:val="none" w:sz="0" w:space="0" w:color="auto"/>
        <w:left w:val="none" w:sz="0" w:space="0" w:color="auto"/>
        <w:bottom w:val="none" w:sz="0" w:space="0" w:color="auto"/>
        <w:right w:val="none" w:sz="0" w:space="0" w:color="auto"/>
      </w:divBdr>
    </w:div>
    <w:div w:id="1155415852">
      <w:bodyDiv w:val="1"/>
      <w:marLeft w:val="0"/>
      <w:marRight w:val="0"/>
      <w:marTop w:val="0"/>
      <w:marBottom w:val="0"/>
      <w:divBdr>
        <w:top w:val="none" w:sz="0" w:space="0" w:color="auto"/>
        <w:left w:val="none" w:sz="0" w:space="0" w:color="auto"/>
        <w:bottom w:val="none" w:sz="0" w:space="0" w:color="auto"/>
        <w:right w:val="none" w:sz="0" w:space="0" w:color="auto"/>
      </w:divBdr>
    </w:div>
    <w:div w:id="1157263354">
      <w:bodyDiv w:val="1"/>
      <w:marLeft w:val="0"/>
      <w:marRight w:val="0"/>
      <w:marTop w:val="0"/>
      <w:marBottom w:val="0"/>
      <w:divBdr>
        <w:top w:val="none" w:sz="0" w:space="0" w:color="auto"/>
        <w:left w:val="none" w:sz="0" w:space="0" w:color="auto"/>
        <w:bottom w:val="none" w:sz="0" w:space="0" w:color="auto"/>
        <w:right w:val="none" w:sz="0" w:space="0" w:color="auto"/>
      </w:divBdr>
    </w:div>
    <w:div w:id="1158305459">
      <w:bodyDiv w:val="1"/>
      <w:marLeft w:val="0"/>
      <w:marRight w:val="0"/>
      <w:marTop w:val="0"/>
      <w:marBottom w:val="0"/>
      <w:divBdr>
        <w:top w:val="none" w:sz="0" w:space="0" w:color="auto"/>
        <w:left w:val="none" w:sz="0" w:space="0" w:color="auto"/>
        <w:bottom w:val="none" w:sz="0" w:space="0" w:color="auto"/>
        <w:right w:val="none" w:sz="0" w:space="0" w:color="auto"/>
      </w:divBdr>
    </w:div>
    <w:div w:id="1161501926">
      <w:bodyDiv w:val="1"/>
      <w:marLeft w:val="0"/>
      <w:marRight w:val="0"/>
      <w:marTop w:val="0"/>
      <w:marBottom w:val="0"/>
      <w:divBdr>
        <w:top w:val="none" w:sz="0" w:space="0" w:color="auto"/>
        <w:left w:val="none" w:sz="0" w:space="0" w:color="auto"/>
        <w:bottom w:val="none" w:sz="0" w:space="0" w:color="auto"/>
        <w:right w:val="none" w:sz="0" w:space="0" w:color="auto"/>
      </w:divBdr>
    </w:div>
    <w:div w:id="1161700472">
      <w:bodyDiv w:val="1"/>
      <w:marLeft w:val="0"/>
      <w:marRight w:val="0"/>
      <w:marTop w:val="0"/>
      <w:marBottom w:val="0"/>
      <w:divBdr>
        <w:top w:val="none" w:sz="0" w:space="0" w:color="auto"/>
        <w:left w:val="none" w:sz="0" w:space="0" w:color="auto"/>
        <w:bottom w:val="none" w:sz="0" w:space="0" w:color="auto"/>
        <w:right w:val="none" w:sz="0" w:space="0" w:color="auto"/>
      </w:divBdr>
    </w:div>
    <w:div w:id="1162745105">
      <w:bodyDiv w:val="1"/>
      <w:marLeft w:val="0"/>
      <w:marRight w:val="0"/>
      <w:marTop w:val="0"/>
      <w:marBottom w:val="0"/>
      <w:divBdr>
        <w:top w:val="none" w:sz="0" w:space="0" w:color="auto"/>
        <w:left w:val="none" w:sz="0" w:space="0" w:color="auto"/>
        <w:bottom w:val="none" w:sz="0" w:space="0" w:color="auto"/>
        <w:right w:val="none" w:sz="0" w:space="0" w:color="auto"/>
      </w:divBdr>
    </w:div>
    <w:div w:id="1163164456">
      <w:bodyDiv w:val="1"/>
      <w:marLeft w:val="0"/>
      <w:marRight w:val="0"/>
      <w:marTop w:val="0"/>
      <w:marBottom w:val="0"/>
      <w:divBdr>
        <w:top w:val="none" w:sz="0" w:space="0" w:color="auto"/>
        <w:left w:val="none" w:sz="0" w:space="0" w:color="auto"/>
        <w:bottom w:val="none" w:sz="0" w:space="0" w:color="auto"/>
        <w:right w:val="none" w:sz="0" w:space="0" w:color="auto"/>
      </w:divBdr>
    </w:div>
    <w:div w:id="1163353604">
      <w:bodyDiv w:val="1"/>
      <w:marLeft w:val="0"/>
      <w:marRight w:val="0"/>
      <w:marTop w:val="0"/>
      <w:marBottom w:val="0"/>
      <w:divBdr>
        <w:top w:val="none" w:sz="0" w:space="0" w:color="auto"/>
        <w:left w:val="none" w:sz="0" w:space="0" w:color="auto"/>
        <w:bottom w:val="none" w:sz="0" w:space="0" w:color="auto"/>
        <w:right w:val="none" w:sz="0" w:space="0" w:color="auto"/>
      </w:divBdr>
    </w:div>
    <w:div w:id="1171215752">
      <w:bodyDiv w:val="1"/>
      <w:marLeft w:val="0"/>
      <w:marRight w:val="0"/>
      <w:marTop w:val="0"/>
      <w:marBottom w:val="0"/>
      <w:divBdr>
        <w:top w:val="none" w:sz="0" w:space="0" w:color="auto"/>
        <w:left w:val="none" w:sz="0" w:space="0" w:color="auto"/>
        <w:bottom w:val="none" w:sz="0" w:space="0" w:color="auto"/>
        <w:right w:val="none" w:sz="0" w:space="0" w:color="auto"/>
      </w:divBdr>
    </w:div>
    <w:div w:id="1181236450">
      <w:bodyDiv w:val="1"/>
      <w:marLeft w:val="0"/>
      <w:marRight w:val="0"/>
      <w:marTop w:val="0"/>
      <w:marBottom w:val="0"/>
      <w:divBdr>
        <w:top w:val="none" w:sz="0" w:space="0" w:color="auto"/>
        <w:left w:val="none" w:sz="0" w:space="0" w:color="auto"/>
        <w:bottom w:val="none" w:sz="0" w:space="0" w:color="auto"/>
        <w:right w:val="none" w:sz="0" w:space="0" w:color="auto"/>
      </w:divBdr>
    </w:div>
    <w:div w:id="1185293235">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197086844">
      <w:bodyDiv w:val="1"/>
      <w:marLeft w:val="0"/>
      <w:marRight w:val="0"/>
      <w:marTop w:val="0"/>
      <w:marBottom w:val="0"/>
      <w:divBdr>
        <w:top w:val="none" w:sz="0" w:space="0" w:color="auto"/>
        <w:left w:val="none" w:sz="0" w:space="0" w:color="auto"/>
        <w:bottom w:val="none" w:sz="0" w:space="0" w:color="auto"/>
        <w:right w:val="none" w:sz="0" w:space="0" w:color="auto"/>
      </w:divBdr>
    </w:div>
    <w:div w:id="1213886763">
      <w:bodyDiv w:val="1"/>
      <w:marLeft w:val="0"/>
      <w:marRight w:val="0"/>
      <w:marTop w:val="0"/>
      <w:marBottom w:val="0"/>
      <w:divBdr>
        <w:top w:val="none" w:sz="0" w:space="0" w:color="auto"/>
        <w:left w:val="none" w:sz="0" w:space="0" w:color="auto"/>
        <w:bottom w:val="none" w:sz="0" w:space="0" w:color="auto"/>
        <w:right w:val="none" w:sz="0" w:space="0" w:color="auto"/>
      </w:divBdr>
    </w:div>
    <w:div w:id="1214923063">
      <w:bodyDiv w:val="1"/>
      <w:marLeft w:val="0"/>
      <w:marRight w:val="0"/>
      <w:marTop w:val="0"/>
      <w:marBottom w:val="0"/>
      <w:divBdr>
        <w:top w:val="none" w:sz="0" w:space="0" w:color="auto"/>
        <w:left w:val="none" w:sz="0" w:space="0" w:color="auto"/>
        <w:bottom w:val="none" w:sz="0" w:space="0" w:color="auto"/>
        <w:right w:val="none" w:sz="0" w:space="0" w:color="auto"/>
      </w:divBdr>
      <w:divsChild>
        <w:div w:id="275063725">
          <w:marLeft w:val="0"/>
          <w:marRight w:val="0"/>
          <w:marTop w:val="0"/>
          <w:marBottom w:val="0"/>
          <w:divBdr>
            <w:top w:val="single" w:sz="6" w:space="0" w:color="CCCCCC"/>
            <w:left w:val="single" w:sz="6" w:space="4" w:color="DDDDDD"/>
            <w:bottom w:val="single" w:sz="6" w:space="0" w:color="FAFAFA"/>
            <w:right w:val="single" w:sz="6" w:space="4" w:color="DDDDDD"/>
          </w:divBdr>
        </w:div>
      </w:divsChild>
    </w:div>
    <w:div w:id="1217594676">
      <w:bodyDiv w:val="1"/>
      <w:marLeft w:val="0"/>
      <w:marRight w:val="0"/>
      <w:marTop w:val="0"/>
      <w:marBottom w:val="0"/>
      <w:divBdr>
        <w:top w:val="none" w:sz="0" w:space="0" w:color="auto"/>
        <w:left w:val="none" w:sz="0" w:space="0" w:color="auto"/>
        <w:bottom w:val="none" w:sz="0" w:space="0" w:color="auto"/>
        <w:right w:val="none" w:sz="0" w:space="0" w:color="auto"/>
      </w:divBdr>
    </w:div>
    <w:div w:id="1224946882">
      <w:bodyDiv w:val="1"/>
      <w:marLeft w:val="0"/>
      <w:marRight w:val="0"/>
      <w:marTop w:val="0"/>
      <w:marBottom w:val="0"/>
      <w:divBdr>
        <w:top w:val="none" w:sz="0" w:space="0" w:color="auto"/>
        <w:left w:val="none" w:sz="0" w:space="0" w:color="auto"/>
        <w:bottom w:val="none" w:sz="0" w:space="0" w:color="auto"/>
        <w:right w:val="none" w:sz="0" w:space="0" w:color="auto"/>
      </w:divBdr>
    </w:div>
    <w:div w:id="1226067299">
      <w:bodyDiv w:val="1"/>
      <w:marLeft w:val="0"/>
      <w:marRight w:val="0"/>
      <w:marTop w:val="0"/>
      <w:marBottom w:val="0"/>
      <w:divBdr>
        <w:top w:val="none" w:sz="0" w:space="0" w:color="auto"/>
        <w:left w:val="none" w:sz="0" w:space="0" w:color="auto"/>
        <w:bottom w:val="none" w:sz="0" w:space="0" w:color="auto"/>
        <w:right w:val="none" w:sz="0" w:space="0" w:color="auto"/>
      </w:divBdr>
    </w:div>
    <w:div w:id="1231037854">
      <w:bodyDiv w:val="1"/>
      <w:marLeft w:val="0"/>
      <w:marRight w:val="0"/>
      <w:marTop w:val="0"/>
      <w:marBottom w:val="0"/>
      <w:divBdr>
        <w:top w:val="none" w:sz="0" w:space="0" w:color="auto"/>
        <w:left w:val="none" w:sz="0" w:space="0" w:color="auto"/>
        <w:bottom w:val="none" w:sz="0" w:space="0" w:color="auto"/>
        <w:right w:val="none" w:sz="0" w:space="0" w:color="auto"/>
      </w:divBdr>
    </w:div>
    <w:div w:id="1232621419">
      <w:bodyDiv w:val="1"/>
      <w:marLeft w:val="0"/>
      <w:marRight w:val="0"/>
      <w:marTop w:val="0"/>
      <w:marBottom w:val="0"/>
      <w:divBdr>
        <w:top w:val="none" w:sz="0" w:space="0" w:color="auto"/>
        <w:left w:val="none" w:sz="0" w:space="0" w:color="auto"/>
        <w:bottom w:val="none" w:sz="0" w:space="0" w:color="auto"/>
        <w:right w:val="none" w:sz="0" w:space="0" w:color="auto"/>
      </w:divBdr>
    </w:div>
    <w:div w:id="1249929087">
      <w:bodyDiv w:val="1"/>
      <w:marLeft w:val="0"/>
      <w:marRight w:val="0"/>
      <w:marTop w:val="0"/>
      <w:marBottom w:val="0"/>
      <w:divBdr>
        <w:top w:val="none" w:sz="0" w:space="0" w:color="auto"/>
        <w:left w:val="none" w:sz="0" w:space="0" w:color="auto"/>
        <w:bottom w:val="none" w:sz="0" w:space="0" w:color="auto"/>
        <w:right w:val="none" w:sz="0" w:space="0" w:color="auto"/>
      </w:divBdr>
    </w:div>
    <w:div w:id="1250962779">
      <w:bodyDiv w:val="1"/>
      <w:marLeft w:val="0"/>
      <w:marRight w:val="0"/>
      <w:marTop w:val="0"/>
      <w:marBottom w:val="0"/>
      <w:divBdr>
        <w:top w:val="none" w:sz="0" w:space="0" w:color="auto"/>
        <w:left w:val="none" w:sz="0" w:space="0" w:color="auto"/>
        <w:bottom w:val="none" w:sz="0" w:space="0" w:color="auto"/>
        <w:right w:val="none" w:sz="0" w:space="0" w:color="auto"/>
      </w:divBdr>
    </w:div>
    <w:div w:id="1255944527">
      <w:bodyDiv w:val="1"/>
      <w:marLeft w:val="0"/>
      <w:marRight w:val="0"/>
      <w:marTop w:val="0"/>
      <w:marBottom w:val="0"/>
      <w:divBdr>
        <w:top w:val="none" w:sz="0" w:space="0" w:color="auto"/>
        <w:left w:val="none" w:sz="0" w:space="0" w:color="auto"/>
        <w:bottom w:val="none" w:sz="0" w:space="0" w:color="auto"/>
        <w:right w:val="none" w:sz="0" w:space="0" w:color="auto"/>
      </w:divBdr>
    </w:div>
    <w:div w:id="1269237229">
      <w:bodyDiv w:val="1"/>
      <w:marLeft w:val="0"/>
      <w:marRight w:val="0"/>
      <w:marTop w:val="0"/>
      <w:marBottom w:val="0"/>
      <w:divBdr>
        <w:top w:val="none" w:sz="0" w:space="0" w:color="auto"/>
        <w:left w:val="none" w:sz="0" w:space="0" w:color="auto"/>
        <w:bottom w:val="none" w:sz="0" w:space="0" w:color="auto"/>
        <w:right w:val="none" w:sz="0" w:space="0" w:color="auto"/>
      </w:divBdr>
    </w:div>
    <w:div w:id="1281645351">
      <w:bodyDiv w:val="1"/>
      <w:marLeft w:val="0"/>
      <w:marRight w:val="0"/>
      <w:marTop w:val="0"/>
      <w:marBottom w:val="0"/>
      <w:divBdr>
        <w:top w:val="none" w:sz="0" w:space="0" w:color="auto"/>
        <w:left w:val="none" w:sz="0" w:space="0" w:color="auto"/>
        <w:bottom w:val="none" w:sz="0" w:space="0" w:color="auto"/>
        <w:right w:val="none" w:sz="0" w:space="0" w:color="auto"/>
      </w:divBdr>
    </w:div>
    <w:div w:id="1283226462">
      <w:bodyDiv w:val="1"/>
      <w:marLeft w:val="0"/>
      <w:marRight w:val="0"/>
      <w:marTop w:val="0"/>
      <w:marBottom w:val="0"/>
      <w:divBdr>
        <w:top w:val="none" w:sz="0" w:space="0" w:color="auto"/>
        <w:left w:val="none" w:sz="0" w:space="0" w:color="auto"/>
        <w:bottom w:val="none" w:sz="0" w:space="0" w:color="auto"/>
        <w:right w:val="none" w:sz="0" w:space="0" w:color="auto"/>
      </w:divBdr>
    </w:div>
    <w:div w:id="1300649016">
      <w:bodyDiv w:val="1"/>
      <w:marLeft w:val="0"/>
      <w:marRight w:val="0"/>
      <w:marTop w:val="0"/>
      <w:marBottom w:val="0"/>
      <w:divBdr>
        <w:top w:val="none" w:sz="0" w:space="0" w:color="auto"/>
        <w:left w:val="none" w:sz="0" w:space="0" w:color="auto"/>
        <w:bottom w:val="none" w:sz="0" w:space="0" w:color="auto"/>
        <w:right w:val="none" w:sz="0" w:space="0" w:color="auto"/>
      </w:divBdr>
    </w:div>
    <w:div w:id="1301693727">
      <w:bodyDiv w:val="1"/>
      <w:marLeft w:val="0"/>
      <w:marRight w:val="0"/>
      <w:marTop w:val="0"/>
      <w:marBottom w:val="0"/>
      <w:divBdr>
        <w:top w:val="none" w:sz="0" w:space="0" w:color="auto"/>
        <w:left w:val="none" w:sz="0" w:space="0" w:color="auto"/>
        <w:bottom w:val="none" w:sz="0" w:space="0" w:color="auto"/>
        <w:right w:val="none" w:sz="0" w:space="0" w:color="auto"/>
      </w:divBdr>
    </w:div>
    <w:div w:id="1302735227">
      <w:bodyDiv w:val="1"/>
      <w:marLeft w:val="0"/>
      <w:marRight w:val="0"/>
      <w:marTop w:val="0"/>
      <w:marBottom w:val="0"/>
      <w:divBdr>
        <w:top w:val="none" w:sz="0" w:space="0" w:color="auto"/>
        <w:left w:val="none" w:sz="0" w:space="0" w:color="auto"/>
        <w:bottom w:val="none" w:sz="0" w:space="0" w:color="auto"/>
        <w:right w:val="none" w:sz="0" w:space="0" w:color="auto"/>
      </w:divBdr>
    </w:div>
    <w:div w:id="1304500622">
      <w:bodyDiv w:val="1"/>
      <w:marLeft w:val="0"/>
      <w:marRight w:val="0"/>
      <w:marTop w:val="0"/>
      <w:marBottom w:val="0"/>
      <w:divBdr>
        <w:top w:val="none" w:sz="0" w:space="0" w:color="auto"/>
        <w:left w:val="none" w:sz="0" w:space="0" w:color="auto"/>
        <w:bottom w:val="none" w:sz="0" w:space="0" w:color="auto"/>
        <w:right w:val="none" w:sz="0" w:space="0" w:color="auto"/>
      </w:divBdr>
    </w:div>
    <w:div w:id="1313563859">
      <w:bodyDiv w:val="1"/>
      <w:marLeft w:val="0"/>
      <w:marRight w:val="0"/>
      <w:marTop w:val="0"/>
      <w:marBottom w:val="0"/>
      <w:divBdr>
        <w:top w:val="none" w:sz="0" w:space="0" w:color="auto"/>
        <w:left w:val="none" w:sz="0" w:space="0" w:color="auto"/>
        <w:bottom w:val="none" w:sz="0" w:space="0" w:color="auto"/>
        <w:right w:val="none" w:sz="0" w:space="0" w:color="auto"/>
      </w:divBdr>
    </w:div>
    <w:div w:id="1327515489">
      <w:bodyDiv w:val="1"/>
      <w:marLeft w:val="0"/>
      <w:marRight w:val="0"/>
      <w:marTop w:val="0"/>
      <w:marBottom w:val="0"/>
      <w:divBdr>
        <w:top w:val="none" w:sz="0" w:space="0" w:color="auto"/>
        <w:left w:val="none" w:sz="0" w:space="0" w:color="auto"/>
        <w:bottom w:val="none" w:sz="0" w:space="0" w:color="auto"/>
        <w:right w:val="none" w:sz="0" w:space="0" w:color="auto"/>
      </w:divBdr>
    </w:div>
    <w:div w:id="1330019059">
      <w:bodyDiv w:val="1"/>
      <w:marLeft w:val="0"/>
      <w:marRight w:val="0"/>
      <w:marTop w:val="0"/>
      <w:marBottom w:val="0"/>
      <w:divBdr>
        <w:top w:val="none" w:sz="0" w:space="0" w:color="auto"/>
        <w:left w:val="none" w:sz="0" w:space="0" w:color="auto"/>
        <w:bottom w:val="none" w:sz="0" w:space="0" w:color="auto"/>
        <w:right w:val="none" w:sz="0" w:space="0" w:color="auto"/>
      </w:divBdr>
    </w:div>
    <w:div w:id="1333408602">
      <w:bodyDiv w:val="1"/>
      <w:marLeft w:val="0"/>
      <w:marRight w:val="0"/>
      <w:marTop w:val="0"/>
      <w:marBottom w:val="0"/>
      <w:divBdr>
        <w:top w:val="none" w:sz="0" w:space="0" w:color="auto"/>
        <w:left w:val="none" w:sz="0" w:space="0" w:color="auto"/>
        <w:bottom w:val="none" w:sz="0" w:space="0" w:color="auto"/>
        <w:right w:val="none" w:sz="0" w:space="0" w:color="auto"/>
      </w:divBdr>
    </w:div>
    <w:div w:id="1338338641">
      <w:bodyDiv w:val="1"/>
      <w:marLeft w:val="0"/>
      <w:marRight w:val="0"/>
      <w:marTop w:val="0"/>
      <w:marBottom w:val="0"/>
      <w:divBdr>
        <w:top w:val="none" w:sz="0" w:space="0" w:color="auto"/>
        <w:left w:val="none" w:sz="0" w:space="0" w:color="auto"/>
        <w:bottom w:val="none" w:sz="0" w:space="0" w:color="auto"/>
        <w:right w:val="none" w:sz="0" w:space="0" w:color="auto"/>
      </w:divBdr>
    </w:div>
    <w:div w:id="1343894187">
      <w:bodyDiv w:val="1"/>
      <w:marLeft w:val="0"/>
      <w:marRight w:val="0"/>
      <w:marTop w:val="0"/>
      <w:marBottom w:val="0"/>
      <w:divBdr>
        <w:top w:val="none" w:sz="0" w:space="0" w:color="auto"/>
        <w:left w:val="none" w:sz="0" w:space="0" w:color="auto"/>
        <w:bottom w:val="none" w:sz="0" w:space="0" w:color="auto"/>
        <w:right w:val="none" w:sz="0" w:space="0" w:color="auto"/>
      </w:divBdr>
    </w:div>
    <w:div w:id="1352410672">
      <w:bodyDiv w:val="1"/>
      <w:marLeft w:val="0"/>
      <w:marRight w:val="0"/>
      <w:marTop w:val="0"/>
      <w:marBottom w:val="0"/>
      <w:divBdr>
        <w:top w:val="none" w:sz="0" w:space="0" w:color="auto"/>
        <w:left w:val="none" w:sz="0" w:space="0" w:color="auto"/>
        <w:bottom w:val="none" w:sz="0" w:space="0" w:color="auto"/>
        <w:right w:val="none" w:sz="0" w:space="0" w:color="auto"/>
      </w:divBdr>
    </w:div>
    <w:div w:id="1354501735">
      <w:bodyDiv w:val="1"/>
      <w:marLeft w:val="0"/>
      <w:marRight w:val="0"/>
      <w:marTop w:val="0"/>
      <w:marBottom w:val="0"/>
      <w:divBdr>
        <w:top w:val="none" w:sz="0" w:space="0" w:color="auto"/>
        <w:left w:val="none" w:sz="0" w:space="0" w:color="auto"/>
        <w:bottom w:val="none" w:sz="0" w:space="0" w:color="auto"/>
        <w:right w:val="none" w:sz="0" w:space="0" w:color="auto"/>
      </w:divBdr>
    </w:div>
    <w:div w:id="1356687920">
      <w:bodyDiv w:val="1"/>
      <w:marLeft w:val="0"/>
      <w:marRight w:val="0"/>
      <w:marTop w:val="0"/>
      <w:marBottom w:val="0"/>
      <w:divBdr>
        <w:top w:val="none" w:sz="0" w:space="0" w:color="auto"/>
        <w:left w:val="none" w:sz="0" w:space="0" w:color="auto"/>
        <w:bottom w:val="none" w:sz="0" w:space="0" w:color="auto"/>
        <w:right w:val="none" w:sz="0" w:space="0" w:color="auto"/>
      </w:divBdr>
    </w:div>
    <w:div w:id="1359312429">
      <w:bodyDiv w:val="1"/>
      <w:marLeft w:val="0"/>
      <w:marRight w:val="0"/>
      <w:marTop w:val="0"/>
      <w:marBottom w:val="0"/>
      <w:divBdr>
        <w:top w:val="none" w:sz="0" w:space="0" w:color="auto"/>
        <w:left w:val="none" w:sz="0" w:space="0" w:color="auto"/>
        <w:bottom w:val="none" w:sz="0" w:space="0" w:color="auto"/>
        <w:right w:val="none" w:sz="0" w:space="0" w:color="auto"/>
      </w:divBdr>
    </w:div>
    <w:div w:id="1364163664">
      <w:bodyDiv w:val="1"/>
      <w:marLeft w:val="0"/>
      <w:marRight w:val="0"/>
      <w:marTop w:val="0"/>
      <w:marBottom w:val="0"/>
      <w:divBdr>
        <w:top w:val="none" w:sz="0" w:space="0" w:color="auto"/>
        <w:left w:val="none" w:sz="0" w:space="0" w:color="auto"/>
        <w:bottom w:val="none" w:sz="0" w:space="0" w:color="auto"/>
        <w:right w:val="none" w:sz="0" w:space="0" w:color="auto"/>
      </w:divBdr>
    </w:div>
    <w:div w:id="1373844069">
      <w:bodyDiv w:val="1"/>
      <w:marLeft w:val="0"/>
      <w:marRight w:val="0"/>
      <w:marTop w:val="0"/>
      <w:marBottom w:val="0"/>
      <w:divBdr>
        <w:top w:val="none" w:sz="0" w:space="0" w:color="auto"/>
        <w:left w:val="none" w:sz="0" w:space="0" w:color="auto"/>
        <w:bottom w:val="none" w:sz="0" w:space="0" w:color="auto"/>
        <w:right w:val="none" w:sz="0" w:space="0" w:color="auto"/>
      </w:divBdr>
    </w:div>
    <w:div w:id="1375619116">
      <w:bodyDiv w:val="1"/>
      <w:marLeft w:val="0"/>
      <w:marRight w:val="0"/>
      <w:marTop w:val="0"/>
      <w:marBottom w:val="0"/>
      <w:divBdr>
        <w:top w:val="none" w:sz="0" w:space="0" w:color="auto"/>
        <w:left w:val="none" w:sz="0" w:space="0" w:color="auto"/>
        <w:bottom w:val="none" w:sz="0" w:space="0" w:color="auto"/>
        <w:right w:val="none" w:sz="0" w:space="0" w:color="auto"/>
      </w:divBdr>
    </w:div>
    <w:div w:id="1378895336">
      <w:bodyDiv w:val="1"/>
      <w:marLeft w:val="0"/>
      <w:marRight w:val="0"/>
      <w:marTop w:val="0"/>
      <w:marBottom w:val="0"/>
      <w:divBdr>
        <w:top w:val="none" w:sz="0" w:space="0" w:color="auto"/>
        <w:left w:val="none" w:sz="0" w:space="0" w:color="auto"/>
        <w:bottom w:val="none" w:sz="0" w:space="0" w:color="auto"/>
        <w:right w:val="none" w:sz="0" w:space="0" w:color="auto"/>
      </w:divBdr>
    </w:div>
    <w:div w:id="1379554398">
      <w:bodyDiv w:val="1"/>
      <w:marLeft w:val="0"/>
      <w:marRight w:val="0"/>
      <w:marTop w:val="0"/>
      <w:marBottom w:val="0"/>
      <w:divBdr>
        <w:top w:val="none" w:sz="0" w:space="0" w:color="auto"/>
        <w:left w:val="none" w:sz="0" w:space="0" w:color="auto"/>
        <w:bottom w:val="none" w:sz="0" w:space="0" w:color="auto"/>
        <w:right w:val="none" w:sz="0" w:space="0" w:color="auto"/>
      </w:divBdr>
    </w:div>
    <w:div w:id="1394694463">
      <w:bodyDiv w:val="1"/>
      <w:marLeft w:val="0"/>
      <w:marRight w:val="0"/>
      <w:marTop w:val="0"/>
      <w:marBottom w:val="0"/>
      <w:divBdr>
        <w:top w:val="none" w:sz="0" w:space="0" w:color="auto"/>
        <w:left w:val="none" w:sz="0" w:space="0" w:color="auto"/>
        <w:bottom w:val="none" w:sz="0" w:space="0" w:color="auto"/>
        <w:right w:val="none" w:sz="0" w:space="0" w:color="auto"/>
      </w:divBdr>
    </w:div>
    <w:div w:id="1395741298">
      <w:bodyDiv w:val="1"/>
      <w:marLeft w:val="0"/>
      <w:marRight w:val="0"/>
      <w:marTop w:val="0"/>
      <w:marBottom w:val="0"/>
      <w:divBdr>
        <w:top w:val="none" w:sz="0" w:space="0" w:color="auto"/>
        <w:left w:val="none" w:sz="0" w:space="0" w:color="auto"/>
        <w:bottom w:val="none" w:sz="0" w:space="0" w:color="auto"/>
        <w:right w:val="none" w:sz="0" w:space="0" w:color="auto"/>
      </w:divBdr>
    </w:div>
    <w:div w:id="1400864493">
      <w:bodyDiv w:val="1"/>
      <w:marLeft w:val="0"/>
      <w:marRight w:val="0"/>
      <w:marTop w:val="0"/>
      <w:marBottom w:val="0"/>
      <w:divBdr>
        <w:top w:val="none" w:sz="0" w:space="0" w:color="auto"/>
        <w:left w:val="none" w:sz="0" w:space="0" w:color="auto"/>
        <w:bottom w:val="none" w:sz="0" w:space="0" w:color="auto"/>
        <w:right w:val="none" w:sz="0" w:space="0" w:color="auto"/>
      </w:divBdr>
    </w:div>
    <w:div w:id="1401631423">
      <w:bodyDiv w:val="1"/>
      <w:marLeft w:val="0"/>
      <w:marRight w:val="0"/>
      <w:marTop w:val="0"/>
      <w:marBottom w:val="0"/>
      <w:divBdr>
        <w:top w:val="none" w:sz="0" w:space="0" w:color="auto"/>
        <w:left w:val="none" w:sz="0" w:space="0" w:color="auto"/>
        <w:bottom w:val="none" w:sz="0" w:space="0" w:color="auto"/>
        <w:right w:val="none" w:sz="0" w:space="0" w:color="auto"/>
      </w:divBdr>
    </w:div>
    <w:div w:id="1403327955">
      <w:bodyDiv w:val="1"/>
      <w:marLeft w:val="0"/>
      <w:marRight w:val="0"/>
      <w:marTop w:val="0"/>
      <w:marBottom w:val="0"/>
      <w:divBdr>
        <w:top w:val="none" w:sz="0" w:space="0" w:color="auto"/>
        <w:left w:val="none" w:sz="0" w:space="0" w:color="auto"/>
        <w:bottom w:val="none" w:sz="0" w:space="0" w:color="auto"/>
        <w:right w:val="none" w:sz="0" w:space="0" w:color="auto"/>
      </w:divBdr>
    </w:div>
    <w:div w:id="1404134643">
      <w:bodyDiv w:val="1"/>
      <w:marLeft w:val="0"/>
      <w:marRight w:val="0"/>
      <w:marTop w:val="0"/>
      <w:marBottom w:val="0"/>
      <w:divBdr>
        <w:top w:val="none" w:sz="0" w:space="0" w:color="auto"/>
        <w:left w:val="none" w:sz="0" w:space="0" w:color="auto"/>
        <w:bottom w:val="none" w:sz="0" w:space="0" w:color="auto"/>
        <w:right w:val="none" w:sz="0" w:space="0" w:color="auto"/>
      </w:divBdr>
    </w:div>
    <w:div w:id="1413428613">
      <w:bodyDiv w:val="1"/>
      <w:marLeft w:val="0"/>
      <w:marRight w:val="0"/>
      <w:marTop w:val="0"/>
      <w:marBottom w:val="0"/>
      <w:divBdr>
        <w:top w:val="none" w:sz="0" w:space="0" w:color="auto"/>
        <w:left w:val="none" w:sz="0" w:space="0" w:color="auto"/>
        <w:bottom w:val="none" w:sz="0" w:space="0" w:color="auto"/>
        <w:right w:val="none" w:sz="0" w:space="0" w:color="auto"/>
      </w:divBdr>
    </w:div>
    <w:div w:id="1415201682">
      <w:bodyDiv w:val="1"/>
      <w:marLeft w:val="0"/>
      <w:marRight w:val="0"/>
      <w:marTop w:val="0"/>
      <w:marBottom w:val="0"/>
      <w:divBdr>
        <w:top w:val="none" w:sz="0" w:space="0" w:color="auto"/>
        <w:left w:val="none" w:sz="0" w:space="0" w:color="auto"/>
        <w:bottom w:val="none" w:sz="0" w:space="0" w:color="auto"/>
        <w:right w:val="none" w:sz="0" w:space="0" w:color="auto"/>
      </w:divBdr>
    </w:div>
    <w:div w:id="1418019567">
      <w:bodyDiv w:val="1"/>
      <w:marLeft w:val="0"/>
      <w:marRight w:val="0"/>
      <w:marTop w:val="0"/>
      <w:marBottom w:val="0"/>
      <w:divBdr>
        <w:top w:val="none" w:sz="0" w:space="0" w:color="auto"/>
        <w:left w:val="none" w:sz="0" w:space="0" w:color="auto"/>
        <w:bottom w:val="none" w:sz="0" w:space="0" w:color="auto"/>
        <w:right w:val="none" w:sz="0" w:space="0" w:color="auto"/>
      </w:divBdr>
    </w:div>
    <w:div w:id="1420911821">
      <w:bodyDiv w:val="1"/>
      <w:marLeft w:val="0"/>
      <w:marRight w:val="0"/>
      <w:marTop w:val="0"/>
      <w:marBottom w:val="0"/>
      <w:divBdr>
        <w:top w:val="none" w:sz="0" w:space="0" w:color="auto"/>
        <w:left w:val="none" w:sz="0" w:space="0" w:color="auto"/>
        <w:bottom w:val="none" w:sz="0" w:space="0" w:color="auto"/>
        <w:right w:val="none" w:sz="0" w:space="0" w:color="auto"/>
      </w:divBdr>
    </w:div>
    <w:div w:id="1421484161">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24375131">
      <w:bodyDiv w:val="1"/>
      <w:marLeft w:val="0"/>
      <w:marRight w:val="0"/>
      <w:marTop w:val="0"/>
      <w:marBottom w:val="0"/>
      <w:divBdr>
        <w:top w:val="none" w:sz="0" w:space="0" w:color="auto"/>
        <w:left w:val="none" w:sz="0" w:space="0" w:color="auto"/>
        <w:bottom w:val="none" w:sz="0" w:space="0" w:color="auto"/>
        <w:right w:val="none" w:sz="0" w:space="0" w:color="auto"/>
      </w:divBdr>
    </w:div>
    <w:div w:id="1436057562">
      <w:bodyDiv w:val="1"/>
      <w:marLeft w:val="0"/>
      <w:marRight w:val="0"/>
      <w:marTop w:val="0"/>
      <w:marBottom w:val="0"/>
      <w:divBdr>
        <w:top w:val="none" w:sz="0" w:space="0" w:color="auto"/>
        <w:left w:val="none" w:sz="0" w:space="0" w:color="auto"/>
        <w:bottom w:val="none" w:sz="0" w:space="0" w:color="auto"/>
        <w:right w:val="none" w:sz="0" w:space="0" w:color="auto"/>
      </w:divBdr>
    </w:div>
    <w:div w:id="1436637106">
      <w:bodyDiv w:val="1"/>
      <w:marLeft w:val="0"/>
      <w:marRight w:val="0"/>
      <w:marTop w:val="0"/>
      <w:marBottom w:val="0"/>
      <w:divBdr>
        <w:top w:val="none" w:sz="0" w:space="0" w:color="auto"/>
        <w:left w:val="none" w:sz="0" w:space="0" w:color="auto"/>
        <w:bottom w:val="none" w:sz="0" w:space="0" w:color="auto"/>
        <w:right w:val="none" w:sz="0" w:space="0" w:color="auto"/>
      </w:divBdr>
    </w:div>
    <w:div w:id="1438023640">
      <w:bodyDiv w:val="1"/>
      <w:marLeft w:val="0"/>
      <w:marRight w:val="0"/>
      <w:marTop w:val="0"/>
      <w:marBottom w:val="0"/>
      <w:divBdr>
        <w:top w:val="none" w:sz="0" w:space="0" w:color="auto"/>
        <w:left w:val="none" w:sz="0" w:space="0" w:color="auto"/>
        <w:bottom w:val="none" w:sz="0" w:space="0" w:color="auto"/>
        <w:right w:val="none" w:sz="0" w:space="0" w:color="auto"/>
      </w:divBdr>
    </w:div>
    <w:div w:id="1445231436">
      <w:bodyDiv w:val="1"/>
      <w:marLeft w:val="0"/>
      <w:marRight w:val="0"/>
      <w:marTop w:val="0"/>
      <w:marBottom w:val="0"/>
      <w:divBdr>
        <w:top w:val="none" w:sz="0" w:space="0" w:color="auto"/>
        <w:left w:val="none" w:sz="0" w:space="0" w:color="auto"/>
        <w:bottom w:val="none" w:sz="0" w:space="0" w:color="auto"/>
        <w:right w:val="none" w:sz="0" w:space="0" w:color="auto"/>
      </w:divBdr>
    </w:div>
    <w:div w:id="1445809757">
      <w:bodyDiv w:val="1"/>
      <w:marLeft w:val="0"/>
      <w:marRight w:val="0"/>
      <w:marTop w:val="0"/>
      <w:marBottom w:val="0"/>
      <w:divBdr>
        <w:top w:val="none" w:sz="0" w:space="0" w:color="auto"/>
        <w:left w:val="none" w:sz="0" w:space="0" w:color="auto"/>
        <w:bottom w:val="none" w:sz="0" w:space="0" w:color="auto"/>
        <w:right w:val="none" w:sz="0" w:space="0" w:color="auto"/>
      </w:divBdr>
    </w:div>
    <w:div w:id="1446147682">
      <w:bodyDiv w:val="1"/>
      <w:marLeft w:val="0"/>
      <w:marRight w:val="0"/>
      <w:marTop w:val="0"/>
      <w:marBottom w:val="0"/>
      <w:divBdr>
        <w:top w:val="none" w:sz="0" w:space="0" w:color="auto"/>
        <w:left w:val="none" w:sz="0" w:space="0" w:color="auto"/>
        <w:bottom w:val="none" w:sz="0" w:space="0" w:color="auto"/>
        <w:right w:val="none" w:sz="0" w:space="0" w:color="auto"/>
      </w:divBdr>
    </w:div>
    <w:div w:id="1450932769">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59566708">
      <w:bodyDiv w:val="1"/>
      <w:marLeft w:val="0"/>
      <w:marRight w:val="0"/>
      <w:marTop w:val="0"/>
      <w:marBottom w:val="0"/>
      <w:divBdr>
        <w:top w:val="none" w:sz="0" w:space="0" w:color="auto"/>
        <w:left w:val="none" w:sz="0" w:space="0" w:color="auto"/>
        <w:bottom w:val="none" w:sz="0" w:space="0" w:color="auto"/>
        <w:right w:val="none" w:sz="0" w:space="0" w:color="auto"/>
      </w:divBdr>
    </w:div>
    <w:div w:id="1459882056">
      <w:bodyDiv w:val="1"/>
      <w:marLeft w:val="0"/>
      <w:marRight w:val="0"/>
      <w:marTop w:val="0"/>
      <w:marBottom w:val="0"/>
      <w:divBdr>
        <w:top w:val="none" w:sz="0" w:space="0" w:color="auto"/>
        <w:left w:val="none" w:sz="0" w:space="0" w:color="auto"/>
        <w:bottom w:val="none" w:sz="0" w:space="0" w:color="auto"/>
        <w:right w:val="none" w:sz="0" w:space="0" w:color="auto"/>
      </w:divBdr>
    </w:div>
    <w:div w:id="1462915614">
      <w:bodyDiv w:val="1"/>
      <w:marLeft w:val="0"/>
      <w:marRight w:val="0"/>
      <w:marTop w:val="0"/>
      <w:marBottom w:val="0"/>
      <w:divBdr>
        <w:top w:val="none" w:sz="0" w:space="0" w:color="auto"/>
        <w:left w:val="none" w:sz="0" w:space="0" w:color="auto"/>
        <w:bottom w:val="none" w:sz="0" w:space="0" w:color="auto"/>
        <w:right w:val="none" w:sz="0" w:space="0" w:color="auto"/>
      </w:divBdr>
    </w:div>
    <w:div w:id="1465660010">
      <w:bodyDiv w:val="1"/>
      <w:marLeft w:val="0"/>
      <w:marRight w:val="0"/>
      <w:marTop w:val="0"/>
      <w:marBottom w:val="0"/>
      <w:divBdr>
        <w:top w:val="none" w:sz="0" w:space="0" w:color="auto"/>
        <w:left w:val="none" w:sz="0" w:space="0" w:color="auto"/>
        <w:bottom w:val="none" w:sz="0" w:space="0" w:color="auto"/>
        <w:right w:val="none" w:sz="0" w:space="0" w:color="auto"/>
      </w:divBdr>
    </w:div>
    <w:div w:id="1468012275">
      <w:bodyDiv w:val="1"/>
      <w:marLeft w:val="0"/>
      <w:marRight w:val="0"/>
      <w:marTop w:val="0"/>
      <w:marBottom w:val="0"/>
      <w:divBdr>
        <w:top w:val="none" w:sz="0" w:space="0" w:color="auto"/>
        <w:left w:val="none" w:sz="0" w:space="0" w:color="auto"/>
        <w:bottom w:val="none" w:sz="0" w:space="0" w:color="auto"/>
        <w:right w:val="none" w:sz="0" w:space="0" w:color="auto"/>
      </w:divBdr>
    </w:div>
    <w:div w:id="1474637747">
      <w:bodyDiv w:val="1"/>
      <w:marLeft w:val="0"/>
      <w:marRight w:val="0"/>
      <w:marTop w:val="0"/>
      <w:marBottom w:val="0"/>
      <w:divBdr>
        <w:top w:val="none" w:sz="0" w:space="0" w:color="auto"/>
        <w:left w:val="none" w:sz="0" w:space="0" w:color="auto"/>
        <w:bottom w:val="none" w:sz="0" w:space="0" w:color="auto"/>
        <w:right w:val="none" w:sz="0" w:space="0" w:color="auto"/>
      </w:divBdr>
    </w:div>
    <w:div w:id="1476416227">
      <w:bodyDiv w:val="1"/>
      <w:marLeft w:val="0"/>
      <w:marRight w:val="0"/>
      <w:marTop w:val="0"/>
      <w:marBottom w:val="0"/>
      <w:divBdr>
        <w:top w:val="none" w:sz="0" w:space="0" w:color="auto"/>
        <w:left w:val="none" w:sz="0" w:space="0" w:color="auto"/>
        <w:bottom w:val="none" w:sz="0" w:space="0" w:color="auto"/>
        <w:right w:val="none" w:sz="0" w:space="0" w:color="auto"/>
      </w:divBdr>
    </w:div>
    <w:div w:id="1481117726">
      <w:bodyDiv w:val="1"/>
      <w:marLeft w:val="0"/>
      <w:marRight w:val="0"/>
      <w:marTop w:val="0"/>
      <w:marBottom w:val="0"/>
      <w:divBdr>
        <w:top w:val="none" w:sz="0" w:space="0" w:color="auto"/>
        <w:left w:val="none" w:sz="0" w:space="0" w:color="auto"/>
        <w:bottom w:val="none" w:sz="0" w:space="0" w:color="auto"/>
        <w:right w:val="none" w:sz="0" w:space="0" w:color="auto"/>
      </w:divBdr>
    </w:div>
    <w:div w:id="1484274150">
      <w:bodyDiv w:val="1"/>
      <w:marLeft w:val="0"/>
      <w:marRight w:val="0"/>
      <w:marTop w:val="0"/>
      <w:marBottom w:val="0"/>
      <w:divBdr>
        <w:top w:val="none" w:sz="0" w:space="0" w:color="auto"/>
        <w:left w:val="none" w:sz="0" w:space="0" w:color="auto"/>
        <w:bottom w:val="none" w:sz="0" w:space="0" w:color="auto"/>
        <w:right w:val="none" w:sz="0" w:space="0" w:color="auto"/>
      </w:divBdr>
    </w:div>
    <w:div w:id="1485121947">
      <w:bodyDiv w:val="1"/>
      <w:marLeft w:val="0"/>
      <w:marRight w:val="0"/>
      <w:marTop w:val="0"/>
      <w:marBottom w:val="0"/>
      <w:divBdr>
        <w:top w:val="none" w:sz="0" w:space="0" w:color="auto"/>
        <w:left w:val="none" w:sz="0" w:space="0" w:color="auto"/>
        <w:bottom w:val="none" w:sz="0" w:space="0" w:color="auto"/>
        <w:right w:val="none" w:sz="0" w:space="0" w:color="auto"/>
      </w:divBdr>
    </w:div>
    <w:div w:id="1488282412">
      <w:bodyDiv w:val="1"/>
      <w:marLeft w:val="0"/>
      <w:marRight w:val="0"/>
      <w:marTop w:val="0"/>
      <w:marBottom w:val="0"/>
      <w:divBdr>
        <w:top w:val="none" w:sz="0" w:space="0" w:color="auto"/>
        <w:left w:val="none" w:sz="0" w:space="0" w:color="auto"/>
        <w:bottom w:val="none" w:sz="0" w:space="0" w:color="auto"/>
        <w:right w:val="none" w:sz="0" w:space="0" w:color="auto"/>
      </w:divBdr>
    </w:div>
    <w:div w:id="1490902620">
      <w:bodyDiv w:val="1"/>
      <w:marLeft w:val="0"/>
      <w:marRight w:val="0"/>
      <w:marTop w:val="0"/>
      <w:marBottom w:val="0"/>
      <w:divBdr>
        <w:top w:val="none" w:sz="0" w:space="0" w:color="auto"/>
        <w:left w:val="none" w:sz="0" w:space="0" w:color="auto"/>
        <w:bottom w:val="none" w:sz="0" w:space="0" w:color="auto"/>
        <w:right w:val="none" w:sz="0" w:space="0" w:color="auto"/>
      </w:divBdr>
    </w:div>
    <w:div w:id="1493107892">
      <w:bodyDiv w:val="1"/>
      <w:marLeft w:val="0"/>
      <w:marRight w:val="0"/>
      <w:marTop w:val="0"/>
      <w:marBottom w:val="0"/>
      <w:divBdr>
        <w:top w:val="none" w:sz="0" w:space="0" w:color="auto"/>
        <w:left w:val="none" w:sz="0" w:space="0" w:color="auto"/>
        <w:bottom w:val="none" w:sz="0" w:space="0" w:color="auto"/>
        <w:right w:val="none" w:sz="0" w:space="0" w:color="auto"/>
      </w:divBdr>
    </w:div>
    <w:div w:id="1498108896">
      <w:bodyDiv w:val="1"/>
      <w:marLeft w:val="0"/>
      <w:marRight w:val="0"/>
      <w:marTop w:val="0"/>
      <w:marBottom w:val="0"/>
      <w:divBdr>
        <w:top w:val="none" w:sz="0" w:space="0" w:color="auto"/>
        <w:left w:val="none" w:sz="0" w:space="0" w:color="auto"/>
        <w:bottom w:val="none" w:sz="0" w:space="0" w:color="auto"/>
        <w:right w:val="none" w:sz="0" w:space="0" w:color="auto"/>
      </w:divBdr>
    </w:div>
    <w:div w:id="1501847565">
      <w:bodyDiv w:val="1"/>
      <w:marLeft w:val="0"/>
      <w:marRight w:val="0"/>
      <w:marTop w:val="0"/>
      <w:marBottom w:val="0"/>
      <w:divBdr>
        <w:top w:val="none" w:sz="0" w:space="0" w:color="auto"/>
        <w:left w:val="none" w:sz="0" w:space="0" w:color="auto"/>
        <w:bottom w:val="none" w:sz="0" w:space="0" w:color="auto"/>
        <w:right w:val="none" w:sz="0" w:space="0" w:color="auto"/>
      </w:divBdr>
    </w:div>
    <w:div w:id="1508400986">
      <w:bodyDiv w:val="1"/>
      <w:marLeft w:val="0"/>
      <w:marRight w:val="0"/>
      <w:marTop w:val="0"/>
      <w:marBottom w:val="0"/>
      <w:divBdr>
        <w:top w:val="none" w:sz="0" w:space="0" w:color="auto"/>
        <w:left w:val="none" w:sz="0" w:space="0" w:color="auto"/>
        <w:bottom w:val="none" w:sz="0" w:space="0" w:color="auto"/>
        <w:right w:val="none" w:sz="0" w:space="0" w:color="auto"/>
      </w:divBdr>
    </w:div>
    <w:div w:id="1510827707">
      <w:bodyDiv w:val="1"/>
      <w:marLeft w:val="0"/>
      <w:marRight w:val="0"/>
      <w:marTop w:val="0"/>
      <w:marBottom w:val="0"/>
      <w:divBdr>
        <w:top w:val="none" w:sz="0" w:space="0" w:color="auto"/>
        <w:left w:val="none" w:sz="0" w:space="0" w:color="auto"/>
        <w:bottom w:val="none" w:sz="0" w:space="0" w:color="auto"/>
        <w:right w:val="none" w:sz="0" w:space="0" w:color="auto"/>
      </w:divBdr>
    </w:div>
    <w:div w:id="1511027419">
      <w:bodyDiv w:val="1"/>
      <w:marLeft w:val="0"/>
      <w:marRight w:val="0"/>
      <w:marTop w:val="0"/>
      <w:marBottom w:val="0"/>
      <w:divBdr>
        <w:top w:val="none" w:sz="0" w:space="0" w:color="auto"/>
        <w:left w:val="none" w:sz="0" w:space="0" w:color="auto"/>
        <w:bottom w:val="none" w:sz="0" w:space="0" w:color="auto"/>
        <w:right w:val="none" w:sz="0" w:space="0" w:color="auto"/>
      </w:divBdr>
    </w:div>
    <w:div w:id="1519808556">
      <w:bodyDiv w:val="1"/>
      <w:marLeft w:val="0"/>
      <w:marRight w:val="0"/>
      <w:marTop w:val="0"/>
      <w:marBottom w:val="0"/>
      <w:divBdr>
        <w:top w:val="none" w:sz="0" w:space="0" w:color="auto"/>
        <w:left w:val="none" w:sz="0" w:space="0" w:color="auto"/>
        <w:bottom w:val="none" w:sz="0" w:space="0" w:color="auto"/>
        <w:right w:val="none" w:sz="0" w:space="0" w:color="auto"/>
      </w:divBdr>
    </w:div>
    <w:div w:id="1527981743">
      <w:bodyDiv w:val="1"/>
      <w:marLeft w:val="0"/>
      <w:marRight w:val="0"/>
      <w:marTop w:val="0"/>
      <w:marBottom w:val="0"/>
      <w:divBdr>
        <w:top w:val="none" w:sz="0" w:space="0" w:color="auto"/>
        <w:left w:val="none" w:sz="0" w:space="0" w:color="auto"/>
        <w:bottom w:val="none" w:sz="0" w:space="0" w:color="auto"/>
        <w:right w:val="none" w:sz="0" w:space="0" w:color="auto"/>
      </w:divBdr>
    </w:div>
    <w:div w:id="1528250549">
      <w:bodyDiv w:val="1"/>
      <w:marLeft w:val="0"/>
      <w:marRight w:val="0"/>
      <w:marTop w:val="0"/>
      <w:marBottom w:val="0"/>
      <w:divBdr>
        <w:top w:val="none" w:sz="0" w:space="0" w:color="auto"/>
        <w:left w:val="none" w:sz="0" w:space="0" w:color="auto"/>
        <w:bottom w:val="none" w:sz="0" w:space="0" w:color="auto"/>
        <w:right w:val="none" w:sz="0" w:space="0" w:color="auto"/>
      </w:divBdr>
    </w:div>
    <w:div w:id="1531528355">
      <w:bodyDiv w:val="1"/>
      <w:marLeft w:val="0"/>
      <w:marRight w:val="0"/>
      <w:marTop w:val="0"/>
      <w:marBottom w:val="0"/>
      <w:divBdr>
        <w:top w:val="none" w:sz="0" w:space="0" w:color="auto"/>
        <w:left w:val="none" w:sz="0" w:space="0" w:color="auto"/>
        <w:bottom w:val="none" w:sz="0" w:space="0" w:color="auto"/>
        <w:right w:val="none" w:sz="0" w:space="0" w:color="auto"/>
      </w:divBdr>
    </w:div>
    <w:div w:id="1536652652">
      <w:bodyDiv w:val="1"/>
      <w:marLeft w:val="0"/>
      <w:marRight w:val="0"/>
      <w:marTop w:val="0"/>
      <w:marBottom w:val="0"/>
      <w:divBdr>
        <w:top w:val="none" w:sz="0" w:space="0" w:color="auto"/>
        <w:left w:val="none" w:sz="0" w:space="0" w:color="auto"/>
        <w:bottom w:val="none" w:sz="0" w:space="0" w:color="auto"/>
        <w:right w:val="none" w:sz="0" w:space="0" w:color="auto"/>
      </w:divBdr>
    </w:div>
    <w:div w:id="1542551194">
      <w:bodyDiv w:val="1"/>
      <w:marLeft w:val="0"/>
      <w:marRight w:val="0"/>
      <w:marTop w:val="0"/>
      <w:marBottom w:val="0"/>
      <w:divBdr>
        <w:top w:val="none" w:sz="0" w:space="0" w:color="auto"/>
        <w:left w:val="none" w:sz="0" w:space="0" w:color="auto"/>
        <w:bottom w:val="none" w:sz="0" w:space="0" w:color="auto"/>
        <w:right w:val="none" w:sz="0" w:space="0" w:color="auto"/>
      </w:divBdr>
    </w:div>
    <w:div w:id="1544902908">
      <w:bodyDiv w:val="1"/>
      <w:marLeft w:val="0"/>
      <w:marRight w:val="0"/>
      <w:marTop w:val="0"/>
      <w:marBottom w:val="0"/>
      <w:divBdr>
        <w:top w:val="none" w:sz="0" w:space="0" w:color="auto"/>
        <w:left w:val="none" w:sz="0" w:space="0" w:color="auto"/>
        <w:bottom w:val="none" w:sz="0" w:space="0" w:color="auto"/>
        <w:right w:val="none" w:sz="0" w:space="0" w:color="auto"/>
      </w:divBdr>
    </w:div>
    <w:div w:id="1548879451">
      <w:bodyDiv w:val="1"/>
      <w:marLeft w:val="0"/>
      <w:marRight w:val="0"/>
      <w:marTop w:val="0"/>
      <w:marBottom w:val="0"/>
      <w:divBdr>
        <w:top w:val="none" w:sz="0" w:space="0" w:color="auto"/>
        <w:left w:val="none" w:sz="0" w:space="0" w:color="auto"/>
        <w:bottom w:val="none" w:sz="0" w:space="0" w:color="auto"/>
        <w:right w:val="none" w:sz="0" w:space="0" w:color="auto"/>
      </w:divBdr>
    </w:div>
    <w:div w:id="1562327272">
      <w:bodyDiv w:val="1"/>
      <w:marLeft w:val="0"/>
      <w:marRight w:val="0"/>
      <w:marTop w:val="0"/>
      <w:marBottom w:val="0"/>
      <w:divBdr>
        <w:top w:val="none" w:sz="0" w:space="0" w:color="auto"/>
        <w:left w:val="none" w:sz="0" w:space="0" w:color="auto"/>
        <w:bottom w:val="none" w:sz="0" w:space="0" w:color="auto"/>
        <w:right w:val="none" w:sz="0" w:space="0" w:color="auto"/>
      </w:divBdr>
    </w:div>
    <w:div w:id="1567454922">
      <w:bodyDiv w:val="1"/>
      <w:marLeft w:val="0"/>
      <w:marRight w:val="0"/>
      <w:marTop w:val="0"/>
      <w:marBottom w:val="0"/>
      <w:divBdr>
        <w:top w:val="none" w:sz="0" w:space="0" w:color="auto"/>
        <w:left w:val="none" w:sz="0" w:space="0" w:color="auto"/>
        <w:bottom w:val="none" w:sz="0" w:space="0" w:color="auto"/>
        <w:right w:val="none" w:sz="0" w:space="0" w:color="auto"/>
      </w:divBdr>
    </w:div>
    <w:div w:id="1574507319">
      <w:bodyDiv w:val="1"/>
      <w:marLeft w:val="0"/>
      <w:marRight w:val="0"/>
      <w:marTop w:val="0"/>
      <w:marBottom w:val="0"/>
      <w:divBdr>
        <w:top w:val="none" w:sz="0" w:space="0" w:color="auto"/>
        <w:left w:val="none" w:sz="0" w:space="0" w:color="auto"/>
        <w:bottom w:val="none" w:sz="0" w:space="0" w:color="auto"/>
        <w:right w:val="none" w:sz="0" w:space="0" w:color="auto"/>
      </w:divBdr>
    </w:div>
    <w:div w:id="1578245922">
      <w:bodyDiv w:val="1"/>
      <w:marLeft w:val="0"/>
      <w:marRight w:val="0"/>
      <w:marTop w:val="0"/>
      <w:marBottom w:val="0"/>
      <w:divBdr>
        <w:top w:val="none" w:sz="0" w:space="0" w:color="auto"/>
        <w:left w:val="none" w:sz="0" w:space="0" w:color="auto"/>
        <w:bottom w:val="none" w:sz="0" w:space="0" w:color="auto"/>
        <w:right w:val="none" w:sz="0" w:space="0" w:color="auto"/>
      </w:divBdr>
    </w:div>
    <w:div w:id="1579318852">
      <w:bodyDiv w:val="1"/>
      <w:marLeft w:val="0"/>
      <w:marRight w:val="0"/>
      <w:marTop w:val="0"/>
      <w:marBottom w:val="0"/>
      <w:divBdr>
        <w:top w:val="none" w:sz="0" w:space="0" w:color="auto"/>
        <w:left w:val="none" w:sz="0" w:space="0" w:color="auto"/>
        <w:bottom w:val="none" w:sz="0" w:space="0" w:color="auto"/>
        <w:right w:val="none" w:sz="0" w:space="0" w:color="auto"/>
      </w:divBdr>
    </w:div>
    <w:div w:id="1579562152">
      <w:bodyDiv w:val="1"/>
      <w:marLeft w:val="0"/>
      <w:marRight w:val="0"/>
      <w:marTop w:val="0"/>
      <w:marBottom w:val="0"/>
      <w:divBdr>
        <w:top w:val="none" w:sz="0" w:space="0" w:color="auto"/>
        <w:left w:val="none" w:sz="0" w:space="0" w:color="auto"/>
        <w:bottom w:val="none" w:sz="0" w:space="0" w:color="auto"/>
        <w:right w:val="none" w:sz="0" w:space="0" w:color="auto"/>
      </w:divBdr>
    </w:div>
    <w:div w:id="1582596027">
      <w:bodyDiv w:val="1"/>
      <w:marLeft w:val="0"/>
      <w:marRight w:val="0"/>
      <w:marTop w:val="0"/>
      <w:marBottom w:val="0"/>
      <w:divBdr>
        <w:top w:val="none" w:sz="0" w:space="0" w:color="auto"/>
        <w:left w:val="none" w:sz="0" w:space="0" w:color="auto"/>
        <w:bottom w:val="none" w:sz="0" w:space="0" w:color="auto"/>
        <w:right w:val="none" w:sz="0" w:space="0" w:color="auto"/>
      </w:divBdr>
    </w:div>
    <w:div w:id="1588690867">
      <w:bodyDiv w:val="1"/>
      <w:marLeft w:val="0"/>
      <w:marRight w:val="0"/>
      <w:marTop w:val="0"/>
      <w:marBottom w:val="0"/>
      <w:divBdr>
        <w:top w:val="none" w:sz="0" w:space="0" w:color="auto"/>
        <w:left w:val="none" w:sz="0" w:space="0" w:color="auto"/>
        <w:bottom w:val="none" w:sz="0" w:space="0" w:color="auto"/>
        <w:right w:val="none" w:sz="0" w:space="0" w:color="auto"/>
      </w:divBdr>
    </w:div>
    <w:div w:id="1590000671">
      <w:bodyDiv w:val="1"/>
      <w:marLeft w:val="0"/>
      <w:marRight w:val="0"/>
      <w:marTop w:val="0"/>
      <w:marBottom w:val="0"/>
      <w:divBdr>
        <w:top w:val="none" w:sz="0" w:space="0" w:color="auto"/>
        <w:left w:val="none" w:sz="0" w:space="0" w:color="auto"/>
        <w:bottom w:val="none" w:sz="0" w:space="0" w:color="auto"/>
        <w:right w:val="none" w:sz="0" w:space="0" w:color="auto"/>
      </w:divBdr>
    </w:div>
    <w:div w:id="1592618226">
      <w:bodyDiv w:val="1"/>
      <w:marLeft w:val="0"/>
      <w:marRight w:val="0"/>
      <w:marTop w:val="0"/>
      <w:marBottom w:val="0"/>
      <w:divBdr>
        <w:top w:val="none" w:sz="0" w:space="0" w:color="auto"/>
        <w:left w:val="none" w:sz="0" w:space="0" w:color="auto"/>
        <w:bottom w:val="none" w:sz="0" w:space="0" w:color="auto"/>
        <w:right w:val="none" w:sz="0" w:space="0" w:color="auto"/>
      </w:divBdr>
    </w:div>
    <w:div w:id="1594121768">
      <w:bodyDiv w:val="1"/>
      <w:marLeft w:val="0"/>
      <w:marRight w:val="0"/>
      <w:marTop w:val="0"/>
      <w:marBottom w:val="0"/>
      <w:divBdr>
        <w:top w:val="none" w:sz="0" w:space="0" w:color="auto"/>
        <w:left w:val="none" w:sz="0" w:space="0" w:color="auto"/>
        <w:bottom w:val="none" w:sz="0" w:space="0" w:color="auto"/>
        <w:right w:val="none" w:sz="0" w:space="0" w:color="auto"/>
      </w:divBdr>
    </w:div>
    <w:div w:id="1612083978">
      <w:bodyDiv w:val="1"/>
      <w:marLeft w:val="0"/>
      <w:marRight w:val="0"/>
      <w:marTop w:val="0"/>
      <w:marBottom w:val="0"/>
      <w:divBdr>
        <w:top w:val="none" w:sz="0" w:space="0" w:color="auto"/>
        <w:left w:val="none" w:sz="0" w:space="0" w:color="auto"/>
        <w:bottom w:val="none" w:sz="0" w:space="0" w:color="auto"/>
        <w:right w:val="none" w:sz="0" w:space="0" w:color="auto"/>
      </w:divBdr>
    </w:div>
    <w:div w:id="1616206192">
      <w:bodyDiv w:val="1"/>
      <w:marLeft w:val="0"/>
      <w:marRight w:val="0"/>
      <w:marTop w:val="0"/>
      <w:marBottom w:val="0"/>
      <w:divBdr>
        <w:top w:val="none" w:sz="0" w:space="0" w:color="auto"/>
        <w:left w:val="none" w:sz="0" w:space="0" w:color="auto"/>
        <w:bottom w:val="none" w:sz="0" w:space="0" w:color="auto"/>
        <w:right w:val="none" w:sz="0" w:space="0" w:color="auto"/>
      </w:divBdr>
    </w:div>
    <w:div w:id="1620062689">
      <w:bodyDiv w:val="1"/>
      <w:marLeft w:val="0"/>
      <w:marRight w:val="0"/>
      <w:marTop w:val="0"/>
      <w:marBottom w:val="0"/>
      <w:divBdr>
        <w:top w:val="none" w:sz="0" w:space="0" w:color="auto"/>
        <w:left w:val="none" w:sz="0" w:space="0" w:color="auto"/>
        <w:bottom w:val="none" w:sz="0" w:space="0" w:color="auto"/>
        <w:right w:val="none" w:sz="0" w:space="0" w:color="auto"/>
      </w:divBdr>
    </w:div>
    <w:div w:id="1620911524">
      <w:bodyDiv w:val="1"/>
      <w:marLeft w:val="0"/>
      <w:marRight w:val="0"/>
      <w:marTop w:val="0"/>
      <w:marBottom w:val="0"/>
      <w:divBdr>
        <w:top w:val="none" w:sz="0" w:space="0" w:color="auto"/>
        <w:left w:val="none" w:sz="0" w:space="0" w:color="auto"/>
        <w:bottom w:val="none" w:sz="0" w:space="0" w:color="auto"/>
        <w:right w:val="none" w:sz="0" w:space="0" w:color="auto"/>
      </w:divBdr>
    </w:div>
    <w:div w:id="1621957530">
      <w:bodyDiv w:val="1"/>
      <w:marLeft w:val="0"/>
      <w:marRight w:val="0"/>
      <w:marTop w:val="0"/>
      <w:marBottom w:val="0"/>
      <w:divBdr>
        <w:top w:val="none" w:sz="0" w:space="0" w:color="auto"/>
        <w:left w:val="none" w:sz="0" w:space="0" w:color="auto"/>
        <w:bottom w:val="none" w:sz="0" w:space="0" w:color="auto"/>
        <w:right w:val="none" w:sz="0" w:space="0" w:color="auto"/>
      </w:divBdr>
    </w:div>
    <w:div w:id="1634552976">
      <w:bodyDiv w:val="1"/>
      <w:marLeft w:val="0"/>
      <w:marRight w:val="0"/>
      <w:marTop w:val="0"/>
      <w:marBottom w:val="0"/>
      <w:divBdr>
        <w:top w:val="none" w:sz="0" w:space="0" w:color="auto"/>
        <w:left w:val="none" w:sz="0" w:space="0" w:color="auto"/>
        <w:bottom w:val="none" w:sz="0" w:space="0" w:color="auto"/>
        <w:right w:val="none" w:sz="0" w:space="0" w:color="auto"/>
      </w:divBdr>
    </w:div>
    <w:div w:id="1634941229">
      <w:bodyDiv w:val="1"/>
      <w:marLeft w:val="0"/>
      <w:marRight w:val="0"/>
      <w:marTop w:val="0"/>
      <w:marBottom w:val="0"/>
      <w:divBdr>
        <w:top w:val="none" w:sz="0" w:space="0" w:color="auto"/>
        <w:left w:val="none" w:sz="0" w:space="0" w:color="auto"/>
        <w:bottom w:val="none" w:sz="0" w:space="0" w:color="auto"/>
        <w:right w:val="none" w:sz="0" w:space="0" w:color="auto"/>
      </w:divBdr>
    </w:div>
    <w:div w:id="1637955739">
      <w:bodyDiv w:val="1"/>
      <w:marLeft w:val="0"/>
      <w:marRight w:val="0"/>
      <w:marTop w:val="0"/>
      <w:marBottom w:val="0"/>
      <w:divBdr>
        <w:top w:val="none" w:sz="0" w:space="0" w:color="auto"/>
        <w:left w:val="none" w:sz="0" w:space="0" w:color="auto"/>
        <w:bottom w:val="none" w:sz="0" w:space="0" w:color="auto"/>
        <w:right w:val="none" w:sz="0" w:space="0" w:color="auto"/>
      </w:divBdr>
    </w:div>
    <w:div w:id="1638535542">
      <w:bodyDiv w:val="1"/>
      <w:marLeft w:val="0"/>
      <w:marRight w:val="0"/>
      <w:marTop w:val="0"/>
      <w:marBottom w:val="0"/>
      <w:divBdr>
        <w:top w:val="none" w:sz="0" w:space="0" w:color="auto"/>
        <w:left w:val="none" w:sz="0" w:space="0" w:color="auto"/>
        <w:bottom w:val="none" w:sz="0" w:space="0" w:color="auto"/>
        <w:right w:val="none" w:sz="0" w:space="0" w:color="auto"/>
      </w:divBdr>
    </w:div>
    <w:div w:id="1641152646">
      <w:bodyDiv w:val="1"/>
      <w:marLeft w:val="0"/>
      <w:marRight w:val="0"/>
      <w:marTop w:val="0"/>
      <w:marBottom w:val="0"/>
      <w:divBdr>
        <w:top w:val="none" w:sz="0" w:space="0" w:color="auto"/>
        <w:left w:val="none" w:sz="0" w:space="0" w:color="auto"/>
        <w:bottom w:val="none" w:sz="0" w:space="0" w:color="auto"/>
        <w:right w:val="none" w:sz="0" w:space="0" w:color="auto"/>
      </w:divBdr>
    </w:div>
    <w:div w:id="1656379167">
      <w:bodyDiv w:val="1"/>
      <w:marLeft w:val="0"/>
      <w:marRight w:val="0"/>
      <w:marTop w:val="0"/>
      <w:marBottom w:val="0"/>
      <w:divBdr>
        <w:top w:val="none" w:sz="0" w:space="0" w:color="auto"/>
        <w:left w:val="none" w:sz="0" w:space="0" w:color="auto"/>
        <w:bottom w:val="none" w:sz="0" w:space="0" w:color="auto"/>
        <w:right w:val="none" w:sz="0" w:space="0" w:color="auto"/>
      </w:divBdr>
    </w:div>
    <w:div w:id="1661301170">
      <w:bodyDiv w:val="1"/>
      <w:marLeft w:val="0"/>
      <w:marRight w:val="0"/>
      <w:marTop w:val="0"/>
      <w:marBottom w:val="0"/>
      <w:divBdr>
        <w:top w:val="none" w:sz="0" w:space="0" w:color="auto"/>
        <w:left w:val="none" w:sz="0" w:space="0" w:color="auto"/>
        <w:bottom w:val="none" w:sz="0" w:space="0" w:color="auto"/>
        <w:right w:val="none" w:sz="0" w:space="0" w:color="auto"/>
      </w:divBdr>
    </w:div>
    <w:div w:id="1661541073">
      <w:bodyDiv w:val="1"/>
      <w:marLeft w:val="0"/>
      <w:marRight w:val="0"/>
      <w:marTop w:val="0"/>
      <w:marBottom w:val="0"/>
      <w:divBdr>
        <w:top w:val="none" w:sz="0" w:space="0" w:color="auto"/>
        <w:left w:val="none" w:sz="0" w:space="0" w:color="auto"/>
        <w:bottom w:val="none" w:sz="0" w:space="0" w:color="auto"/>
        <w:right w:val="none" w:sz="0" w:space="0" w:color="auto"/>
      </w:divBdr>
    </w:div>
    <w:div w:id="1661930989">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672299235">
      <w:bodyDiv w:val="1"/>
      <w:marLeft w:val="0"/>
      <w:marRight w:val="0"/>
      <w:marTop w:val="0"/>
      <w:marBottom w:val="0"/>
      <w:divBdr>
        <w:top w:val="none" w:sz="0" w:space="0" w:color="auto"/>
        <w:left w:val="none" w:sz="0" w:space="0" w:color="auto"/>
        <w:bottom w:val="none" w:sz="0" w:space="0" w:color="auto"/>
        <w:right w:val="none" w:sz="0" w:space="0" w:color="auto"/>
      </w:divBdr>
    </w:div>
    <w:div w:id="1673413426">
      <w:bodyDiv w:val="1"/>
      <w:marLeft w:val="0"/>
      <w:marRight w:val="0"/>
      <w:marTop w:val="0"/>
      <w:marBottom w:val="0"/>
      <w:divBdr>
        <w:top w:val="none" w:sz="0" w:space="0" w:color="auto"/>
        <w:left w:val="none" w:sz="0" w:space="0" w:color="auto"/>
        <w:bottom w:val="none" w:sz="0" w:space="0" w:color="auto"/>
        <w:right w:val="none" w:sz="0" w:space="0" w:color="auto"/>
      </w:divBdr>
    </w:div>
    <w:div w:id="1686326772">
      <w:bodyDiv w:val="1"/>
      <w:marLeft w:val="0"/>
      <w:marRight w:val="0"/>
      <w:marTop w:val="0"/>
      <w:marBottom w:val="0"/>
      <w:divBdr>
        <w:top w:val="none" w:sz="0" w:space="0" w:color="auto"/>
        <w:left w:val="none" w:sz="0" w:space="0" w:color="auto"/>
        <w:bottom w:val="none" w:sz="0" w:space="0" w:color="auto"/>
        <w:right w:val="none" w:sz="0" w:space="0" w:color="auto"/>
      </w:divBdr>
    </w:div>
    <w:div w:id="1687098230">
      <w:bodyDiv w:val="1"/>
      <w:marLeft w:val="0"/>
      <w:marRight w:val="0"/>
      <w:marTop w:val="0"/>
      <w:marBottom w:val="0"/>
      <w:divBdr>
        <w:top w:val="none" w:sz="0" w:space="0" w:color="auto"/>
        <w:left w:val="none" w:sz="0" w:space="0" w:color="auto"/>
        <w:bottom w:val="none" w:sz="0" w:space="0" w:color="auto"/>
        <w:right w:val="none" w:sz="0" w:space="0" w:color="auto"/>
      </w:divBdr>
    </w:div>
    <w:div w:id="1687754717">
      <w:bodyDiv w:val="1"/>
      <w:marLeft w:val="0"/>
      <w:marRight w:val="0"/>
      <w:marTop w:val="0"/>
      <w:marBottom w:val="0"/>
      <w:divBdr>
        <w:top w:val="none" w:sz="0" w:space="0" w:color="auto"/>
        <w:left w:val="none" w:sz="0" w:space="0" w:color="auto"/>
        <w:bottom w:val="none" w:sz="0" w:space="0" w:color="auto"/>
        <w:right w:val="none" w:sz="0" w:space="0" w:color="auto"/>
      </w:divBdr>
    </w:div>
    <w:div w:id="1691226288">
      <w:bodyDiv w:val="1"/>
      <w:marLeft w:val="0"/>
      <w:marRight w:val="0"/>
      <w:marTop w:val="0"/>
      <w:marBottom w:val="0"/>
      <w:divBdr>
        <w:top w:val="none" w:sz="0" w:space="0" w:color="auto"/>
        <w:left w:val="none" w:sz="0" w:space="0" w:color="auto"/>
        <w:bottom w:val="none" w:sz="0" w:space="0" w:color="auto"/>
        <w:right w:val="none" w:sz="0" w:space="0" w:color="auto"/>
      </w:divBdr>
    </w:div>
    <w:div w:id="1696955108">
      <w:bodyDiv w:val="1"/>
      <w:marLeft w:val="0"/>
      <w:marRight w:val="0"/>
      <w:marTop w:val="0"/>
      <w:marBottom w:val="0"/>
      <w:divBdr>
        <w:top w:val="none" w:sz="0" w:space="0" w:color="auto"/>
        <w:left w:val="none" w:sz="0" w:space="0" w:color="auto"/>
        <w:bottom w:val="none" w:sz="0" w:space="0" w:color="auto"/>
        <w:right w:val="none" w:sz="0" w:space="0" w:color="auto"/>
      </w:divBdr>
    </w:div>
    <w:div w:id="1697194706">
      <w:bodyDiv w:val="1"/>
      <w:marLeft w:val="0"/>
      <w:marRight w:val="0"/>
      <w:marTop w:val="0"/>
      <w:marBottom w:val="0"/>
      <w:divBdr>
        <w:top w:val="none" w:sz="0" w:space="0" w:color="auto"/>
        <w:left w:val="none" w:sz="0" w:space="0" w:color="auto"/>
        <w:bottom w:val="none" w:sz="0" w:space="0" w:color="auto"/>
        <w:right w:val="none" w:sz="0" w:space="0" w:color="auto"/>
      </w:divBdr>
    </w:div>
    <w:div w:id="1700742441">
      <w:bodyDiv w:val="1"/>
      <w:marLeft w:val="0"/>
      <w:marRight w:val="0"/>
      <w:marTop w:val="0"/>
      <w:marBottom w:val="0"/>
      <w:divBdr>
        <w:top w:val="none" w:sz="0" w:space="0" w:color="auto"/>
        <w:left w:val="none" w:sz="0" w:space="0" w:color="auto"/>
        <w:bottom w:val="none" w:sz="0" w:space="0" w:color="auto"/>
        <w:right w:val="none" w:sz="0" w:space="0" w:color="auto"/>
      </w:divBdr>
    </w:div>
    <w:div w:id="1716545064">
      <w:bodyDiv w:val="1"/>
      <w:marLeft w:val="0"/>
      <w:marRight w:val="0"/>
      <w:marTop w:val="0"/>
      <w:marBottom w:val="0"/>
      <w:divBdr>
        <w:top w:val="none" w:sz="0" w:space="0" w:color="auto"/>
        <w:left w:val="none" w:sz="0" w:space="0" w:color="auto"/>
        <w:bottom w:val="none" w:sz="0" w:space="0" w:color="auto"/>
        <w:right w:val="none" w:sz="0" w:space="0" w:color="auto"/>
      </w:divBdr>
    </w:div>
    <w:div w:id="1740446757">
      <w:bodyDiv w:val="1"/>
      <w:marLeft w:val="0"/>
      <w:marRight w:val="0"/>
      <w:marTop w:val="0"/>
      <w:marBottom w:val="0"/>
      <w:divBdr>
        <w:top w:val="none" w:sz="0" w:space="0" w:color="auto"/>
        <w:left w:val="none" w:sz="0" w:space="0" w:color="auto"/>
        <w:bottom w:val="none" w:sz="0" w:space="0" w:color="auto"/>
        <w:right w:val="none" w:sz="0" w:space="0" w:color="auto"/>
      </w:divBdr>
    </w:div>
    <w:div w:id="1746369447">
      <w:bodyDiv w:val="1"/>
      <w:marLeft w:val="0"/>
      <w:marRight w:val="0"/>
      <w:marTop w:val="0"/>
      <w:marBottom w:val="0"/>
      <w:divBdr>
        <w:top w:val="none" w:sz="0" w:space="0" w:color="auto"/>
        <w:left w:val="none" w:sz="0" w:space="0" w:color="auto"/>
        <w:bottom w:val="none" w:sz="0" w:space="0" w:color="auto"/>
        <w:right w:val="none" w:sz="0" w:space="0" w:color="auto"/>
      </w:divBdr>
    </w:div>
    <w:div w:id="1747680844">
      <w:bodyDiv w:val="1"/>
      <w:marLeft w:val="0"/>
      <w:marRight w:val="0"/>
      <w:marTop w:val="0"/>
      <w:marBottom w:val="0"/>
      <w:divBdr>
        <w:top w:val="none" w:sz="0" w:space="0" w:color="auto"/>
        <w:left w:val="none" w:sz="0" w:space="0" w:color="auto"/>
        <w:bottom w:val="none" w:sz="0" w:space="0" w:color="auto"/>
        <w:right w:val="none" w:sz="0" w:space="0" w:color="auto"/>
      </w:divBdr>
    </w:div>
    <w:div w:id="1747725960">
      <w:bodyDiv w:val="1"/>
      <w:marLeft w:val="0"/>
      <w:marRight w:val="0"/>
      <w:marTop w:val="0"/>
      <w:marBottom w:val="0"/>
      <w:divBdr>
        <w:top w:val="none" w:sz="0" w:space="0" w:color="auto"/>
        <w:left w:val="none" w:sz="0" w:space="0" w:color="auto"/>
        <w:bottom w:val="none" w:sz="0" w:space="0" w:color="auto"/>
        <w:right w:val="none" w:sz="0" w:space="0" w:color="auto"/>
      </w:divBdr>
    </w:div>
    <w:div w:id="1748455646">
      <w:bodyDiv w:val="1"/>
      <w:marLeft w:val="0"/>
      <w:marRight w:val="0"/>
      <w:marTop w:val="0"/>
      <w:marBottom w:val="0"/>
      <w:divBdr>
        <w:top w:val="none" w:sz="0" w:space="0" w:color="auto"/>
        <w:left w:val="none" w:sz="0" w:space="0" w:color="auto"/>
        <w:bottom w:val="none" w:sz="0" w:space="0" w:color="auto"/>
        <w:right w:val="none" w:sz="0" w:space="0" w:color="auto"/>
      </w:divBdr>
    </w:div>
    <w:div w:id="1748765153">
      <w:bodyDiv w:val="1"/>
      <w:marLeft w:val="0"/>
      <w:marRight w:val="0"/>
      <w:marTop w:val="0"/>
      <w:marBottom w:val="0"/>
      <w:divBdr>
        <w:top w:val="none" w:sz="0" w:space="0" w:color="auto"/>
        <w:left w:val="none" w:sz="0" w:space="0" w:color="auto"/>
        <w:bottom w:val="none" w:sz="0" w:space="0" w:color="auto"/>
        <w:right w:val="none" w:sz="0" w:space="0" w:color="auto"/>
      </w:divBdr>
    </w:div>
    <w:div w:id="1751659377">
      <w:bodyDiv w:val="1"/>
      <w:marLeft w:val="0"/>
      <w:marRight w:val="0"/>
      <w:marTop w:val="0"/>
      <w:marBottom w:val="0"/>
      <w:divBdr>
        <w:top w:val="none" w:sz="0" w:space="0" w:color="auto"/>
        <w:left w:val="none" w:sz="0" w:space="0" w:color="auto"/>
        <w:bottom w:val="none" w:sz="0" w:space="0" w:color="auto"/>
        <w:right w:val="none" w:sz="0" w:space="0" w:color="auto"/>
      </w:divBdr>
    </w:div>
    <w:div w:id="1752966890">
      <w:bodyDiv w:val="1"/>
      <w:marLeft w:val="0"/>
      <w:marRight w:val="0"/>
      <w:marTop w:val="0"/>
      <w:marBottom w:val="0"/>
      <w:divBdr>
        <w:top w:val="none" w:sz="0" w:space="0" w:color="auto"/>
        <w:left w:val="none" w:sz="0" w:space="0" w:color="auto"/>
        <w:bottom w:val="none" w:sz="0" w:space="0" w:color="auto"/>
        <w:right w:val="none" w:sz="0" w:space="0" w:color="auto"/>
      </w:divBdr>
    </w:div>
    <w:div w:id="1766657278">
      <w:bodyDiv w:val="1"/>
      <w:marLeft w:val="0"/>
      <w:marRight w:val="0"/>
      <w:marTop w:val="0"/>
      <w:marBottom w:val="0"/>
      <w:divBdr>
        <w:top w:val="none" w:sz="0" w:space="0" w:color="auto"/>
        <w:left w:val="none" w:sz="0" w:space="0" w:color="auto"/>
        <w:bottom w:val="none" w:sz="0" w:space="0" w:color="auto"/>
        <w:right w:val="none" w:sz="0" w:space="0" w:color="auto"/>
      </w:divBdr>
    </w:div>
    <w:div w:id="1774322896">
      <w:bodyDiv w:val="1"/>
      <w:marLeft w:val="0"/>
      <w:marRight w:val="0"/>
      <w:marTop w:val="0"/>
      <w:marBottom w:val="0"/>
      <w:divBdr>
        <w:top w:val="none" w:sz="0" w:space="0" w:color="auto"/>
        <w:left w:val="none" w:sz="0" w:space="0" w:color="auto"/>
        <w:bottom w:val="none" w:sz="0" w:space="0" w:color="auto"/>
        <w:right w:val="none" w:sz="0" w:space="0" w:color="auto"/>
      </w:divBdr>
    </w:div>
    <w:div w:id="1774472533">
      <w:bodyDiv w:val="1"/>
      <w:marLeft w:val="0"/>
      <w:marRight w:val="0"/>
      <w:marTop w:val="0"/>
      <w:marBottom w:val="0"/>
      <w:divBdr>
        <w:top w:val="none" w:sz="0" w:space="0" w:color="auto"/>
        <w:left w:val="none" w:sz="0" w:space="0" w:color="auto"/>
        <w:bottom w:val="none" w:sz="0" w:space="0" w:color="auto"/>
        <w:right w:val="none" w:sz="0" w:space="0" w:color="auto"/>
      </w:divBdr>
    </w:div>
    <w:div w:id="1777015129">
      <w:bodyDiv w:val="1"/>
      <w:marLeft w:val="0"/>
      <w:marRight w:val="0"/>
      <w:marTop w:val="0"/>
      <w:marBottom w:val="0"/>
      <w:divBdr>
        <w:top w:val="none" w:sz="0" w:space="0" w:color="auto"/>
        <w:left w:val="none" w:sz="0" w:space="0" w:color="auto"/>
        <w:bottom w:val="none" w:sz="0" w:space="0" w:color="auto"/>
        <w:right w:val="none" w:sz="0" w:space="0" w:color="auto"/>
      </w:divBdr>
    </w:div>
    <w:div w:id="1787965747">
      <w:bodyDiv w:val="1"/>
      <w:marLeft w:val="0"/>
      <w:marRight w:val="0"/>
      <w:marTop w:val="0"/>
      <w:marBottom w:val="0"/>
      <w:divBdr>
        <w:top w:val="none" w:sz="0" w:space="0" w:color="auto"/>
        <w:left w:val="none" w:sz="0" w:space="0" w:color="auto"/>
        <w:bottom w:val="none" w:sz="0" w:space="0" w:color="auto"/>
        <w:right w:val="none" w:sz="0" w:space="0" w:color="auto"/>
      </w:divBdr>
    </w:div>
    <w:div w:id="1801416472">
      <w:bodyDiv w:val="1"/>
      <w:marLeft w:val="0"/>
      <w:marRight w:val="0"/>
      <w:marTop w:val="0"/>
      <w:marBottom w:val="0"/>
      <w:divBdr>
        <w:top w:val="none" w:sz="0" w:space="0" w:color="auto"/>
        <w:left w:val="none" w:sz="0" w:space="0" w:color="auto"/>
        <w:bottom w:val="none" w:sz="0" w:space="0" w:color="auto"/>
        <w:right w:val="none" w:sz="0" w:space="0" w:color="auto"/>
      </w:divBdr>
    </w:div>
    <w:div w:id="1806846035">
      <w:bodyDiv w:val="1"/>
      <w:marLeft w:val="0"/>
      <w:marRight w:val="0"/>
      <w:marTop w:val="0"/>
      <w:marBottom w:val="0"/>
      <w:divBdr>
        <w:top w:val="none" w:sz="0" w:space="0" w:color="auto"/>
        <w:left w:val="none" w:sz="0" w:space="0" w:color="auto"/>
        <w:bottom w:val="none" w:sz="0" w:space="0" w:color="auto"/>
        <w:right w:val="none" w:sz="0" w:space="0" w:color="auto"/>
      </w:divBdr>
    </w:div>
    <w:div w:id="1808159435">
      <w:bodyDiv w:val="1"/>
      <w:marLeft w:val="0"/>
      <w:marRight w:val="0"/>
      <w:marTop w:val="0"/>
      <w:marBottom w:val="0"/>
      <w:divBdr>
        <w:top w:val="none" w:sz="0" w:space="0" w:color="auto"/>
        <w:left w:val="none" w:sz="0" w:space="0" w:color="auto"/>
        <w:bottom w:val="none" w:sz="0" w:space="0" w:color="auto"/>
        <w:right w:val="none" w:sz="0" w:space="0" w:color="auto"/>
      </w:divBdr>
    </w:div>
    <w:div w:id="1812136374">
      <w:bodyDiv w:val="1"/>
      <w:marLeft w:val="0"/>
      <w:marRight w:val="0"/>
      <w:marTop w:val="0"/>
      <w:marBottom w:val="0"/>
      <w:divBdr>
        <w:top w:val="none" w:sz="0" w:space="0" w:color="auto"/>
        <w:left w:val="none" w:sz="0" w:space="0" w:color="auto"/>
        <w:bottom w:val="none" w:sz="0" w:space="0" w:color="auto"/>
        <w:right w:val="none" w:sz="0" w:space="0" w:color="auto"/>
      </w:divBdr>
    </w:div>
    <w:div w:id="1814448443">
      <w:bodyDiv w:val="1"/>
      <w:marLeft w:val="0"/>
      <w:marRight w:val="0"/>
      <w:marTop w:val="0"/>
      <w:marBottom w:val="0"/>
      <w:divBdr>
        <w:top w:val="none" w:sz="0" w:space="0" w:color="auto"/>
        <w:left w:val="none" w:sz="0" w:space="0" w:color="auto"/>
        <w:bottom w:val="none" w:sz="0" w:space="0" w:color="auto"/>
        <w:right w:val="none" w:sz="0" w:space="0" w:color="auto"/>
      </w:divBdr>
    </w:div>
    <w:div w:id="1814563254">
      <w:bodyDiv w:val="1"/>
      <w:marLeft w:val="0"/>
      <w:marRight w:val="0"/>
      <w:marTop w:val="0"/>
      <w:marBottom w:val="0"/>
      <w:divBdr>
        <w:top w:val="none" w:sz="0" w:space="0" w:color="auto"/>
        <w:left w:val="none" w:sz="0" w:space="0" w:color="auto"/>
        <w:bottom w:val="none" w:sz="0" w:space="0" w:color="auto"/>
        <w:right w:val="none" w:sz="0" w:space="0" w:color="auto"/>
      </w:divBdr>
    </w:div>
    <w:div w:id="1816070627">
      <w:bodyDiv w:val="1"/>
      <w:marLeft w:val="0"/>
      <w:marRight w:val="0"/>
      <w:marTop w:val="0"/>
      <w:marBottom w:val="0"/>
      <w:divBdr>
        <w:top w:val="none" w:sz="0" w:space="0" w:color="auto"/>
        <w:left w:val="none" w:sz="0" w:space="0" w:color="auto"/>
        <w:bottom w:val="none" w:sz="0" w:space="0" w:color="auto"/>
        <w:right w:val="none" w:sz="0" w:space="0" w:color="auto"/>
      </w:divBdr>
    </w:div>
    <w:div w:id="1822575902">
      <w:bodyDiv w:val="1"/>
      <w:marLeft w:val="0"/>
      <w:marRight w:val="0"/>
      <w:marTop w:val="0"/>
      <w:marBottom w:val="0"/>
      <w:divBdr>
        <w:top w:val="none" w:sz="0" w:space="0" w:color="auto"/>
        <w:left w:val="none" w:sz="0" w:space="0" w:color="auto"/>
        <w:bottom w:val="none" w:sz="0" w:space="0" w:color="auto"/>
        <w:right w:val="none" w:sz="0" w:space="0" w:color="auto"/>
      </w:divBdr>
    </w:div>
    <w:div w:id="1834683473">
      <w:bodyDiv w:val="1"/>
      <w:marLeft w:val="0"/>
      <w:marRight w:val="0"/>
      <w:marTop w:val="0"/>
      <w:marBottom w:val="0"/>
      <w:divBdr>
        <w:top w:val="none" w:sz="0" w:space="0" w:color="auto"/>
        <w:left w:val="none" w:sz="0" w:space="0" w:color="auto"/>
        <w:bottom w:val="none" w:sz="0" w:space="0" w:color="auto"/>
        <w:right w:val="none" w:sz="0" w:space="0" w:color="auto"/>
      </w:divBdr>
    </w:div>
    <w:div w:id="1835025481">
      <w:bodyDiv w:val="1"/>
      <w:marLeft w:val="0"/>
      <w:marRight w:val="0"/>
      <w:marTop w:val="0"/>
      <w:marBottom w:val="0"/>
      <w:divBdr>
        <w:top w:val="none" w:sz="0" w:space="0" w:color="auto"/>
        <w:left w:val="none" w:sz="0" w:space="0" w:color="auto"/>
        <w:bottom w:val="none" w:sz="0" w:space="0" w:color="auto"/>
        <w:right w:val="none" w:sz="0" w:space="0" w:color="auto"/>
      </w:divBdr>
    </w:div>
    <w:div w:id="1844708058">
      <w:bodyDiv w:val="1"/>
      <w:marLeft w:val="0"/>
      <w:marRight w:val="0"/>
      <w:marTop w:val="0"/>
      <w:marBottom w:val="0"/>
      <w:divBdr>
        <w:top w:val="none" w:sz="0" w:space="0" w:color="auto"/>
        <w:left w:val="none" w:sz="0" w:space="0" w:color="auto"/>
        <w:bottom w:val="none" w:sz="0" w:space="0" w:color="auto"/>
        <w:right w:val="none" w:sz="0" w:space="0" w:color="auto"/>
      </w:divBdr>
    </w:div>
    <w:div w:id="1844930627">
      <w:bodyDiv w:val="1"/>
      <w:marLeft w:val="0"/>
      <w:marRight w:val="0"/>
      <w:marTop w:val="0"/>
      <w:marBottom w:val="0"/>
      <w:divBdr>
        <w:top w:val="none" w:sz="0" w:space="0" w:color="auto"/>
        <w:left w:val="none" w:sz="0" w:space="0" w:color="auto"/>
        <w:bottom w:val="none" w:sz="0" w:space="0" w:color="auto"/>
        <w:right w:val="none" w:sz="0" w:space="0" w:color="auto"/>
      </w:divBdr>
    </w:div>
    <w:div w:id="1852186873">
      <w:bodyDiv w:val="1"/>
      <w:marLeft w:val="0"/>
      <w:marRight w:val="0"/>
      <w:marTop w:val="0"/>
      <w:marBottom w:val="0"/>
      <w:divBdr>
        <w:top w:val="none" w:sz="0" w:space="0" w:color="auto"/>
        <w:left w:val="none" w:sz="0" w:space="0" w:color="auto"/>
        <w:bottom w:val="none" w:sz="0" w:space="0" w:color="auto"/>
        <w:right w:val="none" w:sz="0" w:space="0" w:color="auto"/>
      </w:divBdr>
    </w:div>
    <w:div w:id="1860967379">
      <w:bodyDiv w:val="1"/>
      <w:marLeft w:val="0"/>
      <w:marRight w:val="0"/>
      <w:marTop w:val="0"/>
      <w:marBottom w:val="0"/>
      <w:divBdr>
        <w:top w:val="none" w:sz="0" w:space="0" w:color="auto"/>
        <w:left w:val="none" w:sz="0" w:space="0" w:color="auto"/>
        <w:bottom w:val="none" w:sz="0" w:space="0" w:color="auto"/>
        <w:right w:val="none" w:sz="0" w:space="0" w:color="auto"/>
      </w:divBdr>
    </w:div>
    <w:div w:id="1868760916">
      <w:bodyDiv w:val="1"/>
      <w:marLeft w:val="0"/>
      <w:marRight w:val="0"/>
      <w:marTop w:val="0"/>
      <w:marBottom w:val="0"/>
      <w:divBdr>
        <w:top w:val="none" w:sz="0" w:space="0" w:color="auto"/>
        <w:left w:val="none" w:sz="0" w:space="0" w:color="auto"/>
        <w:bottom w:val="none" w:sz="0" w:space="0" w:color="auto"/>
        <w:right w:val="none" w:sz="0" w:space="0" w:color="auto"/>
      </w:divBdr>
    </w:div>
    <w:div w:id="1869950841">
      <w:bodyDiv w:val="1"/>
      <w:marLeft w:val="0"/>
      <w:marRight w:val="0"/>
      <w:marTop w:val="0"/>
      <w:marBottom w:val="0"/>
      <w:divBdr>
        <w:top w:val="none" w:sz="0" w:space="0" w:color="auto"/>
        <w:left w:val="none" w:sz="0" w:space="0" w:color="auto"/>
        <w:bottom w:val="none" w:sz="0" w:space="0" w:color="auto"/>
        <w:right w:val="none" w:sz="0" w:space="0" w:color="auto"/>
      </w:divBdr>
    </w:div>
    <w:div w:id="1872648445">
      <w:bodyDiv w:val="1"/>
      <w:marLeft w:val="0"/>
      <w:marRight w:val="0"/>
      <w:marTop w:val="0"/>
      <w:marBottom w:val="0"/>
      <w:divBdr>
        <w:top w:val="none" w:sz="0" w:space="0" w:color="auto"/>
        <w:left w:val="none" w:sz="0" w:space="0" w:color="auto"/>
        <w:bottom w:val="none" w:sz="0" w:space="0" w:color="auto"/>
        <w:right w:val="none" w:sz="0" w:space="0" w:color="auto"/>
      </w:divBdr>
    </w:div>
    <w:div w:id="1879314131">
      <w:bodyDiv w:val="1"/>
      <w:marLeft w:val="0"/>
      <w:marRight w:val="0"/>
      <w:marTop w:val="0"/>
      <w:marBottom w:val="0"/>
      <w:divBdr>
        <w:top w:val="none" w:sz="0" w:space="0" w:color="auto"/>
        <w:left w:val="none" w:sz="0" w:space="0" w:color="auto"/>
        <w:bottom w:val="none" w:sz="0" w:space="0" w:color="auto"/>
        <w:right w:val="none" w:sz="0" w:space="0" w:color="auto"/>
      </w:divBdr>
    </w:div>
    <w:div w:id="1879930599">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1892108207">
      <w:bodyDiv w:val="1"/>
      <w:marLeft w:val="0"/>
      <w:marRight w:val="0"/>
      <w:marTop w:val="0"/>
      <w:marBottom w:val="0"/>
      <w:divBdr>
        <w:top w:val="none" w:sz="0" w:space="0" w:color="auto"/>
        <w:left w:val="none" w:sz="0" w:space="0" w:color="auto"/>
        <w:bottom w:val="none" w:sz="0" w:space="0" w:color="auto"/>
        <w:right w:val="none" w:sz="0" w:space="0" w:color="auto"/>
      </w:divBdr>
    </w:div>
    <w:div w:id="1897819138">
      <w:bodyDiv w:val="1"/>
      <w:marLeft w:val="0"/>
      <w:marRight w:val="0"/>
      <w:marTop w:val="0"/>
      <w:marBottom w:val="0"/>
      <w:divBdr>
        <w:top w:val="none" w:sz="0" w:space="0" w:color="auto"/>
        <w:left w:val="none" w:sz="0" w:space="0" w:color="auto"/>
        <w:bottom w:val="none" w:sz="0" w:space="0" w:color="auto"/>
        <w:right w:val="none" w:sz="0" w:space="0" w:color="auto"/>
      </w:divBdr>
    </w:div>
    <w:div w:id="1910382975">
      <w:bodyDiv w:val="1"/>
      <w:marLeft w:val="0"/>
      <w:marRight w:val="0"/>
      <w:marTop w:val="0"/>
      <w:marBottom w:val="0"/>
      <w:divBdr>
        <w:top w:val="none" w:sz="0" w:space="0" w:color="auto"/>
        <w:left w:val="none" w:sz="0" w:space="0" w:color="auto"/>
        <w:bottom w:val="none" w:sz="0" w:space="0" w:color="auto"/>
        <w:right w:val="none" w:sz="0" w:space="0" w:color="auto"/>
      </w:divBdr>
    </w:div>
    <w:div w:id="1911235429">
      <w:bodyDiv w:val="1"/>
      <w:marLeft w:val="0"/>
      <w:marRight w:val="0"/>
      <w:marTop w:val="0"/>
      <w:marBottom w:val="0"/>
      <w:divBdr>
        <w:top w:val="none" w:sz="0" w:space="0" w:color="auto"/>
        <w:left w:val="none" w:sz="0" w:space="0" w:color="auto"/>
        <w:bottom w:val="none" w:sz="0" w:space="0" w:color="auto"/>
        <w:right w:val="none" w:sz="0" w:space="0" w:color="auto"/>
      </w:divBdr>
    </w:div>
    <w:div w:id="1912419452">
      <w:bodyDiv w:val="1"/>
      <w:marLeft w:val="0"/>
      <w:marRight w:val="0"/>
      <w:marTop w:val="0"/>
      <w:marBottom w:val="0"/>
      <w:divBdr>
        <w:top w:val="none" w:sz="0" w:space="0" w:color="auto"/>
        <w:left w:val="none" w:sz="0" w:space="0" w:color="auto"/>
        <w:bottom w:val="none" w:sz="0" w:space="0" w:color="auto"/>
        <w:right w:val="none" w:sz="0" w:space="0" w:color="auto"/>
      </w:divBdr>
    </w:div>
    <w:div w:id="1918860501">
      <w:bodyDiv w:val="1"/>
      <w:marLeft w:val="0"/>
      <w:marRight w:val="0"/>
      <w:marTop w:val="0"/>
      <w:marBottom w:val="0"/>
      <w:divBdr>
        <w:top w:val="none" w:sz="0" w:space="0" w:color="auto"/>
        <w:left w:val="none" w:sz="0" w:space="0" w:color="auto"/>
        <w:bottom w:val="none" w:sz="0" w:space="0" w:color="auto"/>
        <w:right w:val="none" w:sz="0" w:space="0" w:color="auto"/>
      </w:divBdr>
    </w:div>
    <w:div w:id="1921258057">
      <w:bodyDiv w:val="1"/>
      <w:marLeft w:val="0"/>
      <w:marRight w:val="0"/>
      <w:marTop w:val="0"/>
      <w:marBottom w:val="0"/>
      <w:divBdr>
        <w:top w:val="none" w:sz="0" w:space="0" w:color="auto"/>
        <w:left w:val="none" w:sz="0" w:space="0" w:color="auto"/>
        <w:bottom w:val="none" w:sz="0" w:space="0" w:color="auto"/>
        <w:right w:val="none" w:sz="0" w:space="0" w:color="auto"/>
      </w:divBdr>
    </w:div>
    <w:div w:id="1921600276">
      <w:bodyDiv w:val="1"/>
      <w:marLeft w:val="0"/>
      <w:marRight w:val="0"/>
      <w:marTop w:val="0"/>
      <w:marBottom w:val="0"/>
      <w:divBdr>
        <w:top w:val="none" w:sz="0" w:space="0" w:color="auto"/>
        <w:left w:val="none" w:sz="0" w:space="0" w:color="auto"/>
        <w:bottom w:val="none" w:sz="0" w:space="0" w:color="auto"/>
        <w:right w:val="none" w:sz="0" w:space="0" w:color="auto"/>
      </w:divBdr>
    </w:div>
    <w:div w:id="1928997206">
      <w:bodyDiv w:val="1"/>
      <w:marLeft w:val="0"/>
      <w:marRight w:val="0"/>
      <w:marTop w:val="0"/>
      <w:marBottom w:val="0"/>
      <w:divBdr>
        <w:top w:val="none" w:sz="0" w:space="0" w:color="auto"/>
        <w:left w:val="none" w:sz="0" w:space="0" w:color="auto"/>
        <w:bottom w:val="none" w:sz="0" w:space="0" w:color="auto"/>
        <w:right w:val="none" w:sz="0" w:space="0" w:color="auto"/>
      </w:divBdr>
    </w:div>
    <w:div w:id="1930919825">
      <w:bodyDiv w:val="1"/>
      <w:marLeft w:val="0"/>
      <w:marRight w:val="0"/>
      <w:marTop w:val="0"/>
      <w:marBottom w:val="0"/>
      <w:divBdr>
        <w:top w:val="none" w:sz="0" w:space="0" w:color="auto"/>
        <w:left w:val="none" w:sz="0" w:space="0" w:color="auto"/>
        <w:bottom w:val="none" w:sz="0" w:space="0" w:color="auto"/>
        <w:right w:val="none" w:sz="0" w:space="0" w:color="auto"/>
      </w:divBdr>
    </w:div>
    <w:div w:id="1956403045">
      <w:bodyDiv w:val="1"/>
      <w:marLeft w:val="0"/>
      <w:marRight w:val="0"/>
      <w:marTop w:val="0"/>
      <w:marBottom w:val="0"/>
      <w:divBdr>
        <w:top w:val="none" w:sz="0" w:space="0" w:color="auto"/>
        <w:left w:val="none" w:sz="0" w:space="0" w:color="auto"/>
        <w:bottom w:val="none" w:sz="0" w:space="0" w:color="auto"/>
        <w:right w:val="none" w:sz="0" w:space="0" w:color="auto"/>
      </w:divBdr>
    </w:div>
    <w:div w:id="1963224956">
      <w:bodyDiv w:val="1"/>
      <w:marLeft w:val="0"/>
      <w:marRight w:val="0"/>
      <w:marTop w:val="0"/>
      <w:marBottom w:val="0"/>
      <w:divBdr>
        <w:top w:val="none" w:sz="0" w:space="0" w:color="auto"/>
        <w:left w:val="none" w:sz="0" w:space="0" w:color="auto"/>
        <w:bottom w:val="none" w:sz="0" w:space="0" w:color="auto"/>
        <w:right w:val="none" w:sz="0" w:space="0" w:color="auto"/>
      </w:divBdr>
    </w:div>
    <w:div w:id="1964067904">
      <w:bodyDiv w:val="1"/>
      <w:marLeft w:val="0"/>
      <w:marRight w:val="0"/>
      <w:marTop w:val="0"/>
      <w:marBottom w:val="0"/>
      <w:divBdr>
        <w:top w:val="none" w:sz="0" w:space="0" w:color="auto"/>
        <w:left w:val="none" w:sz="0" w:space="0" w:color="auto"/>
        <w:bottom w:val="none" w:sz="0" w:space="0" w:color="auto"/>
        <w:right w:val="none" w:sz="0" w:space="0" w:color="auto"/>
      </w:divBdr>
    </w:div>
    <w:div w:id="1968730024">
      <w:bodyDiv w:val="1"/>
      <w:marLeft w:val="0"/>
      <w:marRight w:val="0"/>
      <w:marTop w:val="0"/>
      <w:marBottom w:val="0"/>
      <w:divBdr>
        <w:top w:val="none" w:sz="0" w:space="0" w:color="auto"/>
        <w:left w:val="none" w:sz="0" w:space="0" w:color="auto"/>
        <w:bottom w:val="none" w:sz="0" w:space="0" w:color="auto"/>
        <w:right w:val="none" w:sz="0" w:space="0" w:color="auto"/>
      </w:divBdr>
    </w:div>
    <w:div w:id="1970160658">
      <w:bodyDiv w:val="1"/>
      <w:marLeft w:val="0"/>
      <w:marRight w:val="0"/>
      <w:marTop w:val="0"/>
      <w:marBottom w:val="0"/>
      <w:divBdr>
        <w:top w:val="none" w:sz="0" w:space="0" w:color="auto"/>
        <w:left w:val="none" w:sz="0" w:space="0" w:color="auto"/>
        <w:bottom w:val="none" w:sz="0" w:space="0" w:color="auto"/>
        <w:right w:val="none" w:sz="0" w:space="0" w:color="auto"/>
      </w:divBdr>
    </w:div>
    <w:div w:id="1970163273">
      <w:bodyDiv w:val="1"/>
      <w:marLeft w:val="0"/>
      <w:marRight w:val="0"/>
      <w:marTop w:val="0"/>
      <w:marBottom w:val="0"/>
      <w:divBdr>
        <w:top w:val="none" w:sz="0" w:space="0" w:color="auto"/>
        <w:left w:val="none" w:sz="0" w:space="0" w:color="auto"/>
        <w:bottom w:val="none" w:sz="0" w:space="0" w:color="auto"/>
        <w:right w:val="none" w:sz="0" w:space="0" w:color="auto"/>
      </w:divBdr>
    </w:div>
    <w:div w:id="1979601230">
      <w:bodyDiv w:val="1"/>
      <w:marLeft w:val="0"/>
      <w:marRight w:val="0"/>
      <w:marTop w:val="0"/>
      <w:marBottom w:val="0"/>
      <w:divBdr>
        <w:top w:val="none" w:sz="0" w:space="0" w:color="auto"/>
        <w:left w:val="none" w:sz="0" w:space="0" w:color="auto"/>
        <w:bottom w:val="none" w:sz="0" w:space="0" w:color="auto"/>
        <w:right w:val="none" w:sz="0" w:space="0" w:color="auto"/>
      </w:divBdr>
    </w:div>
    <w:div w:id="1985573863">
      <w:bodyDiv w:val="1"/>
      <w:marLeft w:val="0"/>
      <w:marRight w:val="0"/>
      <w:marTop w:val="0"/>
      <w:marBottom w:val="0"/>
      <w:divBdr>
        <w:top w:val="none" w:sz="0" w:space="0" w:color="auto"/>
        <w:left w:val="none" w:sz="0" w:space="0" w:color="auto"/>
        <w:bottom w:val="none" w:sz="0" w:space="0" w:color="auto"/>
        <w:right w:val="none" w:sz="0" w:space="0" w:color="auto"/>
      </w:divBdr>
    </w:div>
    <w:div w:id="1986078460">
      <w:bodyDiv w:val="1"/>
      <w:marLeft w:val="0"/>
      <w:marRight w:val="0"/>
      <w:marTop w:val="0"/>
      <w:marBottom w:val="0"/>
      <w:divBdr>
        <w:top w:val="none" w:sz="0" w:space="0" w:color="auto"/>
        <w:left w:val="none" w:sz="0" w:space="0" w:color="auto"/>
        <w:bottom w:val="none" w:sz="0" w:space="0" w:color="auto"/>
        <w:right w:val="none" w:sz="0" w:space="0" w:color="auto"/>
      </w:divBdr>
    </w:div>
    <w:div w:id="1986159967">
      <w:bodyDiv w:val="1"/>
      <w:marLeft w:val="0"/>
      <w:marRight w:val="0"/>
      <w:marTop w:val="0"/>
      <w:marBottom w:val="0"/>
      <w:divBdr>
        <w:top w:val="none" w:sz="0" w:space="0" w:color="auto"/>
        <w:left w:val="none" w:sz="0" w:space="0" w:color="auto"/>
        <w:bottom w:val="none" w:sz="0" w:space="0" w:color="auto"/>
        <w:right w:val="none" w:sz="0" w:space="0" w:color="auto"/>
      </w:divBdr>
    </w:div>
    <w:div w:id="2006400353">
      <w:bodyDiv w:val="1"/>
      <w:marLeft w:val="0"/>
      <w:marRight w:val="0"/>
      <w:marTop w:val="0"/>
      <w:marBottom w:val="0"/>
      <w:divBdr>
        <w:top w:val="none" w:sz="0" w:space="0" w:color="auto"/>
        <w:left w:val="none" w:sz="0" w:space="0" w:color="auto"/>
        <w:bottom w:val="none" w:sz="0" w:space="0" w:color="auto"/>
        <w:right w:val="none" w:sz="0" w:space="0" w:color="auto"/>
      </w:divBdr>
    </w:div>
    <w:div w:id="2010675335">
      <w:bodyDiv w:val="1"/>
      <w:marLeft w:val="0"/>
      <w:marRight w:val="0"/>
      <w:marTop w:val="0"/>
      <w:marBottom w:val="0"/>
      <w:divBdr>
        <w:top w:val="none" w:sz="0" w:space="0" w:color="auto"/>
        <w:left w:val="none" w:sz="0" w:space="0" w:color="auto"/>
        <w:bottom w:val="none" w:sz="0" w:space="0" w:color="auto"/>
        <w:right w:val="none" w:sz="0" w:space="0" w:color="auto"/>
      </w:divBdr>
    </w:div>
    <w:div w:id="2012681927">
      <w:bodyDiv w:val="1"/>
      <w:marLeft w:val="0"/>
      <w:marRight w:val="0"/>
      <w:marTop w:val="0"/>
      <w:marBottom w:val="0"/>
      <w:divBdr>
        <w:top w:val="none" w:sz="0" w:space="0" w:color="auto"/>
        <w:left w:val="none" w:sz="0" w:space="0" w:color="auto"/>
        <w:bottom w:val="none" w:sz="0" w:space="0" w:color="auto"/>
        <w:right w:val="none" w:sz="0" w:space="0" w:color="auto"/>
      </w:divBdr>
    </w:div>
    <w:div w:id="2014188592">
      <w:bodyDiv w:val="1"/>
      <w:marLeft w:val="0"/>
      <w:marRight w:val="0"/>
      <w:marTop w:val="0"/>
      <w:marBottom w:val="0"/>
      <w:divBdr>
        <w:top w:val="none" w:sz="0" w:space="0" w:color="auto"/>
        <w:left w:val="none" w:sz="0" w:space="0" w:color="auto"/>
        <w:bottom w:val="none" w:sz="0" w:space="0" w:color="auto"/>
        <w:right w:val="none" w:sz="0" w:space="0" w:color="auto"/>
      </w:divBdr>
    </w:div>
    <w:div w:id="2023043778">
      <w:bodyDiv w:val="1"/>
      <w:marLeft w:val="0"/>
      <w:marRight w:val="0"/>
      <w:marTop w:val="0"/>
      <w:marBottom w:val="0"/>
      <w:divBdr>
        <w:top w:val="none" w:sz="0" w:space="0" w:color="auto"/>
        <w:left w:val="none" w:sz="0" w:space="0" w:color="auto"/>
        <w:bottom w:val="none" w:sz="0" w:space="0" w:color="auto"/>
        <w:right w:val="none" w:sz="0" w:space="0" w:color="auto"/>
      </w:divBdr>
    </w:div>
    <w:div w:id="2027973845">
      <w:bodyDiv w:val="1"/>
      <w:marLeft w:val="0"/>
      <w:marRight w:val="0"/>
      <w:marTop w:val="0"/>
      <w:marBottom w:val="0"/>
      <w:divBdr>
        <w:top w:val="none" w:sz="0" w:space="0" w:color="auto"/>
        <w:left w:val="none" w:sz="0" w:space="0" w:color="auto"/>
        <w:bottom w:val="none" w:sz="0" w:space="0" w:color="auto"/>
        <w:right w:val="none" w:sz="0" w:space="0" w:color="auto"/>
      </w:divBdr>
    </w:div>
    <w:div w:id="2031485777">
      <w:bodyDiv w:val="1"/>
      <w:marLeft w:val="0"/>
      <w:marRight w:val="0"/>
      <w:marTop w:val="0"/>
      <w:marBottom w:val="0"/>
      <w:divBdr>
        <w:top w:val="none" w:sz="0" w:space="0" w:color="auto"/>
        <w:left w:val="none" w:sz="0" w:space="0" w:color="auto"/>
        <w:bottom w:val="none" w:sz="0" w:space="0" w:color="auto"/>
        <w:right w:val="none" w:sz="0" w:space="0" w:color="auto"/>
      </w:divBdr>
    </w:div>
    <w:div w:id="2032880419">
      <w:bodyDiv w:val="1"/>
      <w:marLeft w:val="0"/>
      <w:marRight w:val="0"/>
      <w:marTop w:val="0"/>
      <w:marBottom w:val="0"/>
      <w:divBdr>
        <w:top w:val="none" w:sz="0" w:space="0" w:color="auto"/>
        <w:left w:val="none" w:sz="0" w:space="0" w:color="auto"/>
        <w:bottom w:val="none" w:sz="0" w:space="0" w:color="auto"/>
        <w:right w:val="none" w:sz="0" w:space="0" w:color="auto"/>
      </w:divBdr>
    </w:div>
    <w:div w:id="2040737100">
      <w:bodyDiv w:val="1"/>
      <w:marLeft w:val="0"/>
      <w:marRight w:val="0"/>
      <w:marTop w:val="0"/>
      <w:marBottom w:val="0"/>
      <w:divBdr>
        <w:top w:val="none" w:sz="0" w:space="0" w:color="auto"/>
        <w:left w:val="none" w:sz="0" w:space="0" w:color="auto"/>
        <w:bottom w:val="none" w:sz="0" w:space="0" w:color="auto"/>
        <w:right w:val="none" w:sz="0" w:space="0" w:color="auto"/>
      </w:divBdr>
    </w:div>
    <w:div w:id="2044354684">
      <w:bodyDiv w:val="1"/>
      <w:marLeft w:val="0"/>
      <w:marRight w:val="0"/>
      <w:marTop w:val="0"/>
      <w:marBottom w:val="0"/>
      <w:divBdr>
        <w:top w:val="none" w:sz="0" w:space="0" w:color="auto"/>
        <w:left w:val="none" w:sz="0" w:space="0" w:color="auto"/>
        <w:bottom w:val="none" w:sz="0" w:space="0" w:color="auto"/>
        <w:right w:val="none" w:sz="0" w:space="0" w:color="auto"/>
      </w:divBdr>
    </w:div>
    <w:div w:id="2054189486">
      <w:bodyDiv w:val="1"/>
      <w:marLeft w:val="0"/>
      <w:marRight w:val="0"/>
      <w:marTop w:val="0"/>
      <w:marBottom w:val="0"/>
      <w:divBdr>
        <w:top w:val="none" w:sz="0" w:space="0" w:color="auto"/>
        <w:left w:val="none" w:sz="0" w:space="0" w:color="auto"/>
        <w:bottom w:val="none" w:sz="0" w:space="0" w:color="auto"/>
        <w:right w:val="none" w:sz="0" w:space="0" w:color="auto"/>
      </w:divBdr>
    </w:div>
    <w:div w:id="2055501644">
      <w:bodyDiv w:val="1"/>
      <w:marLeft w:val="0"/>
      <w:marRight w:val="0"/>
      <w:marTop w:val="0"/>
      <w:marBottom w:val="0"/>
      <w:divBdr>
        <w:top w:val="none" w:sz="0" w:space="0" w:color="auto"/>
        <w:left w:val="none" w:sz="0" w:space="0" w:color="auto"/>
        <w:bottom w:val="none" w:sz="0" w:space="0" w:color="auto"/>
        <w:right w:val="none" w:sz="0" w:space="0" w:color="auto"/>
      </w:divBdr>
    </w:div>
    <w:div w:id="2062442409">
      <w:bodyDiv w:val="1"/>
      <w:marLeft w:val="0"/>
      <w:marRight w:val="0"/>
      <w:marTop w:val="0"/>
      <w:marBottom w:val="0"/>
      <w:divBdr>
        <w:top w:val="none" w:sz="0" w:space="0" w:color="auto"/>
        <w:left w:val="none" w:sz="0" w:space="0" w:color="auto"/>
        <w:bottom w:val="none" w:sz="0" w:space="0" w:color="auto"/>
        <w:right w:val="none" w:sz="0" w:space="0" w:color="auto"/>
      </w:divBdr>
    </w:div>
    <w:div w:id="2078505383">
      <w:bodyDiv w:val="1"/>
      <w:marLeft w:val="0"/>
      <w:marRight w:val="0"/>
      <w:marTop w:val="0"/>
      <w:marBottom w:val="0"/>
      <w:divBdr>
        <w:top w:val="none" w:sz="0" w:space="0" w:color="auto"/>
        <w:left w:val="none" w:sz="0" w:space="0" w:color="auto"/>
        <w:bottom w:val="none" w:sz="0" w:space="0" w:color="auto"/>
        <w:right w:val="none" w:sz="0" w:space="0" w:color="auto"/>
      </w:divBdr>
    </w:div>
    <w:div w:id="2080866036">
      <w:bodyDiv w:val="1"/>
      <w:marLeft w:val="0"/>
      <w:marRight w:val="0"/>
      <w:marTop w:val="0"/>
      <w:marBottom w:val="0"/>
      <w:divBdr>
        <w:top w:val="none" w:sz="0" w:space="0" w:color="auto"/>
        <w:left w:val="none" w:sz="0" w:space="0" w:color="auto"/>
        <w:bottom w:val="none" w:sz="0" w:space="0" w:color="auto"/>
        <w:right w:val="none" w:sz="0" w:space="0" w:color="auto"/>
      </w:divBdr>
    </w:div>
    <w:div w:id="2087724653">
      <w:bodyDiv w:val="1"/>
      <w:marLeft w:val="0"/>
      <w:marRight w:val="0"/>
      <w:marTop w:val="0"/>
      <w:marBottom w:val="0"/>
      <w:divBdr>
        <w:top w:val="none" w:sz="0" w:space="0" w:color="auto"/>
        <w:left w:val="none" w:sz="0" w:space="0" w:color="auto"/>
        <w:bottom w:val="none" w:sz="0" w:space="0" w:color="auto"/>
        <w:right w:val="none" w:sz="0" w:space="0" w:color="auto"/>
      </w:divBdr>
    </w:div>
    <w:div w:id="2094662705">
      <w:bodyDiv w:val="1"/>
      <w:marLeft w:val="0"/>
      <w:marRight w:val="0"/>
      <w:marTop w:val="0"/>
      <w:marBottom w:val="0"/>
      <w:divBdr>
        <w:top w:val="none" w:sz="0" w:space="0" w:color="auto"/>
        <w:left w:val="none" w:sz="0" w:space="0" w:color="auto"/>
        <w:bottom w:val="none" w:sz="0" w:space="0" w:color="auto"/>
        <w:right w:val="none" w:sz="0" w:space="0" w:color="auto"/>
      </w:divBdr>
    </w:div>
    <w:div w:id="2107653856">
      <w:bodyDiv w:val="1"/>
      <w:marLeft w:val="0"/>
      <w:marRight w:val="0"/>
      <w:marTop w:val="0"/>
      <w:marBottom w:val="0"/>
      <w:divBdr>
        <w:top w:val="none" w:sz="0" w:space="0" w:color="auto"/>
        <w:left w:val="none" w:sz="0" w:space="0" w:color="auto"/>
        <w:bottom w:val="none" w:sz="0" w:space="0" w:color="auto"/>
        <w:right w:val="none" w:sz="0" w:space="0" w:color="auto"/>
      </w:divBdr>
    </w:div>
    <w:div w:id="2114664471">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18597380">
      <w:bodyDiv w:val="1"/>
      <w:marLeft w:val="0"/>
      <w:marRight w:val="0"/>
      <w:marTop w:val="0"/>
      <w:marBottom w:val="0"/>
      <w:divBdr>
        <w:top w:val="none" w:sz="0" w:space="0" w:color="auto"/>
        <w:left w:val="none" w:sz="0" w:space="0" w:color="auto"/>
        <w:bottom w:val="none" w:sz="0" w:space="0" w:color="auto"/>
        <w:right w:val="none" w:sz="0" w:space="0" w:color="auto"/>
      </w:divBdr>
    </w:div>
    <w:div w:id="2120025176">
      <w:bodyDiv w:val="1"/>
      <w:marLeft w:val="0"/>
      <w:marRight w:val="0"/>
      <w:marTop w:val="0"/>
      <w:marBottom w:val="0"/>
      <w:divBdr>
        <w:top w:val="none" w:sz="0" w:space="0" w:color="auto"/>
        <w:left w:val="none" w:sz="0" w:space="0" w:color="auto"/>
        <w:bottom w:val="none" w:sz="0" w:space="0" w:color="auto"/>
        <w:right w:val="none" w:sz="0" w:space="0" w:color="auto"/>
      </w:divBdr>
    </w:div>
    <w:div w:id="2120101427">
      <w:bodyDiv w:val="1"/>
      <w:marLeft w:val="0"/>
      <w:marRight w:val="0"/>
      <w:marTop w:val="0"/>
      <w:marBottom w:val="0"/>
      <w:divBdr>
        <w:top w:val="none" w:sz="0" w:space="0" w:color="auto"/>
        <w:left w:val="none" w:sz="0" w:space="0" w:color="auto"/>
        <w:bottom w:val="none" w:sz="0" w:space="0" w:color="auto"/>
        <w:right w:val="none" w:sz="0" w:space="0" w:color="auto"/>
      </w:divBdr>
    </w:div>
    <w:div w:id="2126076221">
      <w:bodyDiv w:val="1"/>
      <w:marLeft w:val="0"/>
      <w:marRight w:val="0"/>
      <w:marTop w:val="0"/>
      <w:marBottom w:val="0"/>
      <w:divBdr>
        <w:top w:val="none" w:sz="0" w:space="0" w:color="auto"/>
        <w:left w:val="none" w:sz="0" w:space="0" w:color="auto"/>
        <w:bottom w:val="none" w:sz="0" w:space="0" w:color="auto"/>
        <w:right w:val="none" w:sz="0" w:space="0" w:color="auto"/>
      </w:divBdr>
    </w:div>
    <w:div w:id="2130737838">
      <w:bodyDiv w:val="1"/>
      <w:marLeft w:val="0"/>
      <w:marRight w:val="0"/>
      <w:marTop w:val="0"/>
      <w:marBottom w:val="0"/>
      <w:divBdr>
        <w:top w:val="none" w:sz="0" w:space="0" w:color="auto"/>
        <w:left w:val="none" w:sz="0" w:space="0" w:color="auto"/>
        <w:bottom w:val="none" w:sz="0" w:space="0" w:color="auto"/>
        <w:right w:val="none" w:sz="0" w:space="0" w:color="auto"/>
      </w:divBdr>
    </w:div>
    <w:div w:id="2135638420">
      <w:bodyDiv w:val="1"/>
      <w:marLeft w:val="0"/>
      <w:marRight w:val="0"/>
      <w:marTop w:val="0"/>
      <w:marBottom w:val="0"/>
      <w:divBdr>
        <w:top w:val="none" w:sz="0" w:space="0" w:color="auto"/>
        <w:left w:val="none" w:sz="0" w:space="0" w:color="auto"/>
        <w:bottom w:val="none" w:sz="0" w:space="0" w:color="auto"/>
        <w:right w:val="none" w:sz="0" w:space="0" w:color="auto"/>
      </w:divBdr>
    </w:div>
    <w:div w:id="2137987650">
      <w:bodyDiv w:val="1"/>
      <w:marLeft w:val="0"/>
      <w:marRight w:val="0"/>
      <w:marTop w:val="0"/>
      <w:marBottom w:val="0"/>
      <w:divBdr>
        <w:top w:val="none" w:sz="0" w:space="0" w:color="auto"/>
        <w:left w:val="none" w:sz="0" w:space="0" w:color="auto"/>
        <w:bottom w:val="none" w:sz="0" w:space="0" w:color="auto"/>
        <w:right w:val="none" w:sz="0" w:space="0" w:color="auto"/>
      </w:divBdr>
    </w:div>
    <w:div w:id="2142261042">
      <w:bodyDiv w:val="1"/>
      <w:marLeft w:val="0"/>
      <w:marRight w:val="0"/>
      <w:marTop w:val="0"/>
      <w:marBottom w:val="0"/>
      <w:divBdr>
        <w:top w:val="none" w:sz="0" w:space="0" w:color="auto"/>
        <w:left w:val="none" w:sz="0" w:space="0" w:color="auto"/>
        <w:bottom w:val="none" w:sz="0" w:space="0" w:color="auto"/>
        <w:right w:val="none" w:sz="0" w:space="0" w:color="auto"/>
      </w:divBdr>
    </w:div>
    <w:div w:id="214276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F9F546ABD148758F73D3DD2DF45CA3"/>
        <w:category>
          <w:name w:val="General"/>
          <w:gallery w:val="placeholder"/>
        </w:category>
        <w:types>
          <w:type w:val="bbPlcHdr"/>
        </w:types>
        <w:behaviors>
          <w:behavior w:val="content"/>
        </w:behaviors>
        <w:guid w:val="{F6D8F81C-41B2-4FDF-B43B-EA94680AC021}"/>
      </w:docPartPr>
      <w:docPartBody>
        <w:p w:rsidR="00DC3742" w:rsidRDefault="002208AB">
          <w:r w:rsidRPr="00901B4E">
            <w:rPr>
              <w:rStyle w:val="PlaceholderText"/>
            </w:rPr>
            <w:t>[Title]</w:t>
          </w:r>
        </w:p>
      </w:docPartBody>
    </w:docPart>
    <w:docPart>
      <w:docPartPr>
        <w:name w:val="89EC9C7C3FA34F18878F58D0C7AB2705"/>
        <w:category>
          <w:name w:val="General"/>
          <w:gallery w:val="placeholder"/>
        </w:category>
        <w:types>
          <w:type w:val="bbPlcHdr"/>
        </w:types>
        <w:behaviors>
          <w:behavior w:val="content"/>
        </w:behaviors>
        <w:guid w:val="{B2CD6CDC-F5ED-4535-8704-7416A0150839}"/>
      </w:docPartPr>
      <w:docPartBody>
        <w:p w:rsidR="002351AC" w:rsidRDefault="0021260A" w:rsidP="0021260A">
          <w:pPr>
            <w:pStyle w:val="89EC9C7C3FA34F18878F58D0C7AB2705"/>
          </w:pPr>
          <w:r w:rsidRPr="009601C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TM Avo">
    <w:panose1 w:val="02040603050506020204"/>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UVN Viet Sach">
    <w:altName w:val="Cambria"/>
    <w:panose1 w:val="02040502050505030904"/>
    <w:charset w:val="00"/>
    <w:family w:val="roman"/>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UTM Neo Intel">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dobe Gothic Std B">
    <w:altName w:val="Yu Gothic"/>
    <w:charset w:val="80"/>
    <w:family w:val="swiss"/>
    <w:pitch w:val="variable"/>
    <w:sig w:usb0="00000203" w:usb1="29D72C10" w:usb2="00000010" w:usb3="00000000" w:csb0="002A0005"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31B"/>
    <w:rsid w:val="00025BFF"/>
    <w:rsid w:val="00097535"/>
    <w:rsid w:val="000A148B"/>
    <w:rsid w:val="000D5B88"/>
    <w:rsid w:val="000E6B99"/>
    <w:rsid w:val="0012096B"/>
    <w:rsid w:val="00171092"/>
    <w:rsid w:val="001A2404"/>
    <w:rsid w:val="001D65FA"/>
    <w:rsid w:val="001E122C"/>
    <w:rsid w:val="001E621F"/>
    <w:rsid w:val="0021260A"/>
    <w:rsid w:val="002208AB"/>
    <w:rsid w:val="002351AC"/>
    <w:rsid w:val="002A0285"/>
    <w:rsid w:val="0033126B"/>
    <w:rsid w:val="00350EF9"/>
    <w:rsid w:val="00356E4D"/>
    <w:rsid w:val="00391957"/>
    <w:rsid w:val="003C1644"/>
    <w:rsid w:val="003C4BBA"/>
    <w:rsid w:val="003F7405"/>
    <w:rsid w:val="004104DF"/>
    <w:rsid w:val="004258A3"/>
    <w:rsid w:val="0047067A"/>
    <w:rsid w:val="004C6735"/>
    <w:rsid w:val="004F7AA0"/>
    <w:rsid w:val="004F7F4C"/>
    <w:rsid w:val="00560C79"/>
    <w:rsid w:val="00561FD4"/>
    <w:rsid w:val="0058458A"/>
    <w:rsid w:val="00600453"/>
    <w:rsid w:val="0060176A"/>
    <w:rsid w:val="00640B46"/>
    <w:rsid w:val="00703B40"/>
    <w:rsid w:val="0073482E"/>
    <w:rsid w:val="0075117F"/>
    <w:rsid w:val="00806479"/>
    <w:rsid w:val="00813FA1"/>
    <w:rsid w:val="00826D38"/>
    <w:rsid w:val="008A5208"/>
    <w:rsid w:val="009078DB"/>
    <w:rsid w:val="0097631B"/>
    <w:rsid w:val="00987964"/>
    <w:rsid w:val="00990C05"/>
    <w:rsid w:val="00A21578"/>
    <w:rsid w:val="00A25448"/>
    <w:rsid w:val="00A34FFA"/>
    <w:rsid w:val="00A40592"/>
    <w:rsid w:val="00A460A4"/>
    <w:rsid w:val="00AD7C61"/>
    <w:rsid w:val="00B02A05"/>
    <w:rsid w:val="00B0547A"/>
    <w:rsid w:val="00B129D6"/>
    <w:rsid w:val="00BA4924"/>
    <w:rsid w:val="00BD15C4"/>
    <w:rsid w:val="00C47F0D"/>
    <w:rsid w:val="00C82595"/>
    <w:rsid w:val="00C949A4"/>
    <w:rsid w:val="00CE2A04"/>
    <w:rsid w:val="00CE433F"/>
    <w:rsid w:val="00D22008"/>
    <w:rsid w:val="00D51FED"/>
    <w:rsid w:val="00DB3B58"/>
    <w:rsid w:val="00DC02E0"/>
    <w:rsid w:val="00DC3742"/>
    <w:rsid w:val="00DD037F"/>
    <w:rsid w:val="00DF4DE7"/>
    <w:rsid w:val="00DF6939"/>
    <w:rsid w:val="00E26BD2"/>
    <w:rsid w:val="00E34101"/>
    <w:rsid w:val="00E35065"/>
    <w:rsid w:val="00E64299"/>
    <w:rsid w:val="00EC19A2"/>
    <w:rsid w:val="00EC7E69"/>
    <w:rsid w:val="00ED2340"/>
    <w:rsid w:val="00EF6017"/>
    <w:rsid w:val="00F0176E"/>
    <w:rsid w:val="00F246C2"/>
    <w:rsid w:val="00F461BA"/>
    <w:rsid w:val="00F869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5448"/>
    <w:rPr>
      <w:color w:val="808080"/>
    </w:rPr>
  </w:style>
  <w:style w:type="paragraph" w:customStyle="1" w:styleId="89EC9C7C3FA34F18878F58D0C7AB2705">
    <w:name w:val="89EC9C7C3FA34F18878F58D0C7AB2705"/>
    <w:rsid w:val="002126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Tài liệu" ma:contentTypeID="0x010100770EBB4B203B3C4BA70F331645E0DE3E" ma:contentTypeVersion="3" ma:contentTypeDescription="Tạo tài liệu mới." ma:contentTypeScope="" ma:versionID="e91f578bf0f7119928248f6dedbd2e10">
  <xsd:schema xmlns:xsd="http://www.w3.org/2001/XMLSchema" xmlns:xs="http://www.w3.org/2001/XMLSchema" xmlns:p="http://schemas.microsoft.com/office/2006/metadata/properties" xmlns:ns2="a587b412-b6b9-49e2-aa8d-a89259dcd31c" targetNamespace="http://schemas.microsoft.com/office/2006/metadata/properties" ma:root="true" ma:fieldsID="7cc99e9694f62b95976aa1c29b34dc64" ns2:_="">
    <xsd:import namespace="a587b412-b6b9-49e2-aa8d-a89259dcd31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87b412-b6b9-49e2-aa8d-a89259dcd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One</b:Tag>
    <b:SourceType>InternetSite</b:SourceType>
    <b:Guid>{A41EB3CF-C1B8-4F2C-AC13-1F4E389A8CBE}</b:Guid>
    <b:Title>One Ring Networks</b:Title>
    <b:URL>https://oneringnetworks.com/bandwidth-calculator/</b:URL>
    <b:ProductionCompany>One Ring Networks</b:ProductionCompany>
    <b:Year>2023</b:Year>
    <b:RefOrder>1</b:RefOrder>
  </b:Source>
  <b:Source>
    <b:Tag>HAC</b:Tag>
    <b:SourceType>InternetSite</b:SourceType>
    <b:Guid>{A713055C-3780-4B6D-AB40-68EB6A788A05}</b:Guid>
    <b:Title>HACOM</b:Title>
    <b:URL>https://hacom.vn/pc-hacom-cad-c086-i5-12400f-b660-16gb-ram-500gb-ssd-t400-4gb-550w</b:URL>
    <b:ProductionCompany>Công ty Cổ phần đầu tư công nghệ HACOM</b:ProductionCompany>
    <b:Year>2021</b:Year>
    <b:RefOrder>2</b:RefOrder>
  </b:Source>
  <b:Source>
    <b:Tag>pho</b:Tag>
    <b:SourceType>InternetSite</b:SourceType>
    <b:Guid>{60B6E762-B414-4915-993C-3F547C46F486}</b:Guid>
    <b:Title>phongvu.vn</b:Title>
    <b:URL>https://phongvu.vn/man-hinh-lcd-lc-power-23-8-inch-lc-m24-fhd-75--s220609422</b:URL>
    <b:ProductionCompany>CÔNG TY CỔ PHẦN THƯƠNG MẠI - DỊCH VỤ PHONG VŨ</b:ProductionCompany>
    <b:Year>1997 - 2020</b:Year>
    <b:RefOrder>3</b:RefOrder>
  </b:Source>
  <b:Source>
    <b:Tag>thi</b:Tag>
    <b:SourceType>InternetSite</b:SourceType>
    <b:Guid>{5A320A23-9043-4039-A468-7EB996C55E1B}</b:Guid>
    <b:Title>thietbimang.com</b:Title>
    <b:URL>https://thietbimang.com/CBS220-24T-4G-EU.html</b:URL>
    <b:ProductionCompany>Networks Authorized Distributor - Phân phối thiết bị mạng uy tín </b:ProductionCompany>
    <b:Year>2018</b:Year>
    <b:RefOrder>4</b:RefOrder>
  </b:Source>
  <b:Source>
    <b:Tag>ipp</b:Tag>
    <b:SourceType>InternetSite</b:SourceType>
    <b:Guid>{B9ED3C49-4046-4CA5-9716-690B284970A3}</b:Guid>
    <b:Title>ipphone-warehouse.com</b:Title>
    <b:URL>https://www.ipphone-warehouse.com/grandstream-gwn7831-layer-3-aggregation-managed-network-switch/</b:URL>
    <b:ProductionCompany>IP Phone Warehouse</b:ProductionCompany>
    <b:Year>2023</b:Year>
    <b:RefOrder>5</b:RefOrder>
  </b:Source>
  <b:Source>
    <b:Tag>ngu</b:Tag>
    <b:SourceType>InternetSite</b:SourceType>
    <b:Guid>{1AD7B025-976C-42C9-B261-8A3E2886B274}</b:Guid>
    <b:Title>nguyenphong.com</b:Title>
    <b:URL>https://nguyenphong.com/draytek-vigor2927?gad_source=1&amp;gclid=CjwKCAiA04arBhAkEiwAuNOsIsmT_LHKl4Ml_GjmVh29wy3bXwBj8Lmo3PkmCtLOaBEQcsFST0WwwBoCmGgQAvD_BwE</b:URL>
    <b:ProductionCompany>CÔNG TY TNHH TM - DV NGUYÊN PHONG</b:ProductionCompany>
    <b:Year>2018</b:Year>
    <b:RefOrder>6</b:RefOrder>
  </b:Source>
  <b:Source>
    <b:Tag>xab</b:Tag>
    <b:SourceType>InternetSite</b:SourceType>
    <b:Guid>{38CD657D-0FB9-44C2-B0A6-72CE408061E8}</b:Guid>
    <b:Title>xaba.vn</b:Title>
    <b:URL>https://xaba.vn/pfsense-firewall-router-6-1gb-intel-ethernet-ports-aes-ni-cpu-8gb-ram-80gb-ssd-v1i394927774791i0.html</b:URL>
    <b:ProductionCompany>CÔNG TY TNHH XANH LOGISTICS</b:ProductionCompany>
    <b:Year>2021</b:Year>
    <b:RefOrder>7</b:RefOrder>
  </b:Source>
  <b:Source>
    <b:Tag>tpl</b:Tag>
    <b:SourceType>InternetSite</b:SourceType>
    <b:Guid>{4871E0D7-2134-4879-A623-4B690BF01AD5}</b:Guid>
    <b:Title>tplinkvietnam.vn</b:Title>
    <b:URL>https://tplinkvietnam.vn/access-point-gan-tran-mumimo-gigabit-ac1350-eap225.htm</b:URL>
    <b:ProductionCompany>TPLINK VIỆT NAM</b:ProductionCompany>
    <b:Year>2016</b:Year>
    <b:RefOrder>8</b:RefOrder>
  </b:Source>
  <b:Source>
    <b:Tag>cis</b:Tag>
    <b:SourceType>InternetSite</b:SourceType>
    <b:Guid>{C00397E8-085F-457D-9E9E-568D78D047AF}</b:Guid>
    <b:Title>ciscoshop.vn</b:Title>
    <b:URL>https://ciscoshop.vn/san-pham/cisco-wireless/cisco-wireless-controller/thiet-bi-quan-ly-thu-phat-song-khong-day-cisco-air-ct3504-k9-wireless-controller/</b:URL>
    <b:ProductionCompany>CiscoShop</b:ProductionCompany>
    <b:Year>2017</b:Year>
    <b:RefOrder>9</b:RefOrder>
  </b:Source>
  <b:Source>
    <b:Tag>ezv</b:Tag>
    <b:SourceType>InternetSite</b:SourceType>
    <b:Guid>{BC248E57-89B7-4640-8546-E7FEEF35C944}</b:Guid>
    <b:Title>ezvizhome.vn</b:Title>
    <b:URL>https://ezvizhome.vn/camera-h8-pro-3k-5-0mp?gad_source=1&amp;gclid=Cj0KCQiA67CrBhC1ARIsACKAa8QFfM1W12RxZv43CrVRg7pEFI1CSNd3DNoTaHBab9WqXedhsiT0aiQaAm3SEALw_wcB</b:URL>
    <b:ProductionCompany>Công ty TNHH Tech Online Việt Nam</b:ProductionCompany>
    <b:Year>2019</b:Year>
    <b:RefOrder>11</b:RefOrder>
  </b:Source>
  <b:Source>
    <b:Tag>bro</b:Tag>
    <b:SourceType>InternetSite</b:SourceType>
    <b:Guid>{03700ABB-C3BF-42CD-9CF0-202A3B9E3D44}</b:Guid>
    <b:Title>brother.com</b:Title>
    <b:URL>https://www.brother.com.vn/vi-vn/products/all-printers/printers/mfc-b7810dw</b:URL>
    <b:ProductionCompany>BROTHER INTERNATIONAL (VIETNAM)</b:ProductionCompany>
    <b:Year>2023</b:Year>
    <b:RefOrder>12</b:RefOrder>
  </b:Source>
  <b:Source>
    <b:Tag>tik</b:Tag>
    <b:SourceType>InternetSite</b:SourceType>
    <b:Guid>{4817F8E2-5FFC-4E7D-AD10-031BF35DF009}</b:Guid>
    <b:Title>tiki.vn</b:Title>
    <b:URL>https://tiki.vn/may-chieu-khong-day-tyco-t3500a-wifi-full-hd-1080p-ket-noi-khong-day-voi-dien-thoai-may-tinh-bang-laptop-p197546373.html</b:URL>
    <b:ProductionCompany>Công ty TNHH Ti Ki</b:ProductionCompany>
    <b:Year>2022</b:Year>
    <b:RefOrder>13</b:RefOrder>
  </b:Source>
  <b:Source>
    <b:Tag>mem</b:Tag>
    <b:SourceType>InternetSite</b:SourceType>
    <b:Guid>{AD737AC2-BA68-4B99-A1DE-0AD547181121}</b:Guid>
    <b:Title>memoryzone.com.vn</b:Title>
    <b:URL>https://memoryzone.com.vn/cap-mang-cat6-utp-orico-black-day-tron-26awg-pug-c6?variantid=100864034</b:URL>
    <b:ProductionCompany>CÔNG TY TNHH DỊCH VỤ TIN HỌC SIÊU TỐC</b:ProductionCompany>
    <b:Year>2011</b:Year>
    <b:RefOrder>14</b:RefOrder>
  </b:Source>
  <b:Source>
    <b:Tag>lon</b:Tag>
    <b:SourceType>InternetSite</b:SourceType>
    <b:Guid>{4617CBD8-3975-4F9C-B088-1BFB02EAC7E7}</b:Guid>
    <b:Title>maychuviet.vn</b:Title>
    <b:URL>https://maychuviet.vn/san-pham/may-chu-dell-poweredge-r250-pro-1/</b:URL>
    <b:RefOrder>10</b:RefOrder>
  </b:Source>
</b:Sources>
</file>

<file path=customXml/itemProps1.xml><?xml version="1.0" encoding="utf-8"?>
<ds:datastoreItem xmlns:ds="http://schemas.openxmlformats.org/officeDocument/2006/customXml" ds:itemID="{D85A3193-2FF7-4EFB-AD2B-688069A668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76CAE9-2EF1-419E-8795-93008AA6A7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87b412-b6b9-49e2-aa8d-a89259dcd3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D40F0B-C832-4F14-9599-0A4EF40ECB3E}">
  <ds:schemaRefs>
    <ds:schemaRef ds:uri="http://schemas.microsoft.com/sharepoint/v3/contenttype/forms"/>
  </ds:schemaRefs>
</ds:datastoreItem>
</file>

<file path=customXml/itemProps4.xml><?xml version="1.0" encoding="utf-8"?>
<ds:datastoreItem xmlns:ds="http://schemas.openxmlformats.org/officeDocument/2006/customXml" ds:itemID="{F2125FB6-D35F-4BD9-A3CD-F52B56BFD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9</TotalTime>
  <Pages>34</Pages>
  <Words>6801</Words>
  <Characters>28501</Characters>
  <Application>Microsoft Office Word</Application>
  <DocSecurity>0</DocSecurity>
  <Lines>2192</Lines>
  <Paragraphs>1604</Paragraphs>
  <ScaleCrop>false</ScaleCrop>
  <HeadingPairs>
    <vt:vector size="2" baseType="variant">
      <vt:variant>
        <vt:lpstr>Title</vt:lpstr>
      </vt:variant>
      <vt:variant>
        <vt:i4>1</vt:i4>
      </vt:variant>
    </vt:vector>
  </HeadingPairs>
  <TitlesOfParts>
    <vt:vector size="1" baseType="lpstr">
      <vt:lpstr>MÔN THIẾT KẾ MẠNG</vt:lpstr>
    </vt:vector>
  </TitlesOfParts>
  <Company>StockLayouts LLC</Company>
  <LinksUpToDate>false</LinksUpToDate>
  <CharactersWithSpaces>33698</CharactersWithSpaces>
  <SharedDoc>false</SharedDoc>
  <HLinks>
    <vt:vector size="288" baseType="variant">
      <vt:variant>
        <vt:i4>1638451</vt:i4>
      </vt:variant>
      <vt:variant>
        <vt:i4>290</vt:i4>
      </vt:variant>
      <vt:variant>
        <vt:i4>0</vt:i4>
      </vt:variant>
      <vt:variant>
        <vt:i4>5</vt:i4>
      </vt:variant>
      <vt:variant>
        <vt:lpwstr/>
      </vt:variant>
      <vt:variant>
        <vt:lpwstr>_Toc154842212</vt:lpwstr>
      </vt:variant>
      <vt:variant>
        <vt:i4>1638451</vt:i4>
      </vt:variant>
      <vt:variant>
        <vt:i4>284</vt:i4>
      </vt:variant>
      <vt:variant>
        <vt:i4>0</vt:i4>
      </vt:variant>
      <vt:variant>
        <vt:i4>5</vt:i4>
      </vt:variant>
      <vt:variant>
        <vt:lpwstr/>
      </vt:variant>
      <vt:variant>
        <vt:lpwstr>_Toc154842211</vt:lpwstr>
      </vt:variant>
      <vt:variant>
        <vt:i4>1638451</vt:i4>
      </vt:variant>
      <vt:variant>
        <vt:i4>278</vt:i4>
      </vt:variant>
      <vt:variant>
        <vt:i4>0</vt:i4>
      </vt:variant>
      <vt:variant>
        <vt:i4>5</vt:i4>
      </vt:variant>
      <vt:variant>
        <vt:lpwstr/>
      </vt:variant>
      <vt:variant>
        <vt:lpwstr>_Toc154842210</vt:lpwstr>
      </vt:variant>
      <vt:variant>
        <vt:i4>1572915</vt:i4>
      </vt:variant>
      <vt:variant>
        <vt:i4>272</vt:i4>
      </vt:variant>
      <vt:variant>
        <vt:i4>0</vt:i4>
      </vt:variant>
      <vt:variant>
        <vt:i4>5</vt:i4>
      </vt:variant>
      <vt:variant>
        <vt:lpwstr/>
      </vt:variant>
      <vt:variant>
        <vt:lpwstr>_Toc154842209</vt:lpwstr>
      </vt:variant>
      <vt:variant>
        <vt:i4>1572915</vt:i4>
      </vt:variant>
      <vt:variant>
        <vt:i4>266</vt:i4>
      </vt:variant>
      <vt:variant>
        <vt:i4>0</vt:i4>
      </vt:variant>
      <vt:variant>
        <vt:i4>5</vt:i4>
      </vt:variant>
      <vt:variant>
        <vt:lpwstr/>
      </vt:variant>
      <vt:variant>
        <vt:lpwstr>_Toc154842208</vt:lpwstr>
      </vt:variant>
      <vt:variant>
        <vt:i4>1572915</vt:i4>
      </vt:variant>
      <vt:variant>
        <vt:i4>260</vt:i4>
      </vt:variant>
      <vt:variant>
        <vt:i4>0</vt:i4>
      </vt:variant>
      <vt:variant>
        <vt:i4>5</vt:i4>
      </vt:variant>
      <vt:variant>
        <vt:lpwstr/>
      </vt:variant>
      <vt:variant>
        <vt:lpwstr>_Toc154842207</vt:lpwstr>
      </vt:variant>
      <vt:variant>
        <vt:i4>1572915</vt:i4>
      </vt:variant>
      <vt:variant>
        <vt:i4>254</vt:i4>
      </vt:variant>
      <vt:variant>
        <vt:i4>0</vt:i4>
      </vt:variant>
      <vt:variant>
        <vt:i4>5</vt:i4>
      </vt:variant>
      <vt:variant>
        <vt:lpwstr/>
      </vt:variant>
      <vt:variant>
        <vt:lpwstr>_Toc154842206</vt:lpwstr>
      </vt:variant>
      <vt:variant>
        <vt:i4>1572915</vt:i4>
      </vt:variant>
      <vt:variant>
        <vt:i4>248</vt:i4>
      </vt:variant>
      <vt:variant>
        <vt:i4>0</vt:i4>
      </vt:variant>
      <vt:variant>
        <vt:i4>5</vt:i4>
      </vt:variant>
      <vt:variant>
        <vt:lpwstr/>
      </vt:variant>
      <vt:variant>
        <vt:lpwstr>_Toc154842205</vt:lpwstr>
      </vt:variant>
      <vt:variant>
        <vt:i4>1572915</vt:i4>
      </vt:variant>
      <vt:variant>
        <vt:i4>242</vt:i4>
      </vt:variant>
      <vt:variant>
        <vt:i4>0</vt:i4>
      </vt:variant>
      <vt:variant>
        <vt:i4>5</vt:i4>
      </vt:variant>
      <vt:variant>
        <vt:lpwstr/>
      </vt:variant>
      <vt:variant>
        <vt:lpwstr>_Toc154842204</vt:lpwstr>
      </vt:variant>
      <vt:variant>
        <vt:i4>1572915</vt:i4>
      </vt:variant>
      <vt:variant>
        <vt:i4>236</vt:i4>
      </vt:variant>
      <vt:variant>
        <vt:i4>0</vt:i4>
      </vt:variant>
      <vt:variant>
        <vt:i4>5</vt:i4>
      </vt:variant>
      <vt:variant>
        <vt:lpwstr/>
      </vt:variant>
      <vt:variant>
        <vt:lpwstr>_Toc154842203</vt:lpwstr>
      </vt:variant>
      <vt:variant>
        <vt:i4>1572915</vt:i4>
      </vt:variant>
      <vt:variant>
        <vt:i4>230</vt:i4>
      </vt:variant>
      <vt:variant>
        <vt:i4>0</vt:i4>
      </vt:variant>
      <vt:variant>
        <vt:i4>5</vt:i4>
      </vt:variant>
      <vt:variant>
        <vt:lpwstr/>
      </vt:variant>
      <vt:variant>
        <vt:lpwstr>_Toc154842202</vt:lpwstr>
      </vt:variant>
      <vt:variant>
        <vt:i4>1572915</vt:i4>
      </vt:variant>
      <vt:variant>
        <vt:i4>224</vt:i4>
      </vt:variant>
      <vt:variant>
        <vt:i4>0</vt:i4>
      </vt:variant>
      <vt:variant>
        <vt:i4>5</vt:i4>
      </vt:variant>
      <vt:variant>
        <vt:lpwstr/>
      </vt:variant>
      <vt:variant>
        <vt:lpwstr>_Toc154842201</vt:lpwstr>
      </vt:variant>
      <vt:variant>
        <vt:i4>1572915</vt:i4>
      </vt:variant>
      <vt:variant>
        <vt:i4>218</vt:i4>
      </vt:variant>
      <vt:variant>
        <vt:i4>0</vt:i4>
      </vt:variant>
      <vt:variant>
        <vt:i4>5</vt:i4>
      </vt:variant>
      <vt:variant>
        <vt:lpwstr/>
      </vt:variant>
      <vt:variant>
        <vt:lpwstr>_Toc154842200</vt:lpwstr>
      </vt:variant>
      <vt:variant>
        <vt:i4>1114160</vt:i4>
      </vt:variant>
      <vt:variant>
        <vt:i4>212</vt:i4>
      </vt:variant>
      <vt:variant>
        <vt:i4>0</vt:i4>
      </vt:variant>
      <vt:variant>
        <vt:i4>5</vt:i4>
      </vt:variant>
      <vt:variant>
        <vt:lpwstr/>
      </vt:variant>
      <vt:variant>
        <vt:lpwstr>_Toc154842199</vt:lpwstr>
      </vt:variant>
      <vt:variant>
        <vt:i4>1114160</vt:i4>
      </vt:variant>
      <vt:variant>
        <vt:i4>206</vt:i4>
      </vt:variant>
      <vt:variant>
        <vt:i4>0</vt:i4>
      </vt:variant>
      <vt:variant>
        <vt:i4>5</vt:i4>
      </vt:variant>
      <vt:variant>
        <vt:lpwstr/>
      </vt:variant>
      <vt:variant>
        <vt:lpwstr>_Toc154842198</vt:lpwstr>
      </vt:variant>
      <vt:variant>
        <vt:i4>1114160</vt:i4>
      </vt:variant>
      <vt:variant>
        <vt:i4>200</vt:i4>
      </vt:variant>
      <vt:variant>
        <vt:i4>0</vt:i4>
      </vt:variant>
      <vt:variant>
        <vt:i4>5</vt:i4>
      </vt:variant>
      <vt:variant>
        <vt:lpwstr/>
      </vt:variant>
      <vt:variant>
        <vt:lpwstr>_Toc154842197</vt:lpwstr>
      </vt:variant>
      <vt:variant>
        <vt:i4>1179700</vt:i4>
      </vt:variant>
      <vt:variant>
        <vt:i4>191</vt:i4>
      </vt:variant>
      <vt:variant>
        <vt:i4>0</vt:i4>
      </vt:variant>
      <vt:variant>
        <vt:i4>5</vt:i4>
      </vt:variant>
      <vt:variant>
        <vt:lpwstr/>
      </vt:variant>
      <vt:variant>
        <vt:lpwstr>_Toc154841596</vt:lpwstr>
      </vt:variant>
      <vt:variant>
        <vt:i4>1179700</vt:i4>
      </vt:variant>
      <vt:variant>
        <vt:i4>185</vt:i4>
      </vt:variant>
      <vt:variant>
        <vt:i4>0</vt:i4>
      </vt:variant>
      <vt:variant>
        <vt:i4>5</vt:i4>
      </vt:variant>
      <vt:variant>
        <vt:lpwstr/>
      </vt:variant>
      <vt:variant>
        <vt:lpwstr>_Toc154841595</vt:lpwstr>
      </vt:variant>
      <vt:variant>
        <vt:i4>1179700</vt:i4>
      </vt:variant>
      <vt:variant>
        <vt:i4>179</vt:i4>
      </vt:variant>
      <vt:variant>
        <vt:i4>0</vt:i4>
      </vt:variant>
      <vt:variant>
        <vt:i4>5</vt:i4>
      </vt:variant>
      <vt:variant>
        <vt:lpwstr/>
      </vt:variant>
      <vt:variant>
        <vt:lpwstr>_Toc154841594</vt:lpwstr>
      </vt:variant>
      <vt:variant>
        <vt:i4>1179700</vt:i4>
      </vt:variant>
      <vt:variant>
        <vt:i4>173</vt:i4>
      </vt:variant>
      <vt:variant>
        <vt:i4>0</vt:i4>
      </vt:variant>
      <vt:variant>
        <vt:i4>5</vt:i4>
      </vt:variant>
      <vt:variant>
        <vt:lpwstr/>
      </vt:variant>
      <vt:variant>
        <vt:lpwstr>_Toc154841593</vt:lpwstr>
      </vt:variant>
      <vt:variant>
        <vt:i4>1179700</vt:i4>
      </vt:variant>
      <vt:variant>
        <vt:i4>167</vt:i4>
      </vt:variant>
      <vt:variant>
        <vt:i4>0</vt:i4>
      </vt:variant>
      <vt:variant>
        <vt:i4>5</vt:i4>
      </vt:variant>
      <vt:variant>
        <vt:lpwstr/>
      </vt:variant>
      <vt:variant>
        <vt:lpwstr>_Toc154841592</vt:lpwstr>
      </vt:variant>
      <vt:variant>
        <vt:i4>1179700</vt:i4>
      </vt:variant>
      <vt:variant>
        <vt:i4>161</vt:i4>
      </vt:variant>
      <vt:variant>
        <vt:i4>0</vt:i4>
      </vt:variant>
      <vt:variant>
        <vt:i4>5</vt:i4>
      </vt:variant>
      <vt:variant>
        <vt:lpwstr/>
      </vt:variant>
      <vt:variant>
        <vt:lpwstr>_Toc154841591</vt:lpwstr>
      </vt:variant>
      <vt:variant>
        <vt:i4>1900602</vt:i4>
      </vt:variant>
      <vt:variant>
        <vt:i4>152</vt:i4>
      </vt:variant>
      <vt:variant>
        <vt:i4>0</vt:i4>
      </vt:variant>
      <vt:variant>
        <vt:i4>5</vt:i4>
      </vt:variant>
      <vt:variant>
        <vt:lpwstr/>
      </vt:variant>
      <vt:variant>
        <vt:lpwstr>_Toc154870875</vt:lpwstr>
      </vt:variant>
      <vt:variant>
        <vt:i4>1900602</vt:i4>
      </vt:variant>
      <vt:variant>
        <vt:i4>146</vt:i4>
      </vt:variant>
      <vt:variant>
        <vt:i4>0</vt:i4>
      </vt:variant>
      <vt:variant>
        <vt:i4>5</vt:i4>
      </vt:variant>
      <vt:variant>
        <vt:lpwstr/>
      </vt:variant>
      <vt:variant>
        <vt:lpwstr>_Toc154870874</vt:lpwstr>
      </vt:variant>
      <vt:variant>
        <vt:i4>1900602</vt:i4>
      </vt:variant>
      <vt:variant>
        <vt:i4>140</vt:i4>
      </vt:variant>
      <vt:variant>
        <vt:i4>0</vt:i4>
      </vt:variant>
      <vt:variant>
        <vt:i4>5</vt:i4>
      </vt:variant>
      <vt:variant>
        <vt:lpwstr/>
      </vt:variant>
      <vt:variant>
        <vt:lpwstr>_Toc154870873</vt:lpwstr>
      </vt:variant>
      <vt:variant>
        <vt:i4>1900602</vt:i4>
      </vt:variant>
      <vt:variant>
        <vt:i4>134</vt:i4>
      </vt:variant>
      <vt:variant>
        <vt:i4>0</vt:i4>
      </vt:variant>
      <vt:variant>
        <vt:i4>5</vt:i4>
      </vt:variant>
      <vt:variant>
        <vt:lpwstr/>
      </vt:variant>
      <vt:variant>
        <vt:lpwstr>_Toc154870872</vt:lpwstr>
      </vt:variant>
      <vt:variant>
        <vt:i4>1900602</vt:i4>
      </vt:variant>
      <vt:variant>
        <vt:i4>128</vt:i4>
      </vt:variant>
      <vt:variant>
        <vt:i4>0</vt:i4>
      </vt:variant>
      <vt:variant>
        <vt:i4>5</vt:i4>
      </vt:variant>
      <vt:variant>
        <vt:lpwstr/>
      </vt:variant>
      <vt:variant>
        <vt:lpwstr>_Toc154870871</vt:lpwstr>
      </vt:variant>
      <vt:variant>
        <vt:i4>1900602</vt:i4>
      </vt:variant>
      <vt:variant>
        <vt:i4>122</vt:i4>
      </vt:variant>
      <vt:variant>
        <vt:i4>0</vt:i4>
      </vt:variant>
      <vt:variant>
        <vt:i4>5</vt:i4>
      </vt:variant>
      <vt:variant>
        <vt:lpwstr/>
      </vt:variant>
      <vt:variant>
        <vt:lpwstr>_Toc154870870</vt:lpwstr>
      </vt:variant>
      <vt:variant>
        <vt:i4>1835066</vt:i4>
      </vt:variant>
      <vt:variant>
        <vt:i4>116</vt:i4>
      </vt:variant>
      <vt:variant>
        <vt:i4>0</vt:i4>
      </vt:variant>
      <vt:variant>
        <vt:i4>5</vt:i4>
      </vt:variant>
      <vt:variant>
        <vt:lpwstr/>
      </vt:variant>
      <vt:variant>
        <vt:lpwstr>_Toc154870869</vt:lpwstr>
      </vt:variant>
      <vt:variant>
        <vt:i4>1835066</vt:i4>
      </vt:variant>
      <vt:variant>
        <vt:i4>110</vt:i4>
      </vt:variant>
      <vt:variant>
        <vt:i4>0</vt:i4>
      </vt:variant>
      <vt:variant>
        <vt:i4>5</vt:i4>
      </vt:variant>
      <vt:variant>
        <vt:lpwstr/>
      </vt:variant>
      <vt:variant>
        <vt:lpwstr>_Toc154870868</vt:lpwstr>
      </vt:variant>
      <vt:variant>
        <vt:i4>1835066</vt:i4>
      </vt:variant>
      <vt:variant>
        <vt:i4>104</vt:i4>
      </vt:variant>
      <vt:variant>
        <vt:i4>0</vt:i4>
      </vt:variant>
      <vt:variant>
        <vt:i4>5</vt:i4>
      </vt:variant>
      <vt:variant>
        <vt:lpwstr/>
      </vt:variant>
      <vt:variant>
        <vt:lpwstr>_Toc154870867</vt:lpwstr>
      </vt:variant>
      <vt:variant>
        <vt:i4>1835066</vt:i4>
      </vt:variant>
      <vt:variant>
        <vt:i4>98</vt:i4>
      </vt:variant>
      <vt:variant>
        <vt:i4>0</vt:i4>
      </vt:variant>
      <vt:variant>
        <vt:i4>5</vt:i4>
      </vt:variant>
      <vt:variant>
        <vt:lpwstr/>
      </vt:variant>
      <vt:variant>
        <vt:lpwstr>_Toc154870866</vt:lpwstr>
      </vt:variant>
      <vt:variant>
        <vt:i4>1835066</vt:i4>
      </vt:variant>
      <vt:variant>
        <vt:i4>92</vt:i4>
      </vt:variant>
      <vt:variant>
        <vt:i4>0</vt:i4>
      </vt:variant>
      <vt:variant>
        <vt:i4>5</vt:i4>
      </vt:variant>
      <vt:variant>
        <vt:lpwstr/>
      </vt:variant>
      <vt:variant>
        <vt:lpwstr>_Toc154870865</vt:lpwstr>
      </vt:variant>
      <vt:variant>
        <vt:i4>1835066</vt:i4>
      </vt:variant>
      <vt:variant>
        <vt:i4>86</vt:i4>
      </vt:variant>
      <vt:variant>
        <vt:i4>0</vt:i4>
      </vt:variant>
      <vt:variant>
        <vt:i4>5</vt:i4>
      </vt:variant>
      <vt:variant>
        <vt:lpwstr/>
      </vt:variant>
      <vt:variant>
        <vt:lpwstr>_Toc154870864</vt:lpwstr>
      </vt:variant>
      <vt:variant>
        <vt:i4>1835066</vt:i4>
      </vt:variant>
      <vt:variant>
        <vt:i4>80</vt:i4>
      </vt:variant>
      <vt:variant>
        <vt:i4>0</vt:i4>
      </vt:variant>
      <vt:variant>
        <vt:i4>5</vt:i4>
      </vt:variant>
      <vt:variant>
        <vt:lpwstr/>
      </vt:variant>
      <vt:variant>
        <vt:lpwstr>_Toc154870863</vt:lpwstr>
      </vt:variant>
      <vt:variant>
        <vt:i4>1835066</vt:i4>
      </vt:variant>
      <vt:variant>
        <vt:i4>74</vt:i4>
      </vt:variant>
      <vt:variant>
        <vt:i4>0</vt:i4>
      </vt:variant>
      <vt:variant>
        <vt:i4>5</vt:i4>
      </vt:variant>
      <vt:variant>
        <vt:lpwstr/>
      </vt:variant>
      <vt:variant>
        <vt:lpwstr>_Toc154870862</vt:lpwstr>
      </vt:variant>
      <vt:variant>
        <vt:i4>1835066</vt:i4>
      </vt:variant>
      <vt:variant>
        <vt:i4>68</vt:i4>
      </vt:variant>
      <vt:variant>
        <vt:i4>0</vt:i4>
      </vt:variant>
      <vt:variant>
        <vt:i4>5</vt:i4>
      </vt:variant>
      <vt:variant>
        <vt:lpwstr/>
      </vt:variant>
      <vt:variant>
        <vt:lpwstr>_Toc154870861</vt:lpwstr>
      </vt:variant>
      <vt:variant>
        <vt:i4>1835066</vt:i4>
      </vt:variant>
      <vt:variant>
        <vt:i4>62</vt:i4>
      </vt:variant>
      <vt:variant>
        <vt:i4>0</vt:i4>
      </vt:variant>
      <vt:variant>
        <vt:i4>5</vt:i4>
      </vt:variant>
      <vt:variant>
        <vt:lpwstr/>
      </vt:variant>
      <vt:variant>
        <vt:lpwstr>_Toc154870860</vt:lpwstr>
      </vt:variant>
      <vt:variant>
        <vt:i4>2031674</vt:i4>
      </vt:variant>
      <vt:variant>
        <vt:i4>56</vt:i4>
      </vt:variant>
      <vt:variant>
        <vt:i4>0</vt:i4>
      </vt:variant>
      <vt:variant>
        <vt:i4>5</vt:i4>
      </vt:variant>
      <vt:variant>
        <vt:lpwstr/>
      </vt:variant>
      <vt:variant>
        <vt:lpwstr>_Toc154870859</vt:lpwstr>
      </vt:variant>
      <vt:variant>
        <vt:i4>2031674</vt:i4>
      </vt:variant>
      <vt:variant>
        <vt:i4>50</vt:i4>
      </vt:variant>
      <vt:variant>
        <vt:i4>0</vt:i4>
      </vt:variant>
      <vt:variant>
        <vt:i4>5</vt:i4>
      </vt:variant>
      <vt:variant>
        <vt:lpwstr/>
      </vt:variant>
      <vt:variant>
        <vt:lpwstr>_Toc154870858</vt:lpwstr>
      </vt:variant>
      <vt:variant>
        <vt:i4>2031674</vt:i4>
      </vt:variant>
      <vt:variant>
        <vt:i4>44</vt:i4>
      </vt:variant>
      <vt:variant>
        <vt:i4>0</vt:i4>
      </vt:variant>
      <vt:variant>
        <vt:i4>5</vt:i4>
      </vt:variant>
      <vt:variant>
        <vt:lpwstr/>
      </vt:variant>
      <vt:variant>
        <vt:lpwstr>_Toc154870857</vt:lpwstr>
      </vt:variant>
      <vt:variant>
        <vt:i4>2031674</vt:i4>
      </vt:variant>
      <vt:variant>
        <vt:i4>38</vt:i4>
      </vt:variant>
      <vt:variant>
        <vt:i4>0</vt:i4>
      </vt:variant>
      <vt:variant>
        <vt:i4>5</vt:i4>
      </vt:variant>
      <vt:variant>
        <vt:lpwstr/>
      </vt:variant>
      <vt:variant>
        <vt:lpwstr>_Toc154870856</vt:lpwstr>
      </vt:variant>
      <vt:variant>
        <vt:i4>2031674</vt:i4>
      </vt:variant>
      <vt:variant>
        <vt:i4>32</vt:i4>
      </vt:variant>
      <vt:variant>
        <vt:i4>0</vt:i4>
      </vt:variant>
      <vt:variant>
        <vt:i4>5</vt:i4>
      </vt:variant>
      <vt:variant>
        <vt:lpwstr/>
      </vt:variant>
      <vt:variant>
        <vt:lpwstr>_Toc154870855</vt:lpwstr>
      </vt:variant>
      <vt:variant>
        <vt:i4>2031674</vt:i4>
      </vt:variant>
      <vt:variant>
        <vt:i4>26</vt:i4>
      </vt:variant>
      <vt:variant>
        <vt:i4>0</vt:i4>
      </vt:variant>
      <vt:variant>
        <vt:i4>5</vt:i4>
      </vt:variant>
      <vt:variant>
        <vt:lpwstr/>
      </vt:variant>
      <vt:variant>
        <vt:lpwstr>_Toc154870854</vt:lpwstr>
      </vt:variant>
      <vt:variant>
        <vt:i4>2031674</vt:i4>
      </vt:variant>
      <vt:variant>
        <vt:i4>20</vt:i4>
      </vt:variant>
      <vt:variant>
        <vt:i4>0</vt:i4>
      </vt:variant>
      <vt:variant>
        <vt:i4>5</vt:i4>
      </vt:variant>
      <vt:variant>
        <vt:lpwstr/>
      </vt:variant>
      <vt:variant>
        <vt:lpwstr>_Toc154870853</vt:lpwstr>
      </vt:variant>
      <vt:variant>
        <vt:i4>2031674</vt:i4>
      </vt:variant>
      <vt:variant>
        <vt:i4>14</vt:i4>
      </vt:variant>
      <vt:variant>
        <vt:i4>0</vt:i4>
      </vt:variant>
      <vt:variant>
        <vt:i4>5</vt:i4>
      </vt:variant>
      <vt:variant>
        <vt:lpwstr/>
      </vt:variant>
      <vt:variant>
        <vt:lpwstr>_Toc154870852</vt:lpwstr>
      </vt:variant>
      <vt:variant>
        <vt:i4>2031674</vt:i4>
      </vt:variant>
      <vt:variant>
        <vt:i4>8</vt:i4>
      </vt:variant>
      <vt:variant>
        <vt:i4>0</vt:i4>
      </vt:variant>
      <vt:variant>
        <vt:i4>5</vt:i4>
      </vt:variant>
      <vt:variant>
        <vt:lpwstr/>
      </vt:variant>
      <vt:variant>
        <vt:lpwstr>_Toc154870851</vt:lpwstr>
      </vt:variant>
      <vt:variant>
        <vt:i4>2031674</vt:i4>
      </vt:variant>
      <vt:variant>
        <vt:i4>2</vt:i4>
      </vt:variant>
      <vt:variant>
        <vt:i4>0</vt:i4>
      </vt:variant>
      <vt:variant>
        <vt:i4>5</vt:i4>
      </vt:variant>
      <vt:variant>
        <vt:lpwstr/>
      </vt:variant>
      <vt:variant>
        <vt:lpwstr>_Toc1548708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ÔN THIẾT KẾ MẠNG</dc:title>
  <dc:subject/>
  <dc:creator>Joanna Hartvickson</dc:creator>
  <cp:keywords/>
  <dc:description/>
  <cp:lastModifiedBy>Quách Thị Hoài Phương</cp:lastModifiedBy>
  <cp:revision>1472</cp:revision>
  <cp:lastPrinted>2023-04-15T23:42:00Z</cp:lastPrinted>
  <dcterms:created xsi:type="dcterms:W3CDTF">2023-05-04T17:51:00Z</dcterms:created>
  <dcterms:modified xsi:type="dcterms:W3CDTF">2023-12-30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0EBB4B203B3C4BA70F331645E0DE3E</vt:lpwstr>
  </property>
  <property fmtid="{D5CDD505-2E9C-101B-9397-08002B2CF9AE}" pid="3" name="_ColorHex">
    <vt:lpwstr/>
  </property>
  <property fmtid="{D5CDD505-2E9C-101B-9397-08002B2CF9AE}" pid="4" name="_Emoji">
    <vt:lpwstr/>
  </property>
  <property fmtid="{D5CDD505-2E9C-101B-9397-08002B2CF9AE}" pid="5" name="ComplianceAssetId">
    <vt:lpwstr/>
  </property>
  <property fmtid="{D5CDD505-2E9C-101B-9397-08002B2CF9AE}" pid="6" name="_ExtendedDescription">
    <vt:lpwstr/>
  </property>
  <property fmtid="{D5CDD505-2E9C-101B-9397-08002B2CF9AE}" pid="7" name="_ColorTag">
    <vt:lpwstr/>
  </property>
  <property fmtid="{D5CDD505-2E9C-101B-9397-08002B2CF9AE}" pid="8" name="_activity">
    <vt:lpwstr>{"FileActivityType":"9","FileActivityTimeStamp":"2023-05-05T07:51:48.850Z","FileActivityUsersOnPage":[{"DisplayName":"Quách Thị Hoài Phương","Id":"21520409@ms.uit.edu.vn"}],"FileActivityNavigationId":null}</vt:lpwstr>
  </property>
  <property fmtid="{D5CDD505-2E9C-101B-9397-08002B2CF9AE}" pid="9" name="TriggerFlowInfo">
    <vt:lpwstr/>
  </property>
  <property fmtid="{D5CDD505-2E9C-101B-9397-08002B2CF9AE}" pid="10" name="Order">
    <vt:r8>434400</vt:r8>
  </property>
  <property fmtid="{D5CDD505-2E9C-101B-9397-08002B2CF9AE}" pid="11" name="xd_ProgID">
    <vt:lpwstr/>
  </property>
  <property fmtid="{D5CDD505-2E9C-101B-9397-08002B2CF9AE}" pid="12" name="TemplateUrl">
    <vt:lpwstr/>
  </property>
  <property fmtid="{D5CDD505-2E9C-101B-9397-08002B2CF9AE}" pid="13" name="xd_Signature">
    <vt:lpwstr/>
  </property>
</Properties>
</file>